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77777777" w:rsidR="00C23440" w:rsidRDefault="00500062" w:rsidP="00C23440">
      <w:pPr>
        <w:pStyle w:val="ChapterNumberPACKT"/>
      </w:pPr>
      <w:r>
        <w:t>2</w:t>
      </w:r>
      <w:bookmarkStart w:id="0" w:name="_Toc490432857"/>
    </w:p>
    <w:p w14:paraId="7347F9E8" w14:textId="77777777" w:rsidR="00500062" w:rsidRPr="00880F4E" w:rsidRDefault="00500062" w:rsidP="00C23440">
      <w:pPr>
        <w:pStyle w:val="ChapterNumberPACKT"/>
        <w:rPr>
          <w:sz w:val="56"/>
        </w:rPr>
      </w:pPr>
      <w:commentRangeStart w:id="1"/>
      <w:r w:rsidRPr="00880F4E">
        <w:rPr>
          <w:sz w:val="56"/>
        </w:rPr>
        <w:t>Getting Started with Vulkan</w:t>
      </w:r>
      <w:bookmarkEnd w:id="0"/>
      <w:commentRangeEnd w:id="1"/>
      <w:r w:rsidR="00203CFE">
        <w:rPr>
          <w:rStyle w:val="CommentReference"/>
          <w:rFonts w:asciiTheme="minorHAnsi" w:eastAsiaTheme="minorHAnsi" w:hAnsiTheme="minorHAnsi" w:cstheme="minorBidi"/>
          <w:bCs w:val="0"/>
          <w:color w:val="auto"/>
          <w:kern w:val="0"/>
          <w:lang w:val="en-US"/>
        </w:rPr>
        <w:commentReference w:id="1"/>
      </w:r>
    </w:p>
    <w:p w14:paraId="2B4B2C86" w14:textId="77777777" w:rsidR="00C23440" w:rsidRDefault="00C23440" w:rsidP="002B198B">
      <w:pPr>
        <w:pStyle w:val="NormalPACKT"/>
        <w:rPr>
          <w:lang w:val="en-GB"/>
        </w:rPr>
      </w:pPr>
    </w:p>
    <w:p w14:paraId="7DF7D23D" w14:textId="01D87965" w:rsidR="008B0C36" w:rsidRDefault="00394444" w:rsidP="002B198B">
      <w:pPr>
        <w:pStyle w:val="NormalPACKT"/>
        <w:rPr>
          <w:lang w:val="en-GB"/>
        </w:rPr>
      </w:pPr>
      <w:r>
        <w:rPr>
          <w:lang w:val="en-GB"/>
        </w:rPr>
        <w:t xml:space="preserve">Vulkan is a newer generation of cross-platform </w:t>
      </w:r>
      <w:r w:rsidRPr="00963736">
        <w:t xml:space="preserve">high-performance 3D graphics and compute </w:t>
      </w:r>
      <w:r>
        <w:rPr>
          <w:lang w:val="en-GB"/>
        </w:rPr>
        <w:t>API from Khronos Group. Released in February 2016, th</w:t>
      </w:r>
      <w:r w:rsidR="00395F6C">
        <w:rPr>
          <w:lang w:val="en-GB"/>
        </w:rPr>
        <w:t>e API is especially designed to take the advantage of</w:t>
      </w:r>
      <w:r>
        <w:rPr>
          <w:lang w:val="en-GB"/>
        </w:rPr>
        <w:t xml:space="preserve"> modern </w:t>
      </w:r>
      <w:r w:rsidR="00395F6C">
        <w:rPr>
          <w:lang w:val="en-GB"/>
        </w:rPr>
        <w:t xml:space="preserve">GPU hardware pipeline to meet the demanding </w:t>
      </w:r>
      <w:r>
        <w:rPr>
          <w:lang w:val="en-GB"/>
        </w:rPr>
        <w:t>requirement</w:t>
      </w:r>
      <w:r w:rsidR="00395F6C">
        <w:rPr>
          <w:lang w:val="en-GB"/>
        </w:rPr>
        <w:t xml:space="preserve"> </w:t>
      </w:r>
      <w:r w:rsidR="00D35B46">
        <w:rPr>
          <w:lang w:val="en-GB"/>
        </w:rPr>
        <w:t xml:space="preserve">of </w:t>
      </w:r>
      <w:r w:rsidR="00395F6C">
        <w:rPr>
          <w:lang w:val="en-GB"/>
        </w:rPr>
        <w:t>modern applications</w:t>
      </w:r>
      <w:r w:rsidR="006530A6">
        <w:rPr>
          <w:lang w:val="en-GB"/>
        </w:rPr>
        <w:t xml:space="preserve"> </w:t>
      </w:r>
      <w:r w:rsidR="00395F6C">
        <w:rPr>
          <w:lang w:val="en-GB"/>
        </w:rPr>
        <w:t>such as games, interactive data visualization and interactive media applications.</w:t>
      </w:r>
      <w:r w:rsidR="006530A6">
        <w:rPr>
          <w:lang w:val="en-GB"/>
        </w:rPr>
        <w:t xml:space="preserve"> </w:t>
      </w:r>
      <w:r w:rsidR="0084633A">
        <w:rPr>
          <w:lang w:val="en-GB"/>
        </w:rPr>
        <w:t xml:space="preserve">Unlike </w:t>
      </w:r>
      <w:r w:rsidR="00CA387B">
        <w:rPr>
          <w:lang w:val="en-GB"/>
        </w:rPr>
        <w:t>its</w:t>
      </w:r>
      <w:r w:rsidR="0084633A">
        <w:rPr>
          <w:lang w:val="en-GB"/>
        </w:rPr>
        <w:t xml:space="preserve"> predecessor OpenGL</w:t>
      </w:r>
      <w:r w:rsidR="005233CA">
        <w:rPr>
          <w:lang w:val="en-GB"/>
        </w:rPr>
        <w:t xml:space="preserve"> and other traditional APIs</w:t>
      </w:r>
      <w:r w:rsidR="0084633A">
        <w:rPr>
          <w:lang w:val="en-GB"/>
        </w:rPr>
        <w:t>, Vulkan allow</w:t>
      </w:r>
      <w:r w:rsidR="00435CDF">
        <w:rPr>
          <w:lang w:val="en-GB"/>
        </w:rPr>
        <w:t>s</w:t>
      </w:r>
      <w:r w:rsidR="0084633A">
        <w:rPr>
          <w:lang w:val="en-GB"/>
        </w:rPr>
        <w:t xml:space="preserve"> a dire</w:t>
      </w:r>
      <w:r w:rsidR="00392A90">
        <w:rPr>
          <w:lang w:val="en-GB"/>
        </w:rPr>
        <w:t>ct access to the underlying GPU</w:t>
      </w:r>
      <w:r w:rsidR="00582DE6">
        <w:rPr>
          <w:lang w:val="en-GB"/>
        </w:rPr>
        <w:t xml:space="preserve">. </w:t>
      </w:r>
      <w:r w:rsidR="00CA387B">
        <w:rPr>
          <w:lang w:val="en-GB"/>
        </w:rPr>
        <w:t>Its</w:t>
      </w:r>
      <w:r w:rsidR="00392A90">
        <w:rPr>
          <w:lang w:val="en-GB"/>
        </w:rPr>
        <w:t xml:space="preserve"> explicit nature of </w:t>
      </w:r>
      <w:r w:rsidR="00711003">
        <w:rPr>
          <w:lang w:val="en-GB"/>
        </w:rPr>
        <w:t>programming model provides fine grain control over the application in the hands of pro</w:t>
      </w:r>
      <w:r w:rsidR="00582DE6">
        <w:rPr>
          <w:lang w:val="en-GB"/>
        </w:rPr>
        <w:t>grammer guarantying</w:t>
      </w:r>
      <w:r w:rsidR="00D35B46">
        <w:rPr>
          <w:lang w:val="en-GB"/>
        </w:rPr>
        <w:t xml:space="preserve"> </w:t>
      </w:r>
      <w:r w:rsidR="00A83911" w:rsidRPr="00963736">
        <w:t>predictab</w:t>
      </w:r>
      <w:r w:rsidR="00A83911">
        <w:t xml:space="preserve">ility and </w:t>
      </w:r>
      <w:r w:rsidR="00D35B46">
        <w:t>lag-</w:t>
      </w:r>
      <w:r w:rsidR="00A83911">
        <w:t>free experience.</w:t>
      </w:r>
    </w:p>
    <w:p w14:paraId="27496BE4" w14:textId="77777777" w:rsidR="00394444" w:rsidRDefault="007936EF" w:rsidP="002B198B">
      <w:pPr>
        <w:pStyle w:val="NormalPACKT"/>
        <w:rPr>
          <w:lang w:val="en-GB"/>
        </w:rPr>
      </w:pPr>
      <w:r>
        <w:rPr>
          <w:lang w:val="en-GB"/>
        </w:rPr>
        <w:t xml:space="preserve">This chapter provides </w:t>
      </w:r>
      <w:r w:rsidR="003B7F42">
        <w:rPr>
          <w:lang w:val="en-GB"/>
        </w:rPr>
        <w:t xml:space="preserve">an overview of Vulkan and </w:t>
      </w:r>
      <w:r w:rsidR="00CA387B">
        <w:rPr>
          <w:lang w:val="en-GB"/>
        </w:rPr>
        <w:t>its</w:t>
      </w:r>
      <w:r w:rsidR="00B56824">
        <w:rPr>
          <w:lang w:val="en-GB"/>
        </w:rPr>
        <w:t xml:space="preserve"> </w:t>
      </w:r>
      <w:r w:rsidR="00C86108">
        <w:rPr>
          <w:lang w:val="en-GB"/>
        </w:rPr>
        <w:t xml:space="preserve">differentiating </w:t>
      </w:r>
      <w:r w:rsidR="003B7F42">
        <w:rPr>
          <w:lang w:val="en-GB"/>
        </w:rPr>
        <w:t>features</w:t>
      </w:r>
      <w:r w:rsidR="00C86108">
        <w:rPr>
          <w:lang w:val="en-GB"/>
        </w:rPr>
        <w:t xml:space="preserve"> over OpenGL</w:t>
      </w:r>
      <w:r w:rsidR="003B7F42">
        <w:rPr>
          <w:lang w:val="en-GB"/>
        </w:rPr>
        <w:t xml:space="preserve">. </w:t>
      </w:r>
      <w:r w:rsidR="00BB55FA">
        <w:rPr>
          <w:lang w:val="en-GB"/>
        </w:rPr>
        <w:t xml:space="preserve">We will learn to setup the Vulkan SDK and </w:t>
      </w:r>
      <w:r w:rsidR="00D66E2D">
        <w:rPr>
          <w:lang w:val="en-GB"/>
        </w:rPr>
        <w:t xml:space="preserve">create our first </w:t>
      </w:r>
      <w:r w:rsidR="00E71702">
        <w:rPr>
          <w:lang w:val="en-GB"/>
        </w:rPr>
        <w:t xml:space="preserve">Vulkan application from scratch. As a modern API, Vulkan </w:t>
      </w:r>
      <w:r w:rsidR="00CF4A7A">
        <w:rPr>
          <w:lang w:val="en-GB"/>
        </w:rPr>
        <w:t xml:space="preserve">brings many new jargons and distinctive </w:t>
      </w:r>
      <w:r w:rsidR="00B56824">
        <w:rPr>
          <w:lang w:val="en-GB"/>
        </w:rPr>
        <w:t>programming</w:t>
      </w:r>
      <w:r w:rsidR="00CF4A7A">
        <w:rPr>
          <w:lang w:val="en-GB"/>
        </w:rPr>
        <w:t xml:space="preserve"> model, we will learn these in</w:t>
      </w:r>
      <w:r w:rsidR="00E71702">
        <w:rPr>
          <w:lang w:val="en-GB"/>
        </w:rPr>
        <w:t xml:space="preserve"> a </w:t>
      </w:r>
      <w:r w:rsidR="00BB55FA">
        <w:rPr>
          <w:lang w:val="en-GB"/>
        </w:rPr>
        <w:t xml:space="preserve">step-by-step </w:t>
      </w:r>
      <w:r w:rsidR="00CF4A7A">
        <w:rPr>
          <w:lang w:val="en-GB"/>
        </w:rPr>
        <w:t>manner and as</w:t>
      </w:r>
      <w:r w:rsidR="00B56824">
        <w:rPr>
          <w:lang w:val="en-GB"/>
        </w:rPr>
        <w:t xml:space="preserve"> we</w:t>
      </w:r>
      <w:r w:rsidR="00CF4A7A">
        <w:rPr>
          <w:lang w:val="en-GB"/>
        </w:rPr>
        <w:t xml:space="preserve"> proceed through the chapter.</w:t>
      </w:r>
    </w:p>
    <w:p w14:paraId="46BCDBE0" w14:textId="77777777" w:rsidR="00500062" w:rsidRDefault="002B198B" w:rsidP="00500062">
      <w:pPr>
        <w:pStyle w:val="NormalPACKT"/>
        <w:rPr>
          <w:lang w:val="en-GB"/>
        </w:rPr>
      </w:pPr>
      <w:r>
        <w:rPr>
          <w:lang w:val="en-GB"/>
        </w:rPr>
        <w:t>In this chapter</w:t>
      </w:r>
      <w:r w:rsidR="00B56769">
        <w:rPr>
          <w:lang w:val="en-GB"/>
        </w:rPr>
        <w:t>,</w:t>
      </w:r>
      <w:r>
        <w:rPr>
          <w:lang w:val="en-GB"/>
        </w:rPr>
        <w:t xml:space="preserve"> we will 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564BF63E" w14:textId="77777777" w:rsidR="00A41DD8" w:rsidRPr="00A41DD8" w:rsidRDefault="002D0A40" w:rsidP="00C2298F">
      <w:pPr>
        <w:pStyle w:val="NormalPACKT"/>
        <w:numPr>
          <w:ilvl w:val="0"/>
          <w:numId w:val="9"/>
        </w:numPr>
        <w:rPr>
          <w:lang w:val="en-GB"/>
        </w:rPr>
      </w:pPr>
      <w:r>
        <w:rPr>
          <w:lang w:val="en-GB"/>
        </w:rPr>
        <w:t>Introduction to Vulkan</w:t>
      </w:r>
    </w:p>
    <w:p w14:paraId="3B328882" w14:textId="77777777" w:rsidR="00DF695A" w:rsidRDefault="00DF695A" w:rsidP="00C2298F">
      <w:pPr>
        <w:pStyle w:val="NormalPACKT"/>
        <w:numPr>
          <w:ilvl w:val="0"/>
          <w:numId w:val="9"/>
        </w:numPr>
        <w:rPr>
          <w:lang w:val="en-GB"/>
        </w:rPr>
      </w:pPr>
      <w:r>
        <w:rPr>
          <w:lang w:val="en-GB"/>
        </w:rPr>
        <w:t>Vulkan Setup</w:t>
      </w:r>
    </w:p>
    <w:p w14:paraId="1CABB0DB" w14:textId="77777777" w:rsidR="007F1C7F" w:rsidRDefault="007F1C7F" w:rsidP="00C2298F">
      <w:pPr>
        <w:pStyle w:val="NormalPACKT"/>
        <w:numPr>
          <w:ilvl w:val="0"/>
          <w:numId w:val="9"/>
        </w:numPr>
        <w:rPr>
          <w:lang w:val="en-GB"/>
        </w:rPr>
      </w:pPr>
      <w:r>
        <w:rPr>
          <w:lang w:val="en-GB"/>
        </w:rPr>
        <w:t>Vulkan Programming Model</w:t>
      </w:r>
    </w:p>
    <w:p w14:paraId="01AC7BEF" w14:textId="77777777" w:rsidR="00A41DD8" w:rsidRPr="00A41DD8" w:rsidRDefault="003275FD" w:rsidP="00C2298F">
      <w:pPr>
        <w:pStyle w:val="NormalPACKT"/>
        <w:numPr>
          <w:ilvl w:val="0"/>
          <w:numId w:val="9"/>
        </w:numPr>
        <w:rPr>
          <w:lang w:val="en-GB"/>
        </w:rPr>
      </w:pPr>
      <w:r>
        <w:rPr>
          <w:lang w:val="en-GB"/>
        </w:rPr>
        <w:t>Hello World in Vulkan - Rendering a Simple T</w:t>
      </w:r>
      <w:r w:rsidR="001835DE">
        <w:rPr>
          <w:lang w:val="en-GB"/>
        </w:rPr>
        <w:t>riangle</w:t>
      </w:r>
    </w:p>
    <w:p w14:paraId="511B200B" w14:textId="77777777" w:rsidR="00A41DD8" w:rsidRDefault="00A41DD8" w:rsidP="00C2298F">
      <w:pPr>
        <w:pStyle w:val="NormalPACKT"/>
        <w:numPr>
          <w:ilvl w:val="0"/>
          <w:numId w:val="9"/>
        </w:numPr>
        <w:rPr>
          <w:lang w:val="en-GB"/>
        </w:rPr>
      </w:pPr>
      <w:r w:rsidRPr="00A41DD8">
        <w:rPr>
          <w:lang w:val="en-GB"/>
        </w:rPr>
        <w:t>Summary</w:t>
      </w:r>
    </w:p>
    <w:p w14:paraId="18A923E3" w14:textId="77777777" w:rsidR="00F50CB2" w:rsidRDefault="004B49C6" w:rsidP="00150C8C">
      <w:pPr>
        <w:pStyle w:val="Heading1"/>
      </w:pPr>
      <w:bookmarkStart w:id="2" w:name="_Toc490432858"/>
      <w:r>
        <w:t>Introduction to Vulkan</w:t>
      </w:r>
    </w:p>
    <w:p w14:paraId="2BB4A388" w14:textId="60D8DDD6" w:rsidR="00371119" w:rsidRDefault="00371119" w:rsidP="00371119">
      <w:pPr>
        <w:pStyle w:val="NormalPACKT"/>
      </w:pPr>
      <w:r>
        <w:t xml:space="preserve">Vulkan is a new </w:t>
      </w:r>
      <w:r w:rsidRPr="00963736">
        <w:t>high-performance 3D graphics and compute API for modern</w:t>
      </w:r>
      <w:r w:rsidR="009655E0">
        <w:t xml:space="preserve"> </w:t>
      </w:r>
      <w:r w:rsidR="009655E0" w:rsidRPr="00963736">
        <w:t>GPU pipeline architectures</w:t>
      </w:r>
      <w:r w:rsidR="009655E0">
        <w:t>. Designed from scratch</w:t>
      </w:r>
      <w:r w:rsidR="00EC2D34">
        <w:t>, the API promises to meet-up long time</w:t>
      </w:r>
      <w:r w:rsidR="009655E0">
        <w:t xml:space="preserve"> demanding requirement of the community.</w:t>
      </w:r>
      <w:r w:rsidR="00170EE5">
        <w:t xml:space="preserve"> Vulkan give </w:t>
      </w:r>
      <w:r w:rsidR="009655E0">
        <w:t>programmer</w:t>
      </w:r>
      <w:r w:rsidR="00170EE5">
        <w:t>s</w:t>
      </w:r>
      <w:r w:rsidR="009655E0">
        <w:t xml:space="preserve"> a low level accessibility of the </w:t>
      </w:r>
      <w:r w:rsidR="00170EE5">
        <w:t xml:space="preserve">hardware offering extensive capabilities to </w:t>
      </w:r>
      <w:r w:rsidR="009655E0">
        <w:t xml:space="preserve">exploit </w:t>
      </w:r>
      <w:r w:rsidR="00170EE5">
        <w:t>and exhaust the GPU. The API comes in a full SDK bundle form</w:t>
      </w:r>
      <w:r w:rsidR="00CB766C">
        <w:t>, providing tools, debugger, profiler, tracer and many more utilities.</w:t>
      </w:r>
    </w:p>
    <w:p w14:paraId="03A55135" w14:textId="4C476D3E" w:rsidR="00A22B0B" w:rsidRDefault="0094595E" w:rsidP="00D43C47">
      <w:pPr>
        <w:pStyle w:val="NormalPACKT"/>
      </w:pPr>
      <w:r>
        <w:lastRenderedPageBreak/>
        <w:t>Vulkan is not alone in the race</w:t>
      </w:r>
      <w:r w:rsidR="00226D69">
        <w:t>, it’s competing with</w:t>
      </w:r>
      <w:r w:rsidR="00D43C47">
        <w:t xml:space="preserve"> Microsoft</w:t>
      </w:r>
      <w:r w:rsidR="007114BD">
        <w:t>’s Direct-X 12 and Apple’s Metal</w:t>
      </w:r>
      <w:r w:rsidR="00D43C47">
        <w:t xml:space="preserve">. </w:t>
      </w:r>
      <w:r w:rsidR="00A22B0B">
        <w:t xml:space="preserve">Both these API’s are platform specific limiting to Windows variant and Mac platform </w:t>
      </w:r>
      <w:r>
        <w:t>respectively</w:t>
      </w:r>
      <w:r w:rsidR="00226D69">
        <w:t>, whereas,</w:t>
      </w:r>
      <w:r>
        <w:t xml:space="preserve"> Vulkan </w:t>
      </w:r>
      <w:r w:rsidR="00226D69">
        <w:t xml:space="preserve">is </w:t>
      </w:r>
      <w:r w:rsidR="007F797F">
        <w:t xml:space="preserve">the </w:t>
      </w:r>
      <w:r w:rsidR="00226D69">
        <w:t>first choice of many programmer</w:t>
      </w:r>
      <w:r w:rsidR="00497BDB">
        <w:t>s</w:t>
      </w:r>
      <w:r w:rsidR="00226D69">
        <w:t xml:space="preserve"> due to it cross platform</w:t>
      </w:r>
      <w:r>
        <w:t xml:space="preserve"> </w:t>
      </w:r>
      <w:r w:rsidR="00226D69">
        <w:t>nature supporting</w:t>
      </w:r>
      <w:r w:rsidR="00A22B0B">
        <w:t xml:space="preserve"> </w:t>
      </w:r>
      <w:r w:rsidR="00F30342">
        <w:t>Windows</w:t>
      </w:r>
      <w:r w:rsidR="00A22B0B">
        <w:t>, Linux, Tizen, Steam OS and Android</w:t>
      </w:r>
      <w:r w:rsidR="003B6F52">
        <w:t>.</w:t>
      </w:r>
    </w:p>
    <w:p w14:paraId="4DB44DF1" w14:textId="6F2BC3A5" w:rsidR="00371119" w:rsidRDefault="00497BDB" w:rsidP="00371119">
      <w:pPr>
        <w:pStyle w:val="NormalPACKT"/>
      </w:pPr>
      <w:r>
        <w:t>Unlike it</w:t>
      </w:r>
      <w:r w:rsidR="00EB36B5">
        <w:t xml:space="preserve">s predecessor OpenGL, Vulkan is verbose in nature which is infact a boon as </w:t>
      </w:r>
      <w:r w:rsidR="007114BD">
        <w:t>it provides full control over the rendering pipeline mak</w:t>
      </w:r>
      <w:r w:rsidR="00A86337">
        <w:t>ing</w:t>
      </w:r>
      <w:r w:rsidR="007114BD">
        <w:t xml:space="preserve"> it free from rendering hitches and </w:t>
      </w:r>
      <w:r w:rsidR="00371119">
        <w:t>unpredictable behavior</w:t>
      </w:r>
      <w:r w:rsidR="005524C5">
        <w:t xml:space="preserve">, in the next section will discuss </w:t>
      </w:r>
      <w:r w:rsidR="000F445D">
        <w:t xml:space="preserve">Vulkan and OpenGL </w:t>
      </w:r>
      <w:r w:rsidR="005524C5">
        <w:t>differences in detail.</w:t>
      </w:r>
      <w:r w:rsidR="00A86337">
        <w:t xml:space="preserve"> T</w:t>
      </w:r>
      <w:r w:rsidR="001F641D">
        <w:t>he driver layer of Vulkan is thin</w:t>
      </w:r>
      <w:r w:rsidR="00A86337">
        <w:t xml:space="preserve"> therefore it puts more responsibilities on the shoulders of an application programmer. T</w:t>
      </w:r>
      <w:r w:rsidR="00A5333B">
        <w:t xml:space="preserve">hat means </w:t>
      </w:r>
      <w:r w:rsidR="001F641D">
        <w:t xml:space="preserve">jobs like resource management, presentation and </w:t>
      </w:r>
      <w:r w:rsidR="00A86337">
        <w:t xml:space="preserve">synchronization are </w:t>
      </w:r>
      <w:r w:rsidR="00A5333B">
        <w:t>not performed by the driver and</w:t>
      </w:r>
      <w:r w:rsidR="00A86337">
        <w:t xml:space="preserve"> rema</w:t>
      </w:r>
      <w:r w:rsidR="00A5333B">
        <w:t>in with application</w:t>
      </w:r>
      <w:r w:rsidR="00A86337">
        <w:t>, therefore</w:t>
      </w:r>
      <w:r w:rsidR="00FD420F">
        <w:t>,</w:t>
      </w:r>
      <w:r w:rsidR="00A86337">
        <w:t xml:space="preserve"> as a graphics or compute programmer you have to know your job.</w:t>
      </w:r>
    </w:p>
    <w:p w14:paraId="4416584A" w14:textId="77777777" w:rsidR="00B55009" w:rsidRDefault="00B55009" w:rsidP="006F01EF">
      <w:pPr>
        <w:pStyle w:val="Heading2"/>
      </w:pPr>
      <w:r>
        <w:t>Vulkan vs OpenGL</w:t>
      </w:r>
    </w:p>
    <w:p w14:paraId="2845F22A" w14:textId="77777777" w:rsidR="007201F1" w:rsidRPr="00BE51BC" w:rsidRDefault="007201F1" w:rsidP="007201F1">
      <w:pPr>
        <w:pStyle w:val="NormalPACKT"/>
      </w:pPr>
      <w:r>
        <w:t>Here are the features/improvements in Vulkan that give it an edge over OpenGL:</w:t>
      </w:r>
    </w:p>
    <w:p w14:paraId="1E680296" w14:textId="77777777" w:rsidR="00B71C51" w:rsidRDefault="005E4736" w:rsidP="00607432">
      <w:pPr>
        <w:pStyle w:val="NumberedBulletPACKT"/>
      </w:pPr>
      <w:r w:rsidRPr="00F10875">
        <w:rPr>
          <w:b/>
        </w:rPr>
        <w:t>D</w:t>
      </w:r>
      <w:r w:rsidR="007201F1" w:rsidRPr="00F10875">
        <w:rPr>
          <w:b/>
        </w:rPr>
        <w:t>river overhead and CPU usage</w:t>
      </w:r>
      <w:r w:rsidRPr="00F10875">
        <w:rPr>
          <w:b/>
        </w:rPr>
        <w:t>:</w:t>
      </w:r>
      <w:r w:rsidR="007201F1">
        <w:t xml:space="preserve"> Vulkan </w:t>
      </w:r>
      <w:r w:rsidR="00F15B21">
        <w:t xml:space="preserve">offers reduced driver overhead compare to OpenGL, it </w:t>
      </w:r>
      <w:r w:rsidR="007201F1">
        <w:t>is designed</w:t>
      </w:r>
      <w:r w:rsidR="00B56824">
        <w:t xml:space="preserve"> to </w:t>
      </w:r>
      <w:r w:rsidR="00AF5D0D" w:rsidRPr="00F10875">
        <w:rPr>
          <w:lang w:val="en-GB"/>
        </w:rPr>
        <w:t xml:space="preserve">avoid </w:t>
      </w:r>
      <w:r w:rsidR="00F15B21" w:rsidRPr="00F10875">
        <w:rPr>
          <w:lang w:val="en-GB"/>
        </w:rPr>
        <w:t xml:space="preserve">error checking </w:t>
      </w:r>
      <w:r w:rsidR="00B0433D" w:rsidRPr="00F10875">
        <w:rPr>
          <w:lang w:val="en-GB"/>
        </w:rPr>
        <w:t xml:space="preserve">and validation </w:t>
      </w:r>
      <w:r w:rsidR="00F15B21" w:rsidRPr="00F10875">
        <w:rPr>
          <w:lang w:val="en-GB"/>
        </w:rPr>
        <w:t xml:space="preserve">at runtime. </w:t>
      </w:r>
      <w:r w:rsidR="00463816" w:rsidRPr="00F10875">
        <w:rPr>
          <w:lang w:val="en-GB"/>
        </w:rPr>
        <w:t>These are optionally done by a</w:t>
      </w:r>
      <w:r w:rsidR="00F15B21" w:rsidRPr="00F10875">
        <w:rPr>
          <w:lang w:val="en-GB"/>
        </w:rPr>
        <w:t xml:space="preserve">pplication </w:t>
      </w:r>
      <w:r w:rsidR="00463816" w:rsidRPr="00F10875">
        <w:rPr>
          <w:lang w:val="en-GB"/>
        </w:rPr>
        <w:t xml:space="preserve">at the development stage. </w:t>
      </w:r>
      <w:r w:rsidR="00FD1D53" w:rsidRPr="00F10875">
        <w:rPr>
          <w:lang w:val="en-GB"/>
        </w:rPr>
        <w:t>T</w:t>
      </w:r>
      <w:r w:rsidR="004C5B1F" w:rsidRPr="00F10875">
        <w:rPr>
          <w:lang w:val="en-GB"/>
        </w:rPr>
        <w:t>he programmer has explicit control over the resource</w:t>
      </w:r>
      <w:r w:rsidR="00BB1E06" w:rsidRPr="00F10875">
        <w:rPr>
          <w:lang w:val="en-GB"/>
        </w:rPr>
        <w:t>s</w:t>
      </w:r>
      <w:r w:rsidR="00697084" w:rsidRPr="00F10875">
        <w:rPr>
          <w:lang w:val="en-GB"/>
        </w:rPr>
        <w:t>,</w:t>
      </w:r>
      <w:r w:rsidR="00801E28">
        <w:rPr>
          <w:lang w:val="en-GB"/>
        </w:rPr>
        <w:t xml:space="preserve"> </w:t>
      </w:r>
      <w:r w:rsidR="008A27B0" w:rsidRPr="00F10875">
        <w:rPr>
          <w:lang w:val="en-GB"/>
        </w:rPr>
        <w:t>the control logics are directly in the hands of programmer rather embedded in</w:t>
      </w:r>
      <w:r w:rsidR="000E3BC4" w:rsidRPr="00F10875">
        <w:rPr>
          <w:lang w:val="en-GB"/>
        </w:rPr>
        <w:t>to underlying</w:t>
      </w:r>
      <w:r w:rsidR="00F10875" w:rsidRPr="00F10875">
        <w:rPr>
          <w:lang w:val="en-GB"/>
        </w:rPr>
        <w:t xml:space="preserve"> drivers, this makes the driver layer </w:t>
      </w:r>
      <w:r w:rsidR="00F86DB5" w:rsidRPr="00F10875">
        <w:rPr>
          <w:lang w:val="en-GB"/>
        </w:rPr>
        <w:t>thinner</w:t>
      </w:r>
      <w:r w:rsidR="00B56824">
        <w:rPr>
          <w:lang w:val="en-GB"/>
        </w:rPr>
        <w:t xml:space="preserve">, </w:t>
      </w:r>
      <w:r w:rsidR="00F10875">
        <w:rPr>
          <w:lang w:val="en-GB"/>
        </w:rPr>
        <w:t>resulting it</w:t>
      </w:r>
      <w:r w:rsidR="007201F1">
        <w:t xml:space="preserve"> much closer to underlying g</w:t>
      </w:r>
      <w:r w:rsidR="006C5EF2">
        <w:t>raphics hardware</w:t>
      </w:r>
      <w:r w:rsidR="00834DC9">
        <w:t>.</w:t>
      </w:r>
    </w:p>
    <w:p w14:paraId="1737F95B" w14:textId="77777777" w:rsidR="007201F1" w:rsidRPr="00C239BF" w:rsidRDefault="00C322E6" w:rsidP="00B71C51">
      <w:pPr>
        <w:pStyle w:val="NumberedBulletPACKT"/>
        <w:numPr>
          <w:ilvl w:val="0"/>
          <w:numId w:val="0"/>
        </w:numPr>
        <w:ind w:left="720"/>
      </w:pPr>
      <w:r>
        <w:t xml:space="preserve">In contrast, OpenGL </w:t>
      </w:r>
      <w:r w:rsidR="003A3E89">
        <w:t xml:space="preserve">has </w:t>
      </w:r>
      <w:r w:rsidR="00A007DA">
        <w:rPr>
          <w:lang w:val="en-GB"/>
        </w:rPr>
        <w:t>h</w:t>
      </w:r>
      <w:r w:rsidR="0044439D">
        <w:rPr>
          <w:lang w:val="en-GB"/>
        </w:rPr>
        <w:t>eavy driver overhead due to extensive error checking to prevent system crash.</w:t>
      </w:r>
    </w:p>
    <w:p w14:paraId="5965C8C3" w14:textId="77777777" w:rsidR="00B71C51" w:rsidRDefault="00C239BF" w:rsidP="00607432">
      <w:pPr>
        <w:pStyle w:val="NumberedBulletPACKT"/>
      </w:pPr>
      <w:r w:rsidRPr="00D93DA3">
        <w:rPr>
          <w:b/>
          <w:lang w:val="en-GB"/>
        </w:rPr>
        <w:t>Programming Model:</w:t>
      </w:r>
      <w:r>
        <w:rPr>
          <w:lang w:val="en-GB"/>
        </w:rPr>
        <w:t xml:space="preserve"> OpenGL is a</w:t>
      </w:r>
      <w:r w:rsidR="00450724">
        <w:rPr>
          <w:lang w:val="en-GB"/>
        </w:rPr>
        <w:t xml:space="preserve"> global state machine, users do</w:t>
      </w:r>
      <w:r>
        <w:rPr>
          <w:lang w:val="en-GB"/>
        </w:rPr>
        <w:t xml:space="preserve"> not have direct control over the graphics pipeline and it is created</w:t>
      </w:r>
      <w:r w:rsidR="00450724">
        <w:rPr>
          <w:lang w:val="en-GB"/>
        </w:rPr>
        <w:t xml:space="preserve"> behind the curtains. These binary </w:t>
      </w:r>
      <w:r w:rsidR="00591E88">
        <w:rPr>
          <w:lang w:val="en-GB"/>
        </w:rPr>
        <w:t>states (</w:t>
      </w:r>
      <w:r w:rsidR="00450724">
        <w:rPr>
          <w:lang w:val="en-GB"/>
        </w:rPr>
        <w:t xml:space="preserve">on/off) </w:t>
      </w:r>
      <w:r>
        <w:rPr>
          <w:lang w:val="en-GB"/>
        </w:rPr>
        <w:t xml:space="preserve">are </w:t>
      </w:r>
      <w:r w:rsidR="00D93DA3">
        <w:t>used to build the dependency mapping in the driver</w:t>
      </w:r>
      <w:r>
        <w:rPr>
          <w:lang w:val="en-GB"/>
        </w:rPr>
        <w:t>and applied on th</w:t>
      </w:r>
      <w:r w:rsidR="00450724">
        <w:rPr>
          <w:lang w:val="en-GB"/>
        </w:rPr>
        <w:t>e underlying pipeli</w:t>
      </w:r>
      <w:r w:rsidR="00100123">
        <w:rPr>
          <w:lang w:val="en-GB"/>
        </w:rPr>
        <w:t>ne</w:t>
      </w:r>
      <w:r w:rsidR="006330FB">
        <w:t>.</w:t>
      </w:r>
      <w:r w:rsidR="00960F51">
        <w:t>Since the state</w:t>
      </w:r>
      <w:r w:rsidR="00AA75E7">
        <w:t>s</w:t>
      </w:r>
      <w:r w:rsidR="00960F51">
        <w:t xml:space="preserve"> are global, they can potentially </w:t>
      </w:r>
      <w:r w:rsidR="00AA75E7">
        <w:t xml:space="preserve">affect other </w:t>
      </w:r>
      <w:r w:rsidR="00960F51">
        <w:t xml:space="preserve">modules </w:t>
      </w:r>
      <w:r w:rsidR="00AA75E7">
        <w:t xml:space="preserve">unintentionally leaving behind the programmer </w:t>
      </w:r>
      <w:r w:rsidR="00F00529">
        <w:t>spending precious time and efforts fixing such bugs</w:t>
      </w:r>
      <w:r w:rsidR="001F385F">
        <w:t>.</w:t>
      </w:r>
    </w:p>
    <w:p w14:paraId="30D3BD3A" w14:textId="77777777" w:rsidR="00C239BF" w:rsidRDefault="00B71C51" w:rsidP="00B71C51">
      <w:pPr>
        <w:pStyle w:val="NumberedBulletPACKT"/>
        <w:numPr>
          <w:ilvl w:val="0"/>
          <w:numId w:val="0"/>
        </w:numPr>
        <w:ind w:left="720"/>
      </w:pPr>
      <w:r>
        <w:t>Vulkan on the other hand is more object based API</w:t>
      </w:r>
      <w:r w:rsidR="00BD18F5">
        <w:t>, here</w:t>
      </w:r>
      <w:r>
        <w:t xml:space="preserve"> state</w:t>
      </w:r>
      <w:r w:rsidR="00BD18F5">
        <w:t>s</w:t>
      </w:r>
      <w:r>
        <w:t xml:space="preserve"> are directly associated with graphics pipeline</w:t>
      </w:r>
      <w:r w:rsidR="00450724">
        <w:t>.</w:t>
      </w:r>
      <w:r>
        <w:t xml:space="preserve"> User can build numerous graphics pipeline objects </w:t>
      </w:r>
      <w:r w:rsidR="00166007">
        <w:t xml:space="preserve">programmatically </w:t>
      </w:r>
      <w:r>
        <w:t>with different states</w:t>
      </w:r>
      <w:r w:rsidR="00CD485E">
        <w:t xml:space="preserve"> and flags</w:t>
      </w:r>
      <w:r>
        <w:t>.</w:t>
      </w:r>
      <w:r w:rsidR="00426A00">
        <w:t xml:space="preserve"> This programming model excludes </w:t>
      </w:r>
      <w:r w:rsidR="00043DB4">
        <w:t>overhead of managing complex dependency mapping, also states meant for one type of graphics pipeline does not affects the other.</w:t>
      </w:r>
    </w:p>
    <w:p w14:paraId="460F327C" w14:textId="0F81144F" w:rsidR="00DD5F49" w:rsidRDefault="007201F1" w:rsidP="007201F1">
      <w:pPr>
        <w:pStyle w:val="NumberedBulletPACKT"/>
      </w:pPr>
      <w:r>
        <w:rPr>
          <w:b/>
        </w:rPr>
        <w:t>Multi-Thread scalability:</w:t>
      </w:r>
      <w:r w:rsidR="008D682B">
        <w:rPr>
          <w:b/>
        </w:rPr>
        <w:t xml:space="preserve"> </w:t>
      </w:r>
      <w:r w:rsidR="004A7DAB">
        <w:t>In</w:t>
      </w:r>
      <w:r w:rsidR="00712E99">
        <w:t xml:space="preserve"> OpenGL, the </w:t>
      </w:r>
      <w:r w:rsidR="0010461C">
        <w:t xml:space="preserve">rendering jobs </w:t>
      </w:r>
      <w:r w:rsidR="004A7DAB">
        <w:t>submitted to the GPU</w:t>
      </w:r>
      <w:r w:rsidR="00B324F6">
        <w:t xml:space="preserve"> are</w:t>
      </w:r>
      <w:r w:rsidR="0010461C">
        <w:t xml:space="preserve"> blocking in </w:t>
      </w:r>
      <w:r w:rsidR="001B7717">
        <w:t>nature that</w:t>
      </w:r>
      <w:r w:rsidR="0010461C">
        <w:t xml:space="preserve"> mean</w:t>
      </w:r>
      <w:r w:rsidR="000D7DA7">
        <w:t>s</w:t>
      </w:r>
      <w:r w:rsidR="0010461C">
        <w:t xml:space="preserve"> the CPU has to block </w:t>
      </w:r>
      <w:r w:rsidR="001B7717">
        <w:t xml:space="preserve">its work until </w:t>
      </w:r>
      <w:r w:rsidR="000D7DA7">
        <w:t xml:space="preserve">the previous submitted work is </w:t>
      </w:r>
      <w:r w:rsidR="001B7717">
        <w:t xml:space="preserve">not </w:t>
      </w:r>
      <w:r w:rsidR="0010461C">
        <w:t>completed</w:t>
      </w:r>
      <w:r w:rsidR="004A7DAB">
        <w:t>.</w:t>
      </w:r>
      <w:r w:rsidR="00CF22C4">
        <w:t xml:space="preserve"> The GPU do</w:t>
      </w:r>
      <w:r w:rsidR="001E521B">
        <w:t>es</w:t>
      </w:r>
      <w:r w:rsidR="00CF22C4">
        <w:t xml:space="preserve"> not provide synchronization</w:t>
      </w:r>
      <w:r w:rsidR="00137ABD">
        <w:t xml:space="preserve"> mechanism </w:t>
      </w:r>
      <w:r w:rsidR="00BF4EAE">
        <w:t>indicat</w:t>
      </w:r>
      <w:r w:rsidR="00BF478E">
        <w:t>ing</w:t>
      </w:r>
      <w:r w:rsidR="00137ABD">
        <w:t xml:space="preserve"> the </w:t>
      </w:r>
      <w:r w:rsidR="00BF4EAE">
        <w:t>states of the</w:t>
      </w:r>
      <w:r w:rsidR="00FB39FF">
        <w:t>se</w:t>
      </w:r>
      <w:r w:rsidR="00E64612">
        <w:t xml:space="preserve"> </w:t>
      </w:r>
      <w:r w:rsidR="00CF22C4">
        <w:t>under</w:t>
      </w:r>
      <w:r w:rsidR="00BF4EAE">
        <w:t xml:space="preserve">lying work </w:t>
      </w:r>
      <w:r w:rsidR="00BF4EAE">
        <w:lastRenderedPageBreak/>
        <w:t>blocks. This mean effectively only a single thread is communicating to the GPU and this way OpenGL cannot take the full advantage of the multi-threading.</w:t>
      </w:r>
    </w:p>
    <w:p w14:paraId="5010A5C6" w14:textId="7B1ACB94" w:rsidR="007201F1" w:rsidRDefault="00DD5F49" w:rsidP="00DD5F49">
      <w:pPr>
        <w:pStyle w:val="NumberedBulletPACKT"/>
        <w:numPr>
          <w:ilvl w:val="0"/>
          <w:numId w:val="0"/>
        </w:numPr>
        <w:ind w:left="720"/>
      </w:pPr>
      <w:r w:rsidRPr="00DD5F49">
        <w:t xml:space="preserve">Vulkan is specially design to </w:t>
      </w:r>
      <w:r>
        <w:t xml:space="preserve">encourage multi-threading, </w:t>
      </w:r>
      <w:r w:rsidR="00D02EBD">
        <w:t xml:space="preserve">unlike the OpenGL </w:t>
      </w:r>
      <w:r w:rsidR="00A9265A">
        <w:t xml:space="preserve">where </w:t>
      </w:r>
      <w:r w:rsidR="00D02EBD">
        <w:t xml:space="preserve">work request is submitted </w:t>
      </w:r>
      <w:r w:rsidR="00F44E07">
        <w:t xml:space="preserve">implicitly behind the curtains, in Vulkan it is </w:t>
      </w:r>
      <w:r w:rsidR="00D02EBD">
        <w:t xml:space="preserve">explicitly </w:t>
      </w:r>
      <w:r w:rsidR="00F44E07">
        <w:t xml:space="preserve">submitted </w:t>
      </w:r>
      <w:r w:rsidR="00D02EBD">
        <w:t xml:space="preserve">by the programmer in the form of command buffers. </w:t>
      </w:r>
      <w:r w:rsidR="006A4008">
        <w:t>A c</w:t>
      </w:r>
      <w:r w:rsidR="00D02EBD">
        <w:t xml:space="preserve">ommand buffer </w:t>
      </w:r>
      <w:r w:rsidR="00E71B3B">
        <w:t xml:space="preserve">is </w:t>
      </w:r>
      <w:r w:rsidR="006A4008">
        <w:t xml:space="preserve">a </w:t>
      </w:r>
      <w:r w:rsidR="00E71B3B">
        <w:t xml:space="preserve">small unit of </w:t>
      </w:r>
      <w:r w:rsidR="00D02EBD">
        <w:t>work</w:t>
      </w:r>
      <w:r w:rsidR="006A4008">
        <w:t xml:space="preserve"> that is requested by the application. Each command buffer can be tracked using synchro</w:t>
      </w:r>
      <w:r w:rsidR="00AC3EDF">
        <w:t>nization</w:t>
      </w:r>
      <w:r w:rsidR="006A4008">
        <w:t xml:space="preserve">. In addition, there are my other </w:t>
      </w:r>
      <w:r w:rsidR="00AC3EDF">
        <w:t xml:space="preserve">many </w:t>
      </w:r>
      <w:r w:rsidR="006A4008">
        <w:t xml:space="preserve">synchronization </w:t>
      </w:r>
      <w:r w:rsidR="00613B44">
        <w:t xml:space="preserve">mechanism that provide a higher and lower level of synchronization means. This mean multiple thread can do </w:t>
      </w:r>
      <w:r w:rsidR="00362972">
        <w:t>respective</w:t>
      </w:r>
      <w:r w:rsidR="00613B44">
        <w:t xml:space="preserve"> work</w:t>
      </w:r>
      <w:r w:rsidR="00362972">
        <w:t xml:space="preserve"> simultaneously while keeping an </w:t>
      </w:r>
      <w:r w:rsidR="001E521B">
        <w:t xml:space="preserve">eye </w:t>
      </w:r>
      <w:r w:rsidR="00362972">
        <w:t xml:space="preserve">on </w:t>
      </w:r>
      <w:r w:rsidR="001E521B">
        <w:t xml:space="preserve">the </w:t>
      </w:r>
      <w:r w:rsidR="00362972">
        <w:t>previous work in parallel using these synchronization mechanism exploiting GPU to its limit.</w:t>
      </w:r>
    </w:p>
    <w:p w14:paraId="29B477E5" w14:textId="77777777" w:rsidR="007201F1" w:rsidRDefault="007201F1" w:rsidP="007201F1">
      <w:pPr>
        <w:pStyle w:val="NumberedBulletPACKT"/>
      </w:pPr>
      <w:r>
        <w:rPr>
          <w:b/>
        </w:rPr>
        <w:t>Explicit API:</w:t>
      </w:r>
      <w:r>
        <w:t xml:space="preserve"> OpenGL is an implicit API, resource management is driver’s responsibility. Driver takes application hints and track the resources which is unnecessary overhead.</w:t>
      </w:r>
    </w:p>
    <w:p w14:paraId="0B68534D" w14:textId="16DED87C" w:rsidR="007201F1" w:rsidRDefault="007201F1" w:rsidP="007201F1">
      <w:pPr>
        <w:pStyle w:val="NumberedBulletPACKT"/>
        <w:numPr>
          <w:ilvl w:val="0"/>
          <w:numId w:val="0"/>
        </w:numPr>
        <w:ind w:left="720"/>
      </w:pPr>
      <w:r>
        <w:t xml:space="preserve">Vulkan is an explicit API; </w:t>
      </w:r>
      <w:r>
        <w:rPr>
          <w:rFonts w:eastAsiaTheme="minorHAnsi"/>
        </w:rPr>
        <w:t xml:space="preserve">here, the driver is no longer responsible for tracking resources and their relationships – this is moved to the application. </w:t>
      </w:r>
      <w:r>
        <w:t>This clean approach is more predictable, the driver is not doing gymnastics behind the curtains to manage resources (like in OpenGL).</w:t>
      </w:r>
      <w:r w:rsidR="00BF0208">
        <w:t xml:space="preserve"> </w:t>
      </w:r>
      <w:r>
        <w:t>As a result, the job processing is streamlined and straightforward result optimal performance and predictable behavior.</w:t>
      </w:r>
    </w:p>
    <w:p w14:paraId="3C5072E9" w14:textId="2993067C" w:rsidR="007201F1" w:rsidRDefault="002E23BB" w:rsidP="007A72FC">
      <w:pPr>
        <w:pStyle w:val="NumberedBulletPACKT"/>
      </w:pPr>
      <w:r>
        <w:rPr>
          <w:b/>
        </w:rPr>
        <w:t>Shading Language</w:t>
      </w:r>
      <w:r w:rsidR="007201F1">
        <w:rPr>
          <w:b/>
        </w:rPr>
        <w:t xml:space="preserve">: </w:t>
      </w:r>
      <w:r w:rsidR="00DA1321">
        <w:t xml:space="preserve">In OpenGL, the </w:t>
      </w:r>
      <w:r w:rsidR="00DA1321">
        <w:rPr>
          <w:lang w:val="en-GB"/>
        </w:rPr>
        <w:t>d</w:t>
      </w:r>
      <w:r w:rsidR="00D957F2">
        <w:rPr>
          <w:lang w:val="en-GB"/>
        </w:rPr>
        <w:t>river converts GLSL shader</w:t>
      </w:r>
      <w:r w:rsidR="00055690">
        <w:rPr>
          <w:lang w:val="en-GB"/>
        </w:rPr>
        <w:t>s</w:t>
      </w:r>
      <w:r w:rsidR="00D957F2">
        <w:rPr>
          <w:lang w:val="en-GB"/>
        </w:rPr>
        <w:t xml:space="preserve"> to GPU shader instruction at run-time causing </w:t>
      </w:r>
      <w:r w:rsidR="00DA1321">
        <w:rPr>
          <w:lang w:val="en-GB"/>
        </w:rPr>
        <w:t>slo</w:t>
      </w:r>
      <w:r w:rsidR="00F35642">
        <w:rPr>
          <w:lang w:val="en-GB"/>
        </w:rPr>
        <w:t xml:space="preserve"> </w:t>
      </w:r>
      <w:r w:rsidR="00DA1321">
        <w:rPr>
          <w:lang w:val="en-GB"/>
        </w:rPr>
        <w:t>wdown</w:t>
      </w:r>
      <w:r w:rsidR="00D957F2">
        <w:rPr>
          <w:lang w:val="en-GB"/>
        </w:rPr>
        <w:t xml:space="preserve"> in application load time. </w:t>
      </w:r>
      <w:r w:rsidR="006505CC">
        <w:rPr>
          <w:lang w:val="en-GB"/>
        </w:rPr>
        <w:t>Vulkan s</w:t>
      </w:r>
      <w:r w:rsidR="00D957F2">
        <w:rPr>
          <w:lang w:val="en-GB"/>
        </w:rPr>
        <w:t xml:space="preserve">upports </w:t>
      </w:r>
      <w:r w:rsidR="004814C5">
        <w:rPr>
          <w:lang w:val="en-GB"/>
        </w:rPr>
        <w:t>a new type intermediate shading language representation</w:t>
      </w:r>
      <w:r w:rsidR="00FB5EC1">
        <w:rPr>
          <w:lang w:val="en-GB"/>
        </w:rPr>
        <w:t xml:space="preserve"> called </w:t>
      </w:r>
      <w:r w:rsidR="00FB5EC1" w:rsidRPr="00190B79">
        <w:t>SPIR-V</w:t>
      </w:r>
      <w:r w:rsidR="00DA31BF">
        <w:t xml:space="preserve"> </w:t>
      </w:r>
      <w:r w:rsidR="00E040F1">
        <w:t>(</w:t>
      </w:r>
      <w:r w:rsidR="00FB5EC1" w:rsidRPr="00BA5AFE">
        <w:rPr>
          <w:b/>
        </w:rPr>
        <w:t>S</w:t>
      </w:r>
      <w:r w:rsidR="00FB5EC1">
        <w:t xml:space="preserve">tandard </w:t>
      </w:r>
      <w:r w:rsidR="00FB5EC1" w:rsidRPr="00BE3763">
        <w:rPr>
          <w:b/>
        </w:rPr>
        <w:t>P</w:t>
      </w:r>
      <w:r w:rsidR="00FB5EC1">
        <w:t xml:space="preserve">ortable </w:t>
      </w:r>
      <w:r w:rsidR="00FB5EC1" w:rsidRPr="000B6EE5">
        <w:rPr>
          <w:b/>
        </w:rPr>
        <w:t>I</w:t>
      </w:r>
      <w:r w:rsidR="00FB5EC1">
        <w:t>nte</w:t>
      </w:r>
      <w:r w:rsidR="00FB5EC1" w:rsidRPr="00190B79">
        <w:rPr>
          <w:b/>
        </w:rPr>
        <w:t>r</w:t>
      </w:r>
      <w:r w:rsidR="00FB5EC1">
        <w:t xml:space="preserve">mediate </w:t>
      </w:r>
      <w:r w:rsidR="000408C3" w:rsidRPr="000408C3">
        <w:rPr>
          <w:b/>
          <w:lang w:val="en-GB"/>
        </w:rPr>
        <w:t>R</w:t>
      </w:r>
      <w:r w:rsidR="000408C3">
        <w:rPr>
          <w:lang w:val="en-GB"/>
        </w:rPr>
        <w:t xml:space="preserve">epresentation – </w:t>
      </w:r>
      <w:r w:rsidR="000408C3" w:rsidRPr="000408C3">
        <w:rPr>
          <w:b/>
          <w:lang w:val="en-GB"/>
        </w:rPr>
        <w:t>V</w:t>
      </w:r>
      <w:r w:rsidR="000408C3">
        <w:rPr>
          <w:lang w:val="en-GB"/>
        </w:rPr>
        <w:t>ulkan</w:t>
      </w:r>
      <w:r w:rsidR="00E040F1">
        <w:t>)</w:t>
      </w:r>
      <w:r w:rsidR="007F6495">
        <w:rPr>
          <w:lang w:val="en-GB"/>
        </w:rPr>
        <w:t>. T</w:t>
      </w:r>
      <w:r w:rsidR="004814C5">
        <w:rPr>
          <w:lang w:val="en-GB"/>
        </w:rPr>
        <w:t>his representation can take input in standard available shading languages like GLSL, HSL</w:t>
      </w:r>
      <w:r w:rsidR="00F35642">
        <w:rPr>
          <w:lang w:val="en-GB"/>
        </w:rPr>
        <w:t xml:space="preserve"> </w:t>
      </w:r>
      <w:r w:rsidR="00181C0D">
        <w:rPr>
          <w:lang w:val="en-GB"/>
        </w:rPr>
        <w:t>shader pre</w:t>
      </w:r>
      <w:r w:rsidR="00D957F2">
        <w:rPr>
          <w:lang w:val="en-GB"/>
        </w:rPr>
        <w:t>compil</w:t>
      </w:r>
      <w:r w:rsidR="009B5C81">
        <w:rPr>
          <w:lang w:val="en-GB"/>
        </w:rPr>
        <w:t xml:space="preserve">e into </w:t>
      </w:r>
      <w:r w:rsidR="00D957F2">
        <w:rPr>
          <w:lang w:val="en-GB"/>
        </w:rPr>
        <w:t>intermediate binary form.</w:t>
      </w:r>
    </w:p>
    <w:p w14:paraId="7555287D" w14:textId="086C88A9" w:rsidR="00FC0F13" w:rsidRDefault="007201F1" w:rsidP="007201F1">
      <w:pPr>
        <w:pStyle w:val="NumberedBulletPACKT"/>
      </w:pPr>
      <w:r>
        <w:rPr>
          <w:b/>
        </w:rPr>
        <w:t xml:space="preserve">Memory </w:t>
      </w:r>
      <w:r w:rsidR="002741EE">
        <w:rPr>
          <w:b/>
        </w:rPr>
        <w:t>Management</w:t>
      </w:r>
      <w:r>
        <w:rPr>
          <w:b/>
        </w:rPr>
        <w:t>:</w:t>
      </w:r>
      <w:r>
        <w:t xml:space="preserve"> Vulkan </w:t>
      </w:r>
      <w:r w:rsidR="00AF1FC7">
        <w:t xml:space="preserve">offers </w:t>
      </w:r>
      <w:r w:rsidR="00C0101A">
        <w:t>an</w:t>
      </w:r>
      <w:r w:rsidR="00AF1FC7">
        <w:t xml:space="preserve"> application </w:t>
      </w:r>
      <w:r w:rsidR="00D2556D">
        <w:t>to</w:t>
      </w:r>
      <w:r w:rsidR="00AF1FC7">
        <w:t xml:space="preserve"> choose </w:t>
      </w:r>
      <w:r w:rsidR="00CB377B">
        <w:t xml:space="preserve">from </w:t>
      </w:r>
      <w:r w:rsidR="00AF1FC7">
        <w:t>different types of memory</w:t>
      </w:r>
      <w:r w:rsidR="002F1596">
        <w:t>.</w:t>
      </w:r>
      <w:r w:rsidR="00AF1FC7">
        <w:t xml:space="preserve"> Vulkan advertises </w:t>
      </w:r>
      <w:r w:rsidR="0081064F">
        <w:t xml:space="preserve">these </w:t>
      </w:r>
      <w:r w:rsidR="00CC66B0">
        <w:t>memory</w:t>
      </w:r>
      <w:r w:rsidR="00AF1FC7">
        <w:t xml:space="preserve"> type</w:t>
      </w:r>
      <w:r w:rsidR="00CC66B0">
        <w:t>s</w:t>
      </w:r>
      <w:r w:rsidR="00AF1FC7">
        <w:t xml:space="preserve"> ava</w:t>
      </w:r>
      <w:r w:rsidR="00CC66B0">
        <w:t xml:space="preserve">ilable on the </w:t>
      </w:r>
      <w:r w:rsidR="0081064F">
        <w:t>system</w:t>
      </w:r>
      <w:r w:rsidR="00F35642">
        <w:t xml:space="preserve">, </w:t>
      </w:r>
      <w:r w:rsidR="002C07C7">
        <w:t xml:space="preserve">so that it can be used </w:t>
      </w:r>
      <w:r w:rsidR="003238EE">
        <w:t>appropriately</w:t>
      </w:r>
      <w:r w:rsidR="005A62E9">
        <w:t xml:space="preserve"> intended </w:t>
      </w:r>
      <w:r w:rsidRPr="00190B79">
        <w:t>resource</w:t>
      </w:r>
      <w:r w:rsidR="005A62E9">
        <w:t xml:space="preserve"> type</w:t>
      </w:r>
      <w:r w:rsidRPr="00190B79">
        <w:t>.</w:t>
      </w:r>
    </w:p>
    <w:p w14:paraId="5EFF2710" w14:textId="0F8C700A" w:rsidR="007201F1" w:rsidRDefault="007201F1" w:rsidP="00FC0F13">
      <w:pPr>
        <w:pStyle w:val="NumberedBulletPACKT"/>
        <w:numPr>
          <w:ilvl w:val="0"/>
          <w:numId w:val="0"/>
        </w:numPr>
        <w:ind w:left="720"/>
      </w:pPr>
      <w:r>
        <w:t xml:space="preserve">OpenGL </w:t>
      </w:r>
      <w:r w:rsidR="0030759F">
        <w:t xml:space="preserve">do not </w:t>
      </w:r>
      <w:r w:rsidR="003E61CA">
        <w:t xml:space="preserve">have a concept where an application can specify </w:t>
      </w:r>
      <w:r w:rsidR="00592E53">
        <w:t>its</w:t>
      </w:r>
      <w:r w:rsidR="003E61CA">
        <w:t xml:space="preserve"> interest in the kind of memory it </w:t>
      </w:r>
      <w:r w:rsidR="007D4DDF">
        <w:t>prefers</w:t>
      </w:r>
      <w:r w:rsidR="003E61CA">
        <w:t xml:space="preserve"> to use. The OpenGL driver manages memory </w:t>
      </w:r>
      <w:r w:rsidR="00B2606B">
        <w:t xml:space="preserve">implicitly </w:t>
      </w:r>
      <w:r w:rsidR="00967910">
        <w:t>with internal control logic</w:t>
      </w:r>
      <w:r w:rsidR="00CA4866">
        <w:t>s</w:t>
      </w:r>
      <w:r w:rsidR="00B2606B">
        <w:t xml:space="preserve">, now this </w:t>
      </w:r>
      <w:r w:rsidR="00B305A2" w:rsidRPr="00190B79">
        <w:t>heuristics</w:t>
      </w:r>
      <w:r w:rsidR="00B305A2">
        <w:t xml:space="preserve"> approach </w:t>
      </w:r>
      <w:r w:rsidR="00B2606B">
        <w:t>may vary from</w:t>
      </w:r>
      <w:r w:rsidR="007D4DDF">
        <w:t xml:space="preserve"> </w:t>
      </w:r>
      <w:r w:rsidR="00B2606B">
        <w:t xml:space="preserve">one </w:t>
      </w:r>
      <w:r w:rsidR="00967910">
        <w:t>driver to another which may be not optimal for every hardware</w:t>
      </w:r>
      <w:r w:rsidR="00B305A2">
        <w:t>.</w:t>
      </w:r>
    </w:p>
    <w:p w14:paraId="7D8A8120" w14:textId="4293A679" w:rsidR="00403437" w:rsidRDefault="007201F1" w:rsidP="007201F1">
      <w:pPr>
        <w:pStyle w:val="NumberedBulletPACKT"/>
      </w:pPr>
      <w:r>
        <w:rPr>
          <w:b/>
        </w:rPr>
        <w:t>Predictable:</w:t>
      </w:r>
      <w:r w:rsidR="00F37E9F">
        <w:rPr>
          <w:b/>
        </w:rPr>
        <w:t xml:space="preserve"> </w:t>
      </w:r>
      <w:r w:rsidR="000D70C3">
        <w:t xml:space="preserve">The explicit nature of </w:t>
      </w:r>
      <w:r>
        <w:t xml:space="preserve">Vulkan </w:t>
      </w:r>
      <w:r w:rsidR="006965A3">
        <w:t>implements</w:t>
      </w:r>
      <w:r w:rsidR="000D70C3">
        <w:t xml:space="preserve"> controller logic at the application level keeping the driver light weight</w:t>
      </w:r>
      <w:r w:rsidR="006965A3">
        <w:t>.</w:t>
      </w:r>
      <w:r w:rsidR="00F37E9F">
        <w:t xml:space="preserve"> </w:t>
      </w:r>
      <w:r w:rsidR="004163E8">
        <w:t xml:space="preserve">Also, the render jobs are explicitly submitted by the application and executed upfront. </w:t>
      </w:r>
      <w:r w:rsidR="006C25E5">
        <w:t>This make</w:t>
      </w:r>
      <w:r w:rsidR="00FF7DB6">
        <w:t>s</w:t>
      </w:r>
      <w:r w:rsidR="006C25E5">
        <w:t xml:space="preserve"> </w:t>
      </w:r>
      <w:r w:rsidR="006C25E5">
        <w:lastRenderedPageBreak/>
        <w:t xml:space="preserve">Vulkan </w:t>
      </w:r>
      <w:r w:rsidR="000263F5">
        <w:t xml:space="preserve">is </w:t>
      </w:r>
      <w:r w:rsidR="006C25E5">
        <w:t>extremely predictable</w:t>
      </w:r>
      <w:r w:rsidR="00F9517A">
        <w:t xml:space="preserve"> as no</w:t>
      </w:r>
      <w:r w:rsidR="0049237A">
        <w:t xml:space="preserve"> hidden</w:t>
      </w:r>
      <w:r w:rsidR="00F37E9F">
        <w:t xml:space="preserve"> </w:t>
      </w:r>
      <w:r w:rsidR="002F5C72">
        <w:t>premature optimization</w:t>
      </w:r>
      <w:r w:rsidR="004163E8">
        <w:t>s</w:t>
      </w:r>
      <w:r w:rsidR="002F5C72">
        <w:t xml:space="preserve"> carrying </w:t>
      </w:r>
      <w:r w:rsidR="004163E8">
        <w:t xml:space="preserve">out </w:t>
      </w:r>
      <w:r w:rsidR="002F5C72">
        <w:t>at the driver level. As a result</w:t>
      </w:r>
      <w:r w:rsidR="000263F5">
        <w:t>,</w:t>
      </w:r>
      <w:r w:rsidR="002F5C72">
        <w:t xml:space="preserve"> you experience no</w:t>
      </w:r>
      <w:r>
        <w:t xml:space="preserve"> lags or hitches</w:t>
      </w:r>
      <w:r w:rsidR="002F5C72">
        <w:t>.</w:t>
      </w:r>
    </w:p>
    <w:p w14:paraId="4588B38B" w14:textId="77777777" w:rsidR="007201F1" w:rsidRDefault="00403437" w:rsidP="00403437">
      <w:pPr>
        <w:pStyle w:val="NumberedBulletPACKT"/>
        <w:numPr>
          <w:ilvl w:val="0"/>
          <w:numId w:val="0"/>
        </w:numPr>
        <w:ind w:left="720"/>
      </w:pPr>
      <w:r>
        <w:t>OpenGL jobs are performed in batches and controlled by the driver making it less predictable</w:t>
      </w:r>
      <w:r w:rsidR="007201F1">
        <w:t xml:space="preserve">. </w:t>
      </w:r>
    </w:p>
    <w:p w14:paraId="285CAC58" w14:textId="77777777" w:rsidR="007201F1" w:rsidRPr="004D268A" w:rsidRDefault="00074151" w:rsidP="007201F1">
      <w:pPr>
        <w:pStyle w:val="NumberedBulletPACKT"/>
        <w:rPr>
          <w:b/>
        </w:rPr>
      </w:pPr>
      <w:r>
        <w:rPr>
          <w:b/>
        </w:rPr>
        <w:t>Unified API</w:t>
      </w:r>
      <w:r w:rsidR="007201F1">
        <w:rPr>
          <w:b/>
        </w:rPr>
        <w:t xml:space="preserve">: </w:t>
      </w:r>
      <w:r w:rsidR="00C75A7C" w:rsidRPr="00C75A7C">
        <w:t xml:space="preserve">Vulkan is a single API for all different platforms, </w:t>
      </w:r>
      <w:r w:rsidR="00E70F74">
        <w:t>this goes well with d</w:t>
      </w:r>
      <w:r w:rsidR="00607432">
        <w:t xml:space="preserve">esktop and </w:t>
      </w:r>
      <w:r w:rsidR="00E70F74">
        <w:t>m</w:t>
      </w:r>
      <w:r w:rsidR="00BF6D17">
        <w:t>obile</w:t>
      </w:r>
      <w:r w:rsidR="00C75A7C">
        <w:t xml:space="preserve"> platform</w:t>
      </w:r>
      <w:r w:rsidR="002B2623">
        <w:t>s</w:t>
      </w:r>
      <w:r w:rsidR="00C75A7C">
        <w:t xml:space="preserve">. </w:t>
      </w:r>
      <w:r w:rsidR="00607432">
        <w:t>However, this is not the case with</w:t>
      </w:r>
      <w:r w:rsidR="007201F1">
        <w:t xml:space="preserve"> OpenGL</w:t>
      </w:r>
      <w:r w:rsidR="00607432">
        <w:t xml:space="preserve"> it has two different version catering desktop </w:t>
      </w:r>
      <w:r w:rsidR="005358B7">
        <w:t xml:space="preserve">and mobile </w:t>
      </w:r>
      <w:r w:rsidR="00607432">
        <w:t>version.</w:t>
      </w:r>
      <w:r w:rsidR="000358DF">
        <w:t xml:space="preserve"> With Vulkan no need to spinoff different version between desktop and mobile version, also no more worrying about whether an OpenGL API is supported in OpenGL ES.</w:t>
      </w:r>
    </w:p>
    <w:p w14:paraId="064C8570" w14:textId="77777777" w:rsidR="007201F1" w:rsidRDefault="007201F1" w:rsidP="00C2298F">
      <w:pPr>
        <w:pStyle w:val="NumberedBulletPACKT"/>
        <w:numPr>
          <w:ilvl w:val="0"/>
          <w:numId w:val="24"/>
        </w:numPr>
      </w:pPr>
      <w:r>
        <w:rPr>
          <w:b/>
        </w:rPr>
        <w:t>Error Check and Validatio</w:t>
      </w:r>
      <w:r w:rsidR="007711DA">
        <w:rPr>
          <w:b/>
        </w:rPr>
        <w:t xml:space="preserve">n: </w:t>
      </w:r>
      <w:r w:rsidR="007711DA" w:rsidRPr="007711DA">
        <w:t>In</w:t>
      </w:r>
      <w:r>
        <w:t xml:space="preserve"> OpenGL</w:t>
      </w:r>
      <w:r w:rsidRPr="00A36110">
        <w:t xml:space="preserve">, </w:t>
      </w:r>
      <w:r w:rsidR="007711DA">
        <w:t>error checking and val</w:t>
      </w:r>
      <w:r w:rsidR="00F8131E">
        <w:t>idation are an integral</w:t>
      </w:r>
      <w:r w:rsidR="007711DA">
        <w:t xml:space="preserve"> part of the </w:t>
      </w:r>
      <w:r w:rsidR="005F0D9B">
        <w:t>execution, this</w:t>
      </w:r>
      <w:r w:rsidR="00BC6269">
        <w:t xml:space="preserve"> is an overhead at runtime</w:t>
      </w:r>
      <w:r w:rsidR="0008267C">
        <w:t>.</w:t>
      </w:r>
    </w:p>
    <w:p w14:paraId="40A7C885" w14:textId="77777777" w:rsidR="00D71089" w:rsidRDefault="001C31F5" w:rsidP="00926A7B">
      <w:pPr>
        <w:pStyle w:val="NumberedBulletPACKT"/>
        <w:numPr>
          <w:ilvl w:val="0"/>
          <w:numId w:val="0"/>
        </w:numPr>
        <w:ind w:left="720"/>
      </w:pPr>
      <w:r>
        <w:t>On the other hand</w:t>
      </w:r>
      <w:r w:rsidR="007201F1">
        <w:t xml:space="preserve">, </w:t>
      </w:r>
      <w:r w:rsidR="00E123BE">
        <w:t>these checks are optional</w:t>
      </w:r>
      <w:r w:rsidR="00DA7EAA">
        <w:t xml:space="preserve"> and the validation are managed through validation layers. This allows the application to enable selective layer</w:t>
      </w:r>
      <w:r w:rsidR="000A443C">
        <w:t>s of</w:t>
      </w:r>
      <w:r w:rsidR="00DA7EAA">
        <w:t xml:space="preserve"> interest. </w:t>
      </w:r>
    </w:p>
    <w:p w14:paraId="7FC45DF2" w14:textId="77777777" w:rsidR="007201F1" w:rsidRDefault="007201F1" w:rsidP="00926A7B">
      <w:pPr>
        <w:pStyle w:val="NumberedBulletPACKT"/>
        <w:numPr>
          <w:ilvl w:val="0"/>
          <w:numId w:val="0"/>
        </w:numPr>
        <w:ind w:left="720"/>
      </w:pPr>
    </w:p>
    <w:p w14:paraId="2B54FFA2" w14:textId="77777777" w:rsidR="00FD1EF8" w:rsidRDefault="00035167" w:rsidP="006F01EF">
      <w:pPr>
        <w:pStyle w:val="Heading2"/>
      </w:pPr>
      <w:r>
        <w:t>Is OpenGL Dead</w:t>
      </w:r>
      <w:r w:rsidR="00FD1EF8">
        <w:t>?</w:t>
      </w:r>
    </w:p>
    <w:p w14:paraId="76DFA0EC" w14:textId="54C3DCF8" w:rsidR="00E67762" w:rsidRDefault="00C57670" w:rsidP="00FD1EF8">
      <w:pPr>
        <w:pStyle w:val="NormalPACKT"/>
        <w:rPr>
          <w:lang w:val="en-GB"/>
        </w:rPr>
      </w:pPr>
      <w:r>
        <w:rPr>
          <w:lang w:val="en-GB"/>
        </w:rPr>
        <w:t xml:space="preserve">Featured as </w:t>
      </w:r>
      <w:r w:rsidR="006F212F">
        <w:rPr>
          <w:lang w:val="en-GB"/>
        </w:rPr>
        <w:t xml:space="preserve">a </w:t>
      </w:r>
      <w:r>
        <w:rPr>
          <w:lang w:val="en-GB"/>
        </w:rPr>
        <w:t xml:space="preserve">next generation API, </w:t>
      </w:r>
      <w:r w:rsidR="00721987">
        <w:rPr>
          <w:lang w:val="en-GB"/>
        </w:rPr>
        <w:t xml:space="preserve">Vulkan’s roll out </w:t>
      </w:r>
      <w:r w:rsidR="00D65DE5">
        <w:rPr>
          <w:lang w:val="en-GB"/>
        </w:rPr>
        <w:t>in market</w:t>
      </w:r>
      <w:r w:rsidR="000263F5">
        <w:rPr>
          <w:lang w:val="en-GB"/>
        </w:rPr>
        <w:t xml:space="preserve"> </w:t>
      </w:r>
      <w:r w:rsidR="00F459BB">
        <w:rPr>
          <w:lang w:val="en-GB"/>
        </w:rPr>
        <w:t xml:space="preserve">raises an important question </w:t>
      </w:r>
      <w:r w:rsidR="00C47E84">
        <w:rPr>
          <w:lang w:val="en-GB"/>
        </w:rPr>
        <w:t>–</w:t>
      </w:r>
      <w:r w:rsidR="000002C8" w:rsidRPr="00662C2C">
        <w:rPr>
          <w:i/>
          <w:lang w:val="en-GB"/>
        </w:rPr>
        <w:t>I</w:t>
      </w:r>
      <w:r w:rsidR="00C11EA2" w:rsidRPr="00662C2C">
        <w:rPr>
          <w:i/>
          <w:lang w:val="en-GB"/>
        </w:rPr>
        <w:t xml:space="preserve">s </w:t>
      </w:r>
      <w:r w:rsidR="00FE3EB3" w:rsidRPr="00662C2C">
        <w:rPr>
          <w:i/>
          <w:lang w:val="en-GB"/>
        </w:rPr>
        <w:t>OpenGL</w:t>
      </w:r>
      <w:r w:rsidR="00637E16" w:rsidRPr="00662C2C">
        <w:rPr>
          <w:i/>
          <w:lang w:val="en-GB"/>
        </w:rPr>
        <w:t xml:space="preserve"> dead</w:t>
      </w:r>
      <w:r w:rsidR="00FE3EB3">
        <w:rPr>
          <w:lang w:val="en-GB"/>
        </w:rPr>
        <w:t>?</w:t>
      </w:r>
      <w:r w:rsidR="00E64612">
        <w:rPr>
          <w:lang w:val="en-GB"/>
        </w:rPr>
        <w:t xml:space="preserve"> </w:t>
      </w:r>
      <w:r w:rsidR="00216263">
        <w:rPr>
          <w:lang w:val="en-GB"/>
        </w:rPr>
        <w:t>This is not true</w:t>
      </w:r>
      <w:r w:rsidR="001915E8">
        <w:rPr>
          <w:lang w:val="en-GB"/>
        </w:rPr>
        <w:t>,</w:t>
      </w:r>
      <w:r w:rsidR="00216263">
        <w:rPr>
          <w:lang w:val="en-GB"/>
        </w:rPr>
        <w:t xml:space="preserve"> while Vulkan offer</w:t>
      </w:r>
      <w:r w:rsidR="006208F8">
        <w:rPr>
          <w:lang w:val="en-GB"/>
        </w:rPr>
        <w:t>s</w:t>
      </w:r>
      <w:r w:rsidR="00216263">
        <w:rPr>
          <w:lang w:val="en-GB"/>
        </w:rPr>
        <w:t xml:space="preserve"> many shiny features</w:t>
      </w:r>
      <w:r w:rsidR="006208F8">
        <w:rPr>
          <w:lang w:val="en-GB"/>
        </w:rPr>
        <w:t xml:space="preserve"> ahead of OpenGL</w:t>
      </w:r>
      <w:r w:rsidR="00A51AA4">
        <w:rPr>
          <w:lang w:val="en-GB"/>
        </w:rPr>
        <w:t xml:space="preserve">, it learning curve is steeper compare </w:t>
      </w:r>
      <w:r w:rsidR="003E2A45">
        <w:rPr>
          <w:lang w:val="en-GB"/>
        </w:rPr>
        <w:t xml:space="preserve">to OpenGL. OpenGL is easy </w:t>
      </w:r>
      <w:r w:rsidR="006208F8">
        <w:rPr>
          <w:lang w:val="en-GB"/>
        </w:rPr>
        <w:t xml:space="preserve">to learn. </w:t>
      </w:r>
    </w:p>
    <w:p w14:paraId="7C2D6AFA" w14:textId="77777777" w:rsidR="006D6115" w:rsidRDefault="006208F8" w:rsidP="00FD1EF8">
      <w:pPr>
        <w:pStyle w:val="NormalPACKT"/>
        <w:rPr>
          <w:lang w:val="en-GB"/>
        </w:rPr>
      </w:pPr>
      <w:r>
        <w:rPr>
          <w:lang w:val="en-GB"/>
        </w:rPr>
        <w:t>Vulkan</w:t>
      </w:r>
      <w:r w:rsidR="004C69B9">
        <w:rPr>
          <w:lang w:val="en-GB"/>
        </w:rPr>
        <w:t>’s</w:t>
      </w:r>
      <w:r>
        <w:rPr>
          <w:lang w:val="en-GB"/>
        </w:rPr>
        <w:t xml:space="preserve"> verbose </w:t>
      </w:r>
      <w:r w:rsidR="005F0D9B">
        <w:rPr>
          <w:lang w:val="en-GB"/>
        </w:rPr>
        <w:t>nature requires</w:t>
      </w:r>
      <w:r>
        <w:rPr>
          <w:lang w:val="en-GB"/>
        </w:rPr>
        <w:t xml:space="preserve"> the application programmer to</w:t>
      </w:r>
      <w:r w:rsidR="00FF1F1F">
        <w:rPr>
          <w:lang w:val="en-GB"/>
        </w:rPr>
        <w:t xml:space="preserve"> know his</w:t>
      </w:r>
      <w:r w:rsidR="008F0432">
        <w:rPr>
          <w:lang w:val="en-GB"/>
        </w:rPr>
        <w:t xml:space="preserve"> job, </w:t>
      </w:r>
      <w:r>
        <w:rPr>
          <w:lang w:val="en-GB"/>
        </w:rPr>
        <w:t xml:space="preserve">in OpenGL the driver takes care </w:t>
      </w:r>
      <w:r w:rsidR="00EA0C12">
        <w:rPr>
          <w:lang w:val="en-GB"/>
        </w:rPr>
        <w:t>of many</w:t>
      </w:r>
      <w:r w:rsidR="00E64612">
        <w:rPr>
          <w:lang w:val="en-GB"/>
        </w:rPr>
        <w:t xml:space="preserve"> </w:t>
      </w:r>
      <w:r>
        <w:rPr>
          <w:lang w:val="en-GB"/>
        </w:rPr>
        <w:t>complex logics behind the curtains.</w:t>
      </w:r>
      <w:r w:rsidR="00E64612">
        <w:rPr>
          <w:lang w:val="en-GB"/>
        </w:rPr>
        <w:t xml:space="preserve"> </w:t>
      </w:r>
      <w:r>
        <w:rPr>
          <w:lang w:val="en-GB"/>
        </w:rPr>
        <w:t xml:space="preserve">Also, for smaller application where </w:t>
      </w:r>
      <w:r w:rsidR="00EA0C12">
        <w:rPr>
          <w:lang w:val="en-GB"/>
        </w:rPr>
        <w:t xml:space="preserve">performance does not matter OpenGL wins the argument. </w:t>
      </w:r>
      <w:r w:rsidR="006D6115">
        <w:rPr>
          <w:lang w:val="en-GB"/>
        </w:rPr>
        <w:t>OpenGL</w:t>
      </w:r>
      <w:r w:rsidR="00A80E14">
        <w:rPr>
          <w:lang w:val="en-GB"/>
        </w:rPr>
        <w:t xml:space="preserve"> is still evolving and support</w:t>
      </w:r>
      <w:r w:rsidR="00C2634C">
        <w:rPr>
          <w:lang w:val="en-GB"/>
        </w:rPr>
        <w:t>s</w:t>
      </w:r>
      <w:r w:rsidR="00A80E14">
        <w:rPr>
          <w:lang w:val="en-GB"/>
        </w:rPr>
        <w:t xml:space="preserve"> are available</w:t>
      </w:r>
      <w:r w:rsidR="00EA3EFD">
        <w:rPr>
          <w:lang w:val="en-GB"/>
        </w:rPr>
        <w:t xml:space="preserve"> by vendors</w:t>
      </w:r>
      <w:r w:rsidR="008F7424">
        <w:rPr>
          <w:lang w:val="en-GB"/>
        </w:rPr>
        <w:t>, new specs are release time-to-time with newer features.</w:t>
      </w:r>
    </w:p>
    <w:p w14:paraId="756DF2BA" w14:textId="77777777" w:rsidR="00FD1EF8" w:rsidRDefault="00867EEA" w:rsidP="00FD1EF8">
      <w:pPr>
        <w:pStyle w:val="NormalPACKT"/>
        <w:rPr>
          <w:lang w:val="en-GB"/>
        </w:rPr>
      </w:pPr>
      <w:r>
        <w:rPr>
          <w:lang w:val="en-GB"/>
        </w:rPr>
        <w:t xml:space="preserve">Vulkan is </w:t>
      </w:r>
      <w:r w:rsidR="00AE5346">
        <w:rPr>
          <w:lang w:val="en-GB"/>
        </w:rPr>
        <w:t xml:space="preserve">the </w:t>
      </w:r>
      <w:r>
        <w:rPr>
          <w:lang w:val="en-GB"/>
        </w:rPr>
        <w:t>primary choice for modern graphics</w:t>
      </w:r>
      <w:r w:rsidR="0002302B">
        <w:rPr>
          <w:lang w:val="en-GB"/>
        </w:rPr>
        <w:t xml:space="preserve"> enthu</w:t>
      </w:r>
      <w:r w:rsidR="007F0AA7">
        <w:rPr>
          <w:lang w:val="en-GB"/>
        </w:rPr>
        <w:t>siast</w:t>
      </w:r>
      <w:r w:rsidR="0002302B">
        <w:rPr>
          <w:lang w:val="en-GB"/>
        </w:rPr>
        <w:t xml:space="preserve"> and tech savvy’s</w:t>
      </w:r>
      <w:r>
        <w:rPr>
          <w:lang w:val="en-GB"/>
        </w:rPr>
        <w:t xml:space="preserve">, who wants to remain at the cutting edge of the technologies, harnessing and exploiting the power of GPU with no compromise. </w:t>
      </w:r>
      <w:r w:rsidR="009806FB">
        <w:rPr>
          <w:lang w:val="en-GB"/>
        </w:rPr>
        <w:t>It’s</w:t>
      </w:r>
      <w:r w:rsidR="00640E98">
        <w:rPr>
          <w:lang w:val="en-GB"/>
        </w:rPr>
        <w:t xml:space="preserve"> best suitable for gaming</w:t>
      </w:r>
      <w:r w:rsidR="00176E6E">
        <w:rPr>
          <w:lang w:val="en-GB"/>
        </w:rPr>
        <w:t xml:space="preserve"> application</w:t>
      </w:r>
      <w:r w:rsidR="005D16A0">
        <w:rPr>
          <w:lang w:val="en-GB"/>
        </w:rPr>
        <w:t>s</w:t>
      </w:r>
      <w:r w:rsidR="00176E6E">
        <w:rPr>
          <w:lang w:val="en-GB"/>
        </w:rPr>
        <w:t xml:space="preserve">, </w:t>
      </w:r>
      <w:r w:rsidR="009776EC">
        <w:rPr>
          <w:lang w:val="en-GB"/>
        </w:rPr>
        <w:t xml:space="preserve">heavy </w:t>
      </w:r>
      <w:r>
        <w:rPr>
          <w:lang w:val="en-GB"/>
        </w:rPr>
        <w:t xml:space="preserve">visualization </w:t>
      </w:r>
      <w:r w:rsidR="00EA3EFD">
        <w:rPr>
          <w:lang w:val="en-GB"/>
        </w:rPr>
        <w:t xml:space="preserve">and </w:t>
      </w:r>
      <w:r w:rsidR="00AE5346">
        <w:rPr>
          <w:lang w:val="en-GB"/>
        </w:rPr>
        <w:t>scientific</w:t>
      </w:r>
      <w:r w:rsidR="00EA3EFD">
        <w:rPr>
          <w:lang w:val="en-GB"/>
        </w:rPr>
        <w:t xml:space="preserve"> simulation</w:t>
      </w:r>
      <w:r w:rsidR="005D16A0">
        <w:rPr>
          <w:lang w:val="en-GB"/>
        </w:rPr>
        <w:t>s</w:t>
      </w:r>
      <w:r w:rsidR="004A74BD">
        <w:rPr>
          <w:lang w:val="en-GB"/>
        </w:rPr>
        <w:t>.</w:t>
      </w:r>
    </w:p>
    <w:p w14:paraId="1605B7CB" w14:textId="77777777" w:rsidR="00500062" w:rsidRDefault="00500062" w:rsidP="006F01EF">
      <w:pPr>
        <w:pStyle w:val="Heading2"/>
      </w:pPr>
      <w:r>
        <w:t>Why Vulkan?</w:t>
      </w:r>
      <w:bookmarkEnd w:id="2"/>
    </w:p>
    <w:p w14:paraId="7468A1B6" w14:textId="77777777" w:rsidR="00C230A1" w:rsidRDefault="00C230A1" w:rsidP="00C230A1">
      <w:pPr>
        <w:pStyle w:val="NormalPACKT"/>
        <w:rPr>
          <w:lang w:val="en-GB"/>
        </w:rPr>
      </w:pPr>
      <w:r>
        <w:rPr>
          <w:lang w:val="en-GB"/>
        </w:rPr>
        <w:t xml:space="preserve">In the last few decades OpenGL from Khronos group and DirectX </w:t>
      </w:r>
      <w:r w:rsidR="00792D5B">
        <w:rPr>
          <w:lang w:val="en-GB"/>
        </w:rPr>
        <w:t xml:space="preserve">(up to DirectX 11) </w:t>
      </w:r>
      <w:r>
        <w:rPr>
          <w:lang w:val="en-GB"/>
        </w:rPr>
        <w:t xml:space="preserve">from Microsoft are the primary API for </w:t>
      </w:r>
      <w:r w:rsidR="00075171">
        <w:rPr>
          <w:lang w:val="en-GB"/>
        </w:rPr>
        <w:t xml:space="preserve">many developers for </w:t>
      </w:r>
      <w:r>
        <w:rPr>
          <w:lang w:val="en-GB"/>
        </w:rPr>
        <w:t xml:space="preserve">developing graphics and gaming application. These APIs evolved over time as well as introduced complexity to support backward compatibility, better validation support </w:t>
      </w:r>
      <w:r w:rsidR="00FD2339">
        <w:rPr>
          <w:lang w:val="en-GB"/>
        </w:rPr>
        <w:t>etc.</w:t>
      </w:r>
      <w:r>
        <w:rPr>
          <w:lang w:val="en-GB"/>
        </w:rPr>
        <w:t xml:space="preserve"> and eventually hit a </w:t>
      </w:r>
      <w:r>
        <w:rPr>
          <w:lang w:val="en-GB"/>
        </w:rPr>
        <w:lastRenderedPageBreak/>
        <w:t>roadblock where the API became too heavy for high throughput gr</w:t>
      </w:r>
      <w:r w:rsidR="00792D5B">
        <w:rPr>
          <w:lang w:val="en-GB"/>
        </w:rPr>
        <w:t>aphics and gaming applications.</w:t>
      </w:r>
    </w:p>
    <w:p w14:paraId="6D10C172" w14:textId="77777777" w:rsidR="00075171" w:rsidRDefault="00792D5B" w:rsidP="00C230A1">
      <w:pPr>
        <w:pStyle w:val="NormalPACKT"/>
        <w:rPr>
          <w:lang w:val="en-GB"/>
        </w:rPr>
      </w:pPr>
      <w:r>
        <w:rPr>
          <w:lang w:val="en-GB"/>
        </w:rPr>
        <w:t xml:space="preserve">Vulkan API is designed from ground up to deliver high throughput graphics application. The API also </w:t>
      </w:r>
      <w:r w:rsidR="00075171">
        <w:rPr>
          <w:lang w:val="en-GB"/>
        </w:rPr>
        <w:t xml:space="preserve">provided support to maximize full potential of </w:t>
      </w:r>
      <w:r>
        <w:rPr>
          <w:lang w:val="en-GB"/>
        </w:rPr>
        <w:t>the recent CPU and GPU architectural changes over the past few decades</w:t>
      </w:r>
      <w:r w:rsidR="00075171">
        <w:rPr>
          <w:lang w:val="en-GB"/>
        </w:rPr>
        <w:t xml:space="preserve">. A graphics or gaming applications performance can be primarily categorized into 2 categories: CPU bound or GPU bound. </w:t>
      </w:r>
    </w:p>
    <w:p w14:paraId="36DA15D8" w14:textId="77777777" w:rsidR="00792D5B" w:rsidRDefault="00075171" w:rsidP="00C230A1">
      <w:pPr>
        <w:pStyle w:val="NormalPACKT"/>
        <w:rPr>
          <w:lang w:val="en-GB"/>
        </w:rPr>
      </w:pPr>
      <w:r w:rsidRPr="00075171">
        <w:rPr>
          <w:b/>
          <w:lang w:val="en-GB"/>
        </w:rPr>
        <w:t>CPU bound application</w:t>
      </w:r>
      <w:r>
        <w:rPr>
          <w:lang w:val="en-GB"/>
        </w:rPr>
        <w:t xml:space="preserve">: An application is CPU bound when the application takes too much time to send the commands to the GPU, causing GPU to go idle </w:t>
      </w:r>
      <w:r w:rsidRPr="00075171">
        <w:rPr>
          <w:lang w:val="en-GB"/>
        </w:rPr>
        <w:t>intermittently</w:t>
      </w:r>
      <w:r>
        <w:rPr>
          <w:lang w:val="en-GB"/>
        </w:rPr>
        <w:t>.</w:t>
      </w:r>
      <w:r w:rsidR="0059098A">
        <w:rPr>
          <w:lang w:val="en-GB"/>
        </w:rPr>
        <w:t xml:space="preserve"> The frame rate of the application can be measured by the time taken by the CPU for each frame.</w:t>
      </w:r>
    </w:p>
    <w:p w14:paraId="6784DACE" w14:textId="77777777" w:rsidR="0059098A" w:rsidRDefault="0059098A" w:rsidP="00C230A1">
      <w:pPr>
        <w:pStyle w:val="NormalPACKT"/>
        <w:rPr>
          <w:lang w:val="en-GB"/>
        </w:rPr>
      </w:pPr>
    </w:p>
    <w:p w14:paraId="6ECAFAC8" w14:textId="77777777" w:rsidR="00E766E5" w:rsidRDefault="00E766E5" w:rsidP="00E766E5">
      <w:pPr>
        <w:pStyle w:val="NormalPACKT"/>
        <w:keepNext/>
        <w:jc w:val="center"/>
      </w:pPr>
      <w:r>
        <w:rPr>
          <w:noProof/>
        </w:rPr>
        <w:drawing>
          <wp:inline distT="0" distB="0" distL="0" distR="0" wp14:anchorId="257BBCF9" wp14:editId="170D636B">
            <wp:extent cx="4351250" cy="11613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8103" cy="1181856"/>
                    </a:xfrm>
                    <a:prstGeom prst="rect">
                      <a:avLst/>
                    </a:prstGeom>
                    <a:noFill/>
                  </pic:spPr>
                </pic:pic>
              </a:graphicData>
            </a:graphic>
          </wp:inline>
        </w:drawing>
      </w:r>
    </w:p>
    <w:p w14:paraId="7C03C4B6" w14:textId="77777777" w:rsidR="0059098A" w:rsidRDefault="00E766E5" w:rsidP="00E766E5">
      <w:pPr>
        <w:pStyle w:val="Caption"/>
        <w:jc w:val="center"/>
      </w:pPr>
      <w:r>
        <w:t xml:space="preserve">Figure </w:t>
      </w:r>
      <w:fldSimple w:instr=" SEQ Figure \* ARABIC ">
        <w:r w:rsidR="00082EDE">
          <w:rPr>
            <w:noProof/>
          </w:rPr>
          <w:t>1</w:t>
        </w:r>
      </w:fldSimple>
      <w:r>
        <w:t>: CPU Bound Application</w:t>
      </w:r>
    </w:p>
    <w:p w14:paraId="379E7646" w14:textId="77777777" w:rsidR="003C00B1" w:rsidRPr="00B96A5D" w:rsidRDefault="003C00B1" w:rsidP="003C00B1">
      <w:pPr>
        <w:rPr>
          <w:rFonts w:ascii="Times New Roman" w:hAnsi="Times New Roman" w:cs="Times New Roman"/>
        </w:rPr>
      </w:pPr>
      <w:r w:rsidRPr="00B96A5D">
        <w:rPr>
          <w:rFonts w:ascii="Times New Roman" w:hAnsi="Times New Roman" w:cs="Times New Roman"/>
        </w:rPr>
        <w:t>In the above diagram, CB refers to the command buffer and the length of the block represent the time taken by CPU to create the command buffer and submit to GPU and the length of the block in the GPU side represent the time taken to execute the command buffer in GPU. Since the time taken by the CPU to generate and submit the command buffer is greater than the time taken by the GPU to process the command buffer this scenario is called “CPU bound” case.</w:t>
      </w:r>
    </w:p>
    <w:p w14:paraId="552C3485" w14:textId="77777777" w:rsidR="0059098A" w:rsidRDefault="00075171" w:rsidP="0059098A">
      <w:pPr>
        <w:pStyle w:val="NormalPACKT"/>
        <w:rPr>
          <w:lang w:val="en-GB"/>
        </w:rPr>
      </w:pPr>
      <w:r w:rsidRPr="00075171">
        <w:rPr>
          <w:b/>
          <w:lang w:val="en-GB"/>
        </w:rPr>
        <w:t>GPU bound application</w:t>
      </w:r>
      <w:r>
        <w:rPr>
          <w:lang w:val="en-GB"/>
        </w:rPr>
        <w:t xml:space="preserve">: An application is GPU bound when the performance of the application is based on how fast the GPU executes the commands from the </w:t>
      </w:r>
      <w:r w:rsidR="005F0D9B">
        <w:rPr>
          <w:lang w:val="en-GB"/>
        </w:rPr>
        <w:t>application. The</w:t>
      </w:r>
      <w:r w:rsidR="0059098A">
        <w:rPr>
          <w:lang w:val="en-GB"/>
        </w:rPr>
        <w:t xml:space="preserve"> frame rate of the application can be measured by the time taken by the GPU for each frame.</w:t>
      </w:r>
    </w:p>
    <w:p w14:paraId="1BE7AB09" w14:textId="77777777" w:rsidR="00075171" w:rsidRDefault="00075171" w:rsidP="00C230A1">
      <w:pPr>
        <w:pStyle w:val="NormalPACKT"/>
        <w:rPr>
          <w:lang w:val="en-GB"/>
        </w:rPr>
      </w:pPr>
    </w:p>
    <w:p w14:paraId="21992E25" w14:textId="77777777" w:rsidR="00E766E5" w:rsidRDefault="00E766E5" w:rsidP="00E766E5">
      <w:pPr>
        <w:pStyle w:val="NormalPACKT"/>
        <w:keepNext/>
        <w:jc w:val="center"/>
      </w:pPr>
      <w:r>
        <w:rPr>
          <w:noProof/>
        </w:rPr>
        <w:lastRenderedPageBreak/>
        <w:drawing>
          <wp:inline distT="0" distB="0" distL="0" distR="0" wp14:anchorId="77ABB3DE" wp14:editId="11204E1A">
            <wp:extent cx="4468649" cy="11334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3980" cy="1155119"/>
                    </a:xfrm>
                    <a:prstGeom prst="rect">
                      <a:avLst/>
                    </a:prstGeom>
                    <a:noFill/>
                  </pic:spPr>
                </pic:pic>
              </a:graphicData>
            </a:graphic>
          </wp:inline>
        </w:drawing>
      </w:r>
    </w:p>
    <w:p w14:paraId="0C8C0BEC" w14:textId="77777777" w:rsidR="00792D5B" w:rsidRDefault="00E766E5" w:rsidP="00E766E5">
      <w:pPr>
        <w:pStyle w:val="Caption"/>
        <w:jc w:val="center"/>
        <w:rPr>
          <w:lang w:val="en-GB"/>
        </w:rPr>
      </w:pPr>
      <w:r>
        <w:t xml:space="preserve">Figure </w:t>
      </w:r>
      <w:fldSimple w:instr=" SEQ Figure \* ARABIC ">
        <w:r w:rsidR="00082EDE">
          <w:rPr>
            <w:noProof/>
          </w:rPr>
          <w:t>2</w:t>
        </w:r>
      </w:fldSimple>
      <w:r>
        <w:t>: GPU Bound Application</w:t>
      </w:r>
    </w:p>
    <w:p w14:paraId="73B22556" w14:textId="77777777" w:rsidR="00075171" w:rsidRDefault="00B96A5D" w:rsidP="00C230A1">
      <w:pPr>
        <w:pStyle w:val="NormalPACKT"/>
        <w:rPr>
          <w:lang w:val="en-GB"/>
        </w:rPr>
      </w:pPr>
      <w:r>
        <w:rPr>
          <w:lang w:val="en-GB"/>
        </w:rPr>
        <w:t>In the above diagram, when the GPU is busy from time the first command buffer (CB#1) is executed till the last command buffer (CB #4). This is an ideal use case for the GPU where the GPU is kept busy with no internment idle states.</w:t>
      </w:r>
    </w:p>
    <w:p w14:paraId="144F54D2" w14:textId="77777777" w:rsidR="00027CC2" w:rsidRDefault="00B96A5D" w:rsidP="00B7616D">
      <w:pPr>
        <w:pStyle w:val="NormalPACKT"/>
        <w:rPr>
          <w:lang w:val="en-GB"/>
        </w:rPr>
      </w:pPr>
      <w:r>
        <w:rPr>
          <w:lang w:val="en-GB"/>
        </w:rPr>
        <w:t>Vulkan APIs are designed to utilize the CPU &amp; GPU cycles efficiently thus by providing maximum throughput in the graphics/</w:t>
      </w:r>
      <w:r w:rsidR="00B7616D">
        <w:rPr>
          <w:lang w:val="en-GB"/>
        </w:rPr>
        <w:t>gaming applications.</w:t>
      </w:r>
    </w:p>
    <w:p w14:paraId="4275CA70" w14:textId="77777777" w:rsidR="00471EE4" w:rsidRDefault="005B25C5" w:rsidP="00706E0D">
      <w:pPr>
        <w:pStyle w:val="Heading1"/>
      </w:pPr>
      <w:bookmarkStart w:id="3" w:name="_Toc490432859"/>
      <w:r>
        <w:t>Installing Vulkan</w:t>
      </w:r>
    </w:p>
    <w:p w14:paraId="3BE415D6" w14:textId="77777777" w:rsidR="00975126" w:rsidRPr="00975126" w:rsidRDefault="00975126" w:rsidP="005A31ED">
      <w:pPr>
        <w:pStyle w:val="NormalPACKT"/>
        <w:rPr>
          <w:lang w:val="en-GB"/>
        </w:rPr>
      </w:pPr>
      <w:r>
        <w:rPr>
          <w:lang w:val="en-GB"/>
        </w:rPr>
        <w:t xml:space="preserve">This section describes the </w:t>
      </w:r>
      <w:r w:rsidR="003D2F07">
        <w:rPr>
          <w:lang w:val="en-GB"/>
        </w:rPr>
        <w:t xml:space="preserve">step-by-step process to install Vulkan SDK. </w:t>
      </w:r>
      <w:r w:rsidR="005A31ED">
        <w:rPr>
          <w:lang w:val="en-GB"/>
        </w:rPr>
        <w:t xml:space="preserve">This includes </w:t>
      </w:r>
      <w:r>
        <w:rPr>
          <w:lang w:val="en-GB"/>
        </w:rPr>
        <w:t>minimum system requirements</w:t>
      </w:r>
      <w:r w:rsidR="005A31ED">
        <w:rPr>
          <w:lang w:val="en-GB"/>
        </w:rPr>
        <w:t xml:space="preserve">, software components and </w:t>
      </w:r>
      <w:r w:rsidR="007E3740">
        <w:rPr>
          <w:lang w:val="en-GB"/>
        </w:rPr>
        <w:t>post installation</w:t>
      </w:r>
      <w:r w:rsidR="003C16FD">
        <w:rPr>
          <w:lang w:val="en-GB"/>
        </w:rPr>
        <w:t xml:space="preserve"> analysing and</w:t>
      </w:r>
      <w:r w:rsidR="007E3740">
        <w:rPr>
          <w:lang w:val="en-GB"/>
        </w:rPr>
        <w:t xml:space="preserve"> test</w:t>
      </w:r>
      <w:r w:rsidR="003C16FD">
        <w:rPr>
          <w:lang w:val="en-GB"/>
        </w:rPr>
        <w:t>ing</w:t>
      </w:r>
      <w:r w:rsidR="007E3740">
        <w:rPr>
          <w:lang w:val="en-GB"/>
        </w:rPr>
        <w:t>.</w:t>
      </w:r>
    </w:p>
    <w:p w14:paraId="382682D7" w14:textId="77777777" w:rsidR="00500062" w:rsidRDefault="00500062" w:rsidP="006F01EF">
      <w:pPr>
        <w:pStyle w:val="Heading2"/>
      </w:pPr>
      <w:r>
        <w:t>System Requirements</w:t>
      </w:r>
      <w:bookmarkEnd w:id="3"/>
    </w:p>
    <w:p w14:paraId="3876529D" w14:textId="77777777" w:rsidR="00280039" w:rsidRDefault="00280039" w:rsidP="00987A85">
      <w:pPr>
        <w:pStyle w:val="NormalPACKT"/>
        <w:rPr>
          <w:lang w:val="en-GB"/>
        </w:rPr>
      </w:pPr>
      <w:r>
        <w:rPr>
          <w:lang w:val="en-GB"/>
        </w:rPr>
        <w:t>The following are the minimum system configuration:</w:t>
      </w:r>
    </w:p>
    <w:p w14:paraId="2E4C2914" w14:textId="77777777" w:rsidR="00280039" w:rsidRDefault="00280039" w:rsidP="00C2298F">
      <w:pPr>
        <w:pStyle w:val="NormalPACKT"/>
        <w:numPr>
          <w:ilvl w:val="0"/>
          <w:numId w:val="10"/>
        </w:numPr>
        <w:rPr>
          <w:lang w:val="en-GB"/>
        </w:rPr>
      </w:pPr>
      <w:r>
        <w:rPr>
          <w:lang w:val="en-GB"/>
        </w:rPr>
        <w:t>Microsoft Windows OS (Windows 7, 8, 8.1 or 10), preferably 64bit OS</w:t>
      </w:r>
    </w:p>
    <w:p w14:paraId="3AD0A827" w14:textId="77777777" w:rsidR="00280039" w:rsidRDefault="00D97060" w:rsidP="00C2298F">
      <w:pPr>
        <w:pStyle w:val="NormalPACKT"/>
        <w:numPr>
          <w:ilvl w:val="0"/>
          <w:numId w:val="10"/>
        </w:numPr>
        <w:rPr>
          <w:lang w:val="en-GB"/>
        </w:rPr>
      </w:pPr>
      <w:r>
        <w:rPr>
          <w:lang w:val="en-GB"/>
        </w:rPr>
        <w:t xml:space="preserve">8GB of system memory should </w:t>
      </w:r>
      <w:r w:rsidR="009909F8">
        <w:rPr>
          <w:lang w:val="en-GB"/>
        </w:rPr>
        <w:t>suffice better</w:t>
      </w:r>
      <w:r w:rsidR="006B0858">
        <w:rPr>
          <w:lang w:val="en-GB"/>
        </w:rPr>
        <w:t xml:space="preserve"> throughput</w:t>
      </w:r>
      <w:r w:rsidR="00280039">
        <w:rPr>
          <w:lang w:val="en-GB"/>
        </w:rPr>
        <w:t>.</w:t>
      </w:r>
    </w:p>
    <w:p w14:paraId="71CFA95F" w14:textId="77777777" w:rsidR="0060570E" w:rsidRPr="00FF3120" w:rsidRDefault="00CB1760" w:rsidP="00C2298F">
      <w:pPr>
        <w:pStyle w:val="NormalPACKT"/>
        <w:numPr>
          <w:ilvl w:val="0"/>
          <w:numId w:val="10"/>
        </w:numPr>
        <w:rPr>
          <w:lang w:val="en-GB"/>
        </w:rPr>
      </w:pPr>
      <w:r>
        <w:rPr>
          <w:lang w:val="en-GB"/>
        </w:rPr>
        <w:t>Graphics driver supporting Vulk</w:t>
      </w:r>
      <w:r w:rsidR="00B61A5E">
        <w:rPr>
          <w:lang w:val="en-GB"/>
        </w:rPr>
        <w:t>an API.</w:t>
      </w:r>
    </w:p>
    <w:p w14:paraId="46A18D1C" w14:textId="77777777" w:rsidR="008A071D" w:rsidRDefault="00B91E64" w:rsidP="006F01EF">
      <w:pPr>
        <w:pStyle w:val="Heading2"/>
      </w:pPr>
      <w:r>
        <w:t>Installation</w:t>
      </w:r>
    </w:p>
    <w:p w14:paraId="3EAF3EB8" w14:textId="547F9392" w:rsidR="00F83FC5" w:rsidRPr="009710D4" w:rsidRDefault="00F83FC5" w:rsidP="00F83FC5">
      <w:pPr>
        <w:pStyle w:val="NormalPACKT"/>
      </w:pPr>
      <w:r>
        <w:t>Please follow the below instruction</w:t>
      </w:r>
      <w:r w:rsidR="000263F5">
        <w:t>s</w:t>
      </w:r>
      <w:r>
        <w:t xml:space="preserve"> for Vulkan installation:</w:t>
      </w:r>
    </w:p>
    <w:p w14:paraId="6405E0A0" w14:textId="77777777" w:rsidR="00595857" w:rsidRPr="003A0E74" w:rsidRDefault="00595857" w:rsidP="00C2298F">
      <w:pPr>
        <w:pStyle w:val="NormalPACKT"/>
        <w:numPr>
          <w:ilvl w:val="0"/>
          <w:numId w:val="21"/>
        </w:numPr>
        <w:rPr>
          <w:b/>
        </w:rPr>
      </w:pPr>
      <w:r w:rsidRPr="003A0E74">
        <w:rPr>
          <w:b/>
        </w:rPr>
        <w:t xml:space="preserve">Install CMake: </w:t>
      </w:r>
      <w:r>
        <w:t xml:space="preserve">Next, install CMake </w:t>
      </w:r>
      <w:r w:rsidRPr="003A0E74">
        <w:rPr>
          <w:lang w:val="en-GB"/>
        </w:rPr>
        <w:t xml:space="preserve">3.0 or newer from </w:t>
      </w:r>
      <w:hyperlink r:id="rId17" w:history="1">
        <w:r w:rsidRPr="003A0E74">
          <w:rPr>
            <w:rStyle w:val="Hyperlink"/>
            <w:lang w:val="en-GB"/>
          </w:rPr>
          <w:t>https://cmake.org/</w:t>
        </w:r>
      </w:hyperlink>
      <w:r>
        <w:t>. While installing select “</w:t>
      </w:r>
      <w:r w:rsidRPr="003A0E74">
        <w:rPr>
          <w:i/>
        </w:rPr>
        <w:t>Add CMake to the system PATH for all users</w:t>
      </w:r>
      <w:r>
        <w:t xml:space="preserve">”. We will use CMake to </w:t>
      </w:r>
      <w:r w:rsidRPr="003A0E74">
        <w:rPr>
          <w:lang w:val="en-GB"/>
        </w:rPr>
        <w:t>build some additional optional libraries and tools in Vulkan SDK, additionally examples followed in this book are also based on CMake build.</w:t>
      </w:r>
    </w:p>
    <w:p w14:paraId="5087346A" w14:textId="46055BE7" w:rsidR="003A0E74" w:rsidRDefault="00F83FC5" w:rsidP="00C2298F">
      <w:pPr>
        <w:pStyle w:val="NormalPACKT"/>
        <w:numPr>
          <w:ilvl w:val="0"/>
          <w:numId w:val="21"/>
        </w:numPr>
        <w:rPr>
          <w:b/>
        </w:rPr>
      </w:pPr>
      <w:commentRangeStart w:id="4"/>
      <w:commentRangeStart w:id="5"/>
      <w:r>
        <w:rPr>
          <w:b/>
        </w:rPr>
        <w:t>Install P</w:t>
      </w:r>
      <w:r w:rsidRPr="002B6A1A">
        <w:rPr>
          <w:b/>
        </w:rPr>
        <w:t>ython:</w:t>
      </w:r>
      <w:r w:rsidR="00E64612">
        <w:rPr>
          <w:b/>
        </w:rPr>
        <w:t xml:space="preserve"> </w:t>
      </w:r>
      <w:r w:rsidRPr="006364AC">
        <w:t xml:space="preserve">Install python and make sure you add it </w:t>
      </w:r>
      <w:r>
        <w:t xml:space="preserve">to </w:t>
      </w:r>
      <w:r w:rsidRPr="006364AC">
        <w:t>the path.</w:t>
      </w:r>
      <w:r>
        <w:t xml:space="preserve"> This can be done by simply checking the “</w:t>
      </w:r>
      <w:r w:rsidRPr="003B74DA">
        <w:rPr>
          <w:i/>
        </w:rPr>
        <w:t>Add Python &lt;version&gt; to PATH</w:t>
      </w:r>
      <w:r>
        <w:t xml:space="preserve">” </w:t>
      </w:r>
      <w:r w:rsidR="000263F5">
        <w:t>in the install dialog</w:t>
      </w:r>
      <w:r w:rsidR="00F82E9B">
        <w:t>’s</w:t>
      </w:r>
      <w:r w:rsidR="000263F5">
        <w:t xml:space="preserve"> </w:t>
      </w:r>
      <w:r>
        <w:t>check box.</w:t>
      </w:r>
      <w:commentRangeEnd w:id="4"/>
      <w:r w:rsidR="00E64612">
        <w:rPr>
          <w:rStyle w:val="CommentReference"/>
          <w:rFonts w:asciiTheme="minorHAnsi" w:eastAsiaTheme="minorHAnsi" w:hAnsiTheme="minorHAnsi" w:cstheme="minorBidi"/>
        </w:rPr>
        <w:commentReference w:id="4"/>
      </w:r>
      <w:commentRangeEnd w:id="5"/>
      <w:r w:rsidR="008A4D01">
        <w:rPr>
          <w:rStyle w:val="CommentReference"/>
          <w:rFonts w:asciiTheme="minorHAnsi" w:eastAsiaTheme="minorHAnsi" w:hAnsiTheme="minorHAnsi" w:cstheme="minorBidi"/>
        </w:rPr>
        <w:commentReference w:id="5"/>
      </w:r>
    </w:p>
    <w:p w14:paraId="6DF29BA0" w14:textId="54E15C38" w:rsidR="002E37C5" w:rsidRPr="002E37C5" w:rsidRDefault="00F83FC5" w:rsidP="00C2298F">
      <w:pPr>
        <w:pStyle w:val="NormalPACKT"/>
        <w:numPr>
          <w:ilvl w:val="0"/>
          <w:numId w:val="21"/>
        </w:numPr>
        <w:rPr>
          <w:b/>
        </w:rPr>
      </w:pPr>
      <w:r w:rsidRPr="002B6A1A">
        <w:rPr>
          <w:b/>
        </w:rPr>
        <w:lastRenderedPageBreak/>
        <w:t xml:space="preserve">Install </w:t>
      </w:r>
      <w:r>
        <w:rPr>
          <w:b/>
        </w:rPr>
        <w:t>SDK</w:t>
      </w:r>
      <w:r w:rsidRPr="002B6A1A">
        <w:rPr>
          <w:b/>
        </w:rPr>
        <w:t>:</w:t>
      </w:r>
      <w:r w:rsidR="00F43A30">
        <w:rPr>
          <w:b/>
        </w:rPr>
        <w:t xml:space="preserve"> </w:t>
      </w:r>
      <w:r w:rsidR="006C566A">
        <w:rPr>
          <w:lang w:val="en-GB"/>
        </w:rPr>
        <w:t xml:space="preserve">Download and install the open-source LunarG Vulkan SDK from </w:t>
      </w:r>
      <w:hyperlink r:id="rId18" w:history="1">
        <w:r w:rsidR="006C566A" w:rsidRPr="00C76A35">
          <w:rPr>
            <w:rStyle w:val="Hyperlink"/>
            <w:lang w:val="en-GB"/>
          </w:rPr>
          <w:t>https://vulkan.lunarg.</w:t>
        </w:r>
        <w:r w:rsidR="006C566A" w:rsidRPr="00C76A35">
          <w:rPr>
            <w:rStyle w:val="Hyperlink"/>
            <w:lang w:val="en-GB"/>
          </w:rPr>
          <w:t>c</w:t>
        </w:r>
        <w:r w:rsidR="006C566A" w:rsidRPr="00C76A35">
          <w:rPr>
            <w:rStyle w:val="Hyperlink"/>
            <w:lang w:val="en-GB"/>
          </w:rPr>
          <w:t>om</w:t>
        </w:r>
      </w:hyperlink>
      <w:r w:rsidR="00013ED7">
        <w:rPr>
          <w:lang w:val="en-GB"/>
        </w:rPr>
        <w:t>, the</w:t>
      </w:r>
      <w:r>
        <w:t xml:space="preserve"> default location </w:t>
      </w:r>
      <w:r w:rsidR="00013ED7">
        <w:t>suggested by the installer (‘</w:t>
      </w:r>
      <w:r w:rsidR="00013ED7" w:rsidRPr="00013ED7">
        <w:t>C:\VulkanSDK</w:t>
      </w:r>
      <w:r w:rsidR="00013ED7">
        <w:t xml:space="preserve">’) </w:t>
      </w:r>
      <w:r>
        <w:t>should be fine.</w:t>
      </w:r>
      <w:r w:rsidR="002E37C5">
        <w:t xml:space="preserve"> Upon successful installation, the Lunar-G SDK contains multiple folders in it, such as:-</w:t>
      </w:r>
    </w:p>
    <w:p w14:paraId="0F493028" w14:textId="77777777" w:rsidR="002E37C5" w:rsidRPr="002E37C5" w:rsidRDefault="002E37C5" w:rsidP="00C2298F">
      <w:pPr>
        <w:pStyle w:val="NormalPACKT"/>
        <w:numPr>
          <w:ilvl w:val="1"/>
          <w:numId w:val="21"/>
        </w:numPr>
        <w:rPr>
          <w:b/>
        </w:rPr>
      </w:pPr>
      <w:r w:rsidRPr="002E37C5">
        <w:rPr>
          <w:b/>
        </w:rPr>
        <w:t>Documentation:</w:t>
      </w:r>
      <w:r>
        <w:t xml:space="preserve"> Consists of Vulkan specification, manual pages and tutorial.</w:t>
      </w:r>
    </w:p>
    <w:p w14:paraId="05C918B8" w14:textId="77777777" w:rsidR="002E37C5" w:rsidRPr="002E37C5" w:rsidRDefault="002E37C5" w:rsidP="00C2298F">
      <w:pPr>
        <w:pStyle w:val="NormalPACKT"/>
        <w:numPr>
          <w:ilvl w:val="1"/>
          <w:numId w:val="21"/>
        </w:numPr>
        <w:rPr>
          <w:b/>
        </w:rPr>
      </w:pPr>
      <w:r w:rsidRPr="002E37C5">
        <w:rPr>
          <w:b/>
        </w:rPr>
        <w:t>Bin:</w:t>
      </w:r>
      <w:r>
        <w:t xml:space="preserve"> Contains demo binaries and other tools such as shader validator, Vulkan tracer and replayer, and SPIR-V shader conversion executables.</w:t>
      </w:r>
    </w:p>
    <w:p w14:paraId="5E3E7000" w14:textId="3B3368BE" w:rsidR="002E37C5" w:rsidRPr="00A210C4" w:rsidRDefault="002E37C5" w:rsidP="002E37C5">
      <w:pPr>
        <w:pStyle w:val="NormalPACKT"/>
        <w:numPr>
          <w:ilvl w:val="1"/>
          <w:numId w:val="21"/>
        </w:numPr>
        <w:rPr>
          <w:b/>
        </w:rPr>
      </w:pPr>
      <w:r w:rsidRPr="002E37C5">
        <w:rPr>
          <w:b/>
        </w:rPr>
        <w:t>glslang:</w:t>
      </w:r>
      <w:r>
        <w:t xml:space="preserve"> This contains source code for </w:t>
      </w:r>
      <w:r w:rsidRPr="007F629D">
        <w:t>frontend parser for GLSL</w:t>
      </w:r>
      <w:r>
        <w:t>, building this project with CMake creates</w:t>
      </w:r>
      <w:r w:rsidRPr="007F629D">
        <w:t xml:space="preserve"> and a standalone wrapper tool for shader validation called </w:t>
      </w:r>
      <w:r w:rsidRPr="007F629D">
        <w:rPr>
          <w:rStyle w:val="CodeInTextPACKT"/>
        </w:rPr>
        <w:t>glslangValidator</w:t>
      </w:r>
      <w:r>
        <w:t xml:space="preserve">. In addition, it </w:t>
      </w:r>
      <w:r w:rsidR="00F712B8">
        <w:t>produces</w:t>
      </w:r>
      <w:r w:rsidR="00A210C4">
        <w:t xml:space="preserve"> </w:t>
      </w:r>
      <w:r w:rsidRPr="00F76B77">
        <w:rPr>
          <w:rStyle w:val="CodeInTextPACKT"/>
        </w:rPr>
        <w:t>OGLCompiler.dll</w:t>
      </w:r>
      <w:r w:rsidR="00286F75">
        <w:rPr>
          <w:rStyle w:val="CodeInTextPACKT"/>
        </w:rPr>
        <w:t xml:space="preserve"> </w:t>
      </w:r>
      <w:r w:rsidRPr="002E37C5">
        <w:rPr>
          <w:sz w:val="20"/>
        </w:rPr>
        <w:t xml:space="preserve">which is helpful in </w:t>
      </w:r>
      <w:r w:rsidR="00F712B8">
        <w:rPr>
          <w:sz w:val="20"/>
        </w:rPr>
        <w:t>programing it helps</w:t>
      </w:r>
      <w:r w:rsidRPr="002E37C5">
        <w:rPr>
          <w:sz w:val="20"/>
        </w:rPr>
        <w:t xml:space="preserve"> convert</w:t>
      </w:r>
      <w:r w:rsidR="00F712B8">
        <w:rPr>
          <w:sz w:val="20"/>
        </w:rPr>
        <w:t>ing</w:t>
      </w:r>
      <w:r w:rsidRPr="002E37C5">
        <w:rPr>
          <w:sz w:val="20"/>
        </w:rPr>
        <w:t xml:space="preserve"> glsl shaders</w:t>
      </w:r>
      <w:r w:rsidR="00286F75">
        <w:rPr>
          <w:sz w:val="20"/>
        </w:rPr>
        <w:t xml:space="preserve"> </w:t>
      </w:r>
      <w:r w:rsidRPr="00F76B77">
        <w:rPr>
          <w:sz w:val="20"/>
        </w:rPr>
        <w:t xml:space="preserve">directly into SPIR-V </w:t>
      </w:r>
      <w:r>
        <w:t>binary</w:t>
      </w:r>
      <w:r w:rsidRPr="00F76B77">
        <w:rPr>
          <w:sz w:val="20"/>
        </w:rPr>
        <w:t xml:space="preserve"> representation.</w:t>
      </w:r>
    </w:p>
    <w:p w14:paraId="0BAB14B6" w14:textId="500387C1" w:rsidR="00757EBE" w:rsidRDefault="00595857" w:rsidP="00C2298F">
      <w:pPr>
        <w:pStyle w:val="NormalPACKT"/>
        <w:numPr>
          <w:ilvl w:val="0"/>
          <w:numId w:val="21"/>
        </w:numPr>
      </w:pPr>
      <w:r w:rsidRPr="0035209D">
        <w:rPr>
          <w:b/>
        </w:rPr>
        <w:t>Vulkan driver:</w:t>
      </w:r>
      <w:r>
        <w:rPr>
          <w:lang w:val="en-GB"/>
        </w:rPr>
        <w:t xml:space="preserve"> Based on the video card in your system</w:t>
      </w:r>
      <w:r w:rsidR="009B2461">
        <w:rPr>
          <w:lang w:val="en-GB"/>
        </w:rPr>
        <w:t>,</w:t>
      </w:r>
      <w:r>
        <w:rPr>
          <w:lang w:val="en-GB"/>
        </w:rPr>
        <w:t xml:space="preserve"> you can download the latest graphics driver from </w:t>
      </w:r>
      <w:hyperlink r:id="rId19" w:history="1">
        <w:r w:rsidRPr="005D0CB5">
          <w:rPr>
            <w:rStyle w:val="Hyperlink"/>
            <w:lang w:val="en-GB"/>
          </w:rPr>
          <w:t>https://www.khronos.org/vulkan/</w:t>
        </w:r>
      </w:hyperlink>
      <w:r>
        <w:rPr>
          <w:lang w:val="en-GB"/>
        </w:rPr>
        <w:t xml:space="preserve"> under the “Vulkan Driver” section.</w:t>
      </w:r>
    </w:p>
    <w:p w14:paraId="3D4631C1" w14:textId="327BDA65" w:rsidR="003B6701" w:rsidRPr="000263F5" w:rsidRDefault="00757EBE" w:rsidP="00C2298F">
      <w:pPr>
        <w:pStyle w:val="NormalPACKT"/>
        <w:numPr>
          <w:ilvl w:val="0"/>
          <w:numId w:val="21"/>
        </w:numPr>
      </w:pPr>
      <w:r>
        <w:rPr>
          <w:b/>
        </w:rPr>
        <w:t>IDE:</w:t>
      </w:r>
      <w:r w:rsidR="000263F5">
        <w:rPr>
          <w:b/>
        </w:rPr>
        <w:t xml:space="preserve"> </w:t>
      </w:r>
      <w:r w:rsidR="003B6701" w:rsidRPr="00757EBE">
        <w:rPr>
          <w:lang w:val="en-GB"/>
        </w:rPr>
        <w:t xml:space="preserve">Download Visual Studio </w:t>
      </w:r>
      <w:r w:rsidR="00781C8D" w:rsidRPr="00757EBE">
        <w:rPr>
          <w:lang w:val="en-GB"/>
        </w:rPr>
        <w:t>C</w:t>
      </w:r>
      <w:r w:rsidR="00214E17" w:rsidRPr="00757EBE">
        <w:rPr>
          <w:lang w:val="en-GB"/>
        </w:rPr>
        <w:t>ommunity edition</w:t>
      </w:r>
      <w:r w:rsidR="00781C8D" w:rsidRPr="00757EBE">
        <w:rPr>
          <w:lang w:val="en-GB"/>
        </w:rPr>
        <w:t xml:space="preserve"> (2015 or newer)</w:t>
      </w:r>
      <w:r w:rsidR="009B2461">
        <w:rPr>
          <w:lang w:val="en-GB"/>
        </w:rPr>
        <w:t xml:space="preserve"> </w:t>
      </w:r>
      <w:r w:rsidR="00B658B5" w:rsidRPr="00757EBE">
        <w:rPr>
          <w:lang w:val="en-GB"/>
        </w:rPr>
        <w:t>on Windows.</w:t>
      </w:r>
    </w:p>
    <w:p w14:paraId="337D3B72" w14:textId="771AA6D8" w:rsidR="000263F5" w:rsidRPr="00757EBE" w:rsidRDefault="000263F5" w:rsidP="00C2298F">
      <w:pPr>
        <w:pStyle w:val="NormalPACKT"/>
        <w:numPr>
          <w:ilvl w:val="0"/>
          <w:numId w:val="21"/>
        </w:numPr>
      </w:pPr>
      <w:r>
        <w:rPr>
          <w:b/>
        </w:rPr>
        <w:t>Qt SDK:</w:t>
      </w:r>
      <w:r>
        <w:t xml:space="preserve"> Qt 5.6 or greater SDK for user interface.</w:t>
      </w:r>
    </w:p>
    <w:p w14:paraId="48EF9653" w14:textId="77777777" w:rsidR="00500062" w:rsidRDefault="00F80BE1" w:rsidP="006F01EF">
      <w:pPr>
        <w:pStyle w:val="Heading2"/>
      </w:pPr>
      <w:bookmarkStart w:id="6" w:name="_Toc490432860"/>
      <w:r>
        <w:t xml:space="preserve">Testing </w:t>
      </w:r>
      <w:r w:rsidR="00500062">
        <w:t>Installation</w:t>
      </w:r>
      <w:bookmarkEnd w:id="6"/>
    </w:p>
    <w:p w14:paraId="2A66C67F" w14:textId="77777777" w:rsidR="00C72409" w:rsidRDefault="00F80BE1" w:rsidP="00C2630D">
      <w:pPr>
        <w:pStyle w:val="NormalPACKT"/>
        <w:rPr>
          <w:lang w:val="en-GB"/>
        </w:rPr>
      </w:pPr>
      <w:r>
        <w:rPr>
          <w:lang w:val="en-GB"/>
        </w:rPr>
        <w:t xml:space="preserve">At this stage your system should be ready to run a Vulkan sample application. </w:t>
      </w:r>
    </w:p>
    <w:p w14:paraId="43D9AF88" w14:textId="27B0D8E2" w:rsidR="00F617C1" w:rsidRDefault="00F80BE1" w:rsidP="00C2298F">
      <w:pPr>
        <w:pStyle w:val="NormalPACKT"/>
        <w:numPr>
          <w:ilvl w:val="0"/>
          <w:numId w:val="22"/>
        </w:numPr>
        <w:rPr>
          <w:lang w:val="en-GB"/>
        </w:rPr>
      </w:pPr>
      <w:r>
        <w:rPr>
          <w:lang w:val="en-GB"/>
        </w:rPr>
        <w:t>To check this open a new command prompt and type “</w:t>
      </w:r>
      <w:r w:rsidRPr="00476620">
        <w:rPr>
          <w:rStyle w:val="CodeInTextPACKT"/>
        </w:rPr>
        <w:t>via</w:t>
      </w:r>
      <w:r>
        <w:rPr>
          <w:lang w:val="en-GB"/>
        </w:rPr>
        <w:t xml:space="preserve">” in the command prompt to run the </w:t>
      </w:r>
      <w:r w:rsidRPr="00C72409">
        <w:rPr>
          <w:i/>
          <w:lang w:val="en-GB"/>
        </w:rPr>
        <w:t>Vulkan Install Analyzer</w:t>
      </w:r>
      <w:r>
        <w:rPr>
          <w:lang w:val="en-GB"/>
        </w:rPr>
        <w:t xml:space="preserve"> (via). This will execute couple of graphics application and outputs via.html in the same folder. Open “</w:t>
      </w:r>
      <w:r w:rsidRPr="00C72409">
        <w:rPr>
          <w:rStyle w:val="CodeInTextPACKT"/>
        </w:rPr>
        <w:t>via.html</w:t>
      </w:r>
      <w:r>
        <w:rPr>
          <w:lang w:val="en-GB"/>
        </w:rPr>
        <w:t>” to review the hardware, Vulkan driver info, runtime info and other Vulkan specific details. If the Vulkan driver is up to date or if your run into issues running the via</w:t>
      </w:r>
      <w:r w:rsidR="00176A75">
        <w:rPr>
          <w:lang w:val="en-GB"/>
        </w:rPr>
        <w:t xml:space="preserve"> application please re</w:t>
      </w:r>
      <w:r>
        <w:rPr>
          <w:lang w:val="en-GB"/>
        </w:rPr>
        <w:t>install the latest graphics driver and try “via” app again.</w:t>
      </w:r>
    </w:p>
    <w:p w14:paraId="112FD37E" w14:textId="77777777" w:rsidR="00F80BE1" w:rsidRPr="00F80BE1" w:rsidRDefault="00F80BE1" w:rsidP="00C2298F">
      <w:pPr>
        <w:pStyle w:val="NormalPACKT"/>
        <w:numPr>
          <w:ilvl w:val="0"/>
          <w:numId w:val="22"/>
        </w:numPr>
        <w:rPr>
          <w:lang w:val="en-GB"/>
        </w:rPr>
      </w:pPr>
      <w:r>
        <w:rPr>
          <w:lang w:val="en-GB"/>
        </w:rPr>
        <w:t>There is also an application called “</w:t>
      </w:r>
      <w:r w:rsidRPr="009F6AA7">
        <w:rPr>
          <w:rStyle w:val="CodeInTextPACKT"/>
        </w:rPr>
        <w:t>vulkaninfo</w:t>
      </w:r>
      <w:r>
        <w:rPr>
          <w:lang w:val="en-GB"/>
        </w:rPr>
        <w:t>” which provides more detailed overview of installed Vulkan components.</w:t>
      </w:r>
    </w:p>
    <w:p w14:paraId="72D14F81" w14:textId="77777777" w:rsidR="00D774C9" w:rsidRDefault="00D774C9" w:rsidP="006F01EF">
      <w:pPr>
        <w:pStyle w:val="Heading1"/>
      </w:pPr>
      <w:bookmarkStart w:id="7" w:name="_Toc490432866"/>
      <w:r>
        <w:t>Vulkan Programming Model</w:t>
      </w:r>
    </w:p>
    <w:p w14:paraId="62E3F3AF" w14:textId="68A02BBE" w:rsidR="00E76FDC" w:rsidRDefault="007C48D0" w:rsidP="00E76FDC">
      <w:pPr>
        <w:pStyle w:val="NormalPACKT"/>
        <w:rPr>
          <w:lang w:val="en-GB"/>
        </w:rPr>
      </w:pPr>
      <w:r>
        <w:rPr>
          <w:lang w:val="en-GB"/>
        </w:rPr>
        <w:t xml:space="preserve">Before </w:t>
      </w:r>
      <w:r w:rsidR="00001017">
        <w:rPr>
          <w:lang w:val="en-GB"/>
        </w:rPr>
        <w:t xml:space="preserve">we </w:t>
      </w:r>
      <w:r>
        <w:rPr>
          <w:lang w:val="en-GB"/>
        </w:rPr>
        <w:t xml:space="preserve">delve into Vulkan </w:t>
      </w:r>
      <w:r w:rsidR="00C9574E">
        <w:rPr>
          <w:lang w:val="en-GB"/>
        </w:rPr>
        <w:t xml:space="preserve">concepts deeper </w:t>
      </w:r>
      <w:r>
        <w:rPr>
          <w:lang w:val="en-GB"/>
        </w:rPr>
        <w:t xml:space="preserve">and dirty our hands with </w:t>
      </w:r>
      <w:r w:rsidR="00F43A30">
        <w:rPr>
          <w:lang w:val="en-GB"/>
        </w:rPr>
        <w:t>programming</w:t>
      </w:r>
      <w:r w:rsidR="00417F66">
        <w:rPr>
          <w:lang w:val="en-GB"/>
        </w:rPr>
        <w:t>,</w:t>
      </w:r>
      <w:r w:rsidR="00233705">
        <w:rPr>
          <w:lang w:val="en-GB"/>
        </w:rPr>
        <w:t xml:space="preserve"> </w:t>
      </w:r>
      <w:r w:rsidR="00F43A30">
        <w:rPr>
          <w:lang w:val="en-GB"/>
        </w:rPr>
        <w:t>let’s see</w:t>
      </w:r>
      <w:r w:rsidR="00233705">
        <w:rPr>
          <w:lang w:val="en-GB"/>
        </w:rPr>
        <w:t xml:space="preserve"> its programming </w:t>
      </w:r>
      <w:r w:rsidR="00F43A30">
        <w:rPr>
          <w:lang w:val="en-GB"/>
        </w:rPr>
        <w:t>model. This</w:t>
      </w:r>
      <w:r w:rsidR="006304D5">
        <w:rPr>
          <w:lang w:val="en-GB"/>
        </w:rPr>
        <w:t xml:space="preserve"> section </w:t>
      </w:r>
      <w:r w:rsidR="00207F99">
        <w:rPr>
          <w:lang w:val="en-GB"/>
        </w:rPr>
        <w:t xml:space="preserve">gives a taste to new OpenGL or DirectX programmers who are curious to know </w:t>
      </w:r>
      <w:r w:rsidR="00E76FDC">
        <w:rPr>
          <w:lang w:val="en-GB"/>
        </w:rPr>
        <w:t>what is l</w:t>
      </w:r>
      <w:r w:rsidR="0086604D">
        <w:rPr>
          <w:lang w:val="en-GB"/>
        </w:rPr>
        <w:t xml:space="preserve">ooks like programming in Vulkan, </w:t>
      </w:r>
      <w:r w:rsidR="009A000F">
        <w:rPr>
          <w:lang w:val="en-GB"/>
        </w:rPr>
        <w:t xml:space="preserve">how </w:t>
      </w:r>
      <w:r w:rsidR="0086604D">
        <w:rPr>
          <w:lang w:val="en-GB"/>
        </w:rPr>
        <w:t xml:space="preserve">it </w:t>
      </w:r>
      <w:r w:rsidR="0086604D">
        <w:rPr>
          <w:lang w:val="en-GB"/>
        </w:rPr>
        <w:lastRenderedPageBreak/>
        <w:t xml:space="preserve">is different from existing </w:t>
      </w:r>
      <w:r w:rsidR="009A000F">
        <w:rPr>
          <w:lang w:val="en-GB"/>
        </w:rPr>
        <w:t>APIs.</w:t>
      </w:r>
      <w:r w:rsidR="00035690">
        <w:rPr>
          <w:lang w:val="en-GB"/>
        </w:rPr>
        <w:t xml:space="preserve"> The below image shows a pictorial representation of Vulkan programming model, let take a look into each section briefly:-</w:t>
      </w:r>
    </w:p>
    <w:p w14:paraId="5E086919" w14:textId="77777777" w:rsidR="00850374" w:rsidRDefault="006C685D" w:rsidP="004923DD">
      <w:pPr>
        <w:pStyle w:val="NormalPACKT"/>
        <w:jc w:val="center"/>
        <w:rPr>
          <w:b/>
          <w:lang w:val="en-GB"/>
        </w:rPr>
      </w:pPr>
      <w:r w:rsidRPr="006C685D">
        <w:rPr>
          <w:b/>
          <w:noProof/>
        </w:rPr>
        <w:drawing>
          <wp:inline distT="0" distB="0" distL="0" distR="0" wp14:anchorId="1F60F811" wp14:editId="661955A0">
            <wp:extent cx="4329545" cy="559780"/>
            <wp:effectExtent l="0" t="0" r="0" b="0"/>
            <wp:docPr id="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pic:cNvPicPr>
                      <a:picLocks noChangeAspect="1"/>
                    </pic:cNvPicPr>
                  </pic:nvPicPr>
                  <pic:blipFill>
                    <a:blip r:embed="rId20"/>
                    <a:stretch>
                      <a:fillRect/>
                    </a:stretch>
                  </pic:blipFill>
                  <pic:spPr>
                    <a:xfrm>
                      <a:off x="0" y="0"/>
                      <a:ext cx="4418003" cy="571217"/>
                    </a:xfrm>
                    <a:prstGeom prst="rect">
                      <a:avLst/>
                    </a:prstGeom>
                  </pic:spPr>
                </pic:pic>
              </a:graphicData>
            </a:graphic>
          </wp:inline>
        </w:drawing>
      </w:r>
    </w:p>
    <w:p w14:paraId="03B4CCD6" w14:textId="77777777" w:rsidR="001A7D58" w:rsidRDefault="0011701D" w:rsidP="00BC3F07">
      <w:pPr>
        <w:pStyle w:val="NormalPACKT"/>
        <w:rPr>
          <w:lang w:val="en-GB"/>
        </w:rPr>
      </w:pPr>
      <w:r w:rsidRPr="0011701D">
        <w:rPr>
          <w:b/>
          <w:lang w:val="en-GB"/>
        </w:rPr>
        <w:t>Initialization</w:t>
      </w:r>
      <w:r w:rsidR="00D6056E" w:rsidRPr="0011701D">
        <w:rPr>
          <w:b/>
          <w:lang w:val="en-GB"/>
        </w:rPr>
        <w:t>:</w:t>
      </w:r>
      <w:r w:rsidR="00F43A30">
        <w:rPr>
          <w:b/>
          <w:lang w:val="en-GB"/>
        </w:rPr>
        <w:t xml:space="preserve"> </w:t>
      </w:r>
      <w:r w:rsidR="007E0F0A">
        <w:rPr>
          <w:lang w:val="en-GB"/>
        </w:rPr>
        <w:t xml:space="preserve">When Vulkan application </w:t>
      </w:r>
      <w:r w:rsidR="003F758F">
        <w:rPr>
          <w:lang w:val="en-GB"/>
        </w:rPr>
        <w:t>starts it</w:t>
      </w:r>
      <w:r w:rsidR="00355370">
        <w:rPr>
          <w:lang w:val="en-GB"/>
        </w:rPr>
        <w:t xml:space="preserve"> create</w:t>
      </w:r>
      <w:r w:rsidR="003F758F">
        <w:rPr>
          <w:lang w:val="en-GB"/>
        </w:rPr>
        <w:t>s</w:t>
      </w:r>
      <w:r w:rsidR="00355370">
        <w:rPr>
          <w:lang w:val="en-GB"/>
        </w:rPr>
        <w:t xml:space="preserve"> a Vulkan instance</w:t>
      </w:r>
      <w:r w:rsidR="003F1999">
        <w:rPr>
          <w:lang w:val="en-GB"/>
        </w:rPr>
        <w:t xml:space="preserve"> at the initialization</w:t>
      </w:r>
      <w:r w:rsidR="00355370">
        <w:rPr>
          <w:lang w:val="en-GB"/>
        </w:rPr>
        <w:t xml:space="preserve">. </w:t>
      </w:r>
      <w:r w:rsidR="00B7575B">
        <w:rPr>
          <w:lang w:val="en-GB"/>
        </w:rPr>
        <w:t>Vulkan offer</w:t>
      </w:r>
      <w:r w:rsidR="003F758F">
        <w:rPr>
          <w:lang w:val="en-GB"/>
        </w:rPr>
        <w:t>s</w:t>
      </w:r>
      <w:r w:rsidR="00B7575B">
        <w:rPr>
          <w:lang w:val="en-GB"/>
        </w:rPr>
        <w:t xml:space="preserve"> add-on services like validation layer</w:t>
      </w:r>
      <w:r w:rsidR="00753224">
        <w:rPr>
          <w:lang w:val="en-GB"/>
        </w:rPr>
        <w:t>s</w:t>
      </w:r>
      <w:r w:rsidR="003F758F">
        <w:rPr>
          <w:lang w:val="en-GB"/>
        </w:rPr>
        <w:t xml:space="preserve"> </w:t>
      </w:r>
      <w:r w:rsidR="00642E90">
        <w:rPr>
          <w:lang w:val="en-GB"/>
        </w:rPr>
        <w:t xml:space="preserve">(helpful </w:t>
      </w:r>
      <w:r w:rsidR="00A167EA">
        <w:rPr>
          <w:lang w:val="en-GB"/>
        </w:rPr>
        <w:t xml:space="preserve">in </w:t>
      </w:r>
      <w:r w:rsidR="00642E90">
        <w:rPr>
          <w:lang w:val="en-GB"/>
        </w:rPr>
        <w:t>debugging)</w:t>
      </w:r>
      <w:r w:rsidR="00B7575B">
        <w:rPr>
          <w:lang w:val="en-GB"/>
        </w:rPr>
        <w:t xml:space="preserve"> and extension</w:t>
      </w:r>
      <w:r w:rsidR="00753224">
        <w:rPr>
          <w:lang w:val="en-GB"/>
        </w:rPr>
        <w:t>s</w:t>
      </w:r>
      <w:r w:rsidR="00011A9C">
        <w:rPr>
          <w:lang w:val="en-GB"/>
        </w:rPr>
        <w:t xml:space="preserve">, these can be </w:t>
      </w:r>
      <w:r w:rsidR="003F758F">
        <w:rPr>
          <w:lang w:val="en-GB"/>
        </w:rPr>
        <w:t>queried programmatically</w:t>
      </w:r>
      <w:r w:rsidR="002E3EBB">
        <w:rPr>
          <w:lang w:val="en-GB"/>
        </w:rPr>
        <w:t xml:space="preserve"> and passed into Vulkan instance meta</w:t>
      </w:r>
      <w:r w:rsidR="001B1FBC">
        <w:rPr>
          <w:lang w:val="en-GB"/>
        </w:rPr>
        <w:t>data</w:t>
      </w:r>
      <w:r w:rsidR="002E3EBB">
        <w:rPr>
          <w:lang w:val="en-GB"/>
        </w:rPr>
        <w:t xml:space="preserve"> right before creating it</w:t>
      </w:r>
      <w:r w:rsidR="00475629">
        <w:rPr>
          <w:lang w:val="en-GB"/>
        </w:rPr>
        <w:t>.</w:t>
      </w:r>
    </w:p>
    <w:p w14:paraId="4A22DEAC" w14:textId="77777777" w:rsidR="00E76FDC" w:rsidRDefault="003F758F" w:rsidP="00BC3F07">
      <w:pPr>
        <w:pStyle w:val="NormalPACKT"/>
        <w:rPr>
          <w:lang w:val="en-GB"/>
        </w:rPr>
      </w:pPr>
      <w:r>
        <w:rPr>
          <w:lang w:val="en-GB"/>
        </w:rPr>
        <w:t>Next, find</w:t>
      </w:r>
      <w:r w:rsidR="00A24F50">
        <w:rPr>
          <w:lang w:val="en-GB"/>
        </w:rPr>
        <w:t xml:space="preserve"> </w:t>
      </w:r>
      <w:r w:rsidR="0085297D">
        <w:rPr>
          <w:lang w:val="en-GB"/>
        </w:rPr>
        <w:t>an</w:t>
      </w:r>
      <w:r w:rsidR="00A24F50">
        <w:rPr>
          <w:lang w:val="en-GB"/>
        </w:rPr>
        <w:t xml:space="preserve"> appropriate device on you</w:t>
      </w:r>
      <w:r w:rsidR="000A692D">
        <w:rPr>
          <w:lang w:val="en-GB"/>
        </w:rPr>
        <w:t>r</w:t>
      </w:r>
      <w:r w:rsidR="007A7392">
        <w:rPr>
          <w:lang w:val="en-GB"/>
        </w:rPr>
        <w:t xml:space="preserve"> system. Vulkan allows querying</w:t>
      </w:r>
      <w:r w:rsidR="00A24F50">
        <w:rPr>
          <w:lang w:val="en-GB"/>
        </w:rPr>
        <w:t xml:space="preserve"> the existing system offering to choose best </w:t>
      </w:r>
      <w:r w:rsidR="00BC3F45">
        <w:rPr>
          <w:lang w:val="en-GB"/>
        </w:rPr>
        <w:t>device (</w:t>
      </w:r>
      <w:r w:rsidR="00A24F50">
        <w:rPr>
          <w:lang w:val="en-GB"/>
        </w:rPr>
        <w:t>GPU)</w:t>
      </w:r>
      <w:r w:rsidR="00F322CC">
        <w:rPr>
          <w:lang w:val="en-GB"/>
        </w:rPr>
        <w:t xml:space="preserve"> as per</w:t>
      </w:r>
      <w:r w:rsidR="00A24F50">
        <w:rPr>
          <w:lang w:val="en-GB"/>
        </w:rPr>
        <w:t xml:space="preserve"> application requirement. Each device </w:t>
      </w:r>
      <w:r w:rsidR="00950EE0">
        <w:rPr>
          <w:lang w:val="en-GB"/>
        </w:rPr>
        <w:t>consist of one or more</w:t>
      </w:r>
      <w:r w:rsidR="00A24F50">
        <w:rPr>
          <w:lang w:val="en-GB"/>
        </w:rPr>
        <w:t xml:space="preserve"> type of queues, if you are coming from OpenGL background this </w:t>
      </w:r>
      <w:r w:rsidR="0020418C">
        <w:rPr>
          <w:lang w:val="en-GB"/>
        </w:rPr>
        <w:t xml:space="preserve">term </w:t>
      </w:r>
      <w:r w:rsidR="00A24F50">
        <w:rPr>
          <w:lang w:val="en-GB"/>
        </w:rPr>
        <w:t xml:space="preserve">would </w:t>
      </w:r>
      <w:r w:rsidR="001A7C48">
        <w:rPr>
          <w:lang w:val="en-GB"/>
        </w:rPr>
        <w:t>appear new</w:t>
      </w:r>
      <w:r w:rsidR="00A24F50">
        <w:rPr>
          <w:lang w:val="en-GB"/>
        </w:rPr>
        <w:t xml:space="preserve"> to </w:t>
      </w:r>
      <w:r>
        <w:rPr>
          <w:lang w:val="en-GB"/>
        </w:rPr>
        <w:t>you. A</w:t>
      </w:r>
      <w:r w:rsidR="001A57EB">
        <w:rPr>
          <w:lang w:val="en-GB"/>
        </w:rPr>
        <w:t xml:space="preserve"> </w:t>
      </w:r>
      <w:r w:rsidR="00033E68">
        <w:rPr>
          <w:lang w:val="en-GB"/>
        </w:rPr>
        <w:t>Queue</w:t>
      </w:r>
      <w:r w:rsidR="004D29AD">
        <w:rPr>
          <w:lang w:val="en-GB"/>
        </w:rPr>
        <w:t xml:space="preserve"> is a </w:t>
      </w:r>
      <w:r w:rsidR="00F57811">
        <w:rPr>
          <w:lang w:val="en-GB"/>
        </w:rPr>
        <w:t>bridge/channel/</w:t>
      </w:r>
      <w:r w:rsidR="004D29AD">
        <w:rPr>
          <w:lang w:val="en-GB"/>
        </w:rPr>
        <w:t>interface between</w:t>
      </w:r>
      <w:r w:rsidR="001537D6">
        <w:rPr>
          <w:lang w:val="en-GB"/>
        </w:rPr>
        <w:t xml:space="preserve"> the</w:t>
      </w:r>
      <w:r w:rsidR="004D29AD">
        <w:rPr>
          <w:lang w:val="en-GB"/>
        </w:rPr>
        <w:t xml:space="preserve"> CPU and </w:t>
      </w:r>
      <w:r w:rsidR="00AE1944">
        <w:rPr>
          <w:lang w:val="en-GB"/>
        </w:rPr>
        <w:t>GPU</w:t>
      </w:r>
      <w:r w:rsidR="00C52CFD">
        <w:rPr>
          <w:lang w:val="en-GB"/>
        </w:rPr>
        <w:t>. All the work request</w:t>
      </w:r>
      <w:r w:rsidR="0085297D">
        <w:rPr>
          <w:lang w:val="en-GB"/>
        </w:rPr>
        <w:t>ed</w:t>
      </w:r>
      <w:r w:rsidR="00EB68E1">
        <w:rPr>
          <w:lang w:val="en-GB"/>
        </w:rPr>
        <w:t xml:space="preserve"> from CPU to GPU are</w:t>
      </w:r>
      <w:r w:rsidR="00C52CFD">
        <w:rPr>
          <w:lang w:val="en-GB"/>
        </w:rPr>
        <w:t xml:space="preserve"> sent through the queues</w:t>
      </w:r>
      <w:r w:rsidR="00857FC7">
        <w:rPr>
          <w:lang w:val="en-GB"/>
        </w:rPr>
        <w:t xml:space="preserve"> in the form of small work units called command buffers</w:t>
      </w:r>
      <w:r w:rsidR="00C52CFD">
        <w:rPr>
          <w:lang w:val="en-GB"/>
        </w:rPr>
        <w:t>. There are various types of Queues</w:t>
      </w:r>
      <w:r w:rsidR="00620758">
        <w:rPr>
          <w:lang w:val="en-GB"/>
        </w:rPr>
        <w:t xml:space="preserve"> – Graphics, Compute and </w:t>
      </w:r>
      <w:r w:rsidR="00D73B36">
        <w:rPr>
          <w:lang w:val="en-GB"/>
        </w:rPr>
        <w:t>Transfer (for</w:t>
      </w:r>
      <w:r w:rsidR="004E2C8A">
        <w:rPr>
          <w:lang w:val="en-GB"/>
        </w:rPr>
        <w:t xml:space="preserve"> DMA)</w:t>
      </w:r>
      <w:r w:rsidR="008E1521">
        <w:rPr>
          <w:lang w:val="en-GB"/>
        </w:rPr>
        <w:t xml:space="preserve"> depending upon the type of GPU it may one or all type in it.</w:t>
      </w:r>
    </w:p>
    <w:p w14:paraId="36C5376A" w14:textId="77777777" w:rsidR="00E074BC" w:rsidRDefault="00E074BC" w:rsidP="00BC3F07">
      <w:pPr>
        <w:pStyle w:val="NormalPACKT"/>
        <w:rPr>
          <w:lang w:val="en-GB"/>
        </w:rPr>
      </w:pPr>
      <w:r>
        <w:rPr>
          <w:lang w:val="en-GB"/>
        </w:rPr>
        <w:t>After the choosing a suitable device, choose a suitable queue that support Graphics queue and also has presentation capabilities.</w:t>
      </w:r>
    </w:p>
    <w:p w14:paraId="46EBA98F" w14:textId="77777777" w:rsidR="00117AD6" w:rsidRDefault="0099324E" w:rsidP="00BC5F1B">
      <w:pPr>
        <w:pStyle w:val="NumberedBulletPACKT"/>
        <w:numPr>
          <w:ilvl w:val="0"/>
          <w:numId w:val="0"/>
        </w:numPr>
        <w:ind w:left="357"/>
        <w:rPr>
          <w:lang w:val="en-GB"/>
        </w:rPr>
      </w:pPr>
      <w:r w:rsidRPr="00724CF2">
        <w:rPr>
          <w:b/>
          <w:lang w:val="en-GB"/>
        </w:rPr>
        <w:t>Presentation Layer</w:t>
      </w:r>
      <w:r w:rsidR="00724CF2" w:rsidRPr="00724CF2">
        <w:rPr>
          <w:b/>
          <w:lang w:val="en-GB"/>
        </w:rPr>
        <w:t>:</w:t>
      </w:r>
      <w:r w:rsidR="00E919A3">
        <w:rPr>
          <w:b/>
          <w:lang w:val="en-GB"/>
        </w:rPr>
        <w:t xml:space="preserve"> </w:t>
      </w:r>
      <w:r w:rsidR="00BC5F1B" w:rsidRPr="00A51E75">
        <w:rPr>
          <w:lang w:val="en-GB"/>
        </w:rPr>
        <w:t>In OpenGL</w:t>
      </w:r>
      <w:r w:rsidR="00BC5F1B">
        <w:rPr>
          <w:lang w:val="en-GB"/>
        </w:rPr>
        <w:t>, the presentation layer</w:t>
      </w:r>
      <w:r w:rsidR="00287F1B">
        <w:rPr>
          <w:lang w:val="en-GB"/>
        </w:rPr>
        <w:t xml:space="preserve"> is</w:t>
      </w:r>
      <w:r w:rsidR="00BC5F1B">
        <w:rPr>
          <w:lang w:val="en-GB"/>
        </w:rPr>
        <w:t xml:space="preserve"> inbuilt and catered through</w:t>
      </w:r>
      <w:r w:rsidR="00BC5F1B" w:rsidRPr="00A51E75">
        <w:rPr>
          <w:lang w:val="en-GB"/>
        </w:rPr>
        <w:t xml:space="preserve"> EGL</w:t>
      </w:r>
      <w:r w:rsidR="009A1C69">
        <w:rPr>
          <w:lang w:val="en-GB"/>
        </w:rPr>
        <w:t>, it provides</w:t>
      </w:r>
      <w:r w:rsidR="00801FCB">
        <w:rPr>
          <w:lang w:val="en-GB"/>
        </w:rPr>
        <w:t xml:space="preserve"> -</w:t>
      </w:r>
      <w:r w:rsidR="00BC5F1B" w:rsidRPr="00A51E75">
        <w:rPr>
          <w:lang w:val="en-GB"/>
        </w:rPr>
        <w:t xml:space="preserve"> context management, </w:t>
      </w:r>
      <w:r w:rsidR="00801FCB">
        <w:rPr>
          <w:lang w:val="en-GB"/>
        </w:rPr>
        <w:t>s</w:t>
      </w:r>
      <w:r w:rsidR="00BC5F1B" w:rsidRPr="00A51E75">
        <w:rPr>
          <w:lang w:val="en-GB"/>
        </w:rPr>
        <w:t xml:space="preserve">urface binding, </w:t>
      </w:r>
      <w:r w:rsidR="00801FCB">
        <w:rPr>
          <w:lang w:val="en-GB"/>
        </w:rPr>
        <w:t>and r</w:t>
      </w:r>
      <w:r w:rsidR="002B2DA1" w:rsidRPr="00A51E75">
        <w:rPr>
          <w:lang w:val="en-GB"/>
        </w:rPr>
        <w:t>endering</w:t>
      </w:r>
      <w:r w:rsidR="00BC5F1B" w:rsidRPr="00A51E75">
        <w:rPr>
          <w:lang w:val="en-GB"/>
        </w:rPr>
        <w:t xml:space="preserve"> synchronization</w:t>
      </w:r>
      <w:r w:rsidR="00586382">
        <w:rPr>
          <w:lang w:val="en-GB"/>
        </w:rPr>
        <w:t>.</w:t>
      </w:r>
    </w:p>
    <w:p w14:paraId="59D4BACC" w14:textId="388B8E87" w:rsidR="006F6B44" w:rsidRDefault="002B2DA1" w:rsidP="006F6B44">
      <w:pPr>
        <w:pStyle w:val="NumberedBulletPACKT"/>
        <w:numPr>
          <w:ilvl w:val="0"/>
          <w:numId w:val="0"/>
        </w:numPr>
        <w:ind w:left="357"/>
        <w:rPr>
          <w:lang w:val="en-GB"/>
        </w:rPr>
      </w:pPr>
      <w:r>
        <w:rPr>
          <w:lang w:val="en-GB"/>
        </w:rPr>
        <w:t>In Vulkan,</w:t>
      </w:r>
      <w:r w:rsidR="00430086">
        <w:rPr>
          <w:lang w:val="en-GB"/>
        </w:rPr>
        <w:t xml:space="preserve"> presentation </w:t>
      </w:r>
      <w:r w:rsidR="00117AD6">
        <w:rPr>
          <w:lang w:val="en-GB"/>
        </w:rPr>
        <w:t xml:space="preserve">is served through </w:t>
      </w:r>
      <w:r w:rsidR="00117AD6" w:rsidRPr="00117AD6">
        <w:rPr>
          <w:b/>
          <w:lang w:val="en-GB"/>
        </w:rPr>
        <w:t>W</w:t>
      </w:r>
      <w:r w:rsidR="00117AD6">
        <w:rPr>
          <w:lang w:val="en-GB"/>
        </w:rPr>
        <w:t xml:space="preserve">indow </w:t>
      </w:r>
      <w:r w:rsidR="00117AD6" w:rsidRPr="00117AD6">
        <w:rPr>
          <w:b/>
          <w:lang w:val="en-GB"/>
        </w:rPr>
        <w:t>S</w:t>
      </w:r>
      <w:r w:rsidR="00117AD6">
        <w:rPr>
          <w:lang w:val="en-GB"/>
        </w:rPr>
        <w:t xml:space="preserve">ystem </w:t>
      </w:r>
      <w:r w:rsidR="00117AD6" w:rsidRPr="00117AD6">
        <w:rPr>
          <w:b/>
          <w:lang w:val="en-GB"/>
        </w:rPr>
        <w:t>I</w:t>
      </w:r>
      <w:r w:rsidR="00117AD6">
        <w:rPr>
          <w:lang w:val="en-GB"/>
        </w:rPr>
        <w:t>ntegration (WSI)</w:t>
      </w:r>
      <w:r w:rsidR="00AB3062">
        <w:rPr>
          <w:lang w:val="en-GB"/>
        </w:rPr>
        <w:t>.</w:t>
      </w:r>
      <w:r w:rsidR="00C94254">
        <w:rPr>
          <w:lang w:val="en-GB"/>
        </w:rPr>
        <w:t xml:space="preserve"> </w:t>
      </w:r>
      <w:r w:rsidR="00724CF2" w:rsidRPr="00DF74A1">
        <w:rPr>
          <w:lang w:val="en-GB"/>
        </w:rPr>
        <w:t xml:space="preserve">Presentation </w:t>
      </w:r>
      <w:r w:rsidR="00AB3062">
        <w:rPr>
          <w:lang w:val="en-GB"/>
        </w:rPr>
        <w:t xml:space="preserve">in Vulkan </w:t>
      </w:r>
      <w:r w:rsidR="00A87D7F">
        <w:rPr>
          <w:lang w:val="en-GB"/>
        </w:rPr>
        <w:t xml:space="preserve">comprises of two </w:t>
      </w:r>
      <w:r w:rsidR="001F596F">
        <w:rPr>
          <w:lang w:val="en-GB"/>
        </w:rPr>
        <w:t>steps</w:t>
      </w:r>
      <w:r w:rsidR="00A87D7F">
        <w:rPr>
          <w:lang w:val="en-GB"/>
        </w:rPr>
        <w:t>:</w:t>
      </w:r>
    </w:p>
    <w:p w14:paraId="510F1ADF" w14:textId="77777777" w:rsidR="006F1731" w:rsidRPr="006F6B44" w:rsidRDefault="003B1716" w:rsidP="00C2298F">
      <w:pPr>
        <w:pStyle w:val="NumberedBulletPACKT"/>
        <w:numPr>
          <w:ilvl w:val="0"/>
          <w:numId w:val="25"/>
        </w:numPr>
        <w:rPr>
          <w:b/>
          <w:lang w:val="en-GB"/>
        </w:rPr>
      </w:pPr>
      <w:r w:rsidRPr="006F6B44">
        <w:rPr>
          <w:b/>
          <w:lang w:val="en-GB"/>
        </w:rPr>
        <w:t>D</w:t>
      </w:r>
      <w:r w:rsidR="002C130D">
        <w:rPr>
          <w:b/>
          <w:lang w:val="en-GB"/>
        </w:rPr>
        <w:t>isplay W</w:t>
      </w:r>
      <w:r w:rsidR="00724CF2" w:rsidRPr="006F6B44">
        <w:rPr>
          <w:b/>
          <w:lang w:val="en-GB"/>
        </w:rPr>
        <w:t>indow</w:t>
      </w:r>
      <w:r w:rsidR="003653A5" w:rsidRPr="006F6B44">
        <w:rPr>
          <w:b/>
          <w:lang w:val="en-GB"/>
        </w:rPr>
        <w:t xml:space="preserve">: </w:t>
      </w:r>
      <w:r w:rsidR="00D81B87" w:rsidRPr="006F6B44">
        <w:rPr>
          <w:lang w:val="en-GB"/>
        </w:rPr>
        <w:t>C</w:t>
      </w:r>
      <w:r w:rsidR="003653A5" w:rsidRPr="006F6B44">
        <w:rPr>
          <w:lang w:val="en-GB"/>
        </w:rPr>
        <w:t>reate a UI display window</w:t>
      </w:r>
      <w:r w:rsidR="006F1731" w:rsidRPr="006F6B44">
        <w:rPr>
          <w:lang w:val="en-GB"/>
        </w:rPr>
        <w:t>, this win</w:t>
      </w:r>
      <w:r w:rsidR="002670A7">
        <w:rPr>
          <w:lang w:val="en-GB"/>
        </w:rPr>
        <w:t xml:space="preserve">dow would contain the </w:t>
      </w:r>
      <w:r w:rsidR="00EA71B8">
        <w:rPr>
          <w:lang w:val="en-GB"/>
        </w:rPr>
        <w:t>window s</w:t>
      </w:r>
      <w:r w:rsidR="006F1731" w:rsidRPr="006F6B44">
        <w:rPr>
          <w:lang w:val="en-GB"/>
        </w:rPr>
        <w:t>urface in it</w:t>
      </w:r>
      <w:r w:rsidR="00546AAB">
        <w:rPr>
          <w:lang w:val="en-GB"/>
        </w:rPr>
        <w:t xml:space="preserve">, into which </w:t>
      </w:r>
      <w:r w:rsidR="00BF7288">
        <w:rPr>
          <w:lang w:val="en-GB"/>
        </w:rPr>
        <w:t>the final output of drawn primitives from the graphics pip</w:t>
      </w:r>
      <w:r w:rsidR="007A369E">
        <w:rPr>
          <w:lang w:val="en-GB"/>
        </w:rPr>
        <w:t>eline will be drawn.</w:t>
      </w:r>
    </w:p>
    <w:p w14:paraId="4B86B307" w14:textId="77777777" w:rsidR="0099324E" w:rsidRPr="00FE18F1" w:rsidRDefault="00546AAB" w:rsidP="00C2298F">
      <w:pPr>
        <w:pStyle w:val="NumberedBulletPACKT"/>
        <w:numPr>
          <w:ilvl w:val="0"/>
          <w:numId w:val="25"/>
        </w:numPr>
        <w:rPr>
          <w:b/>
          <w:lang w:val="en-GB"/>
        </w:rPr>
      </w:pPr>
      <w:r>
        <w:rPr>
          <w:b/>
          <w:lang w:val="en-GB"/>
        </w:rPr>
        <w:t xml:space="preserve">Window </w:t>
      </w:r>
      <w:r w:rsidR="002C130D">
        <w:rPr>
          <w:b/>
          <w:lang w:val="en-GB"/>
        </w:rPr>
        <w:t>S</w:t>
      </w:r>
      <w:r w:rsidR="005D77EF" w:rsidRPr="006F1731">
        <w:rPr>
          <w:b/>
          <w:lang w:val="en-GB"/>
        </w:rPr>
        <w:t>urface</w:t>
      </w:r>
      <w:r w:rsidR="002C130D">
        <w:rPr>
          <w:b/>
          <w:lang w:val="en-GB"/>
        </w:rPr>
        <w:t xml:space="preserve"> B</w:t>
      </w:r>
      <w:r w:rsidR="00225C72">
        <w:rPr>
          <w:b/>
          <w:lang w:val="en-GB"/>
        </w:rPr>
        <w:t>inding</w:t>
      </w:r>
      <w:r w:rsidR="005D77EF" w:rsidRPr="006F1731">
        <w:rPr>
          <w:b/>
          <w:lang w:val="en-GB"/>
        </w:rPr>
        <w:t xml:space="preserve">: </w:t>
      </w:r>
      <w:r w:rsidR="006F6B44">
        <w:rPr>
          <w:lang w:val="en-GB"/>
        </w:rPr>
        <w:t>WSI provide an abstract surface object</w:t>
      </w:r>
      <w:r w:rsidR="00754CC9">
        <w:rPr>
          <w:lang w:val="en-GB"/>
        </w:rPr>
        <w:t>, bind the above created window with this object. The surface object</w:t>
      </w:r>
      <w:r w:rsidR="000E68A0">
        <w:rPr>
          <w:lang w:val="en-GB"/>
        </w:rPr>
        <w:t xml:space="preserve"> advertises</w:t>
      </w:r>
      <w:r w:rsidR="006F6B44">
        <w:rPr>
          <w:lang w:val="en-GB"/>
        </w:rPr>
        <w:t xml:space="preserve"> all its supported formats</w:t>
      </w:r>
      <w:r w:rsidR="00DC527A">
        <w:rPr>
          <w:lang w:val="en-GB"/>
        </w:rPr>
        <w:t>, capabilities and the number of surface it can support</w:t>
      </w:r>
      <w:r w:rsidR="004B7E31">
        <w:rPr>
          <w:lang w:val="en-GB"/>
        </w:rPr>
        <w:t>, t</w:t>
      </w:r>
      <w:r w:rsidR="003443B0">
        <w:rPr>
          <w:lang w:val="en-GB"/>
        </w:rPr>
        <w:t>his information is used to create the swapchain</w:t>
      </w:r>
      <w:r w:rsidR="00554AAD">
        <w:rPr>
          <w:lang w:val="en-GB"/>
        </w:rPr>
        <w:t>. A</w:t>
      </w:r>
      <w:r w:rsidR="003443B0">
        <w:rPr>
          <w:lang w:val="en-GB"/>
        </w:rPr>
        <w:t xml:space="preserve"> swapchain </w:t>
      </w:r>
      <w:r w:rsidR="00554AAD">
        <w:rPr>
          <w:lang w:val="en-GB"/>
        </w:rPr>
        <w:t xml:space="preserve">comprises a </w:t>
      </w:r>
      <w:r w:rsidR="003443B0">
        <w:rPr>
          <w:lang w:val="en-GB"/>
        </w:rPr>
        <w:t xml:space="preserve">set of </w:t>
      </w:r>
      <w:r w:rsidR="00AD6342">
        <w:rPr>
          <w:lang w:val="en-GB"/>
        </w:rPr>
        <w:t>images are used to draw the rendering output.</w:t>
      </w:r>
    </w:p>
    <w:p w14:paraId="098F0177" w14:textId="77777777" w:rsidR="00FE18F1" w:rsidRPr="00FC7106" w:rsidRDefault="00FE18F1" w:rsidP="00C2298F">
      <w:pPr>
        <w:pStyle w:val="NumberedBulletPACKT"/>
        <w:numPr>
          <w:ilvl w:val="0"/>
          <w:numId w:val="25"/>
        </w:numPr>
        <w:rPr>
          <w:b/>
          <w:lang w:val="en-GB"/>
        </w:rPr>
      </w:pPr>
      <w:r>
        <w:rPr>
          <w:b/>
          <w:lang w:val="en-GB"/>
        </w:rPr>
        <w:t xml:space="preserve">Frame buffer: </w:t>
      </w:r>
      <w:r w:rsidRPr="00FE18F1">
        <w:rPr>
          <w:lang w:val="en-GB"/>
        </w:rPr>
        <w:t>The created swapchain image associated with the special object in Vulkan called Frame buffer object.</w:t>
      </w:r>
      <w:r w:rsidR="00805E04">
        <w:rPr>
          <w:lang w:val="en-GB"/>
        </w:rPr>
        <w:t>In Vulkan programing the swapchains are used through frame buffer object.</w:t>
      </w:r>
      <w:r w:rsidR="00617D12">
        <w:rPr>
          <w:lang w:val="en-GB"/>
        </w:rPr>
        <w:t xml:space="preserve"> Later we will discover how this frame buffer object are associated with Render pass.</w:t>
      </w:r>
    </w:p>
    <w:p w14:paraId="4E37F79D" w14:textId="77777777" w:rsidR="00212FE0" w:rsidRDefault="00212FE0" w:rsidP="00BC3F07">
      <w:pPr>
        <w:pStyle w:val="NormalPACKT"/>
        <w:rPr>
          <w:b/>
          <w:lang w:val="en-GB"/>
        </w:rPr>
      </w:pPr>
    </w:p>
    <w:p w14:paraId="54232384" w14:textId="77777777" w:rsidR="00F81A70" w:rsidRPr="001112DD" w:rsidRDefault="00CD511D" w:rsidP="00305E6B">
      <w:pPr>
        <w:pStyle w:val="NormalPACKT"/>
        <w:rPr>
          <w:b/>
          <w:lang w:val="en-GB"/>
        </w:rPr>
      </w:pPr>
      <w:r w:rsidRPr="006B6DCF">
        <w:rPr>
          <w:b/>
          <w:lang w:val="en-GB"/>
        </w:rPr>
        <w:lastRenderedPageBreak/>
        <w:t>Resource setup</w:t>
      </w:r>
      <w:r w:rsidR="001112DD">
        <w:rPr>
          <w:b/>
          <w:lang w:val="en-GB"/>
        </w:rPr>
        <w:t xml:space="preserve">: </w:t>
      </w:r>
      <w:r w:rsidR="00634386">
        <w:t xml:space="preserve">Resource setup involves </w:t>
      </w:r>
      <w:r w:rsidR="00F81A70">
        <w:t>vertex buffer</w:t>
      </w:r>
      <w:r w:rsidR="00FF2122">
        <w:t xml:space="preserve"> and texture allocation</w:t>
      </w:r>
      <w:r w:rsidR="00F81A70">
        <w:t xml:space="preserve"> into memory regions.</w:t>
      </w:r>
      <w:r w:rsidR="00D76D6A">
        <w:t xml:space="preserve"> Vulkan is highly flexible in terms of memory management unlike OpenGL, it </w:t>
      </w:r>
      <w:r w:rsidR="0088596D">
        <w:t xml:space="preserve">divides memory into two types </w:t>
      </w:r>
      <w:r w:rsidR="001B60E8">
        <w:t>–</w:t>
      </w:r>
      <w:r w:rsidR="006842CB" w:rsidRPr="00E55DBB">
        <w:rPr>
          <w:i/>
        </w:rPr>
        <w:t>host</w:t>
      </w:r>
      <w:r w:rsidR="001B60E8">
        <w:rPr>
          <w:i/>
        </w:rPr>
        <w:t>(CPU)</w:t>
      </w:r>
      <w:r w:rsidR="006842CB">
        <w:t xml:space="preserve"> and </w:t>
      </w:r>
      <w:r w:rsidR="006842CB" w:rsidRPr="00E55DBB">
        <w:rPr>
          <w:i/>
        </w:rPr>
        <w:t>device</w:t>
      </w:r>
      <w:r w:rsidR="001B60E8">
        <w:rPr>
          <w:i/>
        </w:rPr>
        <w:t>(GPU)</w:t>
      </w:r>
      <w:r w:rsidR="00D76D6A">
        <w:t xml:space="preserve"> </w:t>
      </w:r>
      <w:r w:rsidR="00EB1556">
        <w:t>memory. These</w:t>
      </w:r>
      <w:r w:rsidR="00827EB7">
        <w:t xml:space="preserve"> memories are </w:t>
      </w:r>
      <w:r w:rsidR="00535E94">
        <w:t>further</w:t>
      </w:r>
      <w:r w:rsidR="003F758F">
        <w:t xml:space="preserve"> </w:t>
      </w:r>
      <w:r w:rsidR="00827EB7">
        <w:t>categories</w:t>
      </w:r>
      <w:r w:rsidR="00405368">
        <w:t xml:space="preserve"> into</w:t>
      </w:r>
      <w:r w:rsidR="00535E94">
        <w:t xml:space="preserve"> various heaps for </w:t>
      </w:r>
      <w:r w:rsidR="00405368">
        <w:t>most suitable resource usage type</w:t>
      </w:r>
      <w:r w:rsidR="00E8570A">
        <w:t xml:space="preserve"> like host local, </w:t>
      </w:r>
      <w:r w:rsidR="00E8570A" w:rsidRPr="00CD127F">
        <w:rPr>
          <w:i/>
        </w:rPr>
        <w:t>device local</w:t>
      </w:r>
      <w:r w:rsidR="00E8570A">
        <w:t xml:space="preserve">, </w:t>
      </w:r>
      <w:r w:rsidR="00E8570A" w:rsidRPr="00CD127F">
        <w:rPr>
          <w:i/>
        </w:rPr>
        <w:t>device local host visible</w:t>
      </w:r>
      <w:r w:rsidR="00E8570A">
        <w:t xml:space="preserve">, </w:t>
      </w:r>
      <w:r w:rsidR="00E8570A" w:rsidRPr="00CD127F">
        <w:rPr>
          <w:i/>
        </w:rPr>
        <w:t>host local host visible</w:t>
      </w:r>
      <w:r w:rsidR="00E8570A">
        <w:t>.</w:t>
      </w:r>
    </w:p>
    <w:p w14:paraId="631664DB" w14:textId="77777777" w:rsidR="00FC534E" w:rsidRDefault="00E43A15" w:rsidP="00FC534E">
      <w:pPr>
        <w:pStyle w:val="NormalPACKT"/>
      </w:pPr>
      <w:r>
        <w:t>Resource setup in Vulkan comprise of the following steps:-</w:t>
      </w:r>
    </w:p>
    <w:p w14:paraId="6D280098" w14:textId="77777777" w:rsidR="00717B17" w:rsidRPr="00717B17" w:rsidRDefault="006306F7" w:rsidP="00FC534E">
      <w:pPr>
        <w:pStyle w:val="BulletPACKT"/>
        <w:rPr>
          <w:color w:val="000000"/>
          <w:highlight w:val="white"/>
        </w:rPr>
      </w:pPr>
      <w:r w:rsidRPr="006A1629">
        <w:rPr>
          <w:b/>
        </w:rPr>
        <w:t>R</w:t>
      </w:r>
      <w:r w:rsidR="00D85B6E" w:rsidRPr="006A1629">
        <w:rPr>
          <w:b/>
        </w:rPr>
        <w:t xml:space="preserve">esource </w:t>
      </w:r>
      <w:r w:rsidRPr="006A1629">
        <w:rPr>
          <w:b/>
        </w:rPr>
        <w:t>creation:</w:t>
      </w:r>
      <w:r>
        <w:t xml:space="preserve"> Creates a Vulkan buffer or texture </w:t>
      </w:r>
      <w:r w:rsidR="00D85B6E">
        <w:t>object</w:t>
      </w:r>
      <w:r>
        <w:t>, at this point there is not physical allocation associated with this object.</w:t>
      </w:r>
    </w:p>
    <w:p w14:paraId="32ABBBA9" w14:textId="77777777" w:rsidR="00FC534E" w:rsidRPr="00FC534E" w:rsidRDefault="006306F7" w:rsidP="00FC534E">
      <w:pPr>
        <w:pStyle w:val="BulletPACKT"/>
      </w:pPr>
      <w:r w:rsidRPr="006A1629">
        <w:rPr>
          <w:b/>
        </w:rPr>
        <w:t>Ga</w:t>
      </w:r>
      <w:r w:rsidR="00D85B6E" w:rsidRPr="006A1629">
        <w:rPr>
          <w:b/>
        </w:rPr>
        <w:t>t</w:t>
      </w:r>
      <w:r w:rsidRPr="006A1629">
        <w:rPr>
          <w:b/>
        </w:rPr>
        <w:t>her</w:t>
      </w:r>
      <w:r w:rsidR="00D85B6E" w:rsidRPr="006A1629">
        <w:rPr>
          <w:b/>
        </w:rPr>
        <w:t xml:space="preserve"> memory </w:t>
      </w:r>
      <w:r w:rsidR="009909F8" w:rsidRPr="006A1629">
        <w:rPr>
          <w:b/>
        </w:rPr>
        <w:t>requirements:</w:t>
      </w:r>
      <w:r w:rsidR="009909F8">
        <w:t xml:space="preserve"> Before</w:t>
      </w:r>
      <w:r w:rsidR="00717B17">
        <w:t xml:space="preserve"> the</w:t>
      </w:r>
      <w:r w:rsidR="00203744">
        <w:t xml:space="preserve"> physical </w:t>
      </w:r>
      <w:r w:rsidR="009909F8">
        <w:t>allocation</w:t>
      </w:r>
      <w:r w:rsidR="009909F8">
        <w:rPr>
          <w:highlight w:val="white"/>
        </w:rPr>
        <w:t xml:space="preserve"> </w:t>
      </w:r>
      <w:r w:rsidR="009909F8" w:rsidRPr="00717B17">
        <w:rPr>
          <w:highlight w:val="white"/>
        </w:rPr>
        <w:t>get</w:t>
      </w:r>
      <w:r w:rsidR="003C781B" w:rsidRPr="00717B17">
        <w:rPr>
          <w:highlight w:val="white"/>
        </w:rPr>
        <w:t xml:space="preserve"> the Buffer</w:t>
      </w:r>
      <w:r w:rsidR="0030151C" w:rsidRPr="00717B17">
        <w:rPr>
          <w:highlight w:val="white"/>
        </w:rPr>
        <w:t>/Image</w:t>
      </w:r>
      <w:r w:rsidR="003C781B" w:rsidRPr="00717B17">
        <w:rPr>
          <w:highlight w:val="white"/>
        </w:rPr>
        <w:t xml:space="preserve"> resource requirements</w:t>
      </w:r>
      <w:r w:rsidR="00A01D34" w:rsidRPr="00717B17">
        <w:rPr>
          <w:highlight w:val="white"/>
        </w:rPr>
        <w:t xml:space="preserve">, </w:t>
      </w:r>
      <w:r w:rsidR="00650EB9">
        <w:rPr>
          <w:highlight w:val="white"/>
        </w:rPr>
        <w:t>c</w:t>
      </w:r>
      <w:r w:rsidR="003C781B" w:rsidRPr="00650EB9">
        <w:rPr>
          <w:highlight w:val="white"/>
        </w:rPr>
        <w:t xml:space="preserve">reate memory allocation metadata </w:t>
      </w:r>
      <w:r w:rsidR="009909F8" w:rsidRPr="00650EB9">
        <w:rPr>
          <w:highlight w:val="white"/>
        </w:rPr>
        <w:t>information</w:t>
      </w:r>
      <w:r w:rsidR="009909F8">
        <w:rPr>
          <w:highlight w:val="white"/>
        </w:rPr>
        <w:t xml:space="preserve"> and</w:t>
      </w:r>
      <w:r w:rsidR="00DA1445">
        <w:rPr>
          <w:highlight w:val="white"/>
        </w:rPr>
        <w:t xml:space="preserve"> get</w:t>
      </w:r>
      <w:r w:rsidR="003C781B">
        <w:rPr>
          <w:highlight w:val="white"/>
        </w:rPr>
        <w:t xml:space="preserve"> the compatible type of memory</w:t>
      </w:r>
      <w:r w:rsidR="001152A2">
        <w:rPr>
          <w:color w:val="000000"/>
          <w:highlight w:val="white"/>
        </w:rPr>
        <w:t>.</w:t>
      </w:r>
    </w:p>
    <w:p w14:paraId="014B005D" w14:textId="77777777" w:rsidR="00D85B6E" w:rsidRDefault="00D85B6E" w:rsidP="00FC534E">
      <w:pPr>
        <w:pStyle w:val="BulletPACKT"/>
      </w:pPr>
      <w:r w:rsidRPr="00042694">
        <w:rPr>
          <w:b/>
        </w:rPr>
        <w:t xml:space="preserve">Allocate </w:t>
      </w:r>
      <w:r w:rsidR="00042694">
        <w:rPr>
          <w:b/>
        </w:rPr>
        <w:t>and b</w:t>
      </w:r>
      <w:r w:rsidR="006A1629" w:rsidRPr="00042694">
        <w:rPr>
          <w:b/>
        </w:rPr>
        <w:t>ind:</w:t>
      </w:r>
      <w:r w:rsidR="006A1629">
        <w:t xml:space="preserve"> Finally, allocate </w:t>
      </w:r>
      <w:r>
        <w:t xml:space="preserve">the </w:t>
      </w:r>
      <w:r w:rsidR="004A1D75">
        <w:t>physical backing</w:t>
      </w:r>
      <w:r>
        <w:t xml:space="preserve"> and </w:t>
      </w:r>
      <w:r w:rsidR="00004B2D">
        <w:t>copy storage data and b</w:t>
      </w:r>
      <w:r>
        <w:t>ind this memory with the create resource object.</w:t>
      </w:r>
    </w:p>
    <w:p w14:paraId="3559AB94" w14:textId="77777777" w:rsidR="00DE4DEF" w:rsidRDefault="00DE4DEF" w:rsidP="00BC3F07">
      <w:pPr>
        <w:pStyle w:val="NormalPACKT"/>
        <w:rPr>
          <w:lang w:val="en-GB"/>
        </w:rPr>
      </w:pPr>
    </w:p>
    <w:p w14:paraId="4C1824A8" w14:textId="77777777" w:rsidR="00417AEC" w:rsidRDefault="000870C3" w:rsidP="000870C3">
      <w:pPr>
        <w:pStyle w:val="NormalPACKT"/>
        <w:rPr>
          <w:lang w:val="en-GB"/>
        </w:rPr>
      </w:pPr>
      <w:r w:rsidRPr="00976639">
        <w:rPr>
          <w:b/>
          <w:lang w:val="en-GB"/>
        </w:rPr>
        <w:t>Pipeline Setup</w:t>
      </w:r>
      <w:r w:rsidR="00976639">
        <w:rPr>
          <w:b/>
          <w:lang w:val="en-GB"/>
        </w:rPr>
        <w:t>:</w:t>
      </w:r>
      <w:r w:rsidR="004C16E9" w:rsidRPr="00417AEC">
        <w:rPr>
          <w:lang w:val="en-GB"/>
        </w:rPr>
        <w:t>During the pipeline setup, shaders module is create</w:t>
      </w:r>
      <w:r w:rsidR="00C1250D">
        <w:rPr>
          <w:lang w:val="en-GB"/>
        </w:rPr>
        <w:t>d</w:t>
      </w:r>
      <w:r w:rsidR="004C16E9" w:rsidRPr="00417AEC">
        <w:rPr>
          <w:lang w:val="en-GB"/>
        </w:rPr>
        <w:t>, the allocated resource and interfaced with various shader stages like (vertex and fragment)</w:t>
      </w:r>
      <w:r w:rsidR="00417AEC" w:rsidRPr="00417AEC">
        <w:rPr>
          <w:lang w:val="en-GB"/>
        </w:rPr>
        <w:t>. Finally, the graphics pipeline line object are created.</w:t>
      </w:r>
    </w:p>
    <w:p w14:paraId="554328D8" w14:textId="77777777" w:rsidR="00764A80" w:rsidRPr="00764A80" w:rsidRDefault="002620B1" w:rsidP="00764A80">
      <w:pPr>
        <w:pStyle w:val="BulletPACKT"/>
        <w:rPr>
          <w:b/>
        </w:rPr>
      </w:pPr>
      <w:r w:rsidRPr="00E4436E">
        <w:rPr>
          <w:b/>
        </w:rPr>
        <w:t>Shader module creation:</w:t>
      </w:r>
      <w:r w:rsidR="00764A80">
        <w:t xml:space="preserve">Unlike OpenGL which </w:t>
      </w:r>
      <w:r w:rsidR="0098233F">
        <w:t>e</w:t>
      </w:r>
      <w:r w:rsidR="004B5437">
        <w:t xml:space="preserve">xpects shader input in the </w:t>
      </w:r>
      <w:r w:rsidR="00764A80">
        <w:t xml:space="preserve">GLSL </w:t>
      </w:r>
      <w:r w:rsidR="0098233F">
        <w:t>form</w:t>
      </w:r>
      <w:r w:rsidR="00764A80">
        <w:t>, the shader</w:t>
      </w:r>
      <w:r w:rsidR="001B2BFA">
        <w:t>s</w:t>
      </w:r>
      <w:r w:rsidR="00764A80">
        <w:t xml:space="preserve"> in Vulkan needs to be converted into SPIR-V forma</w:t>
      </w:r>
      <w:r w:rsidR="00670016">
        <w:t>t</w:t>
      </w:r>
      <w:r w:rsidR="005702CD">
        <w:t xml:space="preserve"> before they are used in Vulkan</w:t>
      </w:r>
      <w:r w:rsidR="00670016">
        <w:t>. Vulkan SDK provides</w:t>
      </w:r>
      <w:r w:rsidR="00764A80" w:rsidRPr="00764A80">
        <w:rPr>
          <w:rStyle w:val="CodeInTextPACKT"/>
          <w:rFonts w:cs="Arial"/>
        </w:rPr>
        <w:t>glslangValidator.exe</w:t>
      </w:r>
      <w:r w:rsidR="00670016">
        <w:rPr>
          <w:lang w:val="en-GB"/>
        </w:rPr>
        <w:t>tool</w:t>
      </w:r>
      <w:r w:rsidR="009576C6">
        <w:rPr>
          <w:lang w:val="en-GB"/>
        </w:rPr>
        <w:t xml:space="preserve"> (&lt;Vulkan_SDK&gt;/Bin)</w:t>
      </w:r>
      <w:r w:rsidR="005B6CC3">
        <w:rPr>
          <w:lang w:val="en-GB"/>
        </w:rPr>
        <w:t xml:space="preserve"> to convert a</w:t>
      </w:r>
      <w:r w:rsidR="009F5146">
        <w:rPr>
          <w:lang w:val="en-GB"/>
        </w:rPr>
        <w:t xml:space="preserve"> GLSL shader into respectiv</w:t>
      </w:r>
      <w:r w:rsidR="008D46A3">
        <w:rPr>
          <w:lang w:val="en-GB"/>
        </w:rPr>
        <w:t>e</w:t>
      </w:r>
      <w:r w:rsidR="005B6CC3">
        <w:rPr>
          <w:lang w:val="en-GB"/>
        </w:rPr>
        <w:t xml:space="preserve"> format</w:t>
      </w:r>
      <w:r w:rsidR="00DB230A">
        <w:rPr>
          <w:lang w:val="en-GB"/>
        </w:rPr>
        <w:t>.</w:t>
      </w:r>
      <w:r w:rsidR="00EF6E3D">
        <w:rPr>
          <w:lang w:val="en-GB"/>
        </w:rPr>
        <w:t xml:space="preserve"> This different shader are used to create a single shader module </w:t>
      </w:r>
      <w:r w:rsidR="00EE3FC9">
        <w:rPr>
          <w:lang w:val="en-GB"/>
        </w:rPr>
        <w:t>object (</w:t>
      </w:r>
      <w:r w:rsidR="00EF6E3D">
        <w:rPr>
          <w:lang w:val="en-GB"/>
        </w:rPr>
        <w:t>similar to OpenGL shader program)</w:t>
      </w:r>
      <w:r w:rsidR="008B5CDC">
        <w:rPr>
          <w:lang w:val="en-GB"/>
        </w:rPr>
        <w:t>.</w:t>
      </w:r>
    </w:p>
    <w:p w14:paraId="0C82C688" w14:textId="77777777" w:rsidR="00A15AFA" w:rsidRDefault="002620B1" w:rsidP="00A15AFA">
      <w:pPr>
        <w:pStyle w:val="BulletPACKT"/>
      </w:pPr>
      <w:r w:rsidRPr="00E4436E">
        <w:rPr>
          <w:b/>
        </w:rPr>
        <w:t>Descriptors</w:t>
      </w:r>
      <w:r w:rsidR="00C90F92">
        <w:rPr>
          <w:b/>
        </w:rPr>
        <w:t xml:space="preserve">: </w:t>
      </w:r>
      <w:r w:rsidR="00CC66A8" w:rsidRPr="00CC66A8">
        <w:t>Descriptor</w:t>
      </w:r>
      <w:r w:rsidR="001C136D">
        <w:t xml:space="preserve">s in </w:t>
      </w:r>
      <w:r w:rsidR="00617E93">
        <w:t>Vulkan</w:t>
      </w:r>
      <w:r w:rsidR="00D9401F">
        <w:t xml:space="preserve"> are</w:t>
      </w:r>
      <w:r w:rsidR="00CC66A8" w:rsidRPr="00CC66A8">
        <w:t xml:space="preserve"> interface between </w:t>
      </w:r>
      <w:r w:rsidR="00D9401F">
        <w:t>resource</w:t>
      </w:r>
      <w:r w:rsidR="00097240">
        <w:t>s</w:t>
      </w:r>
      <w:r w:rsidR="00D9401F">
        <w:t xml:space="preserve"> and </w:t>
      </w:r>
      <w:r w:rsidR="00A41930">
        <w:t>shader</w:t>
      </w:r>
      <w:r w:rsidR="00097240">
        <w:t>s</w:t>
      </w:r>
      <w:r w:rsidR="00A15AFA">
        <w:t>.</w:t>
      </w:r>
    </w:p>
    <w:p w14:paraId="1006FDA4" w14:textId="77777777" w:rsidR="002620B1" w:rsidRPr="00192AF0" w:rsidRDefault="002620B1" w:rsidP="00A15AFA">
      <w:pPr>
        <w:pStyle w:val="BulletPACKT"/>
      </w:pPr>
      <w:r w:rsidRPr="00A15AFA">
        <w:rPr>
          <w:b/>
        </w:rPr>
        <w:t>Building pipeline:</w:t>
      </w:r>
      <w:r w:rsidR="000F4E24" w:rsidRPr="00F506FF">
        <w:t xml:space="preserve">Vulkan </w:t>
      </w:r>
      <w:r w:rsidR="00D57542" w:rsidRPr="00F506FF">
        <w:t>can create</w:t>
      </w:r>
      <w:r w:rsidR="001B4379" w:rsidRPr="00F506FF">
        <w:t xml:space="preserve"> two type of pipelines</w:t>
      </w:r>
      <w:r w:rsidR="00D57542" w:rsidRPr="00F506FF">
        <w:t xml:space="preserve"> graphics </w:t>
      </w:r>
      <w:r w:rsidR="001B4379" w:rsidRPr="00F506FF">
        <w:t>and compute.</w:t>
      </w:r>
      <w:r w:rsidR="00803A99">
        <w:t xml:space="preserve"> A pipeline determines how the submitted input data needs to interpreted and draw.</w:t>
      </w:r>
      <w:r w:rsidR="00227E91">
        <w:t xml:space="preserve"> A pipeline states in Vulkan is a collection of settings that controls the hardware. </w:t>
      </w:r>
      <w:r w:rsidR="002C68ED">
        <w:t xml:space="preserve">Unlike </w:t>
      </w:r>
      <w:r w:rsidR="005142EF">
        <w:t xml:space="preserve">global states in </w:t>
      </w:r>
      <w:r w:rsidR="002C68ED">
        <w:t>OpenGL, the state</w:t>
      </w:r>
      <w:r w:rsidR="005142EF">
        <w:t>s</w:t>
      </w:r>
      <w:r w:rsidR="002C68ED">
        <w:t xml:space="preserve"> in Vulkan are specific in pipeline object through pipeline states. Some of the example of states are</w:t>
      </w:r>
      <w:r w:rsidR="009113B7">
        <w:t xml:space="preserve"> rasterizer state, blend state,</w:t>
      </w:r>
      <w:r w:rsidR="00C81921">
        <w:t xml:space="preserve"> and depth-</w:t>
      </w:r>
      <w:r w:rsidR="009113B7">
        <w:t>stencil state,</w:t>
      </w:r>
      <w:r w:rsidR="00C62DE3">
        <w:t xml:space="preserve"> specifying pr</w:t>
      </w:r>
      <w:r w:rsidR="005142EF">
        <w:t xml:space="preserve">imitive topologies for geometry and the shader used in the </w:t>
      </w:r>
      <w:r w:rsidR="004011AE">
        <w:t>drawing</w:t>
      </w:r>
      <w:r w:rsidR="005142EF">
        <w:t xml:space="preserve"> process.</w:t>
      </w:r>
    </w:p>
    <w:p w14:paraId="773D32D3" w14:textId="77777777" w:rsidR="00ED4C3B" w:rsidRDefault="00ED4C3B" w:rsidP="00B7575B">
      <w:pPr>
        <w:pStyle w:val="NumberedBulletPACKT"/>
        <w:numPr>
          <w:ilvl w:val="0"/>
          <w:numId w:val="0"/>
        </w:numPr>
        <w:ind w:left="357"/>
        <w:rPr>
          <w:b/>
        </w:rPr>
      </w:pPr>
    </w:p>
    <w:p w14:paraId="01D3B5FA" w14:textId="77777777" w:rsidR="00ED17B1" w:rsidRDefault="00622B28" w:rsidP="00806948">
      <w:pPr>
        <w:pStyle w:val="NumberedBulletPACKT"/>
        <w:numPr>
          <w:ilvl w:val="0"/>
          <w:numId w:val="0"/>
        </w:numPr>
      </w:pPr>
      <w:r w:rsidRPr="00622B28">
        <w:rPr>
          <w:b/>
        </w:rPr>
        <w:t>Command Recordings:</w:t>
      </w:r>
      <w:r w:rsidR="00ED4C3B" w:rsidRPr="00ED4C3B">
        <w:t>In Vulkan</w:t>
      </w:r>
      <w:r w:rsidR="00ED4C3B">
        <w:t>, rendering of computejobs are submitted from CPU to GPU in the form of command buffers. Command buffer</w:t>
      </w:r>
      <w:r w:rsidR="0022025E">
        <w:t>s</w:t>
      </w:r>
      <w:r w:rsidR="00ED4C3B">
        <w:t xml:space="preserve"> are special object</w:t>
      </w:r>
      <w:r w:rsidR="00F33C45">
        <w:t>s</w:t>
      </w:r>
      <w:r w:rsidR="00ED4C3B">
        <w:t xml:space="preserve"> that records the</w:t>
      </w:r>
      <w:r w:rsidR="005F74A0">
        <w:t xml:space="preserve"> command or action in it and submitted into the Queues for processing.</w:t>
      </w:r>
    </w:p>
    <w:p w14:paraId="31F8EBE6" w14:textId="77777777" w:rsidR="000E2319" w:rsidRDefault="001A55C9" w:rsidP="000E2319">
      <w:pPr>
        <w:pStyle w:val="TipPACKT"/>
      </w:pPr>
      <w:r>
        <w:lastRenderedPageBreak/>
        <w:t>C</w:t>
      </w:r>
      <w:r w:rsidR="000E2319">
        <w:t>ommand buffer creation</w:t>
      </w:r>
      <w:r w:rsidR="00EB1556">
        <w:t xml:space="preserve"> </w:t>
      </w:r>
      <w:r w:rsidR="00CE7E43">
        <w:t xml:space="preserve">is </w:t>
      </w:r>
      <w:r w:rsidR="00113D42">
        <w:t xml:space="preserve">performance critical </w:t>
      </w:r>
      <w:r w:rsidR="00CE7E43">
        <w:t>path</w:t>
      </w:r>
      <w:r w:rsidR="00147937">
        <w:t>, command buffer can be recorded, cached and reused again and again.</w:t>
      </w:r>
    </w:p>
    <w:p w14:paraId="357E9340" w14:textId="77777777" w:rsidR="00B55FB1" w:rsidRDefault="00B55FB1" w:rsidP="00792618">
      <w:pPr>
        <w:pStyle w:val="NormalPACKT"/>
      </w:pPr>
      <w:r w:rsidRPr="00B55FB1">
        <w:rPr>
          <w:noProof/>
        </w:rPr>
        <w:drawing>
          <wp:inline distT="0" distB="0" distL="0" distR="0" wp14:anchorId="74F6D6D4" wp14:editId="3C9C7EF3">
            <wp:extent cx="5029200" cy="637540"/>
            <wp:effectExtent l="0" t="0" r="0" b="0"/>
            <wp:docPr id="2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pic:cNvPicPr>
                      <a:picLocks noChangeAspect="1"/>
                    </pic:cNvPicPr>
                  </pic:nvPicPr>
                  <pic:blipFill>
                    <a:blip r:embed="rId21"/>
                    <a:stretch>
                      <a:fillRect/>
                    </a:stretch>
                  </pic:blipFill>
                  <pic:spPr>
                    <a:xfrm>
                      <a:off x="0" y="0"/>
                      <a:ext cx="5029200" cy="637540"/>
                    </a:xfrm>
                    <a:prstGeom prst="rect">
                      <a:avLst/>
                    </a:prstGeom>
                  </pic:spPr>
                </pic:pic>
              </a:graphicData>
            </a:graphic>
          </wp:inline>
        </w:drawing>
      </w:r>
    </w:p>
    <w:p w14:paraId="53E3CDAC" w14:textId="77777777" w:rsidR="00792618" w:rsidRDefault="0022025E" w:rsidP="00792618">
      <w:pPr>
        <w:pStyle w:val="NormalPACKT"/>
      </w:pPr>
      <w:r>
        <w:t>The above image show</w:t>
      </w:r>
      <w:r w:rsidR="006F2F46">
        <w:t>s</w:t>
      </w:r>
      <w:r>
        <w:t xml:space="preserve"> the command buffer recording scope, </w:t>
      </w:r>
      <w:r w:rsidR="007A42B5">
        <w:t xml:space="preserve">it is </w:t>
      </w:r>
      <w:r w:rsidR="00483CFB">
        <w:t xml:space="preserve">effectively be used for drawing some primitive on the frame buffer surface. </w:t>
      </w:r>
      <w:r w:rsidR="00DC1617">
        <w:t>Let’s go through each step quickly:</w:t>
      </w:r>
    </w:p>
    <w:p w14:paraId="65562E00" w14:textId="77777777" w:rsidR="00792618" w:rsidRDefault="00792618" w:rsidP="00C2298F">
      <w:pPr>
        <w:pStyle w:val="NormalPACKT"/>
        <w:numPr>
          <w:ilvl w:val="0"/>
          <w:numId w:val="26"/>
        </w:numPr>
      </w:pPr>
      <w:r w:rsidRPr="00C75097">
        <w:rPr>
          <w:b/>
        </w:rPr>
        <w:t xml:space="preserve">Render Pass: </w:t>
      </w:r>
      <w:r w:rsidR="00E95FEC">
        <w:t xml:space="preserve">indicates </w:t>
      </w:r>
      <w:r w:rsidR="0091212D">
        <w:t xml:space="preserve">what attachments </w:t>
      </w:r>
      <w:r w:rsidR="00E95FEC">
        <w:t xml:space="preserve">and sub-passes </w:t>
      </w:r>
      <w:r w:rsidR="0091212D">
        <w:t>currently in</w:t>
      </w:r>
      <w:r w:rsidR="00E95FEC">
        <w:t>volved in this execution process</w:t>
      </w:r>
      <w:r w:rsidR="0091212D">
        <w:t>.</w:t>
      </w:r>
      <w:r>
        <w:t xml:space="preserve"> It </w:t>
      </w:r>
      <w:r w:rsidR="00E95FEC">
        <w:t xml:space="preserve">also specifies the </w:t>
      </w:r>
      <w:r w:rsidR="00EA4C61">
        <w:t xml:space="preserve">any dependencies </w:t>
      </w:r>
      <w:r>
        <w:t xml:space="preserve">between those sub-passes. </w:t>
      </w:r>
      <w:r w:rsidR="00564BBB">
        <w:t>For example: an</w:t>
      </w:r>
      <w:r>
        <w:t xml:space="preserve"> attachment refers to </w:t>
      </w:r>
      <w:r w:rsidR="00BE4FAD">
        <w:t xml:space="preserve">depth </w:t>
      </w:r>
      <w:r w:rsidR="00952EAB">
        <w:t>buffer</w:t>
      </w:r>
      <w:r w:rsidR="004E4C15">
        <w:t xml:space="preserve"> for depth testing or</w:t>
      </w:r>
      <w:r w:rsidR="00BE4FAD">
        <w:t xml:space="preserve"> color </w:t>
      </w:r>
      <w:r>
        <w:t xml:space="preserve">image </w:t>
      </w:r>
      <w:r w:rsidR="00BE4FAD">
        <w:t>for performing drawing</w:t>
      </w:r>
      <w:r>
        <w:t xml:space="preserve">. In </w:t>
      </w:r>
      <w:r w:rsidR="00265BFF">
        <w:t xml:space="preserve">the case of </w:t>
      </w:r>
      <w:r>
        <w:t xml:space="preserve">sub-pass, an attachment </w:t>
      </w:r>
      <w:r w:rsidR="00306771">
        <w:t>can follow another route performing some post o</w:t>
      </w:r>
      <w:r w:rsidR="006F124C">
        <w:t xml:space="preserve">perations on it for instance </w:t>
      </w:r>
      <w:r>
        <w:t xml:space="preserve">image can sub-passed for multisampling resolve. </w:t>
      </w:r>
      <w:r w:rsidR="006D2BF9">
        <w:t xml:space="preserve">Render pass </w:t>
      </w:r>
      <w:r w:rsidR="00C26BB6">
        <w:t xml:space="preserve">can </w:t>
      </w:r>
      <w:r w:rsidR="006D2BF9">
        <w:t>control</w:t>
      </w:r>
      <w:r w:rsidR="0090056F">
        <w:t>s</w:t>
      </w:r>
      <w:r w:rsidR="006D2BF9">
        <w:t xml:space="preserve"> the frame buffer</w:t>
      </w:r>
      <w:r w:rsidR="00EB20EF">
        <w:t xml:space="preserve"> how it will be begin and end of the render pass. F</w:t>
      </w:r>
      <w:r w:rsidR="007E45F3">
        <w:t xml:space="preserve">or </w:t>
      </w:r>
      <w:r w:rsidR="00EB1556">
        <w:t>example, at</w:t>
      </w:r>
      <w:r w:rsidR="00006284">
        <w:t xml:space="preserve"> the beginning of the render pass it </w:t>
      </w:r>
      <w:r w:rsidR="006D2BF9">
        <w:t>need</w:t>
      </w:r>
      <w:r w:rsidR="00006284">
        <w:t>s</w:t>
      </w:r>
      <w:r w:rsidR="006D2BF9">
        <w:t xml:space="preserve"> to </w:t>
      </w:r>
      <w:r w:rsidR="00006284">
        <w:t xml:space="preserve">be </w:t>
      </w:r>
      <w:r w:rsidR="006D2BF9">
        <w:t>clear</w:t>
      </w:r>
      <w:r w:rsidR="00D40E5D">
        <w:t xml:space="preserve"> or not. Similarly, </w:t>
      </w:r>
      <w:r w:rsidR="000C7D39">
        <w:t xml:space="preserve">will </w:t>
      </w:r>
      <w:r w:rsidR="00C75097">
        <w:t xml:space="preserve">it </w:t>
      </w:r>
      <w:r w:rsidR="000C7D39">
        <w:t xml:space="preserve">be stored or discarded </w:t>
      </w:r>
      <w:r w:rsidR="00C75097">
        <w:t>end of execution process.</w:t>
      </w:r>
    </w:p>
    <w:p w14:paraId="362FB322" w14:textId="77777777" w:rsidR="00792618" w:rsidRPr="00BE51BC" w:rsidRDefault="006E0833" w:rsidP="00C2298F">
      <w:pPr>
        <w:pStyle w:val="NormalPACKT"/>
        <w:numPr>
          <w:ilvl w:val="0"/>
          <w:numId w:val="26"/>
        </w:numPr>
        <w:rPr>
          <w:b/>
        </w:rPr>
      </w:pPr>
      <w:r>
        <w:rPr>
          <w:b/>
        </w:rPr>
        <w:t xml:space="preserve">Bind the </w:t>
      </w:r>
      <w:r w:rsidR="00C95854">
        <w:rPr>
          <w:b/>
        </w:rPr>
        <w:t>p</w:t>
      </w:r>
      <w:r w:rsidR="00C95854" w:rsidRPr="00BE51BC">
        <w:rPr>
          <w:b/>
        </w:rPr>
        <w:t>ipeline:</w:t>
      </w:r>
      <w:r w:rsidR="00B07D29">
        <w:t xml:space="preserve"> Specif</w:t>
      </w:r>
      <w:r w:rsidR="000D758F">
        <w:t>ies</w:t>
      </w:r>
      <w:r w:rsidR="009A0430">
        <w:t xml:space="preserve"> what pipeline</w:t>
      </w:r>
      <w:r w:rsidR="00C749D5">
        <w:t xml:space="preserve"> will be used</w:t>
      </w:r>
      <w:r w:rsidR="009A0430">
        <w:t>, here we will pass the graphics pipeline object that we create</w:t>
      </w:r>
      <w:r w:rsidR="00F422B1">
        <w:t xml:space="preserve">d </w:t>
      </w:r>
      <w:r w:rsidR="00AD4CC5">
        <w:t xml:space="preserve">in last stage </w:t>
      </w:r>
      <w:r w:rsidR="00F422B1">
        <w:t>during pipeline setup.</w:t>
      </w:r>
    </w:p>
    <w:p w14:paraId="5EF7DFDD" w14:textId="77777777" w:rsidR="00792618" w:rsidRPr="00BE51BC" w:rsidRDefault="00792618" w:rsidP="00C2298F">
      <w:pPr>
        <w:pStyle w:val="NormalPACKT"/>
        <w:numPr>
          <w:ilvl w:val="0"/>
          <w:numId w:val="26"/>
        </w:numPr>
        <w:rPr>
          <w:b/>
        </w:rPr>
      </w:pPr>
      <w:r>
        <w:rPr>
          <w:b/>
        </w:rPr>
        <w:t xml:space="preserve">Descriptor: </w:t>
      </w:r>
      <w:r w:rsidR="00B03AD2">
        <w:t>If you using uniform</w:t>
      </w:r>
      <w:r w:rsidR="0090474A">
        <w:t>s</w:t>
      </w:r>
      <w:r w:rsidR="00B03AD2">
        <w:t xml:space="preserve"> in </w:t>
      </w:r>
      <w:r w:rsidR="0090474A">
        <w:t>your</w:t>
      </w:r>
      <w:r w:rsidR="00B03AD2">
        <w:t xml:space="preserve"> application</w:t>
      </w:r>
      <w:r w:rsidR="00905E0C">
        <w:t xml:space="preserve">, then </w:t>
      </w:r>
      <w:r w:rsidR="00B03AD2">
        <w:t>here you need to specify the descriptor</w:t>
      </w:r>
      <w:r w:rsidR="00AE08A6">
        <w:t>s. The descriptor</w:t>
      </w:r>
      <w:r w:rsidR="00AB5192">
        <w:t xml:space="preserve"> contains </w:t>
      </w:r>
      <w:r w:rsidR="00B03AD2">
        <w:t xml:space="preserve">layout </w:t>
      </w:r>
      <w:r w:rsidR="00AB5192">
        <w:t xml:space="preserve">information </w:t>
      </w:r>
      <w:r w:rsidR="000D758F">
        <w:t>indicating</w:t>
      </w:r>
      <w:r w:rsidR="007B58DB">
        <w:t xml:space="preserve">of how resource inputs are </w:t>
      </w:r>
      <w:r w:rsidR="00B03AD2">
        <w:t>interfaced with</w:t>
      </w:r>
      <w:r w:rsidR="007B58DB">
        <w:t>in</w:t>
      </w:r>
      <w:r w:rsidR="00B03AD2">
        <w:t xml:space="preserve"> the shader.</w:t>
      </w:r>
      <w:r w:rsidR="0090474A">
        <w:t xml:space="preserve"> Remember, the shader information is embedded in the graphics pipeline object</w:t>
      </w:r>
    </w:p>
    <w:p w14:paraId="66540A2F" w14:textId="77777777" w:rsidR="00792618" w:rsidRPr="00BE51BC" w:rsidRDefault="00792618" w:rsidP="00C2298F">
      <w:pPr>
        <w:pStyle w:val="NormalPACKT"/>
        <w:numPr>
          <w:ilvl w:val="0"/>
          <w:numId w:val="26"/>
        </w:numPr>
        <w:rPr>
          <w:b/>
        </w:rPr>
      </w:pPr>
      <w:r>
        <w:rPr>
          <w:b/>
        </w:rPr>
        <w:t xml:space="preserve">Bind Resource: </w:t>
      </w:r>
      <w:r>
        <w:t xml:space="preserve">Specify the </w:t>
      </w:r>
      <w:r w:rsidR="00412682">
        <w:t xml:space="preserve">allocated </w:t>
      </w:r>
      <w:r w:rsidR="00153B40">
        <w:t>geometry or images information.</w:t>
      </w:r>
    </w:p>
    <w:p w14:paraId="4117924D" w14:textId="77777777" w:rsidR="00792618" w:rsidRPr="00BE51BC" w:rsidRDefault="00792618" w:rsidP="00C2298F">
      <w:pPr>
        <w:pStyle w:val="NormalPACKT"/>
        <w:numPr>
          <w:ilvl w:val="0"/>
          <w:numId w:val="26"/>
        </w:numPr>
        <w:rPr>
          <w:b/>
        </w:rPr>
      </w:pPr>
      <w:r>
        <w:rPr>
          <w:b/>
        </w:rPr>
        <w:t>Viewport</w:t>
      </w:r>
      <w:r w:rsidR="00706D00">
        <w:rPr>
          <w:b/>
        </w:rPr>
        <w:t>/Scissor</w:t>
      </w:r>
      <w:r>
        <w:rPr>
          <w:b/>
        </w:rPr>
        <w:t xml:space="preserve">: </w:t>
      </w:r>
      <w:r w:rsidR="002E0A84">
        <w:t>Specify the rectangular viewport and scissor region</w:t>
      </w:r>
      <w:r>
        <w:t>.</w:t>
      </w:r>
    </w:p>
    <w:p w14:paraId="40547D06" w14:textId="77777777" w:rsidR="00792618" w:rsidRDefault="00EB1556" w:rsidP="00C2298F">
      <w:pPr>
        <w:pStyle w:val="NormalPACKT"/>
        <w:numPr>
          <w:ilvl w:val="0"/>
          <w:numId w:val="26"/>
        </w:numPr>
      </w:pPr>
      <w:r>
        <w:rPr>
          <w:b/>
        </w:rPr>
        <w:t>Drawing:</w:t>
      </w:r>
      <w:r w:rsidRPr="003A0B62">
        <w:t xml:space="preserve"> </w:t>
      </w:r>
      <w:r>
        <w:t>Drawing</w:t>
      </w:r>
      <w:r w:rsidR="00792618">
        <w:t xml:space="preserve"> command </w:t>
      </w:r>
      <w:r w:rsidR="003A0B62">
        <w:t xml:space="preserve">interprets how the geometry buffer is read from </w:t>
      </w:r>
      <w:r w:rsidR="00BA370B">
        <w:t>geometry data stored in the memory regions.</w:t>
      </w:r>
    </w:p>
    <w:p w14:paraId="044D1BFC" w14:textId="77777777" w:rsidR="007B0BF2" w:rsidRDefault="007B0BF2" w:rsidP="007B0BF2">
      <w:pPr>
        <w:pStyle w:val="NormalPACKT"/>
        <w:rPr>
          <w:b/>
        </w:rPr>
      </w:pPr>
    </w:p>
    <w:p w14:paraId="1D374CFE" w14:textId="77777777" w:rsidR="00B27030" w:rsidRPr="007B0BF2" w:rsidRDefault="00E83D6D" w:rsidP="007B0BF2">
      <w:pPr>
        <w:pStyle w:val="NormalPACKT"/>
      </w:pPr>
      <w:r w:rsidRPr="007B0BF2">
        <w:rPr>
          <w:b/>
        </w:rPr>
        <w:t xml:space="preserve">Queue </w:t>
      </w:r>
      <w:r w:rsidR="00EB1556" w:rsidRPr="007B0BF2">
        <w:rPr>
          <w:b/>
        </w:rPr>
        <w:t>Submission:</w:t>
      </w:r>
      <w:r w:rsidR="00EB1556" w:rsidRPr="007B0BF2">
        <w:t xml:space="preserve"> A</w:t>
      </w:r>
      <w:r w:rsidR="00B27030" w:rsidRPr="007B0BF2">
        <w:t xml:space="preserve"> command buffer once recorded is ready for </w:t>
      </w:r>
      <w:r w:rsidR="00C567F9" w:rsidRPr="007B0BF2">
        <w:t>processing on the GPU, the</w:t>
      </w:r>
      <w:r w:rsidR="00A40F35" w:rsidRPr="007B0BF2">
        <w:t xml:space="preserve">y need to be </w:t>
      </w:r>
      <w:r w:rsidR="00C567F9" w:rsidRPr="007B0BF2">
        <w:t>submit</w:t>
      </w:r>
      <w:r w:rsidR="0059779C" w:rsidRPr="007B0BF2">
        <w:t>ted</w:t>
      </w:r>
      <w:r w:rsidR="00C567F9" w:rsidRPr="007B0BF2">
        <w:t xml:space="preserve"> into an appropriate que</w:t>
      </w:r>
      <w:r w:rsidR="0045206E" w:rsidRPr="007B0BF2">
        <w:t>ue where they are executed</w:t>
      </w:r>
      <w:r w:rsidR="0059779C" w:rsidRPr="007B0BF2">
        <w:t xml:space="preserve"> in an asynchronous</w:t>
      </w:r>
      <w:r w:rsidR="00D8747F" w:rsidRPr="007B0BF2">
        <w:t xml:space="preserve"> fashion</w:t>
      </w:r>
      <w:r w:rsidR="0059779C" w:rsidRPr="007B0BF2">
        <w:t xml:space="preserve">. </w:t>
      </w:r>
      <w:r w:rsidR="000B690E" w:rsidRPr="007B0BF2">
        <w:t>It’s an application programmer</w:t>
      </w:r>
      <w:r w:rsidR="003971C0" w:rsidRPr="007B0BF2">
        <w:t>’s</w:t>
      </w:r>
      <w:r w:rsidR="000B690E" w:rsidRPr="007B0BF2">
        <w:t xml:space="preserve"> responsibility to recognize the job </w:t>
      </w:r>
      <w:r w:rsidR="00820D53" w:rsidRPr="007B0BF2">
        <w:t xml:space="preserve">type </w:t>
      </w:r>
      <w:r w:rsidR="00CA6F08" w:rsidRPr="007B0BF2">
        <w:t xml:space="preserve">associate with </w:t>
      </w:r>
      <w:r w:rsidR="000B690E" w:rsidRPr="007B0BF2">
        <w:t xml:space="preserve">the command buffer and </w:t>
      </w:r>
      <w:r w:rsidR="00BE75EB" w:rsidRPr="007B0BF2">
        <w:t>chose the correct queue for submission</w:t>
      </w:r>
      <w:r w:rsidR="000B690E" w:rsidRPr="007B0BF2">
        <w:t xml:space="preserve">. </w:t>
      </w:r>
      <w:r w:rsidR="00622DF4" w:rsidRPr="007B0BF2">
        <w:t xml:space="preserve">For example, </w:t>
      </w:r>
      <w:r w:rsidR="00B6336C" w:rsidRPr="007B0BF2">
        <w:t>a</w:t>
      </w:r>
      <w:r w:rsidR="000B690E" w:rsidRPr="007B0BF2">
        <w:t xml:space="preserve"> drawing </w:t>
      </w:r>
      <w:r w:rsidR="00B50A78" w:rsidRPr="007B0BF2">
        <w:t>related command buffer must be submitted into</w:t>
      </w:r>
      <w:r w:rsidR="00622DF4" w:rsidRPr="007B0BF2">
        <w:t xml:space="preserve"> the graphics queue</w:t>
      </w:r>
      <w:r w:rsidR="00B50A78" w:rsidRPr="007B0BF2">
        <w:t xml:space="preserve">, whereas the compute command buffer </w:t>
      </w:r>
      <w:r w:rsidR="00953357" w:rsidRPr="007B0BF2">
        <w:t xml:space="preserve">belongs </w:t>
      </w:r>
      <w:r w:rsidR="00B50A78" w:rsidRPr="007B0BF2">
        <w:t xml:space="preserve">to </w:t>
      </w:r>
      <w:r w:rsidR="00953357" w:rsidRPr="007B0BF2">
        <w:t xml:space="preserve">the </w:t>
      </w:r>
      <w:r w:rsidR="00B04EEA" w:rsidRPr="007B0BF2">
        <w:t>compute queue</w:t>
      </w:r>
      <w:r w:rsidR="00B50A78" w:rsidRPr="007B0BF2">
        <w:t>.</w:t>
      </w:r>
    </w:p>
    <w:p w14:paraId="6D9179D2" w14:textId="77777777" w:rsidR="008F3DB1" w:rsidRDefault="00E06391" w:rsidP="00C55037">
      <w:pPr>
        <w:pStyle w:val="NormalPACKT"/>
      </w:pPr>
      <w:r>
        <w:lastRenderedPageBreak/>
        <w:t>Vulkan provides</w:t>
      </w:r>
      <w:r w:rsidR="008F3DB1">
        <w:t xml:space="preserve"> various synchronization mechanism</w:t>
      </w:r>
      <w:r>
        <w:t>,</w:t>
      </w:r>
      <w:r w:rsidR="00F04C8C">
        <w:t>it</w:t>
      </w:r>
      <w:r w:rsidR="0076798E">
        <w:t xml:space="preserve">can be performed </w:t>
      </w:r>
      <w:r w:rsidR="00B54FDE">
        <w:t xml:space="preserve">at </w:t>
      </w:r>
      <w:r w:rsidR="008F3DB1">
        <w:t>command buffer level, between queues</w:t>
      </w:r>
      <w:r w:rsidR="000E46FF">
        <w:t xml:space="preserve"> or even across device and host,we would learn more about these in upcoming </w:t>
      </w:r>
      <w:commentRangeStart w:id="8"/>
      <w:r w:rsidR="000E46FF">
        <w:t>chapters</w:t>
      </w:r>
      <w:commentRangeEnd w:id="8"/>
      <w:r w:rsidR="00D0149B">
        <w:rPr>
          <w:rStyle w:val="CommentReference"/>
          <w:rFonts w:asciiTheme="minorHAnsi" w:eastAsiaTheme="minorHAnsi" w:hAnsiTheme="minorHAnsi" w:cstheme="minorBidi"/>
        </w:rPr>
        <w:commentReference w:id="8"/>
      </w:r>
      <w:r w:rsidR="000E46FF">
        <w:t>.</w:t>
      </w:r>
    </w:p>
    <w:p w14:paraId="00FB6D6C" w14:textId="77777777" w:rsidR="00FC08B9" w:rsidRDefault="00FC08B9" w:rsidP="006F01EF">
      <w:pPr>
        <w:pStyle w:val="Heading1"/>
      </w:pPr>
      <w:r>
        <w:t>Before We Start</w:t>
      </w:r>
    </w:p>
    <w:p w14:paraId="333C4A49" w14:textId="41A3C45F" w:rsidR="00834EE6" w:rsidRDefault="00113FC4" w:rsidP="00834EE6">
      <w:pPr>
        <w:pStyle w:val="NormalPACKT"/>
        <w:rPr>
          <w:lang w:val="en-GB"/>
        </w:rPr>
      </w:pPr>
      <w:r>
        <w:rPr>
          <w:lang w:val="en-GB"/>
        </w:rPr>
        <w:t>Vulkan- By Example is a quick reference g</w:t>
      </w:r>
      <w:r w:rsidR="00A74988">
        <w:rPr>
          <w:lang w:val="en-GB"/>
        </w:rPr>
        <w:t xml:space="preserve">uide </w:t>
      </w:r>
      <w:r w:rsidR="00834EE6">
        <w:rPr>
          <w:lang w:val="en-GB"/>
        </w:rPr>
        <w:t>for</w:t>
      </w:r>
      <w:r w:rsidR="00A74988">
        <w:rPr>
          <w:lang w:val="en-GB"/>
        </w:rPr>
        <w:t xml:space="preserve"> </w:t>
      </w:r>
      <w:r w:rsidR="00834EE6">
        <w:rPr>
          <w:lang w:val="en-GB"/>
        </w:rPr>
        <w:t>programmer</w:t>
      </w:r>
      <w:r>
        <w:rPr>
          <w:lang w:val="en-GB"/>
        </w:rPr>
        <w:t xml:space="preserve"> who have some experience on OpenGL or Direct-X want to learn this new graphics API with </w:t>
      </w:r>
      <w:r w:rsidR="00A74988">
        <w:rPr>
          <w:lang w:val="en-GB"/>
        </w:rPr>
        <w:t xml:space="preserve">several </w:t>
      </w:r>
      <w:r>
        <w:rPr>
          <w:lang w:val="en-GB"/>
        </w:rPr>
        <w:t xml:space="preserve">real time Vulkan examples. </w:t>
      </w:r>
      <w:r w:rsidR="0034041B">
        <w:rPr>
          <w:lang w:val="en-GB"/>
        </w:rPr>
        <w:t>This book start from a beginner level and quick</w:t>
      </w:r>
      <w:r w:rsidR="00A74988">
        <w:rPr>
          <w:lang w:val="en-GB"/>
        </w:rPr>
        <w:t>ly</w:t>
      </w:r>
      <w:r w:rsidR="0034041B">
        <w:rPr>
          <w:lang w:val="en-GB"/>
        </w:rPr>
        <w:t xml:space="preserve"> pace</w:t>
      </w:r>
      <w:r w:rsidR="00A74988">
        <w:rPr>
          <w:lang w:val="en-GB"/>
        </w:rPr>
        <w:t>s</w:t>
      </w:r>
      <w:r w:rsidR="0034041B">
        <w:rPr>
          <w:lang w:val="en-GB"/>
        </w:rPr>
        <w:t xml:space="preserve"> </w:t>
      </w:r>
      <w:r w:rsidR="00A74988">
        <w:rPr>
          <w:lang w:val="en-GB"/>
        </w:rPr>
        <w:t>to</w:t>
      </w:r>
      <w:r w:rsidR="0034041B">
        <w:rPr>
          <w:lang w:val="en-GB"/>
        </w:rPr>
        <w:t xml:space="preserve"> intermediate </w:t>
      </w:r>
      <w:r w:rsidR="00A74988">
        <w:rPr>
          <w:lang w:val="en-GB"/>
        </w:rPr>
        <w:t>and advance</w:t>
      </w:r>
      <w:r w:rsidR="0034041B">
        <w:rPr>
          <w:lang w:val="en-GB"/>
        </w:rPr>
        <w:t xml:space="preserve"> level Vulkan concepts.</w:t>
      </w:r>
      <w:r w:rsidR="00834EE6">
        <w:rPr>
          <w:lang w:val="en-GB"/>
        </w:rPr>
        <w:t xml:space="preserve"> This book builds a project over several intermittent small example in quick successions, with each example cover the flow of the implementation, Vulkan concept and related API used in it. The detail description of Vulkan APIs is out of the scope of this book, </w:t>
      </w:r>
      <w:r w:rsidR="007F509C">
        <w:rPr>
          <w:lang w:val="en-GB"/>
        </w:rPr>
        <w:t xml:space="preserve">if you are looking for </w:t>
      </w:r>
      <w:r w:rsidR="004876E9">
        <w:rPr>
          <w:lang w:val="en-GB"/>
        </w:rPr>
        <w:t>in-depth details of Vulkan API and want to learn over many simple step-by-step example, please refer to Learning Vulkan, by Parminder Singh from Packting publishing.</w:t>
      </w:r>
      <w:r w:rsidR="00834EE6">
        <w:rPr>
          <w:lang w:val="en-GB"/>
        </w:rPr>
        <w:t xml:space="preserve"> </w:t>
      </w:r>
    </w:p>
    <w:p w14:paraId="6D53C7E4" w14:textId="77777777" w:rsidR="00834EE6" w:rsidRDefault="00834EE6" w:rsidP="00FC08B9">
      <w:pPr>
        <w:pStyle w:val="NormalPACKT"/>
        <w:rPr>
          <w:lang w:val="en-GB"/>
        </w:rPr>
      </w:pPr>
    </w:p>
    <w:p w14:paraId="04C08491" w14:textId="422866BF" w:rsidR="00834EE6" w:rsidRDefault="00834EE6" w:rsidP="00FC08B9">
      <w:pPr>
        <w:pStyle w:val="NormalPACKT"/>
        <w:rPr>
          <w:lang w:val="en-GB"/>
        </w:rPr>
      </w:pPr>
      <w:r>
        <w:rPr>
          <w:lang w:val="en-GB"/>
        </w:rPr>
        <w:t xml:space="preserve">The scope of this book is not to cover the low-level details of the API, it </w:t>
      </w:r>
    </w:p>
    <w:p w14:paraId="48A16CB9" w14:textId="39796973" w:rsidR="00FC08B9" w:rsidRPr="00FC08B9" w:rsidRDefault="00113FC4" w:rsidP="00FC08B9">
      <w:pPr>
        <w:pStyle w:val="NormalPACKT"/>
        <w:rPr>
          <w:lang w:val="en-GB"/>
        </w:rPr>
      </w:pPr>
      <w:r>
        <w:rPr>
          <w:lang w:val="en-GB"/>
        </w:rPr>
        <w:t xml:space="preserve">This book is intended to provide a quick reference to our reader who wants to hands on experience with real time Vulkan examples </w:t>
      </w:r>
      <w:r w:rsidR="006D748D">
        <w:rPr>
          <w:lang w:val="en-GB"/>
        </w:rPr>
        <w:t>What we expect from the users, give reference to other book</w:t>
      </w:r>
      <w:r w:rsidR="00E14628">
        <w:rPr>
          <w:lang w:val="en-GB"/>
        </w:rPr>
        <w:t xml:space="preserve"> of packt for API</w:t>
      </w:r>
      <w:r w:rsidR="006D748D">
        <w:rPr>
          <w:lang w:val="en-GB"/>
        </w:rPr>
        <w:t>.</w:t>
      </w:r>
      <w:r w:rsidR="00E14628">
        <w:rPr>
          <w:lang w:val="en-GB"/>
        </w:rPr>
        <w:t xml:space="preserve"> Tell the user about the nature of book – for example this book will be at a high pace and going through each API specification is out the scope of this book.</w:t>
      </w:r>
    </w:p>
    <w:p w14:paraId="73D4E0A7" w14:textId="77777777" w:rsidR="006669F1" w:rsidRDefault="00FC08B9" w:rsidP="006F01EF">
      <w:pPr>
        <w:pStyle w:val="Heading2"/>
      </w:pPr>
      <w:r>
        <w:t>Program structure</w:t>
      </w:r>
    </w:p>
    <w:p w14:paraId="48BB5E1A" w14:textId="77777777" w:rsidR="00FE28D4" w:rsidRDefault="00FE28D4" w:rsidP="00A83C04">
      <w:pPr>
        <w:pStyle w:val="NormalPACKT"/>
        <w:rPr>
          <w:lang w:val="en-GB"/>
        </w:rPr>
      </w:pPr>
      <w:r>
        <w:rPr>
          <w:lang w:val="en-GB"/>
        </w:rPr>
        <w:t>All the example</w:t>
      </w:r>
      <w:r w:rsidR="009909F8">
        <w:rPr>
          <w:lang w:val="en-GB"/>
        </w:rPr>
        <w:t>s</w:t>
      </w:r>
      <w:r>
        <w:rPr>
          <w:lang w:val="en-GB"/>
        </w:rPr>
        <w:t xml:space="preserve"> in this this book will share the same program structure, there are two basic common classes across:</w:t>
      </w:r>
    </w:p>
    <w:p w14:paraId="5715F9F7" w14:textId="77777777" w:rsidR="00851D32" w:rsidRDefault="00FE28D4" w:rsidP="0021017D">
      <w:pPr>
        <w:pStyle w:val="BulletPACKT"/>
        <w:rPr>
          <w:lang w:val="en-GB"/>
        </w:rPr>
      </w:pPr>
      <w:r w:rsidRPr="003B1C50">
        <w:rPr>
          <w:b/>
          <w:lang w:val="en-GB"/>
        </w:rPr>
        <w:t xml:space="preserve">VulkanHelper: </w:t>
      </w:r>
      <w:r>
        <w:rPr>
          <w:lang w:val="en-GB"/>
        </w:rPr>
        <w:t xml:space="preserve">This helper class contains </w:t>
      </w:r>
      <w:r w:rsidR="008B736B">
        <w:rPr>
          <w:lang w:val="en-GB"/>
        </w:rPr>
        <w:t xml:space="preserve">reusable utility </w:t>
      </w:r>
      <w:r w:rsidR="00074DFE">
        <w:rPr>
          <w:lang w:val="en-GB"/>
        </w:rPr>
        <w:t>wrapper</w:t>
      </w:r>
      <w:r w:rsidR="00B045C6">
        <w:rPr>
          <w:lang w:val="en-GB"/>
        </w:rPr>
        <w:t>s</w:t>
      </w:r>
      <w:r w:rsidR="00074DFE">
        <w:rPr>
          <w:lang w:val="en-GB"/>
        </w:rPr>
        <w:t xml:space="preserve"> over Vulkan API</w:t>
      </w:r>
      <w:r w:rsidR="00B045C6">
        <w:rPr>
          <w:lang w:val="en-GB"/>
        </w:rPr>
        <w:t xml:space="preserve">. It contains wrappers for </w:t>
      </w:r>
      <w:r w:rsidR="00012156">
        <w:rPr>
          <w:lang w:val="en-GB"/>
        </w:rPr>
        <w:t xml:space="preserve">validation layers, </w:t>
      </w:r>
      <w:r w:rsidR="00B045C6">
        <w:rPr>
          <w:lang w:val="en-GB"/>
        </w:rPr>
        <w:t xml:space="preserve">resource like buffer and image, memory, </w:t>
      </w:r>
      <w:r w:rsidR="00851D32">
        <w:rPr>
          <w:lang w:val="en-GB"/>
        </w:rPr>
        <w:t xml:space="preserve">swapchain, </w:t>
      </w:r>
      <w:r w:rsidR="00B045C6">
        <w:rPr>
          <w:lang w:val="en-GB"/>
        </w:rPr>
        <w:t xml:space="preserve">command buffer, </w:t>
      </w:r>
      <w:r w:rsidR="00851D32">
        <w:rPr>
          <w:lang w:val="en-GB"/>
        </w:rPr>
        <w:t>shaders and many more.</w:t>
      </w:r>
      <w:r w:rsidR="005D4BCD">
        <w:rPr>
          <w:lang w:val="en-GB"/>
        </w:rPr>
        <w:t xml:space="preserve"> This class is the base class of VulkanApp.</w:t>
      </w:r>
    </w:p>
    <w:p w14:paraId="01234F80" w14:textId="77777777" w:rsidR="002F3E32" w:rsidRDefault="00BF3CC4" w:rsidP="0021017D">
      <w:pPr>
        <w:pStyle w:val="BulletPACKT"/>
        <w:rPr>
          <w:lang w:val="en-GB"/>
        </w:rPr>
      </w:pPr>
      <w:r>
        <w:rPr>
          <w:b/>
          <w:lang w:val="en-GB"/>
        </w:rPr>
        <w:t>VulkanApp</w:t>
      </w:r>
      <w:r w:rsidRPr="003B1C50">
        <w:rPr>
          <w:b/>
          <w:lang w:val="en-GB"/>
        </w:rPr>
        <w:t xml:space="preserve">: </w:t>
      </w:r>
      <w:r w:rsidR="004041CE">
        <w:rPr>
          <w:lang w:val="en-GB"/>
        </w:rPr>
        <w:t>T</w:t>
      </w:r>
      <w:r w:rsidR="00FE28D4">
        <w:rPr>
          <w:lang w:val="en-GB"/>
        </w:rPr>
        <w:t>his c</w:t>
      </w:r>
      <w:r w:rsidR="004041CE">
        <w:rPr>
          <w:lang w:val="en-GB"/>
        </w:rPr>
        <w:t xml:space="preserve">lass </w:t>
      </w:r>
      <w:r w:rsidR="00D86D47">
        <w:rPr>
          <w:lang w:val="en-GB"/>
        </w:rPr>
        <w:t>defines the application life</w:t>
      </w:r>
      <w:r w:rsidR="00DC3C26">
        <w:rPr>
          <w:lang w:val="en-GB"/>
        </w:rPr>
        <w:t xml:space="preserve"> cycle</w:t>
      </w:r>
      <w:r w:rsidR="00D86D47">
        <w:rPr>
          <w:lang w:val="en-GB"/>
        </w:rPr>
        <w:t xml:space="preserve">, </w:t>
      </w:r>
      <w:r w:rsidR="00551DF9">
        <w:rPr>
          <w:lang w:val="en-GB"/>
        </w:rPr>
        <w:t>it</w:t>
      </w:r>
      <w:r w:rsidR="00D86D47">
        <w:rPr>
          <w:lang w:val="en-GB"/>
        </w:rPr>
        <w:t xml:space="preserve"> initialize</w:t>
      </w:r>
      <w:r w:rsidR="00551DF9">
        <w:rPr>
          <w:lang w:val="en-GB"/>
        </w:rPr>
        <w:t>s</w:t>
      </w:r>
      <w:r w:rsidR="00D86D47">
        <w:rPr>
          <w:lang w:val="en-GB"/>
        </w:rPr>
        <w:t xml:space="preserve"> the Vulkan application</w:t>
      </w:r>
      <w:r w:rsidR="00DC3C26">
        <w:rPr>
          <w:lang w:val="en-GB"/>
        </w:rPr>
        <w:t xml:space="preserve"> and </w:t>
      </w:r>
      <w:r w:rsidR="00D86D47">
        <w:rPr>
          <w:lang w:val="en-GB"/>
        </w:rPr>
        <w:t xml:space="preserve">runs it. </w:t>
      </w:r>
      <w:r w:rsidR="00DC3C26">
        <w:rPr>
          <w:lang w:val="en-GB"/>
        </w:rPr>
        <w:t xml:space="preserve">This class provide basic </w:t>
      </w:r>
      <w:r w:rsidR="00ED4581">
        <w:rPr>
          <w:lang w:val="en-GB"/>
        </w:rPr>
        <w:t xml:space="preserve">skeleton </w:t>
      </w:r>
      <w:r w:rsidR="004E1DE9">
        <w:rPr>
          <w:lang w:val="en-GB"/>
        </w:rPr>
        <w:t>for a</w:t>
      </w:r>
      <w:r w:rsidR="00DC3C26">
        <w:rPr>
          <w:lang w:val="en-GB"/>
        </w:rPr>
        <w:t xml:space="preserve"> Vulkan application, all the example implementation</w:t>
      </w:r>
      <w:r w:rsidR="00D86D47">
        <w:rPr>
          <w:lang w:val="en-GB"/>
        </w:rPr>
        <w:t xml:space="preserve"> must be derived from</w:t>
      </w:r>
      <w:r w:rsidR="00551DF9">
        <w:rPr>
          <w:lang w:val="en-GB"/>
        </w:rPr>
        <w:t xml:space="preserve"> </w:t>
      </w:r>
      <w:r w:rsidR="008E33C8">
        <w:rPr>
          <w:lang w:val="en-GB"/>
        </w:rPr>
        <w:t>this class.</w:t>
      </w:r>
    </w:p>
    <w:p w14:paraId="42ADA203" w14:textId="77777777" w:rsidR="002F3E32" w:rsidRDefault="002F3E32" w:rsidP="002F3E32">
      <w:pPr>
        <w:pStyle w:val="NormalPACKT"/>
        <w:jc w:val="center"/>
        <w:rPr>
          <w:lang w:val="en-GB"/>
        </w:rPr>
      </w:pPr>
      <w:r w:rsidRPr="002F3E32">
        <w:rPr>
          <w:noProof/>
        </w:rPr>
        <w:lastRenderedPageBreak/>
        <w:drawing>
          <wp:inline distT="0" distB="0" distL="0" distR="0" wp14:anchorId="5ABEF489" wp14:editId="6AB817D0">
            <wp:extent cx="4038600" cy="1300817"/>
            <wp:effectExtent l="0" t="0" r="0" b="0"/>
            <wp:docPr id="4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pic:cNvPicPr>
                      <a:picLocks noChangeAspect="1"/>
                    </pic:cNvPicPr>
                  </pic:nvPicPr>
                  <pic:blipFill>
                    <a:blip r:embed="rId22"/>
                    <a:stretch>
                      <a:fillRect/>
                    </a:stretch>
                  </pic:blipFill>
                  <pic:spPr>
                    <a:xfrm>
                      <a:off x="0" y="0"/>
                      <a:ext cx="4054984" cy="1306094"/>
                    </a:xfrm>
                    <a:prstGeom prst="rect">
                      <a:avLst/>
                    </a:prstGeom>
                  </pic:spPr>
                </pic:pic>
              </a:graphicData>
            </a:graphic>
          </wp:inline>
        </w:drawing>
      </w:r>
    </w:p>
    <w:p w14:paraId="1A2D35FE" w14:textId="77777777" w:rsidR="00240242" w:rsidRDefault="0093349F" w:rsidP="00A83C04">
      <w:pPr>
        <w:pStyle w:val="NormalPACKT"/>
        <w:rPr>
          <w:lang w:val="en-GB"/>
        </w:rPr>
      </w:pPr>
      <w:r>
        <w:rPr>
          <w:lang w:val="en-GB"/>
        </w:rPr>
        <w:t xml:space="preserve">We will implement these classes from scratch grow </w:t>
      </w:r>
      <w:r w:rsidR="008454B0">
        <w:rPr>
          <w:lang w:val="en-GB"/>
        </w:rPr>
        <w:t>it</w:t>
      </w:r>
      <w:r>
        <w:rPr>
          <w:lang w:val="en-GB"/>
        </w:rPr>
        <w:t xml:space="preserve"> over </w:t>
      </w:r>
      <w:r w:rsidR="008454B0">
        <w:rPr>
          <w:lang w:val="en-GB"/>
        </w:rPr>
        <w:t>the time, the following code show</w:t>
      </w:r>
      <w:r w:rsidR="00086703">
        <w:rPr>
          <w:lang w:val="en-GB"/>
        </w:rPr>
        <w:t>s</w:t>
      </w:r>
      <w:r w:rsidR="008454B0">
        <w:rPr>
          <w:lang w:val="en-GB"/>
        </w:rPr>
        <w:t xml:space="preserve"> a</w:t>
      </w:r>
      <w:r w:rsidR="007A1E32">
        <w:rPr>
          <w:lang w:val="en-GB"/>
        </w:rPr>
        <w:t xml:space="preserve"> minimal </w:t>
      </w:r>
      <w:r w:rsidR="00086703">
        <w:rPr>
          <w:lang w:val="en-GB"/>
        </w:rPr>
        <w:t xml:space="preserve">C++ </w:t>
      </w:r>
      <w:r w:rsidR="007A1E32">
        <w:rPr>
          <w:lang w:val="en-GB"/>
        </w:rPr>
        <w:t xml:space="preserve">example </w:t>
      </w:r>
      <w:r w:rsidR="0019797B">
        <w:rPr>
          <w:lang w:val="en-GB"/>
        </w:rPr>
        <w:t>using CMake.</w:t>
      </w:r>
      <w:r w:rsidR="00086703">
        <w:rPr>
          <w:lang w:val="en-GB"/>
        </w:rPr>
        <w:t xml:space="preserve"> In the next section, we will learn to use CMake and build our project solution.</w:t>
      </w:r>
    </w:p>
    <w:p w14:paraId="537D1B9A" w14:textId="77777777" w:rsidR="00F26B07" w:rsidRPr="00C51BF0" w:rsidRDefault="00F26B07" w:rsidP="00F26B07">
      <w:pPr>
        <w:spacing w:after="0" w:line="240" w:lineRule="auto"/>
        <w:rPr>
          <w:rFonts w:ascii="Courier New" w:hAnsi="Courier New" w:cs="Courier New"/>
          <w:b/>
          <w:sz w:val="19"/>
          <w:szCs w:val="20"/>
          <w:lang w:eastAsia="zh-CN"/>
        </w:rPr>
      </w:pPr>
      <w:r>
        <w:rPr>
          <w:rFonts w:ascii="Courier New" w:hAnsi="Courier New" w:cs="Courier New"/>
          <w:b/>
          <w:sz w:val="19"/>
          <w:szCs w:val="20"/>
          <w:lang w:eastAsia="zh-CN"/>
        </w:rPr>
        <w:t xml:space="preserve">// </w:t>
      </w:r>
      <w:r w:rsidRPr="00C51BF0">
        <w:rPr>
          <w:rFonts w:ascii="Courier New" w:hAnsi="Courier New" w:cs="Courier New"/>
          <w:b/>
          <w:sz w:val="19"/>
          <w:szCs w:val="20"/>
          <w:lang w:eastAsia="zh-CN"/>
        </w:rPr>
        <w:t xml:space="preserve">Vulkan </w:t>
      </w:r>
      <w:r w:rsidR="00775E71">
        <w:rPr>
          <w:rFonts w:ascii="Courier New" w:hAnsi="Courier New" w:cs="Courier New"/>
          <w:b/>
          <w:sz w:val="19"/>
          <w:szCs w:val="20"/>
          <w:lang w:eastAsia="zh-CN"/>
        </w:rPr>
        <w:t>w</w:t>
      </w:r>
      <w:r>
        <w:rPr>
          <w:rFonts w:ascii="Courier New" w:hAnsi="Courier New" w:cs="Courier New"/>
          <w:b/>
          <w:sz w:val="19"/>
          <w:szCs w:val="20"/>
          <w:lang w:eastAsia="zh-CN"/>
        </w:rPr>
        <w:t>rappers -</w:t>
      </w:r>
      <w:r w:rsidR="008A79FE" w:rsidRPr="008A79FE">
        <w:rPr>
          <w:rFonts w:ascii="Courier New" w:hAnsi="Courier New" w:cs="Courier New"/>
          <w:b/>
          <w:sz w:val="19"/>
          <w:szCs w:val="20"/>
          <w:lang w:eastAsia="zh-CN"/>
        </w:rPr>
        <w:t>VulkanHelper</w:t>
      </w:r>
      <w:r w:rsidRPr="008A79FE">
        <w:rPr>
          <w:rFonts w:ascii="Courier New" w:hAnsi="Courier New" w:cs="Courier New"/>
          <w:b/>
          <w:sz w:val="19"/>
          <w:szCs w:val="20"/>
          <w:lang w:eastAsia="zh-CN"/>
        </w:rPr>
        <w:t xml:space="preserve">.h / </w:t>
      </w:r>
      <w:r w:rsidR="008A79FE" w:rsidRPr="008A79FE">
        <w:rPr>
          <w:rFonts w:ascii="Courier New" w:hAnsi="Courier New" w:cs="Courier New"/>
          <w:b/>
          <w:sz w:val="19"/>
          <w:szCs w:val="20"/>
          <w:lang w:eastAsia="zh-CN"/>
        </w:rPr>
        <w:t>VulkanHelper</w:t>
      </w:r>
      <w:r w:rsidRPr="00122905">
        <w:rPr>
          <w:rFonts w:ascii="Courier New" w:hAnsi="Courier New" w:cs="Courier New"/>
          <w:b/>
          <w:sz w:val="19"/>
          <w:szCs w:val="20"/>
          <w:lang w:eastAsia="zh-CN"/>
        </w:rPr>
        <w:t>.cpp</w:t>
      </w:r>
    </w:p>
    <w:p w14:paraId="0198C3FB" w14:textId="77777777" w:rsidR="00BC727F" w:rsidRPr="00477E94" w:rsidRDefault="00BC727F" w:rsidP="00BC727F">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class VulkanHelper</w:t>
      </w:r>
    </w:p>
    <w:p w14:paraId="5CA33046" w14:textId="77777777" w:rsidR="00BC727F" w:rsidRPr="00477E94" w:rsidRDefault="00BC727F" w:rsidP="00BC727F">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w:t>
      </w:r>
    </w:p>
    <w:p w14:paraId="7B7FE131" w14:textId="77777777" w:rsidR="00BC727F" w:rsidRPr="00477E94" w:rsidRDefault="00BC727F" w:rsidP="00BC727F">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public:</w:t>
      </w:r>
    </w:p>
    <w:p w14:paraId="73EF1274" w14:textId="77777777" w:rsidR="00BC727F" w:rsidRPr="00477E94" w:rsidRDefault="00BC727F" w:rsidP="00BC727F">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ab/>
        <w:t>VulkanHelper();</w:t>
      </w:r>
    </w:p>
    <w:p w14:paraId="35A3DD82" w14:textId="77777777" w:rsidR="00BC727F" w:rsidRPr="00477E94" w:rsidRDefault="00BC727F" w:rsidP="00BC727F">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ab/>
        <w:t>virtual ~VulkanHelper();</w:t>
      </w:r>
    </w:p>
    <w:p w14:paraId="6A759752" w14:textId="77777777" w:rsidR="00BC727F" w:rsidRDefault="00BC727F" w:rsidP="00BC727F">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w:t>
      </w:r>
    </w:p>
    <w:p w14:paraId="3C3B0F7D" w14:textId="77777777" w:rsidR="00BC727F" w:rsidRPr="00477E94" w:rsidRDefault="00BC727F" w:rsidP="00BC727F">
      <w:pPr>
        <w:spacing w:after="0" w:line="240" w:lineRule="auto"/>
        <w:rPr>
          <w:rFonts w:ascii="Courier New" w:hAnsi="Courier New" w:cs="Courier New"/>
          <w:sz w:val="19"/>
          <w:szCs w:val="20"/>
          <w:lang w:eastAsia="zh-CN"/>
        </w:rPr>
      </w:pPr>
    </w:p>
    <w:p w14:paraId="40CDFB10" w14:textId="77777777" w:rsidR="00BC727F" w:rsidRPr="00C51BF0" w:rsidRDefault="00310209" w:rsidP="00BC727F">
      <w:pPr>
        <w:spacing w:after="0" w:line="240" w:lineRule="auto"/>
        <w:rPr>
          <w:rFonts w:ascii="Courier New" w:hAnsi="Courier New" w:cs="Courier New"/>
          <w:b/>
          <w:sz w:val="19"/>
          <w:szCs w:val="20"/>
          <w:lang w:eastAsia="zh-CN"/>
        </w:rPr>
      </w:pPr>
      <w:r>
        <w:rPr>
          <w:rFonts w:ascii="Courier New" w:hAnsi="Courier New" w:cs="Courier New"/>
          <w:b/>
          <w:sz w:val="19"/>
          <w:szCs w:val="20"/>
          <w:lang w:eastAsia="zh-CN"/>
        </w:rPr>
        <w:t xml:space="preserve">// </w:t>
      </w:r>
      <w:r w:rsidR="007E5DBD">
        <w:rPr>
          <w:rFonts w:ascii="Courier New" w:hAnsi="Courier New" w:cs="Courier New"/>
          <w:b/>
          <w:sz w:val="19"/>
          <w:szCs w:val="20"/>
          <w:lang w:eastAsia="zh-CN"/>
        </w:rPr>
        <w:t xml:space="preserve">Base </w:t>
      </w:r>
      <w:r w:rsidR="00BC727F" w:rsidRPr="00C51BF0">
        <w:rPr>
          <w:rFonts w:ascii="Courier New" w:hAnsi="Courier New" w:cs="Courier New"/>
          <w:b/>
          <w:sz w:val="19"/>
          <w:szCs w:val="20"/>
          <w:lang w:eastAsia="zh-CN"/>
        </w:rPr>
        <w:t>Vulkan application</w:t>
      </w:r>
      <w:r w:rsidR="007E5DBD">
        <w:rPr>
          <w:rFonts w:ascii="Courier New" w:hAnsi="Courier New" w:cs="Courier New"/>
          <w:b/>
          <w:sz w:val="19"/>
          <w:szCs w:val="20"/>
          <w:lang w:eastAsia="zh-CN"/>
        </w:rPr>
        <w:t xml:space="preserve">class </w:t>
      </w:r>
      <w:r w:rsidR="00AD139B">
        <w:rPr>
          <w:rFonts w:ascii="Courier New" w:hAnsi="Courier New" w:cs="Courier New"/>
          <w:b/>
          <w:sz w:val="19"/>
          <w:szCs w:val="20"/>
          <w:lang w:eastAsia="zh-CN"/>
        </w:rPr>
        <w:t>-</w:t>
      </w:r>
      <w:r w:rsidRPr="00122905">
        <w:rPr>
          <w:rFonts w:ascii="Courier New" w:hAnsi="Courier New" w:cs="Courier New"/>
          <w:b/>
          <w:sz w:val="19"/>
          <w:szCs w:val="20"/>
          <w:lang w:eastAsia="zh-CN"/>
        </w:rPr>
        <w:t xml:space="preserve"> Vulkan</w:t>
      </w:r>
      <w:r>
        <w:rPr>
          <w:rFonts w:ascii="Courier New" w:hAnsi="Courier New" w:cs="Courier New"/>
          <w:b/>
          <w:sz w:val="19"/>
          <w:szCs w:val="20"/>
          <w:lang w:eastAsia="zh-CN"/>
        </w:rPr>
        <w:t>App</w:t>
      </w:r>
      <w:r w:rsidRPr="00122905">
        <w:rPr>
          <w:rFonts w:ascii="Courier New" w:hAnsi="Courier New" w:cs="Courier New"/>
          <w:b/>
          <w:sz w:val="19"/>
          <w:szCs w:val="20"/>
          <w:lang w:eastAsia="zh-CN"/>
        </w:rPr>
        <w:t>.h / Vulkan</w:t>
      </w:r>
      <w:r>
        <w:rPr>
          <w:rFonts w:ascii="Courier New" w:hAnsi="Courier New" w:cs="Courier New"/>
          <w:b/>
          <w:sz w:val="19"/>
          <w:szCs w:val="20"/>
          <w:lang w:eastAsia="zh-CN"/>
        </w:rPr>
        <w:t>App</w:t>
      </w:r>
      <w:r w:rsidRPr="00122905">
        <w:rPr>
          <w:rFonts w:ascii="Courier New" w:hAnsi="Courier New" w:cs="Courier New"/>
          <w:b/>
          <w:sz w:val="19"/>
          <w:szCs w:val="20"/>
          <w:lang w:eastAsia="zh-CN"/>
        </w:rPr>
        <w:t>.cpp</w:t>
      </w:r>
    </w:p>
    <w:p w14:paraId="392567AF" w14:textId="77777777" w:rsidR="00BC727F" w:rsidRPr="001C7749" w:rsidRDefault="00BC727F" w:rsidP="00BC727F">
      <w:pPr>
        <w:spacing w:after="0" w:line="240" w:lineRule="auto"/>
        <w:rPr>
          <w:rFonts w:ascii="Courier New" w:hAnsi="Courier New" w:cs="Courier New"/>
          <w:sz w:val="19"/>
          <w:szCs w:val="20"/>
          <w:lang w:eastAsia="zh-CN"/>
        </w:rPr>
      </w:pPr>
      <w:r w:rsidRPr="001C7749">
        <w:rPr>
          <w:rFonts w:ascii="Courier New" w:hAnsi="Courier New" w:cs="Courier New"/>
          <w:sz w:val="19"/>
          <w:szCs w:val="20"/>
          <w:lang w:eastAsia="zh-CN"/>
        </w:rPr>
        <w:t>class VulkanApp : public VulkanHelper</w:t>
      </w:r>
    </w:p>
    <w:p w14:paraId="6B077A5D" w14:textId="77777777" w:rsidR="00BC727F" w:rsidRPr="001C7749" w:rsidRDefault="00BC727F" w:rsidP="00BC727F">
      <w:pPr>
        <w:spacing w:after="0" w:line="240" w:lineRule="auto"/>
        <w:rPr>
          <w:rFonts w:ascii="Courier New" w:hAnsi="Courier New" w:cs="Courier New"/>
          <w:sz w:val="19"/>
          <w:szCs w:val="20"/>
          <w:lang w:eastAsia="zh-CN"/>
        </w:rPr>
      </w:pPr>
      <w:r w:rsidRPr="001C7749">
        <w:rPr>
          <w:rFonts w:ascii="Courier New" w:hAnsi="Courier New" w:cs="Courier New"/>
          <w:sz w:val="19"/>
          <w:szCs w:val="20"/>
          <w:lang w:eastAsia="zh-CN"/>
        </w:rPr>
        <w:t>{</w:t>
      </w:r>
    </w:p>
    <w:p w14:paraId="18EE412A" w14:textId="77777777" w:rsidR="00BC727F" w:rsidRPr="001C7749" w:rsidRDefault="00BC727F" w:rsidP="00BC727F">
      <w:pPr>
        <w:spacing w:after="0" w:line="240" w:lineRule="auto"/>
        <w:rPr>
          <w:rFonts w:ascii="Courier New" w:hAnsi="Courier New" w:cs="Courier New"/>
          <w:sz w:val="19"/>
          <w:szCs w:val="20"/>
          <w:lang w:eastAsia="zh-CN"/>
        </w:rPr>
      </w:pPr>
      <w:r w:rsidRPr="001C7749">
        <w:rPr>
          <w:rFonts w:ascii="Courier New" w:hAnsi="Courier New" w:cs="Courier New"/>
          <w:sz w:val="19"/>
          <w:szCs w:val="20"/>
          <w:lang w:eastAsia="zh-CN"/>
        </w:rPr>
        <w:t>public:</w:t>
      </w:r>
    </w:p>
    <w:p w14:paraId="0746BA02" w14:textId="47164297" w:rsidR="00BC727F" w:rsidRPr="001C7749" w:rsidRDefault="00B94378"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1C7749">
        <w:rPr>
          <w:rFonts w:ascii="Courier New" w:hAnsi="Courier New" w:cs="Courier New"/>
          <w:sz w:val="19"/>
          <w:szCs w:val="20"/>
          <w:lang w:eastAsia="zh-CN"/>
        </w:rPr>
        <w:t>VulkanApp();</w:t>
      </w:r>
    </w:p>
    <w:p w14:paraId="3F5A98B9" w14:textId="3C0577FE" w:rsidR="00BC727F" w:rsidRDefault="00B94378"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1C7749">
        <w:rPr>
          <w:rFonts w:ascii="Courier New" w:hAnsi="Courier New" w:cs="Courier New"/>
          <w:sz w:val="19"/>
          <w:szCs w:val="20"/>
          <w:lang w:eastAsia="zh-CN"/>
        </w:rPr>
        <w:t>virtual ~VulkanApp();</w:t>
      </w:r>
    </w:p>
    <w:p w14:paraId="11A1BB50" w14:textId="77777777" w:rsidR="003644B1" w:rsidRDefault="003644B1" w:rsidP="003644B1">
      <w:pPr>
        <w:spacing w:after="0" w:line="240" w:lineRule="auto"/>
        <w:ind w:firstLine="720"/>
        <w:rPr>
          <w:rFonts w:ascii="Courier New" w:hAnsi="Courier New" w:cs="Courier New"/>
          <w:b/>
          <w:sz w:val="19"/>
          <w:szCs w:val="20"/>
          <w:lang w:eastAsia="zh-CN"/>
        </w:rPr>
      </w:pPr>
    </w:p>
    <w:p w14:paraId="049BB832" w14:textId="38D91CA5" w:rsidR="003644B1" w:rsidRPr="001C7749" w:rsidRDefault="00B94378" w:rsidP="003644B1">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3644B1" w:rsidRPr="006C142D">
        <w:rPr>
          <w:rFonts w:ascii="Courier New" w:hAnsi="Courier New" w:cs="Courier New"/>
          <w:b/>
          <w:sz w:val="19"/>
          <w:szCs w:val="20"/>
          <w:lang w:eastAsia="zh-CN"/>
        </w:rPr>
        <w:t>// Initialize the Vulkan application</w:t>
      </w:r>
    </w:p>
    <w:p w14:paraId="64F5F841" w14:textId="7C2CC9D1" w:rsidR="00BC727F" w:rsidRPr="003644B1" w:rsidRDefault="00B94378" w:rsidP="00BC727F">
      <w:pPr>
        <w:spacing w:after="0" w:line="240" w:lineRule="auto"/>
        <w:rPr>
          <w:rFonts w:ascii="Courier New" w:hAnsi="Courier New" w:cs="Courier New"/>
          <w:b/>
          <w:sz w:val="19"/>
          <w:szCs w:val="20"/>
          <w:lang w:eastAsia="zh-CN"/>
        </w:rPr>
      </w:pPr>
      <w:r>
        <w:rPr>
          <w:rFonts w:ascii="Courier New" w:hAnsi="Courier New" w:cs="Courier New"/>
          <w:sz w:val="19"/>
          <w:szCs w:val="20"/>
          <w:lang w:eastAsia="zh-CN"/>
        </w:rPr>
        <w:t xml:space="preserve">    </w:t>
      </w:r>
      <w:r w:rsidR="00BC727F" w:rsidRPr="001C7749">
        <w:rPr>
          <w:rFonts w:ascii="Courier New" w:hAnsi="Courier New" w:cs="Courier New"/>
          <w:sz w:val="19"/>
          <w:szCs w:val="20"/>
          <w:lang w:eastAsia="zh-CN"/>
        </w:rPr>
        <w:t>void Init</w:t>
      </w:r>
      <w:r w:rsidR="00BC727F">
        <w:rPr>
          <w:rFonts w:ascii="Courier New" w:hAnsi="Courier New" w:cs="Courier New"/>
          <w:sz w:val="19"/>
          <w:szCs w:val="20"/>
          <w:lang w:eastAsia="zh-CN"/>
        </w:rPr>
        <w:t>ialize</w:t>
      </w:r>
      <w:r w:rsidR="00481FDA">
        <w:rPr>
          <w:rFonts w:ascii="Courier New" w:hAnsi="Courier New" w:cs="Courier New"/>
          <w:sz w:val="19"/>
          <w:szCs w:val="20"/>
          <w:lang w:eastAsia="zh-CN"/>
        </w:rPr>
        <w:t>(){ cout &lt;&lt; “Hello from Vulkan!”}</w:t>
      </w:r>
    </w:p>
    <w:p w14:paraId="4B41C841" w14:textId="77777777" w:rsidR="00BC727F" w:rsidRDefault="00BC727F" w:rsidP="00BC727F">
      <w:pPr>
        <w:spacing w:after="0" w:line="240" w:lineRule="auto"/>
        <w:rPr>
          <w:rFonts w:ascii="Courier New" w:hAnsi="Courier New" w:cs="Courier New"/>
          <w:sz w:val="19"/>
          <w:szCs w:val="20"/>
          <w:lang w:eastAsia="zh-CN"/>
        </w:rPr>
      </w:pPr>
      <w:r w:rsidRPr="001C7749">
        <w:rPr>
          <w:rFonts w:ascii="Courier New" w:hAnsi="Courier New" w:cs="Courier New"/>
          <w:sz w:val="19"/>
          <w:szCs w:val="20"/>
          <w:lang w:eastAsia="zh-CN"/>
        </w:rPr>
        <w:t>};</w:t>
      </w:r>
    </w:p>
    <w:p w14:paraId="35AC3C02" w14:textId="77777777" w:rsidR="00BC727F" w:rsidRDefault="00BC727F" w:rsidP="00BC727F">
      <w:pPr>
        <w:spacing w:after="0" w:line="240" w:lineRule="auto"/>
        <w:rPr>
          <w:rFonts w:ascii="Courier New" w:hAnsi="Courier New" w:cs="Courier New"/>
          <w:sz w:val="19"/>
          <w:szCs w:val="20"/>
          <w:lang w:eastAsia="zh-CN"/>
        </w:rPr>
      </w:pPr>
    </w:p>
    <w:p w14:paraId="2B86DCC3" w14:textId="77777777" w:rsidR="00092C1F" w:rsidRPr="00C51BF0" w:rsidRDefault="00092C1F" w:rsidP="00092C1F">
      <w:pPr>
        <w:spacing w:after="0" w:line="240" w:lineRule="auto"/>
        <w:rPr>
          <w:rFonts w:ascii="Courier New" w:hAnsi="Courier New" w:cs="Courier New"/>
          <w:b/>
          <w:sz w:val="19"/>
          <w:szCs w:val="20"/>
          <w:lang w:eastAsia="zh-CN"/>
        </w:rPr>
      </w:pPr>
      <w:r>
        <w:rPr>
          <w:rFonts w:ascii="Courier New" w:hAnsi="Courier New" w:cs="Courier New"/>
          <w:b/>
          <w:sz w:val="19"/>
          <w:szCs w:val="20"/>
          <w:lang w:eastAsia="zh-CN"/>
        </w:rPr>
        <w:t xml:space="preserve">// </w:t>
      </w:r>
      <w:r w:rsidR="00EB2B20">
        <w:rPr>
          <w:rFonts w:ascii="Courier New" w:hAnsi="Courier New" w:cs="Courier New"/>
          <w:b/>
          <w:sz w:val="19"/>
          <w:szCs w:val="20"/>
          <w:lang w:eastAsia="zh-CN"/>
        </w:rPr>
        <w:t>Example inherits</w:t>
      </w:r>
      <w:r w:rsidR="002819BE">
        <w:rPr>
          <w:rFonts w:ascii="Courier New" w:hAnsi="Courier New" w:cs="Courier New"/>
          <w:b/>
          <w:sz w:val="19"/>
          <w:szCs w:val="20"/>
          <w:lang w:eastAsia="zh-CN"/>
        </w:rPr>
        <w:t xml:space="preserve"> VulkanApp</w:t>
      </w:r>
      <w:r>
        <w:rPr>
          <w:rFonts w:ascii="Courier New" w:hAnsi="Courier New" w:cs="Courier New"/>
          <w:b/>
          <w:sz w:val="19"/>
          <w:szCs w:val="20"/>
          <w:lang w:eastAsia="zh-CN"/>
        </w:rPr>
        <w:t xml:space="preserve"> -</w:t>
      </w:r>
      <w:r w:rsidR="00E35C0B" w:rsidRPr="00E35C0B">
        <w:rPr>
          <w:rFonts w:ascii="Courier New" w:hAnsi="Courier New" w:cs="Courier New"/>
          <w:b/>
          <w:sz w:val="19"/>
          <w:szCs w:val="20"/>
          <w:lang w:eastAsia="zh-CN"/>
        </w:rPr>
        <w:t>HelloVulkanApp</w:t>
      </w:r>
      <w:r w:rsidRPr="00122905">
        <w:rPr>
          <w:rFonts w:ascii="Courier New" w:hAnsi="Courier New" w:cs="Courier New"/>
          <w:b/>
          <w:sz w:val="19"/>
          <w:szCs w:val="20"/>
          <w:lang w:eastAsia="zh-CN"/>
        </w:rPr>
        <w:t xml:space="preserve">.h / </w:t>
      </w:r>
      <w:r w:rsidR="00E35C0B" w:rsidRPr="00230C3F">
        <w:rPr>
          <w:rFonts w:ascii="Courier New" w:hAnsi="Courier New" w:cs="Courier New"/>
          <w:b/>
          <w:sz w:val="19"/>
          <w:szCs w:val="20"/>
          <w:lang w:eastAsia="zh-CN"/>
        </w:rPr>
        <w:t>HelloVulkanApp</w:t>
      </w:r>
      <w:r w:rsidRPr="00122905">
        <w:rPr>
          <w:rFonts w:ascii="Courier New" w:hAnsi="Courier New" w:cs="Courier New"/>
          <w:b/>
          <w:sz w:val="19"/>
          <w:szCs w:val="20"/>
          <w:lang w:eastAsia="zh-CN"/>
        </w:rPr>
        <w:t>.cpp</w:t>
      </w:r>
    </w:p>
    <w:p w14:paraId="6FCFFBFB" w14:textId="77777777" w:rsidR="00BC727F" w:rsidRPr="004A6E08" w:rsidRDefault="00BC727F" w:rsidP="00BC727F">
      <w:pPr>
        <w:spacing w:after="0" w:line="240" w:lineRule="auto"/>
        <w:rPr>
          <w:rFonts w:ascii="Courier New" w:hAnsi="Courier New" w:cs="Courier New"/>
          <w:sz w:val="19"/>
          <w:szCs w:val="20"/>
          <w:lang w:eastAsia="zh-CN"/>
        </w:rPr>
      </w:pPr>
      <w:r w:rsidRPr="004A6E08">
        <w:rPr>
          <w:rFonts w:ascii="Courier New" w:hAnsi="Courier New" w:cs="Courier New"/>
          <w:sz w:val="19"/>
          <w:szCs w:val="20"/>
          <w:lang w:eastAsia="zh-CN"/>
        </w:rPr>
        <w:t>class HelloVulkanApp : public VulkanApp</w:t>
      </w:r>
    </w:p>
    <w:p w14:paraId="1902AF8B" w14:textId="77777777" w:rsidR="00BC727F" w:rsidRPr="004A6E08" w:rsidRDefault="00BC727F" w:rsidP="00BC727F">
      <w:pPr>
        <w:spacing w:after="0" w:line="240" w:lineRule="auto"/>
        <w:rPr>
          <w:rFonts w:ascii="Courier New" w:hAnsi="Courier New" w:cs="Courier New"/>
          <w:sz w:val="19"/>
          <w:szCs w:val="20"/>
          <w:lang w:eastAsia="zh-CN"/>
        </w:rPr>
      </w:pPr>
      <w:r w:rsidRPr="004A6E08">
        <w:rPr>
          <w:rFonts w:ascii="Courier New" w:hAnsi="Courier New" w:cs="Courier New"/>
          <w:sz w:val="19"/>
          <w:szCs w:val="20"/>
          <w:lang w:eastAsia="zh-CN"/>
        </w:rPr>
        <w:t>{</w:t>
      </w:r>
    </w:p>
    <w:p w14:paraId="17151594" w14:textId="77777777" w:rsidR="00BC727F" w:rsidRPr="004A6E08" w:rsidRDefault="00BC727F" w:rsidP="00BC727F">
      <w:pPr>
        <w:spacing w:after="0" w:line="240" w:lineRule="auto"/>
        <w:rPr>
          <w:rFonts w:ascii="Courier New" w:hAnsi="Courier New" w:cs="Courier New"/>
          <w:sz w:val="19"/>
          <w:szCs w:val="20"/>
          <w:lang w:eastAsia="zh-CN"/>
        </w:rPr>
      </w:pPr>
      <w:r w:rsidRPr="004A6E08">
        <w:rPr>
          <w:rFonts w:ascii="Courier New" w:hAnsi="Courier New" w:cs="Courier New"/>
          <w:sz w:val="19"/>
          <w:szCs w:val="20"/>
          <w:lang w:eastAsia="zh-CN"/>
        </w:rPr>
        <w:t>public:</w:t>
      </w:r>
    </w:p>
    <w:p w14:paraId="1EE99D71" w14:textId="17EACE75" w:rsidR="00BC727F" w:rsidRPr="004A6E08" w:rsidRDefault="00B94378"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4A6E08">
        <w:rPr>
          <w:rFonts w:ascii="Courier New" w:hAnsi="Courier New" w:cs="Courier New"/>
          <w:sz w:val="19"/>
          <w:szCs w:val="20"/>
          <w:lang w:eastAsia="zh-CN"/>
        </w:rPr>
        <w:t>HelloVulkanApp();</w:t>
      </w:r>
    </w:p>
    <w:p w14:paraId="0349C741" w14:textId="25FF19C6" w:rsidR="00BC727F" w:rsidRPr="004A6E08" w:rsidRDefault="00B94378"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4A6E08">
        <w:rPr>
          <w:rFonts w:ascii="Courier New" w:hAnsi="Courier New" w:cs="Courier New"/>
          <w:sz w:val="19"/>
          <w:szCs w:val="20"/>
          <w:lang w:eastAsia="zh-CN"/>
        </w:rPr>
        <w:t>virtual ~HelloVulkanApp();</w:t>
      </w:r>
    </w:p>
    <w:p w14:paraId="406DBBDD" w14:textId="77777777" w:rsidR="00BC727F" w:rsidRDefault="00BC727F" w:rsidP="00BC727F">
      <w:pPr>
        <w:spacing w:after="0" w:line="240" w:lineRule="auto"/>
        <w:rPr>
          <w:rFonts w:ascii="Courier New" w:hAnsi="Courier New" w:cs="Courier New"/>
          <w:sz w:val="19"/>
          <w:szCs w:val="20"/>
          <w:lang w:eastAsia="zh-CN"/>
        </w:rPr>
      </w:pPr>
      <w:r w:rsidRPr="004A6E08">
        <w:rPr>
          <w:rFonts w:ascii="Courier New" w:hAnsi="Courier New" w:cs="Courier New"/>
          <w:sz w:val="19"/>
          <w:szCs w:val="20"/>
          <w:lang w:eastAsia="zh-CN"/>
        </w:rPr>
        <w:t>};</w:t>
      </w:r>
    </w:p>
    <w:p w14:paraId="4CCCF06B" w14:textId="77777777" w:rsidR="00BC727F" w:rsidRDefault="00BC727F" w:rsidP="00BC727F">
      <w:pPr>
        <w:spacing w:after="0" w:line="240" w:lineRule="auto"/>
        <w:rPr>
          <w:rFonts w:ascii="Courier New" w:hAnsi="Courier New" w:cs="Courier New"/>
          <w:sz w:val="19"/>
          <w:szCs w:val="20"/>
          <w:lang w:eastAsia="zh-CN"/>
        </w:rPr>
      </w:pPr>
    </w:p>
    <w:p w14:paraId="6D300F43" w14:textId="77777777" w:rsidR="00BC727F" w:rsidRPr="00994C77" w:rsidRDefault="00BC727F" w:rsidP="00BC727F">
      <w:pPr>
        <w:spacing w:after="0" w:line="240" w:lineRule="auto"/>
        <w:rPr>
          <w:rFonts w:ascii="Courier New" w:hAnsi="Courier New" w:cs="Courier New"/>
          <w:sz w:val="19"/>
          <w:szCs w:val="20"/>
          <w:lang w:eastAsia="zh-CN"/>
        </w:rPr>
      </w:pPr>
      <w:r w:rsidRPr="00994C77">
        <w:rPr>
          <w:rFonts w:ascii="Courier New" w:hAnsi="Courier New" w:cs="Courier New"/>
          <w:sz w:val="19"/>
          <w:szCs w:val="20"/>
          <w:lang w:eastAsia="zh-CN"/>
        </w:rPr>
        <w:t>int main(int argc, char **argv)</w:t>
      </w:r>
    </w:p>
    <w:p w14:paraId="67C667BC" w14:textId="77777777" w:rsidR="00BC727F" w:rsidRPr="00994C77" w:rsidRDefault="00BC727F" w:rsidP="00BC727F">
      <w:pPr>
        <w:spacing w:after="0" w:line="240" w:lineRule="auto"/>
        <w:rPr>
          <w:rFonts w:ascii="Courier New" w:hAnsi="Courier New" w:cs="Courier New"/>
          <w:sz w:val="19"/>
          <w:szCs w:val="20"/>
          <w:lang w:eastAsia="zh-CN"/>
        </w:rPr>
      </w:pPr>
      <w:r w:rsidRPr="00994C77">
        <w:rPr>
          <w:rFonts w:ascii="Courier New" w:hAnsi="Courier New" w:cs="Courier New"/>
          <w:sz w:val="19"/>
          <w:szCs w:val="20"/>
          <w:lang w:eastAsia="zh-CN"/>
        </w:rPr>
        <w:t>{</w:t>
      </w:r>
    </w:p>
    <w:p w14:paraId="418694CD" w14:textId="799B9B39" w:rsidR="00BC727F" w:rsidRPr="00994C77" w:rsidRDefault="00837586" w:rsidP="00837586">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994C77">
        <w:rPr>
          <w:rFonts w:ascii="Courier New" w:hAnsi="Courier New" w:cs="Courier New"/>
          <w:sz w:val="19"/>
          <w:szCs w:val="20"/>
          <w:lang w:eastAsia="zh-CN"/>
        </w:rPr>
        <w:t>VulkanApp* helloVulkanApp = new HelloVulkanApp</w:t>
      </w:r>
      <w:r w:rsidR="00BC727F">
        <w:rPr>
          <w:rFonts w:ascii="Courier New" w:hAnsi="Courier New" w:cs="Courier New"/>
          <w:sz w:val="19"/>
          <w:szCs w:val="20"/>
          <w:lang w:eastAsia="zh-CN"/>
        </w:rPr>
        <w:t>();</w:t>
      </w:r>
    </w:p>
    <w:p w14:paraId="63075FD3" w14:textId="2318340D" w:rsidR="00BC727F" w:rsidRPr="00994C77" w:rsidRDefault="00837586"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Pr>
          <w:rFonts w:ascii="Courier New" w:hAnsi="Courier New" w:cs="Courier New"/>
          <w:sz w:val="19"/>
          <w:szCs w:val="20"/>
          <w:lang w:eastAsia="zh-CN"/>
        </w:rPr>
        <w:t>helloVulkanApp-&gt;Initialize();</w:t>
      </w:r>
    </w:p>
    <w:p w14:paraId="2CF41C50" w14:textId="7291AEFC" w:rsidR="00BC727F" w:rsidRPr="00994C77" w:rsidRDefault="00837586"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994C77">
        <w:rPr>
          <w:rFonts w:ascii="Courier New" w:hAnsi="Courier New" w:cs="Courier New"/>
          <w:sz w:val="19"/>
          <w:szCs w:val="20"/>
          <w:lang w:eastAsia="zh-CN"/>
        </w:rPr>
        <w:t>delete helloVulkanApp;</w:t>
      </w:r>
    </w:p>
    <w:p w14:paraId="2BEEE9CD" w14:textId="59F2F8B3" w:rsidR="00BC727F" w:rsidRPr="00994C77" w:rsidRDefault="00837586" w:rsidP="00BC727F">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r w:rsidR="00BC727F" w:rsidRPr="00994C77">
        <w:rPr>
          <w:rFonts w:ascii="Courier New" w:hAnsi="Courier New" w:cs="Courier New"/>
          <w:sz w:val="19"/>
          <w:szCs w:val="20"/>
          <w:lang w:eastAsia="zh-CN"/>
        </w:rPr>
        <w:t>return 0;</w:t>
      </w:r>
    </w:p>
    <w:p w14:paraId="078C34EB" w14:textId="77777777" w:rsidR="00BC727F" w:rsidRDefault="00BC727F" w:rsidP="00BC727F">
      <w:pPr>
        <w:spacing w:after="0" w:line="240" w:lineRule="auto"/>
        <w:rPr>
          <w:rFonts w:ascii="Courier New" w:hAnsi="Courier New" w:cs="Courier New"/>
          <w:sz w:val="19"/>
          <w:szCs w:val="20"/>
          <w:lang w:eastAsia="zh-CN"/>
        </w:rPr>
      </w:pPr>
      <w:r w:rsidRPr="00994C77">
        <w:rPr>
          <w:rFonts w:ascii="Courier New" w:hAnsi="Courier New" w:cs="Courier New"/>
          <w:sz w:val="19"/>
          <w:szCs w:val="20"/>
          <w:lang w:eastAsia="zh-CN"/>
        </w:rPr>
        <w:t>}</w:t>
      </w:r>
    </w:p>
    <w:p w14:paraId="28D6CDE0" w14:textId="77777777" w:rsidR="003431B2" w:rsidRDefault="003431B2" w:rsidP="00BC727F">
      <w:pPr>
        <w:spacing w:after="0" w:line="240" w:lineRule="auto"/>
        <w:rPr>
          <w:rFonts w:ascii="Courier New" w:hAnsi="Courier New" w:cs="Courier New"/>
          <w:sz w:val="19"/>
          <w:szCs w:val="20"/>
          <w:lang w:eastAsia="zh-CN"/>
        </w:rPr>
      </w:pPr>
    </w:p>
    <w:p w14:paraId="53A4CE2F" w14:textId="77777777" w:rsidR="003431B2" w:rsidRDefault="003431B2" w:rsidP="003431B2">
      <w:pPr>
        <w:pStyle w:val="NormalPACKT"/>
        <w:rPr>
          <w:lang w:val="en-GB"/>
        </w:rPr>
      </w:pPr>
      <w:r>
        <w:rPr>
          <w:lang w:val="en-GB"/>
        </w:rPr>
        <w:lastRenderedPageBreak/>
        <w:t xml:space="preserve">The below image provides an overview of the folder structure used in the source code of this book. The entire source code is present in the </w:t>
      </w:r>
      <w:r w:rsidRPr="00EB785B">
        <w:rPr>
          <w:rStyle w:val="ScreenTextPACKT"/>
        </w:rPr>
        <w:t>source</w:t>
      </w:r>
      <w:r>
        <w:rPr>
          <w:lang w:val="en-GB"/>
        </w:rPr>
        <w:t xml:space="preserve"> folder, this folder contain sample from various chapters and a </w:t>
      </w:r>
      <w:r w:rsidRPr="00365753">
        <w:rPr>
          <w:rStyle w:val="ScreenTextPACKT"/>
        </w:rPr>
        <w:t>common</w:t>
      </w:r>
      <w:r>
        <w:rPr>
          <w:lang w:val="en-GB"/>
        </w:rPr>
        <w:t xml:space="preserve"> folder. The common folder contains </w:t>
      </w:r>
      <w:r w:rsidRPr="004523D9">
        <w:rPr>
          <w:rStyle w:val="ScreenTextPACKT"/>
        </w:rPr>
        <w:t>VulkanHelper</w:t>
      </w:r>
      <w:r>
        <w:rPr>
          <w:lang w:val="en-GB"/>
        </w:rPr>
        <w:t xml:space="preserve"> and </w:t>
      </w:r>
      <w:r w:rsidRPr="00365753">
        <w:rPr>
          <w:rStyle w:val="ScreenTextPACKT"/>
        </w:rPr>
        <w:t>VulkanApp</w:t>
      </w:r>
      <w:r>
        <w:rPr>
          <w:lang w:val="en-GB"/>
        </w:rPr>
        <w:t xml:space="preserve"> classes as we proceed through this book these classes would grow over the time. Each chapter may contain one or more sample examples in it. For instance, the very first example in this book contains the </w:t>
      </w:r>
      <w:r w:rsidRPr="00D40A98">
        <w:rPr>
          <w:rStyle w:val="ScreenTextPACKT"/>
        </w:rPr>
        <w:t>HelloWorldApp</w:t>
      </w:r>
      <w:r w:rsidR="00551DF9">
        <w:rPr>
          <w:rStyle w:val="ScreenTextPACKT"/>
        </w:rPr>
        <w:t xml:space="preserve"> </w:t>
      </w:r>
      <w:r>
        <w:rPr>
          <w:lang w:val="en-GB"/>
        </w:rPr>
        <w:t xml:space="preserve">class </w:t>
      </w:r>
      <w:r w:rsidRPr="00940E04">
        <w:rPr>
          <w:lang w:val="en-GB"/>
        </w:rPr>
        <w:t xml:space="preserve">(derived from </w:t>
      </w:r>
      <w:r w:rsidRPr="00940E04">
        <w:rPr>
          <w:i/>
          <w:lang w:val="en-GB"/>
        </w:rPr>
        <w:t>VulkanApp</w:t>
      </w:r>
      <w:r w:rsidRPr="00940E04">
        <w:rPr>
          <w:lang w:val="en-GB"/>
        </w:rPr>
        <w:t>)</w:t>
      </w:r>
      <w:r>
        <w:rPr>
          <w:lang w:val="en-GB"/>
        </w:rPr>
        <w:t xml:space="preserve"> in HelloWorld in Chapter 1.</w:t>
      </w:r>
    </w:p>
    <w:p w14:paraId="7486C9AC" w14:textId="77777777" w:rsidR="003431B2" w:rsidRDefault="003431B2" w:rsidP="003431B2">
      <w:pPr>
        <w:pStyle w:val="NormalPACKT"/>
        <w:jc w:val="center"/>
        <w:rPr>
          <w:lang w:val="en-GB"/>
        </w:rPr>
      </w:pPr>
      <w:r w:rsidRPr="009115C7">
        <w:rPr>
          <w:noProof/>
        </w:rPr>
        <w:drawing>
          <wp:inline distT="0" distB="0" distL="0" distR="0" wp14:anchorId="337683EB" wp14:editId="64AFA3CA">
            <wp:extent cx="4252207" cy="1723432"/>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stretch>
                      <a:fillRect/>
                    </a:stretch>
                  </pic:blipFill>
                  <pic:spPr>
                    <a:xfrm>
                      <a:off x="0" y="0"/>
                      <a:ext cx="4287155" cy="1737597"/>
                    </a:xfrm>
                    <a:prstGeom prst="rect">
                      <a:avLst/>
                    </a:prstGeom>
                  </pic:spPr>
                </pic:pic>
              </a:graphicData>
            </a:graphic>
          </wp:inline>
        </w:drawing>
      </w:r>
    </w:p>
    <w:p w14:paraId="71F3BB33" w14:textId="77777777" w:rsidR="003431B2" w:rsidRPr="00994C77" w:rsidRDefault="003431B2" w:rsidP="00BC727F">
      <w:pPr>
        <w:spacing w:after="0" w:line="240" w:lineRule="auto"/>
        <w:rPr>
          <w:rFonts w:ascii="Courier New" w:hAnsi="Courier New" w:cs="Courier New"/>
          <w:sz w:val="19"/>
          <w:szCs w:val="20"/>
          <w:lang w:eastAsia="zh-CN"/>
        </w:rPr>
      </w:pPr>
    </w:p>
    <w:p w14:paraId="2E618D23" w14:textId="77777777" w:rsidR="00785488" w:rsidRDefault="00785488" w:rsidP="006F01EF">
      <w:pPr>
        <w:pStyle w:val="Heading2"/>
      </w:pPr>
      <w:r>
        <w:t>First handshake with Vulkan</w:t>
      </w:r>
    </w:p>
    <w:p w14:paraId="6F704A0F" w14:textId="77777777" w:rsidR="00737EA1" w:rsidRDefault="00737EA1" w:rsidP="006F00BA">
      <w:pPr>
        <w:pStyle w:val="NormalPACKT"/>
        <w:rPr>
          <w:lang w:val="en-GB"/>
        </w:rPr>
      </w:pPr>
      <w:r>
        <w:rPr>
          <w:lang w:val="en-GB"/>
        </w:rPr>
        <w:t xml:space="preserve">In this section, we will write a small code </w:t>
      </w:r>
      <w:r w:rsidR="00495B33">
        <w:rPr>
          <w:lang w:val="en-GB"/>
        </w:rPr>
        <w:t xml:space="preserve">to </w:t>
      </w:r>
      <w:r w:rsidR="00F776B8">
        <w:rPr>
          <w:lang w:val="en-GB"/>
        </w:rPr>
        <w:t>query validation</w:t>
      </w:r>
      <w:r>
        <w:rPr>
          <w:lang w:val="en-GB"/>
        </w:rPr>
        <w:t xml:space="preserve"> layers in </w:t>
      </w:r>
      <w:r w:rsidR="00E22BA8">
        <w:rPr>
          <w:lang w:val="en-GB"/>
        </w:rPr>
        <w:t xml:space="preserve">your </w:t>
      </w:r>
      <w:r>
        <w:rPr>
          <w:lang w:val="en-GB"/>
        </w:rPr>
        <w:t>Vulkan</w:t>
      </w:r>
      <w:r w:rsidR="00E22BA8">
        <w:rPr>
          <w:lang w:val="en-GB"/>
        </w:rPr>
        <w:t xml:space="preserve"> system</w:t>
      </w:r>
      <w:r>
        <w:rPr>
          <w:lang w:val="en-GB"/>
        </w:rPr>
        <w:t xml:space="preserve">. </w:t>
      </w:r>
      <w:r w:rsidR="00042DA0">
        <w:rPr>
          <w:lang w:val="en-GB"/>
        </w:rPr>
        <w:t>Validation layer</w:t>
      </w:r>
      <w:r w:rsidR="002C0CC5">
        <w:rPr>
          <w:lang w:val="en-GB"/>
        </w:rPr>
        <w:t>s</w:t>
      </w:r>
      <w:r w:rsidR="00042DA0">
        <w:rPr>
          <w:lang w:val="en-GB"/>
        </w:rPr>
        <w:t xml:space="preserve"> may vary from </w:t>
      </w:r>
      <w:r w:rsidR="00C02DBD">
        <w:rPr>
          <w:lang w:val="en-GB"/>
        </w:rPr>
        <w:t>one system to another,</w:t>
      </w:r>
      <w:r w:rsidR="00042DA0">
        <w:rPr>
          <w:lang w:val="en-GB"/>
        </w:rPr>
        <w:t xml:space="preserve"> also based on the capabilities of device and Vulkan SDK version. </w:t>
      </w:r>
      <w:r w:rsidR="00DC4362">
        <w:rPr>
          <w:lang w:val="en-GB"/>
        </w:rPr>
        <w:t xml:space="preserve">Validation layer are </w:t>
      </w:r>
      <w:r w:rsidR="00F11A87">
        <w:rPr>
          <w:lang w:val="en-GB"/>
        </w:rPr>
        <w:t>highly</w:t>
      </w:r>
      <w:r w:rsidR="00DC4362">
        <w:rPr>
          <w:lang w:val="en-GB"/>
        </w:rPr>
        <w:t xml:space="preserve"> import</w:t>
      </w:r>
      <w:r w:rsidR="00F11A87">
        <w:rPr>
          <w:lang w:val="en-GB"/>
        </w:rPr>
        <w:t xml:space="preserve">ant to point out </w:t>
      </w:r>
      <w:r w:rsidR="002C0CC5">
        <w:rPr>
          <w:lang w:val="en-GB"/>
        </w:rPr>
        <w:t>coding error, their</w:t>
      </w:r>
      <w:r w:rsidR="00F11A87">
        <w:rPr>
          <w:lang w:val="en-GB"/>
        </w:rPr>
        <w:t xml:space="preserve"> correct usage</w:t>
      </w:r>
      <w:r w:rsidR="002C0CC5">
        <w:rPr>
          <w:lang w:val="en-GB"/>
        </w:rPr>
        <w:t xml:space="preserve"> etc.</w:t>
      </w:r>
      <w:r w:rsidR="00E833C8">
        <w:rPr>
          <w:lang w:val="en-GB"/>
        </w:rPr>
        <w:t>,</w:t>
      </w:r>
      <w:r w:rsidR="002C0CC5">
        <w:rPr>
          <w:lang w:val="en-GB"/>
        </w:rPr>
        <w:t xml:space="preserve"> s</w:t>
      </w:r>
      <w:r w:rsidR="00E833C8">
        <w:rPr>
          <w:lang w:val="en-GB"/>
        </w:rPr>
        <w:t xml:space="preserve">ome layers </w:t>
      </w:r>
      <w:r w:rsidR="002C0CC5">
        <w:rPr>
          <w:lang w:val="en-GB"/>
        </w:rPr>
        <w:t xml:space="preserve">like </w:t>
      </w:r>
      <w:r w:rsidR="002C0CC5" w:rsidRPr="002C0CC5">
        <w:rPr>
          <w:rStyle w:val="CodeInTextPACKT"/>
        </w:rPr>
        <w:t>VK_LAYER_LUNARG_object_tracker</w:t>
      </w:r>
      <w:r w:rsidR="0018681B">
        <w:rPr>
          <w:lang w:val="en-GB"/>
        </w:rPr>
        <w:t xml:space="preserve">also indicates memory leaks </w:t>
      </w:r>
      <w:r w:rsidR="00F11A87">
        <w:rPr>
          <w:lang w:val="en-GB"/>
        </w:rPr>
        <w:t xml:space="preserve">of the Vulkan API. We will learn </w:t>
      </w:r>
      <w:r w:rsidR="00602CB0">
        <w:rPr>
          <w:lang w:val="en-GB"/>
        </w:rPr>
        <w:t xml:space="preserve">more </w:t>
      </w:r>
      <w:r w:rsidR="00F11A87">
        <w:rPr>
          <w:lang w:val="en-GB"/>
        </w:rPr>
        <w:t>about these validation layer</w:t>
      </w:r>
      <w:r w:rsidR="00602CB0">
        <w:rPr>
          <w:lang w:val="en-GB"/>
        </w:rPr>
        <w:t>s</w:t>
      </w:r>
      <w:r w:rsidR="00F11A87">
        <w:rPr>
          <w:lang w:val="en-GB"/>
        </w:rPr>
        <w:t xml:space="preserve"> in detail in the upcoming chapters. (Todo: Pls add a reference where user can read layer and externsions.)</w:t>
      </w:r>
    </w:p>
    <w:p w14:paraId="41D61331" w14:textId="77777777" w:rsidR="003A0805" w:rsidRDefault="007634FE" w:rsidP="006F00BA">
      <w:pPr>
        <w:pStyle w:val="NormalPACKT"/>
        <w:rPr>
          <w:lang w:val="en-GB"/>
        </w:rPr>
      </w:pPr>
      <w:r>
        <w:rPr>
          <w:lang w:val="en-GB"/>
        </w:rPr>
        <w:t xml:space="preserve">The </w:t>
      </w:r>
      <w:r w:rsidR="003809F8">
        <w:rPr>
          <w:lang w:val="en-GB"/>
        </w:rPr>
        <w:t>following</w:t>
      </w:r>
      <w:r>
        <w:rPr>
          <w:lang w:val="en-GB"/>
        </w:rPr>
        <w:t xml:space="preserve"> code </w:t>
      </w:r>
      <w:r w:rsidR="003E00A0">
        <w:rPr>
          <w:lang w:val="en-GB"/>
        </w:rPr>
        <w:t xml:space="preserve">introduction a new function </w:t>
      </w:r>
      <w:r w:rsidR="003E00A0" w:rsidRPr="00AC307A">
        <w:rPr>
          <w:rStyle w:val="CodeInTextPACKT"/>
          <w:rFonts w:eastAsiaTheme="minorHAnsi"/>
        </w:rPr>
        <w:t>GetValidationlayers</w:t>
      </w:r>
      <w:r w:rsidR="00C93904" w:rsidRPr="00AC307A">
        <w:rPr>
          <w:rStyle w:val="CodeInTextPACKT"/>
          <w:rFonts w:eastAsiaTheme="minorHAnsi"/>
        </w:rPr>
        <w:t>()</w:t>
      </w:r>
      <w:r w:rsidR="003E00A0">
        <w:rPr>
          <w:lang w:val="en-GB"/>
        </w:rPr>
        <w:t xml:space="preserve"> in </w:t>
      </w:r>
      <w:r w:rsidR="003E00A0" w:rsidRPr="00B25035">
        <w:rPr>
          <w:rStyle w:val="CodeInTextPACKT"/>
          <w:rFonts w:eastAsiaTheme="minorHAnsi"/>
        </w:rPr>
        <w:t>VulkanHelper</w:t>
      </w:r>
      <w:r w:rsidR="003E00A0">
        <w:rPr>
          <w:lang w:val="en-GB"/>
        </w:rPr>
        <w:t xml:space="preserve"> class </w:t>
      </w:r>
      <w:r>
        <w:rPr>
          <w:lang w:val="en-GB"/>
        </w:rPr>
        <w:t>prints the name of all validation layer present in existing system</w:t>
      </w:r>
      <w:r w:rsidR="00A544E7">
        <w:rPr>
          <w:lang w:val="en-GB"/>
        </w:rPr>
        <w:t>.</w:t>
      </w:r>
      <w:r w:rsidR="00E522DC">
        <w:rPr>
          <w:lang w:val="en-GB"/>
        </w:rPr>
        <w:t xml:space="preserve"> This function is called in </w:t>
      </w:r>
      <w:r w:rsidR="00E522DC" w:rsidRPr="007B3FBE">
        <w:rPr>
          <w:rStyle w:val="CodeInTextPACKT"/>
          <w:rFonts w:eastAsiaTheme="minorHAnsi"/>
        </w:rPr>
        <w:t>HelloVulkanApp</w:t>
      </w:r>
      <w:r w:rsidR="00E522DC">
        <w:rPr>
          <w:lang w:val="en-GB"/>
        </w:rPr>
        <w:t xml:space="preserve"> class constructor.</w:t>
      </w:r>
    </w:p>
    <w:p w14:paraId="4CAB0E73" w14:textId="77777777" w:rsidR="006C35BB" w:rsidRPr="00477E94" w:rsidRDefault="006C35BB" w:rsidP="006C35BB">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class VulkanHelper</w:t>
      </w:r>
    </w:p>
    <w:p w14:paraId="59562ED6" w14:textId="77777777" w:rsidR="006C35BB" w:rsidRDefault="006C35BB" w:rsidP="006C35BB">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w:t>
      </w:r>
    </w:p>
    <w:p w14:paraId="5A4FB882" w14:textId="77777777" w:rsidR="008A2618" w:rsidRPr="00477E94" w:rsidRDefault="008A2618" w:rsidP="006C35BB">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 . . </w:t>
      </w:r>
    </w:p>
    <w:p w14:paraId="3F663B3A" w14:textId="77777777" w:rsidR="00C9671A" w:rsidRPr="00477E94" w:rsidRDefault="00C9671A" w:rsidP="008A2618">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VkResult </w:t>
      </w:r>
      <w:r w:rsidR="003A0805">
        <w:rPr>
          <w:rFonts w:ascii="Courier New" w:hAnsi="Courier New" w:cs="Courier New"/>
          <w:sz w:val="19"/>
          <w:szCs w:val="20"/>
          <w:lang w:eastAsia="zh-CN"/>
        </w:rPr>
        <w:t>GetValidation</w:t>
      </w:r>
      <w:r w:rsidRPr="00C9671A">
        <w:rPr>
          <w:rFonts w:ascii="Courier New" w:hAnsi="Courier New" w:cs="Courier New"/>
          <w:sz w:val="19"/>
          <w:szCs w:val="20"/>
          <w:lang w:eastAsia="zh-CN"/>
        </w:rPr>
        <w:t>Layer</w:t>
      </w:r>
      <w:r w:rsidR="003A0805">
        <w:rPr>
          <w:rFonts w:ascii="Courier New" w:hAnsi="Courier New" w:cs="Courier New"/>
          <w:sz w:val="19"/>
          <w:szCs w:val="20"/>
          <w:lang w:eastAsia="zh-CN"/>
        </w:rPr>
        <w:t>s</w:t>
      </w:r>
      <w:r w:rsidRPr="00C9671A">
        <w:rPr>
          <w:rFonts w:ascii="Courier New" w:hAnsi="Courier New" w:cs="Courier New"/>
          <w:sz w:val="19"/>
          <w:szCs w:val="20"/>
          <w:lang w:eastAsia="zh-CN"/>
        </w:rPr>
        <w:t>()</w:t>
      </w:r>
      <w:r>
        <w:rPr>
          <w:rFonts w:ascii="Courier New" w:hAnsi="Courier New" w:cs="Courier New"/>
          <w:sz w:val="19"/>
          <w:szCs w:val="20"/>
          <w:lang w:eastAsia="zh-CN"/>
        </w:rPr>
        <w:t>;</w:t>
      </w:r>
    </w:p>
    <w:p w14:paraId="4FFAFE68" w14:textId="77777777" w:rsidR="006C35BB" w:rsidRDefault="006C35BB" w:rsidP="006C35BB">
      <w:pPr>
        <w:spacing w:after="0" w:line="240" w:lineRule="auto"/>
        <w:rPr>
          <w:rFonts w:ascii="Courier New" w:hAnsi="Courier New" w:cs="Courier New"/>
          <w:sz w:val="19"/>
          <w:szCs w:val="20"/>
          <w:lang w:eastAsia="zh-CN"/>
        </w:rPr>
      </w:pPr>
      <w:r w:rsidRPr="00477E94">
        <w:rPr>
          <w:rFonts w:ascii="Courier New" w:hAnsi="Courier New" w:cs="Courier New"/>
          <w:sz w:val="19"/>
          <w:szCs w:val="20"/>
          <w:lang w:eastAsia="zh-CN"/>
        </w:rPr>
        <w:t>};</w:t>
      </w:r>
    </w:p>
    <w:p w14:paraId="6AFEA98E" w14:textId="77777777" w:rsidR="006C35BB" w:rsidRDefault="006C35BB" w:rsidP="006C35BB">
      <w:pPr>
        <w:spacing w:after="0" w:line="240" w:lineRule="auto"/>
        <w:rPr>
          <w:rFonts w:ascii="Courier New" w:hAnsi="Courier New" w:cs="Courier New"/>
          <w:sz w:val="19"/>
          <w:szCs w:val="20"/>
          <w:lang w:eastAsia="zh-CN"/>
        </w:rPr>
      </w:pPr>
    </w:p>
    <w:p w14:paraId="46BB9B41"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VkResult VulkanHelper::</w:t>
      </w:r>
      <w:r w:rsidR="00CB2110">
        <w:rPr>
          <w:rFonts w:ascii="Courier New" w:hAnsi="Courier New" w:cs="Courier New"/>
          <w:sz w:val="19"/>
          <w:szCs w:val="20"/>
          <w:lang w:eastAsia="zh-CN"/>
        </w:rPr>
        <w:t>GetValidation</w:t>
      </w:r>
      <w:r w:rsidR="00CB2110" w:rsidRPr="00C9671A">
        <w:rPr>
          <w:rFonts w:ascii="Courier New" w:hAnsi="Courier New" w:cs="Courier New"/>
          <w:sz w:val="19"/>
          <w:szCs w:val="20"/>
          <w:lang w:eastAsia="zh-CN"/>
        </w:rPr>
        <w:t>Layer</w:t>
      </w:r>
      <w:r w:rsidR="00CB2110">
        <w:rPr>
          <w:rFonts w:ascii="Courier New" w:hAnsi="Courier New" w:cs="Courier New"/>
          <w:sz w:val="19"/>
          <w:szCs w:val="20"/>
          <w:lang w:eastAsia="zh-CN"/>
        </w:rPr>
        <w:t>s</w:t>
      </w:r>
      <w:r w:rsidRPr="00184588">
        <w:rPr>
          <w:rFonts w:ascii="Courier New" w:hAnsi="Courier New" w:cs="Courier New"/>
          <w:sz w:val="19"/>
          <w:szCs w:val="20"/>
          <w:lang w:eastAsia="zh-CN"/>
        </w:rPr>
        <w:t>()</w:t>
      </w:r>
    </w:p>
    <w:p w14:paraId="263FF165"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w:t>
      </w:r>
    </w:p>
    <w:p w14:paraId="7E1C6EED"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uint32_t</w:t>
      </w:r>
      <w:r w:rsidR="00184588">
        <w:rPr>
          <w:rFonts w:ascii="Courier New" w:hAnsi="Courier New" w:cs="Courier New"/>
          <w:sz w:val="19"/>
          <w:szCs w:val="20"/>
          <w:lang w:eastAsia="zh-CN"/>
        </w:rPr>
        <w:tab/>
        <w:t>instanceLayerCount;</w:t>
      </w:r>
    </w:p>
    <w:p w14:paraId="23D885FE"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std::vector&lt;VkLayerProperties</w:t>
      </w:r>
      <w:r w:rsidR="000F419B">
        <w:rPr>
          <w:rFonts w:ascii="Courier New" w:hAnsi="Courier New" w:cs="Courier New"/>
          <w:sz w:val="19"/>
          <w:szCs w:val="20"/>
          <w:lang w:eastAsia="zh-CN"/>
        </w:rPr>
        <w:t>&gt;</w:t>
      </w:r>
      <w:r w:rsidRPr="00184588">
        <w:rPr>
          <w:rFonts w:ascii="Courier New" w:hAnsi="Courier New" w:cs="Courier New"/>
          <w:sz w:val="19"/>
          <w:szCs w:val="20"/>
          <w:lang w:eastAsia="zh-CN"/>
        </w:rPr>
        <w:t>layerProperties;</w:t>
      </w:r>
    </w:p>
    <w:p w14:paraId="4499198B" w14:textId="77777777" w:rsidR="00855127" w:rsidRPr="00184588" w:rsidRDefault="00855127" w:rsidP="00184588">
      <w:pPr>
        <w:spacing w:after="0" w:line="240" w:lineRule="auto"/>
        <w:rPr>
          <w:rFonts w:ascii="Courier New" w:hAnsi="Courier New" w:cs="Courier New"/>
          <w:sz w:val="19"/>
          <w:szCs w:val="20"/>
          <w:lang w:eastAsia="zh-CN"/>
        </w:rPr>
      </w:pPr>
    </w:p>
    <w:p w14:paraId="4075D325" w14:textId="77777777" w:rsidR="00855127" w:rsidRPr="001276CA" w:rsidRDefault="00855127" w:rsidP="00184588">
      <w:pPr>
        <w:spacing w:after="0" w:line="240" w:lineRule="auto"/>
        <w:rPr>
          <w:rFonts w:ascii="Courier New" w:hAnsi="Courier New" w:cs="Courier New"/>
          <w:b/>
          <w:sz w:val="19"/>
          <w:szCs w:val="20"/>
          <w:lang w:eastAsia="zh-CN"/>
        </w:rPr>
      </w:pPr>
      <w:r w:rsidRPr="001276CA">
        <w:rPr>
          <w:rFonts w:ascii="Courier New" w:hAnsi="Courier New" w:cs="Courier New"/>
          <w:b/>
          <w:sz w:val="19"/>
          <w:szCs w:val="20"/>
          <w:lang w:eastAsia="zh-CN"/>
        </w:rPr>
        <w:t>// Query all the layers</w:t>
      </w:r>
    </w:p>
    <w:p w14:paraId="033210A1" w14:textId="77777777" w:rsid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VkResult result = vkEnumerateInstanceLayerProperties(</w:t>
      </w:r>
    </w:p>
    <w:p w14:paraId="32B4B054" w14:textId="77777777" w:rsidR="00855127" w:rsidRPr="00184588" w:rsidRDefault="00855127" w:rsidP="00184588">
      <w:pPr>
        <w:spacing w:after="0" w:line="240" w:lineRule="auto"/>
        <w:ind w:left="2880" w:firstLine="720"/>
        <w:rPr>
          <w:rFonts w:ascii="Courier New" w:hAnsi="Courier New" w:cs="Courier New"/>
          <w:sz w:val="19"/>
          <w:szCs w:val="20"/>
          <w:lang w:eastAsia="zh-CN"/>
        </w:rPr>
      </w:pPr>
      <w:r w:rsidRPr="00184588">
        <w:rPr>
          <w:rFonts w:ascii="Courier New" w:hAnsi="Courier New" w:cs="Courier New"/>
          <w:sz w:val="19"/>
          <w:szCs w:val="20"/>
          <w:lang w:eastAsia="zh-CN"/>
        </w:rPr>
        <w:t>&amp;instanceLayerCount, NULL);</w:t>
      </w:r>
    </w:p>
    <w:p w14:paraId="58DD5711"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layerProperties.resize(instanceLayerCount);</w:t>
      </w:r>
    </w:p>
    <w:p w14:paraId="3E61FBC5" w14:textId="77777777" w:rsidR="00D564EC"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result = vkEnumerateInstanceLayerProperties(</w:t>
      </w:r>
    </w:p>
    <w:p w14:paraId="5004912D" w14:textId="77777777" w:rsidR="00855127" w:rsidRPr="00184588" w:rsidRDefault="00855127" w:rsidP="00D564EC">
      <w:pPr>
        <w:spacing w:after="0" w:line="240" w:lineRule="auto"/>
        <w:ind w:left="2160"/>
        <w:rPr>
          <w:rFonts w:ascii="Courier New" w:hAnsi="Courier New" w:cs="Courier New"/>
          <w:sz w:val="19"/>
          <w:szCs w:val="20"/>
          <w:lang w:eastAsia="zh-CN"/>
        </w:rPr>
      </w:pPr>
      <w:r w:rsidRPr="00184588">
        <w:rPr>
          <w:rFonts w:ascii="Courier New" w:hAnsi="Courier New" w:cs="Courier New"/>
          <w:sz w:val="19"/>
          <w:szCs w:val="20"/>
          <w:lang w:eastAsia="zh-CN"/>
        </w:rPr>
        <w:t>&amp;instanceLayerCount, layerProperties.data());</w:t>
      </w:r>
    </w:p>
    <w:p w14:paraId="5A4258AB"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ab/>
      </w:r>
    </w:p>
    <w:p w14:paraId="3E50727C" w14:textId="77777777" w:rsidR="00855127" w:rsidRPr="00184588"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if (result) return result;</w:t>
      </w:r>
    </w:p>
    <w:p w14:paraId="2F44DB23" w14:textId="77777777" w:rsidR="00855127" w:rsidRPr="00184588" w:rsidRDefault="00855127" w:rsidP="00184588">
      <w:pPr>
        <w:spacing w:after="0" w:line="240" w:lineRule="auto"/>
        <w:rPr>
          <w:rFonts w:ascii="Courier New" w:hAnsi="Courier New" w:cs="Courier New"/>
          <w:sz w:val="19"/>
          <w:szCs w:val="20"/>
          <w:lang w:eastAsia="zh-CN"/>
        </w:rPr>
      </w:pPr>
    </w:p>
    <w:p w14:paraId="7F978A41" w14:textId="77777777" w:rsidR="00855127" w:rsidRPr="001276CA" w:rsidRDefault="00855127" w:rsidP="00184588">
      <w:pPr>
        <w:spacing w:after="0" w:line="240" w:lineRule="auto"/>
        <w:rPr>
          <w:rFonts w:ascii="Courier New" w:hAnsi="Courier New" w:cs="Courier New"/>
          <w:b/>
          <w:sz w:val="19"/>
          <w:szCs w:val="20"/>
          <w:lang w:eastAsia="zh-CN"/>
        </w:rPr>
      </w:pPr>
      <w:r w:rsidRPr="001276CA">
        <w:rPr>
          <w:rFonts w:ascii="Courier New" w:hAnsi="Courier New" w:cs="Courier New"/>
          <w:b/>
          <w:sz w:val="19"/>
          <w:szCs w:val="20"/>
          <w:lang w:eastAsia="zh-CN"/>
        </w:rPr>
        <w:t xml:space="preserve">// </w:t>
      </w:r>
      <w:r w:rsidR="00DB41D9" w:rsidRPr="001276CA">
        <w:rPr>
          <w:rFonts w:ascii="Courier New" w:hAnsi="Courier New" w:cs="Courier New"/>
          <w:b/>
          <w:sz w:val="19"/>
          <w:szCs w:val="20"/>
          <w:lang w:eastAsia="zh-CN"/>
        </w:rPr>
        <w:t>Print all layers</w:t>
      </w:r>
    </w:p>
    <w:p w14:paraId="739FD6D2" w14:textId="77777777" w:rsidR="007C1A08" w:rsidRPr="007C1A08" w:rsidRDefault="007C1A08" w:rsidP="007C1A08">
      <w:pPr>
        <w:spacing w:after="0" w:line="240" w:lineRule="auto"/>
        <w:rPr>
          <w:rFonts w:ascii="Courier New" w:hAnsi="Courier New" w:cs="Courier New"/>
          <w:sz w:val="19"/>
          <w:szCs w:val="20"/>
          <w:lang w:eastAsia="zh-CN"/>
        </w:rPr>
      </w:pPr>
      <w:r w:rsidRPr="007C1A08">
        <w:rPr>
          <w:rFonts w:ascii="Courier New" w:hAnsi="Courier New" w:cs="Courier New"/>
          <w:sz w:val="19"/>
          <w:szCs w:val="20"/>
          <w:lang w:eastAsia="zh-CN"/>
        </w:rPr>
        <w:t>std::cout &lt;&lt;</w:t>
      </w:r>
      <w:r>
        <w:rPr>
          <w:rFonts w:ascii="Courier New" w:hAnsi="Courier New" w:cs="Courier New"/>
          <w:sz w:val="19"/>
          <w:szCs w:val="20"/>
          <w:lang w:eastAsia="zh-CN"/>
        </w:rPr>
        <w:t xml:space="preserve">"\n  *****Instance Layers </w:t>
      </w:r>
      <w:r w:rsidRPr="007C1A08">
        <w:rPr>
          <w:rFonts w:ascii="Courier New" w:hAnsi="Courier New" w:cs="Courier New"/>
          <w:sz w:val="19"/>
          <w:szCs w:val="20"/>
          <w:lang w:eastAsia="zh-CN"/>
        </w:rPr>
        <w:t>*****" &lt;&lt; std::endl;</w:t>
      </w:r>
    </w:p>
    <w:p w14:paraId="56013631" w14:textId="77777777" w:rsidR="007C1A08" w:rsidRPr="007C1A08" w:rsidRDefault="007C1A08" w:rsidP="007C1A08">
      <w:pPr>
        <w:spacing w:after="0" w:line="240" w:lineRule="auto"/>
        <w:rPr>
          <w:rFonts w:ascii="Courier New" w:hAnsi="Courier New" w:cs="Courier New"/>
          <w:sz w:val="19"/>
          <w:szCs w:val="20"/>
          <w:lang w:eastAsia="zh-CN"/>
        </w:rPr>
      </w:pPr>
      <w:r w:rsidRPr="007C1A08">
        <w:rPr>
          <w:rFonts w:ascii="Courier New" w:hAnsi="Courier New" w:cs="Courier New"/>
          <w:sz w:val="19"/>
          <w:szCs w:val="20"/>
          <w:lang w:eastAsia="zh-CN"/>
        </w:rPr>
        <w:t>std::cout &lt;&lt;</w:t>
      </w:r>
      <w:r w:rsidR="0096066B">
        <w:rPr>
          <w:rFonts w:ascii="Courier New" w:hAnsi="Courier New" w:cs="Courier New"/>
          <w:sz w:val="19"/>
          <w:szCs w:val="20"/>
          <w:lang w:eastAsia="zh-CN"/>
        </w:rPr>
        <w:t>"--------------------</w:t>
      </w:r>
      <w:r w:rsidRPr="007C1A08">
        <w:rPr>
          <w:rFonts w:ascii="Courier New" w:hAnsi="Courier New" w:cs="Courier New"/>
          <w:sz w:val="19"/>
          <w:szCs w:val="20"/>
          <w:lang w:eastAsia="zh-CN"/>
        </w:rPr>
        <w:t>----------" &lt;&lt; std::endl;</w:t>
      </w:r>
    </w:p>
    <w:p w14:paraId="0788D20B" w14:textId="77777777" w:rsidR="00855127"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for (auto globalLayerProp : layerProperties)</w:t>
      </w:r>
    </w:p>
    <w:p w14:paraId="26EE941D" w14:textId="77777777" w:rsidR="00BC77BC" w:rsidRPr="00184588" w:rsidRDefault="00BC77BC" w:rsidP="00184588">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p>
    <w:p w14:paraId="29B4E524" w14:textId="77777777" w:rsidR="002B24B3" w:rsidRDefault="00855127" w:rsidP="0094444E">
      <w:pPr>
        <w:spacing w:after="0" w:line="240" w:lineRule="auto"/>
        <w:ind w:left="720" w:firstLine="110"/>
        <w:rPr>
          <w:rFonts w:ascii="Courier New" w:hAnsi="Courier New" w:cs="Courier New"/>
          <w:sz w:val="19"/>
          <w:szCs w:val="20"/>
          <w:lang w:eastAsia="zh-CN"/>
        </w:rPr>
      </w:pPr>
      <w:r w:rsidRPr="00184588">
        <w:rPr>
          <w:rFonts w:ascii="Courier New" w:hAnsi="Courier New" w:cs="Courier New"/>
          <w:sz w:val="19"/>
          <w:szCs w:val="20"/>
          <w:lang w:eastAsia="zh-CN"/>
        </w:rPr>
        <w:t>std::cout &lt;&lt; "\n" &lt;&lt; globalLayerProp.description &lt;&lt;</w:t>
      </w:r>
    </w:p>
    <w:p w14:paraId="1BC7704B" w14:textId="77777777" w:rsidR="00855127" w:rsidRDefault="00CB404B" w:rsidP="0094444E">
      <w:pPr>
        <w:spacing w:after="0" w:line="240" w:lineRule="auto"/>
        <w:ind w:left="720" w:firstLine="110"/>
        <w:rPr>
          <w:rFonts w:ascii="Courier New" w:hAnsi="Courier New" w:cs="Courier New"/>
          <w:sz w:val="19"/>
          <w:szCs w:val="20"/>
          <w:lang w:eastAsia="zh-CN"/>
        </w:rPr>
      </w:pPr>
      <w:r>
        <w:rPr>
          <w:rFonts w:ascii="Courier New" w:hAnsi="Courier New" w:cs="Courier New"/>
          <w:sz w:val="19"/>
          <w:szCs w:val="20"/>
          <w:lang w:eastAsia="zh-CN"/>
        </w:rPr>
        <w:t>"</w:t>
      </w:r>
      <w:r w:rsidR="00855127" w:rsidRPr="00184588">
        <w:rPr>
          <w:rFonts w:ascii="Courier New" w:hAnsi="Courier New" w:cs="Courier New"/>
          <w:sz w:val="19"/>
          <w:szCs w:val="20"/>
          <w:lang w:eastAsia="zh-CN"/>
        </w:rPr>
        <w:t>\n\t|---[Layer Name]--&gt; " &lt;&lt;</w:t>
      </w:r>
      <w:r w:rsidR="008E5E9D">
        <w:rPr>
          <w:rFonts w:ascii="Courier New" w:hAnsi="Courier New" w:cs="Courier New"/>
          <w:sz w:val="19"/>
          <w:szCs w:val="20"/>
          <w:lang w:eastAsia="zh-CN"/>
        </w:rPr>
        <w:t xml:space="preserve"> globalLayerProp.layerName</w:t>
      </w:r>
      <w:r w:rsidR="00855127" w:rsidRPr="00184588">
        <w:rPr>
          <w:rFonts w:ascii="Courier New" w:hAnsi="Courier New" w:cs="Courier New"/>
          <w:sz w:val="19"/>
          <w:szCs w:val="20"/>
          <w:lang w:eastAsia="zh-CN"/>
        </w:rPr>
        <w:t>;</w:t>
      </w:r>
    </w:p>
    <w:p w14:paraId="4D2BBB65" w14:textId="77777777" w:rsidR="00BC77BC" w:rsidRPr="00184588" w:rsidRDefault="00BC77BC" w:rsidP="00BC77BC">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 xml:space="preserve">    }</w:t>
      </w:r>
    </w:p>
    <w:p w14:paraId="21C0FCD7" w14:textId="77777777" w:rsidR="00855127" w:rsidRDefault="00855127" w:rsidP="00184588">
      <w:pPr>
        <w:spacing w:after="0" w:line="240" w:lineRule="auto"/>
        <w:rPr>
          <w:rFonts w:ascii="Courier New" w:hAnsi="Courier New" w:cs="Courier New"/>
          <w:sz w:val="19"/>
          <w:szCs w:val="20"/>
          <w:lang w:eastAsia="zh-CN"/>
        </w:rPr>
      </w:pPr>
      <w:r w:rsidRPr="00184588">
        <w:rPr>
          <w:rFonts w:ascii="Courier New" w:hAnsi="Courier New" w:cs="Courier New"/>
          <w:sz w:val="19"/>
          <w:szCs w:val="20"/>
          <w:lang w:eastAsia="zh-CN"/>
        </w:rPr>
        <w:t>}</w:t>
      </w:r>
    </w:p>
    <w:p w14:paraId="03B09435" w14:textId="77777777" w:rsidR="00B42EC9" w:rsidRDefault="00B42EC9" w:rsidP="00184588">
      <w:pPr>
        <w:spacing w:after="0" w:line="240" w:lineRule="auto"/>
        <w:rPr>
          <w:rFonts w:ascii="Courier New" w:hAnsi="Courier New" w:cs="Courier New"/>
          <w:sz w:val="19"/>
          <w:szCs w:val="20"/>
          <w:lang w:eastAsia="zh-CN"/>
        </w:rPr>
      </w:pPr>
    </w:p>
    <w:p w14:paraId="28326F66" w14:textId="77777777" w:rsidR="003D0A34" w:rsidRDefault="00487B31" w:rsidP="003D0A34">
      <w:pPr>
        <w:pStyle w:val="NormalPACKT"/>
        <w:rPr>
          <w:lang w:val="en-GB"/>
        </w:rPr>
      </w:pPr>
      <w:r w:rsidRPr="00AB448E">
        <w:rPr>
          <w:lang w:val="en-GB"/>
        </w:rPr>
        <w:t>Vulkan layers can exist at global level(per instance) and device level(per gpu).</w:t>
      </w:r>
      <w:r w:rsidR="00F44FC0" w:rsidRPr="00AB448E">
        <w:rPr>
          <w:lang w:val="en-GB"/>
        </w:rPr>
        <w:t xml:space="preserve"> This section will only query and print layers at global</w:t>
      </w:r>
      <w:r w:rsidR="00226712" w:rsidRPr="00AB448E">
        <w:rPr>
          <w:lang w:val="en-GB"/>
        </w:rPr>
        <w:t xml:space="preserve"> level, device level layers will be discussed in the (given section name, chanpter name)</w:t>
      </w:r>
      <w:r w:rsidR="00F22762" w:rsidRPr="00AB448E">
        <w:rPr>
          <w:lang w:val="en-GB"/>
        </w:rPr>
        <w:t>.</w:t>
      </w:r>
    </w:p>
    <w:p w14:paraId="31E87419" w14:textId="77777777" w:rsidR="00F22762" w:rsidRPr="003D0A34" w:rsidRDefault="00F776B8" w:rsidP="003D0A34">
      <w:pPr>
        <w:pStyle w:val="NormalPACKT"/>
        <w:rPr>
          <w:lang w:val="en-GB"/>
        </w:rPr>
      </w:pPr>
      <w:r>
        <w:t>The application</w:t>
      </w:r>
      <w:r w:rsidR="00434BF3">
        <w:t xml:space="preserve"> starts from the </w:t>
      </w:r>
      <w:r w:rsidR="00434BF3" w:rsidRPr="00CA7FA7">
        <w:rPr>
          <w:rStyle w:val="CodeInTextPACKT"/>
          <w:rFonts w:eastAsiaTheme="minorHAnsi"/>
        </w:rPr>
        <w:t>main()</w:t>
      </w:r>
      <w:r w:rsidR="00434BF3">
        <w:t xml:space="preserve"> creating an</w:t>
      </w:r>
      <w:r w:rsidR="00AB448E">
        <w:t xml:space="preserve"> object of </w:t>
      </w:r>
      <w:r w:rsidR="00434BF3" w:rsidRPr="00CA7FA7">
        <w:rPr>
          <w:rStyle w:val="CodeInTextPACKT"/>
          <w:rFonts w:eastAsiaTheme="minorHAnsi"/>
        </w:rPr>
        <w:t>HelloVulkanApp</w:t>
      </w:r>
      <w:r w:rsidR="006707E4">
        <w:t>,</w:t>
      </w:r>
      <w:r w:rsidR="00F22762" w:rsidRPr="007F629D">
        <w:t xml:space="preserve"> </w:t>
      </w:r>
      <w:r w:rsidRPr="007F629D">
        <w:t>the</w:t>
      </w:r>
      <w:r>
        <w:t xml:space="preserve"> constructor</w:t>
      </w:r>
      <w:r w:rsidR="00AB448E">
        <w:t xml:space="preserve"> of this class calls </w:t>
      </w:r>
      <w:r w:rsidR="00434BF3" w:rsidRPr="00434BF3">
        <w:rPr>
          <w:rStyle w:val="CodeInTextPACKT"/>
          <w:rFonts w:eastAsiaTheme="minorHAnsi"/>
        </w:rPr>
        <w:t>GetValidationLayers</w:t>
      </w:r>
      <w:r w:rsidR="00F22762" w:rsidRPr="007F629D">
        <w:rPr>
          <w:rStyle w:val="CodeInTextPACKT"/>
          <w:rFonts w:eastAsiaTheme="minorHAnsi"/>
        </w:rPr>
        <w:t>()</w:t>
      </w:r>
      <w:r w:rsidR="00F22762" w:rsidRPr="007F629D">
        <w:t xml:space="preserve">. </w:t>
      </w:r>
      <w:r w:rsidR="00AC2085">
        <w:t xml:space="preserve">This function has two variable </w:t>
      </w:r>
      <w:r w:rsidR="00AC2085" w:rsidRPr="007F629D">
        <w:rPr>
          <w:rStyle w:val="CodeInTextPACKT"/>
          <w:rFonts w:eastAsiaTheme="minorHAnsi"/>
        </w:rPr>
        <w:t>instanceLayerCount</w:t>
      </w:r>
      <w:r w:rsidR="00AC2085">
        <w:t xml:space="preserve"> and </w:t>
      </w:r>
      <w:r w:rsidR="00AC2085" w:rsidRPr="005542F3">
        <w:rPr>
          <w:rStyle w:val="CodeInTextPACKT"/>
          <w:rFonts w:eastAsiaTheme="minorHAnsi"/>
        </w:rPr>
        <w:t>layerProperties</w:t>
      </w:r>
      <w:r w:rsidR="00AC2085">
        <w:t xml:space="preserve">, the First store total number of layers support on existing system, whereas the second </w:t>
      </w:r>
      <w:r w:rsidR="00C145CD">
        <w:t>is vector of layer</w:t>
      </w:r>
      <w:r w:rsidR="00C14BE7">
        <w:t>s</w:t>
      </w:r>
      <w:r w:rsidR="00F231CE">
        <w:t xml:space="preserve"> of data structure type</w:t>
      </w:r>
      <w:r w:rsidR="00F22762" w:rsidRPr="007F629D">
        <w:rPr>
          <w:rStyle w:val="CodeInTextPACKT"/>
          <w:rFonts w:eastAsiaTheme="minorHAnsi"/>
        </w:rPr>
        <w:t>VkLayerProperties</w:t>
      </w:r>
      <w:r w:rsidR="00AC2085">
        <w:rPr>
          <w:rStyle w:val="CodeInTextPACKT"/>
          <w:rFonts w:eastAsiaTheme="minorHAnsi"/>
        </w:rPr>
        <w:t>.</w:t>
      </w:r>
      <w:r w:rsidR="0083618B" w:rsidRPr="0083618B">
        <w:t xml:space="preserve">First, the number of layers are </w:t>
      </w:r>
      <w:r w:rsidR="00212DAE" w:rsidRPr="0083618B">
        <w:t>retrieved</w:t>
      </w:r>
      <w:r w:rsidR="0083618B" w:rsidRPr="0083618B">
        <w:t xml:space="preserve"> by calling </w:t>
      </w:r>
      <w:r w:rsidR="0083618B" w:rsidRPr="007F629D">
        <w:rPr>
          <w:rStyle w:val="CodeInTextPACKT"/>
          <w:rFonts w:eastAsiaTheme="minorHAnsi"/>
        </w:rPr>
        <w:t>vkEnumerateInstanceLayerProperties</w:t>
      </w:r>
      <w:r w:rsidR="00855711">
        <w:t xml:space="preserve"> Vulkan API</w:t>
      </w:r>
      <w:r w:rsidR="00036141">
        <w:t xml:space="preserve">. In order to retrieved layer count in </w:t>
      </w:r>
      <w:r w:rsidR="00036141" w:rsidRPr="007F629D">
        <w:rPr>
          <w:rStyle w:val="CodeInTextPACKT"/>
          <w:rFonts w:eastAsiaTheme="minorHAnsi"/>
        </w:rPr>
        <w:t>instanceLayerCount</w:t>
      </w:r>
      <w:r w:rsidR="00036141">
        <w:rPr>
          <w:rStyle w:val="CodeInTextPACKT"/>
          <w:rFonts w:eastAsiaTheme="minorHAnsi"/>
        </w:rPr>
        <w:t>,</w:t>
      </w:r>
      <w:r w:rsidR="00036141">
        <w:t xml:space="preserve"> the </w:t>
      </w:r>
      <w:r w:rsidR="00212DAE">
        <w:t xml:space="preserve">second argument </w:t>
      </w:r>
      <w:r w:rsidR="00036141">
        <w:t xml:space="preserve">must be </w:t>
      </w:r>
      <w:r w:rsidR="00212DAE">
        <w:t>as NULL</w:t>
      </w:r>
      <w:r w:rsidR="00F22762" w:rsidRPr="007F629D">
        <w:t xml:space="preserve">. </w:t>
      </w:r>
      <w:r w:rsidR="004F564B">
        <w:t>For queries the layer information the same API is called again but this time the second argument is passed with vector in which we want to retrieve the layer information.</w:t>
      </w:r>
    </w:p>
    <w:p w14:paraId="3DBAA6F8" w14:textId="77777777" w:rsidR="00F22762" w:rsidRPr="007F629D" w:rsidRDefault="002322AD" w:rsidP="00F22762">
      <w:pPr>
        <w:pStyle w:val="InformationBoxPACKT"/>
      </w:pPr>
      <w:r>
        <w:t>In this code you have noticed that we called a same API twice for two different functionalities.</w:t>
      </w:r>
      <w:r w:rsidR="00337AB0">
        <w:t xml:space="preserve"> T</w:t>
      </w:r>
      <w:r w:rsidR="00F22762" w:rsidRPr="007F629D">
        <w:t xml:space="preserve">he </w:t>
      </w:r>
      <w:r w:rsidR="00F22762" w:rsidRPr="007F629D">
        <w:rPr>
          <w:rStyle w:val="CodeInTextPACKT"/>
          <w:rFonts w:eastAsiaTheme="minorHAnsi"/>
        </w:rPr>
        <w:t>vkEnumerateInstanceLayerProperties</w:t>
      </w:r>
      <w:r w:rsidR="00F22762" w:rsidRPr="007F629D">
        <w:t xml:space="preserve"> API</w:t>
      </w:r>
      <w:r w:rsidR="00DF5326">
        <w:t xml:space="preserve"> queries number of layers</w:t>
      </w:r>
      <w:r w:rsidR="00F22762" w:rsidRPr="007F629D">
        <w:t xml:space="preserve"> (by </w:t>
      </w:r>
      <w:r w:rsidR="00DF5326">
        <w:t>passing</w:t>
      </w:r>
      <w:r w:rsidR="00F22762" w:rsidRPr="007F629D">
        <w:rPr>
          <w:rStyle w:val="CodeInTextPACKT"/>
          <w:rFonts w:eastAsiaTheme="minorHAnsi"/>
        </w:rPr>
        <w:t>NULL</w:t>
      </w:r>
      <w:r w:rsidR="00F22762" w:rsidRPr="007F629D">
        <w:t xml:space="preserve"> argument)</w:t>
      </w:r>
      <w:r w:rsidR="00F22762">
        <w:t>,</w:t>
      </w:r>
      <w:r w:rsidR="00F22762" w:rsidRPr="007F629D">
        <w:t xml:space="preserve">also </w:t>
      </w:r>
      <w:r w:rsidR="00D74A97">
        <w:t xml:space="preserve">it queries the layer property information </w:t>
      </w:r>
      <w:r w:rsidR="00F22762" w:rsidRPr="007F629D">
        <w:t xml:space="preserve">(by </w:t>
      </w:r>
      <w:r w:rsidR="005138CF">
        <w:t xml:space="preserve">passing </w:t>
      </w:r>
      <w:r w:rsidR="00B83723">
        <w:t>vector of layer properties</w:t>
      </w:r>
      <w:r w:rsidR="00F22762" w:rsidRPr="007F629D">
        <w:t>).</w:t>
      </w:r>
      <w:r w:rsidR="00DF5326">
        <w:t xml:space="preserve"> This is a very common practice in Vulkan </w:t>
      </w:r>
      <w:r w:rsidR="00DF5326" w:rsidRPr="007F629D">
        <w:t>enumerated APIs</w:t>
      </w:r>
      <w:r w:rsidR="001D383F">
        <w:t xml:space="preserve"> where passing an API with two different arguments changes </w:t>
      </w:r>
      <w:r w:rsidR="00AA4C70">
        <w:t>its</w:t>
      </w:r>
      <w:r w:rsidR="001D383F">
        <w:t xml:space="preserve"> nature of functionality.</w:t>
      </w:r>
    </w:p>
    <w:p w14:paraId="3CA4414D" w14:textId="77777777" w:rsidR="00B42EC9" w:rsidRPr="00B42EC9" w:rsidRDefault="006A318C" w:rsidP="00B42EC9">
      <w:pPr>
        <w:pStyle w:val="NormalPACKT"/>
        <w:rPr>
          <w:lang w:val="en-GB"/>
        </w:rPr>
      </w:pPr>
      <w:r>
        <w:rPr>
          <w:lang w:val="en-GB"/>
        </w:rPr>
        <w:t xml:space="preserve">Following </w:t>
      </w:r>
      <w:r w:rsidR="00D760D1">
        <w:rPr>
          <w:lang w:val="en-GB"/>
        </w:rPr>
        <w:t xml:space="preserve">output </w:t>
      </w:r>
      <w:r>
        <w:rPr>
          <w:lang w:val="en-GB"/>
        </w:rPr>
        <w:t xml:space="preserve">is </w:t>
      </w:r>
      <w:r w:rsidR="00D760D1">
        <w:rPr>
          <w:lang w:val="en-GB"/>
        </w:rPr>
        <w:t>produced</w:t>
      </w:r>
      <w:r w:rsidR="000A1A9E">
        <w:rPr>
          <w:lang w:val="en-GB"/>
        </w:rPr>
        <w:t>when</w:t>
      </w:r>
      <w:r w:rsidR="004E27B8">
        <w:rPr>
          <w:lang w:val="en-GB"/>
        </w:rPr>
        <w:t xml:space="preserve"> the</w:t>
      </w:r>
      <w:r w:rsidR="000A1A9E">
        <w:rPr>
          <w:lang w:val="en-GB"/>
        </w:rPr>
        <w:t xml:space="preserve"> program executes</w:t>
      </w:r>
      <w:r w:rsidR="00D07631">
        <w:rPr>
          <w:lang w:val="en-GB"/>
        </w:rPr>
        <w:t xml:space="preserve">, </w:t>
      </w:r>
      <w:r w:rsidR="00B42EC9" w:rsidRPr="00B42EC9">
        <w:rPr>
          <w:lang w:val="en-GB"/>
        </w:rPr>
        <w:t xml:space="preserve">there are many more layers, </w:t>
      </w:r>
      <w:r w:rsidR="00775949">
        <w:rPr>
          <w:lang w:val="en-GB"/>
        </w:rPr>
        <w:t>however</w:t>
      </w:r>
      <w:r>
        <w:rPr>
          <w:lang w:val="en-GB"/>
        </w:rPr>
        <w:t xml:space="preserve">, </w:t>
      </w:r>
      <w:r w:rsidR="002B55B2" w:rsidRPr="00B42EC9">
        <w:rPr>
          <w:lang w:val="en-GB"/>
        </w:rPr>
        <w:t>the</w:t>
      </w:r>
      <w:r>
        <w:rPr>
          <w:lang w:val="en-GB"/>
        </w:rPr>
        <w:t xml:space="preserve"> output</w:t>
      </w:r>
      <w:r w:rsidR="00B42EC9" w:rsidRPr="00B42EC9">
        <w:rPr>
          <w:lang w:val="en-GB"/>
        </w:rPr>
        <w:t xml:space="preserve"> is only for demonstration purpose.</w:t>
      </w:r>
    </w:p>
    <w:p w14:paraId="0469EC36" w14:textId="77777777" w:rsidR="006C35BB" w:rsidRPr="006F00BA" w:rsidRDefault="009B6610" w:rsidP="009B6610">
      <w:pPr>
        <w:pStyle w:val="NormalPACKT"/>
        <w:jc w:val="center"/>
        <w:rPr>
          <w:lang w:val="en-GB"/>
        </w:rPr>
      </w:pPr>
      <w:r>
        <w:rPr>
          <w:noProof/>
        </w:rPr>
        <w:lastRenderedPageBreak/>
        <w:drawing>
          <wp:inline distT="0" distB="0" distL="0" distR="0" wp14:anchorId="412B58EB" wp14:editId="36FF15B9">
            <wp:extent cx="3461922" cy="882362"/>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7621" cy="894010"/>
                    </a:xfrm>
                    <a:prstGeom prst="rect">
                      <a:avLst/>
                    </a:prstGeom>
                    <a:noFill/>
                  </pic:spPr>
                </pic:pic>
              </a:graphicData>
            </a:graphic>
          </wp:inline>
        </w:drawing>
      </w:r>
    </w:p>
    <w:p w14:paraId="6E9780CC" w14:textId="77777777" w:rsidR="0038229F" w:rsidRDefault="00785488" w:rsidP="006F01EF">
      <w:pPr>
        <w:pStyle w:val="Heading2"/>
      </w:pPr>
      <w:r>
        <w:t>U</w:t>
      </w:r>
      <w:r w:rsidR="0038229F">
        <w:t>sing CMake</w:t>
      </w:r>
    </w:p>
    <w:p w14:paraId="45350041" w14:textId="77777777" w:rsidR="00D54B6B" w:rsidRPr="000D7D0A" w:rsidRDefault="00CE398A" w:rsidP="000D7D0A">
      <w:pPr>
        <w:pStyle w:val="NormalPACKT"/>
      </w:pPr>
      <w:r>
        <w:t>T</w:t>
      </w:r>
      <w:r w:rsidR="00671BDF">
        <w:t>his book</w:t>
      </w:r>
      <w:r>
        <w:t xml:space="preserve"> uses</w:t>
      </w:r>
      <w:r w:rsidR="00437EA0">
        <w:t xml:space="preserve"> CMake </w:t>
      </w:r>
      <w:r w:rsidR="00592982">
        <w:t xml:space="preserve">build process management tool </w:t>
      </w:r>
      <w:r w:rsidR="00437EA0">
        <w:t xml:space="preserve">to build our </w:t>
      </w:r>
      <w:r w:rsidR="0092516B">
        <w:t xml:space="preserve">sample </w:t>
      </w:r>
      <w:r w:rsidR="00437EA0">
        <w:t xml:space="preserve">examples </w:t>
      </w:r>
      <w:r w:rsidR="009E69A5">
        <w:t>in a compiler-independent way.</w:t>
      </w:r>
      <w:r w:rsidR="00B251CE">
        <w:t>In this section</w:t>
      </w:r>
      <w:r w:rsidR="003637A4">
        <w:t>,</w:t>
      </w:r>
      <w:r w:rsidR="00B251CE">
        <w:t xml:space="preserve"> we set-</w:t>
      </w:r>
      <w:r w:rsidR="00497C08">
        <w:t xml:space="preserve">up the </w:t>
      </w:r>
      <w:r w:rsidR="009E69A5">
        <w:t>very first CMake configuration file</w:t>
      </w:r>
      <w:r w:rsidR="00671BDF" w:rsidRPr="005542F3">
        <w:rPr>
          <w:rStyle w:val="CodeInTextPACKT"/>
        </w:rPr>
        <w:t>CMakeLists.txt</w:t>
      </w:r>
      <w:r w:rsidR="00092510">
        <w:t xml:space="preserve"> and build the ab</w:t>
      </w:r>
      <w:r w:rsidR="00076BEC">
        <w:t>ove sample code.</w:t>
      </w:r>
    </w:p>
    <w:p w14:paraId="1D57980E" w14:textId="77777777" w:rsidR="00CC1F1A" w:rsidRPr="005C518C" w:rsidRDefault="00674528" w:rsidP="00C2298F">
      <w:pPr>
        <w:pStyle w:val="NumberedBulletPACKT"/>
        <w:numPr>
          <w:ilvl w:val="0"/>
          <w:numId w:val="28"/>
        </w:numPr>
        <w:rPr>
          <w:rFonts w:eastAsiaTheme="minorHAnsi"/>
        </w:rPr>
      </w:pPr>
      <w:r w:rsidRPr="007F629D">
        <w:t>Create an empty</w:t>
      </w:r>
      <w:r w:rsidRPr="005C518C">
        <w:rPr>
          <w:rStyle w:val="ScreenTextPACKT"/>
        </w:rPr>
        <w:t xml:space="preserve"> CMakeLists.txt</w:t>
      </w:r>
      <w:r w:rsidR="00857246">
        <w:t>in your sample directory(say Hello World).</w:t>
      </w:r>
      <w:r w:rsidR="00433952">
        <w:t xml:space="preserve">The very first line the in this </w:t>
      </w:r>
      <w:r w:rsidR="008F019B">
        <w:t>configuration file specifies</w:t>
      </w:r>
      <w:r w:rsidR="00CC1BB4">
        <w:t xml:space="preserve"> the </w:t>
      </w:r>
      <w:r w:rsidRPr="005C518C">
        <w:rPr>
          <w:rFonts w:eastAsiaTheme="minorHAnsi"/>
        </w:rPr>
        <w:t>minimum supported version</w:t>
      </w:r>
      <w:r w:rsidR="00BA336B">
        <w:rPr>
          <w:rFonts w:eastAsiaTheme="minorHAnsi"/>
        </w:rPr>
        <w:t xml:space="preserve"> (</w:t>
      </w:r>
      <w:r w:rsidR="00CC1F1A" w:rsidRPr="007F629D">
        <w:rPr>
          <w:rStyle w:val="CodeInTextPACKT"/>
        </w:rPr>
        <w:t>cmake_minimum_required</w:t>
      </w:r>
      <w:r w:rsidR="00BA336B">
        <w:rPr>
          <w:rFonts w:eastAsiaTheme="minorHAnsi"/>
        </w:rPr>
        <w:t xml:space="preserve">) </w:t>
      </w:r>
      <w:r w:rsidR="00CC1BB4">
        <w:rPr>
          <w:rFonts w:eastAsiaTheme="minorHAnsi"/>
        </w:rPr>
        <w:t xml:space="preserve">for </w:t>
      </w:r>
      <w:r w:rsidR="00CC1F1A">
        <w:rPr>
          <w:rFonts w:eastAsiaTheme="minorHAnsi"/>
        </w:rPr>
        <w:t xml:space="preserve">CMake </w:t>
      </w:r>
      <w:r w:rsidR="00CC1BB4">
        <w:rPr>
          <w:rFonts w:eastAsiaTheme="minorHAnsi"/>
        </w:rPr>
        <w:t>compatibility purposes</w:t>
      </w:r>
      <w:r w:rsidRPr="005C518C">
        <w:rPr>
          <w:rFonts w:eastAsiaTheme="minorHAnsi"/>
        </w:rPr>
        <w:t>.</w:t>
      </w:r>
      <w:r w:rsidR="0051527F">
        <w:rPr>
          <w:rFonts w:eastAsiaTheme="minorHAnsi"/>
        </w:rPr>
        <w:t>In CMake u</w:t>
      </w:r>
      <w:r w:rsidR="00CC1F1A">
        <w:rPr>
          <w:rFonts w:eastAsiaTheme="minorHAnsi"/>
        </w:rPr>
        <w:t xml:space="preserve">ser defined </w:t>
      </w:r>
      <w:r w:rsidR="00CC1F1A" w:rsidRPr="005C518C">
        <w:rPr>
          <w:rFonts w:eastAsiaTheme="minorHAnsi"/>
        </w:rPr>
        <w:t xml:space="preserve">variables </w:t>
      </w:r>
      <w:r w:rsidR="0051527F">
        <w:rPr>
          <w:rFonts w:eastAsiaTheme="minorHAnsi"/>
        </w:rPr>
        <w:t>can be specified</w:t>
      </w:r>
      <w:r w:rsidR="00CC1F1A">
        <w:rPr>
          <w:rFonts w:eastAsiaTheme="minorHAnsi"/>
        </w:rPr>
        <w:t xml:space="preserve"> using </w:t>
      </w:r>
      <w:r w:rsidR="00CC1F1A" w:rsidRPr="007F629D">
        <w:rPr>
          <w:rStyle w:val="CodeInTextPACKT"/>
        </w:rPr>
        <w:t>set</w:t>
      </w:r>
      <w:r w:rsidR="008F06E4">
        <w:rPr>
          <w:rFonts w:eastAsiaTheme="minorHAnsi"/>
        </w:rPr>
        <w:t>property</w:t>
      </w:r>
      <w:r w:rsidR="00DF131E">
        <w:rPr>
          <w:rFonts w:eastAsiaTheme="minorHAnsi"/>
        </w:rPr>
        <w:t xml:space="preserve">, for instance </w:t>
      </w:r>
      <w:r w:rsidR="00123E58">
        <w:rPr>
          <w:rFonts w:eastAsiaTheme="minorHAnsi"/>
        </w:rPr>
        <w:t xml:space="preserve"> you can store the name of your sample application in </w:t>
      </w:r>
      <w:r w:rsidR="00123E58" w:rsidRPr="00F2476F">
        <w:rPr>
          <w:rStyle w:val="CodeInTextPACKT"/>
        </w:rPr>
        <w:t>Example_Name</w:t>
      </w:r>
      <w:r w:rsidR="00123E58">
        <w:rPr>
          <w:rFonts w:eastAsiaTheme="minorHAnsi"/>
        </w:rPr>
        <w:t xml:space="preserve"> variable as shown below:</w:t>
      </w:r>
    </w:p>
    <w:p w14:paraId="44710DC7" w14:textId="77777777" w:rsidR="00A42D2D" w:rsidRDefault="00A42D2D" w:rsidP="00CC1F1A">
      <w:pPr>
        <w:spacing w:after="0" w:line="240" w:lineRule="auto"/>
        <w:ind w:left="720"/>
        <w:rPr>
          <w:rFonts w:ascii="Courier New" w:hAnsi="Courier New" w:cs="Courier New"/>
          <w:sz w:val="19"/>
          <w:szCs w:val="20"/>
          <w:lang w:eastAsia="zh-CN"/>
        </w:rPr>
      </w:pPr>
    </w:p>
    <w:p w14:paraId="402A6A14" w14:textId="77777777" w:rsidR="00CC1F1A" w:rsidRPr="00D54B6B" w:rsidRDefault="00CC1F1A" w:rsidP="00973641">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cmake_minimum_required(VERSION 3.7.1)</w:t>
      </w:r>
    </w:p>
    <w:p w14:paraId="3634527D" w14:textId="77777777" w:rsidR="00CC1F1A" w:rsidRPr="00D54B6B" w:rsidRDefault="00CC1F1A" w:rsidP="00973641">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set</w:t>
      </w:r>
      <w:r>
        <w:rPr>
          <w:rFonts w:ascii="Courier New" w:hAnsi="Courier New" w:cs="Courier New"/>
          <w:sz w:val="19"/>
          <w:szCs w:val="20"/>
          <w:lang w:eastAsia="zh-CN"/>
        </w:rPr>
        <w:t>(Example_Name "HelloWorld</w:t>
      </w:r>
      <w:r w:rsidRPr="00D54B6B">
        <w:rPr>
          <w:rFonts w:ascii="Courier New" w:hAnsi="Courier New" w:cs="Courier New"/>
          <w:sz w:val="19"/>
          <w:szCs w:val="20"/>
          <w:lang w:eastAsia="zh-CN"/>
        </w:rPr>
        <w:t>")</w:t>
      </w:r>
    </w:p>
    <w:p w14:paraId="104D5B5B" w14:textId="77777777" w:rsidR="00CC1F1A" w:rsidRDefault="00CC1F1A" w:rsidP="00CC1F1A">
      <w:pPr>
        <w:pStyle w:val="NumberedBulletPACKT"/>
        <w:numPr>
          <w:ilvl w:val="0"/>
          <w:numId w:val="0"/>
        </w:numPr>
        <w:ind w:left="720"/>
        <w:rPr>
          <w:rFonts w:eastAsiaTheme="minorHAnsi"/>
        </w:rPr>
      </w:pPr>
    </w:p>
    <w:p w14:paraId="02B672A7" w14:textId="77777777" w:rsidR="009F63A1" w:rsidRPr="009F63A1" w:rsidRDefault="00A42D2D" w:rsidP="00C2298F">
      <w:pPr>
        <w:pStyle w:val="NumberedBulletPACKT"/>
        <w:numPr>
          <w:ilvl w:val="0"/>
          <w:numId w:val="28"/>
        </w:numPr>
        <w:rPr>
          <w:rFonts w:eastAsiaTheme="minorHAnsi"/>
        </w:rPr>
      </w:pPr>
      <w:r>
        <w:rPr>
          <w:rFonts w:eastAsiaTheme="minorHAnsi"/>
        </w:rPr>
        <w:t xml:space="preserve">CMake </w:t>
      </w:r>
      <w:r w:rsidR="00131282">
        <w:rPr>
          <w:rFonts w:eastAsiaTheme="minorHAnsi"/>
        </w:rPr>
        <w:t>is also capable of finding installer package, which is awesome. It can</w:t>
      </w:r>
      <w:r>
        <w:rPr>
          <w:rFonts w:eastAsiaTheme="minorHAnsi"/>
        </w:rPr>
        <w:t xml:space="preserve"> auto locate the Vulkan SDK using </w:t>
      </w:r>
      <w:r>
        <w:rPr>
          <w:rStyle w:val="CodeInTextPACKT"/>
        </w:rPr>
        <w:t>find_package</w:t>
      </w:r>
      <w:r w:rsidR="00FD14E3">
        <w:rPr>
          <w:rFonts w:eastAsiaTheme="minorHAnsi"/>
        </w:rPr>
        <w:t xml:space="preserve"> CMake property,</w:t>
      </w:r>
      <w:r w:rsidR="00412931">
        <w:rPr>
          <w:rFonts w:eastAsiaTheme="minorHAnsi"/>
        </w:rPr>
        <w:t>you must need to</w:t>
      </w:r>
      <w:r w:rsidR="00297D4A">
        <w:rPr>
          <w:rFonts w:eastAsiaTheme="minorHAnsi"/>
        </w:rPr>
        <w:t xml:space="preserve"> pass</w:t>
      </w:r>
      <w:r w:rsidR="00FD14E3">
        <w:rPr>
          <w:rFonts w:eastAsiaTheme="minorHAnsi"/>
        </w:rPr>
        <w:t>package nam</w:t>
      </w:r>
      <w:r w:rsidR="004F5A4E">
        <w:rPr>
          <w:rFonts w:eastAsiaTheme="minorHAnsi"/>
        </w:rPr>
        <w:t xml:space="preserve">e into it, in our case it must </w:t>
      </w:r>
      <w:r w:rsidR="00FD14E3">
        <w:rPr>
          <w:rFonts w:eastAsiaTheme="minorHAnsi"/>
        </w:rPr>
        <w:t xml:space="preserve">be </w:t>
      </w:r>
      <w:r w:rsidR="009F63A1">
        <w:rPr>
          <w:rFonts w:eastAsiaTheme="minorHAnsi"/>
        </w:rPr>
        <w:t>‘</w:t>
      </w:r>
      <w:r w:rsidR="009F63A1" w:rsidRPr="005A18B8">
        <w:rPr>
          <w:rStyle w:val="CodeInTextPACKT"/>
        </w:rPr>
        <w:t>Vulkan’</w:t>
      </w:r>
      <w:r w:rsidR="009F63A1">
        <w:rPr>
          <w:rFonts w:eastAsiaTheme="minorHAnsi"/>
        </w:rPr>
        <w:t xml:space="preserve">. If </w:t>
      </w:r>
      <w:r w:rsidR="00521A47">
        <w:rPr>
          <w:rFonts w:eastAsiaTheme="minorHAnsi"/>
        </w:rPr>
        <w:t>CMake located Vulkan SDK</w:t>
      </w:r>
      <w:r w:rsidR="009F63A1">
        <w:rPr>
          <w:rFonts w:eastAsiaTheme="minorHAnsi"/>
        </w:rPr>
        <w:t xml:space="preserve"> successfully</w:t>
      </w:r>
      <w:r w:rsidR="00521A47">
        <w:rPr>
          <w:rFonts w:eastAsiaTheme="minorHAnsi"/>
        </w:rPr>
        <w:t>,</w:t>
      </w:r>
      <w:r w:rsidR="00F31440">
        <w:rPr>
          <w:rFonts w:eastAsiaTheme="minorHAnsi"/>
        </w:rPr>
        <w:t xml:space="preserve">it </w:t>
      </w:r>
      <w:r w:rsidR="00EE3209">
        <w:rPr>
          <w:rFonts w:eastAsiaTheme="minorHAnsi"/>
        </w:rPr>
        <w:t>provide</w:t>
      </w:r>
      <w:r w:rsidR="00F31440">
        <w:rPr>
          <w:rFonts w:ascii="Courier New" w:hAnsi="Courier New" w:cs="Courier New"/>
          <w:sz w:val="19"/>
          <w:szCs w:val="20"/>
          <w:lang w:eastAsia="zh-CN"/>
        </w:rPr>
        <w:t xml:space="preserve">${VULKAN_PATH} </w:t>
      </w:r>
      <w:r w:rsidR="00F31440" w:rsidRPr="00F31440">
        <w:rPr>
          <w:rFonts w:eastAsiaTheme="minorHAnsi"/>
        </w:rPr>
        <w:t xml:space="preserve">environmentvariable </w:t>
      </w:r>
      <w:r w:rsidR="00EE3209">
        <w:rPr>
          <w:rFonts w:eastAsiaTheme="minorHAnsi"/>
        </w:rPr>
        <w:t xml:space="preserve">specifying </w:t>
      </w:r>
      <w:r w:rsidR="009F63A1">
        <w:rPr>
          <w:rFonts w:eastAsiaTheme="minorHAnsi"/>
        </w:rPr>
        <w:t>the</w:t>
      </w:r>
      <w:r w:rsidR="00521A47">
        <w:rPr>
          <w:rFonts w:eastAsiaTheme="minorHAnsi"/>
        </w:rPr>
        <w:t xml:space="preserve"> complete </w:t>
      </w:r>
      <w:r w:rsidR="00EE3209">
        <w:rPr>
          <w:rFonts w:eastAsiaTheme="minorHAnsi"/>
        </w:rPr>
        <w:t xml:space="preserve">Vulkan </w:t>
      </w:r>
      <w:r w:rsidR="00521A47">
        <w:rPr>
          <w:rFonts w:eastAsiaTheme="minorHAnsi"/>
        </w:rPr>
        <w:t xml:space="preserve">SDK path </w:t>
      </w:r>
      <w:r w:rsidR="00EE3209">
        <w:rPr>
          <w:rFonts w:eastAsiaTheme="minorHAnsi"/>
        </w:rPr>
        <w:t>into it.</w:t>
      </w:r>
    </w:p>
    <w:p w14:paraId="2C5913D0" w14:textId="77777777" w:rsidR="00674528" w:rsidRPr="00C00E3E" w:rsidRDefault="00C00E3E" w:rsidP="00C00E3E">
      <w:pPr>
        <w:pStyle w:val="InformationBoxPACKT"/>
      </w:pPr>
      <w:r>
        <w:t xml:space="preserve">In the case, </w:t>
      </w:r>
      <w:r w:rsidRPr="00206898">
        <w:rPr>
          <w:rStyle w:val="CodeInTextPACKT"/>
          <w:sz w:val="18"/>
        </w:rPr>
        <w:t>find_package</w:t>
      </w:r>
      <w:r>
        <w:t>fail</w:t>
      </w:r>
      <w:r w:rsidR="00206898">
        <w:t>s</w:t>
      </w:r>
      <w:r>
        <w:t xml:space="preserve"> to locate Vulkan SDK then you can man</w:t>
      </w:r>
      <w:r w:rsidR="00BA246D">
        <w:t>ually provide</w:t>
      </w:r>
      <w:r>
        <w:t xml:space="preserve"> the Vulkan SDK</w:t>
      </w:r>
      <w:r w:rsidR="00D7220A">
        <w:t xml:space="preserve"> in the CMakeList.txt</w:t>
      </w:r>
      <w:r>
        <w:t>. For more information</w:t>
      </w:r>
      <w:r w:rsidR="00D7220A">
        <w:t>,</w:t>
      </w:r>
      <w:r>
        <w:t xml:space="preserve"> please refer to </w:t>
      </w:r>
      <w:r w:rsidR="00D7220A">
        <w:t xml:space="preserve">accompanying source code </w:t>
      </w:r>
      <w:r>
        <w:t>of this example</w:t>
      </w:r>
      <w:r w:rsidR="00474FFF">
        <w:t>.</w:t>
      </w:r>
    </w:p>
    <w:p w14:paraId="7059CD4E" w14:textId="77777777" w:rsidR="00C3214A" w:rsidRDefault="00C3214A" w:rsidP="000B66C6">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find_package(Vulkan)</w:t>
      </w:r>
    </w:p>
    <w:p w14:paraId="402629C3" w14:textId="77777777" w:rsidR="00C3214A" w:rsidRDefault="00C3214A" w:rsidP="00674528">
      <w:pPr>
        <w:pStyle w:val="NumberedBulletPACKT"/>
        <w:numPr>
          <w:ilvl w:val="0"/>
          <w:numId w:val="0"/>
        </w:numPr>
        <w:ind w:left="720"/>
        <w:rPr>
          <w:rFonts w:eastAsiaTheme="minorHAnsi"/>
        </w:rPr>
      </w:pPr>
    </w:p>
    <w:p w14:paraId="131D0492" w14:textId="77777777" w:rsidR="00674528" w:rsidRPr="005C518C" w:rsidRDefault="005F7960" w:rsidP="00674528">
      <w:pPr>
        <w:pStyle w:val="NumberedBulletPACKT"/>
        <w:numPr>
          <w:ilvl w:val="0"/>
          <w:numId w:val="0"/>
        </w:numPr>
        <w:ind w:left="720"/>
        <w:rPr>
          <w:rFonts w:eastAsiaTheme="minorHAnsi"/>
        </w:rPr>
      </w:pPr>
      <w:r>
        <w:rPr>
          <w:rFonts w:eastAsiaTheme="minorHAnsi"/>
        </w:rPr>
        <w:t>Next, s</w:t>
      </w:r>
      <w:r w:rsidR="005C00E1">
        <w:rPr>
          <w:rFonts w:eastAsiaTheme="minorHAnsi"/>
        </w:rPr>
        <w:t>pecify Vulkan system header files</w:t>
      </w:r>
      <w:r w:rsidR="0027709D">
        <w:rPr>
          <w:rFonts w:eastAsiaTheme="minorHAnsi"/>
        </w:rPr>
        <w:t xml:space="preserve"> path using </w:t>
      </w:r>
      <w:r w:rsidR="0027709D" w:rsidRPr="005B5759">
        <w:rPr>
          <w:rStyle w:val="CodeInTextPACKT"/>
        </w:rPr>
        <w:t>include_directories</w:t>
      </w:r>
      <w:r w:rsidR="00E26BA8">
        <w:rPr>
          <w:rFonts w:eastAsiaTheme="minorHAnsi"/>
        </w:rPr>
        <w:t>property</w:t>
      </w:r>
      <w:r w:rsidR="004B7893">
        <w:rPr>
          <w:rFonts w:eastAsiaTheme="minorHAnsi"/>
        </w:rPr>
        <w:t xml:space="preserve"> and</w:t>
      </w:r>
      <w:r w:rsidR="005C00E1">
        <w:rPr>
          <w:rFonts w:eastAsiaTheme="minorHAnsi"/>
        </w:rPr>
        <w:t xml:space="preserve"> link </w:t>
      </w:r>
      <w:r w:rsidR="0015559D">
        <w:rPr>
          <w:rFonts w:eastAsiaTheme="minorHAnsi"/>
        </w:rPr>
        <w:t>directories (</w:t>
      </w:r>
      <w:r w:rsidR="007E05F4" w:rsidRPr="00210325">
        <w:rPr>
          <w:rStyle w:val="CodeInTextPACKT"/>
        </w:rPr>
        <w:t>link_directories</w:t>
      </w:r>
      <w:r w:rsidR="007E05F4">
        <w:rPr>
          <w:rFonts w:eastAsiaTheme="minorHAnsi"/>
        </w:rPr>
        <w:t>)</w:t>
      </w:r>
      <w:r w:rsidR="005C00E1">
        <w:rPr>
          <w:rFonts w:eastAsiaTheme="minorHAnsi"/>
        </w:rPr>
        <w:t xml:space="preserve"> to locate path for Vulkan libraries.</w:t>
      </w:r>
    </w:p>
    <w:p w14:paraId="5B4509A3" w14:textId="77777777" w:rsidR="00CC1F1A" w:rsidRDefault="00CC1F1A" w:rsidP="00CC1F1A">
      <w:pPr>
        <w:spacing w:after="0" w:line="240" w:lineRule="auto"/>
        <w:ind w:left="720"/>
        <w:rPr>
          <w:rFonts w:ascii="Courier New" w:hAnsi="Courier New" w:cs="Courier New"/>
          <w:sz w:val="19"/>
          <w:szCs w:val="20"/>
          <w:lang w:eastAsia="zh-CN"/>
        </w:rPr>
      </w:pPr>
    </w:p>
    <w:p w14:paraId="028F9FB0" w14:textId="77777777" w:rsidR="00CC1F1A" w:rsidRPr="00D54B6B" w:rsidRDefault="00CC1F1A" w:rsidP="00537F35">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if(${CMAKE_SYSTEM_NAME} MATCHES "Windows")</w:t>
      </w:r>
    </w:p>
    <w:p w14:paraId="5AEDE4E0" w14:textId="77777777" w:rsidR="00CC1F1A" w:rsidRPr="00D54B6B" w:rsidRDefault="00CC1F1A" w:rsidP="00E81967">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ab/>
        <w:t>include_directorie</w:t>
      </w:r>
      <w:r w:rsidR="00E81967">
        <w:rPr>
          <w:rFonts w:ascii="Courier New" w:hAnsi="Courier New" w:cs="Courier New"/>
          <w:sz w:val="19"/>
          <w:szCs w:val="20"/>
          <w:lang w:eastAsia="zh-CN"/>
        </w:rPr>
        <w:t>s(AFTER ${VULKAN_PATH}/Include)</w:t>
      </w:r>
    </w:p>
    <w:p w14:paraId="73723938" w14:textId="77777777" w:rsidR="00CC1F1A" w:rsidRPr="00D54B6B" w:rsidRDefault="00CC1F1A" w:rsidP="00537F35">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ab/>
        <w:t>link_directories(${VULKAN_PATH}/Bin)</w:t>
      </w:r>
    </w:p>
    <w:p w14:paraId="000A1401" w14:textId="77777777" w:rsidR="00CC1F1A" w:rsidRPr="00D54B6B" w:rsidRDefault="00CC1F1A" w:rsidP="00537F35">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ab/>
        <w:t>link_directories(${VULKAN_PATH}/Lib)</w:t>
      </w:r>
    </w:p>
    <w:p w14:paraId="1DAE2B2E" w14:textId="77777777" w:rsidR="00CC1F1A" w:rsidRPr="00D54B6B" w:rsidRDefault="00CC1F1A" w:rsidP="00537F35">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lastRenderedPageBreak/>
        <w:t>endif()</w:t>
      </w:r>
    </w:p>
    <w:p w14:paraId="3DBB3BC2" w14:textId="77777777" w:rsidR="00CC1F1A" w:rsidRPr="00D54B6B" w:rsidRDefault="00CC1F1A" w:rsidP="00537F35">
      <w:pPr>
        <w:spacing w:after="0" w:line="240" w:lineRule="auto"/>
        <w:ind w:left="720"/>
        <w:rPr>
          <w:rFonts w:ascii="Courier New" w:hAnsi="Courier New" w:cs="Courier New"/>
          <w:sz w:val="19"/>
          <w:szCs w:val="20"/>
          <w:lang w:eastAsia="zh-CN"/>
        </w:rPr>
      </w:pPr>
    </w:p>
    <w:p w14:paraId="52F063DB" w14:textId="77777777" w:rsidR="00BB1C5A" w:rsidRPr="00271C5F" w:rsidRDefault="00F86FEB" w:rsidP="00C2298F">
      <w:pPr>
        <w:pStyle w:val="NumberedBulletPACKT"/>
        <w:numPr>
          <w:ilvl w:val="0"/>
          <w:numId w:val="28"/>
        </w:numPr>
        <w:rPr>
          <w:rFonts w:eastAsiaTheme="minorHAnsi"/>
        </w:rPr>
      </w:pPr>
      <w:r w:rsidRPr="00271C5F">
        <w:rPr>
          <w:rFonts w:eastAsiaTheme="minorHAnsi"/>
        </w:rPr>
        <w:t xml:space="preserve">CMake </w:t>
      </w:r>
      <w:r w:rsidR="00A629A8" w:rsidRPr="00271C5F">
        <w:rPr>
          <w:rFonts w:eastAsiaTheme="minorHAnsi"/>
        </w:rPr>
        <w:t xml:space="preserve">can read all the files present in folder </w:t>
      </w:r>
      <w:r w:rsidRPr="00271C5F">
        <w:rPr>
          <w:rFonts w:eastAsiaTheme="minorHAnsi"/>
        </w:rPr>
        <w:t xml:space="preserve">using </w:t>
      </w:r>
      <w:r w:rsidRPr="00F86FEB">
        <w:rPr>
          <w:rStyle w:val="CodeInTextPACKT"/>
        </w:rPr>
        <w:t>file(GLOB_RECURSE</w:t>
      </w:r>
      <w:r w:rsidR="00A629A8" w:rsidRPr="00271C5F">
        <w:rPr>
          <w:rFonts w:eastAsiaTheme="minorHAnsi"/>
        </w:rPr>
        <w:t xml:space="preserve">property, we will take the advantage of this property and read </w:t>
      </w:r>
      <w:r w:rsidR="005F5190" w:rsidRPr="00271C5F">
        <w:rPr>
          <w:rFonts w:eastAsiaTheme="minorHAnsi"/>
        </w:rPr>
        <w:t>‘</w:t>
      </w:r>
      <w:r w:rsidR="001A4E90" w:rsidRPr="00A3148B">
        <w:rPr>
          <w:rStyle w:val="ScreenTextPACKT"/>
        </w:rPr>
        <w:t>source</w:t>
      </w:r>
      <w:r w:rsidR="005F5190" w:rsidRPr="00A3148B">
        <w:rPr>
          <w:rStyle w:val="ScreenTextPACKT"/>
        </w:rPr>
        <w:t>’</w:t>
      </w:r>
      <w:r w:rsidR="00B37675" w:rsidRPr="00271C5F">
        <w:rPr>
          <w:rFonts w:eastAsiaTheme="minorHAnsi"/>
        </w:rPr>
        <w:t xml:space="preserve"> folder </w:t>
      </w:r>
      <w:r w:rsidR="001A4E90" w:rsidRPr="00271C5F">
        <w:rPr>
          <w:rFonts w:eastAsiaTheme="minorHAnsi"/>
        </w:rPr>
        <w:t xml:space="preserve">(contains </w:t>
      </w:r>
      <w:r w:rsidR="001A4E90" w:rsidRPr="00A3148B">
        <w:rPr>
          <w:rStyle w:val="ScreenTextPACKT"/>
        </w:rPr>
        <w:t>HelloWorldApp.h</w:t>
      </w:r>
      <w:r w:rsidR="001A4E90" w:rsidRPr="00271C5F">
        <w:rPr>
          <w:rFonts w:eastAsiaTheme="minorHAnsi"/>
        </w:rPr>
        <w:t xml:space="preserve"> /</w:t>
      </w:r>
      <w:r w:rsidR="001A4E90" w:rsidRPr="00A3148B">
        <w:rPr>
          <w:rStyle w:val="ScreenTextPACKT"/>
        </w:rPr>
        <w:t>.cpp</w:t>
      </w:r>
      <w:r w:rsidR="001A4E90" w:rsidRPr="00271C5F">
        <w:rPr>
          <w:rFonts w:eastAsiaTheme="minorHAnsi"/>
        </w:rPr>
        <w:t xml:space="preserve">) and </w:t>
      </w:r>
      <w:r w:rsidR="005F5190" w:rsidRPr="00271C5F">
        <w:rPr>
          <w:rFonts w:eastAsiaTheme="minorHAnsi"/>
        </w:rPr>
        <w:t>‘</w:t>
      </w:r>
      <w:r w:rsidR="001A4E90" w:rsidRPr="00A3148B">
        <w:rPr>
          <w:rStyle w:val="ScreenTextPACKT"/>
        </w:rPr>
        <w:t>common</w:t>
      </w:r>
      <w:r w:rsidR="005F5190" w:rsidRPr="00A3148B">
        <w:rPr>
          <w:rStyle w:val="ScreenTextPACKT"/>
        </w:rPr>
        <w:t>’</w:t>
      </w:r>
      <w:r w:rsidR="003642BE" w:rsidRPr="00271C5F">
        <w:rPr>
          <w:rFonts w:eastAsiaTheme="minorHAnsi"/>
        </w:rPr>
        <w:t xml:space="preserve"> folder</w:t>
      </w:r>
      <w:r w:rsidR="001A4E90" w:rsidRPr="00271C5F">
        <w:rPr>
          <w:rFonts w:eastAsiaTheme="minorHAnsi"/>
        </w:rPr>
        <w:t>(contain</w:t>
      </w:r>
      <w:r w:rsidR="003642BE" w:rsidRPr="00271C5F">
        <w:rPr>
          <w:rFonts w:eastAsiaTheme="minorHAnsi"/>
        </w:rPr>
        <w:t xml:space="preserve">s </w:t>
      </w:r>
      <w:r w:rsidR="003642BE" w:rsidRPr="00A3148B">
        <w:rPr>
          <w:rStyle w:val="ScreenTextPACKT"/>
        </w:rPr>
        <w:t>VulkanHelper</w:t>
      </w:r>
      <w:r w:rsidR="003642BE" w:rsidRPr="00271C5F">
        <w:rPr>
          <w:rFonts w:eastAsiaTheme="minorHAnsi"/>
        </w:rPr>
        <w:t xml:space="preserve">, </w:t>
      </w:r>
      <w:r w:rsidR="003642BE" w:rsidRPr="00A3148B">
        <w:rPr>
          <w:rStyle w:val="ScreenTextPACKT"/>
        </w:rPr>
        <w:t>VulkanApp</w:t>
      </w:r>
      <w:r w:rsidR="001A4E90" w:rsidRPr="00A3148B">
        <w:rPr>
          <w:rStyle w:val="ScreenTextPACKT"/>
        </w:rPr>
        <w:t>.h</w:t>
      </w:r>
      <w:r w:rsidR="001A4E90" w:rsidRPr="00271C5F">
        <w:rPr>
          <w:rFonts w:eastAsiaTheme="minorHAnsi"/>
        </w:rPr>
        <w:t>/</w:t>
      </w:r>
      <w:r w:rsidR="001A4E90" w:rsidRPr="00A3148B">
        <w:rPr>
          <w:rStyle w:val="ScreenTextPACKT"/>
        </w:rPr>
        <w:t>.cpp</w:t>
      </w:r>
      <w:r w:rsidR="001A4E90" w:rsidRPr="00271C5F">
        <w:rPr>
          <w:rFonts w:eastAsiaTheme="minorHAnsi"/>
        </w:rPr>
        <w:t>)</w:t>
      </w:r>
      <w:r w:rsidR="00A629A8" w:rsidRPr="00271C5F">
        <w:rPr>
          <w:rFonts w:eastAsiaTheme="minorHAnsi"/>
        </w:rPr>
        <w:t xml:space="preserve">. </w:t>
      </w:r>
      <w:r w:rsidR="001A653E" w:rsidRPr="00271C5F">
        <w:rPr>
          <w:rFonts w:eastAsiaTheme="minorHAnsi"/>
        </w:rPr>
        <w:t>The read file</w:t>
      </w:r>
      <w:r w:rsidR="00A629A8" w:rsidRPr="00271C5F">
        <w:rPr>
          <w:rFonts w:eastAsiaTheme="minorHAnsi"/>
        </w:rPr>
        <w:t xml:space="preserve"> names from </w:t>
      </w:r>
      <w:r w:rsidR="00562ECF" w:rsidRPr="00271C5F">
        <w:rPr>
          <w:rFonts w:eastAsiaTheme="minorHAnsi"/>
        </w:rPr>
        <w:t>the respective folder arestored in</w:t>
      </w:r>
      <w:r w:rsidR="001A4E90" w:rsidRPr="00271C5F">
        <w:rPr>
          <w:rFonts w:eastAsiaTheme="minorHAnsi"/>
        </w:rPr>
        <w:t>user define</w:t>
      </w:r>
      <w:r w:rsidR="00A53B8F" w:rsidRPr="00271C5F">
        <w:rPr>
          <w:rFonts w:eastAsiaTheme="minorHAnsi"/>
        </w:rPr>
        <w:t>d</w:t>
      </w:r>
      <w:r w:rsidR="00B37675" w:rsidRPr="00271C5F">
        <w:rPr>
          <w:rFonts w:eastAsiaTheme="minorHAnsi"/>
        </w:rPr>
        <w:t xml:space="preserve"> variable</w:t>
      </w:r>
      <w:r w:rsidR="00682F67" w:rsidRPr="00271C5F">
        <w:rPr>
          <w:rFonts w:eastAsiaTheme="minorHAnsi"/>
        </w:rPr>
        <w:t>s</w:t>
      </w:r>
      <w:r w:rsidR="00B37675" w:rsidRPr="00634DD2">
        <w:rPr>
          <w:rStyle w:val="CodeInTextPACKT"/>
        </w:rPr>
        <w:t>SOURCE_FILE</w:t>
      </w:r>
      <w:r w:rsidR="00B37675" w:rsidRPr="00271C5F">
        <w:rPr>
          <w:rFonts w:eastAsiaTheme="minorHAnsi"/>
        </w:rPr>
        <w:t xml:space="preserve"> and </w:t>
      </w:r>
      <w:r w:rsidR="00B37675" w:rsidRPr="00634DD2">
        <w:rPr>
          <w:rStyle w:val="CodeInTextPACKT"/>
        </w:rPr>
        <w:t>COMMON_FILES</w:t>
      </w:r>
      <w:r w:rsidR="00FE76FC" w:rsidRPr="00271C5F">
        <w:rPr>
          <w:rFonts w:eastAsiaTheme="minorHAnsi"/>
        </w:rPr>
        <w:t>.</w:t>
      </w:r>
      <w:r w:rsidR="00B456C1" w:rsidRPr="00271C5F">
        <w:rPr>
          <w:rFonts w:eastAsiaTheme="minorHAnsi"/>
        </w:rPr>
        <w:t xml:space="preserve">Use these to </w:t>
      </w:r>
      <w:r w:rsidR="008E2FA2" w:rsidRPr="00271C5F">
        <w:rPr>
          <w:rFonts w:eastAsiaTheme="minorHAnsi"/>
        </w:rPr>
        <w:t>build</w:t>
      </w:r>
      <w:r w:rsidR="00B456C1" w:rsidRPr="00271C5F">
        <w:rPr>
          <w:rFonts w:eastAsiaTheme="minorHAnsi"/>
        </w:rPr>
        <w:t>ing project with</w:t>
      </w:r>
      <w:r w:rsidR="008E2FA2" w:rsidRPr="00634DD2">
        <w:rPr>
          <w:rStyle w:val="CodeInTextPACKT"/>
        </w:rPr>
        <w:t>add_executable</w:t>
      </w:r>
      <w:r w:rsidR="008E2FA2" w:rsidRPr="00271C5F">
        <w:rPr>
          <w:rFonts w:eastAsiaTheme="minorHAnsi"/>
        </w:rPr>
        <w:t xml:space="preserve"> CMake </w:t>
      </w:r>
      <w:r w:rsidR="00B456C1" w:rsidRPr="00271C5F">
        <w:rPr>
          <w:rFonts w:eastAsiaTheme="minorHAnsi"/>
        </w:rPr>
        <w:t>property</w:t>
      </w:r>
      <w:r w:rsidR="008E2FA2" w:rsidRPr="00271C5F">
        <w:rPr>
          <w:rFonts w:eastAsiaTheme="minorHAnsi"/>
        </w:rPr>
        <w:t xml:space="preserve">. </w:t>
      </w:r>
    </w:p>
    <w:p w14:paraId="6B33B55A" w14:textId="77777777" w:rsidR="002B4A8D" w:rsidRDefault="002B4A8D" w:rsidP="008E4C1B">
      <w:pPr>
        <w:spacing w:after="0" w:line="240" w:lineRule="auto"/>
        <w:ind w:left="720"/>
        <w:rPr>
          <w:rFonts w:ascii="Courier New" w:hAnsi="Courier New" w:cs="Courier New"/>
          <w:sz w:val="19"/>
          <w:szCs w:val="20"/>
          <w:lang w:eastAsia="zh-CN"/>
        </w:rPr>
      </w:pPr>
      <w:r w:rsidRPr="00CC1F1A">
        <w:rPr>
          <w:rFonts w:ascii="Courier New" w:hAnsi="Courier New" w:cs="Courier New"/>
          <w:sz w:val="19"/>
          <w:szCs w:val="20"/>
          <w:lang w:eastAsia="zh-CN"/>
        </w:rPr>
        <w:t xml:space="preserve">file(GLOB_RECURSE SOURCE_FILES </w:t>
      </w:r>
    </w:p>
    <w:p w14:paraId="39C13402" w14:textId="77777777" w:rsidR="002B4A8D" w:rsidRPr="00CC1F1A" w:rsidRDefault="002B4A8D" w:rsidP="008E4C1B">
      <w:pPr>
        <w:spacing w:after="0" w:line="240" w:lineRule="auto"/>
        <w:ind w:left="720" w:firstLine="720"/>
        <w:rPr>
          <w:rFonts w:ascii="Courier New" w:hAnsi="Courier New" w:cs="Courier New"/>
          <w:sz w:val="19"/>
          <w:szCs w:val="20"/>
          <w:lang w:eastAsia="zh-CN"/>
        </w:rPr>
      </w:pPr>
      <w:r w:rsidRPr="00CC1F1A">
        <w:rPr>
          <w:rFonts w:ascii="Courier New" w:hAnsi="Courier New" w:cs="Courier New"/>
          <w:sz w:val="19"/>
          <w:szCs w:val="20"/>
          <w:lang w:eastAsia="zh-CN"/>
        </w:rPr>
        <w:t>${CMAKE_CURRENT_SOURCE_DIR}/source/*.*)</w:t>
      </w:r>
    </w:p>
    <w:p w14:paraId="43F5035F" w14:textId="77777777" w:rsidR="002B4A8D" w:rsidRDefault="002B4A8D" w:rsidP="008E4C1B">
      <w:pPr>
        <w:spacing w:after="0" w:line="240" w:lineRule="auto"/>
        <w:ind w:left="720"/>
        <w:rPr>
          <w:rFonts w:ascii="Courier New" w:hAnsi="Courier New" w:cs="Courier New"/>
          <w:sz w:val="19"/>
          <w:szCs w:val="20"/>
          <w:lang w:eastAsia="zh-CN"/>
        </w:rPr>
      </w:pPr>
      <w:r w:rsidRPr="00CC1F1A">
        <w:rPr>
          <w:rFonts w:ascii="Courier New" w:hAnsi="Courier New" w:cs="Courier New"/>
          <w:sz w:val="19"/>
          <w:szCs w:val="20"/>
          <w:lang w:eastAsia="zh-CN"/>
        </w:rPr>
        <w:t xml:space="preserve">file(GLOB_RECURSE COMMON_FILES </w:t>
      </w:r>
    </w:p>
    <w:p w14:paraId="298F3AC4" w14:textId="77777777" w:rsidR="002B4A8D" w:rsidRDefault="002B4A8D" w:rsidP="008E4C1B">
      <w:pPr>
        <w:spacing w:after="0" w:line="240" w:lineRule="auto"/>
        <w:ind w:left="720" w:firstLine="720"/>
        <w:rPr>
          <w:rFonts w:ascii="Courier New" w:hAnsi="Courier New" w:cs="Courier New"/>
          <w:sz w:val="19"/>
          <w:szCs w:val="20"/>
          <w:lang w:eastAsia="zh-CN"/>
        </w:rPr>
      </w:pPr>
      <w:r w:rsidRPr="00CC1F1A">
        <w:rPr>
          <w:rFonts w:ascii="Courier New" w:hAnsi="Courier New" w:cs="Courier New"/>
          <w:sz w:val="19"/>
          <w:szCs w:val="20"/>
          <w:lang w:eastAsia="zh-CN"/>
        </w:rPr>
        <w:t>${CMAKE_CU</w:t>
      </w:r>
      <w:r w:rsidR="00FF1167">
        <w:rPr>
          <w:rFonts w:ascii="Courier New" w:hAnsi="Courier New" w:cs="Courier New"/>
          <w:sz w:val="19"/>
          <w:szCs w:val="20"/>
          <w:lang w:eastAsia="zh-CN"/>
        </w:rPr>
        <w:t>RRENT_SOURCE_DIR}/../../common</w:t>
      </w:r>
      <w:r w:rsidRPr="00CC1F1A">
        <w:rPr>
          <w:rFonts w:ascii="Courier New" w:hAnsi="Courier New" w:cs="Courier New"/>
          <w:sz w:val="19"/>
          <w:szCs w:val="20"/>
          <w:lang w:eastAsia="zh-CN"/>
        </w:rPr>
        <w:t>/*.*)</w:t>
      </w:r>
    </w:p>
    <w:p w14:paraId="76CE3037" w14:textId="77777777" w:rsidR="002B4A8D" w:rsidRPr="00D54B6B" w:rsidRDefault="002B4A8D" w:rsidP="008E4C1B">
      <w:pPr>
        <w:spacing w:after="0" w:line="240" w:lineRule="auto"/>
        <w:ind w:left="363"/>
        <w:rPr>
          <w:rFonts w:ascii="Courier New" w:hAnsi="Courier New" w:cs="Courier New"/>
          <w:sz w:val="19"/>
          <w:szCs w:val="20"/>
          <w:lang w:eastAsia="zh-CN"/>
        </w:rPr>
      </w:pPr>
    </w:p>
    <w:p w14:paraId="5F1CA4F7" w14:textId="77777777" w:rsidR="0074295E" w:rsidRDefault="002B4A8D" w:rsidP="008E4C1B">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add_executable(${</w:t>
      </w:r>
      <w:r w:rsidR="0074295E">
        <w:rPr>
          <w:rFonts w:ascii="Courier New" w:hAnsi="Courier New" w:cs="Courier New"/>
          <w:sz w:val="19"/>
          <w:szCs w:val="20"/>
          <w:lang w:eastAsia="zh-CN"/>
        </w:rPr>
        <w:t>Example</w:t>
      </w:r>
      <w:r w:rsidRPr="00D54B6B">
        <w:rPr>
          <w:rFonts w:ascii="Courier New" w:hAnsi="Courier New" w:cs="Courier New"/>
          <w:sz w:val="19"/>
          <w:szCs w:val="20"/>
          <w:lang w:eastAsia="zh-CN"/>
        </w:rPr>
        <w:t>_Name} ${SOURCE_FILES}</w:t>
      </w:r>
    </w:p>
    <w:p w14:paraId="68F182A7" w14:textId="77777777" w:rsidR="002B4A8D" w:rsidRPr="00D54B6B" w:rsidRDefault="0074295E" w:rsidP="008E4C1B">
      <w:pPr>
        <w:spacing w:after="0" w:line="240" w:lineRule="auto"/>
        <w:ind w:left="720"/>
        <w:rPr>
          <w:rFonts w:ascii="Courier New" w:hAnsi="Courier New" w:cs="Courier New"/>
          <w:sz w:val="19"/>
          <w:szCs w:val="20"/>
          <w:lang w:eastAsia="zh-CN"/>
        </w:rPr>
      </w:pPr>
      <w:r>
        <w:rPr>
          <w:rFonts w:ascii="Courier New" w:hAnsi="Courier New" w:cs="Courier New"/>
          <w:sz w:val="19"/>
          <w:szCs w:val="20"/>
          <w:lang w:eastAsia="zh-CN"/>
        </w:rPr>
        <w:tab/>
      </w:r>
      <w:r w:rsidR="00C14934">
        <w:rPr>
          <w:rFonts w:ascii="Courier New" w:hAnsi="Courier New" w:cs="Courier New"/>
          <w:sz w:val="19"/>
          <w:szCs w:val="20"/>
          <w:lang w:eastAsia="zh-CN"/>
        </w:rPr>
        <w:t>${COMMON_</w:t>
      </w:r>
      <w:commentRangeStart w:id="9"/>
      <w:r w:rsidR="00C14934">
        <w:rPr>
          <w:rFonts w:ascii="Courier New" w:hAnsi="Courier New" w:cs="Courier New"/>
          <w:sz w:val="19"/>
          <w:szCs w:val="20"/>
          <w:lang w:eastAsia="zh-CN"/>
        </w:rPr>
        <w:t>FILES</w:t>
      </w:r>
      <w:commentRangeEnd w:id="9"/>
      <w:r w:rsidR="009D569A">
        <w:rPr>
          <w:rStyle w:val="CommentReference"/>
        </w:rPr>
        <w:commentReference w:id="9"/>
      </w:r>
      <w:r w:rsidR="00C14934">
        <w:rPr>
          <w:rFonts w:ascii="Courier New" w:hAnsi="Courier New" w:cs="Courier New"/>
          <w:sz w:val="19"/>
          <w:szCs w:val="20"/>
          <w:lang w:eastAsia="zh-CN"/>
        </w:rPr>
        <w:t>}</w:t>
      </w:r>
      <w:r w:rsidR="002B4A8D" w:rsidRPr="00D54B6B">
        <w:rPr>
          <w:rFonts w:ascii="Courier New" w:hAnsi="Courier New" w:cs="Courier New"/>
          <w:sz w:val="19"/>
          <w:szCs w:val="20"/>
          <w:lang w:eastAsia="zh-CN"/>
        </w:rPr>
        <w:t>)</w:t>
      </w:r>
    </w:p>
    <w:p w14:paraId="142E223A" w14:textId="77777777" w:rsidR="00271C5F" w:rsidRDefault="00271C5F" w:rsidP="00271C5F">
      <w:pPr>
        <w:pStyle w:val="NumberedBulletPACKT"/>
        <w:numPr>
          <w:ilvl w:val="0"/>
          <w:numId w:val="0"/>
        </w:numPr>
        <w:ind w:left="720"/>
        <w:rPr>
          <w:rFonts w:eastAsiaTheme="minorHAnsi"/>
        </w:rPr>
      </w:pPr>
    </w:p>
    <w:p w14:paraId="48E3D194" w14:textId="77777777" w:rsidR="00271C5F" w:rsidRDefault="00271C5F" w:rsidP="00271C5F">
      <w:pPr>
        <w:pStyle w:val="NumberedBulletPACKT"/>
        <w:numPr>
          <w:ilvl w:val="0"/>
          <w:numId w:val="0"/>
        </w:numPr>
        <w:ind w:left="720"/>
        <w:rPr>
          <w:rFonts w:eastAsiaTheme="minorHAnsi"/>
        </w:rPr>
      </w:pPr>
      <w:r>
        <w:rPr>
          <w:rFonts w:eastAsiaTheme="minorHAnsi"/>
        </w:rPr>
        <w:t>The Vulkan libraries (</w:t>
      </w:r>
      <w:r w:rsidRPr="002538D5">
        <w:rPr>
          <w:rStyle w:val="ScreenTextPACKT"/>
        </w:rPr>
        <w:t>vulkan-1.dll</w:t>
      </w:r>
      <w:r>
        <w:rPr>
          <w:rFonts w:eastAsiaTheme="minorHAnsi"/>
        </w:rPr>
        <w:t xml:space="preserve">) can be linked with the target solution by specifying the in the </w:t>
      </w:r>
      <w:r w:rsidRPr="00783A6D">
        <w:rPr>
          <w:rStyle w:val="CodeInTextPACKT"/>
        </w:rPr>
        <w:t>target_link_libraries</w:t>
      </w:r>
      <w:r w:rsidRPr="00783A6D">
        <w:rPr>
          <w:rFonts w:eastAsiaTheme="minorHAnsi"/>
        </w:rPr>
        <w:t>command</w:t>
      </w:r>
      <w:r>
        <w:rPr>
          <w:rFonts w:eastAsiaTheme="minorHAnsi"/>
        </w:rPr>
        <w:t>.</w:t>
      </w:r>
    </w:p>
    <w:p w14:paraId="66EBF1AE" w14:textId="77777777" w:rsidR="002B4A8D" w:rsidRPr="00D54B6B" w:rsidRDefault="002B4A8D" w:rsidP="008E4C1B">
      <w:pPr>
        <w:spacing w:after="0" w:line="240" w:lineRule="auto"/>
        <w:ind w:left="720"/>
        <w:rPr>
          <w:rFonts w:ascii="Courier New" w:hAnsi="Courier New" w:cs="Courier New"/>
          <w:sz w:val="19"/>
          <w:szCs w:val="20"/>
          <w:lang w:eastAsia="zh-CN"/>
        </w:rPr>
      </w:pPr>
    </w:p>
    <w:p w14:paraId="04A39507" w14:textId="77777777" w:rsidR="002B4A8D" w:rsidRPr="00D54B6B" w:rsidRDefault="002B4A8D" w:rsidP="008E4C1B">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target_link_libraries( ${Recipe_Name} vulkan-1)</w:t>
      </w:r>
    </w:p>
    <w:p w14:paraId="1298E7D7" w14:textId="77777777" w:rsidR="00BB1C5A" w:rsidRPr="005C518C" w:rsidRDefault="00BB1C5A" w:rsidP="00BB1C5A">
      <w:pPr>
        <w:pStyle w:val="NumberedBulletPACKT"/>
        <w:numPr>
          <w:ilvl w:val="0"/>
          <w:numId w:val="0"/>
        </w:numPr>
        <w:ind w:left="720" w:hanging="363"/>
        <w:rPr>
          <w:rFonts w:eastAsiaTheme="minorHAnsi"/>
        </w:rPr>
      </w:pPr>
    </w:p>
    <w:p w14:paraId="0F02E2B9" w14:textId="77777777" w:rsidR="00451B70" w:rsidRDefault="00843E5C" w:rsidP="00C2298F">
      <w:pPr>
        <w:pStyle w:val="NumberedBulletPACKT"/>
        <w:numPr>
          <w:ilvl w:val="0"/>
          <w:numId w:val="28"/>
        </w:numPr>
        <w:rPr>
          <w:rFonts w:eastAsiaTheme="minorHAnsi"/>
        </w:rPr>
      </w:pPr>
      <w:r>
        <w:rPr>
          <w:rFonts w:eastAsiaTheme="minorHAnsi"/>
        </w:rPr>
        <w:t>The output directory for of the executable can be specified based of the build target</w:t>
      </w:r>
      <w:r w:rsidR="00870847">
        <w:rPr>
          <w:rFonts w:eastAsiaTheme="minorHAnsi"/>
        </w:rPr>
        <w:t xml:space="preserve">such as </w:t>
      </w:r>
      <w:r w:rsidR="009E3F02">
        <w:rPr>
          <w:rFonts w:eastAsiaTheme="minorHAnsi"/>
        </w:rPr>
        <w:t>Debug</w:t>
      </w:r>
      <w:r w:rsidR="00870847">
        <w:rPr>
          <w:rFonts w:eastAsiaTheme="minorHAnsi"/>
        </w:rPr>
        <w:t xml:space="preserve">, Release </w:t>
      </w:r>
      <w:r w:rsidR="00616B76">
        <w:rPr>
          <w:rFonts w:eastAsiaTheme="minorHAnsi"/>
        </w:rPr>
        <w:t>etc</w:t>
      </w:r>
      <w:r>
        <w:rPr>
          <w:rFonts w:eastAsiaTheme="minorHAnsi"/>
        </w:rPr>
        <w:t xml:space="preserve">. </w:t>
      </w:r>
    </w:p>
    <w:p w14:paraId="7CC08ED9" w14:textId="77777777" w:rsidR="00711CA6" w:rsidRDefault="00711CA6" w:rsidP="00674528">
      <w:pPr>
        <w:pStyle w:val="Standard"/>
        <w:widowControl w:val="0"/>
        <w:tabs>
          <w:tab w:val="left" w:pos="1969"/>
        </w:tabs>
        <w:ind w:left="1080"/>
        <w:rPr>
          <w:rFonts w:ascii="Lucida Console" w:hAnsi="Lucida Console"/>
          <w:sz w:val="18"/>
        </w:rPr>
      </w:pPr>
    </w:p>
    <w:p w14:paraId="02350B27" w14:textId="77777777" w:rsidR="00603DD6" w:rsidRDefault="00711CA6" w:rsidP="00A47BCB">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 xml:space="preserve">set_property(TARGET ${Recipe_Name} </w:t>
      </w:r>
    </w:p>
    <w:p w14:paraId="47F9956F" w14:textId="77777777" w:rsidR="00711CA6" w:rsidRDefault="00711CA6" w:rsidP="004501E9">
      <w:pPr>
        <w:spacing w:after="0" w:line="240" w:lineRule="auto"/>
        <w:ind w:left="1440" w:firstLine="720"/>
        <w:rPr>
          <w:rFonts w:ascii="Courier New" w:hAnsi="Courier New" w:cs="Courier New"/>
          <w:sz w:val="19"/>
          <w:szCs w:val="20"/>
          <w:lang w:eastAsia="zh-CN"/>
        </w:rPr>
      </w:pPr>
      <w:r w:rsidRPr="00D54B6B">
        <w:rPr>
          <w:rFonts w:ascii="Courier New" w:hAnsi="Courier New" w:cs="Courier New"/>
          <w:sz w:val="19"/>
          <w:szCs w:val="20"/>
          <w:lang w:eastAsia="zh-CN"/>
        </w:rPr>
        <w:t>PROPERTY RUNTIME_OUTPUT_DIRECTORY</w:t>
      </w:r>
    </w:p>
    <w:p w14:paraId="4CE69AFE" w14:textId="77777777" w:rsidR="00711CA6" w:rsidRPr="00D54B6B" w:rsidRDefault="00711CA6" w:rsidP="00711CA6">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ab/>
      </w:r>
      <w:r>
        <w:rPr>
          <w:rFonts w:ascii="Courier New" w:hAnsi="Courier New" w:cs="Courier New"/>
          <w:sz w:val="19"/>
          <w:szCs w:val="20"/>
          <w:lang w:eastAsia="zh-CN"/>
        </w:rPr>
        <w:tab/>
      </w:r>
      <w:r>
        <w:rPr>
          <w:rFonts w:ascii="Courier New" w:hAnsi="Courier New" w:cs="Courier New"/>
          <w:sz w:val="19"/>
          <w:szCs w:val="20"/>
          <w:lang w:eastAsia="zh-CN"/>
        </w:rPr>
        <w:tab/>
      </w:r>
      <w:r w:rsidRPr="00D54B6B">
        <w:rPr>
          <w:rFonts w:ascii="Courier New" w:hAnsi="Courier New" w:cs="Courier New"/>
          <w:sz w:val="19"/>
          <w:szCs w:val="20"/>
          <w:lang w:eastAsia="zh-CN"/>
        </w:rPr>
        <w:t>${CMAKE_CURRENT_SOURCE_DIR}/binaries)</w:t>
      </w:r>
    </w:p>
    <w:p w14:paraId="45D4E0AF" w14:textId="77777777" w:rsidR="00603DD6" w:rsidRDefault="00A47BCB" w:rsidP="00A47BCB">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ab/>
      </w:r>
      <w:r w:rsidR="00711CA6" w:rsidRPr="00D54B6B">
        <w:rPr>
          <w:rFonts w:ascii="Courier New" w:hAnsi="Courier New" w:cs="Courier New"/>
          <w:sz w:val="19"/>
          <w:szCs w:val="20"/>
          <w:lang w:eastAsia="zh-CN"/>
        </w:rPr>
        <w:t xml:space="preserve">set_property(TARGET ${Recipe_Name} </w:t>
      </w:r>
    </w:p>
    <w:p w14:paraId="12BC6E52" w14:textId="77777777" w:rsidR="00603DD6" w:rsidRDefault="00711CA6" w:rsidP="00603DD6">
      <w:pPr>
        <w:spacing w:after="0" w:line="240" w:lineRule="auto"/>
        <w:ind w:left="1440" w:firstLine="720"/>
        <w:rPr>
          <w:rFonts w:ascii="Courier New" w:hAnsi="Courier New" w:cs="Courier New"/>
          <w:sz w:val="19"/>
          <w:szCs w:val="20"/>
          <w:lang w:eastAsia="zh-CN"/>
        </w:rPr>
      </w:pPr>
      <w:r w:rsidRPr="00D54B6B">
        <w:rPr>
          <w:rFonts w:ascii="Courier New" w:hAnsi="Courier New" w:cs="Courier New"/>
          <w:sz w:val="19"/>
          <w:szCs w:val="20"/>
          <w:lang w:eastAsia="zh-CN"/>
        </w:rPr>
        <w:t>PROPERTY RUNTIME_OUTPUT_DIRECTORY_DEBUG</w:t>
      </w:r>
    </w:p>
    <w:p w14:paraId="61E103F9" w14:textId="77777777" w:rsidR="00711CA6" w:rsidRPr="00D54B6B" w:rsidRDefault="00711CA6" w:rsidP="00603DD6">
      <w:pPr>
        <w:spacing w:after="0" w:line="240" w:lineRule="auto"/>
        <w:ind w:left="1440" w:firstLine="720"/>
        <w:rPr>
          <w:rFonts w:ascii="Courier New" w:hAnsi="Courier New" w:cs="Courier New"/>
          <w:sz w:val="19"/>
          <w:szCs w:val="20"/>
          <w:lang w:eastAsia="zh-CN"/>
        </w:rPr>
      </w:pPr>
      <w:r w:rsidRPr="00D54B6B">
        <w:rPr>
          <w:rFonts w:ascii="Courier New" w:hAnsi="Courier New" w:cs="Courier New"/>
          <w:sz w:val="19"/>
          <w:szCs w:val="20"/>
          <w:lang w:eastAsia="zh-CN"/>
        </w:rPr>
        <w:t>${CMAKE_CURRENT_SOURCE_DIR}/binaries)</w:t>
      </w:r>
    </w:p>
    <w:p w14:paraId="10624C8A" w14:textId="77777777" w:rsidR="00603DD6" w:rsidRDefault="00711CA6" w:rsidP="00A47BCB">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 xml:space="preserve">set_property(TARGET ${Recipe_Name} </w:t>
      </w:r>
    </w:p>
    <w:p w14:paraId="261EFEE2" w14:textId="77777777" w:rsidR="00711CA6" w:rsidRPr="00D54B6B" w:rsidRDefault="00711CA6" w:rsidP="00603DD6">
      <w:pPr>
        <w:spacing w:after="0" w:line="240" w:lineRule="auto"/>
        <w:ind w:left="2160"/>
        <w:rPr>
          <w:rFonts w:ascii="Courier New" w:hAnsi="Courier New" w:cs="Courier New"/>
          <w:sz w:val="19"/>
          <w:szCs w:val="20"/>
          <w:lang w:eastAsia="zh-CN"/>
        </w:rPr>
      </w:pPr>
      <w:r w:rsidRPr="00D54B6B">
        <w:rPr>
          <w:rFonts w:ascii="Courier New" w:hAnsi="Courier New" w:cs="Courier New"/>
          <w:sz w:val="19"/>
          <w:szCs w:val="20"/>
          <w:lang w:eastAsia="zh-CN"/>
        </w:rPr>
        <w:t>PROPERTY RUNTIME_OUTPUT_DIRECTORY_RELEASE ${CMAKE_CURRENT_SOURCE_DIR}/binaries)</w:t>
      </w:r>
    </w:p>
    <w:p w14:paraId="0E24F926" w14:textId="77777777" w:rsidR="009E3F02" w:rsidRDefault="009E3F02" w:rsidP="009E3F02">
      <w:pPr>
        <w:spacing w:after="0" w:line="240" w:lineRule="auto"/>
        <w:ind w:firstLine="720"/>
      </w:pPr>
    </w:p>
    <w:p w14:paraId="3B76E080" w14:textId="77777777" w:rsidR="006C469B" w:rsidRDefault="00CE0FAB" w:rsidP="0031545E">
      <w:pPr>
        <w:spacing w:after="0" w:line="240" w:lineRule="auto"/>
        <w:ind w:left="720"/>
      </w:pPr>
      <w:r>
        <w:t xml:space="preserve">Specify </w:t>
      </w:r>
      <w:r w:rsidR="009E3F02">
        <w:t xml:space="preserve">C/C++ </w:t>
      </w:r>
      <w:r w:rsidR="00642538">
        <w:t>version of your choice</w:t>
      </w:r>
      <w:r w:rsidR="009E3F02">
        <w:t>to compile the project</w:t>
      </w:r>
      <w:r w:rsidR="002D58CC">
        <w:t xml:space="preserve"> u</w:t>
      </w:r>
      <w:r w:rsidR="009E3F02">
        <w:t xml:space="preserve">sing </w:t>
      </w:r>
      <w:r w:rsidR="009E3F02" w:rsidRPr="00642538">
        <w:rPr>
          <w:rStyle w:val="CodeInTextPACKT"/>
          <w:rFonts w:eastAsia="Times New Roman" w:cs="Times New Roman"/>
        </w:rPr>
        <w:t>C</w:t>
      </w:r>
      <w:r w:rsidR="002A5FED">
        <w:rPr>
          <w:rStyle w:val="CodeInTextPACKT"/>
          <w:rFonts w:eastAsia="Times New Roman" w:cs="Times New Roman"/>
        </w:rPr>
        <w:t>/C</w:t>
      </w:r>
      <w:r w:rsidR="009E3F02" w:rsidRPr="00642538">
        <w:rPr>
          <w:rStyle w:val="CodeInTextPACKT"/>
          <w:rFonts w:eastAsia="Times New Roman" w:cs="Times New Roman"/>
        </w:rPr>
        <w:t>XX_STANDARD</w:t>
      </w:r>
      <w:r w:rsidR="006C469B">
        <w:t xml:space="preserve"> flags in </w:t>
      </w:r>
      <w:r w:rsidR="006C469B" w:rsidRPr="00642538">
        <w:rPr>
          <w:rStyle w:val="CodeInTextPACKT"/>
          <w:rFonts w:eastAsia="Times New Roman" w:cs="Times New Roman"/>
        </w:rPr>
        <w:t>set_property</w:t>
      </w:r>
      <w:r w:rsidR="00760803">
        <w:t xml:space="preserve">of </w:t>
      </w:r>
      <w:r w:rsidR="006C469B">
        <w:t>CMake</w:t>
      </w:r>
      <w:r w:rsidR="00642538">
        <w:t xml:space="preserve"> property</w:t>
      </w:r>
      <w:r w:rsidR="006C469B">
        <w:t>.</w:t>
      </w:r>
      <w:r w:rsidR="00760803">
        <w:t xml:space="preserve"> The other flag </w:t>
      </w:r>
      <w:r w:rsidR="00760803" w:rsidRPr="00760803">
        <w:rPr>
          <w:rStyle w:val="CodeInTextPACKT"/>
          <w:rFonts w:eastAsia="Times New Roman" w:cs="Times New Roman"/>
        </w:rPr>
        <w:t>C/CXX_STANDARD_REQUIRED</w:t>
      </w:r>
      <w:r w:rsidR="00760803">
        <w:t xml:space="preserve">indicate whether the C/C++ standard </w:t>
      </w:r>
      <w:r w:rsidR="00C55424">
        <w:t>value are required or not.</w:t>
      </w:r>
    </w:p>
    <w:p w14:paraId="5A8F6318" w14:textId="77777777" w:rsidR="009E3F02" w:rsidRPr="00D54B6B" w:rsidRDefault="009E3F02" w:rsidP="009E3F02">
      <w:pPr>
        <w:spacing w:after="0" w:line="240" w:lineRule="auto"/>
        <w:ind w:firstLine="720"/>
        <w:rPr>
          <w:rFonts w:ascii="Courier New" w:hAnsi="Courier New" w:cs="Courier New"/>
          <w:sz w:val="19"/>
          <w:szCs w:val="20"/>
          <w:lang w:eastAsia="zh-CN"/>
        </w:rPr>
      </w:pPr>
    </w:p>
    <w:p w14:paraId="49D96C54" w14:textId="77777777" w:rsidR="00020B0A" w:rsidRDefault="00A47BCB" w:rsidP="00A47BCB">
      <w:pPr>
        <w:spacing w:after="0" w:line="240" w:lineRule="auto"/>
        <w:rPr>
          <w:rFonts w:ascii="Courier New" w:hAnsi="Courier New" w:cs="Courier New"/>
          <w:sz w:val="19"/>
          <w:szCs w:val="20"/>
          <w:lang w:eastAsia="zh-CN"/>
        </w:rPr>
      </w:pPr>
      <w:r>
        <w:rPr>
          <w:rFonts w:ascii="Courier New" w:hAnsi="Courier New" w:cs="Courier New"/>
          <w:sz w:val="19"/>
          <w:szCs w:val="20"/>
          <w:lang w:eastAsia="zh-CN"/>
        </w:rPr>
        <w:tab/>
      </w:r>
      <w:r w:rsidR="00711CA6" w:rsidRPr="00D54B6B">
        <w:rPr>
          <w:rFonts w:ascii="Courier New" w:hAnsi="Courier New" w:cs="Courier New"/>
          <w:sz w:val="19"/>
          <w:szCs w:val="20"/>
          <w:lang w:eastAsia="zh-CN"/>
        </w:rPr>
        <w:t xml:space="preserve">set_property(TARGET ${Recipe_Name} </w:t>
      </w:r>
    </w:p>
    <w:p w14:paraId="351DBFD6" w14:textId="77777777" w:rsidR="00711CA6" w:rsidRPr="00D54B6B" w:rsidRDefault="00711CA6" w:rsidP="00020B0A">
      <w:pPr>
        <w:spacing w:after="0" w:line="240" w:lineRule="auto"/>
        <w:ind w:left="1440" w:firstLine="720"/>
        <w:rPr>
          <w:rFonts w:ascii="Courier New" w:hAnsi="Courier New" w:cs="Courier New"/>
          <w:sz w:val="19"/>
          <w:szCs w:val="20"/>
          <w:lang w:eastAsia="zh-CN"/>
        </w:rPr>
      </w:pPr>
      <w:r w:rsidRPr="00D54B6B">
        <w:rPr>
          <w:rFonts w:ascii="Courier New" w:hAnsi="Courier New" w:cs="Courier New"/>
          <w:sz w:val="19"/>
          <w:szCs w:val="20"/>
          <w:lang w:eastAsia="zh-CN"/>
        </w:rPr>
        <w:t>PROPERTY CXX_STANDARD 11)</w:t>
      </w:r>
    </w:p>
    <w:p w14:paraId="51554F1B" w14:textId="77777777" w:rsidR="00020B0A" w:rsidRDefault="00711CA6" w:rsidP="00A47BCB">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 xml:space="preserve">set_property(TARGET ${Recipe_Name} </w:t>
      </w:r>
    </w:p>
    <w:p w14:paraId="50C89AE5" w14:textId="77777777" w:rsidR="00711CA6" w:rsidRPr="00D54B6B" w:rsidRDefault="00711CA6" w:rsidP="00020B0A">
      <w:pPr>
        <w:spacing w:after="0" w:line="240" w:lineRule="auto"/>
        <w:ind w:left="1440" w:firstLine="720"/>
        <w:rPr>
          <w:rFonts w:ascii="Courier New" w:hAnsi="Courier New" w:cs="Courier New"/>
          <w:sz w:val="19"/>
          <w:szCs w:val="20"/>
          <w:lang w:eastAsia="zh-CN"/>
        </w:rPr>
      </w:pPr>
      <w:r w:rsidRPr="00D54B6B">
        <w:rPr>
          <w:rFonts w:ascii="Courier New" w:hAnsi="Courier New" w:cs="Courier New"/>
          <w:sz w:val="19"/>
          <w:szCs w:val="20"/>
          <w:lang w:eastAsia="zh-CN"/>
        </w:rPr>
        <w:t>PROPERTY CXX_STANDARD_REQUIRED ON)</w:t>
      </w:r>
    </w:p>
    <w:p w14:paraId="3AEB2619" w14:textId="77777777" w:rsidR="00711CA6" w:rsidRPr="00D54B6B" w:rsidRDefault="00711CA6" w:rsidP="00711CA6">
      <w:pPr>
        <w:spacing w:after="0" w:line="240" w:lineRule="auto"/>
        <w:rPr>
          <w:rFonts w:ascii="Courier New" w:hAnsi="Courier New" w:cs="Courier New"/>
          <w:sz w:val="19"/>
          <w:szCs w:val="20"/>
          <w:lang w:eastAsia="zh-CN"/>
        </w:rPr>
      </w:pPr>
    </w:p>
    <w:p w14:paraId="6A215DED" w14:textId="77777777" w:rsidR="00711CA6" w:rsidRPr="00D54B6B" w:rsidRDefault="00711CA6" w:rsidP="00A47BCB">
      <w:pPr>
        <w:spacing w:after="0" w:line="240" w:lineRule="auto"/>
        <w:ind w:left="720"/>
        <w:rPr>
          <w:rFonts w:ascii="Courier New" w:hAnsi="Courier New" w:cs="Courier New"/>
          <w:sz w:val="19"/>
          <w:szCs w:val="20"/>
          <w:lang w:eastAsia="zh-CN"/>
        </w:rPr>
      </w:pPr>
      <w:r w:rsidRPr="00D54B6B">
        <w:rPr>
          <w:rFonts w:ascii="Courier New" w:hAnsi="Courier New" w:cs="Courier New"/>
          <w:sz w:val="19"/>
          <w:szCs w:val="20"/>
          <w:lang w:eastAsia="zh-CN"/>
        </w:rPr>
        <w:t>set_property(TARGET ${Recipe_Name} PROPERTY C_STANDARD 99)</w:t>
      </w:r>
    </w:p>
    <w:p w14:paraId="1D1D4CEE" w14:textId="77777777" w:rsidR="00A65420" w:rsidRDefault="00711CA6" w:rsidP="00A65420">
      <w:pPr>
        <w:spacing w:after="0" w:line="240" w:lineRule="auto"/>
        <w:ind w:firstLine="720"/>
        <w:rPr>
          <w:rFonts w:ascii="Courier New" w:hAnsi="Courier New" w:cs="Courier New"/>
          <w:sz w:val="19"/>
          <w:szCs w:val="20"/>
          <w:lang w:eastAsia="zh-CN"/>
        </w:rPr>
      </w:pPr>
      <w:r w:rsidRPr="00D54B6B">
        <w:rPr>
          <w:rFonts w:ascii="Courier New" w:hAnsi="Courier New" w:cs="Courier New"/>
          <w:sz w:val="19"/>
          <w:szCs w:val="20"/>
          <w:lang w:eastAsia="zh-CN"/>
        </w:rPr>
        <w:t>set_property(TARGET ${Recipe_Name} PROPERTY</w:t>
      </w:r>
    </w:p>
    <w:p w14:paraId="081CF54B" w14:textId="77777777" w:rsidR="00711CA6" w:rsidRPr="00D54B6B" w:rsidRDefault="00711CA6" w:rsidP="00F24EA9">
      <w:pPr>
        <w:spacing w:after="0" w:line="240" w:lineRule="auto"/>
        <w:ind w:left="1440" w:firstLine="720"/>
        <w:rPr>
          <w:rFonts w:ascii="Courier New" w:hAnsi="Courier New" w:cs="Courier New"/>
          <w:sz w:val="19"/>
          <w:szCs w:val="20"/>
          <w:lang w:eastAsia="zh-CN"/>
        </w:rPr>
      </w:pPr>
      <w:r w:rsidRPr="00D54B6B">
        <w:rPr>
          <w:rFonts w:ascii="Courier New" w:hAnsi="Courier New" w:cs="Courier New"/>
          <w:sz w:val="19"/>
          <w:szCs w:val="20"/>
          <w:lang w:eastAsia="zh-CN"/>
        </w:rPr>
        <w:t>C_STANDARD_REQUIRED ON)</w:t>
      </w:r>
    </w:p>
    <w:p w14:paraId="59FB05E0" w14:textId="77777777" w:rsidR="00A42A03" w:rsidRDefault="00A42A03" w:rsidP="00674528">
      <w:pPr>
        <w:pStyle w:val="NormalPACKT"/>
        <w:rPr>
          <w:b/>
        </w:rPr>
      </w:pPr>
    </w:p>
    <w:p w14:paraId="0E1D5518" w14:textId="77777777" w:rsidR="00945300" w:rsidRDefault="00A42A03" w:rsidP="00674528">
      <w:pPr>
        <w:pStyle w:val="NormalPACKT"/>
      </w:pPr>
      <w:r w:rsidRPr="00A42A03">
        <w:rPr>
          <w:b/>
        </w:rPr>
        <w:t xml:space="preserve">Building target solution: </w:t>
      </w:r>
      <w:r w:rsidR="00945300">
        <w:t xml:space="preserve">Goto your sample directory, </w:t>
      </w:r>
      <w:r w:rsidR="00AD4519">
        <w:t xml:space="preserve">create an </w:t>
      </w:r>
      <w:r w:rsidR="00AD4519" w:rsidRPr="005C518C">
        <w:t xml:space="preserve">empty </w:t>
      </w:r>
      <w:r w:rsidR="00AD4519" w:rsidRPr="007F629D">
        <w:rPr>
          <w:rStyle w:val="ScreenTextPACKT"/>
        </w:rPr>
        <w:t>build</w:t>
      </w:r>
      <w:r w:rsidR="00AD4519" w:rsidRPr="005C518C">
        <w:t xml:space="preserve"> folder</w:t>
      </w:r>
      <w:r w:rsidR="00AD4519">
        <w:t xml:space="preserve"> next to </w:t>
      </w:r>
      <w:r w:rsidR="00AD4519" w:rsidRPr="00D92D67">
        <w:rPr>
          <w:rStyle w:val="ScreenTextPACKT"/>
        </w:rPr>
        <w:t>CMakeLists.txt</w:t>
      </w:r>
      <w:r w:rsidR="00AD4519">
        <w:t>, this folder will contain</w:t>
      </w:r>
      <w:r w:rsidR="00D47073">
        <w:t xml:space="preserve"> the</w:t>
      </w:r>
      <w:r w:rsidR="00AD4519">
        <w:t xml:space="preserve"> CMake auto-generated visual studio project solution.</w:t>
      </w:r>
    </w:p>
    <w:p w14:paraId="165630B8" w14:textId="77777777" w:rsidR="00191150" w:rsidRPr="005C518C" w:rsidRDefault="00D92D67" w:rsidP="00191150">
      <w:pPr>
        <w:pStyle w:val="NormalPACKT"/>
      </w:pPr>
      <w:r>
        <w:t>Now, o</w:t>
      </w:r>
      <w:r w:rsidR="00D47073">
        <w:t>pen terminal and go</w:t>
      </w:r>
      <w:r w:rsidR="008E2FA1">
        <w:t xml:space="preserve"> this </w:t>
      </w:r>
      <w:r w:rsidR="00D47073" w:rsidRPr="007F629D">
        <w:rPr>
          <w:rStyle w:val="ScreenTextPACKT"/>
        </w:rPr>
        <w:t>build</w:t>
      </w:r>
      <w:r w:rsidR="00D47073">
        <w:t xml:space="preserve">directory and execute the </w:t>
      </w:r>
      <w:r w:rsidR="00FF21AD">
        <w:t>following</w:t>
      </w:r>
      <w:r w:rsidR="00D47073">
        <w:t xml:space="preserve"> command</w:t>
      </w:r>
      <w:r w:rsidR="00191150">
        <w:t xml:space="preserve"> on Windows</w:t>
      </w:r>
      <w:r w:rsidR="00475E9C">
        <w:t xml:space="preserve"> 64bit machine, for 32 bit use Win32 instead</w:t>
      </w:r>
      <w:r w:rsidR="00D47073">
        <w:t>.</w:t>
      </w:r>
    </w:p>
    <w:p w14:paraId="0397C2C3" w14:textId="77777777" w:rsidR="00191150" w:rsidRPr="007F629D" w:rsidRDefault="00191150" w:rsidP="00191150">
      <w:pPr>
        <w:pStyle w:val="CommandLineWithinBulletPACKT"/>
      </w:pPr>
      <w:r w:rsidRPr="005C518C">
        <w:t>CMake –G “Visual Studio 14 2015 Win64” ..</w:t>
      </w:r>
    </w:p>
    <w:p w14:paraId="701763FD" w14:textId="77777777" w:rsidR="00191150" w:rsidRDefault="00191150" w:rsidP="00674528">
      <w:pPr>
        <w:pStyle w:val="NormalPACKT"/>
      </w:pPr>
    </w:p>
    <w:p w14:paraId="4C63E71B" w14:textId="77777777" w:rsidR="0056113D" w:rsidRPr="005C518C" w:rsidRDefault="00945300" w:rsidP="0056113D">
      <w:pPr>
        <w:pStyle w:val="NumberedBulletPACKT"/>
        <w:numPr>
          <w:ilvl w:val="0"/>
          <w:numId w:val="0"/>
        </w:numPr>
        <w:ind w:left="720" w:hanging="363"/>
        <w:jc w:val="center"/>
      </w:pPr>
      <w:r w:rsidRPr="00945300">
        <w:rPr>
          <w:noProof/>
        </w:rPr>
        <w:drawing>
          <wp:inline distT="0" distB="0" distL="0" distR="0" wp14:anchorId="72F138B0" wp14:editId="2B18BA04">
            <wp:extent cx="4920231" cy="1251180"/>
            <wp:effectExtent l="0" t="0" r="0" b="6350"/>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pic:cNvPicPr>
                      <a:picLocks noChangeAspect="1"/>
                    </pic:cNvPicPr>
                  </pic:nvPicPr>
                  <pic:blipFill rotWithShape="1">
                    <a:blip r:embed="rId25"/>
                    <a:srcRect t="5615" b="4036"/>
                    <a:stretch/>
                  </pic:blipFill>
                  <pic:spPr>
                    <a:xfrm>
                      <a:off x="0" y="0"/>
                      <a:ext cx="4960491" cy="1261418"/>
                    </a:xfrm>
                    <a:prstGeom prst="rect">
                      <a:avLst/>
                    </a:prstGeom>
                  </pic:spPr>
                </pic:pic>
              </a:graphicData>
            </a:graphic>
          </wp:inline>
        </w:drawing>
      </w:r>
    </w:p>
    <w:p w14:paraId="2FA5DCF0" w14:textId="77777777" w:rsidR="00674528" w:rsidRDefault="00674528" w:rsidP="00674528">
      <w:pPr>
        <w:pStyle w:val="Standard"/>
        <w:widowControl w:val="0"/>
        <w:tabs>
          <w:tab w:val="left" w:pos="1969"/>
        </w:tabs>
        <w:rPr>
          <w:rFonts w:ascii="Lucida Console" w:hAnsi="Lucida Console"/>
          <w:sz w:val="18"/>
        </w:rPr>
      </w:pPr>
    </w:p>
    <w:p w14:paraId="0919ACC5" w14:textId="77777777" w:rsidR="00674528" w:rsidRPr="005C518C" w:rsidRDefault="00674528" w:rsidP="00674528">
      <w:pPr>
        <w:pStyle w:val="NormalPACKT"/>
      </w:pPr>
      <w:r w:rsidRPr="005C518C">
        <w:t>Here is the command line interface looks like:</w:t>
      </w:r>
    </w:p>
    <w:p w14:paraId="3905C347" w14:textId="77777777" w:rsidR="00674528" w:rsidRPr="005C518C" w:rsidRDefault="000023FC" w:rsidP="00674528">
      <w:pPr>
        <w:pStyle w:val="FigurePACKT"/>
      </w:pPr>
      <w:r>
        <w:rPr>
          <w:rStyle w:val="CommentReference"/>
          <w:rFonts w:asciiTheme="minorHAnsi" w:eastAsiaTheme="minorHAnsi" w:hAnsiTheme="minorHAnsi" w:cstheme="minorBidi"/>
          <w:lang w:val="en-US"/>
        </w:rPr>
        <w:commentReference w:id="10"/>
      </w:r>
      <w:r w:rsidR="00523A26">
        <w:rPr>
          <w:noProof/>
          <w:lang w:val="en-US"/>
        </w:rPr>
        <w:drawing>
          <wp:inline distT="0" distB="0" distL="0" distR="0" wp14:anchorId="6EA4EB84" wp14:editId="47EC0C68">
            <wp:extent cx="5022273" cy="16650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1160" cy="175087"/>
                    </a:xfrm>
                    <a:prstGeom prst="rect">
                      <a:avLst/>
                    </a:prstGeom>
                    <a:noFill/>
                  </pic:spPr>
                </pic:pic>
              </a:graphicData>
            </a:graphic>
          </wp:inline>
        </w:drawing>
      </w:r>
    </w:p>
    <w:p w14:paraId="2D216019" w14:textId="77777777" w:rsidR="00FC08B9" w:rsidRDefault="00FC08B9" w:rsidP="006F01EF">
      <w:pPr>
        <w:pStyle w:val="Heading1"/>
      </w:pPr>
      <w:r>
        <w:t>Hello World Program in Vulkan</w:t>
      </w:r>
    </w:p>
    <w:p w14:paraId="141461F1" w14:textId="1F685FAF" w:rsidR="00ED18F0" w:rsidRDefault="00FC08B9" w:rsidP="00ED18F0">
      <w:pPr>
        <w:pStyle w:val="NormalPACKT"/>
        <w:rPr>
          <w:lang w:val="en-GB"/>
        </w:rPr>
      </w:pPr>
      <w:r>
        <w:rPr>
          <w:lang w:val="en-GB"/>
        </w:rPr>
        <w:t xml:space="preserve">In this section, we will render a Hello World! Program in Vulkan, this program will draw a simple triangle on the display window. </w:t>
      </w:r>
      <w:r w:rsidR="00ED18F0">
        <w:rPr>
          <w:lang w:val="en-GB"/>
        </w:rPr>
        <w:t>Here we will understand what it takes to properly initialize a Vulkan application, we implement and learn unique concepts of Vulkan that are very different from traditional API. For example, we will interact with GPU installed on your system through Vulkan instance and query the physical device</w:t>
      </w:r>
      <w:r w:rsidR="00F02459">
        <w:rPr>
          <w:lang w:val="en-GB"/>
        </w:rPr>
        <w:t>s</w:t>
      </w:r>
      <w:r w:rsidR="00ED18F0">
        <w:rPr>
          <w:lang w:val="en-GB"/>
        </w:rPr>
        <w:t xml:space="preserve"> and their capabilities. We will also delve with queues</w:t>
      </w:r>
      <w:r w:rsidR="002675D1">
        <w:rPr>
          <w:lang w:val="en-GB"/>
        </w:rPr>
        <w:t xml:space="preserve"> which is an interface to communicate with the physical device. Finally, we will close this section with a detail introduction to </w:t>
      </w:r>
      <w:r w:rsidR="00ED18F0">
        <w:rPr>
          <w:lang w:val="en-GB"/>
        </w:rPr>
        <w:t>and layer and extensions</w:t>
      </w:r>
      <w:r w:rsidR="002675D1">
        <w:rPr>
          <w:lang w:val="en-GB"/>
        </w:rPr>
        <w:t xml:space="preserve"> understanding there critical role in Vulkan application development process.</w:t>
      </w:r>
    </w:p>
    <w:p w14:paraId="6CFE0C27" w14:textId="77777777" w:rsidR="00856600" w:rsidRDefault="00192195" w:rsidP="00E866A0">
      <w:pPr>
        <w:pStyle w:val="Heading2"/>
      </w:pPr>
      <w:r>
        <w:lastRenderedPageBreak/>
        <w:t xml:space="preserve">Vulkan </w:t>
      </w:r>
      <w:r w:rsidR="00EC2E8D">
        <w:t>Instance</w:t>
      </w:r>
    </w:p>
    <w:p w14:paraId="5F7F320D" w14:textId="77777777" w:rsidR="00682596" w:rsidRDefault="00547409" w:rsidP="00687A1B">
      <w:pPr>
        <w:pStyle w:val="NormalPACKT"/>
      </w:pPr>
      <w:r>
        <w:rPr>
          <w:lang w:val="en-GB"/>
        </w:rPr>
        <w:t xml:space="preserve">The first step in the Vulkan initialization process is to create a Vulkan instance object (VkInstance). </w:t>
      </w:r>
      <w:r w:rsidR="00313364">
        <w:t>Like a main</w:t>
      </w:r>
      <w:r w:rsidR="00E74814">
        <w:t>()</w:t>
      </w:r>
      <w:r w:rsidR="00313364">
        <w:t xml:space="preserve"> function is an entry program of a program and Vulkan Instance is also an entry point for an Vulkan application. </w:t>
      </w:r>
      <w:r w:rsidR="006636CE">
        <w:t xml:space="preserve">It is a highest level of object </w:t>
      </w:r>
      <w:r w:rsidR="00EF0A12">
        <w:t xml:space="preserve">in a Vulkan application </w:t>
      </w:r>
      <w:r w:rsidR="006636CE">
        <w:t xml:space="preserve">house keeping all essential states in it. </w:t>
      </w:r>
    </w:p>
    <w:p w14:paraId="575E2CC3" w14:textId="719B4561" w:rsidR="00682596" w:rsidRDefault="00682596" w:rsidP="00687A1B">
      <w:pPr>
        <w:pStyle w:val="NormalPACKT"/>
      </w:pPr>
      <w:r>
        <w:t>The Vulkan instance (</w:t>
      </w:r>
      <w:r w:rsidRPr="00D44616">
        <w:rPr>
          <w:rStyle w:val="CodeInTextPACKT"/>
          <w:rFonts w:eastAsiaTheme="minorHAnsi"/>
        </w:rPr>
        <w:t>VkInstance</w:t>
      </w:r>
      <w:r>
        <w:t xml:space="preserve">) is created in </w:t>
      </w:r>
      <w:r w:rsidRPr="00142F9A">
        <w:rPr>
          <w:rStyle w:val="CodeInTextPACKT"/>
          <w:rFonts w:eastAsiaTheme="minorHAnsi"/>
        </w:rPr>
        <w:t>CreateVulkanInstance()</w:t>
      </w:r>
      <w:r>
        <w:rPr>
          <w:rStyle w:val="CodeInTextPACKT"/>
          <w:rFonts w:eastAsiaTheme="minorHAnsi"/>
        </w:rPr>
        <w:t xml:space="preserve"> </w:t>
      </w:r>
      <w:r>
        <w:t xml:space="preserve">using </w:t>
      </w:r>
      <w:r w:rsidRPr="007F629D">
        <w:rPr>
          <w:rStyle w:val="CodeInTextPACKT"/>
          <w:rFonts w:eastAsiaTheme="minorHAnsi"/>
        </w:rPr>
        <w:t>vkCreateInstance()</w:t>
      </w:r>
      <w:r>
        <w:t xml:space="preserve"> API, it</w:t>
      </w:r>
      <w:r w:rsidRPr="007F629D">
        <w:t xml:space="preserve"> uses a </w:t>
      </w:r>
      <w:r w:rsidRPr="007F629D">
        <w:rPr>
          <w:rStyle w:val="CodeInTextPACKT"/>
          <w:rFonts w:eastAsiaTheme="minorHAnsi"/>
        </w:rPr>
        <w:t>VkInstanceCreateInfo</w:t>
      </w:r>
      <w:r>
        <w:t xml:space="preserve"> which contains application specific information such as name, version of application and it also indicates what Vulkan version it expects to run upon. If this version of application found inco</w:t>
      </w:r>
      <w:r w:rsidRPr="00C8513D">
        <w:t>mpatible with the underlying drive</w:t>
      </w:r>
      <w:r>
        <w:t xml:space="preserve">r </w:t>
      </w:r>
      <w:r w:rsidRPr="00C8513D">
        <w:t>the</w:t>
      </w:r>
      <w:r>
        <w:t>n</w:t>
      </w:r>
      <w:r w:rsidRPr="00C8513D">
        <w:t xml:space="preserve"> validation layer </w:t>
      </w:r>
      <w:r>
        <w:t>should report an error</w:t>
      </w:r>
      <w:r w:rsidRPr="00C8513D">
        <w:t xml:space="preserve">. </w:t>
      </w:r>
      <w:r>
        <w:t>The Vulkan instance also help us enabling set of validation layer and extension APIs.</w:t>
      </w:r>
    </w:p>
    <w:p w14:paraId="69251772" w14:textId="2DB0168F" w:rsidR="00E14E28" w:rsidRDefault="00922052" w:rsidP="00687A1B">
      <w:pPr>
        <w:pStyle w:val="NormalPACKT"/>
      </w:pPr>
      <w:r>
        <w:t xml:space="preserve">We </w:t>
      </w:r>
      <w:r w:rsidR="00E14E28">
        <w:t>added</w:t>
      </w:r>
      <w:r>
        <w:t xml:space="preserve"> a new function in </w:t>
      </w:r>
      <w:r w:rsidRPr="00142F9A">
        <w:rPr>
          <w:rStyle w:val="CodeInTextPACKT"/>
          <w:rFonts w:eastAsiaTheme="minorHAnsi"/>
        </w:rPr>
        <w:t>VulkanApp</w:t>
      </w:r>
      <w:r w:rsidR="004E7E32">
        <w:rPr>
          <w:rStyle w:val="CodeInTextPACKT"/>
          <w:rFonts w:eastAsiaTheme="minorHAnsi"/>
        </w:rPr>
        <w:t xml:space="preserve"> </w:t>
      </w:r>
      <w:r w:rsidR="005D0FFE">
        <w:t xml:space="preserve">class </w:t>
      </w:r>
      <w:r w:rsidRPr="00142F9A">
        <w:rPr>
          <w:rStyle w:val="CodeInTextPACKT"/>
          <w:rFonts w:eastAsiaTheme="minorHAnsi"/>
        </w:rPr>
        <w:t>CreateVulkanInstance()</w:t>
      </w:r>
      <w:r w:rsidR="00924F14">
        <w:t>to create Vulkan instance</w:t>
      </w:r>
      <w:r w:rsidR="00E14E28">
        <w:t>.</w:t>
      </w:r>
      <w:r w:rsidR="00547409">
        <w:tab/>
      </w:r>
    </w:p>
    <w:p w14:paraId="4F01642D" w14:textId="77777777" w:rsidR="00EC2E8D" w:rsidRPr="001B750B" w:rsidRDefault="001B750B" w:rsidP="001B750B">
      <w:pPr>
        <w:pStyle w:val="Standard"/>
        <w:widowControl w:val="0"/>
        <w:tabs>
          <w:tab w:val="left" w:pos="889"/>
        </w:tabs>
        <w:ind w:left="360"/>
        <w:rPr>
          <w:rFonts w:ascii="Courier New" w:hAnsi="Courier New"/>
          <w:b/>
          <w:sz w:val="19"/>
        </w:rPr>
      </w:pPr>
      <w:r w:rsidRPr="003D20D0">
        <w:rPr>
          <w:rFonts w:ascii="Courier New" w:hAnsi="Courier New"/>
          <w:sz w:val="19"/>
        </w:rPr>
        <w:t>class VulkanApp : public VulkanHelper</w:t>
      </w:r>
      <w:r w:rsidR="00D73F5F">
        <w:rPr>
          <w:rFonts w:ascii="Courier New" w:hAnsi="Courier New"/>
          <w:sz w:val="19"/>
        </w:rPr>
        <w:t>{</w:t>
      </w:r>
    </w:p>
    <w:p w14:paraId="036D048B" w14:textId="270AB5D3" w:rsidR="00FA64C5" w:rsidRPr="00E14E28" w:rsidRDefault="004F4E11" w:rsidP="00FA64C5">
      <w:pPr>
        <w:pStyle w:val="Standard"/>
        <w:widowControl w:val="0"/>
        <w:tabs>
          <w:tab w:val="left" w:pos="889"/>
        </w:tabs>
        <w:ind w:left="360"/>
        <w:rPr>
          <w:rFonts w:ascii="Courier New" w:hAnsi="Courier New"/>
          <w:b/>
          <w:sz w:val="19"/>
        </w:rPr>
      </w:pPr>
      <w:r>
        <w:rPr>
          <w:rFonts w:ascii="Courier New" w:hAnsi="Courier New"/>
          <w:b/>
          <w:sz w:val="19"/>
        </w:rPr>
        <w:t xml:space="preserve">    </w:t>
      </w:r>
      <w:r w:rsidR="00FA64C5" w:rsidRPr="00E14E28">
        <w:rPr>
          <w:rFonts w:ascii="Courier New" w:hAnsi="Courier New"/>
          <w:b/>
          <w:sz w:val="19"/>
        </w:rPr>
        <w:t>void</w:t>
      </w:r>
      <w:r w:rsidR="0037631C" w:rsidRPr="00E14E28">
        <w:rPr>
          <w:rFonts w:ascii="Consolas" w:hAnsi="Consolas" w:cs="Consolas"/>
          <w:b/>
          <w:color w:val="000000"/>
          <w:sz w:val="19"/>
          <w:szCs w:val="19"/>
          <w:highlight w:val="white"/>
        </w:rPr>
        <w:t>CreateVulkanInstance</w:t>
      </w:r>
      <w:r w:rsidR="00FA64C5" w:rsidRPr="00E14E28">
        <w:rPr>
          <w:rFonts w:ascii="Courier New" w:hAnsi="Courier New"/>
          <w:b/>
          <w:sz w:val="19"/>
        </w:rPr>
        <w:t>();</w:t>
      </w:r>
    </w:p>
    <w:p w14:paraId="0853F515" w14:textId="77777777" w:rsidR="00D431DC" w:rsidRPr="005C518C" w:rsidRDefault="00D431DC" w:rsidP="00FA64C5">
      <w:pPr>
        <w:pStyle w:val="Standard"/>
        <w:widowControl w:val="0"/>
        <w:tabs>
          <w:tab w:val="left" w:pos="889"/>
        </w:tabs>
        <w:ind w:left="360"/>
        <w:rPr>
          <w:rFonts w:ascii="Courier New" w:hAnsi="Courier New"/>
          <w:sz w:val="19"/>
        </w:rPr>
      </w:pPr>
    </w:p>
    <w:p w14:paraId="17EDDD08" w14:textId="77777777" w:rsidR="00EC2E8D" w:rsidRPr="00E14E28" w:rsidRDefault="00EC2E8D" w:rsidP="00EC2E8D">
      <w:pPr>
        <w:pStyle w:val="Standard"/>
        <w:widowControl w:val="0"/>
        <w:tabs>
          <w:tab w:val="left" w:pos="889"/>
        </w:tabs>
        <w:ind w:left="360"/>
        <w:rPr>
          <w:rFonts w:ascii="Courier New" w:hAnsi="Courier New"/>
          <w:b/>
          <w:sz w:val="19"/>
        </w:rPr>
      </w:pPr>
      <w:r w:rsidRPr="00E14E28">
        <w:rPr>
          <w:rFonts w:ascii="Courier New" w:hAnsi="Courier New"/>
          <w:b/>
          <w:sz w:val="19"/>
        </w:rPr>
        <w:t xml:space="preserve">    VkInstance</w:t>
      </w:r>
      <w:r w:rsidRPr="00E14E28">
        <w:rPr>
          <w:rFonts w:ascii="Courier New" w:hAnsi="Courier New"/>
          <w:b/>
          <w:sz w:val="19"/>
        </w:rPr>
        <w:tab/>
      </w:r>
      <w:r w:rsidR="004E4F9B" w:rsidRPr="00E14E28">
        <w:rPr>
          <w:rFonts w:ascii="Consolas" w:hAnsi="Consolas" w:cs="Consolas"/>
          <w:b/>
          <w:color w:val="000000"/>
          <w:sz w:val="19"/>
          <w:szCs w:val="19"/>
          <w:highlight w:val="white"/>
        </w:rPr>
        <w:t>m_hInstance</w:t>
      </w:r>
      <w:r w:rsidRPr="00E14E28">
        <w:rPr>
          <w:rFonts w:ascii="Courier New" w:hAnsi="Courier New"/>
          <w:b/>
          <w:sz w:val="19"/>
        </w:rPr>
        <w:t>;</w:t>
      </w:r>
    </w:p>
    <w:p w14:paraId="1B452A70" w14:textId="77777777" w:rsidR="00EC2E8D" w:rsidRPr="005C518C" w:rsidRDefault="00EC2E8D" w:rsidP="00EC2E8D">
      <w:pPr>
        <w:pStyle w:val="Standard"/>
        <w:widowControl w:val="0"/>
        <w:tabs>
          <w:tab w:val="left" w:pos="889"/>
        </w:tabs>
        <w:ind w:left="360"/>
        <w:rPr>
          <w:rFonts w:ascii="Courier New" w:hAnsi="Courier New"/>
          <w:sz w:val="19"/>
        </w:rPr>
      </w:pPr>
      <w:r w:rsidRPr="005C518C">
        <w:rPr>
          <w:rFonts w:ascii="Courier New" w:hAnsi="Courier New"/>
          <w:sz w:val="19"/>
        </w:rPr>
        <w:t>};</w:t>
      </w:r>
    </w:p>
    <w:p w14:paraId="4779DCCF" w14:textId="77777777" w:rsidR="002E34AA" w:rsidRDefault="002E34AA" w:rsidP="002E34AA">
      <w:pPr>
        <w:pStyle w:val="NormalPACKT"/>
      </w:pPr>
    </w:p>
    <w:p w14:paraId="2918CE09" w14:textId="77777777" w:rsidR="00956F3A" w:rsidRDefault="00956F3A" w:rsidP="00956F3A">
      <w:pPr>
        <w:pStyle w:val="Standard"/>
        <w:widowControl w:val="0"/>
        <w:tabs>
          <w:tab w:val="left" w:pos="889"/>
        </w:tabs>
        <w:ind w:left="360"/>
        <w:rPr>
          <w:rFonts w:ascii="Courier New" w:hAnsi="Courier New"/>
          <w:sz w:val="19"/>
        </w:rPr>
      </w:pPr>
      <w:r w:rsidRPr="00956F3A">
        <w:rPr>
          <w:rFonts w:ascii="Courier New" w:hAnsi="Courier New"/>
          <w:sz w:val="19"/>
        </w:rPr>
        <w:t xml:space="preserve">std::vector&lt;const char *&gt; validationLayers = </w:t>
      </w:r>
    </w:p>
    <w:p w14:paraId="37A50B22" w14:textId="77777777" w:rsidR="00956F3A" w:rsidRPr="00956F3A" w:rsidRDefault="00956F3A" w:rsidP="00956F3A">
      <w:pPr>
        <w:pStyle w:val="Standard"/>
        <w:widowControl w:val="0"/>
        <w:tabs>
          <w:tab w:val="left" w:pos="889"/>
        </w:tabs>
        <w:ind w:left="36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sidRPr="00956F3A">
        <w:rPr>
          <w:rFonts w:ascii="Courier New" w:hAnsi="Courier New"/>
          <w:sz w:val="19"/>
        </w:rPr>
        <w:t>{"VK_LAYER_LUNARG_standard_validation"};</w:t>
      </w:r>
    </w:p>
    <w:p w14:paraId="51A8E55A" w14:textId="77777777" w:rsidR="00956F3A" w:rsidRPr="007F629D" w:rsidRDefault="00956F3A" w:rsidP="00B05AA2">
      <w:pPr>
        <w:pStyle w:val="NormalPACKT"/>
      </w:pPr>
    </w:p>
    <w:p w14:paraId="57738AE8"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void VulkanApp::CreateVulkanInstance()</w:t>
      </w:r>
    </w:p>
    <w:p w14:paraId="06A4BEA0"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w:t>
      </w:r>
    </w:p>
    <w:p w14:paraId="7931B984"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VkApplicationInfo </w:t>
      </w:r>
      <w:r w:rsidRPr="005B23A1">
        <w:rPr>
          <w:rFonts w:ascii="Courier New" w:hAnsi="Courier New"/>
          <w:b/>
          <w:sz w:val="19"/>
        </w:rPr>
        <w:t>appInfo</w:t>
      </w:r>
      <w:r w:rsidRPr="0011049F">
        <w:rPr>
          <w:rFonts w:ascii="Courier New" w:hAnsi="Courier New"/>
          <w:sz w:val="19"/>
        </w:rPr>
        <w:t xml:space="preserve"> = {};</w:t>
      </w:r>
    </w:p>
    <w:p w14:paraId="03A70268"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sType = VK_STRUCTURE_TYPE_APPLICATION_INFO;</w:t>
      </w:r>
    </w:p>
    <w:p w14:paraId="3913F03A"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pNext = NULL;</w:t>
      </w:r>
    </w:p>
    <w:p w14:paraId="4CF3AD7F"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pApplicationName = m_appName.c_str();</w:t>
      </w:r>
    </w:p>
    <w:p w14:paraId="3B53C577"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applicationVersion = VK_MAKE_VERSION(1, 0, 0);</w:t>
      </w:r>
    </w:p>
    <w:p w14:paraId="17CB4864"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pEngineName = "VulkanApp";</w:t>
      </w:r>
    </w:p>
    <w:p w14:paraId="6CA4D5DA"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engineVersion = VK_MAKE_VERSION(1, 0, 0);</w:t>
      </w:r>
    </w:p>
    <w:p w14:paraId="0AAD0EE0"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appInfo.apiVersion = VK_API_VERSION_1_0;</w:t>
      </w:r>
    </w:p>
    <w:p w14:paraId="2C205276" w14:textId="77777777" w:rsidR="0011049F" w:rsidRPr="0011049F" w:rsidRDefault="0011049F" w:rsidP="0011049F">
      <w:pPr>
        <w:pStyle w:val="Standard"/>
        <w:widowControl w:val="0"/>
        <w:tabs>
          <w:tab w:val="left" w:pos="889"/>
        </w:tabs>
        <w:ind w:left="360"/>
        <w:rPr>
          <w:rFonts w:ascii="Courier New" w:hAnsi="Courier New"/>
          <w:sz w:val="19"/>
        </w:rPr>
      </w:pPr>
    </w:p>
    <w:p w14:paraId="6F083D59"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VkInstanceCreateInfo </w:t>
      </w:r>
      <w:r w:rsidRPr="00A96B04">
        <w:rPr>
          <w:rFonts w:ascii="Courier New" w:hAnsi="Courier New"/>
          <w:b/>
          <w:sz w:val="19"/>
        </w:rPr>
        <w:t>createInfo</w:t>
      </w:r>
      <w:r w:rsidRPr="0011049F">
        <w:rPr>
          <w:rFonts w:ascii="Courier New" w:hAnsi="Courier New"/>
          <w:sz w:val="19"/>
        </w:rPr>
        <w:t xml:space="preserve"> = {};</w:t>
      </w:r>
    </w:p>
    <w:p w14:paraId="2A268049"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createInfo.sType = </w:t>
      </w:r>
      <w:r w:rsidRPr="008B5140">
        <w:rPr>
          <w:rFonts w:ascii="Courier New" w:hAnsi="Courier New"/>
          <w:b/>
          <w:sz w:val="19"/>
        </w:rPr>
        <w:t>VK_STRUCTURE_TYPE_INSTANCE_CREATE_INFO</w:t>
      </w:r>
      <w:r w:rsidRPr="0011049F">
        <w:rPr>
          <w:rFonts w:ascii="Courier New" w:hAnsi="Courier New"/>
          <w:sz w:val="19"/>
        </w:rPr>
        <w:t>;</w:t>
      </w:r>
    </w:p>
    <w:p w14:paraId="22143B3A"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createInfo.pNext = nullptr;</w:t>
      </w:r>
    </w:p>
    <w:p w14:paraId="7D30D737"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createInfo.flags = 0;</w:t>
      </w:r>
    </w:p>
    <w:p w14:paraId="55BD4D31"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createInfo.pApplicationInfo= &amp;</w:t>
      </w:r>
      <w:r w:rsidRPr="008B5140">
        <w:rPr>
          <w:rFonts w:ascii="Courier New" w:hAnsi="Courier New"/>
          <w:b/>
          <w:sz w:val="19"/>
        </w:rPr>
        <w:t>appInfo</w:t>
      </w:r>
      <w:r w:rsidRPr="0011049F">
        <w:rPr>
          <w:rFonts w:ascii="Courier New" w:hAnsi="Courier New"/>
          <w:sz w:val="19"/>
        </w:rPr>
        <w:t>;</w:t>
      </w:r>
    </w:p>
    <w:p w14:paraId="5A474683"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createInfo.enabledLayerCount </w:t>
      </w:r>
      <w:r w:rsidR="00FF19F0">
        <w:rPr>
          <w:rFonts w:ascii="Courier New" w:hAnsi="Courier New"/>
          <w:sz w:val="19"/>
        </w:rPr>
        <w:t>= validationLayers.size()</w:t>
      </w:r>
      <w:r w:rsidRPr="0011049F">
        <w:rPr>
          <w:rFonts w:ascii="Courier New" w:hAnsi="Courier New"/>
          <w:sz w:val="19"/>
        </w:rPr>
        <w:t>;</w:t>
      </w:r>
    </w:p>
    <w:p w14:paraId="7B68F723"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 xml:space="preserve">    createInfo.ppEnabledLayerNames = </w:t>
      </w:r>
      <w:r w:rsidR="00055748">
        <w:rPr>
          <w:rFonts w:ascii="Courier New" w:hAnsi="Courier New"/>
          <w:sz w:val="19"/>
        </w:rPr>
        <w:t>validationLayers.data()</w:t>
      </w:r>
      <w:r w:rsidRPr="0011049F">
        <w:rPr>
          <w:rFonts w:ascii="Courier New" w:hAnsi="Courier New"/>
          <w:sz w:val="19"/>
        </w:rPr>
        <w:t>;</w:t>
      </w:r>
    </w:p>
    <w:p w14:paraId="04DDFAF8" w14:textId="34FA9769" w:rsidR="0011049F" w:rsidRPr="0011049F" w:rsidRDefault="00286700" w:rsidP="0011049F">
      <w:pPr>
        <w:pStyle w:val="Standard"/>
        <w:widowControl w:val="0"/>
        <w:tabs>
          <w:tab w:val="left" w:pos="889"/>
        </w:tabs>
        <w:ind w:left="360"/>
        <w:rPr>
          <w:rFonts w:ascii="Courier New" w:hAnsi="Courier New"/>
          <w:sz w:val="19"/>
        </w:rPr>
      </w:pPr>
      <w:r>
        <w:rPr>
          <w:rFonts w:ascii="Courier New" w:hAnsi="Courier New"/>
          <w:sz w:val="19"/>
        </w:rPr>
        <w:t xml:space="preserve">    </w:t>
      </w:r>
      <w:r w:rsidR="0011049F" w:rsidRPr="0011049F">
        <w:rPr>
          <w:rFonts w:ascii="Courier New" w:hAnsi="Courier New"/>
          <w:sz w:val="19"/>
        </w:rPr>
        <w:t>cre</w:t>
      </w:r>
      <w:r w:rsidR="007E656A">
        <w:rPr>
          <w:rFonts w:ascii="Courier New" w:hAnsi="Courier New"/>
          <w:sz w:val="19"/>
        </w:rPr>
        <w:t>ateInfo.enabledExtensionCount =</w:t>
      </w:r>
      <w:r w:rsidR="00E32B5E">
        <w:rPr>
          <w:rFonts w:ascii="Courier New" w:hAnsi="Courier New"/>
          <w:sz w:val="19"/>
        </w:rPr>
        <w:t>0</w:t>
      </w:r>
      <w:r w:rsidR="0011049F" w:rsidRPr="0011049F">
        <w:rPr>
          <w:rFonts w:ascii="Courier New" w:hAnsi="Courier New"/>
          <w:sz w:val="19"/>
        </w:rPr>
        <w:t>;</w:t>
      </w:r>
    </w:p>
    <w:p w14:paraId="52F1BC4E" w14:textId="0C8F75DB" w:rsidR="0011049F" w:rsidRPr="0011049F" w:rsidRDefault="00286700" w:rsidP="0011049F">
      <w:pPr>
        <w:pStyle w:val="Standard"/>
        <w:widowControl w:val="0"/>
        <w:tabs>
          <w:tab w:val="left" w:pos="889"/>
        </w:tabs>
        <w:ind w:left="360"/>
        <w:rPr>
          <w:rFonts w:ascii="Courier New" w:hAnsi="Courier New"/>
          <w:sz w:val="19"/>
        </w:rPr>
      </w:pPr>
      <w:r>
        <w:rPr>
          <w:rFonts w:ascii="Courier New" w:hAnsi="Courier New"/>
          <w:sz w:val="19"/>
        </w:rPr>
        <w:t xml:space="preserve">    </w:t>
      </w:r>
      <w:r w:rsidR="0011049F" w:rsidRPr="0011049F">
        <w:rPr>
          <w:rFonts w:ascii="Courier New" w:hAnsi="Courier New"/>
          <w:sz w:val="19"/>
        </w:rPr>
        <w:t>createInfo.ppEnabledExtens</w:t>
      </w:r>
      <w:r w:rsidR="003002BF">
        <w:rPr>
          <w:rFonts w:ascii="Courier New" w:hAnsi="Courier New"/>
          <w:sz w:val="19"/>
        </w:rPr>
        <w:t xml:space="preserve">ionNames= </w:t>
      </w:r>
      <w:r w:rsidR="00E32B5E">
        <w:rPr>
          <w:rFonts w:ascii="Courier New" w:hAnsi="Courier New"/>
          <w:sz w:val="19"/>
        </w:rPr>
        <w:t>nullptr;</w:t>
      </w:r>
    </w:p>
    <w:p w14:paraId="1ED1EFBA" w14:textId="77777777" w:rsidR="0011049F" w:rsidRPr="0011049F" w:rsidRDefault="0011049F" w:rsidP="0011049F">
      <w:pPr>
        <w:pStyle w:val="Standard"/>
        <w:widowControl w:val="0"/>
        <w:tabs>
          <w:tab w:val="left" w:pos="889"/>
        </w:tabs>
        <w:ind w:left="360"/>
        <w:rPr>
          <w:rFonts w:ascii="Courier New" w:hAnsi="Courier New"/>
          <w:sz w:val="19"/>
        </w:rPr>
      </w:pPr>
    </w:p>
    <w:p w14:paraId="76E681EB" w14:textId="77777777" w:rsidR="0011049F" w:rsidRP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lastRenderedPageBreak/>
        <w:t xml:space="preserve">    // Create the Vulkan Instance</w:t>
      </w:r>
    </w:p>
    <w:p w14:paraId="0412FBED" w14:textId="76A91CCF" w:rsidR="0011049F" w:rsidRPr="0011049F" w:rsidRDefault="00286700" w:rsidP="0011049F">
      <w:pPr>
        <w:pStyle w:val="Standard"/>
        <w:widowControl w:val="0"/>
        <w:tabs>
          <w:tab w:val="left" w:pos="889"/>
        </w:tabs>
        <w:ind w:left="360"/>
        <w:rPr>
          <w:rFonts w:ascii="Courier New" w:hAnsi="Courier New"/>
          <w:sz w:val="19"/>
        </w:rPr>
      </w:pPr>
      <w:r>
        <w:rPr>
          <w:rFonts w:ascii="Courier New" w:hAnsi="Courier New"/>
          <w:b/>
          <w:sz w:val="19"/>
        </w:rPr>
        <w:t xml:space="preserve">    </w:t>
      </w:r>
      <w:r w:rsidR="0011049F" w:rsidRPr="008A309D">
        <w:rPr>
          <w:rFonts w:ascii="Courier New" w:hAnsi="Courier New"/>
          <w:b/>
          <w:sz w:val="19"/>
        </w:rPr>
        <w:t>vkCreateInstance</w:t>
      </w:r>
      <w:r w:rsidR="0011049F" w:rsidRPr="0011049F">
        <w:rPr>
          <w:rFonts w:ascii="Courier New" w:hAnsi="Courier New"/>
          <w:sz w:val="19"/>
        </w:rPr>
        <w:t>(&amp;</w:t>
      </w:r>
      <w:r w:rsidR="0011049F" w:rsidRPr="008A309D">
        <w:rPr>
          <w:rFonts w:ascii="Courier New" w:hAnsi="Courier New"/>
          <w:b/>
          <w:sz w:val="19"/>
        </w:rPr>
        <w:t>createInfo</w:t>
      </w:r>
      <w:r w:rsidR="0011049F" w:rsidRPr="0011049F">
        <w:rPr>
          <w:rFonts w:ascii="Courier New" w:hAnsi="Courier New"/>
          <w:sz w:val="19"/>
        </w:rPr>
        <w:t>, nullptr, &amp;</w:t>
      </w:r>
      <w:r w:rsidR="0011049F" w:rsidRPr="005B23A1">
        <w:rPr>
          <w:rFonts w:ascii="Courier New" w:hAnsi="Courier New"/>
          <w:b/>
          <w:sz w:val="19"/>
        </w:rPr>
        <w:t>m_hInstance</w:t>
      </w:r>
      <w:r w:rsidR="0011049F" w:rsidRPr="0011049F">
        <w:rPr>
          <w:rFonts w:ascii="Courier New" w:hAnsi="Courier New"/>
          <w:sz w:val="19"/>
        </w:rPr>
        <w:t>);</w:t>
      </w:r>
    </w:p>
    <w:p w14:paraId="675767C5" w14:textId="77777777" w:rsidR="0011049F" w:rsidRDefault="0011049F" w:rsidP="0011049F">
      <w:pPr>
        <w:pStyle w:val="Standard"/>
        <w:widowControl w:val="0"/>
        <w:tabs>
          <w:tab w:val="left" w:pos="889"/>
        </w:tabs>
        <w:ind w:left="360"/>
        <w:rPr>
          <w:rFonts w:ascii="Courier New" w:hAnsi="Courier New"/>
          <w:sz w:val="19"/>
        </w:rPr>
      </w:pPr>
      <w:r w:rsidRPr="0011049F">
        <w:rPr>
          <w:rFonts w:ascii="Courier New" w:hAnsi="Courier New"/>
          <w:sz w:val="19"/>
        </w:rPr>
        <w:t>}</w:t>
      </w:r>
    </w:p>
    <w:p w14:paraId="1F34E502" w14:textId="77777777" w:rsidR="00B47672" w:rsidRDefault="00B47672" w:rsidP="0011049F">
      <w:pPr>
        <w:pStyle w:val="Standard"/>
        <w:widowControl w:val="0"/>
        <w:tabs>
          <w:tab w:val="left" w:pos="889"/>
        </w:tabs>
        <w:ind w:left="360"/>
        <w:rPr>
          <w:rFonts w:ascii="Courier New" w:hAnsi="Courier New"/>
          <w:sz w:val="19"/>
        </w:rPr>
      </w:pPr>
    </w:p>
    <w:p w14:paraId="680705DB" w14:textId="77777777" w:rsidR="00EC2E8D" w:rsidRDefault="00766685" w:rsidP="00E866A0">
      <w:pPr>
        <w:pStyle w:val="Heading2"/>
      </w:pPr>
      <w:r>
        <w:t>Device and Queues</w:t>
      </w:r>
    </w:p>
    <w:p w14:paraId="33BDA376" w14:textId="77777777" w:rsidR="00696D8F" w:rsidRPr="00DD6CC2" w:rsidRDefault="00696D8F" w:rsidP="00696D8F">
      <w:pPr>
        <w:pStyle w:val="NormalPACKT"/>
      </w:pPr>
      <w:r w:rsidRPr="00DD6CC2">
        <w:t xml:space="preserve">Vulkan API allows an application to peek into the system exposing GPU devices and associated properties. Vulkan categories devices in two types – </w:t>
      </w:r>
      <w:r w:rsidRPr="00DD6CC2">
        <w:rPr>
          <w:i/>
        </w:rPr>
        <w:t>Physical device</w:t>
      </w:r>
      <w:r w:rsidRPr="00DD6CC2">
        <w:t xml:space="preserve"> and </w:t>
      </w:r>
      <w:r w:rsidRPr="00DD6CC2">
        <w:rPr>
          <w:i/>
        </w:rPr>
        <w:t>Logical device</w:t>
      </w:r>
      <w:r w:rsidRPr="00DD6CC2">
        <w:t>.</w:t>
      </w:r>
    </w:p>
    <w:p w14:paraId="0D34C5DB" w14:textId="77777777" w:rsidR="00696D8F" w:rsidRPr="00DD6CC2" w:rsidRDefault="00696D8F" w:rsidP="00696D8F">
      <w:pPr>
        <w:pStyle w:val="NormalPACKT"/>
        <w:numPr>
          <w:ilvl w:val="0"/>
          <w:numId w:val="29"/>
        </w:numPr>
      </w:pPr>
      <w:r w:rsidRPr="00DD6CC2">
        <w:rPr>
          <w:b/>
        </w:rPr>
        <w:t>Physical device (</w:t>
      </w:r>
      <w:r w:rsidRPr="00DD6CC2">
        <w:rPr>
          <w:rStyle w:val="CodeInTextPACKT"/>
          <w:rFonts w:eastAsiaTheme="minorHAnsi"/>
        </w:rPr>
        <w:t>VkPhysicalDevice</w:t>
      </w:r>
      <w:r w:rsidRPr="00DD6CC2">
        <w:rPr>
          <w:b/>
        </w:rPr>
        <w:t xml:space="preserve">): </w:t>
      </w:r>
      <w:r w:rsidRPr="00DD6CC2">
        <w:t>This refers to an actual GPU hardware units on your system, the number of physical device are fixed.</w:t>
      </w:r>
    </w:p>
    <w:p w14:paraId="3C9709D2" w14:textId="0FF30B5B" w:rsidR="00696D8F" w:rsidRPr="00DD6CC2" w:rsidRDefault="00696D8F" w:rsidP="00696D8F">
      <w:pPr>
        <w:pStyle w:val="NormalPACKT"/>
        <w:numPr>
          <w:ilvl w:val="0"/>
          <w:numId w:val="29"/>
        </w:numPr>
      </w:pPr>
      <w:r w:rsidRPr="00DD6CC2">
        <w:rPr>
          <w:b/>
        </w:rPr>
        <w:t>Logical device (</w:t>
      </w:r>
      <w:r w:rsidRPr="00DD6CC2">
        <w:rPr>
          <w:rStyle w:val="CodeInTextPACKT"/>
          <w:rFonts w:eastAsiaTheme="minorHAnsi"/>
        </w:rPr>
        <w:t>VkDevice</w:t>
      </w:r>
      <w:r w:rsidRPr="00DD6CC2">
        <w:rPr>
          <w:b/>
        </w:rPr>
        <w:t>):</w:t>
      </w:r>
      <w:r w:rsidRPr="00DD6CC2">
        <w:t xml:space="preserve"> A logical device is a software construct and provide a logical view of the actual device. The number of logical devices is in the hand of the application, it can create as many views of the actual device an</w:t>
      </w:r>
      <w:r w:rsidR="00ED4FF7">
        <w:t>d use it for intended purposes.</w:t>
      </w:r>
    </w:p>
    <w:p w14:paraId="679E4016" w14:textId="6DF3C861" w:rsidR="00777AA5" w:rsidRDefault="00696D8F" w:rsidP="00777AA5">
      <w:pPr>
        <w:pStyle w:val="NormalPACKT"/>
        <w:rPr>
          <w:lang w:val="en-GB"/>
        </w:rPr>
      </w:pPr>
      <w:r w:rsidRPr="00A45912">
        <w:t xml:space="preserve">Each physical </w:t>
      </w:r>
      <w:r w:rsidR="00777AA5">
        <w:rPr>
          <w:lang w:val="en-GB"/>
        </w:rPr>
        <w:t>device may comprises of 4types of queue. – Graphics, Compute, Transfer and Sparse. Further, these queues belongs to some queue family.</w:t>
      </w:r>
    </w:p>
    <w:p w14:paraId="3D0D695A" w14:textId="77777777" w:rsidR="00777AA5" w:rsidRDefault="00777AA5" w:rsidP="00777AA5">
      <w:pPr>
        <w:pStyle w:val="NormalPACKT"/>
        <w:jc w:val="center"/>
        <w:rPr>
          <w:lang w:val="en-GB"/>
        </w:rPr>
      </w:pPr>
      <w:r>
        <w:rPr>
          <w:noProof/>
        </w:rPr>
        <w:drawing>
          <wp:inline distT="0" distB="0" distL="0" distR="0" wp14:anchorId="04905A4B" wp14:editId="30E4AEF0">
            <wp:extent cx="2431473" cy="10833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79398" cy="1104662"/>
                    </a:xfrm>
                    <a:prstGeom prst="rect">
                      <a:avLst/>
                    </a:prstGeom>
                    <a:noFill/>
                  </pic:spPr>
                </pic:pic>
              </a:graphicData>
            </a:graphic>
          </wp:inline>
        </w:drawing>
      </w:r>
    </w:p>
    <w:p w14:paraId="3AB95BF3" w14:textId="63334986" w:rsidR="00FC4F42" w:rsidRDefault="00FC4F42" w:rsidP="00FC4F42">
      <w:pPr>
        <w:pStyle w:val="NormalPACKT"/>
        <w:rPr>
          <w:lang w:val="en-GB"/>
        </w:rPr>
      </w:pPr>
      <w:r>
        <w:rPr>
          <w:lang w:val="en-GB"/>
        </w:rPr>
        <w:t>The second step in the initialization process is to create the Vulkan device</w:t>
      </w:r>
      <w:r w:rsidR="00534483">
        <w:rPr>
          <w:lang w:val="en-GB"/>
        </w:rPr>
        <w:t xml:space="preserve"> and queues</w:t>
      </w:r>
      <w:r>
        <w:rPr>
          <w:lang w:val="en-GB"/>
        </w:rPr>
        <w:t xml:space="preserve">. This is a multi-step process. </w:t>
      </w:r>
    </w:p>
    <w:p w14:paraId="74094FE4" w14:textId="77777777" w:rsidR="00FC4F42" w:rsidRDefault="00FC4F42" w:rsidP="00FC4F42">
      <w:pPr>
        <w:pStyle w:val="NormalPACKT"/>
        <w:numPr>
          <w:ilvl w:val="0"/>
          <w:numId w:val="12"/>
        </w:numPr>
        <w:rPr>
          <w:lang w:val="en-GB"/>
        </w:rPr>
      </w:pPr>
      <w:r>
        <w:rPr>
          <w:lang w:val="en-GB"/>
        </w:rPr>
        <w:t>First we need to find the appropriate physical device (GPU) that supports Vulkan in the system</w:t>
      </w:r>
    </w:p>
    <w:p w14:paraId="244ADD22" w14:textId="77777777" w:rsidR="00FC4F42" w:rsidRDefault="00FC4F42" w:rsidP="00FC4F42">
      <w:pPr>
        <w:pStyle w:val="NormalPACKT"/>
        <w:numPr>
          <w:ilvl w:val="0"/>
          <w:numId w:val="12"/>
        </w:numPr>
        <w:rPr>
          <w:lang w:val="en-GB"/>
        </w:rPr>
      </w:pPr>
      <w:r>
        <w:rPr>
          <w:lang w:val="en-GB"/>
        </w:rPr>
        <w:t>Then create the handle to Vulkan device</w:t>
      </w:r>
    </w:p>
    <w:p w14:paraId="67122C34" w14:textId="77777777" w:rsidR="00FC4F42" w:rsidRDefault="00FC4F42" w:rsidP="00FC4F42">
      <w:pPr>
        <w:pStyle w:val="NormalPACKT"/>
        <w:numPr>
          <w:ilvl w:val="0"/>
          <w:numId w:val="12"/>
        </w:numPr>
        <w:rPr>
          <w:lang w:val="en-GB"/>
        </w:rPr>
      </w:pPr>
      <w:r>
        <w:rPr>
          <w:lang w:val="en-GB"/>
        </w:rPr>
        <w:t>Then get the handle to graphics queue and present queue that are required to submit work to the GPU.</w:t>
      </w:r>
    </w:p>
    <w:p w14:paraId="7920FD1A" w14:textId="34CA2F6A" w:rsidR="00247947" w:rsidRDefault="003E649C" w:rsidP="007D5753">
      <w:pPr>
        <w:pStyle w:val="NormalPACKT"/>
      </w:pPr>
      <w:r>
        <w:t>A physical device comprise</w:t>
      </w:r>
      <w:r w:rsidR="00D97E72">
        <w:t>s</w:t>
      </w:r>
      <w:r>
        <w:t xml:space="preserve"> of various properties that would be required for application programming, we will find a suitable physical device and stored it properties in a custom structure </w:t>
      </w:r>
      <w:r w:rsidRPr="00DB3362">
        <w:rPr>
          <w:rFonts w:ascii="Courier New" w:hAnsi="Courier New"/>
          <w:sz w:val="19"/>
          <w:szCs w:val="20"/>
        </w:rPr>
        <w:t>P</w:t>
      </w:r>
      <w:r w:rsidRPr="00F960AF">
        <w:rPr>
          <w:rStyle w:val="CodeInTextPACKT"/>
          <w:rFonts w:eastAsiaTheme="minorHAnsi"/>
        </w:rPr>
        <w:t>hysicalDeviceInfo</w:t>
      </w:r>
      <w:r w:rsidR="00432FC2">
        <w:rPr>
          <w:rStyle w:val="CodeInTextPACKT"/>
          <w:rFonts w:eastAsiaTheme="minorHAnsi"/>
        </w:rPr>
        <w:t xml:space="preserve"> </w:t>
      </w:r>
      <w:r w:rsidRPr="00F960AF">
        <w:t>which is defined in</w:t>
      </w:r>
      <w:r w:rsidR="00432FC2">
        <w:t xml:space="preserve"> </w:t>
      </w:r>
      <w:r w:rsidRPr="00F960AF">
        <w:rPr>
          <w:rStyle w:val="CodeInTextPACKT"/>
          <w:rFonts w:eastAsiaTheme="minorHAnsi"/>
        </w:rPr>
        <w:t>VulkanHelper</w:t>
      </w:r>
      <w:r w:rsidR="00432FC2">
        <w:rPr>
          <w:rStyle w:val="CodeInTextPACKT"/>
          <w:rFonts w:eastAsiaTheme="minorHAnsi"/>
        </w:rPr>
        <w:t xml:space="preserve"> </w:t>
      </w:r>
      <w:r w:rsidR="00994F03" w:rsidRPr="002B4AA9">
        <w:t>class</w:t>
      </w:r>
      <w:r w:rsidR="00191C26">
        <w:t>.</w:t>
      </w:r>
    </w:p>
    <w:p w14:paraId="29333C6F" w14:textId="77777777" w:rsidR="00DB3362" w:rsidRPr="00E44B3F" w:rsidRDefault="00DB3362" w:rsidP="00DB3362">
      <w:pPr>
        <w:pStyle w:val="Standard"/>
        <w:widowControl w:val="0"/>
        <w:tabs>
          <w:tab w:val="left" w:pos="889"/>
        </w:tabs>
        <w:ind w:left="360"/>
        <w:rPr>
          <w:rFonts w:ascii="Courier New" w:hAnsi="Courier New"/>
          <w:b/>
          <w:sz w:val="19"/>
        </w:rPr>
      </w:pPr>
      <w:r w:rsidRPr="00E44B3F">
        <w:rPr>
          <w:rFonts w:ascii="Courier New" w:hAnsi="Courier New"/>
          <w:b/>
          <w:sz w:val="19"/>
        </w:rPr>
        <w:t>// A structure to store physical device information</w:t>
      </w:r>
    </w:p>
    <w:p w14:paraId="2DA22A1F"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struct PhysicalDeviceInfo</w:t>
      </w:r>
      <w:r w:rsidR="00406A38" w:rsidRPr="000E7A41">
        <w:rPr>
          <w:rFonts w:ascii="Courier New" w:hAnsi="Courier New"/>
          <w:b/>
          <w:sz w:val="19"/>
        </w:rPr>
        <w:t xml:space="preserve">// </w:t>
      </w:r>
      <w:r w:rsidR="00C830CD">
        <w:rPr>
          <w:rFonts w:ascii="Courier New" w:hAnsi="Courier New"/>
          <w:b/>
          <w:sz w:val="19"/>
        </w:rPr>
        <w:t>Define</w:t>
      </w:r>
      <w:r w:rsidR="001F6625">
        <w:rPr>
          <w:rFonts w:ascii="Courier New" w:hAnsi="Courier New"/>
          <w:b/>
          <w:sz w:val="19"/>
        </w:rPr>
        <w:t>d</w:t>
      </w:r>
      <w:r w:rsidR="00406A38" w:rsidRPr="000E7A41">
        <w:rPr>
          <w:rFonts w:ascii="Courier New" w:hAnsi="Courier New"/>
          <w:b/>
          <w:sz w:val="19"/>
        </w:rPr>
        <w:t xml:space="preserve"> in VulkanHelper</w:t>
      </w:r>
    </w:p>
    <w:p w14:paraId="4136A44B"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w:t>
      </w:r>
    </w:p>
    <w:p w14:paraId="684995D7"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VkPhysicalDeviceProperties           prop = {};</w:t>
      </w:r>
    </w:p>
    <w:p w14:paraId="6A06514A"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lastRenderedPageBreak/>
        <w:t xml:space="preserve">    VkPhysicalDeviceFeatures             features = {};</w:t>
      </w:r>
    </w:p>
    <w:p w14:paraId="0F696B36"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VkPhysicalDeviceMemoryProperties     memProp = {};</w:t>
      </w:r>
    </w:p>
    <w:p w14:paraId="5A42BC99"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std::vector&lt;VkQueueFamilyProperties&gt; familyPropList;</w:t>
      </w:r>
    </w:p>
    <w:p w14:paraId="4D4A2C72"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intgraphicsFamilyIndex = -1;</w:t>
      </w:r>
    </w:p>
    <w:p w14:paraId="3197FCB6"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int                                  presentFamilyIndex = -1;</w:t>
      </w:r>
    </w:p>
    <w:p w14:paraId="2EC6B027"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std::vector&lt;VkExtensionProperties&gt;   extensionList;</w:t>
      </w:r>
    </w:p>
    <w:p w14:paraId="1760A070"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VkSurfaceCapabilitiesKHR             capabilities = {};</w:t>
      </w:r>
    </w:p>
    <w:p w14:paraId="70F79B1D"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std::vector&lt;VkSurfaceFormatKHR&gt;      formatList;</w:t>
      </w:r>
    </w:p>
    <w:p w14:paraId="66068ABD" w14:textId="77777777" w:rsidR="00DB3362" w:rsidRPr="00DB3362" w:rsidRDefault="00DB3362" w:rsidP="00DB3362">
      <w:pPr>
        <w:pStyle w:val="Standard"/>
        <w:widowControl w:val="0"/>
        <w:tabs>
          <w:tab w:val="left" w:pos="889"/>
        </w:tabs>
        <w:ind w:left="360"/>
        <w:rPr>
          <w:rFonts w:ascii="Courier New" w:hAnsi="Courier New"/>
          <w:sz w:val="19"/>
        </w:rPr>
      </w:pPr>
      <w:r w:rsidRPr="00DB3362">
        <w:rPr>
          <w:rFonts w:ascii="Courier New" w:hAnsi="Courier New"/>
          <w:sz w:val="19"/>
        </w:rPr>
        <w:t xml:space="preserve">    std::vector&lt;VkPresentModeKHR&gt;        presentModeList;</w:t>
      </w:r>
    </w:p>
    <w:p w14:paraId="24056162" w14:textId="77777777" w:rsidR="00DB3362" w:rsidRDefault="003F03C0" w:rsidP="003F03C0">
      <w:pPr>
        <w:pStyle w:val="Standard"/>
        <w:widowControl w:val="0"/>
        <w:tabs>
          <w:tab w:val="left" w:pos="889"/>
        </w:tabs>
        <w:ind w:left="360"/>
        <w:rPr>
          <w:rFonts w:ascii="Courier New" w:hAnsi="Courier New"/>
          <w:sz w:val="19"/>
        </w:rPr>
      </w:pPr>
      <w:r>
        <w:rPr>
          <w:rFonts w:ascii="Courier New" w:hAnsi="Courier New"/>
          <w:sz w:val="19"/>
        </w:rPr>
        <w:t>};</w:t>
      </w:r>
    </w:p>
    <w:p w14:paraId="7D75B594" w14:textId="77777777" w:rsidR="003F03C0" w:rsidRDefault="003F03C0" w:rsidP="003F03C0">
      <w:pPr>
        <w:pStyle w:val="Standard"/>
        <w:widowControl w:val="0"/>
        <w:tabs>
          <w:tab w:val="left" w:pos="889"/>
        </w:tabs>
        <w:ind w:left="360"/>
        <w:rPr>
          <w:rFonts w:ascii="Courier New" w:hAnsi="Courier New"/>
          <w:sz w:val="19"/>
        </w:rPr>
      </w:pPr>
    </w:p>
    <w:p w14:paraId="27C3EBD3" w14:textId="77777777" w:rsidR="001262A3" w:rsidRPr="0095533C" w:rsidRDefault="00362909" w:rsidP="0095533C">
      <w:pPr>
        <w:pStyle w:val="NormalPACKT"/>
      </w:pPr>
      <w:r w:rsidRPr="0095533C">
        <w:t xml:space="preserve">The below code shows the new member variables and functions added to VulkanApp class in order to implement for </w:t>
      </w:r>
      <w:r w:rsidR="00A03CED" w:rsidRPr="0095533C">
        <w:t>Devices and Queue</w:t>
      </w:r>
      <w:r w:rsidR="00F07966" w:rsidRPr="0095533C">
        <w:t>s</w:t>
      </w:r>
      <w:r w:rsidRPr="0095533C">
        <w:t>.</w:t>
      </w:r>
    </w:p>
    <w:p w14:paraId="223AB746" w14:textId="77777777" w:rsidR="00A03CED" w:rsidRPr="003F03C0" w:rsidRDefault="00A03CED" w:rsidP="00A03CED">
      <w:pPr>
        <w:pStyle w:val="Standard"/>
        <w:widowControl w:val="0"/>
        <w:tabs>
          <w:tab w:val="left" w:pos="889"/>
        </w:tabs>
        <w:rPr>
          <w:rFonts w:ascii="Courier New" w:hAnsi="Courier New"/>
          <w:sz w:val="19"/>
        </w:rPr>
      </w:pPr>
    </w:p>
    <w:p w14:paraId="4195C60E"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class VulkanApp : public VulkanHelper</w:t>
      </w:r>
    </w:p>
    <w:p w14:paraId="29DBE7D2"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w:t>
      </w:r>
    </w:p>
    <w:p w14:paraId="745929DE" w14:textId="77777777" w:rsidR="001B750B" w:rsidRPr="001C3CDA" w:rsidRDefault="00B5735D" w:rsidP="001C3CDA">
      <w:pPr>
        <w:pStyle w:val="Standard"/>
        <w:widowControl w:val="0"/>
        <w:tabs>
          <w:tab w:val="left" w:pos="889"/>
        </w:tabs>
        <w:ind w:left="360"/>
        <w:rPr>
          <w:rFonts w:ascii="Courier New" w:hAnsi="Courier New"/>
          <w:sz w:val="19"/>
        </w:rPr>
      </w:pPr>
      <w:r>
        <w:rPr>
          <w:rFonts w:ascii="Courier New" w:hAnsi="Courier New"/>
          <w:sz w:val="19"/>
        </w:rPr>
        <w:t xml:space="preserve">  . . .</w:t>
      </w:r>
    </w:p>
    <w:p w14:paraId="1BA82DE6"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private:</w:t>
      </w:r>
    </w:p>
    <w:p w14:paraId="1DF59AF6" w14:textId="77777777" w:rsidR="001B750B" w:rsidRPr="001C3CDA" w:rsidRDefault="001B750B" w:rsidP="00992419">
      <w:pPr>
        <w:pStyle w:val="Standard"/>
        <w:widowControl w:val="0"/>
        <w:tabs>
          <w:tab w:val="left" w:pos="889"/>
        </w:tabs>
        <w:ind w:left="360"/>
        <w:rPr>
          <w:rFonts w:ascii="Courier New" w:hAnsi="Courier New"/>
          <w:sz w:val="19"/>
        </w:rPr>
      </w:pPr>
      <w:r w:rsidRPr="001C3CDA">
        <w:rPr>
          <w:rFonts w:ascii="Courier New" w:hAnsi="Courier New"/>
          <w:sz w:val="19"/>
        </w:rPr>
        <w:tab/>
        <w:t>void</w:t>
      </w:r>
      <w:r w:rsidR="00780A91" w:rsidRPr="00780A91">
        <w:rPr>
          <w:rFonts w:ascii="Courier New" w:hAnsi="Courier New"/>
          <w:sz w:val="19"/>
        </w:rPr>
        <w:t>CreateNativePlatformSurface</w:t>
      </w:r>
      <w:r w:rsidR="00992419">
        <w:rPr>
          <w:rFonts w:ascii="Courier New" w:hAnsi="Courier New"/>
          <w:sz w:val="19"/>
        </w:rPr>
        <w:t>();</w:t>
      </w:r>
    </w:p>
    <w:p w14:paraId="72469100" w14:textId="77777777" w:rsidR="001B750B" w:rsidRPr="001C3CDA" w:rsidRDefault="001B750B" w:rsidP="00F7311E">
      <w:pPr>
        <w:pStyle w:val="Standard"/>
        <w:widowControl w:val="0"/>
        <w:tabs>
          <w:tab w:val="left" w:pos="889"/>
        </w:tabs>
        <w:ind w:left="360"/>
        <w:rPr>
          <w:rFonts w:ascii="Courier New" w:hAnsi="Courier New"/>
          <w:sz w:val="19"/>
        </w:rPr>
      </w:pPr>
      <w:r w:rsidRPr="001C3CDA">
        <w:rPr>
          <w:rFonts w:ascii="Courier New" w:hAnsi="Courier New"/>
          <w:sz w:val="19"/>
        </w:rPr>
        <w:tab/>
        <w:t>void CreateVulkanDeviceAndQueues();</w:t>
      </w:r>
    </w:p>
    <w:p w14:paraId="1835B1B3" w14:textId="77777777" w:rsidR="00F07966" w:rsidRPr="00617C99" w:rsidRDefault="00F07966" w:rsidP="00617C99">
      <w:pPr>
        <w:pStyle w:val="Standard"/>
        <w:widowControl w:val="0"/>
        <w:tabs>
          <w:tab w:val="left" w:pos="889"/>
        </w:tabs>
        <w:ind w:left="360"/>
        <w:rPr>
          <w:rFonts w:ascii="Courier New" w:hAnsi="Courier New"/>
          <w:b/>
          <w:sz w:val="19"/>
        </w:rPr>
      </w:pPr>
      <w:r>
        <w:rPr>
          <w:rFonts w:ascii="Consolas" w:hAnsi="Consolas" w:cs="Consolas"/>
          <w:color w:val="000000"/>
          <w:sz w:val="19"/>
          <w:szCs w:val="19"/>
          <w:highlight w:val="white"/>
        </w:rPr>
        <w:tab/>
      </w:r>
      <w:r w:rsidRPr="00617C99">
        <w:rPr>
          <w:rFonts w:ascii="Courier New" w:hAnsi="Courier New"/>
          <w:b/>
          <w:sz w:val="19"/>
        </w:rPr>
        <w:t>// Helper functions for CreateVulkanDeviceAndQueues()</w:t>
      </w:r>
    </w:p>
    <w:p w14:paraId="5EEEEDE0" w14:textId="77777777" w:rsidR="00F07966" w:rsidRPr="00617C99" w:rsidRDefault="00F07966" w:rsidP="00617C99">
      <w:pPr>
        <w:pStyle w:val="Standard"/>
        <w:widowControl w:val="0"/>
        <w:tabs>
          <w:tab w:val="left" w:pos="889"/>
        </w:tabs>
        <w:ind w:left="360"/>
        <w:rPr>
          <w:rFonts w:ascii="Courier New" w:hAnsi="Courier New"/>
          <w:sz w:val="19"/>
        </w:rPr>
      </w:pPr>
      <w:r w:rsidRPr="00617C99">
        <w:rPr>
          <w:rFonts w:ascii="Courier New" w:hAnsi="Courier New"/>
          <w:sz w:val="19"/>
        </w:rPr>
        <w:tab/>
      </w:r>
      <w:r w:rsidRPr="00617C99">
        <w:rPr>
          <w:rFonts w:ascii="Courier New" w:hAnsi="Courier New"/>
          <w:sz w:val="19"/>
        </w:rPr>
        <w:tab/>
        <w:t>void SelectPhysicalDevice();</w:t>
      </w:r>
    </w:p>
    <w:p w14:paraId="0F28A004" w14:textId="77777777" w:rsidR="00503941" w:rsidRDefault="00F07966" w:rsidP="00617C99">
      <w:pPr>
        <w:pStyle w:val="Standard"/>
        <w:widowControl w:val="0"/>
        <w:tabs>
          <w:tab w:val="left" w:pos="889"/>
        </w:tabs>
        <w:ind w:left="360"/>
        <w:rPr>
          <w:rFonts w:ascii="Courier New" w:hAnsi="Courier New"/>
          <w:sz w:val="19"/>
        </w:rPr>
      </w:pPr>
      <w:r w:rsidRPr="00617C99">
        <w:rPr>
          <w:rFonts w:ascii="Courier New" w:hAnsi="Courier New"/>
          <w:sz w:val="19"/>
        </w:rPr>
        <w:tab/>
      </w:r>
      <w:r w:rsidRPr="00617C99">
        <w:rPr>
          <w:rFonts w:ascii="Courier New" w:hAnsi="Courier New"/>
          <w:sz w:val="19"/>
        </w:rPr>
        <w:tab/>
        <w:t>void GetPhysicalDeviceInfo(VkPhysicalDevice device,</w:t>
      </w:r>
    </w:p>
    <w:p w14:paraId="248F73AD" w14:textId="77777777" w:rsidR="00F07966" w:rsidRPr="00617C99" w:rsidRDefault="00503941" w:rsidP="00617C99">
      <w:pPr>
        <w:pStyle w:val="Standard"/>
        <w:widowControl w:val="0"/>
        <w:tabs>
          <w:tab w:val="left" w:pos="889"/>
        </w:tabs>
        <w:ind w:left="36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F07966" w:rsidRPr="00617C99">
        <w:rPr>
          <w:rFonts w:ascii="Courier New" w:hAnsi="Courier New"/>
          <w:sz w:val="19"/>
        </w:rPr>
        <w:t>PhysicalDeviceInfo* pDeviceInfo);</w:t>
      </w:r>
    </w:p>
    <w:p w14:paraId="2E556C7F" w14:textId="77777777" w:rsidR="00F07966" w:rsidRPr="00617C99" w:rsidRDefault="00F07966" w:rsidP="00617C99">
      <w:pPr>
        <w:pStyle w:val="Standard"/>
        <w:widowControl w:val="0"/>
        <w:tabs>
          <w:tab w:val="left" w:pos="889"/>
        </w:tabs>
        <w:ind w:left="360"/>
        <w:rPr>
          <w:rFonts w:ascii="Courier New" w:hAnsi="Courier New"/>
          <w:sz w:val="19"/>
        </w:rPr>
      </w:pPr>
      <w:r w:rsidRPr="00617C99">
        <w:rPr>
          <w:rFonts w:ascii="Courier New" w:hAnsi="Courier New"/>
          <w:sz w:val="19"/>
        </w:rPr>
        <w:tab/>
      </w:r>
      <w:r w:rsidRPr="00617C99">
        <w:rPr>
          <w:rFonts w:ascii="Courier New" w:hAnsi="Courier New"/>
          <w:sz w:val="19"/>
        </w:rPr>
        <w:tab/>
        <w:t>bool IsDeviceSuitable(PhysicalDeviceInfo deviceInfo);</w:t>
      </w:r>
    </w:p>
    <w:p w14:paraId="1E3003E7" w14:textId="77777777" w:rsidR="001B750B" w:rsidRPr="001C3CDA" w:rsidRDefault="001B750B" w:rsidP="001C3CDA">
      <w:pPr>
        <w:pStyle w:val="Standard"/>
        <w:widowControl w:val="0"/>
        <w:tabs>
          <w:tab w:val="left" w:pos="889"/>
        </w:tabs>
        <w:ind w:left="360"/>
        <w:rPr>
          <w:rFonts w:ascii="Courier New" w:hAnsi="Courier New"/>
          <w:sz w:val="19"/>
        </w:rPr>
      </w:pPr>
    </w:p>
    <w:p w14:paraId="33127E80"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protected:</w:t>
      </w:r>
    </w:p>
    <w:p w14:paraId="678BB636" w14:textId="34688188" w:rsidR="001B750B" w:rsidRPr="00161082" w:rsidRDefault="00CF3101" w:rsidP="001C3CDA">
      <w:pPr>
        <w:pStyle w:val="Standard"/>
        <w:widowControl w:val="0"/>
        <w:tabs>
          <w:tab w:val="left" w:pos="889"/>
        </w:tabs>
        <w:ind w:left="360"/>
        <w:rPr>
          <w:rFonts w:ascii="Courier New" w:hAnsi="Courier New"/>
          <w:b/>
          <w:sz w:val="19"/>
        </w:rPr>
      </w:pPr>
      <w:r>
        <w:rPr>
          <w:rFonts w:ascii="Courier New" w:hAnsi="Courier New"/>
          <w:sz w:val="19"/>
        </w:rPr>
        <w:t xml:space="preserve">    </w:t>
      </w:r>
      <w:r w:rsidR="001B750B" w:rsidRPr="001C3CDA">
        <w:rPr>
          <w:rFonts w:ascii="Courier New" w:hAnsi="Courier New"/>
          <w:sz w:val="19"/>
        </w:rPr>
        <w:t xml:space="preserve">VkSurfaceKHR    m_hSurface;  </w:t>
      </w:r>
      <w:r w:rsidR="001B750B" w:rsidRPr="00161082">
        <w:rPr>
          <w:rFonts w:ascii="Courier New" w:hAnsi="Courier New"/>
          <w:b/>
          <w:sz w:val="19"/>
        </w:rPr>
        <w:t xml:space="preserve">// Vulkan </w:t>
      </w:r>
      <w:r w:rsidR="0021780E" w:rsidRPr="00161082">
        <w:rPr>
          <w:rFonts w:ascii="Courier New" w:hAnsi="Courier New"/>
          <w:b/>
          <w:sz w:val="19"/>
        </w:rPr>
        <w:t>native</w:t>
      </w:r>
      <w:r w:rsidR="001B750B" w:rsidRPr="00161082">
        <w:rPr>
          <w:rFonts w:ascii="Courier New" w:hAnsi="Courier New"/>
          <w:b/>
          <w:sz w:val="19"/>
        </w:rPr>
        <w:t xml:space="preserve"> surface</w:t>
      </w:r>
    </w:p>
    <w:p w14:paraId="75DA1AEB"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 xml:space="preserve">    VkPhysicalDevicem_hPhysicalDevice;</w:t>
      </w:r>
      <w:r w:rsidR="0029772B" w:rsidRPr="00106D55">
        <w:rPr>
          <w:rFonts w:ascii="Courier New" w:hAnsi="Courier New"/>
          <w:b/>
          <w:sz w:val="19"/>
        </w:rPr>
        <w:t xml:space="preserve">// </w:t>
      </w:r>
      <w:r w:rsidR="00106D55" w:rsidRPr="00106D55">
        <w:rPr>
          <w:rFonts w:ascii="Courier New" w:hAnsi="Courier New"/>
          <w:b/>
          <w:sz w:val="19"/>
        </w:rPr>
        <w:t>Physical device</w:t>
      </w:r>
    </w:p>
    <w:p w14:paraId="4B479963" w14:textId="77777777" w:rsidR="001B750B" w:rsidRPr="001C3CDA" w:rsidRDefault="001B750B" w:rsidP="004B6CF0">
      <w:pPr>
        <w:pStyle w:val="Standard"/>
        <w:widowControl w:val="0"/>
        <w:tabs>
          <w:tab w:val="left" w:pos="889"/>
        </w:tabs>
        <w:ind w:left="889" w:hanging="529"/>
        <w:rPr>
          <w:rFonts w:ascii="Courier New" w:hAnsi="Courier New"/>
          <w:sz w:val="19"/>
        </w:rPr>
      </w:pPr>
      <w:r w:rsidRPr="001C3CDA">
        <w:rPr>
          <w:rFonts w:ascii="Courier New" w:hAnsi="Courier New"/>
          <w:sz w:val="19"/>
        </w:rPr>
        <w:t xml:space="preserve">    PhysicalDeviceInfo m_physicalDeviceInfo;</w:t>
      </w:r>
      <w:r w:rsidR="00FC051D" w:rsidRPr="00FC051D">
        <w:rPr>
          <w:rFonts w:ascii="Courier New" w:hAnsi="Courier New"/>
          <w:b/>
          <w:sz w:val="19"/>
        </w:rPr>
        <w:t xml:space="preserve">// </w:t>
      </w:r>
      <w:r w:rsidR="00EA6CB2">
        <w:rPr>
          <w:rFonts w:ascii="Courier New" w:hAnsi="Courier New"/>
          <w:b/>
          <w:sz w:val="19"/>
        </w:rPr>
        <w:t>Device a</w:t>
      </w:r>
      <w:r w:rsidR="0029772B">
        <w:rPr>
          <w:rFonts w:ascii="Courier New" w:hAnsi="Courier New"/>
          <w:b/>
          <w:sz w:val="19"/>
        </w:rPr>
        <w:t>ttrib</w:t>
      </w:r>
      <w:r w:rsidR="004B6CF0">
        <w:rPr>
          <w:rFonts w:ascii="Courier New" w:hAnsi="Courier New"/>
          <w:b/>
          <w:sz w:val="19"/>
        </w:rPr>
        <w:t>u</w:t>
      </w:r>
      <w:r w:rsidR="00EA6CB2">
        <w:rPr>
          <w:rFonts w:ascii="Courier New" w:hAnsi="Courier New"/>
          <w:b/>
          <w:sz w:val="19"/>
        </w:rPr>
        <w:t>tes</w:t>
      </w:r>
    </w:p>
    <w:p w14:paraId="14D45A16"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 xml:space="preserve">    VkDevice           m_hDevice;</w:t>
      </w:r>
      <w:r w:rsidR="00FC051D" w:rsidRPr="00FC051D">
        <w:rPr>
          <w:rFonts w:ascii="Courier New" w:hAnsi="Courier New"/>
          <w:b/>
          <w:sz w:val="19"/>
        </w:rPr>
        <w:t xml:space="preserve"> // Logical device</w:t>
      </w:r>
    </w:p>
    <w:p w14:paraId="3190BFC8"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 xml:space="preserve">    VkQueue            m_hGraphicsQueue</w:t>
      </w:r>
      <w:r w:rsidR="00533067">
        <w:rPr>
          <w:rFonts w:ascii="Courier New" w:hAnsi="Courier New"/>
          <w:sz w:val="19"/>
        </w:rPr>
        <w:t xml:space="preserve">, </w:t>
      </w:r>
      <w:r w:rsidR="00533067" w:rsidRPr="001C3CDA">
        <w:rPr>
          <w:rFonts w:ascii="Courier New" w:hAnsi="Courier New"/>
          <w:sz w:val="19"/>
        </w:rPr>
        <w:t>m_hPresentQueue</w:t>
      </w:r>
      <w:r w:rsidRPr="001C3CDA">
        <w:rPr>
          <w:rFonts w:ascii="Courier New" w:hAnsi="Courier New"/>
          <w:sz w:val="19"/>
        </w:rPr>
        <w:t>;</w:t>
      </w:r>
      <w:r w:rsidR="0003156B" w:rsidRPr="0003156B">
        <w:rPr>
          <w:rFonts w:ascii="Courier New" w:hAnsi="Courier New"/>
          <w:b/>
          <w:sz w:val="19"/>
        </w:rPr>
        <w:t>//Queue</w:t>
      </w:r>
    </w:p>
    <w:p w14:paraId="191A2191" w14:textId="77777777" w:rsidR="001B750B" w:rsidRPr="001C3CDA" w:rsidRDefault="001B750B" w:rsidP="001C3CDA">
      <w:pPr>
        <w:pStyle w:val="Standard"/>
        <w:widowControl w:val="0"/>
        <w:tabs>
          <w:tab w:val="left" w:pos="889"/>
        </w:tabs>
        <w:ind w:left="360"/>
        <w:rPr>
          <w:rFonts w:ascii="Courier New" w:hAnsi="Courier New"/>
          <w:sz w:val="19"/>
        </w:rPr>
      </w:pPr>
      <w:r w:rsidRPr="001C3CDA">
        <w:rPr>
          <w:rFonts w:ascii="Courier New" w:hAnsi="Courier New"/>
          <w:sz w:val="19"/>
        </w:rPr>
        <w:t>};</w:t>
      </w:r>
    </w:p>
    <w:p w14:paraId="1A867D36" w14:textId="77777777" w:rsidR="00555886" w:rsidRDefault="00555886" w:rsidP="00555886">
      <w:pPr>
        <w:pStyle w:val="NormalPACKT"/>
        <w:ind w:left="720"/>
        <w:rPr>
          <w:lang w:val="en-GB"/>
        </w:rPr>
      </w:pPr>
    </w:p>
    <w:p w14:paraId="7E00ABEC" w14:textId="77777777" w:rsidR="00AA5DD5" w:rsidRDefault="00AA5DD5" w:rsidP="00AA5DD5">
      <w:pPr>
        <w:pStyle w:val="NormalPACKT"/>
        <w:rPr>
          <w:lang w:val="en-GB"/>
        </w:rPr>
      </w:pPr>
      <w:r>
        <w:rPr>
          <w:lang w:val="en-GB"/>
        </w:rPr>
        <w:t xml:space="preserve">The device and queues are created in </w:t>
      </w:r>
      <w:r w:rsidRPr="001A564D">
        <w:rPr>
          <w:rStyle w:val="CodeInTextPACKT"/>
          <w:rFonts w:eastAsiaTheme="minorHAnsi"/>
        </w:rPr>
        <w:t xml:space="preserve">CreateVulkanDeviceAndQueues() </w:t>
      </w:r>
      <w:r>
        <w:rPr>
          <w:lang w:val="en-GB"/>
        </w:rPr>
        <w:t>function.</w:t>
      </w:r>
    </w:p>
    <w:p w14:paraId="690CF030" w14:textId="77777777" w:rsidR="00AA5DD5" w:rsidRPr="00AA5DD5" w:rsidRDefault="00AA5DD5" w:rsidP="00AA5DD5">
      <w:pPr>
        <w:pStyle w:val="NormalPACKT"/>
        <w:numPr>
          <w:ilvl w:val="0"/>
          <w:numId w:val="31"/>
        </w:numPr>
        <w:rPr>
          <w:strike/>
          <w:lang w:val="en-GB"/>
        </w:rPr>
      </w:pPr>
      <w:r>
        <w:rPr>
          <w:lang w:val="en-GB"/>
        </w:rPr>
        <w:t xml:space="preserve">The </w:t>
      </w:r>
      <w:r w:rsidRPr="00971B13">
        <w:rPr>
          <w:rStyle w:val="CodeInTextPACKT"/>
          <w:rFonts w:eastAsiaTheme="minorHAnsi"/>
        </w:rPr>
        <w:t>SelectPhysicalDevice()</w:t>
      </w:r>
      <w:r>
        <w:rPr>
          <w:lang w:val="en-GB"/>
        </w:rPr>
        <w:t xml:space="preserve"> will query all physical devices that are available on the system and choose the one that closely matches the application requirement. For instance, implementing a graphics application requires a graphics queue and presentation capabilities from the physical device. The properties of best selected physical device is stored locally for later use.</w:t>
      </w:r>
    </w:p>
    <w:p w14:paraId="6FB2763C" w14:textId="7DCCAA41" w:rsidR="00AA5DD5" w:rsidRPr="00FF322B" w:rsidRDefault="00AA5DD5" w:rsidP="00AA5DD5">
      <w:pPr>
        <w:pStyle w:val="NormalPACKT"/>
        <w:numPr>
          <w:ilvl w:val="0"/>
          <w:numId w:val="31"/>
        </w:numPr>
        <w:rPr>
          <w:strike/>
          <w:lang w:val="en-GB"/>
        </w:rPr>
      </w:pPr>
      <w:r>
        <w:rPr>
          <w:lang w:val="en-GB"/>
        </w:rPr>
        <w:t>Once a suitable physical device is created, we can create a logical device (</w:t>
      </w:r>
      <w:r>
        <w:rPr>
          <w:rStyle w:val="CodeInTextPACKT"/>
          <w:rFonts w:eastAsiaTheme="minorHAnsi"/>
        </w:rPr>
        <w:t>VkDevice</w:t>
      </w:r>
      <w:r>
        <w:rPr>
          <w:lang w:val="en-GB"/>
        </w:rPr>
        <w:t xml:space="preserve">) and retrieve the Graphics and presentation queue in </w:t>
      </w:r>
      <w:r w:rsidRPr="00AA4029">
        <w:rPr>
          <w:rFonts w:ascii="Courier New" w:hAnsi="Courier New"/>
          <w:sz w:val="19"/>
          <w:szCs w:val="20"/>
        </w:rPr>
        <w:t>CreateDeviceAndQueueObjects</w:t>
      </w:r>
      <w:r>
        <w:rPr>
          <w:rFonts w:ascii="Courier New" w:hAnsi="Courier New"/>
          <w:sz w:val="19"/>
          <w:szCs w:val="20"/>
        </w:rPr>
        <w:t>() function.</w:t>
      </w:r>
    </w:p>
    <w:p w14:paraId="405A9FD5" w14:textId="77777777" w:rsidR="00AA5DD5" w:rsidRDefault="00AA5DD5" w:rsidP="00B5579F">
      <w:pPr>
        <w:pStyle w:val="NormalPACKT"/>
        <w:rPr>
          <w:lang w:val="en-GB"/>
        </w:rPr>
      </w:pPr>
    </w:p>
    <w:p w14:paraId="094C3002" w14:textId="77777777" w:rsidR="00FF322B" w:rsidRPr="00AA4029" w:rsidRDefault="00FF322B" w:rsidP="00AA4029">
      <w:pPr>
        <w:pStyle w:val="Standard"/>
        <w:widowControl w:val="0"/>
        <w:tabs>
          <w:tab w:val="left" w:pos="889"/>
        </w:tabs>
        <w:ind w:left="360"/>
        <w:rPr>
          <w:rFonts w:ascii="Courier New" w:hAnsi="Courier New"/>
          <w:sz w:val="19"/>
        </w:rPr>
      </w:pPr>
      <w:r w:rsidRPr="00AA4029">
        <w:rPr>
          <w:rFonts w:ascii="Courier New" w:hAnsi="Courier New"/>
          <w:sz w:val="19"/>
        </w:rPr>
        <w:lastRenderedPageBreak/>
        <w:t>void VulkanApp::CreateVulkanDeviceAndQueue()</w:t>
      </w:r>
    </w:p>
    <w:p w14:paraId="4ADA6A82" w14:textId="77777777" w:rsidR="00FF322B" w:rsidRPr="00AA4029" w:rsidRDefault="00FF322B" w:rsidP="00AA4029">
      <w:pPr>
        <w:pStyle w:val="Standard"/>
        <w:widowControl w:val="0"/>
        <w:tabs>
          <w:tab w:val="left" w:pos="889"/>
        </w:tabs>
        <w:ind w:left="360"/>
        <w:rPr>
          <w:rFonts w:ascii="Courier New" w:hAnsi="Courier New"/>
          <w:sz w:val="19"/>
        </w:rPr>
      </w:pPr>
      <w:r w:rsidRPr="00AA4029">
        <w:rPr>
          <w:rFonts w:ascii="Courier New" w:hAnsi="Courier New"/>
          <w:sz w:val="19"/>
        </w:rPr>
        <w:t>{</w:t>
      </w:r>
    </w:p>
    <w:p w14:paraId="3834D664" w14:textId="64C9B0D7" w:rsidR="00FF322B" w:rsidRPr="00524630" w:rsidRDefault="00FF322B" w:rsidP="00AA4029">
      <w:pPr>
        <w:pStyle w:val="Standard"/>
        <w:widowControl w:val="0"/>
        <w:tabs>
          <w:tab w:val="left" w:pos="889"/>
        </w:tabs>
        <w:ind w:left="360"/>
        <w:rPr>
          <w:rFonts w:ascii="Courier New" w:hAnsi="Courier New"/>
          <w:b/>
          <w:sz w:val="19"/>
        </w:rPr>
      </w:pPr>
      <w:r w:rsidRPr="00524630">
        <w:rPr>
          <w:rFonts w:ascii="Courier New" w:hAnsi="Courier New"/>
          <w:b/>
          <w:sz w:val="19"/>
        </w:rPr>
        <w:tab/>
        <w:t>// Select the physical suitable for Vulkan</w:t>
      </w:r>
    </w:p>
    <w:p w14:paraId="5E119A03" w14:textId="77777777" w:rsidR="00FF322B" w:rsidRPr="00AA4029" w:rsidRDefault="00FF322B" w:rsidP="00AA4029">
      <w:pPr>
        <w:pStyle w:val="Standard"/>
        <w:widowControl w:val="0"/>
        <w:tabs>
          <w:tab w:val="left" w:pos="889"/>
        </w:tabs>
        <w:ind w:left="360"/>
        <w:rPr>
          <w:rFonts w:ascii="Courier New" w:hAnsi="Courier New"/>
          <w:sz w:val="19"/>
        </w:rPr>
      </w:pPr>
      <w:r w:rsidRPr="00AA4029">
        <w:rPr>
          <w:rFonts w:ascii="Courier New" w:hAnsi="Courier New"/>
          <w:sz w:val="19"/>
        </w:rPr>
        <w:t xml:space="preserve">    SelectPhysicalDevice();</w:t>
      </w:r>
    </w:p>
    <w:p w14:paraId="644E3D34" w14:textId="77777777" w:rsidR="00FF322B" w:rsidRPr="00AA4029" w:rsidRDefault="00FF322B" w:rsidP="00AA4029">
      <w:pPr>
        <w:pStyle w:val="Standard"/>
        <w:widowControl w:val="0"/>
        <w:tabs>
          <w:tab w:val="left" w:pos="889"/>
        </w:tabs>
        <w:ind w:left="360"/>
        <w:rPr>
          <w:rFonts w:ascii="Courier New" w:hAnsi="Courier New"/>
          <w:sz w:val="19"/>
        </w:rPr>
      </w:pPr>
    </w:p>
    <w:p w14:paraId="0BD41785" w14:textId="1AD319B7" w:rsidR="00FF322B" w:rsidRPr="00917BDE" w:rsidRDefault="00FF322B" w:rsidP="00AA4029">
      <w:pPr>
        <w:pStyle w:val="Standard"/>
        <w:widowControl w:val="0"/>
        <w:tabs>
          <w:tab w:val="left" w:pos="889"/>
        </w:tabs>
        <w:ind w:left="360"/>
        <w:rPr>
          <w:rFonts w:ascii="Courier New" w:hAnsi="Courier New"/>
          <w:b/>
          <w:sz w:val="19"/>
        </w:rPr>
      </w:pPr>
      <w:r w:rsidRPr="00917BDE">
        <w:rPr>
          <w:rFonts w:ascii="Courier New" w:hAnsi="Courier New"/>
          <w:b/>
          <w:sz w:val="19"/>
        </w:rPr>
        <w:tab/>
        <w:t xml:space="preserve">// </w:t>
      </w:r>
      <w:r w:rsidR="000F2B4C" w:rsidRPr="00917BDE">
        <w:rPr>
          <w:rFonts w:ascii="Courier New" w:hAnsi="Courier New"/>
          <w:b/>
          <w:sz w:val="19"/>
        </w:rPr>
        <w:t>Create</w:t>
      </w:r>
      <w:r w:rsidRPr="00917BDE">
        <w:rPr>
          <w:rFonts w:ascii="Courier New" w:hAnsi="Courier New"/>
          <w:b/>
          <w:sz w:val="19"/>
        </w:rPr>
        <w:t xml:space="preserve"> the Vulkan device </w:t>
      </w:r>
      <w:r w:rsidR="000F2B4C" w:rsidRPr="00917BDE">
        <w:rPr>
          <w:rFonts w:ascii="Courier New" w:hAnsi="Courier New"/>
          <w:b/>
          <w:sz w:val="19"/>
        </w:rPr>
        <w:t>and</w:t>
      </w:r>
      <w:r w:rsidRPr="00917BDE">
        <w:rPr>
          <w:rFonts w:ascii="Courier New" w:hAnsi="Courier New"/>
          <w:b/>
          <w:sz w:val="19"/>
        </w:rPr>
        <w:t xml:space="preserve"> graphics &amp; present queue</w:t>
      </w:r>
    </w:p>
    <w:p w14:paraId="6296FC7E" w14:textId="77777777" w:rsidR="00FF322B" w:rsidRPr="00AA4029" w:rsidRDefault="00FF322B" w:rsidP="00AA4029">
      <w:pPr>
        <w:pStyle w:val="Standard"/>
        <w:widowControl w:val="0"/>
        <w:tabs>
          <w:tab w:val="left" w:pos="889"/>
        </w:tabs>
        <w:ind w:left="360"/>
        <w:rPr>
          <w:rFonts w:ascii="Courier New" w:hAnsi="Courier New"/>
          <w:sz w:val="19"/>
        </w:rPr>
      </w:pPr>
      <w:r w:rsidRPr="00AA4029">
        <w:rPr>
          <w:rFonts w:ascii="Courier New" w:hAnsi="Courier New"/>
          <w:sz w:val="19"/>
        </w:rPr>
        <w:t xml:space="preserve">    CreateDeviceAndQueueObjects();</w:t>
      </w:r>
    </w:p>
    <w:p w14:paraId="556149EF" w14:textId="77777777" w:rsidR="00FF322B" w:rsidRPr="00AA4029" w:rsidRDefault="00FF322B" w:rsidP="00AA4029">
      <w:pPr>
        <w:pStyle w:val="Standard"/>
        <w:widowControl w:val="0"/>
        <w:tabs>
          <w:tab w:val="left" w:pos="889"/>
        </w:tabs>
        <w:ind w:left="360"/>
        <w:rPr>
          <w:rFonts w:ascii="Courier New" w:hAnsi="Courier New"/>
          <w:sz w:val="19"/>
        </w:rPr>
      </w:pPr>
      <w:r w:rsidRPr="00AA4029">
        <w:rPr>
          <w:rFonts w:ascii="Courier New" w:hAnsi="Courier New"/>
          <w:sz w:val="19"/>
        </w:rPr>
        <w:t>}</w:t>
      </w:r>
    </w:p>
    <w:p w14:paraId="41041D14" w14:textId="77777777" w:rsidR="00365AE4" w:rsidRDefault="00365AE4" w:rsidP="00365AE4">
      <w:pPr>
        <w:pStyle w:val="NormalPACKT"/>
        <w:rPr>
          <w:lang w:val="en-GB"/>
        </w:rPr>
      </w:pPr>
    </w:p>
    <w:p w14:paraId="19662A52" w14:textId="77777777" w:rsidR="00CA78C8" w:rsidRDefault="00CA4127" w:rsidP="00CA78C8">
      <w:pPr>
        <w:pStyle w:val="NormalPACKT"/>
        <w:rPr>
          <w:lang w:val="en-GB"/>
        </w:rPr>
      </w:pPr>
      <w:r>
        <w:rPr>
          <w:lang w:val="en-GB"/>
        </w:rPr>
        <w:t xml:space="preserve">The </w:t>
      </w:r>
      <w:r w:rsidRPr="00FE1BDE">
        <w:rPr>
          <w:rStyle w:val="CodeInTextPACKT"/>
          <w:rFonts w:eastAsiaTheme="minorHAnsi"/>
        </w:rPr>
        <w:t>SelectPhysicalDevice()</w:t>
      </w:r>
      <w:r>
        <w:rPr>
          <w:lang w:val="en-GB"/>
        </w:rPr>
        <w:t>s</w:t>
      </w:r>
      <w:r w:rsidR="00CA78C8">
        <w:rPr>
          <w:lang w:val="en-GB"/>
        </w:rPr>
        <w:t>elects the best physical device:-</w:t>
      </w:r>
    </w:p>
    <w:p w14:paraId="3AF93A8B" w14:textId="5FD3A5D7" w:rsidR="00301F1D" w:rsidRDefault="00CA78C8" w:rsidP="00CA78C8">
      <w:pPr>
        <w:pStyle w:val="NormalPACKT"/>
        <w:numPr>
          <w:ilvl w:val="0"/>
          <w:numId w:val="32"/>
        </w:numPr>
      </w:pPr>
      <w:r>
        <w:rPr>
          <w:lang w:val="en-GB"/>
        </w:rPr>
        <w:t>F</w:t>
      </w:r>
      <w:r w:rsidR="00CA4127">
        <w:rPr>
          <w:lang w:val="en-GB"/>
        </w:rPr>
        <w:t xml:space="preserve">irst it </w:t>
      </w:r>
      <w:r>
        <w:rPr>
          <w:lang w:val="en-GB"/>
        </w:rPr>
        <w:t>enumerates all</w:t>
      </w:r>
      <w:r w:rsidR="00CA4127">
        <w:rPr>
          <w:lang w:val="en-GB"/>
        </w:rPr>
        <w:t xml:space="preserve"> the available connected physical devices on the system using </w:t>
      </w:r>
      <w:r w:rsidR="00CA4127" w:rsidRPr="007F629D">
        <w:rPr>
          <w:rStyle w:val="CodeInTextPACKT"/>
          <w:rFonts w:eastAsiaTheme="minorHAnsi"/>
        </w:rPr>
        <w:t>vkEnumeratePhysicalDevices</w:t>
      </w:r>
      <w:r w:rsidR="00CA4127">
        <w:rPr>
          <w:rStyle w:val="CodeInTextPACKT"/>
          <w:rFonts w:eastAsiaTheme="minorHAnsi"/>
        </w:rPr>
        <w:t>()</w:t>
      </w:r>
      <w:r w:rsidR="00CA4127">
        <w:rPr>
          <w:lang w:val="en-GB"/>
        </w:rPr>
        <w:t>.</w:t>
      </w:r>
      <w:r w:rsidR="003365B8">
        <w:rPr>
          <w:lang w:val="en-GB"/>
        </w:rPr>
        <w:t xml:space="preserve"> </w:t>
      </w:r>
    </w:p>
    <w:p w14:paraId="078425DA" w14:textId="77777777" w:rsidR="00B16CE9" w:rsidRPr="00B16CE9" w:rsidRDefault="00D1265D" w:rsidP="00024B2E">
      <w:pPr>
        <w:pStyle w:val="NormalPACKT"/>
        <w:numPr>
          <w:ilvl w:val="0"/>
          <w:numId w:val="32"/>
        </w:numPr>
        <w:rPr>
          <w:rStyle w:val="CodeInTextPACKT"/>
          <w:rFonts w:ascii="Times New Roman" w:hAnsi="Times New Roman"/>
          <w:color w:val="auto"/>
          <w:sz w:val="22"/>
          <w:szCs w:val="24"/>
          <w:lang w:val="en-GB"/>
        </w:rPr>
      </w:pPr>
      <w:r>
        <w:rPr>
          <w:lang w:val="en-GB"/>
        </w:rPr>
        <w:t xml:space="preserve">For each physical device its properties and capabilities are queried </w:t>
      </w:r>
      <w:r w:rsidR="00024B2E">
        <w:rPr>
          <w:lang w:val="en-GB"/>
        </w:rPr>
        <w:t xml:space="preserve">using </w:t>
      </w:r>
      <w:r w:rsidR="00024B2E" w:rsidRPr="00D1265D">
        <w:rPr>
          <w:rStyle w:val="CodeInTextPACKT"/>
          <w:rFonts w:eastAsiaTheme="minorHAnsi"/>
        </w:rPr>
        <w:t>GetPhysicalDeviceInfo()</w:t>
      </w:r>
      <w:r w:rsidR="00024B2E">
        <w:rPr>
          <w:lang w:val="en-GB"/>
        </w:rPr>
        <w:t xml:space="preserve"> and stored in</w:t>
      </w:r>
      <w:r>
        <w:rPr>
          <w:lang w:val="en-GB"/>
        </w:rPr>
        <w:t xml:space="preserve"> </w:t>
      </w:r>
      <w:r w:rsidRPr="00D1265D">
        <w:rPr>
          <w:rStyle w:val="CodeInTextPACKT"/>
          <w:rFonts w:eastAsiaTheme="minorHAnsi"/>
        </w:rPr>
        <w:t>PhysicalDeviceInfo</w:t>
      </w:r>
      <w:r w:rsidR="0060595E">
        <w:rPr>
          <w:rStyle w:val="CodeInTextPACKT"/>
          <w:rFonts w:eastAsiaTheme="minorHAnsi"/>
        </w:rPr>
        <w:t xml:space="preserve"> </w:t>
      </w:r>
      <w:r w:rsidR="00024B2E" w:rsidRPr="00024B2E">
        <w:rPr>
          <w:lang w:val="en-GB"/>
        </w:rPr>
        <w:t>structure</w:t>
      </w:r>
      <w:r w:rsidR="00024B2E">
        <w:rPr>
          <w:rStyle w:val="CodeInTextPACKT"/>
          <w:rFonts w:eastAsiaTheme="minorHAnsi"/>
        </w:rPr>
        <w:t xml:space="preserve">. </w:t>
      </w:r>
    </w:p>
    <w:p w14:paraId="0647A870" w14:textId="641FADF3" w:rsidR="00CA4127" w:rsidRDefault="00B16CE9" w:rsidP="00024B2E">
      <w:pPr>
        <w:pStyle w:val="NormalPACKT"/>
        <w:numPr>
          <w:ilvl w:val="0"/>
          <w:numId w:val="32"/>
        </w:numPr>
        <w:rPr>
          <w:lang w:val="en-GB"/>
        </w:rPr>
      </w:pPr>
      <w:r>
        <w:rPr>
          <w:lang w:val="en-GB"/>
        </w:rPr>
        <w:t xml:space="preserve">Finally, the </w:t>
      </w:r>
      <w:r w:rsidR="00D1265D" w:rsidRPr="00D1265D">
        <w:rPr>
          <w:rStyle w:val="CodeInTextPACKT"/>
          <w:rFonts w:eastAsiaTheme="minorHAnsi"/>
        </w:rPr>
        <w:t>IsDeviceSuitable()</w:t>
      </w:r>
      <w:r>
        <w:rPr>
          <w:lang w:val="en-GB"/>
        </w:rPr>
        <w:t xml:space="preserve"> function </w:t>
      </w:r>
      <w:r w:rsidR="00D1265D" w:rsidRPr="00D1265D">
        <w:rPr>
          <w:lang w:val="en-GB"/>
        </w:rPr>
        <w:t>determines if the device’s property matches to our application need. Let’s look into these function in detail.</w:t>
      </w:r>
    </w:p>
    <w:p w14:paraId="06157E2C"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void VulkanApp::SelectPhysicalDevice()</w:t>
      </w:r>
    </w:p>
    <w:p w14:paraId="01961B48"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w:t>
      </w:r>
    </w:p>
    <w:p w14:paraId="76A13C98"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uint32_t deviceCount = 0;</w:t>
      </w:r>
    </w:p>
    <w:p w14:paraId="229E9034"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vkEnumeratePhysicalDevices(m_hInstance, &amp;deviceCount, nullptr);</w:t>
      </w:r>
    </w:p>
    <w:p w14:paraId="380ED902"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if (deviceCount == 0) return;</w:t>
      </w:r>
    </w:p>
    <w:p w14:paraId="2CA7EB75" w14:textId="77777777" w:rsidR="008A46FC" w:rsidRPr="008A46FC" w:rsidRDefault="008A46FC" w:rsidP="008A46FC">
      <w:pPr>
        <w:pStyle w:val="Standard"/>
        <w:widowControl w:val="0"/>
        <w:tabs>
          <w:tab w:val="left" w:pos="889"/>
        </w:tabs>
        <w:ind w:left="360"/>
        <w:rPr>
          <w:rFonts w:ascii="Courier New" w:hAnsi="Courier New"/>
          <w:sz w:val="19"/>
        </w:rPr>
      </w:pPr>
    </w:p>
    <w:p w14:paraId="4100B727"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std::vector&lt;VkPhysicalDevice&gt;deviceList(deviceCount);</w:t>
      </w:r>
    </w:p>
    <w:p w14:paraId="537F303A" w14:textId="77777777" w:rsidR="00A80FDB"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 xml:space="preserve">vkEnumeratePhysicalDevices(m_hInstance, </w:t>
      </w:r>
    </w:p>
    <w:p w14:paraId="516A11D6" w14:textId="77777777" w:rsidR="008A46FC" w:rsidRPr="008A46FC" w:rsidRDefault="00A80FDB" w:rsidP="008A46FC">
      <w:pPr>
        <w:pStyle w:val="Standard"/>
        <w:widowControl w:val="0"/>
        <w:tabs>
          <w:tab w:val="left" w:pos="889"/>
        </w:tabs>
        <w:ind w:left="36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sidR="008A46FC" w:rsidRPr="008A46FC">
        <w:rPr>
          <w:rFonts w:ascii="Courier New" w:hAnsi="Courier New"/>
          <w:sz w:val="19"/>
        </w:rPr>
        <w:t>&amp;deviceCount, deviceList.data());</w:t>
      </w:r>
    </w:p>
    <w:p w14:paraId="6D3B26BD" w14:textId="77777777" w:rsidR="008A46FC" w:rsidRPr="008A46FC" w:rsidRDefault="008A46FC" w:rsidP="008A46FC">
      <w:pPr>
        <w:pStyle w:val="Standard"/>
        <w:widowControl w:val="0"/>
        <w:tabs>
          <w:tab w:val="left" w:pos="889"/>
        </w:tabs>
        <w:ind w:left="360"/>
        <w:rPr>
          <w:rFonts w:ascii="Courier New" w:hAnsi="Courier New"/>
          <w:sz w:val="19"/>
        </w:rPr>
      </w:pPr>
    </w:p>
    <w:p w14:paraId="114A255D"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for (uint32_t i = 0; i&lt;deviceCount; i++)</w:t>
      </w:r>
    </w:p>
    <w:p w14:paraId="64880845"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w:t>
      </w:r>
    </w:p>
    <w:p w14:paraId="51B234B4"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PhysicalDeviceInfo deviceInfo = {};</w:t>
      </w:r>
    </w:p>
    <w:p w14:paraId="3C9CBDF9"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GetPhysicalDeviceInfo(deviceList[i], &amp;deviceInfo);</w:t>
      </w:r>
    </w:p>
    <w:p w14:paraId="6430D877" w14:textId="77777777" w:rsidR="008A46FC" w:rsidRPr="008A46FC" w:rsidRDefault="008A46FC" w:rsidP="008A46FC">
      <w:pPr>
        <w:pStyle w:val="Standard"/>
        <w:widowControl w:val="0"/>
        <w:tabs>
          <w:tab w:val="left" w:pos="889"/>
        </w:tabs>
        <w:ind w:left="360"/>
        <w:rPr>
          <w:rFonts w:ascii="Courier New" w:hAnsi="Courier New"/>
          <w:sz w:val="19"/>
        </w:rPr>
      </w:pPr>
    </w:p>
    <w:p w14:paraId="40ED335C"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if (IsDeviceSuitable(deviceInfo)){</w:t>
      </w:r>
    </w:p>
    <w:p w14:paraId="66D81A00"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m_hPhysicalDevice = deviceList[i];</w:t>
      </w:r>
    </w:p>
    <w:p w14:paraId="0B6A5A14"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 xml:space="preserve">          m_physicalDeviceInfo = deviceInfo;</w:t>
      </w:r>
    </w:p>
    <w:p w14:paraId="0A0E7036"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ab/>
      </w:r>
      <w:r w:rsidRPr="008A46FC">
        <w:rPr>
          <w:rFonts w:ascii="Courier New" w:hAnsi="Courier New"/>
          <w:sz w:val="19"/>
        </w:rPr>
        <w:tab/>
        <w:t>return;</w:t>
      </w:r>
    </w:p>
    <w:p w14:paraId="66F36AE8"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w:t>
      </w:r>
    </w:p>
    <w:p w14:paraId="23593554"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w:t>
      </w:r>
    </w:p>
    <w:p w14:paraId="305F9256" w14:textId="77777777" w:rsidR="008A46FC" w:rsidRPr="008A46FC" w:rsidRDefault="008A46FC" w:rsidP="008A46FC">
      <w:pPr>
        <w:pStyle w:val="Standard"/>
        <w:widowControl w:val="0"/>
        <w:tabs>
          <w:tab w:val="left" w:pos="889"/>
        </w:tabs>
        <w:ind w:left="360"/>
        <w:rPr>
          <w:rFonts w:ascii="Courier New" w:hAnsi="Courier New"/>
          <w:sz w:val="19"/>
        </w:rPr>
      </w:pPr>
      <w:r w:rsidRPr="008A46FC">
        <w:rPr>
          <w:rFonts w:ascii="Courier New" w:hAnsi="Courier New"/>
          <w:sz w:val="19"/>
        </w:rPr>
        <w:t>}</w:t>
      </w:r>
    </w:p>
    <w:p w14:paraId="5D7DB745" w14:textId="6E8DDEFC" w:rsidR="00AE4512" w:rsidRDefault="00B66B45" w:rsidP="00896A75">
      <w:pPr>
        <w:pStyle w:val="Heading3"/>
      </w:pPr>
      <w:r>
        <w:t>Retrieving</w:t>
      </w:r>
      <w:r w:rsidR="00896A75">
        <w:t xml:space="preserve"> Device Properties</w:t>
      </w:r>
    </w:p>
    <w:p w14:paraId="51DF879F" w14:textId="77777777" w:rsidR="00DD44BD" w:rsidRDefault="00B64A06" w:rsidP="00DD44BD">
      <w:pPr>
        <w:pStyle w:val="NormalPACKT"/>
        <w:rPr>
          <w:lang w:val="en-GB"/>
        </w:rPr>
      </w:pPr>
      <w:r>
        <w:rPr>
          <w:lang w:val="en-GB"/>
        </w:rPr>
        <w:t>Each physical device get device details using the following APIs</w:t>
      </w:r>
      <w:r w:rsidR="00306221">
        <w:rPr>
          <w:lang w:val="en-GB"/>
        </w:rPr>
        <w:t xml:space="preserve"> in the </w:t>
      </w:r>
      <w:r w:rsidR="00306221" w:rsidRPr="00B51929">
        <w:rPr>
          <w:rStyle w:val="CodeInTextPACKT"/>
          <w:rFonts w:eastAsiaTheme="minorHAnsi"/>
        </w:rPr>
        <w:t>GetPhysicalDeviceInfo()</w:t>
      </w:r>
      <w:r w:rsidR="00075D85">
        <w:rPr>
          <w:rStyle w:val="CodeInTextPACKT"/>
          <w:rFonts w:eastAsiaTheme="minorHAnsi"/>
        </w:rPr>
        <w:t xml:space="preserve"> </w:t>
      </w:r>
      <w:r w:rsidR="00306221" w:rsidRPr="00075D85">
        <w:rPr>
          <w:lang w:val="en-GB"/>
        </w:rPr>
        <w:t>function</w:t>
      </w:r>
      <w:r>
        <w:rPr>
          <w:lang w:val="en-GB"/>
        </w:rPr>
        <w:t>:</w:t>
      </w:r>
    </w:p>
    <w:p w14:paraId="3826BF39" w14:textId="77777777" w:rsidR="00DD44BD" w:rsidRDefault="00B64A06" w:rsidP="00DD44BD">
      <w:pPr>
        <w:pStyle w:val="NormalPACKT"/>
        <w:numPr>
          <w:ilvl w:val="0"/>
          <w:numId w:val="33"/>
        </w:numPr>
        <w:rPr>
          <w:lang w:val="en-GB"/>
        </w:rPr>
      </w:pPr>
      <w:r w:rsidRPr="00A05AF1">
        <w:rPr>
          <w:lang w:val="en-GB"/>
        </w:rPr>
        <w:lastRenderedPageBreak/>
        <w:t>vkGetPhysicalDeviceProperties</w:t>
      </w:r>
      <w:r>
        <w:rPr>
          <w:lang w:val="en-GB"/>
        </w:rPr>
        <w:t>() returns properties of the device, such as device name, device i</w:t>
      </w:r>
      <w:r w:rsidR="00DD44BD">
        <w:rPr>
          <w:lang w:val="en-GB"/>
        </w:rPr>
        <w:t>d, vendor id, device limits etc.</w:t>
      </w:r>
    </w:p>
    <w:p w14:paraId="5D786C02" w14:textId="77777777" w:rsidR="00DD44BD" w:rsidRDefault="00B64A06" w:rsidP="00DD44BD">
      <w:pPr>
        <w:pStyle w:val="NormalPACKT"/>
        <w:numPr>
          <w:ilvl w:val="0"/>
          <w:numId w:val="33"/>
        </w:numPr>
        <w:rPr>
          <w:lang w:val="en-GB"/>
        </w:rPr>
      </w:pPr>
      <w:r w:rsidRPr="00DD44BD">
        <w:rPr>
          <w:lang w:val="en-GB"/>
        </w:rPr>
        <w:t>vkGetPhysicalDeviceFeatures() returns the capabilities of the device such as shader capabilities, rendering capabilities etc.</w:t>
      </w:r>
    </w:p>
    <w:p w14:paraId="41EBC583" w14:textId="022854D9" w:rsidR="00E334AA" w:rsidRPr="00DD44BD" w:rsidRDefault="00E334AA" w:rsidP="00DD44BD">
      <w:pPr>
        <w:pStyle w:val="NormalPACKT"/>
        <w:numPr>
          <w:ilvl w:val="0"/>
          <w:numId w:val="33"/>
        </w:numPr>
        <w:rPr>
          <w:lang w:val="en-GB"/>
        </w:rPr>
      </w:pPr>
      <w:r w:rsidRPr="00DD44BD">
        <w:rPr>
          <w:lang w:val="en-GB"/>
        </w:rPr>
        <w:t>vkGetPhysicalDeviceMemoryFeatures()</w:t>
      </w:r>
      <w:r w:rsidR="00A354D1">
        <w:rPr>
          <w:lang w:val="en-GB"/>
        </w:rPr>
        <w:t xml:space="preserve"> </w:t>
      </w:r>
      <w:r w:rsidR="00A354D1">
        <w:t>API exposes one or more heaps and further exposes one or more memory types from these heaps.</w:t>
      </w:r>
    </w:p>
    <w:p w14:paraId="16AF0B75" w14:textId="77777777" w:rsidR="00E334AA" w:rsidRDefault="00E334AA" w:rsidP="00E334AA">
      <w:pPr>
        <w:pStyle w:val="NormalPACKT"/>
        <w:rPr>
          <w:lang w:val="en-GB"/>
        </w:rPr>
      </w:pPr>
    </w:p>
    <w:p w14:paraId="31730160" w14:textId="77777777" w:rsidR="00E334AA" w:rsidRPr="00AE4512" w:rsidRDefault="00E334AA" w:rsidP="00F86BE4">
      <w:pPr>
        <w:pStyle w:val="Standard"/>
        <w:widowControl w:val="0"/>
        <w:tabs>
          <w:tab w:val="left" w:pos="889"/>
        </w:tabs>
        <w:ind w:left="720"/>
        <w:rPr>
          <w:rFonts w:ascii="Courier New" w:hAnsi="Courier New"/>
          <w:sz w:val="19"/>
        </w:rPr>
      </w:pPr>
      <w:r w:rsidRPr="00AE4512">
        <w:rPr>
          <w:rFonts w:ascii="Courier New" w:hAnsi="Courier New"/>
          <w:sz w:val="19"/>
        </w:rPr>
        <w:t>void VulkanApp::GetPhysicalDeviceInfo(VkPhysicalDevice device, PhysicalDeviceInfo* pDeviceInfo)</w:t>
      </w:r>
    </w:p>
    <w:p w14:paraId="24088363" w14:textId="77777777" w:rsidR="00E334AA" w:rsidRDefault="00E334AA" w:rsidP="00F86BE4">
      <w:pPr>
        <w:pStyle w:val="Standard"/>
        <w:widowControl w:val="0"/>
        <w:tabs>
          <w:tab w:val="left" w:pos="889"/>
        </w:tabs>
        <w:ind w:left="720"/>
        <w:rPr>
          <w:rFonts w:ascii="Courier New" w:hAnsi="Courier New"/>
          <w:sz w:val="19"/>
        </w:rPr>
      </w:pPr>
      <w:r w:rsidRPr="00AE4512">
        <w:rPr>
          <w:rFonts w:ascii="Courier New" w:hAnsi="Courier New"/>
          <w:sz w:val="19"/>
        </w:rPr>
        <w:t>{</w:t>
      </w:r>
    </w:p>
    <w:p w14:paraId="75A539B0" w14:textId="77777777" w:rsidR="00E334AA" w:rsidRPr="00D83402" w:rsidRDefault="00E334AA" w:rsidP="00F86BE4">
      <w:pPr>
        <w:pStyle w:val="Standard"/>
        <w:widowControl w:val="0"/>
        <w:tabs>
          <w:tab w:val="left" w:pos="889"/>
        </w:tabs>
        <w:ind w:left="720"/>
        <w:rPr>
          <w:rFonts w:ascii="Courier New" w:hAnsi="Courier New"/>
          <w:b/>
          <w:sz w:val="19"/>
        </w:rPr>
      </w:pPr>
      <w:r w:rsidRPr="00D83402">
        <w:rPr>
          <w:rFonts w:ascii="Courier New" w:hAnsi="Courier New"/>
          <w:b/>
          <w:sz w:val="19"/>
        </w:rPr>
        <w:t xml:space="preserve">  // Query device properties, features and memory properties</w:t>
      </w:r>
    </w:p>
    <w:p w14:paraId="5EA31523" w14:textId="77777777" w:rsidR="00E334AA" w:rsidRPr="00AE4512" w:rsidRDefault="00E334AA" w:rsidP="00F86BE4">
      <w:pPr>
        <w:pStyle w:val="Standard"/>
        <w:widowControl w:val="0"/>
        <w:tabs>
          <w:tab w:val="left" w:pos="889"/>
        </w:tabs>
        <w:ind w:left="720"/>
        <w:rPr>
          <w:rFonts w:ascii="Courier New" w:hAnsi="Courier New"/>
          <w:sz w:val="19"/>
        </w:rPr>
      </w:pPr>
      <w:r w:rsidRPr="00AE4512">
        <w:rPr>
          <w:rFonts w:ascii="Courier New" w:hAnsi="Courier New"/>
          <w:sz w:val="19"/>
        </w:rPr>
        <w:t>vkGetPhysicalDeviceProperties(device, &amp;pDeviceInfo-&gt;prop);</w:t>
      </w:r>
    </w:p>
    <w:p w14:paraId="316ED7D3" w14:textId="77777777" w:rsidR="00E334AA" w:rsidRPr="00AE4512" w:rsidRDefault="00E334AA" w:rsidP="00F86BE4">
      <w:pPr>
        <w:pStyle w:val="Standard"/>
        <w:widowControl w:val="0"/>
        <w:tabs>
          <w:tab w:val="left" w:pos="889"/>
        </w:tabs>
        <w:ind w:left="720"/>
        <w:rPr>
          <w:rFonts w:ascii="Courier New" w:hAnsi="Courier New"/>
          <w:sz w:val="19"/>
        </w:rPr>
      </w:pPr>
      <w:r w:rsidRPr="00AE4512">
        <w:rPr>
          <w:rFonts w:ascii="Courier New" w:hAnsi="Courier New"/>
          <w:sz w:val="19"/>
        </w:rPr>
        <w:t>vkGetPhysicalDeviceFeatures(device, &amp;pDeviceInfo-&gt;features);</w:t>
      </w:r>
    </w:p>
    <w:p w14:paraId="045A9A04" w14:textId="77777777" w:rsidR="00E334AA" w:rsidRDefault="00E334AA" w:rsidP="00F86BE4">
      <w:pPr>
        <w:pStyle w:val="Standard"/>
        <w:widowControl w:val="0"/>
        <w:tabs>
          <w:tab w:val="left" w:pos="889"/>
        </w:tabs>
        <w:ind w:left="720"/>
        <w:rPr>
          <w:rFonts w:ascii="Courier New" w:hAnsi="Courier New"/>
          <w:sz w:val="19"/>
        </w:rPr>
      </w:pPr>
      <w:r w:rsidRPr="00AE4512">
        <w:rPr>
          <w:rFonts w:ascii="Courier New" w:hAnsi="Courier New"/>
          <w:sz w:val="19"/>
        </w:rPr>
        <w:t>vkGetPhysica</w:t>
      </w:r>
      <w:r>
        <w:rPr>
          <w:rFonts w:ascii="Courier New" w:hAnsi="Courier New"/>
          <w:sz w:val="19"/>
        </w:rPr>
        <w:t>lDeviceMemoryProperties(device,</w:t>
      </w:r>
    </w:p>
    <w:p w14:paraId="22D32F32" w14:textId="77777777" w:rsidR="00E334AA" w:rsidRPr="00AE4512" w:rsidRDefault="00E334AA" w:rsidP="00F86BE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Pr="00AE4512">
        <w:rPr>
          <w:rFonts w:ascii="Courier New" w:hAnsi="Courier New"/>
          <w:sz w:val="19"/>
        </w:rPr>
        <w:t>&amp;pDeviceInfo-&gt;memProp);</w:t>
      </w:r>
    </w:p>
    <w:p w14:paraId="1AC65D4B" w14:textId="77777777" w:rsidR="00E334AA" w:rsidRPr="00AD7BEA" w:rsidRDefault="00E334AA" w:rsidP="00F86BE4">
      <w:pPr>
        <w:pStyle w:val="Standard"/>
        <w:widowControl w:val="0"/>
        <w:tabs>
          <w:tab w:val="left" w:pos="889"/>
        </w:tabs>
        <w:ind w:left="720"/>
        <w:rPr>
          <w:rFonts w:ascii="Courier New" w:hAnsi="Courier New"/>
          <w:sz w:val="19"/>
        </w:rPr>
      </w:pPr>
      <w:r w:rsidRPr="00AD7BEA">
        <w:rPr>
          <w:rFonts w:ascii="Courier New" w:hAnsi="Courier New"/>
          <w:sz w:val="19"/>
        </w:rPr>
        <w:t xml:space="preserve">. . . . .        </w:t>
      </w:r>
    </w:p>
    <w:p w14:paraId="46F5CEB4" w14:textId="77777777" w:rsidR="00E334AA" w:rsidRDefault="00E334AA" w:rsidP="00F86BE4">
      <w:pPr>
        <w:pStyle w:val="Standard"/>
        <w:widowControl w:val="0"/>
        <w:tabs>
          <w:tab w:val="left" w:pos="889"/>
        </w:tabs>
        <w:ind w:left="720"/>
        <w:rPr>
          <w:rFonts w:ascii="Courier New" w:hAnsi="Courier New"/>
          <w:sz w:val="19"/>
        </w:rPr>
      </w:pPr>
      <w:r w:rsidRPr="00AD7BEA">
        <w:rPr>
          <w:rFonts w:ascii="Courier New" w:hAnsi="Courier New"/>
          <w:sz w:val="19"/>
        </w:rPr>
        <w:t>}</w:t>
      </w:r>
    </w:p>
    <w:p w14:paraId="5F079BAB" w14:textId="77777777" w:rsidR="00E334AA" w:rsidRPr="00AD7BEA" w:rsidRDefault="00E334AA" w:rsidP="00E334AA">
      <w:pPr>
        <w:pStyle w:val="Standard"/>
        <w:widowControl w:val="0"/>
        <w:tabs>
          <w:tab w:val="left" w:pos="889"/>
        </w:tabs>
        <w:ind w:left="360"/>
        <w:rPr>
          <w:rFonts w:ascii="Courier New" w:hAnsi="Courier New"/>
          <w:sz w:val="19"/>
        </w:rPr>
      </w:pPr>
    </w:p>
    <w:p w14:paraId="54573AAE" w14:textId="77777777" w:rsidR="00E334AA" w:rsidRDefault="00E334AA" w:rsidP="00E334AA">
      <w:pPr>
        <w:pStyle w:val="NormalPACKT"/>
        <w:rPr>
          <w:lang w:val="en-GB"/>
        </w:rPr>
      </w:pPr>
    </w:p>
    <w:p w14:paraId="39D1EB80" w14:textId="77777777" w:rsidR="00C02EAE" w:rsidRDefault="00B64A06" w:rsidP="00C02EAE">
      <w:pPr>
        <w:pStyle w:val="NormalPACKT"/>
        <w:numPr>
          <w:ilvl w:val="0"/>
          <w:numId w:val="33"/>
        </w:numPr>
        <w:rPr>
          <w:lang w:val="en-GB"/>
        </w:rPr>
      </w:pPr>
      <w:r w:rsidRPr="00A15DA3">
        <w:rPr>
          <w:rStyle w:val="CodeInTextPACKT"/>
          <w:rFonts w:cs="Arial"/>
        </w:rPr>
        <w:t>vkGetPhysicalDeviceQueueFamilyProperties()</w:t>
      </w:r>
      <w:r>
        <w:rPr>
          <w:lang w:val="en-GB"/>
        </w:rPr>
        <w:t xml:space="preserve"> returns the properties of the queue </w:t>
      </w:r>
      <w:r w:rsidR="00296DCA">
        <w:rPr>
          <w:lang w:val="en-GB"/>
        </w:rPr>
        <w:t xml:space="preserve">family this physical device supports. </w:t>
      </w:r>
      <w:r>
        <w:rPr>
          <w:lang w:val="en-GB"/>
        </w:rPr>
        <w:t xml:space="preserve">Application can submit workload to the device using the queue. </w:t>
      </w:r>
      <w:r w:rsidR="00296DCA">
        <w:rPr>
          <w:lang w:val="en-GB"/>
        </w:rPr>
        <w:t xml:space="preserve">A queue family is collection of queues that have identical capabilities. </w:t>
      </w:r>
      <w:r>
        <w:rPr>
          <w:lang w:val="en-GB"/>
        </w:rPr>
        <w:t>A device can support multiple queue families, where each queue family can be a combination of graphics, compute, transfer &amp; sparse memory management.</w:t>
      </w:r>
    </w:p>
    <w:p w14:paraId="182AC8C9" w14:textId="45445DE6" w:rsidR="00EE703D" w:rsidRPr="00C02EAE" w:rsidRDefault="00EE703D" w:rsidP="00C02EAE">
      <w:pPr>
        <w:pStyle w:val="NormalPACKT"/>
        <w:ind w:left="720"/>
        <w:rPr>
          <w:lang w:val="en-GB"/>
        </w:rPr>
      </w:pPr>
      <w:r w:rsidRPr="00C02EAE">
        <w:rPr>
          <w:lang w:val="en-GB"/>
        </w:rPr>
        <w:t>A queue family is collection of queues that have identical capabilities, a</w:t>
      </w:r>
      <w:r>
        <w:t xml:space="preserve"> physical device may have of one or more queue families. </w:t>
      </w:r>
    </w:p>
    <w:p w14:paraId="3C658CC7" w14:textId="77777777" w:rsidR="00EE703D" w:rsidRDefault="00EE703D" w:rsidP="00C02EAE">
      <w:pPr>
        <w:pStyle w:val="NormalPACKT"/>
        <w:jc w:val="center"/>
      </w:pPr>
      <w:r>
        <w:rPr>
          <w:noProof/>
        </w:rPr>
        <w:drawing>
          <wp:inline distT="0" distB="0" distL="0" distR="0" wp14:anchorId="1ED68C41" wp14:editId="3AB337B1">
            <wp:extent cx="4660900" cy="13893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6436" cy="1396992"/>
                    </a:xfrm>
                    <a:prstGeom prst="rect">
                      <a:avLst/>
                    </a:prstGeom>
                    <a:noFill/>
                  </pic:spPr>
                </pic:pic>
              </a:graphicData>
            </a:graphic>
          </wp:inline>
        </w:drawing>
      </w:r>
    </w:p>
    <w:p w14:paraId="045F555B" w14:textId="77777777" w:rsidR="00AA241F" w:rsidRDefault="00AA241F" w:rsidP="00AD7BEA">
      <w:pPr>
        <w:pStyle w:val="Standard"/>
        <w:widowControl w:val="0"/>
        <w:tabs>
          <w:tab w:val="left" w:pos="889"/>
        </w:tabs>
        <w:ind w:left="360"/>
        <w:rPr>
          <w:rFonts w:ascii="Courier New" w:hAnsi="Courier New"/>
          <w:sz w:val="19"/>
        </w:rPr>
      </w:pPr>
    </w:p>
    <w:p w14:paraId="3F9D7272" w14:textId="1A2BEA54" w:rsidR="00EB424E" w:rsidRPr="00B51929" w:rsidRDefault="00A15DA3" w:rsidP="002C191B">
      <w:pPr>
        <w:pStyle w:val="NormalPACKT"/>
        <w:rPr>
          <w:lang w:val="en-GB"/>
        </w:rPr>
      </w:pPr>
      <w:r>
        <w:rPr>
          <w:lang w:val="en-GB"/>
        </w:rPr>
        <w:t xml:space="preserve">The below code </w:t>
      </w:r>
      <w:r w:rsidR="00EB424E">
        <w:rPr>
          <w:lang w:val="en-GB"/>
        </w:rPr>
        <w:t>find</w:t>
      </w:r>
      <w:r>
        <w:rPr>
          <w:lang w:val="en-GB"/>
        </w:rPr>
        <w:t>s</w:t>
      </w:r>
      <w:r w:rsidR="00EB424E">
        <w:rPr>
          <w:lang w:val="en-GB"/>
        </w:rPr>
        <w:t xml:space="preserve"> a Queue Family </w:t>
      </w:r>
      <w:r w:rsidR="00566DED">
        <w:rPr>
          <w:lang w:val="en-GB"/>
        </w:rPr>
        <w:t>that supports</w:t>
      </w:r>
      <w:r w:rsidR="00EB424E">
        <w:rPr>
          <w:lang w:val="en-GB"/>
        </w:rPr>
        <w:t xml:space="preserve"> Graphics queue and also have the presentation capabilities.</w:t>
      </w:r>
    </w:p>
    <w:p w14:paraId="163C4660" w14:textId="77777777" w:rsidR="00AE4512" w:rsidRPr="00AA241F" w:rsidRDefault="00AA241F" w:rsidP="00F86BE4">
      <w:pPr>
        <w:pStyle w:val="Standard"/>
        <w:widowControl w:val="0"/>
        <w:tabs>
          <w:tab w:val="left" w:pos="889"/>
        </w:tabs>
        <w:ind w:left="720"/>
        <w:rPr>
          <w:rFonts w:ascii="Courier New" w:hAnsi="Courier New"/>
          <w:b/>
          <w:sz w:val="19"/>
        </w:rPr>
      </w:pPr>
      <w:r w:rsidRPr="00AA241F">
        <w:rPr>
          <w:rFonts w:ascii="Courier New" w:hAnsi="Courier New"/>
          <w:b/>
          <w:sz w:val="19"/>
        </w:rPr>
        <w:t xml:space="preserve">// </w:t>
      </w:r>
      <w:r w:rsidR="00AE4512" w:rsidRPr="00AA241F">
        <w:rPr>
          <w:rFonts w:ascii="Courier New" w:hAnsi="Courier New"/>
          <w:b/>
          <w:sz w:val="19"/>
        </w:rPr>
        <w:t>VulkanApp::GetPhysicalDeviceInfo</w:t>
      </w:r>
      <w:r w:rsidRPr="00AA241F">
        <w:rPr>
          <w:rFonts w:ascii="Courier New" w:hAnsi="Courier New"/>
          <w:b/>
          <w:sz w:val="19"/>
        </w:rPr>
        <w:t xml:space="preserve"> continued . . .</w:t>
      </w:r>
    </w:p>
    <w:p w14:paraId="216484E1" w14:textId="77777777" w:rsidR="00AE4512" w:rsidRPr="00AE4512" w:rsidRDefault="00AE4512" w:rsidP="00F86BE4">
      <w:pPr>
        <w:pStyle w:val="Standard"/>
        <w:widowControl w:val="0"/>
        <w:tabs>
          <w:tab w:val="left" w:pos="889"/>
        </w:tabs>
        <w:ind w:left="720"/>
        <w:rPr>
          <w:rFonts w:ascii="Courier New" w:hAnsi="Courier New"/>
          <w:sz w:val="19"/>
        </w:rPr>
      </w:pPr>
    </w:p>
    <w:p w14:paraId="284A6177" w14:textId="77777777" w:rsidR="00837D0F" w:rsidRDefault="00837D0F" w:rsidP="00F86BE4">
      <w:pPr>
        <w:pStyle w:val="Standard"/>
        <w:widowControl w:val="0"/>
        <w:tabs>
          <w:tab w:val="left" w:pos="889"/>
        </w:tabs>
        <w:ind w:left="720"/>
        <w:rPr>
          <w:rFonts w:ascii="Consolas" w:hAnsi="Consolas" w:cs="Consolas"/>
          <w:color w:val="000000"/>
          <w:sz w:val="19"/>
          <w:szCs w:val="19"/>
          <w:highlight w:val="white"/>
        </w:rPr>
      </w:pPr>
      <w:r w:rsidRPr="00AD7F55">
        <w:rPr>
          <w:rFonts w:ascii="Courier New" w:hAnsi="Courier New"/>
          <w:b/>
          <w:sz w:val="19"/>
        </w:rPr>
        <w:t xml:space="preserve">// Get </w:t>
      </w:r>
      <w:r w:rsidR="00AA241F">
        <w:rPr>
          <w:rFonts w:ascii="Courier New" w:hAnsi="Courier New"/>
          <w:b/>
          <w:sz w:val="19"/>
        </w:rPr>
        <w:t>the list of queue families support on this physical device</w:t>
      </w:r>
    </w:p>
    <w:p w14:paraId="4889CEC6" w14:textId="77777777" w:rsidR="00AE4512" w:rsidRPr="00AE4512"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uint32_t queueFamilyCount = 0;</w:t>
      </w:r>
    </w:p>
    <w:p w14:paraId="69CE52C6" w14:textId="77777777" w:rsidR="00A5659D"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vkGetPhysicalDeviceQueueFamilyProperties(device,</w:t>
      </w:r>
    </w:p>
    <w:p w14:paraId="2B4A75C2" w14:textId="77777777" w:rsidR="00AE4512" w:rsidRPr="00AE4512" w:rsidRDefault="00A5659D" w:rsidP="00F86BE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AE4512" w:rsidRPr="00AE4512">
        <w:rPr>
          <w:rFonts w:ascii="Courier New" w:hAnsi="Courier New"/>
          <w:sz w:val="19"/>
        </w:rPr>
        <w:t>&amp;queueFamilyCount, nullptr);</w:t>
      </w:r>
    </w:p>
    <w:p w14:paraId="629468AB" w14:textId="77777777" w:rsidR="00AE4512" w:rsidRPr="00AE4512"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pDeviceInfo-&gt;familyPro</w:t>
      </w:r>
      <w:r w:rsidR="008F7DD6">
        <w:rPr>
          <w:rFonts w:ascii="Courier New" w:hAnsi="Courier New"/>
          <w:sz w:val="19"/>
        </w:rPr>
        <w:t>pList.resize(queueFamilyCount);</w:t>
      </w:r>
    </w:p>
    <w:p w14:paraId="7280561D" w14:textId="77777777" w:rsidR="00BB256D"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vkGetPhysicalDeviceQueueFamilyProperties(device,</w:t>
      </w:r>
    </w:p>
    <w:p w14:paraId="40748940" w14:textId="77777777" w:rsidR="00AE4512" w:rsidRPr="00AE4512" w:rsidRDefault="00AA241F" w:rsidP="00F86BE4">
      <w:pPr>
        <w:pStyle w:val="Standard"/>
        <w:widowControl w:val="0"/>
        <w:tabs>
          <w:tab w:val="left" w:pos="889"/>
        </w:tabs>
        <w:ind w:left="720"/>
        <w:rPr>
          <w:rFonts w:ascii="Courier New" w:hAnsi="Courier New"/>
          <w:sz w:val="19"/>
        </w:rPr>
      </w:pPr>
      <w:r>
        <w:rPr>
          <w:rFonts w:ascii="Courier New" w:hAnsi="Courier New"/>
          <w:sz w:val="19"/>
        </w:rPr>
        <w:tab/>
      </w:r>
      <w:r w:rsidR="00AE4512" w:rsidRPr="00AE4512">
        <w:rPr>
          <w:rFonts w:ascii="Courier New" w:hAnsi="Courier New"/>
          <w:sz w:val="19"/>
        </w:rPr>
        <w:t>&amp;queueFamilyCount, pDeviceInfo-&gt;familyPropList.data());</w:t>
      </w:r>
    </w:p>
    <w:p w14:paraId="51C239AF" w14:textId="77777777" w:rsidR="00AE4512" w:rsidRDefault="00AE4512" w:rsidP="00F86BE4">
      <w:pPr>
        <w:pStyle w:val="Standard"/>
        <w:widowControl w:val="0"/>
        <w:tabs>
          <w:tab w:val="left" w:pos="889"/>
        </w:tabs>
        <w:ind w:left="720"/>
        <w:rPr>
          <w:rFonts w:ascii="Courier New" w:hAnsi="Courier New"/>
          <w:sz w:val="19"/>
        </w:rPr>
      </w:pPr>
    </w:p>
    <w:p w14:paraId="232BDBD2" w14:textId="77777777" w:rsidR="00916827" w:rsidRDefault="00916827" w:rsidP="00F86BE4">
      <w:pPr>
        <w:pStyle w:val="Standard"/>
        <w:widowControl w:val="0"/>
        <w:tabs>
          <w:tab w:val="left" w:pos="889"/>
        </w:tabs>
        <w:ind w:left="720"/>
        <w:rPr>
          <w:rFonts w:ascii="Courier New" w:hAnsi="Courier New"/>
          <w:sz w:val="19"/>
        </w:rPr>
      </w:pPr>
    </w:p>
    <w:p w14:paraId="649CDAAF" w14:textId="77777777" w:rsidR="00C25B99" w:rsidRPr="00C25B99" w:rsidRDefault="00C25B99" w:rsidP="00F86BE4">
      <w:pPr>
        <w:pStyle w:val="Standard"/>
        <w:widowControl w:val="0"/>
        <w:tabs>
          <w:tab w:val="left" w:pos="889"/>
        </w:tabs>
        <w:ind w:left="720"/>
        <w:rPr>
          <w:rFonts w:ascii="Courier New" w:hAnsi="Courier New"/>
          <w:b/>
          <w:sz w:val="19"/>
        </w:rPr>
      </w:pPr>
      <w:r w:rsidRPr="00C25B99">
        <w:rPr>
          <w:rFonts w:ascii="Courier New" w:hAnsi="Courier New"/>
          <w:b/>
          <w:sz w:val="19"/>
        </w:rPr>
        <w:t>// Find graphics and presentation queue and store its index</w:t>
      </w:r>
    </w:p>
    <w:p w14:paraId="707E4BC8" w14:textId="77777777" w:rsidR="00AE4512" w:rsidRPr="00AE4512"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pDeviceInfo-&gt;graphicsFamilyIndex = -1;</w:t>
      </w:r>
    </w:p>
    <w:p w14:paraId="382E1A30" w14:textId="77777777" w:rsidR="00AE4512" w:rsidRPr="00AE4512"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pDeviceInfo-&gt;presentFamilyIndex = -1;</w:t>
      </w:r>
    </w:p>
    <w:p w14:paraId="5BAF77E1" w14:textId="77777777" w:rsidR="00AE4512" w:rsidRPr="00AE4512" w:rsidRDefault="004C0260" w:rsidP="00F86BE4">
      <w:pPr>
        <w:pStyle w:val="Standard"/>
        <w:widowControl w:val="0"/>
        <w:tabs>
          <w:tab w:val="left" w:pos="889"/>
        </w:tabs>
        <w:ind w:left="720"/>
        <w:rPr>
          <w:rFonts w:ascii="Courier New" w:hAnsi="Courier New"/>
          <w:sz w:val="19"/>
        </w:rPr>
      </w:pPr>
      <w:r>
        <w:rPr>
          <w:rFonts w:ascii="Courier New" w:hAnsi="Courier New"/>
          <w:sz w:val="19"/>
        </w:rPr>
        <w:t>for (</w:t>
      </w:r>
      <w:r w:rsidR="00AE4512" w:rsidRPr="00AE4512">
        <w:rPr>
          <w:rFonts w:ascii="Courier New" w:hAnsi="Courier New"/>
          <w:sz w:val="19"/>
        </w:rPr>
        <w:t>int i = 0; i&lt;pDeviceIn</w:t>
      </w:r>
      <w:r w:rsidR="00BA5B1A">
        <w:rPr>
          <w:rFonts w:ascii="Courier New" w:hAnsi="Courier New"/>
          <w:sz w:val="19"/>
        </w:rPr>
        <w:t>fo-&gt;familyPropList.size(); i++)</w:t>
      </w:r>
      <w:r w:rsidR="00AE4512" w:rsidRPr="00AE4512">
        <w:rPr>
          <w:rFonts w:ascii="Courier New" w:hAnsi="Courier New"/>
          <w:sz w:val="19"/>
        </w:rPr>
        <w:t>{</w:t>
      </w:r>
    </w:p>
    <w:p w14:paraId="7596E7C6" w14:textId="77777777" w:rsidR="00AE4512" w:rsidRPr="00AE4512"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if (pDeviceInfo-&gt;fa</w:t>
      </w:r>
      <w:r w:rsidR="00BA5B1A">
        <w:rPr>
          <w:rFonts w:ascii="Courier New" w:hAnsi="Courier New"/>
          <w:sz w:val="19"/>
        </w:rPr>
        <w:t>milyPropList[i].queueCount &gt; 0)</w:t>
      </w:r>
      <w:r w:rsidRPr="00AE4512">
        <w:rPr>
          <w:rFonts w:ascii="Courier New" w:hAnsi="Courier New"/>
          <w:sz w:val="19"/>
        </w:rPr>
        <w:t>{</w:t>
      </w:r>
    </w:p>
    <w:p w14:paraId="39468C7E" w14:textId="5979D25F" w:rsidR="004C0260"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sidR="00AE4512" w:rsidRPr="00AE4512">
        <w:rPr>
          <w:rFonts w:ascii="Courier New" w:hAnsi="Courier New"/>
          <w:sz w:val="19"/>
        </w:rPr>
        <w:t>if (pDeviceInfo-&gt;familyPropList[i].queueFlags &amp;</w:t>
      </w:r>
    </w:p>
    <w:p w14:paraId="62889776" w14:textId="77777777" w:rsidR="00AE4512" w:rsidRPr="00AE4512" w:rsidRDefault="004C0260" w:rsidP="00F86BE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AE4512" w:rsidRPr="00AE4512">
        <w:rPr>
          <w:rFonts w:ascii="Courier New" w:hAnsi="Courier New"/>
          <w:sz w:val="19"/>
        </w:rPr>
        <w:t>VK_QUEUE_GRAPHICS_BIT)</w:t>
      </w:r>
    </w:p>
    <w:p w14:paraId="2D2773F8" w14:textId="318864D9"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sidR="0065571F">
        <w:rPr>
          <w:rFonts w:ascii="Courier New" w:hAnsi="Courier New"/>
          <w:sz w:val="19"/>
        </w:rPr>
        <w:t xml:space="preserve">{ </w:t>
      </w:r>
      <w:r w:rsidR="00AE4512" w:rsidRPr="00AE4512">
        <w:rPr>
          <w:rFonts w:ascii="Courier New" w:hAnsi="Courier New"/>
          <w:sz w:val="19"/>
        </w:rPr>
        <w:t>pDevic</w:t>
      </w:r>
      <w:r w:rsidR="0065571F">
        <w:rPr>
          <w:rFonts w:ascii="Courier New" w:hAnsi="Courier New"/>
          <w:sz w:val="19"/>
        </w:rPr>
        <w:t xml:space="preserve">eInfo-&gt;graphicsFamilyIndex = i; </w:t>
      </w:r>
      <w:r w:rsidR="00AE4512" w:rsidRPr="00AE4512">
        <w:rPr>
          <w:rFonts w:ascii="Courier New" w:hAnsi="Courier New"/>
          <w:sz w:val="19"/>
        </w:rPr>
        <w:t>}</w:t>
      </w:r>
    </w:p>
    <w:p w14:paraId="5D98AC5C" w14:textId="77777777" w:rsidR="00AE4512" w:rsidRPr="00AE4512" w:rsidRDefault="00AE4512" w:rsidP="00F86BE4">
      <w:pPr>
        <w:pStyle w:val="Standard"/>
        <w:widowControl w:val="0"/>
        <w:tabs>
          <w:tab w:val="left" w:pos="889"/>
        </w:tabs>
        <w:ind w:left="720"/>
        <w:rPr>
          <w:rFonts w:ascii="Courier New" w:hAnsi="Courier New"/>
          <w:sz w:val="19"/>
        </w:rPr>
      </w:pPr>
    </w:p>
    <w:p w14:paraId="45193943" w14:textId="77777777" w:rsidR="00AE4512" w:rsidRPr="00AE4512" w:rsidRDefault="00AE4512" w:rsidP="00F86BE4">
      <w:pPr>
        <w:pStyle w:val="Standard"/>
        <w:widowControl w:val="0"/>
        <w:tabs>
          <w:tab w:val="left" w:pos="889"/>
        </w:tabs>
        <w:ind w:left="720"/>
        <w:rPr>
          <w:rFonts w:ascii="Courier New" w:hAnsi="Courier New"/>
          <w:sz w:val="19"/>
        </w:rPr>
      </w:pPr>
      <w:r w:rsidRPr="00AE4512">
        <w:rPr>
          <w:rFonts w:ascii="Courier New" w:hAnsi="Courier New"/>
          <w:sz w:val="19"/>
        </w:rPr>
        <w:t xml:space="preserve">       VkBool32 presentSupport = false;</w:t>
      </w:r>
    </w:p>
    <w:p w14:paraId="73B69222" w14:textId="5891A69B" w:rsidR="004C0260"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sidR="00AE4512" w:rsidRPr="00AE4512">
        <w:rPr>
          <w:rFonts w:ascii="Courier New" w:hAnsi="Courier New"/>
          <w:sz w:val="19"/>
        </w:rPr>
        <w:t xml:space="preserve">vkGetPhysicalDeviceSurfaceSupportKHR(device, i, </w:t>
      </w:r>
    </w:p>
    <w:p w14:paraId="3E11178A" w14:textId="77777777" w:rsidR="00AE4512" w:rsidRPr="00AE4512" w:rsidRDefault="004C0260" w:rsidP="00F86BE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AE4512" w:rsidRPr="00AE4512">
        <w:rPr>
          <w:rFonts w:ascii="Courier New" w:hAnsi="Courier New"/>
          <w:sz w:val="19"/>
        </w:rPr>
        <w:t>m_hSurface, &amp;presentSupport);</w:t>
      </w:r>
    </w:p>
    <w:p w14:paraId="30C0E645" w14:textId="66B176FA"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sidR="00AE4512" w:rsidRPr="00AE4512">
        <w:rPr>
          <w:rFonts w:ascii="Courier New" w:hAnsi="Courier New"/>
          <w:sz w:val="19"/>
        </w:rPr>
        <w:t>if (presentSupport){pDevi</w:t>
      </w:r>
      <w:r w:rsidR="006D4545">
        <w:rPr>
          <w:rFonts w:ascii="Courier New" w:hAnsi="Courier New"/>
          <w:sz w:val="19"/>
        </w:rPr>
        <w:t xml:space="preserve">ceInfo-&gt;presentFamilyIndex = i; </w:t>
      </w:r>
      <w:r w:rsidR="00AE4512" w:rsidRPr="00AE4512">
        <w:rPr>
          <w:rFonts w:ascii="Courier New" w:hAnsi="Courier New"/>
          <w:sz w:val="19"/>
        </w:rPr>
        <w:t>}</w:t>
      </w:r>
    </w:p>
    <w:p w14:paraId="734EB670" w14:textId="77777777" w:rsidR="00AE4512" w:rsidRPr="00AE4512" w:rsidRDefault="00AE4512" w:rsidP="00F86BE4">
      <w:pPr>
        <w:pStyle w:val="Standard"/>
        <w:widowControl w:val="0"/>
        <w:tabs>
          <w:tab w:val="left" w:pos="889"/>
        </w:tabs>
        <w:ind w:left="720"/>
        <w:rPr>
          <w:rFonts w:ascii="Courier New" w:hAnsi="Courier New"/>
          <w:sz w:val="19"/>
        </w:rPr>
      </w:pPr>
    </w:p>
    <w:p w14:paraId="2DB9CA92" w14:textId="412E3986"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sidR="00AE4512" w:rsidRPr="00AE4512">
        <w:rPr>
          <w:rFonts w:ascii="Courier New" w:hAnsi="Courier New"/>
          <w:sz w:val="19"/>
        </w:rPr>
        <w:t>if (pDeviceInfo-&gt;graphicsFamilyIndex &gt;= 0 &amp;&amp;</w:t>
      </w:r>
    </w:p>
    <w:p w14:paraId="4B9CFB76" w14:textId="2E82EEB6"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sidR="00AE4512" w:rsidRPr="00AE4512">
        <w:rPr>
          <w:rFonts w:ascii="Courier New" w:hAnsi="Courier New"/>
          <w:sz w:val="19"/>
        </w:rPr>
        <w:t>pDevic</w:t>
      </w:r>
      <w:r w:rsidR="00BA5B1A">
        <w:rPr>
          <w:rFonts w:ascii="Courier New" w:hAnsi="Courier New"/>
          <w:sz w:val="19"/>
        </w:rPr>
        <w:t>eInfo-&gt;presentFamilyIndex &gt;= 0)</w:t>
      </w:r>
      <w:r w:rsidR="00AE4512" w:rsidRPr="00AE4512">
        <w:rPr>
          <w:rFonts w:ascii="Courier New" w:hAnsi="Courier New"/>
          <w:sz w:val="19"/>
        </w:rPr>
        <w:t>{</w:t>
      </w:r>
    </w:p>
    <w:p w14:paraId="6067AF16" w14:textId="2E88622D"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sidR="00AE4512" w:rsidRPr="00AE4512">
        <w:rPr>
          <w:rFonts w:ascii="Courier New" w:hAnsi="Courier New"/>
          <w:sz w:val="19"/>
        </w:rPr>
        <w:t>break;</w:t>
      </w:r>
    </w:p>
    <w:p w14:paraId="04B4DB4D" w14:textId="412B28E5"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ab/>
      </w:r>
      <w:r w:rsidR="00AE4512" w:rsidRPr="00AE4512">
        <w:rPr>
          <w:rFonts w:ascii="Courier New" w:hAnsi="Courier New"/>
          <w:sz w:val="19"/>
        </w:rPr>
        <w:t>}</w:t>
      </w:r>
    </w:p>
    <w:p w14:paraId="2AA032D2" w14:textId="5FD3DD65" w:rsidR="00AE4512" w:rsidRPr="00AE4512" w:rsidRDefault="00F86BE4" w:rsidP="00F86BE4">
      <w:pPr>
        <w:pStyle w:val="Standard"/>
        <w:widowControl w:val="0"/>
        <w:tabs>
          <w:tab w:val="left" w:pos="889"/>
        </w:tabs>
        <w:ind w:left="720"/>
        <w:rPr>
          <w:rFonts w:ascii="Courier New" w:hAnsi="Courier New"/>
          <w:sz w:val="19"/>
        </w:rPr>
      </w:pPr>
      <w:r>
        <w:rPr>
          <w:rFonts w:ascii="Courier New" w:hAnsi="Courier New"/>
          <w:sz w:val="19"/>
        </w:rPr>
        <w:t>}</w:t>
      </w:r>
    </w:p>
    <w:p w14:paraId="5ECA5D08" w14:textId="77777777" w:rsidR="00A36939" w:rsidRDefault="00A36939" w:rsidP="00A36939">
      <w:pPr>
        <w:pStyle w:val="Standard"/>
        <w:widowControl w:val="0"/>
        <w:tabs>
          <w:tab w:val="left" w:pos="889"/>
        </w:tabs>
        <w:ind w:left="360"/>
        <w:rPr>
          <w:rFonts w:ascii="Courier New" w:hAnsi="Courier New"/>
          <w:b/>
          <w:sz w:val="19"/>
        </w:rPr>
      </w:pPr>
    </w:p>
    <w:p w14:paraId="145FE555" w14:textId="77777777" w:rsidR="009B2259" w:rsidRDefault="00805693" w:rsidP="003539A7">
      <w:pPr>
        <w:pStyle w:val="NormalPACKT"/>
        <w:numPr>
          <w:ilvl w:val="0"/>
          <w:numId w:val="33"/>
        </w:numPr>
        <w:rPr>
          <w:lang w:val="en-GB"/>
        </w:rPr>
      </w:pPr>
      <w:r w:rsidRPr="003539A7">
        <w:rPr>
          <w:rStyle w:val="CodeInTextPACKT"/>
          <w:rFonts w:cs="Arial"/>
        </w:rPr>
        <w:t>Next</w:t>
      </w:r>
      <w:r w:rsidRPr="00805693">
        <w:rPr>
          <w:lang w:val="en-GB"/>
        </w:rPr>
        <w:t xml:space="preserve"> check what all extension are supported in the for this physical device using </w:t>
      </w:r>
      <w:r w:rsidRPr="00805693">
        <w:rPr>
          <w:rStyle w:val="CodeInTextPACKT"/>
          <w:rFonts w:cs="Arial"/>
        </w:rPr>
        <w:t>GetPhysicalDeviceExtensions()</w:t>
      </w:r>
      <w:r w:rsidRPr="00805693">
        <w:rPr>
          <w:lang w:val="en-GB"/>
        </w:rPr>
        <w:t xml:space="preserve"> this function inside uses </w:t>
      </w:r>
      <w:r w:rsidRPr="00805693">
        <w:rPr>
          <w:rStyle w:val="CodeInTextPACKT"/>
          <w:rFonts w:cs="Arial"/>
        </w:rPr>
        <w:t>vkEnumerateDeviceExtensionProperties</w:t>
      </w:r>
      <w:r>
        <w:rPr>
          <w:rStyle w:val="CodeInTextPACKT"/>
          <w:rFonts w:cs="Arial"/>
        </w:rPr>
        <w:t>()</w:t>
      </w:r>
      <w:r w:rsidRPr="00805693">
        <w:rPr>
          <w:lang w:val="en-GB"/>
        </w:rPr>
        <w:t xml:space="preserve"> API to retrieve the list of extension supported by this device. </w:t>
      </w:r>
    </w:p>
    <w:p w14:paraId="57958BF5" w14:textId="1B384168" w:rsidR="00C80581" w:rsidRDefault="00B17303" w:rsidP="00C80581">
      <w:pPr>
        <w:pStyle w:val="Heading3"/>
      </w:pPr>
      <w:r>
        <w:t xml:space="preserve">Querying </w:t>
      </w:r>
      <w:r w:rsidR="00E0136B">
        <w:t>surface capabilities</w:t>
      </w:r>
    </w:p>
    <w:p w14:paraId="4F2AB69E" w14:textId="77777777" w:rsidR="00B73CF9" w:rsidRDefault="00805693" w:rsidP="00B73CF9">
      <w:pPr>
        <w:pStyle w:val="NormalPACKT"/>
        <w:rPr>
          <w:lang w:val="en-GB"/>
        </w:rPr>
      </w:pPr>
      <w:r w:rsidRPr="00805693">
        <w:rPr>
          <w:lang w:val="en-GB"/>
        </w:rPr>
        <w:t xml:space="preserve">For presentation, its very important to know </w:t>
      </w:r>
      <w:r w:rsidR="00B73CF9">
        <w:rPr>
          <w:lang w:val="en-GB"/>
        </w:rPr>
        <w:t>what surface capability the physical device supports this includes:</w:t>
      </w:r>
    </w:p>
    <w:p w14:paraId="5F03A184" w14:textId="77777777" w:rsidR="00B73CF9" w:rsidRDefault="00B73CF9" w:rsidP="00B73CF9">
      <w:pPr>
        <w:pStyle w:val="NormalPACKT"/>
        <w:numPr>
          <w:ilvl w:val="0"/>
          <w:numId w:val="34"/>
        </w:numPr>
        <w:rPr>
          <w:lang w:val="en-GB"/>
        </w:rPr>
      </w:pPr>
      <w:r>
        <w:rPr>
          <w:lang w:val="en-GB"/>
        </w:rPr>
        <w:t xml:space="preserve">Querying all </w:t>
      </w:r>
      <w:r w:rsidR="00805693" w:rsidRPr="00805693">
        <w:rPr>
          <w:lang w:val="en-GB"/>
        </w:rPr>
        <w:t xml:space="preserve">surface formats are supported by </w:t>
      </w:r>
      <w:r w:rsidR="007C6465">
        <w:rPr>
          <w:lang w:val="en-GB"/>
        </w:rPr>
        <w:t>the physical</w:t>
      </w:r>
      <w:r>
        <w:rPr>
          <w:lang w:val="en-GB"/>
        </w:rPr>
        <w:t xml:space="preserve"> device.</w:t>
      </w:r>
    </w:p>
    <w:p w14:paraId="036ED08C" w14:textId="77777777" w:rsidR="001B6CFD" w:rsidRPr="001B6CFD" w:rsidRDefault="00B73CF9" w:rsidP="00B73CF9">
      <w:pPr>
        <w:pStyle w:val="NormalPACKT"/>
        <w:numPr>
          <w:ilvl w:val="0"/>
          <w:numId w:val="34"/>
        </w:numPr>
        <w:rPr>
          <w:lang w:val="en-GB"/>
        </w:rPr>
      </w:pPr>
      <w:r>
        <w:rPr>
          <w:lang w:val="en-GB"/>
        </w:rPr>
        <w:t>W</w:t>
      </w:r>
      <w:r w:rsidR="009B2259">
        <w:rPr>
          <w:lang w:val="en-GB"/>
        </w:rPr>
        <w:t xml:space="preserve">e also want to know what present modes are offered by this device. </w:t>
      </w:r>
      <w:r w:rsidR="003C07D3">
        <w:rPr>
          <w:lang w:val="en-GB"/>
        </w:rPr>
        <w:t xml:space="preserve">The </w:t>
      </w:r>
      <w:r w:rsidR="003C07D3" w:rsidRPr="00AF1E6B">
        <w:t xml:space="preserve">presentation modes that can be retrieved using </w:t>
      </w:r>
      <w:r w:rsidR="003C07D3">
        <w:t xml:space="preserve">the </w:t>
      </w:r>
      <w:r w:rsidR="003C07D3" w:rsidRPr="00F46166">
        <w:rPr>
          <w:rStyle w:val="CodeInTextPACKT"/>
          <w:rFonts w:eastAsiaTheme="minorHAnsi" w:cs="Arial"/>
        </w:rPr>
        <w:t>vkGetPhysicalDevice</w:t>
      </w:r>
      <w:r w:rsidR="00A63509">
        <w:rPr>
          <w:rStyle w:val="CodeInTextPACKT"/>
          <w:rFonts w:eastAsiaTheme="minorHAnsi" w:cs="Arial"/>
        </w:rPr>
        <w:t>-</w:t>
      </w:r>
      <w:r w:rsidR="003C07D3" w:rsidRPr="00F46166">
        <w:rPr>
          <w:rStyle w:val="CodeInTextPACKT"/>
          <w:rFonts w:eastAsiaTheme="minorHAnsi" w:cs="Arial"/>
        </w:rPr>
        <w:t>SurfacePresentModesKHR()</w:t>
      </w:r>
      <w:r w:rsidR="003C07D3" w:rsidRPr="00AF1E6B">
        <w:t xml:space="preserve"> API extension</w:t>
      </w:r>
      <w:r w:rsidR="003C07D3">
        <w:t xml:space="preserve">. </w:t>
      </w:r>
    </w:p>
    <w:p w14:paraId="5B46418F" w14:textId="556F150E" w:rsidR="00B73CF9" w:rsidRPr="0022341B" w:rsidRDefault="00E95031" w:rsidP="0022341B">
      <w:pPr>
        <w:pStyle w:val="InformationBoxPACKT"/>
      </w:pPr>
      <w:r w:rsidRPr="0022341B">
        <w:lastRenderedPageBreak/>
        <w:t>The surface capabilities</w:t>
      </w:r>
      <w:r w:rsidR="00B73CF9" w:rsidRPr="0022341B">
        <w:t xml:space="preserve"> information will be later used in the next section swapchain to produce presentation surfaces with compatible surface formats.</w:t>
      </w:r>
    </w:p>
    <w:p w14:paraId="6977CA81" w14:textId="77777777" w:rsidR="00A36939" w:rsidRPr="00AA241F" w:rsidRDefault="00A36939" w:rsidP="00A36939">
      <w:pPr>
        <w:pStyle w:val="Standard"/>
        <w:widowControl w:val="0"/>
        <w:tabs>
          <w:tab w:val="left" w:pos="889"/>
        </w:tabs>
        <w:ind w:left="360"/>
        <w:rPr>
          <w:rFonts w:ascii="Courier New" w:hAnsi="Courier New"/>
          <w:b/>
          <w:sz w:val="19"/>
        </w:rPr>
      </w:pPr>
      <w:r w:rsidRPr="00AA241F">
        <w:rPr>
          <w:rFonts w:ascii="Courier New" w:hAnsi="Courier New"/>
          <w:b/>
          <w:sz w:val="19"/>
        </w:rPr>
        <w:t>// VulkanApp::GetPhysicalDeviceInfo continued . . .</w:t>
      </w:r>
    </w:p>
    <w:p w14:paraId="33A0A562" w14:textId="77777777" w:rsidR="00AE4512" w:rsidRDefault="00AE4512" w:rsidP="00AE4512">
      <w:pPr>
        <w:pStyle w:val="Standard"/>
        <w:widowControl w:val="0"/>
        <w:tabs>
          <w:tab w:val="left" w:pos="889"/>
        </w:tabs>
        <w:ind w:left="360"/>
        <w:rPr>
          <w:rFonts w:ascii="Courier New" w:hAnsi="Courier New"/>
          <w:sz w:val="19"/>
        </w:rPr>
      </w:pPr>
    </w:p>
    <w:p w14:paraId="34F5775F" w14:textId="77777777" w:rsidR="0050737F" w:rsidRPr="008B28B1" w:rsidRDefault="0050737F" w:rsidP="00AE4512">
      <w:pPr>
        <w:pStyle w:val="Standard"/>
        <w:widowControl w:val="0"/>
        <w:tabs>
          <w:tab w:val="left" w:pos="889"/>
        </w:tabs>
        <w:ind w:left="360"/>
        <w:rPr>
          <w:rFonts w:ascii="Courier New" w:hAnsi="Courier New"/>
          <w:b/>
          <w:sz w:val="19"/>
        </w:rPr>
      </w:pPr>
      <w:r w:rsidRPr="008B28B1">
        <w:rPr>
          <w:rFonts w:ascii="Courier New" w:hAnsi="Courier New"/>
          <w:b/>
          <w:sz w:val="19"/>
        </w:rPr>
        <w:t>// Get the list of extension supported by physical device</w:t>
      </w:r>
    </w:p>
    <w:p w14:paraId="47F13806" w14:textId="77777777" w:rsidR="00AE4512" w:rsidRPr="00AE4512" w:rsidRDefault="00AE4512" w:rsidP="006F07A1">
      <w:pPr>
        <w:pStyle w:val="Standard"/>
        <w:widowControl w:val="0"/>
        <w:tabs>
          <w:tab w:val="left" w:pos="889"/>
        </w:tabs>
        <w:ind w:left="360"/>
        <w:rPr>
          <w:rFonts w:ascii="Courier New" w:hAnsi="Courier New"/>
          <w:sz w:val="19"/>
        </w:rPr>
      </w:pPr>
      <w:r w:rsidRPr="00AE4512">
        <w:rPr>
          <w:rFonts w:ascii="Courier New" w:hAnsi="Courier New"/>
          <w:sz w:val="19"/>
        </w:rPr>
        <w:t>GetPhysicalDeviceExtensions(devic</w:t>
      </w:r>
      <w:r w:rsidR="006F07A1">
        <w:rPr>
          <w:rFonts w:ascii="Courier New" w:hAnsi="Courier New"/>
          <w:sz w:val="19"/>
        </w:rPr>
        <w:t>e, pDeviceInfo-&gt;extensionList);</w:t>
      </w:r>
    </w:p>
    <w:p w14:paraId="0BFF2715" w14:textId="77777777" w:rsidR="00D7143C"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 xml:space="preserve">vkGetPhysicalDeviceSurfaceCapabilitiesKHR(device, </w:t>
      </w:r>
    </w:p>
    <w:p w14:paraId="568B0F7E" w14:textId="77777777" w:rsidR="00AE4512" w:rsidRPr="00AE4512" w:rsidRDefault="00D7143C" w:rsidP="00AE4512">
      <w:pPr>
        <w:pStyle w:val="Standard"/>
        <w:widowControl w:val="0"/>
        <w:tabs>
          <w:tab w:val="left" w:pos="889"/>
        </w:tabs>
        <w:ind w:left="360"/>
        <w:rPr>
          <w:rFonts w:ascii="Courier New" w:hAnsi="Courier New"/>
          <w:sz w:val="19"/>
        </w:rPr>
      </w:pPr>
      <w:r>
        <w:rPr>
          <w:rFonts w:ascii="Courier New" w:hAnsi="Courier New"/>
          <w:sz w:val="19"/>
        </w:rPr>
        <w:tab/>
      </w:r>
      <w:r>
        <w:rPr>
          <w:rFonts w:ascii="Courier New" w:hAnsi="Courier New"/>
          <w:sz w:val="19"/>
        </w:rPr>
        <w:tab/>
      </w:r>
      <w:r w:rsidR="00AE4512" w:rsidRPr="00AE4512">
        <w:rPr>
          <w:rFonts w:ascii="Courier New" w:hAnsi="Courier New"/>
          <w:sz w:val="19"/>
        </w:rPr>
        <w:t>m_hSurface, &amp;pDeviceInfo-&gt;capabilities);</w:t>
      </w:r>
    </w:p>
    <w:p w14:paraId="2FDE3DD3" w14:textId="77777777" w:rsidR="00AE4512" w:rsidRDefault="00AE4512" w:rsidP="00AE4512">
      <w:pPr>
        <w:pStyle w:val="Standard"/>
        <w:widowControl w:val="0"/>
        <w:tabs>
          <w:tab w:val="left" w:pos="889"/>
        </w:tabs>
        <w:ind w:left="360"/>
        <w:rPr>
          <w:rFonts w:ascii="Courier New" w:hAnsi="Courier New"/>
          <w:sz w:val="19"/>
        </w:rPr>
      </w:pPr>
    </w:p>
    <w:p w14:paraId="7BF69473" w14:textId="77777777" w:rsidR="009D03D9" w:rsidRPr="00302D15" w:rsidRDefault="00302D15" w:rsidP="00AE4512">
      <w:pPr>
        <w:pStyle w:val="Standard"/>
        <w:widowControl w:val="0"/>
        <w:tabs>
          <w:tab w:val="left" w:pos="889"/>
        </w:tabs>
        <w:ind w:left="360"/>
        <w:rPr>
          <w:rFonts w:ascii="Courier New" w:hAnsi="Courier New"/>
          <w:b/>
          <w:sz w:val="19"/>
        </w:rPr>
      </w:pPr>
      <w:r w:rsidRPr="00302D15">
        <w:rPr>
          <w:rFonts w:ascii="Courier New" w:hAnsi="Courier New"/>
          <w:b/>
          <w:sz w:val="19"/>
        </w:rPr>
        <w:t>// Get the list of supported surface format from the device</w:t>
      </w:r>
    </w:p>
    <w:p w14:paraId="3DAA06F3" w14:textId="77777777" w:rsidR="00AE4512" w:rsidRPr="00AE4512"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uint32_t formatCount;</w:t>
      </w:r>
    </w:p>
    <w:p w14:paraId="3ED965D4" w14:textId="77777777" w:rsidR="006D6693"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 xml:space="preserve">vkGetPhysicalDeviceSurfaceFormatsKHR(device, </w:t>
      </w:r>
    </w:p>
    <w:p w14:paraId="35244FC8" w14:textId="77777777" w:rsidR="00AE4512" w:rsidRPr="00AE4512" w:rsidRDefault="006D6693" w:rsidP="009D03D9">
      <w:pPr>
        <w:pStyle w:val="Standard"/>
        <w:widowControl w:val="0"/>
        <w:tabs>
          <w:tab w:val="left" w:pos="889"/>
        </w:tabs>
        <w:ind w:left="360"/>
        <w:rPr>
          <w:rFonts w:ascii="Courier New" w:hAnsi="Courier New"/>
          <w:sz w:val="19"/>
        </w:rPr>
      </w:pPr>
      <w:r>
        <w:rPr>
          <w:rFonts w:ascii="Courier New" w:hAnsi="Courier New"/>
          <w:sz w:val="19"/>
        </w:rPr>
        <w:tab/>
      </w:r>
      <w:r>
        <w:rPr>
          <w:rFonts w:ascii="Courier New" w:hAnsi="Courier New"/>
          <w:sz w:val="19"/>
        </w:rPr>
        <w:tab/>
      </w:r>
      <w:r w:rsidR="00AE4512" w:rsidRPr="00AE4512">
        <w:rPr>
          <w:rFonts w:ascii="Courier New" w:hAnsi="Courier New"/>
          <w:sz w:val="19"/>
        </w:rPr>
        <w:t>m_hS</w:t>
      </w:r>
      <w:r w:rsidR="009D03D9">
        <w:rPr>
          <w:rFonts w:ascii="Courier New" w:hAnsi="Courier New"/>
          <w:sz w:val="19"/>
        </w:rPr>
        <w:t>urface, &amp;formatCount, nullptr);</w:t>
      </w:r>
    </w:p>
    <w:p w14:paraId="4D15765C" w14:textId="77777777" w:rsidR="00AE4512" w:rsidRPr="00AE4512" w:rsidRDefault="00AE4512" w:rsidP="00E27BD6">
      <w:pPr>
        <w:pStyle w:val="Standard"/>
        <w:widowControl w:val="0"/>
        <w:tabs>
          <w:tab w:val="left" w:pos="889"/>
        </w:tabs>
        <w:ind w:left="360"/>
        <w:rPr>
          <w:rFonts w:ascii="Courier New" w:hAnsi="Courier New"/>
          <w:sz w:val="19"/>
        </w:rPr>
      </w:pPr>
      <w:r w:rsidRPr="00AE4512">
        <w:rPr>
          <w:rFonts w:ascii="Courier New" w:hAnsi="Courier New"/>
          <w:sz w:val="19"/>
        </w:rPr>
        <w:t>if (form</w:t>
      </w:r>
      <w:r w:rsidR="00E27BD6">
        <w:rPr>
          <w:rFonts w:ascii="Courier New" w:hAnsi="Courier New"/>
          <w:sz w:val="19"/>
        </w:rPr>
        <w:t>atCount != 0)</w:t>
      </w:r>
      <w:r w:rsidRPr="00AE4512">
        <w:rPr>
          <w:rFonts w:ascii="Courier New" w:hAnsi="Courier New"/>
          <w:sz w:val="19"/>
        </w:rPr>
        <w:t>{</w:t>
      </w:r>
    </w:p>
    <w:p w14:paraId="4B6A84EF" w14:textId="77777777" w:rsidR="00AE4512" w:rsidRPr="00AE4512"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pDeviceInfo-&gt;formatList.resize(formatCount);</w:t>
      </w:r>
    </w:p>
    <w:p w14:paraId="507A92AD" w14:textId="77777777" w:rsidR="00E27BD6"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 xml:space="preserve">vkGetPhysicalDeviceSurfaceFormatsKHR(device, </w:t>
      </w:r>
    </w:p>
    <w:p w14:paraId="0959C620" w14:textId="77777777" w:rsidR="00AE4512" w:rsidRPr="00AE4512" w:rsidRDefault="00E27BD6" w:rsidP="00AE4512">
      <w:pPr>
        <w:pStyle w:val="Standard"/>
        <w:widowControl w:val="0"/>
        <w:tabs>
          <w:tab w:val="left" w:pos="889"/>
        </w:tabs>
        <w:ind w:left="360"/>
        <w:rPr>
          <w:rFonts w:ascii="Courier New" w:hAnsi="Courier New"/>
          <w:sz w:val="19"/>
        </w:rPr>
      </w:pPr>
      <w:r>
        <w:rPr>
          <w:rFonts w:ascii="Courier New" w:hAnsi="Courier New"/>
          <w:sz w:val="19"/>
        </w:rPr>
        <w:tab/>
      </w:r>
      <w:r w:rsidR="00AE4512" w:rsidRPr="00AE4512">
        <w:rPr>
          <w:rFonts w:ascii="Courier New" w:hAnsi="Courier New"/>
          <w:sz w:val="19"/>
        </w:rPr>
        <w:t>m_hSurface, &amp;formatCount, pDeviceInfo-&gt;formatList.data());</w:t>
      </w:r>
    </w:p>
    <w:p w14:paraId="541273D8" w14:textId="77777777" w:rsidR="00AE4512" w:rsidRPr="00AE4512"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w:t>
      </w:r>
    </w:p>
    <w:p w14:paraId="62F3047A" w14:textId="77777777" w:rsidR="00AE4512" w:rsidRPr="00AE4512" w:rsidRDefault="00AE4512" w:rsidP="00AE4512">
      <w:pPr>
        <w:pStyle w:val="Standard"/>
        <w:widowControl w:val="0"/>
        <w:tabs>
          <w:tab w:val="left" w:pos="889"/>
        </w:tabs>
        <w:ind w:left="360"/>
        <w:rPr>
          <w:rFonts w:ascii="Courier New" w:hAnsi="Courier New"/>
          <w:sz w:val="19"/>
        </w:rPr>
      </w:pPr>
    </w:p>
    <w:p w14:paraId="1FFFA273" w14:textId="77777777" w:rsidR="00417C83" w:rsidRPr="00302D15" w:rsidRDefault="00417C83" w:rsidP="00417C83">
      <w:pPr>
        <w:pStyle w:val="Standard"/>
        <w:widowControl w:val="0"/>
        <w:tabs>
          <w:tab w:val="left" w:pos="889"/>
        </w:tabs>
        <w:ind w:left="360"/>
        <w:rPr>
          <w:rFonts w:ascii="Courier New" w:hAnsi="Courier New"/>
          <w:b/>
          <w:sz w:val="19"/>
        </w:rPr>
      </w:pPr>
      <w:r w:rsidRPr="00302D15">
        <w:rPr>
          <w:rFonts w:ascii="Courier New" w:hAnsi="Courier New"/>
          <w:b/>
          <w:sz w:val="19"/>
        </w:rPr>
        <w:t>// Get the list</w:t>
      </w:r>
      <w:r w:rsidR="00F907C8">
        <w:rPr>
          <w:rFonts w:ascii="Courier New" w:hAnsi="Courier New"/>
          <w:b/>
          <w:sz w:val="19"/>
        </w:rPr>
        <w:t xml:space="preserve"> of S</w:t>
      </w:r>
      <w:r w:rsidRPr="00302D15">
        <w:rPr>
          <w:rFonts w:ascii="Courier New" w:hAnsi="Courier New"/>
          <w:b/>
          <w:sz w:val="19"/>
        </w:rPr>
        <w:t xml:space="preserve">upported </w:t>
      </w:r>
      <w:r w:rsidR="00F907C8">
        <w:rPr>
          <w:rFonts w:ascii="Courier New" w:hAnsi="Courier New"/>
          <w:b/>
          <w:sz w:val="19"/>
        </w:rPr>
        <w:t>Presentation Modes</w:t>
      </w:r>
      <w:r w:rsidRPr="00302D15">
        <w:rPr>
          <w:rFonts w:ascii="Courier New" w:hAnsi="Courier New"/>
          <w:b/>
          <w:sz w:val="19"/>
        </w:rPr>
        <w:t xml:space="preserve"> from the device</w:t>
      </w:r>
    </w:p>
    <w:p w14:paraId="2D07DF5C" w14:textId="77777777" w:rsidR="00AE4512" w:rsidRPr="00AE4512"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uint32_t presentModeCount;</w:t>
      </w:r>
    </w:p>
    <w:p w14:paraId="22108E23" w14:textId="77777777" w:rsidR="000A1B99"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 xml:space="preserve">vkGetPhysicalDeviceSurfacePresentModesKHR(device, </w:t>
      </w:r>
    </w:p>
    <w:p w14:paraId="702993A7" w14:textId="77777777" w:rsidR="00AE4512" w:rsidRPr="00AE4512" w:rsidRDefault="000A1B99" w:rsidP="00A54D87">
      <w:pPr>
        <w:pStyle w:val="Standard"/>
        <w:widowControl w:val="0"/>
        <w:tabs>
          <w:tab w:val="left" w:pos="889"/>
        </w:tabs>
        <w:ind w:left="360"/>
        <w:rPr>
          <w:rFonts w:ascii="Courier New" w:hAnsi="Courier New"/>
          <w:sz w:val="19"/>
        </w:rPr>
      </w:pPr>
      <w:r>
        <w:rPr>
          <w:rFonts w:ascii="Courier New" w:hAnsi="Courier New"/>
          <w:sz w:val="19"/>
        </w:rPr>
        <w:tab/>
      </w:r>
      <w:r w:rsidR="00AE4512" w:rsidRPr="00AE4512">
        <w:rPr>
          <w:rFonts w:ascii="Courier New" w:hAnsi="Courier New"/>
          <w:sz w:val="19"/>
        </w:rPr>
        <w:t>m_hSurfac</w:t>
      </w:r>
      <w:r w:rsidR="00A54D87">
        <w:rPr>
          <w:rFonts w:ascii="Courier New" w:hAnsi="Courier New"/>
          <w:sz w:val="19"/>
        </w:rPr>
        <w:t>e, &amp;presentModeCount, nullptr);</w:t>
      </w:r>
    </w:p>
    <w:p w14:paraId="06125DB1" w14:textId="77777777" w:rsidR="00AE4512" w:rsidRPr="00AE4512" w:rsidRDefault="00762430" w:rsidP="00762430">
      <w:pPr>
        <w:pStyle w:val="Standard"/>
        <w:widowControl w:val="0"/>
        <w:tabs>
          <w:tab w:val="left" w:pos="889"/>
        </w:tabs>
        <w:ind w:left="360"/>
        <w:rPr>
          <w:rFonts w:ascii="Courier New" w:hAnsi="Courier New"/>
          <w:sz w:val="19"/>
        </w:rPr>
      </w:pPr>
      <w:r>
        <w:rPr>
          <w:rFonts w:ascii="Courier New" w:hAnsi="Courier New"/>
          <w:sz w:val="19"/>
        </w:rPr>
        <w:t>if (presentModeCount != 0)</w:t>
      </w:r>
      <w:r w:rsidR="00AE4512" w:rsidRPr="00AE4512">
        <w:rPr>
          <w:rFonts w:ascii="Courier New" w:hAnsi="Courier New"/>
          <w:sz w:val="19"/>
        </w:rPr>
        <w:t>{</w:t>
      </w:r>
    </w:p>
    <w:p w14:paraId="09A0F1B2" w14:textId="77777777" w:rsidR="00AE4512" w:rsidRPr="00AE4512"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pDeviceInfo-&gt;presentModeList.resize(presentModeCount);</w:t>
      </w:r>
    </w:p>
    <w:p w14:paraId="7E64FB73" w14:textId="77777777" w:rsidR="008276E7" w:rsidRDefault="00AE4512" w:rsidP="00AE4512">
      <w:pPr>
        <w:pStyle w:val="Standard"/>
        <w:widowControl w:val="0"/>
        <w:tabs>
          <w:tab w:val="left" w:pos="889"/>
        </w:tabs>
        <w:ind w:left="360"/>
        <w:rPr>
          <w:rFonts w:ascii="Courier New" w:hAnsi="Courier New"/>
          <w:sz w:val="19"/>
        </w:rPr>
      </w:pPr>
      <w:r w:rsidRPr="00AE4512">
        <w:rPr>
          <w:rFonts w:ascii="Courier New" w:hAnsi="Courier New"/>
          <w:sz w:val="19"/>
        </w:rPr>
        <w:t>vkGetPhysicalDeviceSurfacePresentModesKHR(device, m_hSurface,</w:t>
      </w:r>
    </w:p>
    <w:p w14:paraId="030F570E" w14:textId="77777777" w:rsidR="00AE4512" w:rsidRPr="00AE4512" w:rsidRDefault="008276E7" w:rsidP="00AE4512">
      <w:pPr>
        <w:pStyle w:val="Standard"/>
        <w:widowControl w:val="0"/>
        <w:tabs>
          <w:tab w:val="left" w:pos="889"/>
        </w:tabs>
        <w:ind w:left="360"/>
        <w:rPr>
          <w:rFonts w:ascii="Courier New" w:hAnsi="Courier New"/>
          <w:sz w:val="19"/>
        </w:rPr>
      </w:pPr>
      <w:r>
        <w:rPr>
          <w:rFonts w:ascii="Courier New" w:hAnsi="Courier New"/>
          <w:sz w:val="19"/>
        </w:rPr>
        <w:tab/>
      </w:r>
      <w:r w:rsidR="00AE4512" w:rsidRPr="00AE4512">
        <w:rPr>
          <w:rFonts w:ascii="Courier New" w:hAnsi="Courier New"/>
          <w:sz w:val="19"/>
        </w:rPr>
        <w:t>&amp;presentModeCount, pDeviceInfo-&gt;presentModeList.data());</w:t>
      </w:r>
    </w:p>
    <w:p w14:paraId="7E8B5354" w14:textId="77777777" w:rsidR="00AE4512" w:rsidRPr="00AE4512" w:rsidRDefault="00AE4512" w:rsidP="00340D30">
      <w:pPr>
        <w:pStyle w:val="Standard"/>
        <w:widowControl w:val="0"/>
        <w:tabs>
          <w:tab w:val="left" w:pos="889"/>
        </w:tabs>
        <w:rPr>
          <w:rFonts w:ascii="Courier New" w:hAnsi="Courier New"/>
          <w:sz w:val="19"/>
        </w:rPr>
      </w:pPr>
      <w:r w:rsidRPr="00AE4512">
        <w:rPr>
          <w:rFonts w:ascii="Courier New" w:hAnsi="Courier New"/>
          <w:sz w:val="19"/>
        </w:rPr>
        <w:t>}</w:t>
      </w:r>
    </w:p>
    <w:p w14:paraId="4208B3E8" w14:textId="77777777" w:rsidR="00AE4512" w:rsidRDefault="00AE4512" w:rsidP="007515AF">
      <w:pPr>
        <w:pStyle w:val="Standard"/>
        <w:widowControl w:val="0"/>
        <w:tabs>
          <w:tab w:val="left" w:pos="889"/>
        </w:tabs>
        <w:rPr>
          <w:rFonts w:ascii="Courier New" w:hAnsi="Courier New"/>
          <w:sz w:val="19"/>
        </w:rPr>
      </w:pPr>
      <w:r w:rsidRPr="00AE4512">
        <w:rPr>
          <w:rFonts w:ascii="Courier New" w:hAnsi="Courier New"/>
          <w:sz w:val="19"/>
        </w:rPr>
        <w:t>}</w:t>
      </w:r>
    </w:p>
    <w:p w14:paraId="0A21F2B0" w14:textId="1B12E597" w:rsidR="00803A81" w:rsidRDefault="00803A81" w:rsidP="00803A81">
      <w:pPr>
        <w:pStyle w:val="Heading3"/>
      </w:pPr>
      <w:r>
        <w:t xml:space="preserve">Selecting </w:t>
      </w:r>
      <w:r w:rsidR="00150373">
        <w:t>the</w:t>
      </w:r>
      <w:r w:rsidR="00E5422B">
        <w:t xml:space="preserve"> Best Physical </w:t>
      </w:r>
      <w:r>
        <w:t>Device</w:t>
      </w:r>
    </w:p>
    <w:p w14:paraId="5A9FDF4B" w14:textId="3B5E5495" w:rsidR="003F5CCC" w:rsidRDefault="00756CC9" w:rsidP="00DB371B">
      <w:pPr>
        <w:pStyle w:val="NormalPACKT"/>
        <w:rPr>
          <w:lang w:val="en-GB"/>
        </w:rPr>
      </w:pPr>
      <w:r>
        <w:rPr>
          <w:lang w:val="en-GB"/>
        </w:rPr>
        <w:t>F</w:t>
      </w:r>
      <w:r w:rsidR="00B50361" w:rsidRPr="00DB371B">
        <w:rPr>
          <w:lang w:val="en-GB"/>
        </w:rPr>
        <w:t xml:space="preserve">rom the </w:t>
      </w:r>
      <w:r w:rsidR="00800A33">
        <w:rPr>
          <w:lang w:val="en-GB"/>
        </w:rPr>
        <w:t>retrieved</w:t>
      </w:r>
      <w:r w:rsidR="00B50361" w:rsidRPr="00DB371B">
        <w:rPr>
          <w:lang w:val="en-GB"/>
        </w:rPr>
        <w:t xml:space="preserve"> </w:t>
      </w:r>
      <w:r w:rsidR="007D2783">
        <w:rPr>
          <w:lang w:val="en-GB"/>
        </w:rPr>
        <w:t xml:space="preserve">physical </w:t>
      </w:r>
      <w:r w:rsidR="00B50361" w:rsidRPr="00DB371B">
        <w:rPr>
          <w:lang w:val="en-GB"/>
        </w:rPr>
        <w:t>device information</w:t>
      </w:r>
      <w:r w:rsidR="006B0636">
        <w:rPr>
          <w:lang w:val="en-GB"/>
        </w:rPr>
        <w:t>,</w:t>
      </w:r>
      <w:r w:rsidR="00B50361" w:rsidRPr="00DB371B">
        <w:rPr>
          <w:lang w:val="en-GB"/>
        </w:rPr>
        <w:t xml:space="preserve"> </w:t>
      </w:r>
      <w:r w:rsidR="00D85E69">
        <w:rPr>
          <w:lang w:val="en-GB"/>
        </w:rPr>
        <w:t>we will choose</w:t>
      </w:r>
      <w:r w:rsidR="00E44243">
        <w:rPr>
          <w:lang w:val="en-GB"/>
        </w:rPr>
        <w:t xml:space="preserve"> </w:t>
      </w:r>
      <w:r w:rsidR="00AA4CAF">
        <w:rPr>
          <w:lang w:val="en-GB"/>
        </w:rPr>
        <w:t>a physical device</w:t>
      </w:r>
      <w:r w:rsidR="00B50361" w:rsidRPr="00DB371B">
        <w:rPr>
          <w:lang w:val="en-GB"/>
        </w:rPr>
        <w:t xml:space="preserve"> </w:t>
      </w:r>
      <w:r w:rsidR="00DB371B" w:rsidRPr="00DB371B">
        <w:rPr>
          <w:lang w:val="en-GB"/>
        </w:rPr>
        <w:t>that fits application</w:t>
      </w:r>
      <w:r w:rsidR="00B50361" w:rsidRPr="00DB371B">
        <w:rPr>
          <w:lang w:val="en-GB"/>
        </w:rPr>
        <w:t xml:space="preserve"> requirements</w:t>
      </w:r>
      <w:r w:rsidR="00603532">
        <w:rPr>
          <w:lang w:val="en-GB"/>
        </w:rPr>
        <w:t xml:space="preserve"> using </w:t>
      </w:r>
      <w:r w:rsidR="00DB371B" w:rsidRPr="0049499C">
        <w:rPr>
          <w:rStyle w:val="CodeInTextPACKT"/>
          <w:rFonts w:cs="Arial"/>
        </w:rPr>
        <w:t>IsDeviceSuitable()</w:t>
      </w:r>
      <w:r w:rsidR="00B50361" w:rsidRPr="00DB371B">
        <w:rPr>
          <w:lang w:val="en-GB"/>
        </w:rPr>
        <w:t xml:space="preserve">. </w:t>
      </w:r>
      <w:r w:rsidR="00B7107D">
        <w:rPr>
          <w:lang w:val="en-GB"/>
        </w:rPr>
        <w:t>The b</w:t>
      </w:r>
      <w:r w:rsidR="003F5CCC">
        <w:rPr>
          <w:lang w:val="en-GB"/>
        </w:rPr>
        <w:t xml:space="preserve">elow are </w:t>
      </w:r>
      <w:r w:rsidR="00AA4CAF">
        <w:rPr>
          <w:lang w:val="en-GB"/>
        </w:rPr>
        <w:t>criteria</w:t>
      </w:r>
      <w:r w:rsidR="00B7107D">
        <w:rPr>
          <w:lang w:val="en-GB"/>
        </w:rPr>
        <w:t xml:space="preserve"> </w:t>
      </w:r>
      <w:r w:rsidR="00E8467B">
        <w:rPr>
          <w:lang w:val="en-GB"/>
        </w:rPr>
        <w:t>use to match the best fit:</w:t>
      </w:r>
    </w:p>
    <w:p w14:paraId="20F001C7" w14:textId="77777777" w:rsidR="00B4359E" w:rsidRDefault="00E8467B" w:rsidP="00AA4CAF">
      <w:pPr>
        <w:pStyle w:val="NormalPACKT"/>
        <w:numPr>
          <w:ilvl w:val="0"/>
          <w:numId w:val="36"/>
        </w:numPr>
        <w:rPr>
          <w:lang w:val="en-GB"/>
        </w:rPr>
      </w:pPr>
      <w:r>
        <w:rPr>
          <w:lang w:val="en-GB"/>
        </w:rPr>
        <w:t xml:space="preserve">The physical </w:t>
      </w:r>
      <w:r w:rsidR="00B4359E">
        <w:rPr>
          <w:lang w:val="en-GB"/>
        </w:rPr>
        <w:t xml:space="preserve">device must support queues that are capable </w:t>
      </w:r>
      <w:r w:rsidR="00B50361" w:rsidRPr="00DB371B">
        <w:rPr>
          <w:lang w:val="en-GB"/>
        </w:rPr>
        <w:t xml:space="preserve">graphics and presentation </w:t>
      </w:r>
      <w:r w:rsidR="00B4359E">
        <w:rPr>
          <w:lang w:val="en-GB"/>
        </w:rPr>
        <w:t>capabilities.</w:t>
      </w:r>
    </w:p>
    <w:p w14:paraId="5C7782D5" w14:textId="6F055027" w:rsidR="00267554" w:rsidRPr="00DB371B" w:rsidRDefault="00D71E4E" w:rsidP="00AA4CAF">
      <w:pPr>
        <w:pStyle w:val="NormalPACKT"/>
        <w:numPr>
          <w:ilvl w:val="0"/>
          <w:numId w:val="36"/>
        </w:numPr>
        <w:rPr>
          <w:lang w:val="en-GB"/>
        </w:rPr>
      </w:pPr>
      <w:r>
        <w:rPr>
          <w:lang w:val="en-GB"/>
        </w:rPr>
        <w:t>The device must</w:t>
      </w:r>
      <w:r w:rsidR="0049499C">
        <w:rPr>
          <w:lang w:val="en-GB"/>
        </w:rPr>
        <w:t xml:space="preserve"> support</w:t>
      </w:r>
      <w:r w:rsidR="00B50361" w:rsidRPr="00DB371B">
        <w:rPr>
          <w:lang w:val="en-GB"/>
        </w:rPr>
        <w:t xml:space="preserve"> the desire extension</w:t>
      </w:r>
      <w:r w:rsidR="0049499C">
        <w:rPr>
          <w:lang w:val="en-GB"/>
        </w:rPr>
        <w:t>s</w:t>
      </w:r>
      <w:r w:rsidR="007D2783">
        <w:rPr>
          <w:lang w:val="en-GB"/>
        </w:rPr>
        <w:t xml:space="preserve"> </w:t>
      </w:r>
      <w:r w:rsidR="00B07D88">
        <w:rPr>
          <w:lang w:val="en-GB"/>
        </w:rPr>
        <w:t xml:space="preserve">for swap chain support. </w:t>
      </w:r>
      <w:r w:rsidR="0049499C">
        <w:rPr>
          <w:lang w:val="en-GB"/>
        </w:rPr>
        <w:t>F</w:t>
      </w:r>
      <w:r w:rsidR="00B50361" w:rsidRPr="00DB371B">
        <w:rPr>
          <w:lang w:val="en-GB"/>
        </w:rPr>
        <w:t>or instance</w:t>
      </w:r>
      <w:r w:rsidR="0049499C">
        <w:rPr>
          <w:lang w:val="en-GB"/>
        </w:rPr>
        <w:t>,</w:t>
      </w:r>
      <w:r w:rsidR="00B50361" w:rsidRPr="00DB371B">
        <w:rPr>
          <w:lang w:val="en-GB"/>
        </w:rPr>
        <w:t xml:space="preserve"> we supplied the list of extension th</w:t>
      </w:r>
      <w:r w:rsidR="0049499C">
        <w:rPr>
          <w:lang w:val="en-GB"/>
        </w:rPr>
        <w:t>at application interested</w:t>
      </w:r>
      <w:r w:rsidR="00B50361" w:rsidRPr="00DB371B">
        <w:rPr>
          <w:lang w:val="en-GB"/>
        </w:rPr>
        <w:t xml:space="preserve"> in</w:t>
      </w:r>
      <w:r w:rsidR="00C34110">
        <w:rPr>
          <w:lang w:val="en-GB"/>
        </w:rPr>
        <w:t xml:space="preserve"> like </w:t>
      </w:r>
      <w:r w:rsidR="00C34110" w:rsidRPr="00C34110">
        <w:rPr>
          <w:rStyle w:val="CodeInTextPACKT"/>
          <w:rFonts w:cs="Arial"/>
        </w:rPr>
        <w:t>VK_KHR_SWAPCHAIN_EXTENSION_NAME</w:t>
      </w:r>
      <w:r w:rsidR="00C34110">
        <w:rPr>
          <w:lang w:val="en-GB"/>
        </w:rPr>
        <w:t>, int</w:t>
      </w:r>
      <w:r w:rsidR="00B50361" w:rsidRPr="00DB371B">
        <w:rPr>
          <w:lang w:val="en-GB"/>
        </w:rPr>
        <w:t xml:space="preserve"> the </w:t>
      </w:r>
      <w:r w:rsidR="00B50361" w:rsidRPr="00D71E4E">
        <w:rPr>
          <w:rStyle w:val="CodeInTextPACKT"/>
          <w:rFonts w:cs="Arial"/>
        </w:rPr>
        <w:t>deviceExtensionNames</w:t>
      </w:r>
      <w:r w:rsidR="00B50361" w:rsidRPr="00DB371B">
        <w:rPr>
          <w:lang w:val="en-GB"/>
        </w:rPr>
        <w:t xml:space="preserve"> vector</w:t>
      </w:r>
      <w:r w:rsidR="00980100">
        <w:rPr>
          <w:lang w:val="en-GB"/>
        </w:rPr>
        <w:t xml:space="preserve">(from </w:t>
      </w:r>
      <w:r w:rsidR="00980100" w:rsidRPr="004E004C">
        <w:rPr>
          <w:rStyle w:val="ScreenTextPACKT"/>
        </w:rPr>
        <w:t>HelloVulkanApp.cpp</w:t>
      </w:r>
      <w:r w:rsidR="00980100">
        <w:rPr>
          <w:lang w:val="en-GB"/>
        </w:rPr>
        <w:t>)</w:t>
      </w:r>
      <w:r w:rsidR="00C34110">
        <w:rPr>
          <w:lang w:val="en-GB"/>
        </w:rPr>
        <w:t>.</w:t>
      </w:r>
    </w:p>
    <w:p w14:paraId="6FE30BF4" w14:textId="77777777" w:rsidR="00267554" w:rsidRDefault="00267554" w:rsidP="007B4EBE">
      <w:pPr>
        <w:pStyle w:val="Standard"/>
        <w:widowControl w:val="0"/>
        <w:tabs>
          <w:tab w:val="left" w:pos="889"/>
        </w:tabs>
        <w:rPr>
          <w:rFonts w:ascii="Courier New" w:hAnsi="Courier New"/>
          <w:sz w:val="19"/>
        </w:rPr>
      </w:pPr>
    </w:p>
    <w:p w14:paraId="744E8307" w14:textId="77777777" w:rsidR="00B50361" w:rsidRDefault="00B50361" w:rsidP="00B50361">
      <w:pPr>
        <w:pStyle w:val="Standard"/>
        <w:widowControl w:val="0"/>
        <w:tabs>
          <w:tab w:val="left" w:pos="889"/>
        </w:tabs>
        <w:rPr>
          <w:rFonts w:ascii="Courier New" w:hAnsi="Courier New"/>
          <w:sz w:val="19"/>
        </w:rPr>
      </w:pPr>
      <w:r w:rsidRPr="00B50361">
        <w:rPr>
          <w:rFonts w:ascii="Courier New" w:hAnsi="Courier New"/>
          <w:sz w:val="19"/>
        </w:rPr>
        <w:t xml:space="preserve">std::vector&lt;const char *&gt; deviceExtensionNames = </w:t>
      </w:r>
    </w:p>
    <w:p w14:paraId="03059942" w14:textId="77777777" w:rsidR="00B50361" w:rsidRPr="00B50361" w:rsidRDefault="00B50361" w:rsidP="00B50361">
      <w:pPr>
        <w:pStyle w:val="Standard"/>
        <w:widowControl w:val="0"/>
        <w:tabs>
          <w:tab w:val="left" w:pos="889"/>
        </w:tabs>
        <w:rPr>
          <w:rFonts w:ascii="Courier New" w:hAnsi="Courier New"/>
          <w:sz w:val="19"/>
        </w:rPr>
      </w:pPr>
      <w:r>
        <w:rPr>
          <w:rFonts w:ascii="Courier New" w:hAnsi="Courier New"/>
          <w:sz w:val="19"/>
        </w:rPr>
        <w:tab/>
      </w:r>
      <w:r w:rsidRPr="00B50361">
        <w:rPr>
          <w:rFonts w:ascii="Courier New" w:hAnsi="Courier New"/>
          <w:sz w:val="19"/>
        </w:rPr>
        <w:t>{VK_KHR_SWAPCHAIN_EXTENSION_NAME};</w:t>
      </w:r>
    </w:p>
    <w:p w14:paraId="08D53A3E" w14:textId="77777777" w:rsidR="00B50361" w:rsidRDefault="00B50361" w:rsidP="007B4EBE">
      <w:pPr>
        <w:pStyle w:val="Standard"/>
        <w:widowControl w:val="0"/>
        <w:tabs>
          <w:tab w:val="left" w:pos="889"/>
        </w:tabs>
        <w:rPr>
          <w:rFonts w:ascii="Courier New" w:hAnsi="Courier New"/>
          <w:sz w:val="19"/>
        </w:rPr>
      </w:pPr>
    </w:p>
    <w:p w14:paraId="77281804"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bool VulkanApp::IsDeviceSuitable(PhysicalDeviceInfo deviceInfo)</w:t>
      </w:r>
    </w:p>
    <w:p w14:paraId="582E4AD4"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w:t>
      </w:r>
    </w:p>
    <w:p w14:paraId="02F97B9D"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bool result = false;</w:t>
      </w:r>
    </w:p>
    <w:p w14:paraId="3807EC49" w14:textId="77777777" w:rsid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if (deviceInfo.graphicsFamilyIndex &gt;= 0 &amp;&amp;</w:t>
      </w:r>
    </w:p>
    <w:p w14:paraId="2300737B" w14:textId="77777777" w:rsidR="005E6091" w:rsidRPr="005E6091" w:rsidRDefault="005E6091" w:rsidP="005E6091">
      <w:pPr>
        <w:pStyle w:val="Standard"/>
        <w:widowControl w:val="0"/>
        <w:tabs>
          <w:tab w:val="left" w:pos="889"/>
        </w:tabs>
        <w:rPr>
          <w:rFonts w:ascii="Courier New" w:hAnsi="Courier New"/>
          <w:sz w:val="19"/>
        </w:rPr>
      </w:pPr>
      <w:r>
        <w:rPr>
          <w:rFonts w:ascii="Courier New" w:hAnsi="Courier New"/>
          <w:sz w:val="19"/>
        </w:rPr>
        <w:tab/>
      </w:r>
      <w:r w:rsidRPr="005E6091">
        <w:rPr>
          <w:rFonts w:ascii="Courier New" w:hAnsi="Courier New"/>
          <w:sz w:val="19"/>
        </w:rPr>
        <w:t>deviceInfo.presentFamilyIndex &gt;= 0)</w:t>
      </w:r>
    </w:p>
    <w:p w14:paraId="635B00AF"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w:t>
      </w:r>
    </w:p>
    <w:p w14:paraId="353632F6"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ab/>
        <w:t>extern std::vector&lt;const char *&gt; deviceExtensionNames;</w:t>
      </w:r>
    </w:p>
    <w:p w14:paraId="7B4DC4BB" w14:textId="77777777" w:rsid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 xml:space="preserve">        std::set&lt;std::string&gt; requiredExtensions</w:t>
      </w:r>
    </w:p>
    <w:p w14:paraId="71813111" w14:textId="77777777" w:rsidR="005E6091" w:rsidRPr="005E6091" w:rsidRDefault="005E6091" w:rsidP="005E6091">
      <w:pPr>
        <w:pStyle w:val="Standard"/>
        <w:widowControl w:val="0"/>
        <w:tabs>
          <w:tab w:val="left" w:pos="889"/>
        </w:tabs>
        <w:rPr>
          <w:rFonts w:ascii="Courier New" w:hAnsi="Courier New"/>
          <w:sz w:val="19"/>
        </w:rPr>
      </w:pPr>
      <w:r>
        <w:rPr>
          <w:rFonts w:ascii="Courier New" w:hAnsi="Courier New"/>
          <w:sz w:val="19"/>
        </w:rPr>
        <w:tab/>
      </w:r>
      <w:r w:rsidRPr="005E6091">
        <w:rPr>
          <w:rFonts w:ascii="Courier New" w:hAnsi="Courier New"/>
          <w:sz w:val="19"/>
        </w:rPr>
        <w:t>(deviceExtensionNames.begin(), deviceExtensionNames.end());</w:t>
      </w:r>
    </w:p>
    <w:p w14:paraId="04445230" w14:textId="77777777" w:rsidR="00BB0706" w:rsidRDefault="005E6091" w:rsidP="005E6091">
      <w:pPr>
        <w:pStyle w:val="Standard"/>
        <w:widowControl w:val="0"/>
        <w:tabs>
          <w:tab w:val="left" w:pos="889"/>
        </w:tabs>
        <w:rPr>
          <w:rFonts w:ascii="Courier New" w:hAnsi="Courier New"/>
          <w:sz w:val="19"/>
        </w:rPr>
      </w:pPr>
      <w:r w:rsidRPr="005E6091">
        <w:rPr>
          <w:rFonts w:ascii="Courier New" w:hAnsi="Courier New"/>
          <w:sz w:val="19"/>
        </w:rPr>
        <w:t>for (uint32_t i = 0; i &lt; deviceInfo.extensionList.size()</w:t>
      </w:r>
    </w:p>
    <w:p w14:paraId="4C11BC66" w14:textId="77777777" w:rsidR="005E6091" w:rsidRPr="005E6091" w:rsidRDefault="00BB0706" w:rsidP="005E6091">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t>&amp;&amp; !result; i++)</w:t>
      </w:r>
      <w:r w:rsidR="005E6091" w:rsidRPr="005E6091">
        <w:rPr>
          <w:rFonts w:ascii="Courier New" w:hAnsi="Courier New"/>
          <w:sz w:val="19"/>
        </w:rPr>
        <w:t>{</w:t>
      </w:r>
    </w:p>
    <w:p w14:paraId="5F758166" w14:textId="77777777" w:rsidR="00FE603B" w:rsidRDefault="005E6091" w:rsidP="005E6091">
      <w:pPr>
        <w:pStyle w:val="Standard"/>
        <w:widowControl w:val="0"/>
        <w:tabs>
          <w:tab w:val="left" w:pos="889"/>
        </w:tabs>
        <w:rPr>
          <w:rFonts w:ascii="Courier New" w:hAnsi="Courier New"/>
          <w:sz w:val="19"/>
        </w:rPr>
      </w:pPr>
      <w:r w:rsidRPr="005E6091">
        <w:rPr>
          <w:rFonts w:ascii="Courier New" w:hAnsi="Courier New"/>
          <w:sz w:val="19"/>
        </w:rPr>
        <w:t xml:space="preserve">            requiredExtensions.erase</w:t>
      </w:r>
    </w:p>
    <w:p w14:paraId="39F218EC" w14:textId="77777777" w:rsidR="005E6091" w:rsidRPr="005E6091" w:rsidRDefault="00FE603B" w:rsidP="005E6091">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sidR="005E6091" w:rsidRPr="005E6091">
        <w:rPr>
          <w:rFonts w:ascii="Courier New" w:hAnsi="Courier New"/>
          <w:sz w:val="19"/>
        </w:rPr>
        <w:t>(deviceInfo.extensionList[i].extensionName);</w:t>
      </w:r>
    </w:p>
    <w:p w14:paraId="17B2DAAC"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result = requiredExtensions.empty();</w:t>
      </w:r>
    </w:p>
    <w:p w14:paraId="437BB028"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 xml:space="preserve">        }</w:t>
      </w:r>
    </w:p>
    <w:p w14:paraId="7B21C6CB" w14:textId="77777777" w:rsidR="005E6091" w:rsidRPr="005E6091" w:rsidRDefault="005E6091" w:rsidP="005E6091">
      <w:pPr>
        <w:pStyle w:val="Standard"/>
        <w:widowControl w:val="0"/>
        <w:tabs>
          <w:tab w:val="left" w:pos="889"/>
        </w:tabs>
        <w:rPr>
          <w:rFonts w:ascii="Courier New" w:hAnsi="Courier New"/>
          <w:sz w:val="19"/>
        </w:rPr>
      </w:pPr>
    </w:p>
    <w:p w14:paraId="59D458E6"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if (result)</w:t>
      </w:r>
    </w:p>
    <w:p w14:paraId="426352D6" w14:textId="77777777" w:rsid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 result = (!deviceInfo.formatList.empty()) &amp;&amp;</w:t>
      </w:r>
    </w:p>
    <w:p w14:paraId="776DA911" w14:textId="77777777" w:rsidR="005E6091" w:rsidRPr="005E6091" w:rsidRDefault="005E6091" w:rsidP="005E6091">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sidRPr="005E6091">
        <w:rPr>
          <w:rFonts w:ascii="Courier New" w:hAnsi="Courier New"/>
          <w:sz w:val="19"/>
        </w:rPr>
        <w:t>(!deviceInfo.presentModeList.empty()); }</w:t>
      </w:r>
    </w:p>
    <w:p w14:paraId="44FBDC66"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w:t>
      </w:r>
    </w:p>
    <w:p w14:paraId="0D430C33" w14:textId="77777777" w:rsidR="005E6091" w:rsidRPr="005E6091" w:rsidRDefault="005E6091" w:rsidP="005E6091">
      <w:pPr>
        <w:pStyle w:val="Standard"/>
        <w:widowControl w:val="0"/>
        <w:tabs>
          <w:tab w:val="left" w:pos="889"/>
        </w:tabs>
        <w:rPr>
          <w:rFonts w:ascii="Courier New" w:hAnsi="Courier New"/>
          <w:sz w:val="19"/>
        </w:rPr>
      </w:pPr>
    </w:p>
    <w:p w14:paraId="6037BD84" w14:textId="77777777" w:rsidR="005E6091" w:rsidRPr="005E6091" w:rsidRDefault="005E6091" w:rsidP="005E6091">
      <w:pPr>
        <w:pStyle w:val="Standard"/>
        <w:widowControl w:val="0"/>
        <w:tabs>
          <w:tab w:val="left" w:pos="889"/>
        </w:tabs>
        <w:rPr>
          <w:rFonts w:ascii="Courier New" w:hAnsi="Courier New"/>
          <w:sz w:val="19"/>
        </w:rPr>
      </w:pPr>
      <w:r w:rsidRPr="005E6091">
        <w:rPr>
          <w:rFonts w:ascii="Courier New" w:hAnsi="Courier New"/>
          <w:sz w:val="19"/>
        </w:rPr>
        <w:t>return (result);</w:t>
      </w:r>
    </w:p>
    <w:p w14:paraId="556E6B9C" w14:textId="77777777" w:rsidR="00267554" w:rsidRDefault="005E6091" w:rsidP="005E6091">
      <w:pPr>
        <w:pStyle w:val="Standard"/>
        <w:widowControl w:val="0"/>
        <w:tabs>
          <w:tab w:val="left" w:pos="889"/>
        </w:tabs>
        <w:rPr>
          <w:rFonts w:ascii="Courier New" w:hAnsi="Courier New"/>
          <w:sz w:val="19"/>
        </w:rPr>
      </w:pPr>
      <w:r w:rsidRPr="005E6091">
        <w:rPr>
          <w:rFonts w:ascii="Courier New" w:hAnsi="Courier New"/>
          <w:sz w:val="19"/>
        </w:rPr>
        <w:t>}</w:t>
      </w:r>
    </w:p>
    <w:p w14:paraId="082326C7" w14:textId="77777777" w:rsidR="00756CC9" w:rsidRDefault="00756CC9" w:rsidP="005E6091">
      <w:pPr>
        <w:pStyle w:val="Standard"/>
        <w:widowControl w:val="0"/>
        <w:tabs>
          <w:tab w:val="left" w:pos="889"/>
        </w:tabs>
        <w:rPr>
          <w:rFonts w:ascii="Courier New" w:hAnsi="Courier New"/>
          <w:sz w:val="19"/>
        </w:rPr>
      </w:pPr>
    </w:p>
    <w:p w14:paraId="296FCCB3" w14:textId="50D55E56" w:rsidR="0050614A" w:rsidRPr="0050614A" w:rsidRDefault="0050614A" w:rsidP="0050614A">
      <w:pPr>
        <w:pStyle w:val="Heading3"/>
      </w:pPr>
      <w:r w:rsidRPr="0050614A">
        <w:t>Creating Device and Queues</w:t>
      </w:r>
      <w:r w:rsidR="00CB4B95">
        <w:t xml:space="preserve"> objects</w:t>
      </w:r>
    </w:p>
    <w:p w14:paraId="5D87870C" w14:textId="77C01E61" w:rsidR="00EB1CE5" w:rsidRPr="00EB1CE5" w:rsidRDefault="007B047C" w:rsidP="007B047C">
      <w:pPr>
        <w:pStyle w:val="Standard"/>
        <w:widowControl w:val="0"/>
        <w:tabs>
          <w:tab w:val="left" w:pos="889"/>
        </w:tabs>
        <w:rPr>
          <w:rFonts w:ascii="Times New Roman" w:hAnsi="Times New Roman"/>
          <w:sz w:val="22"/>
          <w:szCs w:val="24"/>
          <w:lang w:val="en-GB" w:eastAsia="en-US"/>
        </w:rPr>
      </w:pPr>
      <w:r>
        <w:rPr>
          <w:rFonts w:ascii="Times New Roman" w:hAnsi="Times New Roman"/>
          <w:sz w:val="22"/>
          <w:szCs w:val="24"/>
          <w:lang w:val="en-GB" w:eastAsia="en-US"/>
        </w:rPr>
        <w:t>A</w:t>
      </w:r>
      <w:r w:rsidR="004F303B" w:rsidRPr="004F303B">
        <w:rPr>
          <w:rFonts w:ascii="Times New Roman" w:hAnsi="Times New Roman"/>
          <w:sz w:val="22"/>
          <w:szCs w:val="24"/>
          <w:lang w:val="en-GB" w:eastAsia="en-US"/>
        </w:rPr>
        <w:t xml:space="preserve">fter selecting the </w:t>
      </w:r>
      <w:r w:rsidR="00E26D6F" w:rsidRPr="004F303B">
        <w:rPr>
          <w:rFonts w:ascii="Times New Roman" w:hAnsi="Times New Roman"/>
          <w:sz w:val="22"/>
          <w:szCs w:val="24"/>
          <w:lang w:val="en-GB" w:eastAsia="en-US"/>
        </w:rPr>
        <w:t xml:space="preserve">suitable </w:t>
      </w:r>
      <w:r w:rsidR="004F303B" w:rsidRPr="004F303B">
        <w:rPr>
          <w:rFonts w:ascii="Times New Roman" w:hAnsi="Times New Roman"/>
          <w:sz w:val="22"/>
          <w:szCs w:val="24"/>
          <w:lang w:val="en-GB" w:eastAsia="en-US"/>
        </w:rPr>
        <w:t xml:space="preserve">physical </w:t>
      </w:r>
      <w:r w:rsidR="00E26D6F" w:rsidRPr="004F303B">
        <w:rPr>
          <w:rFonts w:ascii="Times New Roman" w:hAnsi="Times New Roman"/>
          <w:sz w:val="22"/>
          <w:szCs w:val="24"/>
          <w:lang w:val="en-GB" w:eastAsia="en-US"/>
        </w:rPr>
        <w:t>device</w:t>
      </w:r>
      <w:r w:rsidR="00EC01ED">
        <w:rPr>
          <w:rFonts w:ascii="Times New Roman" w:hAnsi="Times New Roman"/>
          <w:sz w:val="22"/>
          <w:szCs w:val="24"/>
          <w:lang w:val="en-GB" w:eastAsia="en-US"/>
        </w:rPr>
        <w:t xml:space="preserve">, the </w:t>
      </w:r>
      <w:r w:rsidR="00E26D6F" w:rsidRPr="004F303B">
        <w:rPr>
          <w:rFonts w:ascii="Times New Roman" w:hAnsi="Times New Roman"/>
          <w:sz w:val="22"/>
          <w:szCs w:val="24"/>
          <w:lang w:val="en-GB" w:eastAsia="en-US"/>
        </w:rPr>
        <w:t>logical</w:t>
      </w:r>
      <w:r>
        <w:rPr>
          <w:rFonts w:ascii="Times New Roman" w:hAnsi="Times New Roman"/>
          <w:sz w:val="22"/>
          <w:szCs w:val="24"/>
          <w:lang w:val="en-GB" w:eastAsia="en-US"/>
        </w:rPr>
        <w:t xml:space="preserve"> device</w:t>
      </w:r>
      <w:r w:rsidR="00705973">
        <w:rPr>
          <w:rFonts w:ascii="Times New Roman" w:hAnsi="Times New Roman"/>
          <w:sz w:val="22"/>
          <w:szCs w:val="24"/>
          <w:lang w:val="en-GB" w:eastAsia="en-US"/>
        </w:rPr>
        <w:t xml:space="preserve"> </w:t>
      </w:r>
      <w:r>
        <w:rPr>
          <w:rFonts w:ascii="Times New Roman" w:hAnsi="Times New Roman"/>
          <w:sz w:val="22"/>
          <w:szCs w:val="24"/>
          <w:lang w:val="en-GB" w:eastAsia="en-US"/>
        </w:rPr>
        <w:t>(</w:t>
      </w:r>
      <w:r w:rsidRPr="007F629D">
        <w:rPr>
          <w:rStyle w:val="CodeInTextPACKT"/>
          <w:rFonts w:cs="Arial"/>
        </w:rPr>
        <w:t>VkDevice</w:t>
      </w:r>
      <w:r>
        <w:rPr>
          <w:rFonts w:ascii="Times New Roman" w:hAnsi="Times New Roman"/>
          <w:sz w:val="22"/>
          <w:szCs w:val="24"/>
          <w:lang w:val="en-GB" w:eastAsia="en-US"/>
        </w:rPr>
        <w:t xml:space="preserve">) is created </w:t>
      </w:r>
      <w:r w:rsidR="00C61F09">
        <w:rPr>
          <w:rFonts w:ascii="Times New Roman" w:hAnsi="Times New Roman"/>
          <w:sz w:val="22"/>
          <w:szCs w:val="24"/>
          <w:lang w:val="en-GB" w:eastAsia="en-US"/>
        </w:rPr>
        <w:t xml:space="preserve">with </w:t>
      </w:r>
      <w:r w:rsidR="00544FF4">
        <w:rPr>
          <w:rFonts w:ascii="Times New Roman" w:hAnsi="Times New Roman"/>
          <w:sz w:val="22"/>
          <w:szCs w:val="24"/>
          <w:lang w:val="en-GB" w:eastAsia="en-US"/>
        </w:rPr>
        <w:t>using</w:t>
      </w:r>
      <w:r w:rsidR="00C61F09">
        <w:rPr>
          <w:rFonts w:ascii="Times New Roman" w:hAnsi="Times New Roman"/>
          <w:sz w:val="22"/>
          <w:szCs w:val="24"/>
          <w:lang w:val="en-GB" w:eastAsia="en-US"/>
        </w:rPr>
        <w:t xml:space="preserve"> </w:t>
      </w:r>
      <w:r w:rsidR="004F303B" w:rsidRPr="007F629D">
        <w:rPr>
          <w:rStyle w:val="CodeInTextPACKT"/>
          <w:rFonts w:cs="Arial"/>
        </w:rPr>
        <w:t>vkCreateDevice</w:t>
      </w:r>
      <w:r w:rsidR="00C61F09">
        <w:rPr>
          <w:rStyle w:val="CodeInTextPACKT"/>
          <w:rFonts w:cs="Arial"/>
        </w:rPr>
        <w:t>()</w:t>
      </w:r>
      <w:r w:rsidR="004F303B" w:rsidRPr="004F303B">
        <w:rPr>
          <w:rFonts w:ascii="Times New Roman" w:hAnsi="Times New Roman"/>
          <w:sz w:val="22"/>
          <w:szCs w:val="24"/>
          <w:lang w:val="en-GB" w:eastAsia="en-US"/>
        </w:rPr>
        <w:t>API.</w:t>
      </w:r>
      <w:r w:rsidR="00C61F09">
        <w:rPr>
          <w:rFonts w:ascii="Times New Roman" w:hAnsi="Times New Roman"/>
          <w:sz w:val="22"/>
          <w:szCs w:val="24"/>
          <w:lang w:val="en-GB" w:eastAsia="en-US"/>
        </w:rPr>
        <w:t xml:space="preserve"> </w:t>
      </w:r>
      <w:r w:rsidR="004F303B" w:rsidRPr="00176629">
        <w:rPr>
          <w:rFonts w:ascii="Times New Roman" w:hAnsi="Times New Roman"/>
          <w:sz w:val="22"/>
          <w:szCs w:val="24"/>
          <w:lang w:val="en-GB" w:eastAsia="en-US"/>
        </w:rPr>
        <w:t xml:space="preserve">This API </w:t>
      </w:r>
      <w:r w:rsidR="00632DC6" w:rsidRPr="00176629">
        <w:rPr>
          <w:rFonts w:ascii="Times New Roman" w:hAnsi="Times New Roman"/>
          <w:sz w:val="22"/>
          <w:szCs w:val="24"/>
          <w:lang w:val="en-GB" w:eastAsia="en-US"/>
        </w:rPr>
        <w:t>intake queues related information</w:t>
      </w:r>
      <w:r w:rsidR="00632DC6">
        <w:rPr>
          <w:rFonts w:ascii="Times New Roman" w:hAnsi="Times New Roman"/>
          <w:sz w:val="22"/>
          <w:szCs w:val="24"/>
          <w:lang w:val="en-GB" w:eastAsia="en-US"/>
        </w:rPr>
        <w:t xml:space="preserve"> like the intended</w:t>
      </w:r>
      <w:r w:rsidR="004F303B" w:rsidRPr="00EB1CE5">
        <w:rPr>
          <w:rFonts w:ascii="Times New Roman" w:hAnsi="Times New Roman"/>
          <w:sz w:val="22"/>
          <w:szCs w:val="24"/>
          <w:lang w:val="en-GB" w:eastAsia="en-US"/>
        </w:rPr>
        <w:t xml:space="preserve"> queues it must connect to, extensions to be enabled on this device.</w:t>
      </w:r>
      <w:r w:rsidR="00F079A6">
        <w:rPr>
          <w:rFonts w:ascii="Times New Roman" w:hAnsi="Times New Roman"/>
          <w:sz w:val="22"/>
          <w:szCs w:val="24"/>
          <w:lang w:val="en-GB" w:eastAsia="en-US"/>
        </w:rPr>
        <w:t xml:space="preserve"> </w:t>
      </w:r>
      <w:r w:rsidR="00CB69DD" w:rsidRPr="00176629">
        <w:rPr>
          <w:rFonts w:ascii="Times New Roman" w:hAnsi="Times New Roman"/>
          <w:sz w:val="22"/>
          <w:szCs w:val="24"/>
          <w:lang w:val="en-GB" w:eastAsia="en-US"/>
        </w:rPr>
        <w:t>The queues are automatically created with logical device behind the curtains using</w:t>
      </w:r>
      <w:r w:rsidR="00250239">
        <w:rPr>
          <w:rFonts w:ascii="Times New Roman" w:hAnsi="Times New Roman"/>
          <w:sz w:val="22"/>
          <w:szCs w:val="24"/>
          <w:lang w:val="en-GB" w:eastAsia="en-US"/>
        </w:rPr>
        <w:t>.</w:t>
      </w:r>
      <w:r w:rsidR="00CB69DD" w:rsidRPr="00176629">
        <w:rPr>
          <w:rFonts w:ascii="Times New Roman" w:hAnsi="Times New Roman"/>
          <w:sz w:val="22"/>
          <w:szCs w:val="24"/>
          <w:lang w:val="en-GB" w:eastAsia="en-US"/>
        </w:rPr>
        <w:t xml:space="preserve"> </w:t>
      </w:r>
      <w:r w:rsidR="00250239">
        <w:rPr>
          <w:rFonts w:ascii="Times New Roman" w:hAnsi="Times New Roman"/>
          <w:sz w:val="22"/>
          <w:szCs w:val="24"/>
          <w:lang w:val="en-GB" w:eastAsia="en-US"/>
        </w:rPr>
        <w:t xml:space="preserve">A queue </w:t>
      </w:r>
      <w:r w:rsidR="00EB1CE5" w:rsidRPr="00EB1CE5">
        <w:rPr>
          <w:rFonts w:ascii="Times New Roman" w:hAnsi="Times New Roman"/>
          <w:sz w:val="22"/>
          <w:szCs w:val="24"/>
          <w:lang w:val="en-GB" w:eastAsia="en-US"/>
        </w:rPr>
        <w:t xml:space="preserve">object </w:t>
      </w:r>
      <w:r w:rsidR="000E2AD4">
        <w:rPr>
          <w:rFonts w:ascii="Times New Roman" w:hAnsi="Times New Roman"/>
          <w:sz w:val="22"/>
          <w:szCs w:val="24"/>
          <w:lang w:val="en-GB" w:eastAsia="en-US"/>
        </w:rPr>
        <w:t>can</w:t>
      </w:r>
      <w:r w:rsidR="007C2C1F">
        <w:rPr>
          <w:rFonts w:ascii="Times New Roman" w:hAnsi="Times New Roman"/>
          <w:sz w:val="22"/>
          <w:szCs w:val="24"/>
          <w:lang w:val="en-GB" w:eastAsia="en-US"/>
        </w:rPr>
        <w:t xml:space="preserve"> retrieved</w:t>
      </w:r>
      <w:r w:rsidR="00EB1CE5" w:rsidRPr="00EB1CE5">
        <w:rPr>
          <w:rFonts w:ascii="Times New Roman" w:hAnsi="Times New Roman"/>
          <w:sz w:val="22"/>
          <w:szCs w:val="24"/>
          <w:lang w:val="en-GB" w:eastAsia="en-US"/>
        </w:rPr>
        <w:t xml:space="preserve"> using </w:t>
      </w:r>
      <w:r w:rsidR="00EB1CE5" w:rsidRPr="00F43CE4">
        <w:rPr>
          <w:rStyle w:val="CodeInTextPACKT"/>
          <w:rFonts w:cs="Arial"/>
        </w:rPr>
        <w:t>vkGetDeviceQueue</w:t>
      </w:r>
      <w:r w:rsidR="007C2C1F">
        <w:rPr>
          <w:rStyle w:val="CodeInTextPACKT"/>
          <w:rFonts w:cs="Arial"/>
        </w:rPr>
        <w:t>()</w:t>
      </w:r>
      <w:r w:rsidR="00EB1CE5" w:rsidRPr="00EB1CE5">
        <w:rPr>
          <w:rFonts w:ascii="Times New Roman" w:hAnsi="Times New Roman"/>
          <w:sz w:val="22"/>
          <w:szCs w:val="24"/>
          <w:lang w:val="en-GB" w:eastAsia="en-US"/>
        </w:rPr>
        <w:t xml:space="preserve"> APIs passing queue index into it.</w:t>
      </w:r>
    </w:p>
    <w:p w14:paraId="205A54B2" w14:textId="77777777" w:rsidR="000E2AD4" w:rsidRDefault="000E2AD4" w:rsidP="005E6091">
      <w:pPr>
        <w:pStyle w:val="Standard"/>
        <w:widowControl w:val="0"/>
        <w:tabs>
          <w:tab w:val="left" w:pos="889"/>
        </w:tabs>
        <w:rPr>
          <w:rFonts w:ascii="Times New Roman" w:hAnsi="Times New Roman"/>
          <w:sz w:val="22"/>
          <w:szCs w:val="24"/>
          <w:lang w:val="en-GB" w:eastAsia="en-US"/>
        </w:rPr>
      </w:pPr>
    </w:p>
    <w:p w14:paraId="5557E997" w14:textId="6B48BD33" w:rsidR="004F303B" w:rsidRDefault="005E35B7" w:rsidP="005E6091">
      <w:pPr>
        <w:pStyle w:val="Standard"/>
        <w:widowControl w:val="0"/>
        <w:tabs>
          <w:tab w:val="left" w:pos="889"/>
        </w:tabs>
        <w:rPr>
          <w:rFonts w:ascii="Times New Roman" w:hAnsi="Times New Roman"/>
          <w:sz w:val="22"/>
          <w:szCs w:val="24"/>
          <w:lang w:val="en-GB" w:eastAsia="en-US"/>
        </w:rPr>
      </w:pPr>
      <w:r w:rsidRPr="005E35B7">
        <w:rPr>
          <w:rFonts w:ascii="Times New Roman" w:hAnsi="Times New Roman"/>
          <w:sz w:val="22"/>
          <w:szCs w:val="24"/>
          <w:lang w:val="en-GB" w:eastAsia="en-US"/>
        </w:rPr>
        <w:t xml:space="preserve">The following function </w:t>
      </w:r>
      <w:r w:rsidRPr="005E35B7">
        <w:rPr>
          <w:rStyle w:val="CodeInTextPACKT"/>
          <w:rFonts w:cs="Arial"/>
        </w:rPr>
        <w:t>CreateVulkanDeviceAndQueues()</w:t>
      </w:r>
      <w:r w:rsidRPr="005E35B7">
        <w:rPr>
          <w:rFonts w:ascii="Times New Roman" w:hAnsi="Times New Roman"/>
          <w:sz w:val="22"/>
          <w:szCs w:val="24"/>
          <w:lang w:val="en-GB" w:eastAsia="en-US"/>
        </w:rPr>
        <w:t>code the exact process we defined above to create the logical device</w:t>
      </w:r>
      <w:r w:rsidR="00CA24D5">
        <w:rPr>
          <w:rFonts w:ascii="Times New Roman" w:hAnsi="Times New Roman"/>
          <w:sz w:val="22"/>
          <w:szCs w:val="24"/>
          <w:lang w:val="en-GB" w:eastAsia="en-US"/>
        </w:rPr>
        <w:t xml:space="preserve"> and queue </w:t>
      </w:r>
      <w:r w:rsidRPr="005E35B7">
        <w:rPr>
          <w:rFonts w:ascii="Times New Roman" w:hAnsi="Times New Roman"/>
          <w:sz w:val="22"/>
          <w:szCs w:val="24"/>
          <w:lang w:val="en-GB" w:eastAsia="en-US"/>
        </w:rPr>
        <w:t>objects.</w:t>
      </w:r>
    </w:p>
    <w:p w14:paraId="28A93B45" w14:textId="77777777" w:rsidR="004F38D7" w:rsidRPr="005E35B7" w:rsidRDefault="004F38D7" w:rsidP="005E6091">
      <w:pPr>
        <w:pStyle w:val="Standard"/>
        <w:widowControl w:val="0"/>
        <w:tabs>
          <w:tab w:val="left" w:pos="889"/>
        </w:tabs>
        <w:rPr>
          <w:rFonts w:ascii="Times New Roman" w:hAnsi="Times New Roman"/>
          <w:sz w:val="22"/>
          <w:szCs w:val="24"/>
          <w:lang w:val="en-GB" w:eastAsia="en-US"/>
        </w:rPr>
      </w:pPr>
    </w:p>
    <w:p w14:paraId="7F5391BE"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void VulkanApp::CreateVulkanDeviceAndQueues()</w:t>
      </w:r>
    </w:p>
    <w:p w14:paraId="440B1165"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w:t>
      </w:r>
    </w:p>
    <w:p w14:paraId="73779C40"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std::vector&lt;VkDeviceQueueCreateInfo&gt; queueCreateInfos;</w:t>
      </w:r>
    </w:p>
    <w:p w14:paraId="4EB249AC" w14:textId="77777777" w:rsidR="00D74AF4" w:rsidRDefault="007B4EBE" w:rsidP="007B4EBE">
      <w:pPr>
        <w:pStyle w:val="Standard"/>
        <w:widowControl w:val="0"/>
        <w:tabs>
          <w:tab w:val="left" w:pos="889"/>
        </w:tabs>
        <w:rPr>
          <w:rFonts w:ascii="Courier New" w:hAnsi="Courier New"/>
          <w:sz w:val="19"/>
        </w:rPr>
      </w:pPr>
      <w:r w:rsidRPr="007B4EBE">
        <w:rPr>
          <w:rFonts w:ascii="Courier New" w:hAnsi="Courier New"/>
          <w:sz w:val="19"/>
        </w:rPr>
        <w:t xml:space="preserve">std::set&lt;int&gt; uniqueQueueFamilies = </w:t>
      </w:r>
    </w:p>
    <w:p w14:paraId="28C1203B" w14:textId="77777777" w:rsidR="007B4EBE" w:rsidRPr="007B4EBE" w:rsidRDefault="00D74AF4"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 m_physicalDeviceInfo.graphicsFamilyIndex,</w:t>
      </w:r>
      <w:r>
        <w:rPr>
          <w:rFonts w:ascii="Courier New" w:hAnsi="Courier New"/>
          <w:sz w:val="19"/>
        </w:rPr>
        <w:tab/>
      </w:r>
    </w:p>
    <w:p w14:paraId="13FE3B9F" w14:textId="77777777" w:rsidR="007B4EBE" w:rsidRPr="007B4EBE" w:rsidRDefault="00694B6B"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m_physicalDeviceInfo.presentFamilyIndex };</w:t>
      </w:r>
    </w:p>
    <w:p w14:paraId="1B42017B" w14:textId="77777777" w:rsidR="007B4EBE" w:rsidRPr="007B4EBE" w:rsidRDefault="007B4EBE" w:rsidP="007B4EBE">
      <w:pPr>
        <w:pStyle w:val="Standard"/>
        <w:widowControl w:val="0"/>
        <w:tabs>
          <w:tab w:val="left" w:pos="889"/>
        </w:tabs>
        <w:rPr>
          <w:rFonts w:ascii="Courier New" w:hAnsi="Courier New"/>
          <w:sz w:val="19"/>
        </w:rPr>
      </w:pPr>
    </w:p>
    <w:p w14:paraId="4E3F806F"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float queuePriority[] = { 1.0f };</w:t>
      </w:r>
    </w:p>
    <w:p w14:paraId="752EF75D" w14:textId="77777777" w:rsidR="00B26091" w:rsidRDefault="007B4EBE" w:rsidP="007B4EBE">
      <w:pPr>
        <w:pStyle w:val="Standard"/>
        <w:widowControl w:val="0"/>
        <w:tabs>
          <w:tab w:val="left" w:pos="889"/>
        </w:tabs>
        <w:rPr>
          <w:rFonts w:ascii="Courier New" w:hAnsi="Courier New"/>
          <w:sz w:val="19"/>
        </w:rPr>
      </w:pPr>
      <w:r w:rsidRPr="007B4EBE">
        <w:rPr>
          <w:rFonts w:ascii="Courier New" w:hAnsi="Courier New"/>
          <w:sz w:val="19"/>
        </w:rPr>
        <w:t>for (std::set&lt;int&gt;::iterator it = uniqueQueueFamilies.begin();</w:t>
      </w:r>
    </w:p>
    <w:p w14:paraId="25D4B135" w14:textId="77777777" w:rsidR="007B4EBE" w:rsidRPr="007B4EBE" w:rsidRDefault="00B26091"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it != uniqueQueueFamilies.end(); ++it)</w:t>
      </w:r>
    </w:p>
    <w:p w14:paraId="6B9F12FF"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w:t>
      </w:r>
    </w:p>
    <w:p w14:paraId="50A8AB2F"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lastRenderedPageBreak/>
        <w:tab/>
        <w:t>VkDeviceQueueCreateInfo queueCreateInfo = {};</w:t>
      </w:r>
    </w:p>
    <w:p w14:paraId="71BC0F4D" w14:textId="77777777" w:rsidR="004C64AA" w:rsidRDefault="007B4EBE" w:rsidP="007B4EBE">
      <w:pPr>
        <w:pStyle w:val="Standard"/>
        <w:widowControl w:val="0"/>
        <w:tabs>
          <w:tab w:val="left" w:pos="889"/>
        </w:tabs>
        <w:rPr>
          <w:rFonts w:ascii="Courier New" w:hAnsi="Courier New"/>
          <w:sz w:val="19"/>
        </w:rPr>
      </w:pPr>
      <w:r w:rsidRPr="007B4EBE">
        <w:rPr>
          <w:rFonts w:ascii="Courier New" w:hAnsi="Courier New"/>
          <w:sz w:val="19"/>
        </w:rPr>
        <w:tab/>
        <w:t>queueCreateInfo.sType =</w:t>
      </w:r>
    </w:p>
    <w:p w14:paraId="56A3E605" w14:textId="77777777" w:rsidR="007B4EBE" w:rsidRPr="007B4EBE" w:rsidRDefault="004C64AA" w:rsidP="007B4EBE">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sidR="007B4EBE" w:rsidRPr="007B4EBE">
        <w:rPr>
          <w:rFonts w:ascii="Courier New" w:hAnsi="Courier New"/>
          <w:sz w:val="19"/>
        </w:rPr>
        <w:t xml:space="preserve"> VK_STRUCTURE_TYPE_DEVICE_QUEUE_CREATE_INFO;</w:t>
      </w:r>
    </w:p>
    <w:p w14:paraId="68BC4121"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ab/>
        <w:t>queueCreateInfo.queueFamilyIndex = *it;</w:t>
      </w:r>
    </w:p>
    <w:p w14:paraId="191B7DBC"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ab/>
        <w:t>queueCreateInfo.queueCount = 1;</w:t>
      </w:r>
    </w:p>
    <w:p w14:paraId="4EB35A9B"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ab/>
        <w:t>queueCreateInfo.pQueuePriorities = queuePriority;</w:t>
      </w:r>
    </w:p>
    <w:p w14:paraId="51A7C6D2"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ab/>
        <w:t>queueCreateInfos.push_back(queueCreateInfo);</w:t>
      </w:r>
    </w:p>
    <w:p w14:paraId="2C835050"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w:t>
      </w:r>
    </w:p>
    <w:p w14:paraId="44ACE7BA" w14:textId="77777777" w:rsidR="007B4EBE" w:rsidRPr="007B4EBE" w:rsidRDefault="007B4EBE" w:rsidP="007B4EBE">
      <w:pPr>
        <w:pStyle w:val="Standard"/>
        <w:widowControl w:val="0"/>
        <w:tabs>
          <w:tab w:val="left" w:pos="889"/>
        </w:tabs>
        <w:rPr>
          <w:rFonts w:ascii="Courier New" w:hAnsi="Courier New"/>
          <w:sz w:val="19"/>
        </w:rPr>
      </w:pPr>
    </w:p>
    <w:p w14:paraId="38429C2B" w14:textId="77777777" w:rsidR="007B4EBE" w:rsidRPr="009D266C" w:rsidRDefault="007B4EBE" w:rsidP="007B4EBE">
      <w:pPr>
        <w:pStyle w:val="Standard"/>
        <w:widowControl w:val="0"/>
        <w:tabs>
          <w:tab w:val="left" w:pos="889"/>
        </w:tabs>
        <w:rPr>
          <w:rFonts w:ascii="Courier New" w:hAnsi="Courier New"/>
          <w:b/>
          <w:sz w:val="19"/>
        </w:rPr>
      </w:pPr>
      <w:r w:rsidRPr="009D266C">
        <w:rPr>
          <w:rFonts w:ascii="Courier New" w:hAnsi="Courier New"/>
          <w:b/>
          <w:sz w:val="19"/>
        </w:rPr>
        <w:t>// Now fill-in the VkDeviceCreateInfo structure</w:t>
      </w:r>
    </w:p>
    <w:p w14:paraId="6E6DF00A"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VkPhysicalDeviceFeatures deviceFeatures = {};</w:t>
      </w:r>
    </w:p>
    <w:p w14:paraId="0A9EA859"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VkDeviceCreateInfo createInfo = {};</w:t>
      </w:r>
    </w:p>
    <w:p w14:paraId="03AD036D"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createInfo.sType = VK_STRUCTURE_TYPE_DEVICE_CREATE_INFO;</w:t>
      </w:r>
    </w:p>
    <w:p w14:paraId="1F691CB4" w14:textId="77777777" w:rsidR="006D7DA9" w:rsidRDefault="007B4EBE" w:rsidP="007B4EBE">
      <w:pPr>
        <w:pStyle w:val="Standard"/>
        <w:widowControl w:val="0"/>
        <w:tabs>
          <w:tab w:val="left" w:pos="889"/>
        </w:tabs>
        <w:rPr>
          <w:rFonts w:ascii="Courier New" w:hAnsi="Courier New"/>
          <w:sz w:val="19"/>
        </w:rPr>
      </w:pPr>
      <w:r w:rsidRPr="007B4EBE">
        <w:rPr>
          <w:rFonts w:ascii="Courier New" w:hAnsi="Courier New"/>
          <w:sz w:val="19"/>
        </w:rPr>
        <w:t xml:space="preserve">createInfo.queueCreateInfoCount = </w:t>
      </w:r>
    </w:p>
    <w:p w14:paraId="1E7EF065" w14:textId="77777777" w:rsidR="007B4EBE" w:rsidRPr="007B4EBE" w:rsidRDefault="006D7DA9" w:rsidP="007B4EBE">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sidR="007B4EBE" w:rsidRPr="007B4EBE">
        <w:rPr>
          <w:rFonts w:ascii="Courier New" w:hAnsi="Courier New"/>
          <w:sz w:val="19"/>
        </w:rPr>
        <w:t>static_cast&lt;uint32_t&gt;(queueCreateInfos.size());</w:t>
      </w:r>
    </w:p>
    <w:p w14:paraId="06D925B7"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createInfo.pQueueCreateInfos = queueCreateInfos.data();</w:t>
      </w:r>
    </w:p>
    <w:p w14:paraId="53889AD9"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createInfo.pEnabledFeatures = &amp;deviceFeatures;</w:t>
      </w:r>
    </w:p>
    <w:p w14:paraId="3AA9479B" w14:textId="77777777" w:rsidR="006D7DA9" w:rsidRDefault="007B4EBE" w:rsidP="007B4EBE">
      <w:pPr>
        <w:pStyle w:val="Standard"/>
        <w:widowControl w:val="0"/>
        <w:tabs>
          <w:tab w:val="left" w:pos="889"/>
        </w:tabs>
        <w:rPr>
          <w:rFonts w:ascii="Courier New" w:hAnsi="Courier New"/>
          <w:sz w:val="19"/>
        </w:rPr>
      </w:pPr>
      <w:r w:rsidRPr="007B4EBE">
        <w:rPr>
          <w:rFonts w:ascii="Courier New" w:hAnsi="Courier New"/>
          <w:sz w:val="19"/>
        </w:rPr>
        <w:t xml:space="preserve">createInfo.enabledExtensionCount = </w:t>
      </w:r>
    </w:p>
    <w:p w14:paraId="0B2CD7CF" w14:textId="77777777" w:rsidR="007B4EBE" w:rsidRPr="007B4EBE" w:rsidRDefault="006D7DA9"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static_cast&lt;uint32_t&gt;(m_requiredDeviceExtensionList.size());</w:t>
      </w:r>
    </w:p>
    <w:p w14:paraId="525FD326" w14:textId="77777777" w:rsidR="00342AA0" w:rsidRDefault="007B4EBE" w:rsidP="007B4EBE">
      <w:pPr>
        <w:pStyle w:val="Standard"/>
        <w:widowControl w:val="0"/>
        <w:tabs>
          <w:tab w:val="left" w:pos="889"/>
        </w:tabs>
        <w:rPr>
          <w:rFonts w:ascii="Courier New" w:hAnsi="Courier New"/>
          <w:sz w:val="19"/>
        </w:rPr>
      </w:pPr>
      <w:r w:rsidRPr="007B4EBE">
        <w:rPr>
          <w:rFonts w:ascii="Courier New" w:hAnsi="Courier New"/>
          <w:sz w:val="19"/>
        </w:rPr>
        <w:t>createInfo.ppEnabledExtensionNames =</w:t>
      </w:r>
    </w:p>
    <w:p w14:paraId="4134466D" w14:textId="77777777" w:rsidR="007B4EBE" w:rsidRPr="007B4EBE" w:rsidRDefault="00342AA0"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m_requiredDeviceExtensionList.data();</w:t>
      </w:r>
    </w:p>
    <w:p w14:paraId="0D7E937A"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createInfo.enabledLayerCount = 0;</w:t>
      </w:r>
    </w:p>
    <w:p w14:paraId="4BEC548F" w14:textId="77777777" w:rsidR="007B4EBE" w:rsidRPr="007B4EBE" w:rsidRDefault="007B4EBE" w:rsidP="007B4EBE">
      <w:pPr>
        <w:pStyle w:val="Standard"/>
        <w:widowControl w:val="0"/>
        <w:tabs>
          <w:tab w:val="left" w:pos="889"/>
        </w:tabs>
        <w:rPr>
          <w:rFonts w:ascii="Courier New" w:hAnsi="Courier New"/>
          <w:sz w:val="19"/>
        </w:rPr>
      </w:pPr>
    </w:p>
    <w:p w14:paraId="4474D65A" w14:textId="77777777" w:rsidR="007B4EBE" w:rsidRPr="006A67F9" w:rsidRDefault="007B4EBE" w:rsidP="007B4EBE">
      <w:pPr>
        <w:pStyle w:val="Standard"/>
        <w:widowControl w:val="0"/>
        <w:tabs>
          <w:tab w:val="left" w:pos="889"/>
        </w:tabs>
        <w:rPr>
          <w:rFonts w:ascii="Courier New" w:hAnsi="Courier New"/>
          <w:b/>
          <w:sz w:val="19"/>
        </w:rPr>
      </w:pPr>
      <w:r w:rsidRPr="006A67F9">
        <w:rPr>
          <w:rFonts w:ascii="Courier New" w:hAnsi="Courier New"/>
          <w:b/>
          <w:sz w:val="19"/>
        </w:rPr>
        <w:t xml:space="preserve">// Create the Vulkan </w:t>
      </w:r>
      <w:r w:rsidR="006A67F9">
        <w:rPr>
          <w:rFonts w:ascii="Courier New" w:hAnsi="Courier New"/>
          <w:b/>
          <w:sz w:val="19"/>
        </w:rPr>
        <w:t xml:space="preserve">logical </w:t>
      </w:r>
      <w:r w:rsidRPr="006A67F9">
        <w:rPr>
          <w:rFonts w:ascii="Courier New" w:hAnsi="Courier New"/>
          <w:b/>
          <w:sz w:val="19"/>
        </w:rPr>
        <w:t>device</w:t>
      </w:r>
    </w:p>
    <w:p w14:paraId="515023D2" w14:textId="77777777" w:rsidR="00C455A7" w:rsidRDefault="007B4EBE" w:rsidP="007B4EBE">
      <w:pPr>
        <w:pStyle w:val="Standard"/>
        <w:widowControl w:val="0"/>
        <w:tabs>
          <w:tab w:val="left" w:pos="889"/>
        </w:tabs>
        <w:rPr>
          <w:rFonts w:ascii="Courier New" w:hAnsi="Courier New"/>
          <w:sz w:val="19"/>
        </w:rPr>
      </w:pPr>
      <w:r w:rsidRPr="007B4EBE">
        <w:rPr>
          <w:rFonts w:ascii="Courier New" w:hAnsi="Courier New"/>
          <w:sz w:val="19"/>
        </w:rPr>
        <w:t xml:space="preserve">if (vkCreateDevice(m_hPhysicalDevice, &amp;createInfo, </w:t>
      </w:r>
    </w:p>
    <w:p w14:paraId="0A7B0310" w14:textId="77777777" w:rsidR="007B4EBE" w:rsidRPr="007B4EBE" w:rsidRDefault="00C455A7"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nullptr, &amp;m_hDevice) == VK_SUCCESS)</w:t>
      </w:r>
    </w:p>
    <w:p w14:paraId="2C313323"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w:t>
      </w:r>
    </w:p>
    <w:p w14:paraId="768393A3" w14:textId="77777777" w:rsidR="007B4EBE" w:rsidRPr="001E27F2" w:rsidRDefault="007B4EBE" w:rsidP="007B4EBE">
      <w:pPr>
        <w:pStyle w:val="Standard"/>
        <w:widowControl w:val="0"/>
        <w:tabs>
          <w:tab w:val="left" w:pos="889"/>
        </w:tabs>
        <w:rPr>
          <w:rFonts w:ascii="Courier New" w:hAnsi="Courier New"/>
          <w:b/>
          <w:sz w:val="19"/>
        </w:rPr>
      </w:pPr>
      <w:r w:rsidRPr="001E27F2">
        <w:rPr>
          <w:rFonts w:ascii="Courier New" w:hAnsi="Courier New"/>
          <w:b/>
          <w:sz w:val="19"/>
        </w:rPr>
        <w:tab/>
        <w:t xml:space="preserve">// </w:t>
      </w:r>
      <w:r w:rsidR="001E27F2" w:rsidRPr="001E27F2">
        <w:rPr>
          <w:rFonts w:ascii="Courier New" w:hAnsi="Courier New"/>
          <w:b/>
          <w:sz w:val="19"/>
        </w:rPr>
        <w:t xml:space="preserve">Retrieve the </w:t>
      </w:r>
      <w:r w:rsidRPr="001E27F2">
        <w:rPr>
          <w:rFonts w:ascii="Courier New" w:hAnsi="Courier New"/>
          <w:b/>
          <w:sz w:val="19"/>
        </w:rPr>
        <w:t>graphics queue and present queue</w:t>
      </w:r>
    </w:p>
    <w:p w14:paraId="30C3D0D2" w14:textId="77777777" w:rsidR="00C455A7" w:rsidRDefault="007B4EBE" w:rsidP="007B4EBE">
      <w:pPr>
        <w:pStyle w:val="Standard"/>
        <w:widowControl w:val="0"/>
        <w:tabs>
          <w:tab w:val="left" w:pos="889"/>
        </w:tabs>
        <w:rPr>
          <w:rFonts w:ascii="Courier New" w:hAnsi="Courier New"/>
          <w:sz w:val="19"/>
        </w:rPr>
      </w:pPr>
      <w:r w:rsidRPr="007B4EBE">
        <w:rPr>
          <w:rFonts w:ascii="Courier New" w:hAnsi="Courier New"/>
          <w:sz w:val="19"/>
        </w:rPr>
        <w:tab/>
        <w:t>vkGetDeviceQueue(m_hDevice, m_physicalDeviceInfo.</w:t>
      </w:r>
    </w:p>
    <w:p w14:paraId="632EE4D3" w14:textId="77777777" w:rsidR="007B4EBE" w:rsidRPr="007B4EBE" w:rsidRDefault="00C455A7" w:rsidP="007B4EBE">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sidR="007B4EBE" w:rsidRPr="007B4EBE">
        <w:rPr>
          <w:rFonts w:ascii="Courier New" w:hAnsi="Courier New"/>
          <w:sz w:val="19"/>
        </w:rPr>
        <w:t>graphicsFamilyIndex, 0, &amp;m_hGraphicsQueue);</w:t>
      </w:r>
    </w:p>
    <w:p w14:paraId="190D5902" w14:textId="77777777" w:rsidR="00AF6042" w:rsidRDefault="00AF6042" w:rsidP="007B4EBE">
      <w:pPr>
        <w:pStyle w:val="Standard"/>
        <w:widowControl w:val="0"/>
        <w:tabs>
          <w:tab w:val="left" w:pos="889"/>
        </w:tabs>
        <w:rPr>
          <w:rFonts w:ascii="Courier New" w:hAnsi="Courier New"/>
          <w:sz w:val="19"/>
        </w:rPr>
      </w:pPr>
      <w:r>
        <w:rPr>
          <w:rFonts w:ascii="Courier New" w:hAnsi="Courier New"/>
          <w:sz w:val="19"/>
        </w:rPr>
        <w:tab/>
      </w:r>
      <w:r w:rsidR="007B4EBE" w:rsidRPr="007B4EBE">
        <w:rPr>
          <w:rFonts w:ascii="Courier New" w:hAnsi="Courier New"/>
          <w:sz w:val="19"/>
        </w:rPr>
        <w:t>vkGetDeviceQueue(m_hDevice, m_physicalDeviceInfo.</w:t>
      </w:r>
    </w:p>
    <w:p w14:paraId="301C59D9" w14:textId="77777777" w:rsidR="007B4EBE" w:rsidRPr="007B4EBE" w:rsidRDefault="00AF6042" w:rsidP="007B4EBE">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sidR="007B4EBE" w:rsidRPr="007B4EBE">
        <w:rPr>
          <w:rFonts w:ascii="Courier New" w:hAnsi="Courier New"/>
          <w:sz w:val="19"/>
        </w:rPr>
        <w:t>presentFamilyIndex, 0, &amp;m_hPresentQueue);</w:t>
      </w:r>
    </w:p>
    <w:p w14:paraId="4AAFB58B"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w:t>
      </w:r>
    </w:p>
    <w:p w14:paraId="51D47BEC" w14:textId="77777777" w:rsidR="007B4EBE" w:rsidRPr="007B4EBE" w:rsidRDefault="007B4EBE" w:rsidP="007B4EBE">
      <w:pPr>
        <w:pStyle w:val="Standard"/>
        <w:widowControl w:val="0"/>
        <w:tabs>
          <w:tab w:val="left" w:pos="889"/>
        </w:tabs>
        <w:rPr>
          <w:rFonts w:ascii="Courier New" w:hAnsi="Courier New"/>
          <w:sz w:val="19"/>
        </w:rPr>
      </w:pPr>
      <w:r w:rsidRPr="007B4EBE">
        <w:rPr>
          <w:rFonts w:ascii="Courier New" w:hAnsi="Courier New"/>
          <w:sz w:val="19"/>
        </w:rPr>
        <w:t>}</w:t>
      </w:r>
    </w:p>
    <w:p w14:paraId="265A17E8" w14:textId="3FE93763" w:rsidR="00D47869" w:rsidRDefault="002E0C4E" w:rsidP="00190C14">
      <w:pPr>
        <w:pStyle w:val="Heading2"/>
      </w:pPr>
      <w:r>
        <w:t>Presentation Layer</w:t>
      </w:r>
    </w:p>
    <w:p w14:paraId="140BF2E6" w14:textId="66944937" w:rsidR="00D36AF6" w:rsidRPr="00D36AF6" w:rsidRDefault="00D36AF6" w:rsidP="00D36AF6">
      <w:pPr>
        <w:pStyle w:val="NormalPACKT"/>
        <w:rPr>
          <w:lang w:val="en-GB"/>
        </w:rPr>
      </w:pPr>
      <w:r w:rsidRPr="00190C14">
        <w:rPr>
          <w:lang w:val="en-GB"/>
        </w:rPr>
        <w:t>In this section</w:t>
      </w:r>
      <w:r>
        <w:rPr>
          <w:lang w:val="en-GB"/>
        </w:rPr>
        <w:t xml:space="preserve">, </w:t>
      </w:r>
      <w:r w:rsidRPr="00190C14">
        <w:rPr>
          <w:lang w:val="en-GB"/>
        </w:rPr>
        <w:t>we will implement initialization of presentation layer. Here, we will create a display window. The handle of this display window is used to create a native window surface object. This surface object is then used by the swapchain to create the a set of image that will be used by drawing and p</w:t>
      </w:r>
      <w:r>
        <w:rPr>
          <w:lang w:val="en-GB"/>
        </w:rPr>
        <w:t>resenting on the window screen.</w:t>
      </w:r>
    </w:p>
    <w:p w14:paraId="42EE9693" w14:textId="77777777" w:rsidR="002E0C4E" w:rsidRDefault="002E0C4E" w:rsidP="002E0C4E">
      <w:pPr>
        <w:pStyle w:val="Heading3"/>
      </w:pPr>
      <w:r>
        <w:t>Creating Display Window Surface</w:t>
      </w:r>
    </w:p>
    <w:p w14:paraId="5613568C" w14:textId="77777777" w:rsidR="002E0C4E" w:rsidRDefault="002E0C4E" w:rsidP="002E0C4E">
      <w:pPr>
        <w:pStyle w:val="NormalPACKT"/>
        <w:rPr>
          <w:lang w:val="en-GB"/>
        </w:rPr>
      </w:pPr>
      <w:r>
        <w:rPr>
          <w:lang w:val="en-GB"/>
        </w:rPr>
        <w:t xml:space="preserve">In this section, we will create the simple Qt display window, this window will be used to display the drawing content from the graphics pipeline. We need to append the following code in the </w:t>
      </w:r>
      <w:r w:rsidRPr="0087592F">
        <w:rPr>
          <w:rStyle w:val="ScreenTextPACKT"/>
        </w:rPr>
        <w:t>CMakeList.txt</w:t>
      </w:r>
      <w:r>
        <w:rPr>
          <w:lang w:val="en-GB"/>
        </w:rPr>
        <w:t xml:space="preserve"> in order to bring the Qt support in our target project.</w:t>
      </w:r>
    </w:p>
    <w:p w14:paraId="3EEC2E33" w14:textId="77777777" w:rsidR="002E0C4E" w:rsidRPr="0083127B" w:rsidRDefault="002E0C4E" w:rsidP="002E0C4E">
      <w:pPr>
        <w:pStyle w:val="Standard"/>
        <w:widowControl w:val="0"/>
        <w:tabs>
          <w:tab w:val="left" w:pos="889"/>
        </w:tabs>
        <w:ind w:left="720"/>
        <w:rPr>
          <w:rFonts w:ascii="Courier New" w:hAnsi="Courier New"/>
          <w:sz w:val="19"/>
        </w:rPr>
      </w:pPr>
      <w:r w:rsidRPr="0083127B">
        <w:rPr>
          <w:rFonts w:ascii="Courier New" w:hAnsi="Courier New"/>
          <w:sz w:val="19"/>
        </w:rPr>
        <w:lastRenderedPageBreak/>
        <w:t>include(QtCommon)</w:t>
      </w:r>
    </w:p>
    <w:p w14:paraId="05B51F3E" w14:textId="77777777" w:rsidR="002E0C4E" w:rsidRPr="0083127B" w:rsidRDefault="002E0C4E" w:rsidP="002E0C4E">
      <w:pPr>
        <w:pStyle w:val="Standard"/>
        <w:widowControl w:val="0"/>
        <w:tabs>
          <w:tab w:val="left" w:pos="889"/>
        </w:tabs>
        <w:ind w:left="720"/>
        <w:rPr>
          <w:rFonts w:ascii="Courier New" w:hAnsi="Courier New"/>
          <w:sz w:val="19"/>
        </w:rPr>
      </w:pPr>
      <w:r w:rsidRPr="0083127B">
        <w:rPr>
          <w:rFonts w:ascii="Courier New" w:hAnsi="Courier New"/>
          <w:sz w:val="19"/>
        </w:rPr>
        <w:t>fix_project_version()</w:t>
      </w:r>
    </w:p>
    <w:p w14:paraId="107C304B" w14:textId="77777777" w:rsidR="002E0C4E" w:rsidRPr="0083127B" w:rsidRDefault="002E0C4E" w:rsidP="002E0C4E">
      <w:pPr>
        <w:pStyle w:val="Standard"/>
        <w:widowControl w:val="0"/>
        <w:tabs>
          <w:tab w:val="left" w:pos="889"/>
        </w:tabs>
        <w:ind w:left="720"/>
        <w:rPr>
          <w:rFonts w:ascii="Courier New" w:hAnsi="Courier New"/>
          <w:sz w:val="19"/>
        </w:rPr>
      </w:pPr>
      <w:r w:rsidRPr="0083127B">
        <w:rPr>
          <w:rFonts w:ascii="Courier New" w:hAnsi="Courier New"/>
          <w:sz w:val="19"/>
        </w:rPr>
        <w:t>add_project_meta(META_FILES_TO_INCLUDE)</w:t>
      </w:r>
    </w:p>
    <w:p w14:paraId="07556B84" w14:textId="77777777" w:rsidR="002E0C4E" w:rsidRPr="0083127B" w:rsidRDefault="002E0C4E" w:rsidP="002E0C4E">
      <w:pPr>
        <w:pStyle w:val="Standard"/>
        <w:widowControl w:val="0"/>
        <w:tabs>
          <w:tab w:val="left" w:pos="889"/>
        </w:tabs>
        <w:ind w:left="720"/>
        <w:rPr>
          <w:rFonts w:ascii="Courier New" w:hAnsi="Courier New"/>
          <w:sz w:val="19"/>
        </w:rPr>
      </w:pPr>
      <w:r w:rsidRPr="0083127B">
        <w:rPr>
          <w:rFonts w:ascii="Courier New" w:hAnsi="Courier New"/>
          <w:sz w:val="19"/>
        </w:rPr>
        <w:t>find_package(Qt5Widgets REQUIRED)</w:t>
      </w:r>
    </w:p>
    <w:p w14:paraId="730A5841" w14:textId="77777777" w:rsidR="002E0C4E" w:rsidRDefault="002E0C4E" w:rsidP="002E0C4E">
      <w:pPr>
        <w:pStyle w:val="Standard"/>
        <w:widowControl w:val="0"/>
        <w:tabs>
          <w:tab w:val="left" w:pos="889"/>
        </w:tabs>
        <w:ind w:left="720"/>
        <w:rPr>
          <w:rFonts w:ascii="Courier New" w:hAnsi="Courier New"/>
          <w:sz w:val="19"/>
        </w:rPr>
      </w:pPr>
      <w:r w:rsidRPr="0083127B">
        <w:rPr>
          <w:rFonts w:ascii="Courier New" w:hAnsi="Courier New"/>
          <w:sz w:val="19"/>
        </w:rPr>
        <w:t>qt5_use_modules(${PROJECT_NAME} Widgets)</w:t>
      </w:r>
    </w:p>
    <w:p w14:paraId="6EE8A361" w14:textId="77777777" w:rsidR="002E0C4E" w:rsidRDefault="002E0C4E" w:rsidP="002E0C4E">
      <w:pPr>
        <w:pStyle w:val="Standard"/>
        <w:widowControl w:val="0"/>
        <w:tabs>
          <w:tab w:val="left" w:pos="889"/>
        </w:tabs>
        <w:rPr>
          <w:rFonts w:ascii="Courier New" w:hAnsi="Courier New"/>
          <w:sz w:val="19"/>
        </w:rPr>
      </w:pPr>
    </w:p>
    <w:p w14:paraId="6DD0C47C" w14:textId="77777777" w:rsidR="002E0C4E" w:rsidRPr="00B07988" w:rsidRDefault="002E0C4E" w:rsidP="002E0C4E">
      <w:pPr>
        <w:pStyle w:val="NormalPACKT"/>
        <w:rPr>
          <w:lang w:val="en-GB"/>
        </w:rPr>
      </w:pPr>
      <w:r w:rsidRPr="00B07988">
        <w:rPr>
          <w:lang w:val="en-GB"/>
        </w:rPr>
        <w:t xml:space="preserve">The following </w:t>
      </w:r>
      <w:r w:rsidRPr="000B51B0">
        <w:rPr>
          <w:rStyle w:val="CodeInTextPACKT"/>
          <w:rFonts w:eastAsiaTheme="minorHAnsi"/>
        </w:rPr>
        <w:t>Window</w:t>
      </w:r>
      <w:r>
        <w:rPr>
          <w:lang w:val="en-GB"/>
        </w:rPr>
        <w:t xml:space="preserve"> class is implemented in </w:t>
      </w:r>
      <w:r w:rsidRPr="0087592F">
        <w:rPr>
          <w:rStyle w:val="ScreenTextPACKT"/>
        </w:rPr>
        <w:t>VulkanApp.h</w:t>
      </w:r>
      <w:r>
        <w:rPr>
          <w:lang w:val="en-GB"/>
        </w:rPr>
        <w:t xml:space="preserve"> and provide a custom native window in which the graphics output will appear on the screen. This class implements </w:t>
      </w:r>
      <w:r w:rsidRPr="000B51B0">
        <w:rPr>
          <w:rStyle w:val="CodeInTextPACKT"/>
          <w:rFonts w:eastAsiaTheme="minorHAnsi"/>
        </w:rPr>
        <w:t>QWindow</w:t>
      </w:r>
      <w:r>
        <w:rPr>
          <w:lang w:val="en-GB"/>
        </w:rPr>
        <w:t xml:space="preserve"> which represents</w:t>
      </w:r>
      <w:r w:rsidRPr="00B07988">
        <w:rPr>
          <w:lang w:val="en-GB"/>
        </w:rPr>
        <w:t xml:space="preserve"> a window in the underlying windowing system.</w:t>
      </w:r>
    </w:p>
    <w:p w14:paraId="7D0EB9D0" w14:textId="77777777" w:rsidR="002E0C4E" w:rsidRPr="00685189" w:rsidRDefault="002E0C4E" w:rsidP="002E0C4E">
      <w:pPr>
        <w:pStyle w:val="Standard"/>
        <w:widowControl w:val="0"/>
        <w:tabs>
          <w:tab w:val="left" w:pos="889"/>
        </w:tabs>
        <w:ind w:left="720"/>
        <w:rPr>
          <w:rFonts w:ascii="Courier New" w:hAnsi="Courier New"/>
          <w:sz w:val="19"/>
        </w:rPr>
      </w:pPr>
      <w:r>
        <w:rPr>
          <w:rFonts w:ascii="Consolas" w:hAnsi="Consolas" w:cs="Consolas"/>
          <w:color w:val="808080"/>
          <w:sz w:val="19"/>
          <w:szCs w:val="19"/>
          <w:highlight w:val="white"/>
        </w:rPr>
        <w:t>#</w:t>
      </w:r>
      <w:r w:rsidRPr="00685189">
        <w:rPr>
          <w:rFonts w:ascii="Courier New" w:hAnsi="Courier New"/>
          <w:sz w:val="19"/>
        </w:rPr>
        <w:t>include &lt;QWindow&gt;</w:t>
      </w:r>
    </w:p>
    <w:p w14:paraId="38FB48A3" w14:textId="77777777" w:rsidR="002E0C4E" w:rsidRPr="00685189" w:rsidRDefault="002E0C4E" w:rsidP="002E0C4E">
      <w:pPr>
        <w:pStyle w:val="Standard"/>
        <w:widowControl w:val="0"/>
        <w:tabs>
          <w:tab w:val="left" w:pos="889"/>
        </w:tabs>
        <w:ind w:left="720"/>
        <w:rPr>
          <w:rFonts w:ascii="Courier New" w:hAnsi="Courier New"/>
          <w:sz w:val="19"/>
        </w:rPr>
      </w:pPr>
    </w:p>
    <w:p w14:paraId="1B1E7A98" w14:textId="77777777" w:rsidR="002E0C4E" w:rsidRPr="00685189" w:rsidRDefault="002E0C4E" w:rsidP="002E0C4E">
      <w:pPr>
        <w:pStyle w:val="Standard"/>
        <w:widowControl w:val="0"/>
        <w:tabs>
          <w:tab w:val="left" w:pos="889"/>
        </w:tabs>
        <w:ind w:left="720"/>
        <w:rPr>
          <w:rFonts w:ascii="Courier New" w:hAnsi="Courier New"/>
          <w:sz w:val="19"/>
        </w:rPr>
      </w:pPr>
      <w:r w:rsidRPr="00685189">
        <w:rPr>
          <w:rFonts w:ascii="Courier New" w:hAnsi="Courier New"/>
          <w:sz w:val="19"/>
        </w:rPr>
        <w:t>class Window : public QWindow</w:t>
      </w:r>
    </w:p>
    <w:p w14:paraId="7B51E9D7" w14:textId="77777777" w:rsidR="002E0C4E" w:rsidRPr="00685189" w:rsidRDefault="002E0C4E" w:rsidP="002E0C4E">
      <w:pPr>
        <w:pStyle w:val="Standard"/>
        <w:widowControl w:val="0"/>
        <w:tabs>
          <w:tab w:val="left" w:pos="889"/>
        </w:tabs>
        <w:ind w:left="720"/>
        <w:rPr>
          <w:rFonts w:ascii="Courier New" w:hAnsi="Courier New"/>
          <w:sz w:val="19"/>
        </w:rPr>
      </w:pPr>
      <w:r w:rsidRPr="00685189">
        <w:rPr>
          <w:rFonts w:ascii="Courier New" w:hAnsi="Courier New"/>
          <w:sz w:val="19"/>
        </w:rPr>
        <w:t>{</w:t>
      </w:r>
    </w:p>
    <w:p w14:paraId="1084C808" w14:textId="77777777" w:rsidR="002E0C4E" w:rsidRPr="00685189" w:rsidRDefault="002E0C4E" w:rsidP="002E0C4E">
      <w:pPr>
        <w:pStyle w:val="Standard"/>
        <w:widowControl w:val="0"/>
        <w:tabs>
          <w:tab w:val="left" w:pos="889"/>
        </w:tabs>
        <w:ind w:left="720"/>
        <w:rPr>
          <w:rFonts w:ascii="Courier New" w:hAnsi="Courier New"/>
          <w:sz w:val="19"/>
        </w:rPr>
      </w:pPr>
      <w:r w:rsidRPr="00685189">
        <w:rPr>
          <w:rFonts w:ascii="Courier New" w:hAnsi="Courier New"/>
          <w:sz w:val="19"/>
        </w:rPr>
        <w:tab/>
      </w:r>
      <w:r>
        <w:rPr>
          <w:rFonts w:ascii="Courier New" w:hAnsi="Courier New"/>
          <w:sz w:val="19"/>
        </w:rPr>
        <w:tab/>
      </w:r>
      <w:r w:rsidRPr="00685189">
        <w:rPr>
          <w:rFonts w:ascii="Courier New" w:hAnsi="Courier New"/>
          <w:sz w:val="19"/>
        </w:rPr>
        <w:t>Q_OBJECT</w:t>
      </w:r>
    </w:p>
    <w:p w14:paraId="50FA962C" w14:textId="77777777" w:rsidR="002E0C4E" w:rsidRPr="00685189" w:rsidRDefault="002E0C4E" w:rsidP="002E0C4E">
      <w:pPr>
        <w:pStyle w:val="Standard"/>
        <w:widowControl w:val="0"/>
        <w:tabs>
          <w:tab w:val="left" w:pos="889"/>
        </w:tabs>
        <w:ind w:left="720"/>
        <w:rPr>
          <w:rFonts w:ascii="Courier New" w:hAnsi="Courier New"/>
          <w:sz w:val="19"/>
        </w:rPr>
      </w:pPr>
    </w:p>
    <w:p w14:paraId="386009D3" w14:textId="77777777" w:rsidR="002E0C4E" w:rsidRPr="00685189" w:rsidRDefault="002E0C4E" w:rsidP="002E0C4E">
      <w:pPr>
        <w:pStyle w:val="Standard"/>
        <w:widowControl w:val="0"/>
        <w:tabs>
          <w:tab w:val="left" w:pos="889"/>
        </w:tabs>
        <w:ind w:left="720"/>
        <w:rPr>
          <w:rFonts w:ascii="Courier New" w:hAnsi="Courier New"/>
          <w:sz w:val="19"/>
        </w:rPr>
      </w:pPr>
      <w:r w:rsidRPr="00685189">
        <w:rPr>
          <w:rFonts w:ascii="Courier New" w:hAnsi="Courier New"/>
          <w:sz w:val="19"/>
        </w:rPr>
        <w:t>public:</w:t>
      </w:r>
    </w:p>
    <w:p w14:paraId="5765B672" w14:textId="77777777" w:rsidR="002E0C4E" w:rsidRPr="00164B4A" w:rsidRDefault="002E0C4E" w:rsidP="002E0C4E">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sidRPr="00164B4A">
        <w:rPr>
          <w:rFonts w:ascii="Courier New" w:hAnsi="Courier New"/>
          <w:sz w:val="19"/>
        </w:rPr>
        <w:t>Window(VulkanApp* vulkanApp) : m_VulkanApp(vulkanApp)</w:t>
      </w:r>
    </w:p>
    <w:p w14:paraId="74152899" w14:textId="77777777" w:rsidR="002E0C4E" w:rsidRDefault="002E0C4E" w:rsidP="002E0C4E">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sidRPr="00164B4A">
        <w:rPr>
          <w:rFonts w:ascii="Courier New" w:hAnsi="Courier New"/>
          <w:sz w:val="19"/>
        </w:rPr>
        <w:t>{</w:t>
      </w:r>
    </w:p>
    <w:p w14:paraId="6AC37914" w14:textId="77777777" w:rsidR="002E0C4E" w:rsidRDefault="002E0C4E" w:rsidP="002E0C4E">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sidRPr="00164B4A">
        <w:rPr>
          <w:rFonts w:ascii="Courier New" w:hAnsi="Courier New"/>
          <w:sz w:val="19"/>
        </w:rPr>
        <w:t>assert(vulkanApp</w:t>
      </w:r>
      <w:r>
        <w:rPr>
          <w:rFonts w:ascii="Courier New" w:hAnsi="Courier New"/>
          <w:sz w:val="19"/>
        </w:rPr>
        <w:t>);</w:t>
      </w:r>
    </w:p>
    <w:p w14:paraId="6808EC13" w14:textId="77777777" w:rsidR="002E0C4E" w:rsidRDefault="002E0C4E" w:rsidP="002E0C4E">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urier New" w:hAnsi="Courier New"/>
          <w:sz w:val="19"/>
        </w:rPr>
        <w:tab/>
      </w:r>
      <w:r>
        <w:rPr>
          <w:rFonts w:ascii="Courier New" w:hAnsi="Courier New"/>
          <w:sz w:val="19"/>
        </w:rPr>
        <w:tab/>
      </w:r>
      <w:r>
        <w:rPr>
          <w:rFonts w:ascii="Courier New" w:hAnsi="Courier New"/>
          <w:sz w:val="19"/>
        </w:rPr>
        <w:tab/>
      </w:r>
      <w:r>
        <w:rPr>
          <w:rFonts w:ascii="Consolas" w:eastAsia="Times New Roman" w:hAnsi="Consolas" w:cs="Consolas"/>
          <w:color w:val="000000"/>
          <w:sz w:val="19"/>
          <w:szCs w:val="19"/>
          <w:highlight w:val="white"/>
        </w:rPr>
        <w:t>setWidth(800);</w:t>
      </w:r>
    </w:p>
    <w:p w14:paraId="39557FC0" w14:textId="77777777" w:rsidR="002E0C4E" w:rsidRPr="003935D1" w:rsidRDefault="002E0C4E" w:rsidP="002E0C4E">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r>
        <w:rPr>
          <w:rFonts w:ascii="Consolas" w:eastAsia="Times New Roman" w:hAnsi="Consolas" w:cs="Consolas"/>
          <w:color w:val="000000"/>
          <w:sz w:val="19"/>
          <w:szCs w:val="19"/>
          <w:highlight w:val="white"/>
        </w:rPr>
        <w:tab/>
      </w:r>
      <w:r>
        <w:rPr>
          <w:rFonts w:ascii="Consolas" w:eastAsia="Times New Roman" w:hAnsi="Consolas" w:cs="Consolas"/>
          <w:color w:val="000000"/>
          <w:sz w:val="19"/>
          <w:szCs w:val="19"/>
          <w:highlight w:val="white"/>
        </w:rPr>
        <w:tab/>
        <w:t>setHeight(600);</w:t>
      </w:r>
    </w:p>
    <w:p w14:paraId="2012C357" w14:textId="77777777" w:rsidR="002E0C4E" w:rsidRPr="00685189" w:rsidRDefault="002E0C4E" w:rsidP="002E0C4E">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t>}</w:t>
      </w:r>
    </w:p>
    <w:p w14:paraId="0ADCAB3D" w14:textId="77777777" w:rsidR="002E0C4E" w:rsidRPr="00685189" w:rsidRDefault="002E0C4E" w:rsidP="002E0C4E">
      <w:pPr>
        <w:pStyle w:val="Standard"/>
        <w:widowControl w:val="0"/>
        <w:tabs>
          <w:tab w:val="left" w:pos="889"/>
        </w:tabs>
        <w:ind w:left="720"/>
        <w:rPr>
          <w:rFonts w:ascii="Courier New" w:hAnsi="Courier New"/>
          <w:sz w:val="19"/>
        </w:rPr>
      </w:pPr>
    </w:p>
    <w:p w14:paraId="4EA1F357" w14:textId="77777777" w:rsidR="002E0C4E" w:rsidRPr="00685189" w:rsidRDefault="002E0C4E" w:rsidP="002E0C4E">
      <w:pPr>
        <w:pStyle w:val="Standard"/>
        <w:widowControl w:val="0"/>
        <w:tabs>
          <w:tab w:val="left" w:pos="889"/>
        </w:tabs>
        <w:ind w:left="720"/>
        <w:rPr>
          <w:rFonts w:ascii="Courier New" w:hAnsi="Courier New"/>
          <w:sz w:val="19"/>
        </w:rPr>
      </w:pPr>
      <w:r w:rsidRPr="00685189">
        <w:rPr>
          <w:rFonts w:ascii="Courier New" w:hAnsi="Courier New"/>
          <w:sz w:val="19"/>
        </w:rPr>
        <w:tab/>
      </w:r>
      <w:r>
        <w:rPr>
          <w:rFonts w:ascii="Courier New" w:hAnsi="Courier New"/>
          <w:sz w:val="19"/>
        </w:rPr>
        <w:tab/>
      </w:r>
      <w:r w:rsidRPr="00685189">
        <w:rPr>
          <w:rFonts w:ascii="Courier New" w:hAnsi="Courier New"/>
          <w:sz w:val="19"/>
        </w:rPr>
        <w:t>VulkanApp* m_VulkanApp;</w:t>
      </w:r>
    </w:p>
    <w:p w14:paraId="36012294" w14:textId="77777777" w:rsidR="002E0C4E" w:rsidRPr="00685189" w:rsidRDefault="002E0C4E" w:rsidP="002E0C4E">
      <w:pPr>
        <w:pStyle w:val="Standard"/>
        <w:widowControl w:val="0"/>
        <w:tabs>
          <w:tab w:val="left" w:pos="889"/>
        </w:tabs>
        <w:ind w:left="720"/>
        <w:rPr>
          <w:rFonts w:ascii="Courier New" w:hAnsi="Courier New"/>
          <w:sz w:val="19"/>
        </w:rPr>
      </w:pPr>
      <w:r w:rsidRPr="00685189">
        <w:rPr>
          <w:rFonts w:ascii="Courier New" w:hAnsi="Courier New"/>
          <w:sz w:val="19"/>
        </w:rPr>
        <w:t>};</w:t>
      </w:r>
    </w:p>
    <w:p w14:paraId="649856AA" w14:textId="77777777" w:rsidR="002E0C4E" w:rsidRPr="0083127B" w:rsidRDefault="002E0C4E" w:rsidP="002E0C4E">
      <w:pPr>
        <w:pStyle w:val="Standard"/>
        <w:widowControl w:val="0"/>
        <w:tabs>
          <w:tab w:val="left" w:pos="889"/>
        </w:tabs>
        <w:rPr>
          <w:rFonts w:ascii="Courier New" w:hAnsi="Courier New"/>
          <w:sz w:val="19"/>
        </w:rPr>
      </w:pPr>
    </w:p>
    <w:p w14:paraId="43419BDD" w14:textId="77777777" w:rsidR="002E0C4E" w:rsidRDefault="002E0C4E" w:rsidP="002E0C4E">
      <w:pPr>
        <w:pStyle w:val="Heading3"/>
      </w:pPr>
      <w:r>
        <w:t xml:space="preserve">Creating Native Window </w:t>
      </w:r>
      <w:commentRangeStart w:id="11"/>
      <w:r>
        <w:t>Surface</w:t>
      </w:r>
      <w:commentRangeEnd w:id="11"/>
      <w:r>
        <w:rPr>
          <w:rStyle w:val="CommentReference"/>
          <w:rFonts w:asciiTheme="minorHAnsi" w:eastAsiaTheme="minorHAnsi" w:hAnsiTheme="minorHAnsi" w:cstheme="minorBidi"/>
          <w:b w:val="0"/>
          <w:iCs w:val="0"/>
          <w:color w:val="auto"/>
          <w:lang w:val="en-US"/>
        </w:rPr>
        <w:commentReference w:id="11"/>
      </w:r>
    </w:p>
    <w:p w14:paraId="47053A89" w14:textId="77777777" w:rsidR="002E0C4E" w:rsidRDefault="002E0C4E" w:rsidP="002E0C4E">
      <w:pPr>
        <w:pStyle w:val="NormalPACKT"/>
        <w:rPr>
          <w:lang w:val="en-GB"/>
        </w:rPr>
      </w:pPr>
      <w:r>
        <w:rPr>
          <w:lang w:val="en-GB"/>
        </w:rPr>
        <w:t xml:space="preserve">As you must be knowing EGL is used in OpenGL/ES programs to interface with the native windowing platform system which may vary from one platform to another. In Vulkan the Native Windowing support is managed through </w:t>
      </w:r>
      <w:r w:rsidRPr="004C664D">
        <w:rPr>
          <w:i/>
          <w:lang w:val="en-GB"/>
        </w:rPr>
        <w:t>Window System Integration</w:t>
      </w:r>
      <w:r>
        <w:rPr>
          <w:lang w:val="en-GB"/>
        </w:rPr>
        <w:t xml:space="preserve"> (WSI) which standardize the native window creation for various platforms. </w:t>
      </w:r>
    </w:p>
    <w:p w14:paraId="2EA37E06" w14:textId="77777777" w:rsidR="002E0C4E" w:rsidRDefault="002E0C4E" w:rsidP="002E0C4E">
      <w:pPr>
        <w:pStyle w:val="NormalPACKT"/>
        <w:rPr>
          <w:lang w:val="en-GB"/>
        </w:rPr>
      </w:pPr>
      <w:r>
        <w:rPr>
          <w:lang w:val="en-GB"/>
        </w:rPr>
        <w:t xml:space="preserve">The native window is created in higher level surface abstraction object called </w:t>
      </w:r>
      <w:r w:rsidRPr="00F46166">
        <w:rPr>
          <w:rStyle w:val="CodeInTextPACKT"/>
          <w:rFonts w:eastAsiaTheme="minorHAnsi" w:cs="Arial"/>
          <w:bCs/>
        </w:rPr>
        <w:t>VkSurfaceKHR</w:t>
      </w:r>
      <w:r>
        <w:rPr>
          <w:rStyle w:val="CodeInTextPACKT"/>
          <w:rFonts w:eastAsiaTheme="minorHAnsi" w:cs="Arial"/>
          <w:bCs/>
        </w:rPr>
        <w:t>.</w:t>
      </w:r>
      <w:r>
        <w:rPr>
          <w:lang w:val="en-GB"/>
        </w:rPr>
        <w:t xml:space="preserve"> The native window is created through a platform specific extension whose signatures are of form </w:t>
      </w:r>
      <w:r w:rsidRPr="005B4F3C">
        <w:rPr>
          <w:rStyle w:val="CodeInTextPACKT"/>
          <w:rFonts w:eastAsiaTheme="minorHAnsi" w:cs="Arial"/>
          <w:bCs/>
        </w:rPr>
        <w:t>vkCreate&lt;Platform&gt;SurfaceKHR</w:t>
      </w:r>
      <w:r>
        <w:rPr>
          <w:lang w:val="en-GB"/>
        </w:rPr>
        <w:t xml:space="preserve">. The following image shows these APIs for various system. </w:t>
      </w:r>
    </w:p>
    <w:p w14:paraId="5126875E" w14:textId="77777777" w:rsidR="002E0C4E" w:rsidRDefault="002E0C4E" w:rsidP="002E0C4E">
      <w:pPr>
        <w:pStyle w:val="NormalPACKT"/>
        <w:jc w:val="center"/>
        <w:rPr>
          <w:rFonts w:ascii="Lucida Console" w:eastAsiaTheme="minorHAnsi" w:hAnsi="Lucida Console" w:cs="Arial"/>
          <w:bCs/>
          <w:color w:val="747959"/>
          <w:sz w:val="19"/>
          <w:szCs w:val="18"/>
        </w:rPr>
      </w:pPr>
      <w:r>
        <w:rPr>
          <w:rFonts w:ascii="Lucida Console" w:eastAsiaTheme="minorHAnsi" w:hAnsi="Lucida Console" w:cs="Arial"/>
          <w:bCs/>
          <w:noProof/>
          <w:color w:val="747959"/>
          <w:sz w:val="19"/>
          <w:szCs w:val="18"/>
        </w:rPr>
        <w:drawing>
          <wp:inline distT="0" distB="0" distL="0" distR="0" wp14:anchorId="743BEEFA" wp14:editId="3A4BDF9C">
            <wp:extent cx="2071255" cy="1233268"/>
            <wp:effectExtent l="0" t="0" r="571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78907" cy="1237824"/>
                    </a:xfrm>
                    <a:prstGeom prst="rect">
                      <a:avLst/>
                    </a:prstGeom>
                    <a:noFill/>
                  </pic:spPr>
                </pic:pic>
              </a:graphicData>
            </a:graphic>
          </wp:inline>
        </w:drawing>
      </w:r>
    </w:p>
    <w:p w14:paraId="4E23FD29" w14:textId="77777777" w:rsidR="002E0C4E" w:rsidRDefault="002E0C4E" w:rsidP="002E0C4E">
      <w:pPr>
        <w:pStyle w:val="NormalPACKT"/>
        <w:rPr>
          <w:lang w:val="en-GB"/>
        </w:rPr>
      </w:pPr>
      <w:r>
        <w:rPr>
          <w:lang w:val="en-GB"/>
        </w:rPr>
        <w:lastRenderedPageBreak/>
        <w:t xml:space="preserve">In this section, we will implement the native surface in </w:t>
      </w:r>
      <w:r w:rsidRPr="005B4F3C">
        <w:rPr>
          <w:rStyle w:val="CodeInTextPACKT"/>
          <w:rFonts w:eastAsiaTheme="minorHAnsi" w:cs="Arial"/>
          <w:bCs/>
        </w:rPr>
        <w:t>Create</w:t>
      </w:r>
      <w:r>
        <w:rPr>
          <w:rStyle w:val="CodeInTextPACKT"/>
          <w:rFonts w:eastAsiaTheme="minorHAnsi" w:cs="Arial"/>
          <w:bCs/>
        </w:rPr>
        <w:t>WindowAnd</w:t>
      </w:r>
      <w:r w:rsidRPr="005B4F3C">
        <w:rPr>
          <w:rStyle w:val="CodeInTextPACKT"/>
          <w:rFonts w:eastAsiaTheme="minorHAnsi" w:cs="Arial"/>
          <w:bCs/>
        </w:rPr>
        <w:t>NativeSurface()</w:t>
      </w:r>
      <w:r w:rsidRPr="00886182">
        <w:rPr>
          <w:lang w:val="en-GB"/>
        </w:rPr>
        <w:t xml:space="preserve"> of</w:t>
      </w:r>
      <w:r>
        <w:rPr>
          <w:rStyle w:val="CodeInTextPACKT"/>
          <w:rFonts w:eastAsiaTheme="minorHAnsi" w:cs="Arial"/>
          <w:bCs/>
        </w:rPr>
        <w:t xml:space="preserve"> VulkanApp </w:t>
      </w:r>
      <w:r w:rsidRPr="00886182">
        <w:rPr>
          <w:lang w:val="en-GB"/>
        </w:rPr>
        <w:t>class.</w:t>
      </w:r>
      <w:r>
        <w:rPr>
          <w:lang w:val="en-GB"/>
        </w:rPr>
        <w:t xml:space="preserve"> The </w:t>
      </w:r>
      <w:r w:rsidRPr="00017A59">
        <w:rPr>
          <w:rStyle w:val="CodeInTextPACKT"/>
          <w:rFonts w:eastAsiaTheme="minorHAnsi" w:cs="Arial"/>
          <w:bCs/>
        </w:rPr>
        <w:t>vkCreateWin32SurfaceKHR()</w:t>
      </w:r>
      <w:r w:rsidRPr="00017A59">
        <w:rPr>
          <w:lang w:val="en-GB"/>
        </w:rPr>
        <w:t xml:space="preserve">API take a create info structure, the most important parameter of this structure is the </w:t>
      </w:r>
      <w:r w:rsidRPr="00017A59">
        <w:rPr>
          <w:rStyle w:val="CodeInTextPACKT"/>
          <w:rFonts w:eastAsiaTheme="minorHAnsi" w:cs="Arial"/>
          <w:bCs/>
        </w:rPr>
        <w:t>hwnd</w:t>
      </w:r>
      <w:r w:rsidRPr="00017A59">
        <w:rPr>
          <w:lang w:val="en-GB"/>
        </w:rPr>
        <w:t>, which is the handle of the native window</w:t>
      </w:r>
      <w:r>
        <w:rPr>
          <w:lang w:val="en-GB"/>
        </w:rPr>
        <w:t xml:space="preserve"> that we create in previous section</w:t>
      </w:r>
      <w:r w:rsidRPr="00017A59">
        <w:rPr>
          <w:lang w:val="en-GB"/>
        </w:rPr>
        <w:t>.</w:t>
      </w:r>
    </w:p>
    <w:p w14:paraId="55B3E9D5" w14:textId="77777777" w:rsidR="002E0C4E" w:rsidRPr="00984580" w:rsidRDefault="002E0C4E" w:rsidP="002E0C4E">
      <w:pPr>
        <w:pStyle w:val="Standard"/>
        <w:widowControl w:val="0"/>
        <w:tabs>
          <w:tab w:val="left" w:pos="889"/>
        </w:tabs>
        <w:rPr>
          <w:rFonts w:ascii="Courier New" w:hAnsi="Courier New"/>
          <w:sz w:val="19"/>
        </w:rPr>
      </w:pPr>
      <w:r w:rsidRPr="00984580">
        <w:rPr>
          <w:rFonts w:ascii="Courier New" w:hAnsi="Courier New"/>
          <w:sz w:val="19"/>
        </w:rPr>
        <w:t>void VulkanApp::Create</w:t>
      </w:r>
      <w:r>
        <w:rPr>
          <w:rFonts w:ascii="Courier New" w:hAnsi="Courier New"/>
          <w:sz w:val="19"/>
        </w:rPr>
        <w:t>WindowAnd</w:t>
      </w:r>
      <w:r w:rsidRPr="00984580">
        <w:rPr>
          <w:rFonts w:ascii="Courier New" w:hAnsi="Courier New"/>
          <w:sz w:val="19"/>
        </w:rPr>
        <w:t>NativeSurface()</w:t>
      </w:r>
    </w:p>
    <w:p w14:paraId="721E6558" w14:textId="77777777" w:rsidR="002E0C4E" w:rsidRDefault="002E0C4E" w:rsidP="002E0C4E">
      <w:pPr>
        <w:pStyle w:val="Standard"/>
        <w:widowControl w:val="0"/>
        <w:tabs>
          <w:tab w:val="left" w:pos="889"/>
        </w:tabs>
        <w:rPr>
          <w:rFonts w:ascii="Courier New" w:hAnsi="Courier New"/>
          <w:sz w:val="19"/>
        </w:rPr>
      </w:pPr>
      <w:r w:rsidRPr="00984580">
        <w:rPr>
          <w:rFonts w:ascii="Courier New" w:hAnsi="Courier New"/>
          <w:sz w:val="19"/>
        </w:rPr>
        <w:t>{</w:t>
      </w:r>
    </w:p>
    <w:p w14:paraId="1322E06D" w14:textId="77777777" w:rsidR="002E0C4E" w:rsidRPr="00250080" w:rsidRDefault="002E0C4E" w:rsidP="002E0C4E">
      <w:pPr>
        <w:pStyle w:val="Standard"/>
        <w:widowControl w:val="0"/>
        <w:tabs>
          <w:tab w:val="left" w:pos="889"/>
        </w:tabs>
        <w:rPr>
          <w:rFonts w:ascii="Courier New" w:hAnsi="Courier New"/>
          <w:b/>
          <w:sz w:val="19"/>
        </w:rPr>
      </w:pPr>
      <w:r>
        <w:rPr>
          <w:rFonts w:ascii="Consolas" w:hAnsi="Consolas" w:cs="Consolas"/>
          <w:color w:val="000000"/>
          <w:sz w:val="19"/>
          <w:szCs w:val="19"/>
          <w:highlight w:val="white"/>
        </w:rPr>
        <w:tab/>
      </w:r>
      <w:r w:rsidRPr="009A20D2">
        <w:rPr>
          <w:rFonts w:ascii="Courier New" w:hAnsi="Courier New"/>
          <w:b/>
          <w:sz w:val="19"/>
        </w:rPr>
        <w:t>m_pWindow = new Window(this);</w:t>
      </w:r>
      <w:r w:rsidRPr="00250080">
        <w:rPr>
          <w:rFonts w:ascii="Courier New" w:hAnsi="Courier New"/>
          <w:b/>
          <w:sz w:val="19"/>
        </w:rPr>
        <w:t>// Display window</w:t>
      </w:r>
    </w:p>
    <w:p w14:paraId="3C086806" w14:textId="77777777" w:rsidR="002E0C4E" w:rsidRPr="00332B71" w:rsidRDefault="002E0C4E" w:rsidP="002E0C4E">
      <w:pPr>
        <w:pStyle w:val="Standard"/>
        <w:widowControl w:val="0"/>
        <w:tabs>
          <w:tab w:val="left" w:pos="889"/>
        </w:tabs>
        <w:rPr>
          <w:rFonts w:ascii="Courier New" w:hAnsi="Courier New"/>
          <w:sz w:val="19"/>
        </w:rPr>
      </w:pPr>
      <w:r w:rsidRPr="00332B71">
        <w:rPr>
          <w:rFonts w:ascii="Courier New" w:hAnsi="Courier New"/>
          <w:sz w:val="19"/>
        </w:rPr>
        <w:tab/>
        <w:t>m_pWindow-&gt;show();</w:t>
      </w:r>
    </w:p>
    <w:p w14:paraId="298B9163" w14:textId="77777777" w:rsidR="002E0C4E" w:rsidRPr="00984580" w:rsidRDefault="002E0C4E" w:rsidP="002E0C4E">
      <w:pPr>
        <w:pStyle w:val="Standard"/>
        <w:widowControl w:val="0"/>
        <w:tabs>
          <w:tab w:val="left" w:pos="889"/>
        </w:tabs>
        <w:rPr>
          <w:rFonts w:ascii="Courier New" w:hAnsi="Courier New"/>
          <w:sz w:val="19"/>
        </w:rPr>
      </w:pPr>
    </w:p>
    <w:p w14:paraId="6A554952" w14:textId="77777777" w:rsidR="002E0C4E" w:rsidRPr="00984580" w:rsidRDefault="002E0C4E" w:rsidP="002E0C4E">
      <w:pPr>
        <w:pStyle w:val="Standard"/>
        <w:widowControl w:val="0"/>
        <w:tabs>
          <w:tab w:val="left" w:pos="889"/>
        </w:tabs>
        <w:rPr>
          <w:rFonts w:ascii="Courier New" w:hAnsi="Courier New"/>
          <w:sz w:val="19"/>
        </w:rPr>
      </w:pPr>
      <w:r>
        <w:rPr>
          <w:rFonts w:ascii="Courier New" w:hAnsi="Courier New"/>
          <w:sz w:val="19"/>
        </w:rPr>
        <w:t xml:space="preserve">        VkResult </w:t>
      </w:r>
      <w:r w:rsidRPr="00984580">
        <w:rPr>
          <w:rFonts w:ascii="Courier New" w:hAnsi="Courier New"/>
          <w:sz w:val="19"/>
        </w:rPr>
        <w:t>result;</w:t>
      </w:r>
    </w:p>
    <w:p w14:paraId="64EABE21" w14:textId="77777777" w:rsidR="002E0C4E" w:rsidRDefault="002E0C4E" w:rsidP="002E0C4E">
      <w:pPr>
        <w:pStyle w:val="Standard"/>
        <w:widowControl w:val="0"/>
        <w:tabs>
          <w:tab w:val="left" w:pos="889"/>
        </w:tabs>
        <w:rPr>
          <w:rFonts w:ascii="Courier New" w:hAnsi="Courier New"/>
          <w:sz w:val="19"/>
        </w:rPr>
      </w:pPr>
      <w:r w:rsidRPr="00984580">
        <w:rPr>
          <w:rFonts w:ascii="Courier New" w:hAnsi="Courier New"/>
          <w:sz w:val="19"/>
        </w:rPr>
        <w:t>#ifdef _WIN32</w:t>
      </w:r>
    </w:p>
    <w:p w14:paraId="1C8CF50C" w14:textId="77777777" w:rsidR="002E0C4E" w:rsidRPr="0070104A" w:rsidRDefault="002E0C4E" w:rsidP="002E0C4E">
      <w:pPr>
        <w:pStyle w:val="Standard"/>
        <w:widowControl w:val="0"/>
        <w:tabs>
          <w:tab w:val="left" w:pos="889"/>
        </w:tabs>
        <w:rPr>
          <w:rFonts w:ascii="Courier New" w:hAnsi="Courier New"/>
          <w:b/>
          <w:sz w:val="19"/>
        </w:rPr>
      </w:pPr>
      <w:r>
        <w:rPr>
          <w:rFonts w:ascii="Courier New" w:hAnsi="Courier New"/>
          <w:sz w:val="19"/>
        </w:rPr>
        <w:tab/>
      </w:r>
      <w:r w:rsidRPr="0070104A">
        <w:rPr>
          <w:rFonts w:ascii="Courier New" w:hAnsi="Courier New"/>
          <w:b/>
          <w:sz w:val="19"/>
        </w:rPr>
        <w:t>// Native surface</w:t>
      </w:r>
    </w:p>
    <w:p w14:paraId="66A186E7" w14:textId="77777777" w:rsidR="002E0C4E" w:rsidRPr="00984580" w:rsidRDefault="002E0C4E" w:rsidP="002E0C4E">
      <w:pPr>
        <w:pStyle w:val="Standard"/>
        <w:widowControl w:val="0"/>
        <w:tabs>
          <w:tab w:val="left" w:pos="889"/>
        </w:tabs>
        <w:rPr>
          <w:rFonts w:ascii="Courier New" w:hAnsi="Courier New"/>
          <w:sz w:val="19"/>
        </w:rPr>
      </w:pPr>
      <w:r w:rsidRPr="00984580">
        <w:rPr>
          <w:rFonts w:ascii="Courier New" w:hAnsi="Courier New"/>
          <w:sz w:val="19"/>
        </w:rPr>
        <w:t>VkWin32SurfaceCreateInfoKHR createInfo = {};</w:t>
      </w:r>
    </w:p>
    <w:p w14:paraId="5DC138F0" w14:textId="77777777" w:rsidR="002E0C4E" w:rsidRDefault="002E0C4E" w:rsidP="002E0C4E">
      <w:pPr>
        <w:pStyle w:val="Standard"/>
        <w:widowControl w:val="0"/>
        <w:tabs>
          <w:tab w:val="left" w:pos="889"/>
        </w:tabs>
        <w:rPr>
          <w:rFonts w:ascii="Courier New" w:hAnsi="Courier New"/>
          <w:sz w:val="19"/>
        </w:rPr>
      </w:pPr>
      <w:r w:rsidRPr="00984580">
        <w:rPr>
          <w:rFonts w:ascii="Courier New" w:hAnsi="Courier New"/>
          <w:sz w:val="19"/>
        </w:rPr>
        <w:t>createInfo.s</w:t>
      </w:r>
      <w:r>
        <w:rPr>
          <w:rFonts w:ascii="Courier New" w:hAnsi="Courier New"/>
          <w:sz w:val="19"/>
        </w:rPr>
        <w:t xml:space="preserve">Type </w:t>
      </w:r>
      <w:r>
        <w:rPr>
          <w:rFonts w:ascii="Courier New" w:hAnsi="Courier New"/>
          <w:sz w:val="19"/>
        </w:rPr>
        <w:tab/>
      </w:r>
      <w:r>
        <w:rPr>
          <w:rFonts w:ascii="Courier New" w:hAnsi="Courier New"/>
          <w:sz w:val="19"/>
        </w:rPr>
        <w:tab/>
        <w:t xml:space="preserve">= </w:t>
      </w:r>
      <w:r w:rsidRPr="00984580">
        <w:rPr>
          <w:rFonts w:ascii="Courier New" w:hAnsi="Courier New"/>
          <w:sz w:val="19"/>
        </w:rPr>
        <w:t>VK_STRUCTURE_TYPE_WIN32_</w:t>
      </w:r>
    </w:p>
    <w:p w14:paraId="58B2340A" w14:textId="77777777" w:rsidR="002E0C4E" w:rsidRPr="00984580" w:rsidRDefault="002E0C4E" w:rsidP="002E0C4E">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t>-</w:t>
      </w:r>
      <w:r w:rsidRPr="00984580">
        <w:rPr>
          <w:rFonts w:ascii="Courier New" w:hAnsi="Courier New"/>
          <w:sz w:val="19"/>
        </w:rPr>
        <w:t>SURFACE_CREATE_INFO_KHR;</w:t>
      </w:r>
    </w:p>
    <w:p w14:paraId="47835034" w14:textId="77777777" w:rsidR="002E0C4E" w:rsidRPr="00984580" w:rsidRDefault="002E0C4E" w:rsidP="002E0C4E">
      <w:pPr>
        <w:pStyle w:val="Standard"/>
        <w:widowControl w:val="0"/>
        <w:tabs>
          <w:tab w:val="left" w:pos="889"/>
        </w:tabs>
        <w:rPr>
          <w:rFonts w:ascii="Courier New" w:hAnsi="Courier New"/>
          <w:sz w:val="19"/>
        </w:rPr>
      </w:pPr>
      <w:r w:rsidRPr="00984580">
        <w:rPr>
          <w:rFonts w:ascii="Courier New" w:hAnsi="Courier New"/>
          <w:sz w:val="19"/>
        </w:rPr>
        <w:t xml:space="preserve">createInfo.pNext </w:t>
      </w:r>
      <w:r>
        <w:rPr>
          <w:rFonts w:ascii="Courier New" w:hAnsi="Courier New"/>
          <w:sz w:val="19"/>
        </w:rPr>
        <w:tab/>
      </w:r>
      <w:r>
        <w:rPr>
          <w:rFonts w:ascii="Courier New" w:hAnsi="Courier New"/>
          <w:sz w:val="19"/>
        </w:rPr>
        <w:tab/>
      </w:r>
      <w:r w:rsidRPr="00984580">
        <w:rPr>
          <w:rFonts w:ascii="Courier New" w:hAnsi="Courier New"/>
          <w:sz w:val="19"/>
        </w:rPr>
        <w:t>= NULL;</w:t>
      </w:r>
    </w:p>
    <w:p w14:paraId="13A8BC4D" w14:textId="77777777" w:rsidR="002E0C4E" w:rsidRPr="00984580" w:rsidRDefault="002E0C4E" w:rsidP="002E0C4E">
      <w:pPr>
        <w:pStyle w:val="Standard"/>
        <w:widowControl w:val="0"/>
        <w:tabs>
          <w:tab w:val="left" w:pos="889"/>
        </w:tabs>
        <w:rPr>
          <w:rFonts w:ascii="Courier New" w:hAnsi="Courier New"/>
          <w:sz w:val="19"/>
        </w:rPr>
      </w:pPr>
      <w:r w:rsidRPr="00984580">
        <w:rPr>
          <w:rFonts w:ascii="Courier New" w:hAnsi="Courier New"/>
          <w:sz w:val="19"/>
        </w:rPr>
        <w:t xml:space="preserve">createInfo.hinstance </w:t>
      </w:r>
      <w:r>
        <w:rPr>
          <w:rFonts w:ascii="Courier New" w:hAnsi="Courier New"/>
          <w:sz w:val="19"/>
        </w:rPr>
        <w:tab/>
      </w:r>
      <w:r w:rsidRPr="00984580">
        <w:rPr>
          <w:rFonts w:ascii="Courier New" w:hAnsi="Courier New"/>
          <w:sz w:val="19"/>
        </w:rPr>
        <w:t>= GetModuleHandle(nullptr);</w:t>
      </w:r>
    </w:p>
    <w:p w14:paraId="4B4C8E8B" w14:textId="77777777" w:rsidR="002E0C4E" w:rsidRPr="006157CD" w:rsidRDefault="002E0C4E" w:rsidP="002E0C4E">
      <w:pPr>
        <w:pStyle w:val="Standard"/>
        <w:widowControl w:val="0"/>
        <w:tabs>
          <w:tab w:val="left" w:pos="889"/>
        </w:tabs>
        <w:rPr>
          <w:rFonts w:ascii="Courier New" w:hAnsi="Courier New"/>
          <w:b/>
          <w:sz w:val="19"/>
        </w:rPr>
      </w:pPr>
      <w:r w:rsidRPr="00984580">
        <w:rPr>
          <w:rFonts w:ascii="Courier New" w:hAnsi="Courier New"/>
          <w:sz w:val="19"/>
        </w:rPr>
        <w:t xml:space="preserve">createInfo.hwnd </w:t>
      </w:r>
      <w:r>
        <w:rPr>
          <w:rFonts w:ascii="Courier New" w:hAnsi="Courier New"/>
          <w:sz w:val="19"/>
        </w:rPr>
        <w:tab/>
      </w:r>
      <w:r>
        <w:rPr>
          <w:rFonts w:ascii="Courier New" w:hAnsi="Courier New"/>
          <w:sz w:val="19"/>
        </w:rPr>
        <w:tab/>
      </w:r>
      <w:r w:rsidRPr="00984580">
        <w:rPr>
          <w:rFonts w:ascii="Courier New" w:hAnsi="Courier New"/>
          <w:sz w:val="19"/>
        </w:rPr>
        <w:t xml:space="preserve">= </w:t>
      </w:r>
      <w:r w:rsidRPr="006157CD">
        <w:rPr>
          <w:rFonts w:ascii="Courier New" w:hAnsi="Courier New"/>
          <w:b/>
          <w:sz w:val="19"/>
        </w:rPr>
        <w:t>m_pWindow-&gt;winId();</w:t>
      </w:r>
    </w:p>
    <w:p w14:paraId="530549A7" w14:textId="77777777" w:rsidR="002E0C4E" w:rsidRPr="00984580" w:rsidRDefault="002E0C4E" w:rsidP="002E0C4E">
      <w:pPr>
        <w:pStyle w:val="Standard"/>
        <w:widowControl w:val="0"/>
        <w:tabs>
          <w:tab w:val="left" w:pos="889"/>
        </w:tabs>
        <w:rPr>
          <w:rFonts w:ascii="Courier New" w:hAnsi="Courier New"/>
          <w:sz w:val="19"/>
        </w:rPr>
      </w:pPr>
    </w:p>
    <w:p w14:paraId="0CE77FBC" w14:textId="77777777" w:rsidR="002E0C4E" w:rsidRDefault="002E0C4E" w:rsidP="002E0C4E">
      <w:pPr>
        <w:pStyle w:val="Standard"/>
        <w:widowControl w:val="0"/>
        <w:tabs>
          <w:tab w:val="left" w:pos="889"/>
        </w:tabs>
        <w:rPr>
          <w:rFonts w:ascii="Courier New" w:hAnsi="Courier New"/>
          <w:sz w:val="19"/>
        </w:rPr>
      </w:pPr>
      <w:r w:rsidRPr="00984580">
        <w:rPr>
          <w:rFonts w:ascii="Courier New" w:hAnsi="Courier New"/>
          <w:sz w:val="19"/>
        </w:rPr>
        <w:t xml:space="preserve">result = </w:t>
      </w:r>
      <w:r w:rsidRPr="00BC21A4">
        <w:rPr>
          <w:rFonts w:ascii="Courier New" w:hAnsi="Courier New"/>
          <w:b/>
          <w:sz w:val="19"/>
        </w:rPr>
        <w:t>vkCreateWin32SurfaceKHR</w:t>
      </w:r>
      <w:r>
        <w:rPr>
          <w:rFonts w:ascii="Courier New" w:hAnsi="Courier New"/>
          <w:sz w:val="19"/>
        </w:rPr>
        <w:t>(m_hInstance,</w:t>
      </w:r>
    </w:p>
    <w:p w14:paraId="281C10A3" w14:textId="77777777" w:rsidR="002E0C4E" w:rsidRPr="00984580" w:rsidRDefault="002E0C4E" w:rsidP="002E0C4E">
      <w:pPr>
        <w:pStyle w:val="Standard"/>
        <w:widowControl w:val="0"/>
        <w:tabs>
          <w:tab w:val="left" w:pos="889"/>
        </w:tabs>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Pr="00984580">
        <w:rPr>
          <w:rFonts w:ascii="Courier New" w:hAnsi="Courier New"/>
          <w:sz w:val="19"/>
        </w:rPr>
        <w:t>&amp;createInfo, NULL, &amp;</w:t>
      </w:r>
      <w:r w:rsidRPr="00BC21A4">
        <w:rPr>
          <w:rFonts w:ascii="Courier New" w:hAnsi="Courier New"/>
          <w:b/>
          <w:sz w:val="19"/>
        </w:rPr>
        <w:t>m_hSurface</w:t>
      </w:r>
      <w:r w:rsidRPr="00984580">
        <w:rPr>
          <w:rFonts w:ascii="Courier New" w:hAnsi="Courier New"/>
          <w:sz w:val="19"/>
        </w:rPr>
        <w:t>);</w:t>
      </w:r>
    </w:p>
    <w:p w14:paraId="57B6FFAD" w14:textId="77777777" w:rsidR="002E0C4E" w:rsidRPr="00984580" w:rsidRDefault="002E0C4E" w:rsidP="002E0C4E">
      <w:pPr>
        <w:pStyle w:val="Standard"/>
        <w:widowControl w:val="0"/>
        <w:tabs>
          <w:tab w:val="left" w:pos="889"/>
        </w:tabs>
        <w:rPr>
          <w:rFonts w:ascii="Courier New" w:hAnsi="Courier New"/>
          <w:sz w:val="19"/>
        </w:rPr>
      </w:pPr>
      <w:r w:rsidRPr="00984580">
        <w:rPr>
          <w:rFonts w:ascii="Courier New" w:hAnsi="Courier New"/>
          <w:sz w:val="19"/>
        </w:rPr>
        <w:t>#endif</w:t>
      </w:r>
    </w:p>
    <w:p w14:paraId="227B6E1C" w14:textId="77777777" w:rsidR="002E0C4E" w:rsidRPr="00E32238" w:rsidRDefault="002E0C4E" w:rsidP="002E0C4E">
      <w:pPr>
        <w:pStyle w:val="Standard"/>
        <w:widowControl w:val="0"/>
        <w:tabs>
          <w:tab w:val="left" w:pos="889"/>
        </w:tabs>
        <w:rPr>
          <w:rFonts w:ascii="Courier New" w:hAnsi="Courier New"/>
          <w:sz w:val="19"/>
        </w:rPr>
      </w:pPr>
      <w:r w:rsidRPr="00984580">
        <w:rPr>
          <w:rFonts w:ascii="Courier New" w:hAnsi="Courier New"/>
          <w:sz w:val="19"/>
        </w:rPr>
        <w:t>}</w:t>
      </w:r>
    </w:p>
    <w:p w14:paraId="6A98269D" w14:textId="77777777" w:rsidR="002E0C4E" w:rsidRPr="002E0C4E" w:rsidRDefault="002E0C4E" w:rsidP="002E0C4E">
      <w:pPr>
        <w:pStyle w:val="NormalPACKT"/>
        <w:rPr>
          <w:lang w:val="en-GB"/>
        </w:rPr>
      </w:pPr>
    </w:p>
    <w:p w14:paraId="746CF832" w14:textId="4B4566DF" w:rsidR="002E0C4E" w:rsidRDefault="002E0C4E" w:rsidP="002E0C4E">
      <w:pPr>
        <w:pStyle w:val="Heading3"/>
      </w:pPr>
      <w:r w:rsidRPr="003B5473">
        <w:t>Swap</w:t>
      </w:r>
      <w:r>
        <w:t xml:space="preserve"> </w:t>
      </w:r>
      <w:r w:rsidRPr="003B5473">
        <w:t>chain</w:t>
      </w:r>
    </w:p>
    <w:p w14:paraId="6953E197" w14:textId="137A8B94" w:rsidR="00900A92" w:rsidRDefault="00392BA5" w:rsidP="00392BA5">
      <w:pPr>
        <w:pStyle w:val="NormalPACKT"/>
        <w:rPr>
          <w:lang w:val="en-GB"/>
        </w:rPr>
      </w:pPr>
      <w:r>
        <w:rPr>
          <w:lang w:val="en-GB"/>
        </w:rPr>
        <w:t xml:space="preserve">Swap chains are </w:t>
      </w:r>
      <w:r w:rsidR="009C271E">
        <w:rPr>
          <w:lang w:val="en-GB"/>
        </w:rPr>
        <w:t>collections</w:t>
      </w:r>
      <w:r>
        <w:rPr>
          <w:lang w:val="en-GB"/>
        </w:rPr>
        <w:t xml:space="preserve"> of images that are used to r</w:t>
      </w:r>
      <w:r w:rsidR="00C42AE2">
        <w:rPr>
          <w:lang w:val="en-GB"/>
        </w:rPr>
        <w:t>ender and present the content o</w:t>
      </w:r>
      <w:r w:rsidR="00347434">
        <w:rPr>
          <w:lang w:val="en-GB"/>
        </w:rPr>
        <w:t xml:space="preserve">n the screen. </w:t>
      </w:r>
      <w:r w:rsidR="00900A92">
        <w:rPr>
          <w:lang w:val="en-GB"/>
        </w:rPr>
        <w:t xml:space="preserve">In this section, </w:t>
      </w:r>
      <w:r w:rsidR="003C5AC6">
        <w:rPr>
          <w:lang w:val="en-GB"/>
        </w:rPr>
        <w:t xml:space="preserve">we will learn </w:t>
      </w:r>
      <w:r w:rsidR="0004619B">
        <w:rPr>
          <w:lang w:val="en-GB"/>
        </w:rPr>
        <w:t xml:space="preserve">the </w:t>
      </w:r>
      <w:r w:rsidR="003C5AC6">
        <w:rPr>
          <w:lang w:val="en-GB"/>
        </w:rPr>
        <w:t>step-by-step procedure to c</w:t>
      </w:r>
      <w:r w:rsidR="0004619B">
        <w:rPr>
          <w:lang w:val="en-GB"/>
        </w:rPr>
        <w:t xml:space="preserve">reate the swap chain surface images, these </w:t>
      </w:r>
      <w:r w:rsidR="003C5AC6">
        <w:rPr>
          <w:lang w:val="en-GB"/>
        </w:rPr>
        <w:t xml:space="preserve">are </w:t>
      </w:r>
      <w:r w:rsidR="00D800B3">
        <w:rPr>
          <w:lang w:val="en-GB"/>
        </w:rPr>
        <w:t>consumed</w:t>
      </w:r>
      <w:r w:rsidR="003C5AC6">
        <w:rPr>
          <w:lang w:val="en-GB"/>
        </w:rPr>
        <w:t xml:space="preserve"> by the graphics </w:t>
      </w:r>
      <w:r w:rsidR="0004619B">
        <w:rPr>
          <w:lang w:val="en-GB"/>
        </w:rPr>
        <w:t>pipeline to paint</w:t>
      </w:r>
      <w:r w:rsidR="003C5AC6">
        <w:rPr>
          <w:lang w:val="en-GB"/>
        </w:rPr>
        <w:t xml:space="preserve"> the drawing primitives</w:t>
      </w:r>
      <w:r w:rsidR="0004619B">
        <w:rPr>
          <w:lang w:val="en-GB"/>
        </w:rPr>
        <w:t xml:space="preserve"> and later this surface image used by presentation engine to swap on the screen’s display window</w:t>
      </w:r>
      <w:r w:rsidR="000F4925">
        <w:rPr>
          <w:lang w:val="en-GB"/>
        </w:rPr>
        <w:t>.</w:t>
      </w:r>
    </w:p>
    <w:p w14:paraId="5202548B" w14:textId="77777777" w:rsidR="004E26C3" w:rsidRDefault="008636B8" w:rsidP="00392BA5">
      <w:pPr>
        <w:pStyle w:val="NormalPACKT"/>
        <w:rPr>
          <w:lang w:val="en-GB"/>
        </w:rPr>
      </w:pPr>
      <w:r>
        <w:rPr>
          <w:lang w:val="en-GB"/>
        </w:rPr>
        <w:t xml:space="preserve">During initialization we cached </w:t>
      </w:r>
      <w:r w:rsidR="00821749">
        <w:rPr>
          <w:lang w:val="en-GB"/>
        </w:rPr>
        <w:t xml:space="preserve">swap chain support properties and surface capabilities from </w:t>
      </w:r>
      <w:r>
        <w:rPr>
          <w:lang w:val="en-GB"/>
        </w:rPr>
        <w:t xml:space="preserve">our physical device information in the </w:t>
      </w:r>
      <w:r w:rsidRPr="00417183">
        <w:rPr>
          <w:rStyle w:val="CodeInTextPACKT"/>
          <w:rFonts w:eastAsiaTheme="minorHAnsi" w:cs="Arial"/>
          <w:bCs/>
        </w:rPr>
        <w:t>PhysicalDeviceInfo</w:t>
      </w:r>
      <w:r w:rsidRPr="00347434">
        <w:rPr>
          <w:lang w:val="en-GB"/>
        </w:rPr>
        <w:t>object</w:t>
      </w:r>
      <w:r>
        <w:rPr>
          <w:rFonts w:ascii="Consolas" w:hAnsi="Consolas" w:cs="Consolas"/>
          <w:color w:val="000000"/>
          <w:sz w:val="19"/>
          <w:szCs w:val="19"/>
          <w:highlight w:val="white"/>
        </w:rPr>
        <w:t xml:space="preserve"> m_</w:t>
      </w:r>
      <w:r w:rsidRPr="00417183">
        <w:rPr>
          <w:rStyle w:val="CodeInTextPACKT"/>
          <w:rFonts w:eastAsiaTheme="minorHAnsi" w:cs="Arial"/>
          <w:bCs/>
        </w:rPr>
        <w:t>physicalDeviceInfo</w:t>
      </w:r>
      <w:r>
        <w:rPr>
          <w:rFonts w:ascii="Consolas" w:hAnsi="Consolas" w:cs="Consolas"/>
          <w:color w:val="000000"/>
          <w:sz w:val="19"/>
          <w:szCs w:val="19"/>
          <w:highlight w:val="white"/>
        </w:rPr>
        <w:t xml:space="preserve"> in </w:t>
      </w:r>
      <w:r w:rsidRPr="00417183">
        <w:rPr>
          <w:rStyle w:val="CodeInTextPACKT"/>
          <w:rFonts w:eastAsiaTheme="minorHAnsi" w:cs="Arial"/>
          <w:bCs/>
        </w:rPr>
        <w:t xml:space="preserve">GetPhysicalDeviceInfo() </w:t>
      </w:r>
      <w:r>
        <w:rPr>
          <w:lang w:val="en-GB"/>
        </w:rPr>
        <w:t>function. In this section</w:t>
      </w:r>
      <w:r w:rsidR="00821749">
        <w:rPr>
          <w:lang w:val="en-GB"/>
        </w:rPr>
        <w:t>,</w:t>
      </w:r>
      <w:r>
        <w:rPr>
          <w:lang w:val="en-GB"/>
        </w:rPr>
        <w:t xml:space="preserve"> we will </w:t>
      </w:r>
      <w:r w:rsidR="004E26C3">
        <w:rPr>
          <w:lang w:val="en-GB"/>
        </w:rPr>
        <w:t xml:space="preserve">use </w:t>
      </w:r>
      <w:r w:rsidR="0055381F">
        <w:rPr>
          <w:lang w:val="en-GB"/>
        </w:rPr>
        <w:t>this</w:t>
      </w:r>
      <w:r>
        <w:rPr>
          <w:lang w:val="en-GB"/>
        </w:rPr>
        <w:t xml:space="preserve"> information</w:t>
      </w:r>
      <w:r w:rsidR="004E26C3">
        <w:rPr>
          <w:lang w:val="en-GB"/>
        </w:rPr>
        <w:t xml:space="preserve"> thoroughly to build the swap chain.</w:t>
      </w:r>
    </w:p>
    <w:p w14:paraId="3E72278C" w14:textId="3A81F879" w:rsidR="003806BA" w:rsidRDefault="00B07988" w:rsidP="00392BA5">
      <w:pPr>
        <w:pStyle w:val="NormalPACKT"/>
        <w:rPr>
          <w:lang w:val="en-GB"/>
        </w:rPr>
      </w:pPr>
      <w:r>
        <w:rPr>
          <w:lang w:val="en-GB"/>
        </w:rPr>
        <w:t xml:space="preserve">The swap chain is </w:t>
      </w:r>
      <w:r w:rsidR="007E2E83">
        <w:rPr>
          <w:lang w:val="en-GB"/>
        </w:rPr>
        <w:t xml:space="preserve">implemented in the </w:t>
      </w:r>
      <w:r w:rsidR="007E2E83" w:rsidRPr="00417183">
        <w:rPr>
          <w:rStyle w:val="CodeInTextPACKT"/>
          <w:rFonts w:eastAsiaTheme="minorHAnsi" w:cs="Arial"/>
          <w:bCs/>
        </w:rPr>
        <w:t>CreateSwapChain()</w:t>
      </w:r>
      <w:r w:rsidR="007E2E83">
        <w:rPr>
          <w:lang w:val="en-GB"/>
        </w:rPr>
        <w:t xml:space="preserve"> function of </w:t>
      </w:r>
      <w:r w:rsidR="007E2E83" w:rsidRPr="00417183">
        <w:rPr>
          <w:rStyle w:val="CodeInTextPACKT"/>
          <w:rFonts w:eastAsiaTheme="minorHAnsi" w:cs="Arial"/>
          <w:bCs/>
        </w:rPr>
        <w:t>VulkanApp</w:t>
      </w:r>
      <w:r w:rsidR="007E2E83">
        <w:rPr>
          <w:lang w:val="en-GB"/>
        </w:rPr>
        <w:t xml:space="preserve"> class.</w:t>
      </w:r>
      <w:r w:rsidR="004E4917">
        <w:rPr>
          <w:lang w:val="en-GB"/>
        </w:rPr>
        <w:t xml:space="preserve"> </w:t>
      </w:r>
      <w:r w:rsidR="00CE12AA">
        <w:rPr>
          <w:lang w:val="en-GB"/>
        </w:rPr>
        <w:t>Following are the new member variables and function added for the swapchain support.</w:t>
      </w:r>
    </w:p>
    <w:p w14:paraId="3C63F18A" w14:textId="77777777" w:rsidR="003806BA" w:rsidRDefault="003806BA" w:rsidP="003806BA">
      <w:pPr>
        <w:pStyle w:val="Standard"/>
        <w:widowControl w:val="0"/>
        <w:tabs>
          <w:tab w:val="left" w:pos="889"/>
        </w:tabs>
        <w:ind w:left="360"/>
        <w:rPr>
          <w:rFonts w:ascii="Courier New" w:hAnsi="Courier New"/>
          <w:sz w:val="19"/>
        </w:rPr>
      </w:pPr>
      <w:r w:rsidRPr="003D20D0">
        <w:rPr>
          <w:rFonts w:ascii="Courier New" w:hAnsi="Courier New"/>
          <w:sz w:val="19"/>
        </w:rPr>
        <w:t>class VulkanApp : public VulkanHelper</w:t>
      </w:r>
      <w:r>
        <w:rPr>
          <w:rFonts w:ascii="Courier New" w:hAnsi="Courier New"/>
          <w:sz w:val="19"/>
        </w:rPr>
        <w:t>{</w:t>
      </w:r>
    </w:p>
    <w:p w14:paraId="61360024" w14:textId="77777777" w:rsidR="003806BA" w:rsidRPr="001B750B" w:rsidRDefault="003806BA" w:rsidP="003806BA">
      <w:pPr>
        <w:pStyle w:val="Standard"/>
        <w:widowControl w:val="0"/>
        <w:tabs>
          <w:tab w:val="left" w:pos="889"/>
        </w:tabs>
        <w:ind w:left="360"/>
        <w:rPr>
          <w:rFonts w:ascii="Courier New" w:hAnsi="Courier New"/>
          <w:b/>
          <w:sz w:val="19"/>
        </w:rPr>
      </w:pPr>
      <w:r w:rsidRPr="001C4F12">
        <w:rPr>
          <w:rFonts w:ascii="Courier New" w:hAnsi="Courier New"/>
          <w:b/>
          <w:sz w:val="19"/>
        </w:rPr>
        <w:tab/>
        <w:t>void CreateSwapChain();</w:t>
      </w:r>
      <w:r w:rsidRPr="00A54603">
        <w:rPr>
          <w:rFonts w:ascii="Courier New" w:hAnsi="Courier New"/>
          <w:sz w:val="19"/>
        </w:rPr>
        <w:t>// Function to create swapchain</w:t>
      </w:r>
    </w:p>
    <w:p w14:paraId="6FB04A14" w14:textId="77777777" w:rsidR="003806BA" w:rsidRDefault="003806BA" w:rsidP="003806BA">
      <w:pPr>
        <w:pStyle w:val="Standard"/>
        <w:widowControl w:val="0"/>
        <w:tabs>
          <w:tab w:val="left" w:pos="889"/>
        </w:tabs>
        <w:ind w:left="360"/>
        <w:rPr>
          <w:rFonts w:ascii="Courier New" w:hAnsi="Courier New"/>
          <w:sz w:val="19"/>
        </w:rPr>
      </w:pPr>
    </w:p>
    <w:p w14:paraId="5916DBC6" w14:textId="77777777" w:rsidR="003806BA" w:rsidRPr="00A423F9" w:rsidRDefault="003806BA" w:rsidP="003806BA">
      <w:pPr>
        <w:pStyle w:val="Standard"/>
        <w:widowControl w:val="0"/>
        <w:tabs>
          <w:tab w:val="left" w:pos="889"/>
        </w:tabs>
        <w:ind w:left="360"/>
        <w:rPr>
          <w:rFonts w:ascii="Courier New" w:hAnsi="Courier New"/>
          <w:sz w:val="19"/>
        </w:rPr>
      </w:pPr>
      <w:r w:rsidRPr="00A423F9">
        <w:rPr>
          <w:rFonts w:ascii="Courier New" w:hAnsi="Courier New"/>
          <w:sz w:val="19"/>
        </w:rPr>
        <w:t xml:space="preserve">    // Swap chain specific </w:t>
      </w:r>
      <w:r>
        <w:rPr>
          <w:rFonts w:ascii="Courier New" w:hAnsi="Courier New"/>
          <w:sz w:val="19"/>
        </w:rPr>
        <w:t>member variable</w:t>
      </w:r>
    </w:p>
    <w:p w14:paraId="5CFA142B" w14:textId="77777777" w:rsidR="003806BA" w:rsidRPr="001C4F12" w:rsidRDefault="003806BA" w:rsidP="003806BA">
      <w:pPr>
        <w:pStyle w:val="Standard"/>
        <w:widowControl w:val="0"/>
        <w:tabs>
          <w:tab w:val="left" w:pos="889"/>
        </w:tabs>
        <w:ind w:left="360"/>
        <w:rPr>
          <w:rFonts w:ascii="Courier New" w:hAnsi="Courier New"/>
          <w:b/>
          <w:sz w:val="19"/>
        </w:rPr>
      </w:pPr>
      <w:r w:rsidRPr="001C4F12">
        <w:rPr>
          <w:rFonts w:ascii="Courier New" w:hAnsi="Courier New"/>
          <w:b/>
          <w:sz w:val="19"/>
        </w:rPr>
        <w:lastRenderedPageBreak/>
        <w:t xml:space="preserve">    VkSwapchainKHR              m_hSwapChain;</w:t>
      </w:r>
    </w:p>
    <w:p w14:paraId="00E49C47" w14:textId="77777777" w:rsidR="003806BA" w:rsidRPr="001C4F12" w:rsidRDefault="003806BA" w:rsidP="003806BA">
      <w:pPr>
        <w:pStyle w:val="Standard"/>
        <w:widowControl w:val="0"/>
        <w:tabs>
          <w:tab w:val="left" w:pos="889"/>
        </w:tabs>
        <w:ind w:left="360"/>
        <w:rPr>
          <w:rFonts w:ascii="Courier New" w:hAnsi="Courier New"/>
          <w:b/>
          <w:sz w:val="19"/>
        </w:rPr>
      </w:pPr>
      <w:r w:rsidRPr="001C4F12">
        <w:rPr>
          <w:rFonts w:ascii="Courier New" w:hAnsi="Courier New"/>
          <w:b/>
          <w:sz w:val="19"/>
        </w:rPr>
        <w:t xml:space="preserve">    VkFormat                    m_hSwapChainImageFormat;</w:t>
      </w:r>
    </w:p>
    <w:p w14:paraId="5D4BFD6C" w14:textId="77777777" w:rsidR="003806BA" w:rsidRPr="001C4F12" w:rsidRDefault="003806BA" w:rsidP="003806BA">
      <w:pPr>
        <w:pStyle w:val="Standard"/>
        <w:widowControl w:val="0"/>
        <w:tabs>
          <w:tab w:val="left" w:pos="889"/>
        </w:tabs>
        <w:ind w:left="360"/>
        <w:rPr>
          <w:rFonts w:ascii="Courier New" w:hAnsi="Courier New"/>
          <w:b/>
          <w:sz w:val="19"/>
        </w:rPr>
      </w:pPr>
      <w:r w:rsidRPr="001C4F12">
        <w:rPr>
          <w:rFonts w:ascii="Courier New" w:hAnsi="Courier New"/>
          <w:b/>
          <w:sz w:val="19"/>
        </w:rPr>
        <w:t xml:space="preserve">    VkExtent2D                  m_swapChainExtent;</w:t>
      </w:r>
    </w:p>
    <w:p w14:paraId="474609D4" w14:textId="77777777" w:rsidR="003806BA" w:rsidRPr="001C4F12" w:rsidRDefault="003806BA" w:rsidP="003806BA">
      <w:pPr>
        <w:pStyle w:val="Standard"/>
        <w:widowControl w:val="0"/>
        <w:tabs>
          <w:tab w:val="left" w:pos="889"/>
        </w:tabs>
        <w:ind w:left="360"/>
        <w:rPr>
          <w:rFonts w:ascii="Courier New" w:hAnsi="Courier New"/>
          <w:b/>
          <w:sz w:val="19"/>
        </w:rPr>
      </w:pPr>
      <w:r w:rsidRPr="001C4F12">
        <w:rPr>
          <w:rFonts w:ascii="Courier New" w:hAnsi="Courier New"/>
          <w:b/>
          <w:sz w:val="19"/>
        </w:rPr>
        <w:t xml:space="preserve">    std::vector&lt;VkImageView&gt;    m_hSwapChainImageViewList;</w:t>
      </w:r>
    </w:p>
    <w:p w14:paraId="64F3D70A" w14:textId="77777777" w:rsidR="003806BA" w:rsidRPr="005C518C" w:rsidRDefault="003806BA" w:rsidP="003806BA">
      <w:pPr>
        <w:pStyle w:val="Standard"/>
        <w:widowControl w:val="0"/>
        <w:tabs>
          <w:tab w:val="left" w:pos="889"/>
        </w:tabs>
        <w:ind w:left="360"/>
        <w:rPr>
          <w:rFonts w:ascii="Courier New" w:hAnsi="Courier New"/>
          <w:sz w:val="19"/>
        </w:rPr>
      </w:pPr>
      <w:r w:rsidRPr="005C518C">
        <w:rPr>
          <w:rFonts w:ascii="Courier New" w:hAnsi="Courier New"/>
          <w:sz w:val="19"/>
        </w:rPr>
        <w:t>};</w:t>
      </w:r>
    </w:p>
    <w:p w14:paraId="798D9058" w14:textId="77777777" w:rsidR="00DB5E79" w:rsidRDefault="00DB5E79" w:rsidP="00392BA5">
      <w:pPr>
        <w:pStyle w:val="NormalPACKT"/>
        <w:rPr>
          <w:lang w:val="en-GB"/>
        </w:rPr>
      </w:pPr>
    </w:p>
    <w:p w14:paraId="46E76785" w14:textId="77777777" w:rsidR="00392BA5" w:rsidRDefault="001B6B88" w:rsidP="00392BA5">
      <w:pPr>
        <w:pStyle w:val="NormalPACKT"/>
        <w:rPr>
          <w:lang w:val="en-GB"/>
        </w:rPr>
      </w:pPr>
      <w:r>
        <w:rPr>
          <w:lang w:val="en-GB"/>
        </w:rPr>
        <w:t>Below are</w:t>
      </w:r>
      <w:r w:rsidR="00333B6B">
        <w:rPr>
          <w:lang w:val="en-GB"/>
        </w:rPr>
        <w:t xml:space="preserve"> the step-by-step process to implement the swapchain in Vulkan.</w:t>
      </w:r>
    </w:p>
    <w:p w14:paraId="367B345B" w14:textId="2BEFC98D" w:rsidR="00417183" w:rsidRPr="00417183" w:rsidRDefault="00392BA5" w:rsidP="00C2298F">
      <w:pPr>
        <w:pStyle w:val="NormalPACKT"/>
        <w:numPr>
          <w:ilvl w:val="0"/>
          <w:numId w:val="15"/>
        </w:numPr>
        <w:rPr>
          <w:b/>
          <w:lang w:val="en-GB"/>
        </w:rPr>
      </w:pPr>
      <w:r w:rsidRPr="00D40C19">
        <w:rPr>
          <w:b/>
          <w:lang w:val="en-GB"/>
        </w:rPr>
        <w:t>Select the best surface format</w:t>
      </w:r>
      <w:r w:rsidR="00166113">
        <w:rPr>
          <w:b/>
          <w:lang w:val="en-GB"/>
        </w:rPr>
        <w:t>:</w:t>
      </w:r>
      <w:r w:rsidR="006F405F">
        <w:rPr>
          <w:b/>
          <w:lang w:val="en-GB"/>
        </w:rPr>
        <w:t xml:space="preserve"> </w:t>
      </w:r>
      <w:r w:rsidR="00166113" w:rsidRPr="00166113">
        <w:rPr>
          <w:lang w:val="en-GB"/>
        </w:rPr>
        <w:t xml:space="preserve">Iterate through all the physical device </w:t>
      </w:r>
      <w:r w:rsidR="00166113" w:rsidRPr="006F405F">
        <w:rPr>
          <w:rStyle w:val="CodeInTextPACKT"/>
          <w:rFonts w:eastAsiaTheme="minorHAnsi" w:cs="Arial"/>
          <w:bCs/>
        </w:rPr>
        <w:t>f</w:t>
      </w:r>
      <w:r w:rsidR="00166113" w:rsidRPr="00417183">
        <w:rPr>
          <w:rStyle w:val="CodeInTextPACKT"/>
          <w:rFonts w:eastAsiaTheme="minorHAnsi" w:cs="Arial"/>
          <w:bCs/>
        </w:rPr>
        <w:t xml:space="preserve">ormatList </w:t>
      </w:r>
      <w:r w:rsidR="00166113" w:rsidRPr="00166113">
        <w:rPr>
          <w:lang w:val="en-GB"/>
        </w:rPr>
        <w:t>and choose the one with surface</w:t>
      </w:r>
      <w:r w:rsidR="00166113">
        <w:rPr>
          <w:lang w:val="en-GB"/>
        </w:rPr>
        <w:t xml:space="preserve"> format </w:t>
      </w:r>
      <w:r w:rsidR="00166113" w:rsidRPr="00417183">
        <w:rPr>
          <w:rStyle w:val="CodeInTextPACKT"/>
          <w:rFonts w:eastAsiaTheme="minorHAnsi" w:cs="Arial"/>
          <w:bCs/>
        </w:rPr>
        <w:t>VK_FORMAT_B8G8R8A8_UNORM</w:t>
      </w:r>
      <w:r w:rsidR="00166113" w:rsidRPr="00166113">
        <w:rPr>
          <w:lang w:val="en-GB"/>
        </w:rPr>
        <w:t xml:space="preserve">and </w:t>
      </w:r>
      <w:r w:rsidR="00BA56BC">
        <w:rPr>
          <w:lang w:val="en-GB"/>
        </w:rPr>
        <w:t>having color space with</w:t>
      </w:r>
      <w:r w:rsidR="00166113" w:rsidRPr="00417183">
        <w:rPr>
          <w:rStyle w:val="CodeInTextPACKT"/>
          <w:rFonts w:eastAsiaTheme="minorHAnsi" w:cs="Arial"/>
          <w:bCs/>
        </w:rPr>
        <w:t>VK_COLOR_SPACE_SRGB_NONLINEAR_KHR</w:t>
      </w:r>
      <w:r w:rsidR="00166113">
        <w:rPr>
          <w:rFonts w:ascii="Courier New" w:hAnsi="Courier New"/>
          <w:sz w:val="19"/>
        </w:rPr>
        <w:t xml:space="preserve">. </w:t>
      </w:r>
    </w:p>
    <w:p w14:paraId="2F945523" w14:textId="77777777" w:rsidR="00392BA5" w:rsidRPr="00417183" w:rsidRDefault="00417183" w:rsidP="00417183">
      <w:pPr>
        <w:pStyle w:val="InformationBoxPACKT"/>
      </w:pPr>
      <w:r>
        <w:t>T</w:t>
      </w:r>
      <w:r w:rsidRPr="00417183">
        <w:t xml:space="preserve">he </w:t>
      </w:r>
      <w:r>
        <w:t xml:space="preserve">surface </w:t>
      </w:r>
      <w:r w:rsidRPr="00417183">
        <w:t>format and color</w:t>
      </w:r>
      <w:r w:rsidR="00EC40B0">
        <w:t>space is</w:t>
      </w:r>
      <w:r w:rsidRPr="00417183">
        <w:t xml:space="preserve"> very specific </w:t>
      </w:r>
      <w:r w:rsidR="00EC40B0">
        <w:t>to</w:t>
      </w:r>
      <w:r w:rsidRPr="00417183">
        <w:t xml:space="preserve"> your own application requirement. You can choose it as per your choice and see if the physical device surface format is </w:t>
      </w:r>
      <w:r w:rsidR="00241F9C">
        <w:t>compatible against the requested properties</w:t>
      </w:r>
      <w:r w:rsidRPr="00417183">
        <w:t>.</w:t>
      </w:r>
    </w:p>
    <w:p w14:paraId="6892DD87" w14:textId="77777777" w:rsidR="0016664D" w:rsidRPr="00CF7757" w:rsidRDefault="00CF7757" w:rsidP="00CF7757">
      <w:pPr>
        <w:pStyle w:val="Standard"/>
        <w:widowControl w:val="0"/>
        <w:tabs>
          <w:tab w:val="left" w:pos="889"/>
        </w:tabs>
        <w:rPr>
          <w:rFonts w:ascii="Courier New" w:hAnsi="Courier New"/>
          <w:b/>
          <w:sz w:val="19"/>
        </w:rPr>
      </w:pPr>
      <w:r w:rsidRPr="00CF7757">
        <w:rPr>
          <w:rFonts w:ascii="Courier New" w:hAnsi="Courier New"/>
          <w:b/>
          <w:sz w:val="19"/>
        </w:rPr>
        <w:t>// Pseudocode VulkanHelper::SelectBestSurfaceFormat</w:t>
      </w:r>
    </w:p>
    <w:p w14:paraId="65497EA0" w14:textId="77777777" w:rsidR="00E27A24" w:rsidRPr="00E27A24" w:rsidRDefault="00E27A24" w:rsidP="00E27A24">
      <w:pPr>
        <w:pStyle w:val="Standard"/>
        <w:widowControl w:val="0"/>
        <w:tabs>
          <w:tab w:val="left" w:pos="889"/>
        </w:tabs>
        <w:ind w:left="720"/>
        <w:rPr>
          <w:rFonts w:ascii="Courier New" w:hAnsi="Courier New"/>
          <w:sz w:val="19"/>
        </w:rPr>
      </w:pPr>
      <w:r>
        <w:rPr>
          <w:rFonts w:ascii="Courier New" w:hAnsi="Courier New"/>
          <w:sz w:val="19"/>
        </w:rPr>
        <w:t>for</w:t>
      </w:r>
      <w:r w:rsidRPr="00E27A24">
        <w:rPr>
          <w:rFonts w:ascii="Courier New" w:hAnsi="Courier New"/>
          <w:sz w:val="19"/>
        </w:rPr>
        <w:t>each (m_physicalDeviceInfo.formatList){</w:t>
      </w:r>
    </w:p>
    <w:p w14:paraId="4F8BA042" w14:textId="77777777" w:rsidR="00E27A24" w:rsidRDefault="00E27A24" w:rsidP="00E27A24">
      <w:pPr>
        <w:pStyle w:val="Standard"/>
        <w:widowControl w:val="0"/>
        <w:tabs>
          <w:tab w:val="left" w:pos="889"/>
        </w:tabs>
        <w:ind w:left="720"/>
        <w:rPr>
          <w:rFonts w:ascii="Courier New" w:hAnsi="Courier New"/>
          <w:sz w:val="19"/>
        </w:rPr>
      </w:pPr>
      <w:r w:rsidRPr="00E27A24">
        <w:rPr>
          <w:rFonts w:ascii="Courier New" w:hAnsi="Courier New"/>
          <w:sz w:val="19"/>
        </w:rPr>
        <w:tab/>
        <w:t>if (m_physicalDeviceInfo.formatList.format ==</w:t>
      </w:r>
    </w:p>
    <w:p w14:paraId="3A8FDF8A" w14:textId="77777777" w:rsidR="00E27A24" w:rsidRPr="00E27A24" w:rsidRDefault="00E27A24" w:rsidP="00E27A2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Pr="00E27A24">
        <w:rPr>
          <w:rFonts w:ascii="Courier New" w:hAnsi="Courier New"/>
          <w:sz w:val="19"/>
        </w:rPr>
        <w:t>VK_FORMAT_B8G8R8A8_UNORM &amp;&amp;</w:t>
      </w:r>
    </w:p>
    <w:p w14:paraId="3C7F89A0" w14:textId="77777777" w:rsidR="00E27A24" w:rsidRDefault="00E27A24" w:rsidP="00E27A24">
      <w:pPr>
        <w:pStyle w:val="Standard"/>
        <w:widowControl w:val="0"/>
        <w:tabs>
          <w:tab w:val="left" w:pos="889"/>
        </w:tabs>
        <w:ind w:left="720"/>
        <w:rPr>
          <w:rFonts w:ascii="Courier New" w:hAnsi="Courier New"/>
          <w:sz w:val="19"/>
        </w:rPr>
      </w:pPr>
      <w:r w:rsidRPr="00E27A24">
        <w:rPr>
          <w:rFonts w:ascii="Courier New" w:hAnsi="Courier New"/>
          <w:sz w:val="19"/>
        </w:rPr>
        <w:tab/>
        <w:t xml:space="preserve">     m_physicalDeviceInfo.formatList.colorSpace ==</w:t>
      </w:r>
    </w:p>
    <w:p w14:paraId="03CF8676" w14:textId="77777777" w:rsidR="00E27A24" w:rsidRPr="00E27A24" w:rsidRDefault="00E27A24" w:rsidP="00E27A24">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Pr="00E27A24">
        <w:rPr>
          <w:rFonts w:ascii="Courier New" w:hAnsi="Courier New"/>
          <w:sz w:val="19"/>
        </w:rPr>
        <w:t>VK_COLOR_SPACE_SRGB_NONLINEAR_KHR){</w:t>
      </w:r>
    </w:p>
    <w:p w14:paraId="4B660D58" w14:textId="77777777" w:rsidR="00E27A24" w:rsidRPr="00E27A24" w:rsidRDefault="00E27A24" w:rsidP="00E27A24">
      <w:pPr>
        <w:pStyle w:val="Standard"/>
        <w:widowControl w:val="0"/>
        <w:tabs>
          <w:tab w:val="left" w:pos="889"/>
        </w:tabs>
        <w:ind w:left="720"/>
        <w:rPr>
          <w:rFonts w:ascii="Courier New" w:hAnsi="Courier New"/>
          <w:sz w:val="19"/>
        </w:rPr>
      </w:pPr>
      <w:r w:rsidRPr="00E27A24">
        <w:rPr>
          <w:rFonts w:ascii="Courier New" w:hAnsi="Courier New"/>
          <w:sz w:val="19"/>
        </w:rPr>
        <w:tab/>
      </w:r>
      <w:r w:rsidRPr="00E27A24">
        <w:rPr>
          <w:rFonts w:ascii="Courier New" w:hAnsi="Courier New"/>
          <w:sz w:val="19"/>
        </w:rPr>
        <w:tab/>
      </w:r>
      <w:r w:rsidRPr="00E27A24">
        <w:rPr>
          <w:rFonts w:ascii="Courier New" w:hAnsi="Courier New"/>
          <w:sz w:val="19"/>
        </w:rPr>
        <w:tab/>
        <w:t>bestFormat found;</w:t>
      </w:r>
    </w:p>
    <w:p w14:paraId="251AD6D1" w14:textId="77777777" w:rsidR="00E27A24" w:rsidRPr="00E27A24" w:rsidRDefault="00E27A24" w:rsidP="00E27A24">
      <w:pPr>
        <w:pStyle w:val="Standard"/>
        <w:widowControl w:val="0"/>
        <w:tabs>
          <w:tab w:val="left" w:pos="889"/>
        </w:tabs>
        <w:ind w:left="720"/>
        <w:rPr>
          <w:rFonts w:ascii="Courier New" w:hAnsi="Courier New"/>
          <w:sz w:val="19"/>
        </w:rPr>
      </w:pPr>
      <w:r w:rsidRPr="00E27A24">
        <w:rPr>
          <w:rFonts w:ascii="Courier New" w:hAnsi="Courier New"/>
          <w:sz w:val="19"/>
        </w:rPr>
        <w:tab/>
      </w:r>
      <w:r w:rsidRPr="00E27A24">
        <w:rPr>
          <w:rFonts w:ascii="Courier New" w:hAnsi="Courier New"/>
          <w:sz w:val="19"/>
        </w:rPr>
        <w:tab/>
      </w:r>
      <w:r w:rsidRPr="00E27A24">
        <w:rPr>
          <w:rFonts w:ascii="Courier New" w:hAnsi="Courier New"/>
          <w:sz w:val="19"/>
        </w:rPr>
        <w:tab/>
        <w:t>break;</w:t>
      </w:r>
    </w:p>
    <w:p w14:paraId="11AFCE58" w14:textId="77777777" w:rsidR="00E27A24" w:rsidRPr="00E27A24" w:rsidRDefault="00E27A24" w:rsidP="00E27A24">
      <w:pPr>
        <w:pStyle w:val="Standard"/>
        <w:widowControl w:val="0"/>
        <w:tabs>
          <w:tab w:val="left" w:pos="889"/>
        </w:tabs>
        <w:ind w:left="720"/>
        <w:rPr>
          <w:rFonts w:ascii="Courier New" w:hAnsi="Courier New"/>
          <w:sz w:val="19"/>
        </w:rPr>
      </w:pPr>
      <w:r w:rsidRPr="00E27A24">
        <w:rPr>
          <w:rFonts w:ascii="Courier New" w:hAnsi="Courier New"/>
          <w:sz w:val="19"/>
        </w:rPr>
        <w:tab/>
        <w:t>}</w:t>
      </w:r>
    </w:p>
    <w:p w14:paraId="208BC536" w14:textId="77777777" w:rsidR="00E27A24" w:rsidRPr="006F1BA9" w:rsidRDefault="00E27A24" w:rsidP="00E27A24">
      <w:pPr>
        <w:pStyle w:val="Standard"/>
        <w:widowControl w:val="0"/>
        <w:tabs>
          <w:tab w:val="left" w:pos="889"/>
        </w:tabs>
        <w:ind w:left="720"/>
        <w:rPr>
          <w:rFonts w:ascii="Courier New" w:hAnsi="Courier New"/>
          <w:sz w:val="19"/>
        </w:rPr>
      </w:pPr>
      <w:r w:rsidRPr="00E27A24">
        <w:rPr>
          <w:rFonts w:ascii="Courier New" w:hAnsi="Courier New"/>
          <w:sz w:val="19"/>
        </w:rPr>
        <w:t>}</w:t>
      </w:r>
    </w:p>
    <w:p w14:paraId="2D1967C9" w14:textId="77777777" w:rsidR="00795E6C" w:rsidRPr="00D40C19" w:rsidRDefault="00795E6C" w:rsidP="00795E6C">
      <w:pPr>
        <w:pStyle w:val="NormalPACKT"/>
        <w:ind w:left="720"/>
        <w:rPr>
          <w:b/>
          <w:lang w:val="en-GB"/>
        </w:rPr>
      </w:pPr>
    </w:p>
    <w:p w14:paraId="42AF4237" w14:textId="6B072CE6" w:rsidR="00CE049D" w:rsidRPr="0094460C" w:rsidRDefault="00392BA5" w:rsidP="00CE049D">
      <w:pPr>
        <w:pStyle w:val="NormalPACKT"/>
        <w:numPr>
          <w:ilvl w:val="0"/>
          <w:numId w:val="15"/>
        </w:numPr>
        <w:rPr>
          <w:lang w:val="en-GB"/>
        </w:rPr>
      </w:pPr>
      <w:r w:rsidRPr="0094460C">
        <w:rPr>
          <w:b/>
          <w:lang w:val="en-GB"/>
        </w:rPr>
        <w:t>Select the best presentation mode</w:t>
      </w:r>
      <w:r w:rsidR="00614191" w:rsidRPr="0094460C">
        <w:rPr>
          <w:b/>
          <w:lang w:val="en-GB"/>
        </w:rPr>
        <w:t>:</w:t>
      </w:r>
      <w:r w:rsidR="008C4028">
        <w:rPr>
          <w:b/>
          <w:lang w:val="en-GB"/>
        </w:rPr>
        <w:t xml:space="preserve"> </w:t>
      </w:r>
      <w:r w:rsidR="0001357A">
        <w:rPr>
          <w:lang w:val="en-GB"/>
        </w:rPr>
        <w:t xml:space="preserve">When a present request comes to the </w:t>
      </w:r>
      <w:r w:rsidR="004D2B79">
        <w:rPr>
          <w:lang w:val="en-GB"/>
        </w:rPr>
        <w:t>presentati</w:t>
      </w:r>
      <w:r w:rsidR="0001357A">
        <w:rPr>
          <w:lang w:val="en-GB"/>
        </w:rPr>
        <w:t>on engine takes intended swapchain</w:t>
      </w:r>
      <w:r w:rsidR="004D2B79">
        <w:rPr>
          <w:lang w:val="en-GB"/>
        </w:rPr>
        <w:t xml:space="preserve"> image from the graphics </w:t>
      </w:r>
      <w:r w:rsidR="0001357A">
        <w:rPr>
          <w:lang w:val="en-GB"/>
        </w:rPr>
        <w:t>pipeline and present to the user</w:t>
      </w:r>
      <w:r w:rsidR="008075CD">
        <w:rPr>
          <w:lang w:val="en-GB"/>
        </w:rPr>
        <w:t>. There are different scheme</w:t>
      </w:r>
      <w:r w:rsidR="0001357A">
        <w:rPr>
          <w:lang w:val="en-GB"/>
        </w:rPr>
        <w:t>s in which the synchronization between window system and present rate(rate at which images are displayed)can be controlled these are called</w:t>
      </w:r>
      <w:r w:rsidR="008075CD">
        <w:rPr>
          <w:lang w:val="en-GB"/>
        </w:rPr>
        <w:t xml:space="preserve"> presentation modes. </w:t>
      </w:r>
      <w:r w:rsidR="00CE049D" w:rsidRPr="00F46166">
        <w:t>These scheme</w:t>
      </w:r>
      <w:r w:rsidR="00CE049D">
        <w:t>s</w:t>
      </w:r>
      <w:r w:rsidR="00CE049D" w:rsidRPr="00F46166">
        <w:t xml:space="preserve"> determine how incoming present requests will be processed and queued internally. </w:t>
      </w:r>
      <w:r w:rsidR="00CE049D" w:rsidRPr="00AF1E6B">
        <w:t>The</w:t>
      </w:r>
      <w:r w:rsidR="00AA4955">
        <w:rPr>
          <w:rStyle w:val="CodeInTextPACKT"/>
          <w:rFonts w:eastAsiaTheme="minorHAnsi" w:cs="Arial"/>
        </w:rPr>
        <w:t xml:space="preserve"> VkPresentModeKHR</w:t>
      </w:r>
      <w:r w:rsidR="00A92411">
        <w:rPr>
          <w:rStyle w:val="CodeInTextPACKT"/>
          <w:rFonts w:eastAsiaTheme="minorHAnsi" w:cs="Arial"/>
        </w:rPr>
        <w:t xml:space="preserve"> </w:t>
      </w:r>
      <w:r w:rsidR="00CE049D" w:rsidRPr="00AF1E6B">
        <w:t xml:space="preserve">supports </w:t>
      </w:r>
      <w:r w:rsidR="00CE049D">
        <w:t>four</w:t>
      </w:r>
      <w:r w:rsidR="00CE049D" w:rsidRPr="00AF1E6B">
        <w:t xml:space="preserve"> types of presentation modes:</w:t>
      </w:r>
    </w:p>
    <w:p w14:paraId="588C1AA9" w14:textId="77777777" w:rsidR="004D2B79" w:rsidRDefault="00307F6B" w:rsidP="00782E39">
      <w:pPr>
        <w:pStyle w:val="NormalPACKT"/>
        <w:numPr>
          <w:ilvl w:val="0"/>
          <w:numId w:val="30"/>
        </w:numPr>
        <w:spacing w:after="0"/>
        <w:rPr>
          <w:szCs w:val="20"/>
        </w:rPr>
      </w:pPr>
      <w:r>
        <w:rPr>
          <w:rStyle w:val="CodeInTextPACKT"/>
          <w:rFonts w:eastAsiaTheme="minorHAnsi" w:cs="Arial"/>
          <w:szCs w:val="20"/>
        </w:rPr>
        <w:t xml:space="preserve">VK_PRESENT_MODE_IMMEDIATE_KHR: </w:t>
      </w:r>
      <w:r w:rsidR="00CE049D" w:rsidRPr="004D2B79">
        <w:rPr>
          <w:szCs w:val="20"/>
        </w:rPr>
        <w:t xml:space="preserve">This mode </w:t>
      </w:r>
      <w:r w:rsidR="00B558CE">
        <w:rPr>
          <w:szCs w:val="20"/>
        </w:rPr>
        <w:t xml:space="preserve">displays the present request as soon as possible it is triggered, it does not wait for the </w:t>
      </w:r>
      <w:r w:rsidR="003A38D2">
        <w:rPr>
          <w:szCs w:val="20"/>
        </w:rPr>
        <w:t>vertical blank signal</w:t>
      </w:r>
      <w:r w:rsidR="00FB02EC">
        <w:rPr>
          <w:szCs w:val="20"/>
        </w:rPr>
        <w:t xml:space="preserve"> making the image</w:t>
      </w:r>
      <w:r w:rsidR="00CE049D" w:rsidRPr="004D2B79">
        <w:rPr>
          <w:szCs w:val="20"/>
        </w:rPr>
        <w:t xml:space="preserve"> highly susceptible to the tearing.</w:t>
      </w:r>
    </w:p>
    <w:p w14:paraId="11E7A7B4" w14:textId="77777777" w:rsidR="004D2B79" w:rsidRDefault="00CE049D" w:rsidP="00782E39">
      <w:pPr>
        <w:pStyle w:val="NormalPACKT"/>
        <w:numPr>
          <w:ilvl w:val="0"/>
          <w:numId w:val="30"/>
        </w:numPr>
        <w:spacing w:after="0"/>
        <w:rPr>
          <w:szCs w:val="20"/>
        </w:rPr>
      </w:pPr>
      <w:r w:rsidRPr="004D2B79">
        <w:rPr>
          <w:rStyle w:val="CodeInTextPACKT"/>
          <w:rFonts w:eastAsiaTheme="minorHAnsi" w:cs="Arial"/>
          <w:szCs w:val="20"/>
        </w:rPr>
        <w:t xml:space="preserve">VK_PRESENT_MODE_MAILBOX_KHR: </w:t>
      </w:r>
      <w:r w:rsidR="001A7E3C">
        <w:rPr>
          <w:szCs w:val="20"/>
        </w:rPr>
        <w:t xml:space="preserve">In this mode, when the present request </w:t>
      </w:r>
      <w:r w:rsidR="0022055A">
        <w:rPr>
          <w:szCs w:val="20"/>
        </w:rPr>
        <w:t xml:space="preserve">is </w:t>
      </w:r>
      <w:r w:rsidR="00E6024A">
        <w:rPr>
          <w:szCs w:val="20"/>
        </w:rPr>
        <w:t>made</w:t>
      </w:r>
      <w:r w:rsidR="001A7E3C">
        <w:rPr>
          <w:szCs w:val="20"/>
        </w:rPr>
        <w:t xml:space="preserve"> it is push</w:t>
      </w:r>
      <w:r w:rsidR="0022055A">
        <w:rPr>
          <w:szCs w:val="20"/>
        </w:rPr>
        <w:t>ed</w:t>
      </w:r>
      <w:r w:rsidR="001A7E3C">
        <w:rPr>
          <w:szCs w:val="20"/>
        </w:rPr>
        <w:t xml:space="preserve"> into a single entry queue, any other entry into this queue will </w:t>
      </w:r>
      <w:r w:rsidR="00E6024A">
        <w:rPr>
          <w:szCs w:val="20"/>
        </w:rPr>
        <w:t>queue</w:t>
      </w:r>
      <w:r w:rsidR="0022055A">
        <w:rPr>
          <w:szCs w:val="20"/>
        </w:rPr>
        <w:t>d after the older one. I</w:t>
      </w:r>
      <w:r w:rsidR="00E6024A">
        <w:rPr>
          <w:szCs w:val="20"/>
        </w:rPr>
        <w:t>n case</w:t>
      </w:r>
      <w:r w:rsidR="0022055A">
        <w:rPr>
          <w:szCs w:val="20"/>
        </w:rPr>
        <w:t>,</w:t>
      </w:r>
      <w:r w:rsidR="00E6024A">
        <w:rPr>
          <w:szCs w:val="20"/>
        </w:rPr>
        <w:t xml:space="preserve"> the queue is full </w:t>
      </w:r>
      <w:r w:rsidR="00E6024A" w:rsidRPr="004D2B79">
        <w:rPr>
          <w:szCs w:val="20"/>
        </w:rPr>
        <w:t>the latest present</w:t>
      </w:r>
      <w:r w:rsidR="0022055A">
        <w:rPr>
          <w:szCs w:val="20"/>
        </w:rPr>
        <w:t>ation request replaces the previous</w:t>
      </w:r>
      <w:r w:rsidR="00E6024A" w:rsidRPr="004D2B79">
        <w:rPr>
          <w:szCs w:val="20"/>
        </w:rPr>
        <w:t xml:space="preserve"> one</w:t>
      </w:r>
      <w:r w:rsidR="001A7E3C">
        <w:rPr>
          <w:szCs w:val="20"/>
        </w:rPr>
        <w:t>. The present requests added into this queue are not immediately display</w:t>
      </w:r>
      <w:r w:rsidR="0022055A">
        <w:rPr>
          <w:szCs w:val="20"/>
        </w:rPr>
        <w:t>ed</w:t>
      </w:r>
      <w:r w:rsidR="001A7E3C">
        <w:rPr>
          <w:szCs w:val="20"/>
        </w:rPr>
        <w:t xml:space="preserve"> but deferred until </w:t>
      </w:r>
      <w:r w:rsidR="001A7E3C" w:rsidRPr="004D2B79">
        <w:rPr>
          <w:bCs/>
        </w:rPr>
        <w:t xml:space="preserve">next vertical </w:t>
      </w:r>
      <w:r w:rsidR="001A7E3C" w:rsidRPr="004D2B79">
        <w:rPr>
          <w:bCs/>
        </w:rPr>
        <w:lastRenderedPageBreak/>
        <w:t xml:space="preserve">blanking </w:t>
      </w:r>
      <w:r w:rsidR="001A7E3C">
        <w:rPr>
          <w:bCs/>
        </w:rPr>
        <w:t xml:space="preserve">event is </w:t>
      </w:r>
      <w:r w:rsidR="001A7E3C" w:rsidRPr="004D2B79">
        <w:rPr>
          <w:bCs/>
        </w:rPr>
        <w:t>signal</w:t>
      </w:r>
      <w:r w:rsidR="001A7E3C">
        <w:rPr>
          <w:bCs/>
        </w:rPr>
        <w:t xml:space="preserve">ed. </w:t>
      </w:r>
      <w:r w:rsidR="00782E39">
        <w:rPr>
          <w:bCs/>
        </w:rPr>
        <w:t xml:space="preserve">This </w:t>
      </w:r>
      <w:r w:rsidR="00E6024A">
        <w:rPr>
          <w:bCs/>
        </w:rPr>
        <w:t>scheme</w:t>
      </w:r>
      <w:r w:rsidR="00224CD2">
        <w:rPr>
          <w:bCs/>
        </w:rPr>
        <w:t xml:space="preserve"> ensures only</w:t>
      </w:r>
      <w:r w:rsidR="00782E39">
        <w:rPr>
          <w:bCs/>
        </w:rPr>
        <w:t xml:space="preserve"> the latest </w:t>
      </w:r>
      <w:r w:rsidR="00E6024A">
        <w:rPr>
          <w:bCs/>
        </w:rPr>
        <w:t xml:space="preserve">present </w:t>
      </w:r>
      <w:r w:rsidR="00782E39">
        <w:rPr>
          <w:bCs/>
        </w:rPr>
        <w:t xml:space="preserve">request </w:t>
      </w:r>
      <w:r w:rsidR="00E6024A">
        <w:rPr>
          <w:bCs/>
        </w:rPr>
        <w:t>is displayed to the user</w:t>
      </w:r>
      <w:r w:rsidR="001901C0">
        <w:rPr>
          <w:bCs/>
        </w:rPr>
        <w:t xml:space="preserve"> and guarantees no</w:t>
      </w:r>
      <w:r w:rsidRPr="004D2B79">
        <w:rPr>
          <w:szCs w:val="20"/>
        </w:rPr>
        <w:t xml:space="preserve"> tearing effect.</w:t>
      </w:r>
    </w:p>
    <w:p w14:paraId="7F1963DA" w14:textId="77777777" w:rsidR="004D2B79" w:rsidRDefault="00CE049D" w:rsidP="00782E39">
      <w:pPr>
        <w:pStyle w:val="NormalPACKT"/>
        <w:numPr>
          <w:ilvl w:val="0"/>
          <w:numId w:val="30"/>
        </w:numPr>
        <w:spacing w:after="0"/>
        <w:rPr>
          <w:szCs w:val="20"/>
        </w:rPr>
      </w:pPr>
      <w:r w:rsidRPr="004D2B79">
        <w:rPr>
          <w:rStyle w:val="CodeInTextPACKT"/>
          <w:rFonts w:eastAsiaTheme="minorHAnsi" w:cs="Arial"/>
          <w:szCs w:val="20"/>
        </w:rPr>
        <w:t xml:space="preserve">VK_PRESENT_MODE_FIFO_KHR: </w:t>
      </w:r>
      <w:r w:rsidR="00CF4260" w:rsidRPr="00CF4260">
        <w:t>In this presentation mode</w:t>
      </w:r>
      <w:r w:rsidR="00CF4260">
        <w:t>,</w:t>
      </w:r>
      <w:r w:rsidR="00CF4260" w:rsidRPr="00CF4260">
        <w:t xml:space="preserve"> the present request are queue</w:t>
      </w:r>
      <w:r w:rsidR="0022055A">
        <w:t>d</w:t>
      </w:r>
      <w:r w:rsidR="00CF4260" w:rsidRPr="00CF4260">
        <w:t xml:space="preserve"> into a </w:t>
      </w:r>
      <w:r w:rsidR="00CF4260">
        <w:rPr>
          <w:szCs w:val="20"/>
        </w:rPr>
        <w:t xml:space="preserve">single entry queue and fetched at the regular vertical blanking </w:t>
      </w:r>
      <w:r w:rsidR="0022055A">
        <w:rPr>
          <w:szCs w:val="20"/>
        </w:rPr>
        <w:t>interval</w:t>
      </w:r>
      <w:r w:rsidR="00CF4260">
        <w:rPr>
          <w:szCs w:val="20"/>
        </w:rPr>
        <w:t xml:space="preserve"> from the front of</w:t>
      </w:r>
      <w:r w:rsidR="0022055A">
        <w:rPr>
          <w:szCs w:val="20"/>
        </w:rPr>
        <w:t xml:space="preserve"> the</w:t>
      </w:r>
      <w:r w:rsidR="00CF4260">
        <w:rPr>
          <w:szCs w:val="20"/>
        </w:rPr>
        <w:t xml:space="preserve"> queue.This mode does not discard any present</w:t>
      </w:r>
      <w:r w:rsidR="0022055A">
        <w:rPr>
          <w:szCs w:val="20"/>
        </w:rPr>
        <w:t>ation</w:t>
      </w:r>
      <w:r w:rsidR="00CF4260">
        <w:rPr>
          <w:szCs w:val="20"/>
        </w:rPr>
        <w:t xml:space="preserve"> request and display them in order without causing any t</w:t>
      </w:r>
      <w:r w:rsidRPr="004D2B79">
        <w:rPr>
          <w:szCs w:val="20"/>
        </w:rPr>
        <w:t xml:space="preserve">earing </w:t>
      </w:r>
      <w:r w:rsidR="00CF4260">
        <w:rPr>
          <w:szCs w:val="20"/>
        </w:rPr>
        <w:t>effect.</w:t>
      </w:r>
    </w:p>
    <w:p w14:paraId="0C189CA2" w14:textId="77777777" w:rsidR="00CE049D" w:rsidRPr="004D2B79" w:rsidRDefault="00CE049D" w:rsidP="00782E39">
      <w:pPr>
        <w:pStyle w:val="NormalPACKT"/>
        <w:numPr>
          <w:ilvl w:val="0"/>
          <w:numId w:val="30"/>
        </w:numPr>
        <w:spacing w:after="0"/>
        <w:rPr>
          <w:szCs w:val="20"/>
        </w:rPr>
      </w:pPr>
      <w:r w:rsidRPr="004D2B79">
        <w:rPr>
          <w:rStyle w:val="CodeInTextPACKT"/>
          <w:rFonts w:eastAsiaTheme="minorHAnsi" w:cs="Arial"/>
          <w:szCs w:val="20"/>
        </w:rPr>
        <w:t>VK_PRESENT_MODE_FIFO_RELAXED_KHR:</w:t>
      </w:r>
      <w:r w:rsidR="00F22DEA">
        <w:rPr>
          <w:szCs w:val="20"/>
        </w:rPr>
        <w:t xml:space="preserve">This mode operates in the same manner as </w:t>
      </w:r>
      <w:r w:rsidR="00F22DEA" w:rsidRPr="004D2B79">
        <w:rPr>
          <w:rStyle w:val="CodeInTextPACKT"/>
          <w:rFonts w:eastAsiaTheme="minorHAnsi" w:cs="Arial"/>
          <w:szCs w:val="20"/>
        </w:rPr>
        <w:t>VK_PRESENT_MODE_FIFO_KHR</w:t>
      </w:r>
      <w:r w:rsidR="00F22DEA">
        <w:rPr>
          <w:szCs w:val="20"/>
        </w:rPr>
        <w:t xml:space="preserve"> but handle a special case where at the time of vertical blank event</w:t>
      </w:r>
      <w:r w:rsidR="0022055A">
        <w:rPr>
          <w:szCs w:val="20"/>
        </w:rPr>
        <w:t>,</w:t>
      </w:r>
      <w:r w:rsidR="00F22DEA">
        <w:rPr>
          <w:szCs w:val="20"/>
        </w:rPr>
        <w:t xml:space="preserve"> the present request queue </w:t>
      </w:r>
      <w:r w:rsidR="00E414D1">
        <w:rPr>
          <w:szCs w:val="20"/>
        </w:rPr>
        <w:t>may go</w:t>
      </w:r>
      <w:r w:rsidR="0022055A">
        <w:rPr>
          <w:szCs w:val="20"/>
        </w:rPr>
        <w:t>es</w:t>
      </w:r>
      <w:r w:rsidR="00F22DEA">
        <w:rPr>
          <w:szCs w:val="20"/>
        </w:rPr>
        <w:t xml:space="preserve"> empty, in </w:t>
      </w:r>
      <w:r w:rsidR="0022055A">
        <w:rPr>
          <w:szCs w:val="20"/>
        </w:rPr>
        <w:t xml:space="preserve">thatevent the scheme </w:t>
      </w:r>
      <w:r w:rsidR="002252A1">
        <w:rPr>
          <w:szCs w:val="20"/>
        </w:rPr>
        <w:t xml:space="preserve">fall backs to </w:t>
      </w:r>
      <w:r w:rsidR="002252A1">
        <w:rPr>
          <w:rStyle w:val="CodeInTextPACKT"/>
          <w:rFonts w:eastAsiaTheme="minorHAnsi" w:cs="Arial"/>
          <w:szCs w:val="20"/>
        </w:rPr>
        <w:t>VK_PRESENT_MODE_IMMEDIATE_KHR</w:t>
      </w:r>
      <w:r w:rsidR="002252A1">
        <w:rPr>
          <w:szCs w:val="20"/>
        </w:rPr>
        <w:t xml:space="preserve"> wherethe next present request is displayed </w:t>
      </w:r>
      <w:r w:rsidR="0022055A">
        <w:rPr>
          <w:szCs w:val="20"/>
        </w:rPr>
        <w:t xml:space="preserve">immediately </w:t>
      </w:r>
      <w:r w:rsidR="002252A1">
        <w:rPr>
          <w:szCs w:val="20"/>
        </w:rPr>
        <w:t xml:space="preserve">irrespective of next vertical blank </w:t>
      </w:r>
      <w:r w:rsidR="0022055A">
        <w:rPr>
          <w:szCs w:val="20"/>
        </w:rPr>
        <w:t>wait</w:t>
      </w:r>
      <w:r w:rsidRPr="004D2B79">
        <w:rPr>
          <w:szCs w:val="20"/>
        </w:rPr>
        <w:t>.</w:t>
      </w:r>
    </w:p>
    <w:p w14:paraId="273D9ED6" w14:textId="77777777" w:rsidR="0094460C" w:rsidRDefault="0094460C" w:rsidP="0094460C">
      <w:pPr>
        <w:pStyle w:val="NormalPACKT"/>
        <w:ind w:left="720"/>
        <w:rPr>
          <w:lang w:val="en-GB"/>
        </w:rPr>
      </w:pPr>
    </w:p>
    <w:p w14:paraId="02034320" w14:textId="0D526E37" w:rsidR="00221758" w:rsidRDefault="00221758" w:rsidP="00CB2A49">
      <w:pPr>
        <w:pStyle w:val="NormalPACKT"/>
        <w:ind w:left="720"/>
        <w:rPr>
          <w:lang w:val="en-GB"/>
        </w:rPr>
      </w:pPr>
      <w:r>
        <w:rPr>
          <w:lang w:val="en-GB"/>
        </w:rPr>
        <w:t xml:space="preserve">The </w:t>
      </w:r>
      <w:r w:rsidRPr="004A4B9E">
        <w:rPr>
          <w:rStyle w:val="CodeInTextPACKT"/>
          <w:rFonts w:eastAsiaTheme="minorHAnsi" w:cs="Arial"/>
          <w:szCs w:val="20"/>
        </w:rPr>
        <w:t>SelectBestPresentMode()</w:t>
      </w:r>
      <w:r w:rsidRPr="004A4B9E">
        <w:rPr>
          <w:lang w:val="en-GB"/>
        </w:rPr>
        <w:t xml:space="preserve"> function from </w:t>
      </w:r>
      <w:r w:rsidRPr="004A4B9E">
        <w:rPr>
          <w:rStyle w:val="CodeInTextPACKT"/>
          <w:rFonts w:eastAsiaTheme="minorHAnsi" w:cs="Arial"/>
          <w:szCs w:val="20"/>
        </w:rPr>
        <w:t>VulkanHelper</w:t>
      </w:r>
      <w:r w:rsidR="00E25AAD" w:rsidRPr="004A4B9E">
        <w:rPr>
          <w:lang w:val="en-GB"/>
        </w:rPr>
        <w:t xml:space="preserve">class </w:t>
      </w:r>
      <w:r w:rsidRPr="004A4B9E">
        <w:rPr>
          <w:lang w:val="en-GB"/>
        </w:rPr>
        <w:t xml:space="preserve">aids the swapchain to find the best support presentation mode. In our application we gave </w:t>
      </w:r>
      <w:r w:rsidRPr="004A4B9E">
        <w:rPr>
          <w:rStyle w:val="CodeInTextPACKT"/>
          <w:rFonts w:eastAsiaTheme="minorHAnsi" w:cs="Arial"/>
          <w:szCs w:val="20"/>
        </w:rPr>
        <w:t>VK_PRESENT_MODE_MAILBOX_KHR</w:t>
      </w:r>
      <w:r w:rsidR="00A92411">
        <w:rPr>
          <w:rStyle w:val="CodeInTextPACKT"/>
          <w:rFonts w:eastAsiaTheme="minorHAnsi" w:cs="Arial"/>
          <w:szCs w:val="20"/>
        </w:rPr>
        <w:t xml:space="preserve"> </w:t>
      </w:r>
      <w:r w:rsidR="00E25AAD" w:rsidRPr="004A4B9E">
        <w:rPr>
          <w:lang w:val="en-GB"/>
        </w:rPr>
        <w:t xml:space="preserve">a higher priority over </w:t>
      </w:r>
      <w:r w:rsidR="00E25AAD" w:rsidRPr="004A4B9E">
        <w:rPr>
          <w:rStyle w:val="CodeInTextPACKT"/>
          <w:rFonts w:eastAsiaTheme="minorHAnsi" w:cs="Arial"/>
          <w:szCs w:val="20"/>
        </w:rPr>
        <w:t>VK_PRESENT_MODE_IMMEDIATE_KHR</w:t>
      </w:r>
      <w:r w:rsidR="00E25AAD" w:rsidRPr="004A4B9E">
        <w:rPr>
          <w:lang w:val="en-GB"/>
        </w:rPr>
        <w:t xml:space="preserve"> as it is not susceptible to tearing effects.</w:t>
      </w:r>
    </w:p>
    <w:p w14:paraId="5232CBC3" w14:textId="77777777" w:rsidR="00CE049D" w:rsidRDefault="00CE049D" w:rsidP="00614191">
      <w:pPr>
        <w:pStyle w:val="NormalPACKT"/>
        <w:ind w:left="720"/>
        <w:rPr>
          <w:lang w:val="en-GB"/>
        </w:rPr>
      </w:pPr>
    </w:p>
    <w:p w14:paraId="01BFC6F8" w14:textId="77777777" w:rsidR="00392BA5" w:rsidRDefault="00321341" w:rsidP="00C2298F">
      <w:pPr>
        <w:pStyle w:val="NormalPACKT"/>
        <w:numPr>
          <w:ilvl w:val="0"/>
          <w:numId w:val="15"/>
        </w:numPr>
        <w:rPr>
          <w:lang w:val="en-GB"/>
        </w:rPr>
      </w:pPr>
      <w:r w:rsidRPr="002834C4">
        <w:rPr>
          <w:b/>
          <w:lang w:val="en-GB"/>
        </w:rPr>
        <w:t xml:space="preserve">Get </w:t>
      </w:r>
      <w:r w:rsidR="00392BA5" w:rsidRPr="002834C4">
        <w:rPr>
          <w:b/>
          <w:lang w:val="en-GB"/>
        </w:rPr>
        <w:t>swap chain images</w:t>
      </w:r>
      <w:r w:rsidR="00432C79" w:rsidRPr="002834C4">
        <w:rPr>
          <w:b/>
          <w:lang w:val="en-GB"/>
        </w:rPr>
        <w:t xml:space="preserve"> dimensions</w:t>
      </w:r>
      <w:r w:rsidR="00430ACD" w:rsidRPr="002834C4">
        <w:rPr>
          <w:b/>
          <w:lang w:val="en-GB"/>
        </w:rPr>
        <w:t>:</w:t>
      </w:r>
      <w:r w:rsidR="00252700">
        <w:rPr>
          <w:lang w:val="en-GB"/>
        </w:rPr>
        <w:t>Retrieve</w:t>
      </w:r>
      <w:r w:rsidR="00430ACD">
        <w:rPr>
          <w:lang w:val="en-GB"/>
        </w:rPr>
        <w:t xml:space="preserve"> the correct dimension of the swap chain image from </w:t>
      </w:r>
      <w:r w:rsidR="00430ACD" w:rsidRPr="0069099C">
        <w:rPr>
          <w:rStyle w:val="CodeInTextPACKT"/>
          <w:rFonts w:eastAsiaTheme="minorHAnsi" w:cs="Arial"/>
          <w:szCs w:val="20"/>
        </w:rPr>
        <w:t>VkSurfaceCapabilitiesKHR</w:t>
      </w:r>
      <w:r w:rsidR="00430ACD" w:rsidRPr="0069099C">
        <w:rPr>
          <w:lang w:val="en-GB"/>
        </w:rPr>
        <w:t xml:space="preserve">’s </w:t>
      </w:r>
      <w:r w:rsidR="00430ACD" w:rsidRPr="0069099C">
        <w:rPr>
          <w:rStyle w:val="CodeInTextPACKT"/>
          <w:rFonts w:eastAsiaTheme="minorHAnsi" w:cs="Arial"/>
          <w:szCs w:val="20"/>
        </w:rPr>
        <w:t>currntExtent</w:t>
      </w:r>
      <w:r w:rsidR="00955443">
        <w:rPr>
          <w:lang w:val="en-GB"/>
        </w:rPr>
        <w:t xml:space="preserve"> field</w:t>
      </w:r>
      <w:r w:rsidR="00E8242A">
        <w:rPr>
          <w:lang w:val="en-GB"/>
        </w:rPr>
        <w:t xml:space="preserve"> using </w:t>
      </w:r>
      <w:r w:rsidR="00E8242A" w:rsidRPr="00E8242A">
        <w:rPr>
          <w:rStyle w:val="CodeInTextPACKT"/>
          <w:rFonts w:eastAsiaTheme="minorHAnsi" w:cs="Arial"/>
          <w:szCs w:val="20"/>
        </w:rPr>
        <w:t>VulkanHelper</w:t>
      </w:r>
      <w:r w:rsidR="00E8242A">
        <w:rPr>
          <w:lang w:val="en-GB"/>
        </w:rPr>
        <w:t xml:space="preserve">’s </w:t>
      </w:r>
      <w:r w:rsidR="00E8242A" w:rsidRPr="00E8242A">
        <w:rPr>
          <w:rStyle w:val="CodeInTextPACKT"/>
          <w:rFonts w:eastAsiaTheme="minorHAnsi" w:cs="Arial"/>
          <w:szCs w:val="20"/>
        </w:rPr>
        <w:t>SelectBestExtent()</w:t>
      </w:r>
      <w:r w:rsidR="00E8242A">
        <w:rPr>
          <w:lang w:val="en-GB"/>
        </w:rPr>
        <w:t xml:space="preserve"> function.</w:t>
      </w:r>
    </w:p>
    <w:p w14:paraId="3540DB61" w14:textId="77777777" w:rsidR="00614191" w:rsidRPr="00417183" w:rsidRDefault="00614191" w:rsidP="002260D7">
      <w:pPr>
        <w:pStyle w:val="InformationBoxPACKT"/>
      </w:pPr>
      <w:r>
        <w:t>For more information on</w:t>
      </w:r>
      <w:r w:rsidRPr="00347EA9">
        <w:rPr>
          <w:rStyle w:val="CodeInTextPACKT"/>
          <w:rFonts w:eastAsiaTheme="minorHAnsi" w:cs="Arial"/>
          <w:szCs w:val="20"/>
        </w:rPr>
        <w:t>SelectBestSurfaceFormat</w:t>
      </w:r>
      <w:r w:rsidR="00E8242A" w:rsidRPr="00347EA9">
        <w:rPr>
          <w:rStyle w:val="CodeInTextPACKT"/>
          <w:rFonts w:eastAsiaTheme="minorHAnsi" w:cs="Arial"/>
          <w:szCs w:val="20"/>
        </w:rPr>
        <w:t>()</w:t>
      </w:r>
      <w:r w:rsidR="00E8242A">
        <w:t xml:space="preserve">, </w:t>
      </w:r>
      <w:r w:rsidRPr="00347EA9">
        <w:rPr>
          <w:rStyle w:val="CodeInTextPACKT"/>
          <w:rFonts w:eastAsiaTheme="minorHAnsi" w:cs="Arial"/>
          <w:szCs w:val="20"/>
        </w:rPr>
        <w:t>SelectBest</w:t>
      </w:r>
      <w:r w:rsidR="004F3C90">
        <w:rPr>
          <w:rStyle w:val="CodeInTextPACKT"/>
          <w:rFonts w:eastAsiaTheme="minorHAnsi" w:cs="Arial"/>
          <w:szCs w:val="20"/>
        </w:rPr>
        <w:t>-</w:t>
      </w:r>
      <w:r w:rsidRPr="00347EA9">
        <w:rPr>
          <w:rStyle w:val="CodeInTextPACKT"/>
          <w:rFonts w:eastAsiaTheme="minorHAnsi" w:cs="Arial"/>
          <w:szCs w:val="20"/>
        </w:rPr>
        <w:t>PresentMode</w:t>
      </w:r>
      <w:r w:rsidR="00E8242A" w:rsidRPr="00347EA9">
        <w:rPr>
          <w:rStyle w:val="CodeInTextPACKT"/>
          <w:rFonts w:eastAsiaTheme="minorHAnsi" w:cs="Arial"/>
          <w:szCs w:val="20"/>
        </w:rPr>
        <w:t>()</w:t>
      </w:r>
      <w:r w:rsidR="00E8242A">
        <w:t xml:space="preserve">, </w:t>
      </w:r>
      <w:r w:rsidRPr="00347EA9">
        <w:rPr>
          <w:rStyle w:val="CodeInTextPACKT"/>
          <w:rFonts w:eastAsiaTheme="minorHAnsi" w:cs="Arial"/>
          <w:szCs w:val="20"/>
        </w:rPr>
        <w:t>SelectBestExtent</w:t>
      </w:r>
      <w:r w:rsidR="00E8242A" w:rsidRPr="00347EA9">
        <w:rPr>
          <w:rStyle w:val="CodeInTextPACKT"/>
          <w:rFonts w:eastAsiaTheme="minorHAnsi" w:cs="Arial"/>
          <w:szCs w:val="20"/>
        </w:rPr>
        <w:t>()</w:t>
      </w:r>
      <w:r>
        <w:t xml:space="preserve"> ple</w:t>
      </w:r>
      <w:r w:rsidR="00DB78FB">
        <w:t>a</w:t>
      </w:r>
      <w:r>
        <w:t xml:space="preserve">se refer to the </w:t>
      </w:r>
      <w:r w:rsidR="00DB78FB">
        <w:t>accompanying source of this chapter</w:t>
      </w:r>
      <w:r w:rsidR="002260D7">
        <w:t>. &lt;Provide a link&gt;.</w:t>
      </w:r>
    </w:p>
    <w:p w14:paraId="142CF66E" w14:textId="48A3F7D8" w:rsidR="00C8673C" w:rsidRDefault="00C8673C" w:rsidP="00C2298F">
      <w:pPr>
        <w:pStyle w:val="NormalPACKT"/>
        <w:numPr>
          <w:ilvl w:val="0"/>
          <w:numId w:val="15"/>
        </w:numPr>
        <w:rPr>
          <w:lang w:val="en-GB"/>
        </w:rPr>
      </w:pPr>
      <w:r w:rsidRPr="002834C4">
        <w:rPr>
          <w:b/>
          <w:lang w:val="en-GB"/>
        </w:rPr>
        <w:t xml:space="preserve">Get </w:t>
      </w:r>
      <w:r>
        <w:rPr>
          <w:b/>
          <w:lang w:val="en-GB"/>
        </w:rPr>
        <w:t xml:space="preserve">number of </w:t>
      </w:r>
      <w:r w:rsidRPr="002834C4">
        <w:rPr>
          <w:b/>
          <w:lang w:val="en-GB"/>
        </w:rPr>
        <w:t>swap chain images:</w:t>
      </w:r>
      <w:r w:rsidR="00A92411">
        <w:rPr>
          <w:b/>
          <w:lang w:val="en-GB"/>
        </w:rPr>
        <w:t xml:space="preserve"> </w:t>
      </w:r>
      <w:r w:rsidR="00CC0C2C">
        <w:rPr>
          <w:lang w:val="en-GB"/>
        </w:rPr>
        <w:t xml:space="preserve">The </w:t>
      </w:r>
      <w:r w:rsidR="00A92411">
        <w:rPr>
          <w:lang w:val="en-GB"/>
        </w:rPr>
        <w:t>capabilities</w:t>
      </w:r>
      <w:r w:rsidR="00CC0C2C">
        <w:rPr>
          <w:lang w:val="en-GB"/>
        </w:rPr>
        <w:t xml:space="preserve"> also contain the minimum and maximum number of swapchain surfaces it can support. </w:t>
      </w:r>
    </w:p>
    <w:p w14:paraId="1BF68A71" w14:textId="2D0EAC3D" w:rsidR="003C083D" w:rsidRPr="00166D56" w:rsidRDefault="008363C5" w:rsidP="00F776B8">
      <w:pPr>
        <w:pStyle w:val="NormalPACKT"/>
        <w:numPr>
          <w:ilvl w:val="0"/>
          <w:numId w:val="15"/>
        </w:numPr>
        <w:rPr>
          <w:b/>
          <w:lang w:val="en-GB"/>
        </w:rPr>
      </w:pPr>
      <w:r w:rsidRPr="00166D56">
        <w:rPr>
          <w:b/>
          <w:lang w:val="en-GB"/>
        </w:rPr>
        <w:t>C</w:t>
      </w:r>
      <w:r w:rsidR="00DB5E79" w:rsidRPr="00166D56">
        <w:rPr>
          <w:b/>
        </w:rPr>
        <w:t xml:space="preserve">reating </w:t>
      </w:r>
      <w:r w:rsidR="00392BA5" w:rsidRPr="00166D56">
        <w:rPr>
          <w:b/>
        </w:rPr>
        <w:t xml:space="preserve"> the swap chain</w:t>
      </w:r>
      <w:r w:rsidR="00DB5E79" w:rsidRPr="00166D56">
        <w:rPr>
          <w:b/>
        </w:rPr>
        <w:t>:</w:t>
      </w:r>
      <w:r w:rsidR="00A92411">
        <w:rPr>
          <w:b/>
        </w:rPr>
        <w:t xml:space="preserve"> </w:t>
      </w:r>
      <w:r w:rsidR="000C196E">
        <w:t>In addition to following the above steps</w:t>
      </w:r>
      <w:r w:rsidR="00DA38CD">
        <w:t>(1 to 4)</w:t>
      </w:r>
      <w:r w:rsidR="000C196E">
        <w:t xml:space="preserve"> in the </w:t>
      </w:r>
      <w:r w:rsidR="000C196E" w:rsidRPr="00E827B3">
        <w:rPr>
          <w:rStyle w:val="CodeInTextPACKT"/>
        </w:rPr>
        <w:t>CreateSwapChain()</w:t>
      </w:r>
      <w:r w:rsidR="000C196E" w:rsidRPr="000C196E">
        <w:t xml:space="preserve">, this function </w:t>
      </w:r>
      <w:r w:rsidR="009A5CBB">
        <w:t xml:space="preserve">also </w:t>
      </w:r>
      <w:r w:rsidR="000C196E" w:rsidRPr="000C196E">
        <w:t xml:space="preserve">creates the swapchain </w:t>
      </w:r>
      <w:r w:rsidR="00FF5B0D">
        <w:t xml:space="preserve">object </w:t>
      </w:r>
      <w:r w:rsidR="00E2199D">
        <w:t>(</w:t>
      </w:r>
      <w:r w:rsidR="00E2199D" w:rsidRPr="0032270B">
        <w:rPr>
          <w:rStyle w:val="CodeInTextPACKT"/>
        </w:rPr>
        <w:t>m_hSwapChain</w:t>
      </w:r>
      <w:r w:rsidR="00E2199D">
        <w:t xml:space="preserve">) </w:t>
      </w:r>
      <w:r w:rsidR="003C083D">
        <w:t xml:space="preserve">using </w:t>
      </w:r>
      <w:r w:rsidR="003C083D" w:rsidRPr="00AF1E6B">
        <w:rPr>
          <w:rStyle w:val="CodeInTextPACKT"/>
        </w:rPr>
        <w:t>vkCreateSwapchainKHR</w:t>
      </w:r>
      <w:r w:rsidR="003C083D">
        <w:rPr>
          <w:rStyle w:val="CodeInTextPACKT"/>
        </w:rPr>
        <w:t>()</w:t>
      </w:r>
      <w:r w:rsidR="00275087" w:rsidRPr="00E827B3">
        <w:t>.When swapchain object is created it silently create</w:t>
      </w:r>
      <w:r w:rsidR="004C3A1A">
        <w:t>s</w:t>
      </w:r>
      <w:r w:rsidR="0038560E">
        <w:t xml:space="preserve"> </w:t>
      </w:r>
      <w:r w:rsidR="000C196E" w:rsidRPr="000C196E">
        <w:t xml:space="preserve">the </w:t>
      </w:r>
      <w:r w:rsidR="00AD25EA">
        <w:t xml:space="preserve">swap </w:t>
      </w:r>
      <w:r w:rsidR="000C196E" w:rsidRPr="000C196E">
        <w:t>image</w:t>
      </w:r>
      <w:r w:rsidR="00AD25EA">
        <w:t>s</w:t>
      </w:r>
      <w:r w:rsidR="00275087">
        <w:t xml:space="preserve">(of type </w:t>
      </w:r>
      <w:r w:rsidR="00275087" w:rsidRPr="0032270B">
        <w:rPr>
          <w:rStyle w:val="CodeInTextPACKT"/>
        </w:rPr>
        <w:t>VkImage</w:t>
      </w:r>
      <w:r w:rsidR="00275087">
        <w:t xml:space="preserve">) behind the curtains. </w:t>
      </w:r>
      <w:r w:rsidR="00E2199D">
        <w:t xml:space="preserve">The swapchain image are retrieved using </w:t>
      </w:r>
      <w:r w:rsidR="00E2199D" w:rsidRPr="0032270B">
        <w:rPr>
          <w:rStyle w:val="CodeInTextPACKT"/>
        </w:rPr>
        <w:t>vkGetSwapchainImagesKHR ()</w:t>
      </w:r>
      <w:r w:rsidR="00E2199D">
        <w:t xml:space="preserve"> API and stored in</w:t>
      </w:r>
      <w:r w:rsidR="00BE1959" w:rsidRPr="0032270B">
        <w:rPr>
          <w:rStyle w:val="CodeInTextPACKT"/>
        </w:rPr>
        <w:t>swapChainImageList</w:t>
      </w:r>
      <w:r w:rsidR="006A1368">
        <w:t xml:space="preserve"> (vector of </w:t>
      </w:r>
      <w:r w:rsidR="006A1368" w:rsidRPr="0032270B">
        <w:rPr>
          <w:rStyle w:val="CodeInTextPACKT"/>
        </w:rPr>
        <w:t>VkImage</w:t>
      </w:r>
      <w:r w:rsidR="006A1368">
        <w:t>)</w:t>
      </w:r>
      <w:r w:rsidR="00E2199D">
        <w:t xml:space="preserve">. </w:t>
      </w:r>
    </w:p>
    <w:p w14:paraId="5C29D888"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void VulkanApp::CreateSwapChain()</w:t>
      </w:r>
    </w:p>
    <w:p w14:paraId="4C64BE2F" w14:textId="77777777" w:rsid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w:t>
      </w:r>
    </w:p>
    <w:p w14:paraId="4FE0F6AD" w14:textId="77777777" w:rsidR="00932915" w:rsidRPr="00932915" w:rsidRDefault="00932915" w:rsidP="00932915">
      <w:pPr>
        <w:pStyle w:val="Standard"/>
        <w:widowControl w:val="0"/>
        <w:tabs>
          <w:tab w:val="left" w:pos="889"/>
        </w:tabs>
        <w:ind w:left="720"/>
        <w:rPr>
          <w:rFonts w:ascii="Courier New" w:hAnsi="Courier New"/>
          <w:sz w:val="19"/>
        </w:rPr>
      </w:pPr>
      <w:r w:rsidRPr="00932915">
        <w:rPr>
          <w:rFonts w:ascii="Courier New" w:hAnsi="Courier New"/>
          <w:sz w:val="19"/>
        </w:rPr>
        <w:t xml:space="preserve">    VkSurfaceFormatKHR surfaceForm</w:t>
      </w:r>
      <w:r>
        <w:rPr>
          <w:rFonts w:ascii="Courier New" w:hAnsi="Courier New"/>
          <w:sz w:val="19"/>
        </w:rPr>
        <w:t>at=SelectBestSurfaceFormat()</w:t>
      </w:r>
      <w:r w:rsidRPr="00932915">
        <w:rPr>
          <w:rFonts w:ascii="Courier New" w:hAnsi="Courier New"/>
          <w:sz w:val="19"/>
        </w:rPr>
        <w:t>;</w:t>
      </w:r>
    </w:p>
    <w:p w14:paraId="04643061" w14:textId="77777777" w:rsidR="00932915" w:rsidRPr="00932915" w:rsidRDefault="00932915" w:rsidP="00932915">
      <w:pPr>
        <w:pStyle w:val="Standard"/>
        <w:widowControl w:val="0"/>
        <w:tabs>
          <w:tab w:val="left" w:pos="889"/>
        </w:tabs>
        <w:ind w:left="720"/>
        <w:rPr>
          <w:rFonts w:ascii="Courier New" w:hAnsi="Courier New"/>
          <w:sz w:val="19"/>
        </w:rPr>
      </w:pPr>
      <w:r w:rsidRPr="00932915">
        <w:rPr>
          <w:rFonts w:ascii="Courier New" w:hAnsi="Courier New"/>
          <w:sz w:val="19"/>
        </w:rPr>
        <w:t xml:space="preserve">    VkPresentModeKHR presentMode = SelectBestPresentMode(..);</w:t>
      </w:r>
    </w:p>
    <w:p w14:paraId="12A0B170" w14:textId="77777777" w:rsidR="00932915" w:rsidRPr="00932915" w:rsidRDefault="00932915" w:rsidP="00932915">
      <w:pPr>
        <w:pStyle w:val="Standard"/>
        <w:widowControl w:val="0"/>
        <w:tabs>
          <w:tab w:val="left" w:pos="889"/>
        </w:tabs>
        <w:ind w:left="720"/>
        <w:rPr>
          <w:rFonts w:ascii="Courier New" w:hAnsi="Courier New"/>
          <w:sz w:val="19"/>
        </w:rPr>
      </w:pPr>
      <w:r w:rsidRPr="00932915">
        <w:rPr>
          <w:rFonts w:ascii="Courier New" w:hAnsi="Courier New"/>
          <w:sz w:val="19"/>
        </w:rPr>
        <w:t xml:space="preserve">    VkExtent2D extent = SelectBestExtent(..);</w:t>
      </w:r>
    </w:p>
    <w:p w14:paraId="39C3D201" w14:textId="77777777" w:rsidR="00932915" w:rsidRPr="00C8673C" w:rsidRDefault="00932915" w:rsidP="00932915">
      <w:pPr>
        <w:pStyle w:val="Standard"/>
        <w:widowControl w:val="0"/>
        <w:tabs>
          <w:tab w:val="left" w:pos="889"/>
        </w:tabs>
        <w:ind w:left="720"/>
        <w:rPr>
          <w:rFonts w:ascii="Courier New" w:hAnsi="Courier New"/>
          <w:sz w:val="19"/>
        </w:rPr>
      </w:pPr>
      <w:r w:rsidRPr="00932915">
        <w:rPr>
          <w:rFonts w:ascii="Courier New" w:hAnsi="Courier New"/>
          <w:sz w:val="19"/>
        </w:rPr>
        <w:lastRenderedPageBreak/>
        <w:t>uint32_t imageCount = capabilities minImageCount + 1;</w:t>
      </w:r>
    </w:p>
    <w:p w14:paraId="285C52AC" w14:textId="77777777" w:rsidR="00C8673C" w:rsidRPr="00C8673C" w:rsidRDefault="00C8673C" w:rsidP="00C8673C">
      <w:pPr>
        <w:pStyle w:val="Standard"/>
        <w:widowControl w:val="0"/>
        <w:tabs>
          <w:tab w:val="left" w:pos="889"/>
        </w:tabs>
        <w:ind w:left="720"/>
        <w:rPr>
          <w:rFonts w:ascii="Courier New" w:hAnsi="Courier New"/>
          <w:sz w:val="19"/>
        </w:rPr>
      </w:pPr>
    </w:p>
    <w:p w14:paraId="78DC4FF2"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VkSwapchainCreateInfoKHR createInfo = {};</w:t>
      </w:r>
    </w:p>
    <w:p w14:paraId="36F3F159" w14:textId="77777777" w:rsidR="00004AB6" w:rsidRDefault="00C8673C" w:rsidP="00004AB6">
      <w:pPr>
        <w:pStyle w:val="Standard"/>
        <w:widowControl w:val="0"/>
        <w:tabs>
          <w:tab w:val="left" w:pos="889"/>
        </w:tabs>
        <w:ind w:left="889"/>
        <w:rPr>
          <w:rFonts w:ascii="Courier New" w:hAnsi="Courier New"/>
          <w:sz w:val="19"/>
        </w:rPr>
      </w:pPr>
      <w:r w:rsidRPr="00C8673C">
        <w:rPr>
          <w:rFonts w:ascii="Courier New" w:hAnsi="Courier New"/>
          <w:sz w:val="19"/>
        </w:rPr>
        <w:t xml:space="preserve">createInfo.sType </w:t>
      </w:r>
      <w:r w:rsidR="00004AB6">
        <w:rPr>
          <w:rFonts w:ascii="Courier New" w:hAnsi="Courier New"/>
          <w:sz w:val="19"/>
        </w:rPr>
        <w:tab/>
      </w:r>
      <w:r w:rsidR="00004AB6">
        <w:rPr>
          <w:rFonts w:ascii="Courier New" w:hAnsi="Courier New"/>
          <w:sz w:val="19"/>
        </w:rPr>
        <w:tab/>
      </w:r>
      <w:r w:rsidRPr="00C8673C">
        <w:rPr>
          <w:rFonts w:ascii="Courier New" w:hAnsi="Courier New"/>
          <w:sz w:val="19"/>
        </w:rPr>
        <w:t>= VK_STRUCTURE_TYPE</w:t>
      </w:r>
      <w:r w:rsidR="00004AB6">
        <w:rPr>
          <w:rFonts w:ascii="Courier New" w:hAnsi="Courier New"/>
          <w:sz w:val="19"/>
        </w:rPr>
        <w:t>-</w:t>
      </w:r>
    </w:p>
    <w:p w14:paraId="477EB5AE" w14:textId="77777777" w:rsidR="00C8673C" w:rsidRPr="00C8673C" w:rsidRDefault="00004AB6" w:rsidP="00004AB6">
      <w:pPr>
        <w:pStyle w:val="Standard"/>
        <w:widowControl w:val="0"/>
        <w:tabs>
          <w:tab w:val="left" w:pos="889"/>
        </w:tabs>
        <w:ind w:left="889"/>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C8673C" w:rsidRPr="00C8673C">
        <w:rPr>
          <w:rFonts w:ascii="Courier New" w:hAnsi="Courier New"/>
          <w:sz w:val="19"/>
        </w:rPr>
        <w:t>_SWAPCHAIN_CREATE_INFO_KHR;</w:t>
      </w:r>
    </w:p>
    <w:p w14:paraId="630C9F96"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surface </w:t>
      </w:r>
      <w:r w:rsidR="00004AB6">
        <w:rPr>
          <w:rFonts w:ascii="Courier New" w:hAnsi="Courier New"/>
          <w:sz w:val="19"/>
        </w:rPr>
        <w:tab/>
      </w:r>
      <w:r w:rsidR="00004AB6">
        <w:rPr>
          <w:rFonts w:ascii="Courier New" w:hAnsi="Courier New"/>
          <w:sz w:val="19"/>
        </w:rPr>
        <w:tab/>
      </w:r>
      <w:r w:rsidRPr="00C8673C">
        <w:rPr>
          <w:rFonts w:ascii="Courier New" w:hAnsi="Courier New"/>
          <w:sz w:val="19"/>
        </w:rPr>
        <w:t>= m_hSurface;</w:t>
      </w:r>
    </w:p>
    <w:p w14:paraId="7653335A"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minImageCount </w:t>
      </w:r>
      <w:r w:rsidR="00004AB6">
        <w:rPr>
          <w:rFonts w:ascii="Courier New" w:hAnsi="Courier New"/>
          <w:sz w:val="19"/>
        </w:rPr>
        <w:tab/>
      </w:r>
      <w:r w:rsidRPr="00C8673C">
        <w:rPr>
          <w:rFonts w:ascii="Courier New" w:hAnsi="Courier New"/>
          <w:sz w:val="19"/>
        </w:rPr>
        <w:t>= imageCount;</w:t>
      </w:r>
    </w:p>
    <w:p w14:paraId="70E5F92E"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imageFormat </w:t>
      </w:r>
      <w:r w:rsidR="00004AB6">
        <w:rPr>
          <w:rFonts w:ascii="Courier New" w:hAnsi="Courier New"/>
          <w:sz w:val="19"/>
        </w:rPr>
        <w:tab/>
      </w:r>
      <w:r w:rsidRPr="00C8673C">
        <w:rPr>
          <w:rFonts w:ascii="Courier New" w:hAnsi="Courier New"/>
          <w:sz w:val="19"/>
        </w:rPr>
        <w:t>= surfaceFormat.format;</w:t>
      </w:r>
    </w:p>
    <w:p w14:paraId="419552B8"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imageColorSpace </w:t>
      </w:r>
      <w:r w:rsidR="00004AB6">
        <w:rPr>
          <w:rFonts w:ascii="Courier New" w:hAnsi="Courier New"/>
          <w:sz w:val="19"/>
        </w:rPr>
        <w:tab/>
      </w:r>
      <w:r w:rsidRPr="00C8673C">
        <w:rPr>
          <w:rFonts w:ascii="Courier New" w:hAnsi="Courier New"/>
          <w:sz w:val="19"/>
        </w:rPr>
        <w:t>= surfaceFormat.colorSpace;</w:t>
      </w:r>
    </w:p>
    <w:p w14:paraId="1893442C"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imageExtent </w:t>
      </w:r>
      <w:r w:rsidR="00004AB6">
        <w:rPr>
          <w:rFonts w:ascii="Courier New" w:hAnsi="Courier New"/>
          <w:sz w:val="19"/>
        </w:rPr>
        <w:tab/>
      </w:r>
      <w:r w:rsidRPr="00C8673C">
        <w:rPr>
          <w:rFonts w:ascii="Courier New" w:hAnsi="Courier New"/>
          <w:sz w:val="19"/>
        </w:rPr>
        <w:t>= extent;</w:t>
      </w:r>
    </w:p>
    <w:p w14:paraId="64AB11F7" w14:textId="77777777" w:rsidR="00C8673C" w:rsidRPr="00C8673C" w:rsidRDefault="00004AB6" w:rsidP="00C8673C">
      <w:pPr>
        <w:pStyle w:val="Standard"/>
        <w:widowControl w:val="0"/>
        <w:tabs>
          <w:tab w:val="left" w:pos="889"/>
        </w:tabs>
        <w:ind w:left="720"/>
        <w:rPr>
          <w:rFonts w:ascii="Courier New" w:hAnsi="Courier New"/>
          <w:sz w:val="19"/>
        </w:rPr>
      </w:pPr>
      <w:r>
        <w:rPr>
          <w:rFonts w:ascii="Courier New" w:hAnsi="Courier New"/>
          <w:sz w:val="19"/>
        </w:rPr>
        <w:t xml:space="preserve">    createInfo.imageArrayLayers </w:t>
      </w:r>
      <w:r w:rsidR="00C8673C" w:rsidRPr="00C8673C">
        <w:rPr>
          <w:rFonts w:ascii="Courier New" w:hAnsi="Courier New"/>
          <w:sz w:val="19"/>
        </w:rPr>
        <w:t>= 1;</w:t>
      </w:r>
    </w:p>
    <w:p w14:paraId="11DD2399" w14:textId="77777777" w:rsidR="00004AB6"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imageUsage </w:t>
      </w:r>
      <w:r w:rsidR="00004AB6">
        <w:rPr>
          <w:rFonts w:ascii="Courier New" w:hAnsi="Courier New"/>
          <w:sz w:val="19"/>
        </w:rPr>
        <w:tab/>
      </w:r>
      <w:r w:rsidRPr="00C8673C">
        <w:rPr>
          <w:rFonts w:ascii="Courier New" w:hAnsi="Courier New"/>
          <w:sz w:val="19"/>
        </w:rPr>
        <w:t>= VK_IMAGE_USAGE_</w:t>
      </w:r>
      <w:r w:rsidR="00004AB6">
        <w:rPr>
          <w:rFonts w:ascii="Courier New" w:hAnsi="Courier New"/>
          <w:sz w:val="19"/>
        </w:rPr>
        <w:t>-</w:t>
      </w:r>
    </w:p>
    <w:p w14:paraId="6BAB6984" w14:textId="77777777" w:rsidR="00C8673C" w:rsidRPr="00C8673C" w:rsidRDefault="00004AB6" w:rsidP="00C8673C">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C8673C" w:rsidRPr="00C8673C">
        <w:rPr>
          <w:rFonts w:ascii="Courier New" w:hAnsi="Courier New"/>
          <w:sz w:val="19"/>
        </w:rPr>
        <w:t>COLOR_ATTACHMENT_BIT;</w:t>
      </w:r>
    </w:p>
    <w:p w14:paraId="29FBCAFD"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imageSharingMode = VK_SHARING_MODE_EXCLUSIVE;</w:t>
      </w:r>
    </w:p>
    <w:p w14:paraId="3BA72440"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presentMode = presentMode;</w:t>
      </w:r>
    </w:p>
    <w:p w14:paraId="16268B03"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    createInfo.clipped = VK_TRUE;</w:t>
      </w:r>
    </w:p>
    <w:p w14:paraId="5FAFAACF" w14:textId="77777777" w:rsidR="00C8673C" w:rsidRPr="00C8673C" w:rsidRDefault="00C8673C" w:rsidP="00C8673C">
      <w:pPr>
        <w:pStyle w:val="Standard"/>
        <w:widowControl w:val="0"/>
        <w:tabs>
          <w:tab w:val="left" w:pos="889"/>
        </w:tabs>
        <w:ind w:left="720"/>
        <w:rPr>
          <w:rFonts w:ascii="Courier New" w:hAnsi="Courier New"/>
          <w:sz w:val="19"/>
        </w:rPr>
      </w:pPr>
    </w:p>
    <w:p w14:paraId="7138B44B" w14:textId="77777777" w:rsidR="00C8673C" w:rsidRPr="00B661F7" w:rsidRDefault="00C8673C" w:rsidP="00C8673C">
      <w:pPr>
        <w:pStyle w:val="Standard"/>
        <w:widowControl w:val="0"/>
        <w:tabs>
          <w:tab w:val="left" w:pos="889"/>
        </w:tabs>
        <w:ind w:left="720"/>
        <w:rPr>
          <w:rFonts w:ascii="Courier New" w:hAnsi="Courier New"/>
          <w:b/>
          <w:sz w:val="19"/>
        </w:rPr>
      </w:pPr>
      <w:r w:rsidRPr="00B661F7">
        <w:rPr>
          <w:rFonts w:ascii="Courier New" w:hAnsi="Courier New"/>
          <w:b/>
          <w:sz w:val="19"/>
        </w:rPr>
        <w:t>// Create the Swap chain</w:t>
      </w:r>
    </w:p>
    <w:p w14:paraId="27698D12" w14:textId="77777777" w:rsidR="008C4BE5"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if (vkCreateSwapchainKHR(m_hDevice, &amp;createInfo,</w:t>
      </w:r>
    </w:p>
    <w:p w14:paraId="1755ADB4" w14:textId="30701A27" w:rsidR="00C8673C" w:rsidRPr="00C8673C" w:rsidRDefault="008C4BE5" w:rsidP="008C4BE5">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C8673C" w:rsidRPr="00C8673C">
        <w:rPr>
          <w:rFonts w:ascii="Courier New" w:hAnsi="Courier New"/>
          <w:sz w:val="19"/>
        </w:rPr>
        <w:t>nullptr</w:t>
      </w:r>
      <w:r>
        <w:rPr>
          <w:rFonts w:ascii="Courier New" w:hAnsi="Courier New"/>
          <w:sz w:val="19"/>
        </w:rPr>
        <w:t>, &amp;m_hSwapChain) != VK_SUCCESS)</w:t>
      </w:r>
      <w:r w:rsidR="00C8673C" w:rsidRPr="00C8673C">
        <w:rPr>
          <w:rFonts w:ascii="Courier New" w:hAnsi="Courier New"/>
          <w:sz w:val="19"/>
        </w:rPr>
        <w:t>{</w:t>
      </w:r>
    </w:p>
    <w:p w14:paraId="4CF594C7" w14:textId="6860538F" w:rsidR="00C8673C" w:rsidRPr="00C8673C" w:rsidRDefault="00190C14" w:rsidP="00C8673C">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sidR="00C8673C" w:rsidRPr="00C8673C">
        <w:rPr>
          <w:rFonts w:ascii="Courier New" w:hAnsi="Courier New"/>
          <w:sz w:val="19"/>
        </w:rPr>
        <w:t>LogError("vkCreateSwapchainKHR() failed!");</w:t>
      </w:r>
    </w:p>
    <w:p w14:paraId="04596D97"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ab/>
      </w:r>
      <w:r w:rsidRPr="00C8673C">
        <w:rPr>
          <w:rFonts w:ascii="Courier New" w:hAnsi="Courier New"/>
          <w:sz w:val="19"/>
        </w:rPr>
        <w:tab/>
        <w:t>assert(false);</w:t>
      </w:r>
    </w:p>
    <w:p w14:paraId="75CDDE6B" w14:textId="77777777" w:rsidR="00C8673C" w:rsidRP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ab/>
        <w:t>}</w:t>
      </w:r>
    </w:p>
    <w:p w14:paraId="75DAA149" w14:textId="77777777" w:rsidR="00C8673C" w:rsidRPr="00C8673C" w:rsidRDefault="00C8673C" w:rsidP="00C8673C">
      <w:pPr>
        <w:pStyle w:val="Standard"/>
        <w:widowControl w:val="0"/>
        <w:tabs>
          <w:tab w:val="left" w:pos="889"/>
        </w:tabs>
        <w:ind w:left="720"/>
        <w:rPr>
          <w:rFonts w:ascii="Courier New" w:hAnsi="Courier New"/>
          <w:sz w:val="19"/>
        </w:rPr>
      </w:pPr>
    </w:p>
    <w:p w14:paraId="5F6A5572" w14:textId="5272936D" w:rsidR="00C8673C" w:rsidRPr="00BA66DC" w:rsidRDefault="00C8673C" w:rsidP="00C8673C">
      <w:pPr>
        <w:pStyle w:val="Standard"/>
        <w:widowControl w:val="0"/>
        <w:tabs>
          <w:tab w:val="left" w:pos="889"/>
        </w:tabs>
        <w:ind w:left="720"/>
        <w:rPr>
          <w:rFonts w:ascii="Courier New" w:hAnsi="Courier New"/>
          <w:b/>
          <w:sz w:val="19"/>
        </w:rPr>
      </w:pPr>
      <w:r w:rsidRPr="00BA66DC">
        <w:rPr>
          <w:rFonts w:ascii="Courier New" w:hAnsi="Courier New"/>
          <w:b/>
          <w:sz w:val="19"/>
        </w:rPr>
        <w:t>// Get the count of swap chain images</w:t>
      </w:r>
    </w:p>
    <w:p w14:paraId="0D5CCDDC" w14:textId="77777777" w:rsidR="00BA66D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 xml:space="preserve">vkGetSwapchainImagesKHR(m_hDevice, </w:t>
      </w:r>
    </w:p>
    <w:p w14:paraId="3C52236D" w14:textId="77777777" w:rsidR="00C8673C" w:rsidRDefault="00BA66DC" w:rsidP="00C8673C">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C8673C" w:rsidRPr="00C8673C">
        <w:rPr>
          <w:rFonts w:ascii="Courier New" w:hAnsi="Courier New"/>
          <w:sz w:val="19"/>
        </w:rPr>
        <w:t>m_hSwapChain, &amp;imageCount, nullptr);</w:t>
      </w:r>
    </w:p>
    <w:p w14:paraId="3625D069" w14:textId="77777777" w:rsidR="00135FFC" w:rsidRDefault="00135FFC" w:rsidP="00135FFC">
      <w:pPr>
        <w:pStyle w:val="Standard"/>
        <w:widowControl w:val="0"/>
        <w:tabs>
          <w:tab w:val="left" w:pos="889"/>
        </w:tabs>
        <w:ind w:left="720"/>
        <w:rPr>
          <w:rFonts w:ascii="Consolas" w:hAnsi="Consolas" w:cs="Consolas"/>
          <w:color w:val="000000"/>
          <w:sz w:val="19"/>
          <w:szCs w:val="19"/>
          <w:highlight w:val="white"/>
        </w:rPr>
      </w:pPr>
    </w:p>
    <w:p w14:paraId="63B90E61" w14:textId="108EADD1" w:rsidR="00135FFC" w:rsidRPr="00C8673C" w:rsidRDefault="00135FFC" w:rsidP="00135FFC">
      <w:pPr>
        <w:pStyle w:val="Standard"/>
        <w:widowControl w:val="0"/>
        <w:tabs>
          <w:tab w:val="left" w:pos="889"/>
        </w:tabs>
        <w:ind w:left="720"/>
        <w:rPr>
          <w:rFonts w:ascii="Courier New" w:hAnsi="Courier New"/>
          <w:sz w:val="19"/>
        </w:rPr>
      </w:pPr>
      <w:r w:rsidRPr="00135FFC">
        <w:rPr>
          <w:rFonts w:ascii="Courier New" w:hAnsi="Courier New"/>
          <w:sz w:val="19"/>
        </w:rPr>
        <w:t>std::vector&lt;VkImage</w:t>
      </w:r>
      <w:r>
        <w:rPr>
          <w:rFonts w:ascii="Courier New" w:hAnsi="Courier New"/>
          <w:sz w:val="19"/>
        </w:rPr>
        <w:t>&gt; swapChainImageList;</w:t>
      </w:r>
    </w:p>
    <w:p w14:paraId="4D698EF5" w14:textId="77777777" w:rsidR="00C8673C" w:rsidRPr="00C8673C" w:rsidRDefault="00BE1959" w:rsidP="00C8673C">
      <w:pPr>
        <w:pStyle w:val="Standard"/>
        <w:widowControl w:val="0"/>
        <w:tabs>
          <w:tab w:val="left" w:pos="889"/>
        </w:tabs>
        <w:ind w:left="720"/>
        <w:rPr>
          <w:rFonts w:ascii="Courier New" w:hAnsi="Courier New"/>
          <w:sz w:val="19"/>
        </w:rPr>
      </w:pPr>
      <w:r>
        <w:rPr>
          <w:rFonts w:ascii="Courier New" w:hAnsi="Courier New"/>
          <w:sz w:val="19"/>
        </w:rPr>
        <w:t>swapChainImageList</w:t>
      </w:r>
      <w:r w:rsidR="00C8673C" w:rsidRPr="00C8673C">
        <w:rPr>
          <w:rFonts w:ascii="Courier New" w:hAnsi="Courier New"/>
          <w:sz w:val="19"/>
        </w:rPr>
        <w:t>.resize(imageCount);</w:t>
      </w:r>
    </w:p>
    <w:p w14:paraId="659E202C" w14:textId="77777777" w:rsidR="002E4A89" w:rsidRDefault="002E4A89" w:rsidP="00C8673C">
      <w:pPr>
        <w:pStyle w:val="Standard"/>
        <w:widowControl w:val="0"/>
        <w:tabs>
          <w:tab w:val="left" w:pos="889"/>
        </w:tabs>
        <w:ind w:left="720"/>
        <w:rPr>
          <w:rFonts w:ascii="Courier New" w:hAnsi="Courier New"/>
          <w:b/>
          <w:sz w:val="19"/>
        </w:rPr>
      </w:pPr>
    </w:p>
    <w:p w14:paraId="7E4529A6" w14:textId="77777777" w:rsidR="00C8673C" w:rsidRPr="00BD671F" w:rsidRDefault="00C8673C" w:rsidP="00C8673C">
      <w:pPr>
        <w:pStyle w:val="Standard"/>
        <w:widowControl w:val="0"/>
        <w:tabs>
          <w:tab w:val="left" w:pos="889"/>
        </w:tabs>
        <w:ind w:left="720"/>
        <w:rPr>
          <w:rFonts w:ascii="Courier New" w:hAnsi="Courier New"/>
          <w:b/>
          <w:sz w:val="19"/>
        </w:rPr>
      </w:pPr>
      <w:r w:rsidRPr="00BD671F">
        <w:rPr>
          <w:rFonts w:ascii="Courier New" w:hAnsi="Courier New"/>
          <w:b/>
          <w:sz w:val="19"/>
        </w:rPr>
        <w:t xml:space="preserve">    // Get the swap chain images</w:t>
      </w:r>
    </w:p>
    <w:p w14:paraId="3E5BB433" w14:textId="77777777" w:rsidR="00E92027"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vkGetSwapchainImagesKHR(m_hDevice, m_hSwapChain,</w:t>
      </w:r>
    </w:p>
    <w:p w14:paraId="5F1CDBC5" w14:textId="77777777" w:rsidR="00C8673C" w:rsidRPr="00C8673C" w:rsidRDefault="00E92027" w:rsidP="00C8673C">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sidR="00C8673C" w:rsidRPr="00C8673C">
        <w:rPr>
          <w:rFonts w:ascii="Courier New" w:hAnsi="Courier New"/>
          <w:sz w:val="19"/>
        </w:rPr>
        <w:t xml:space="preserve">&amp;imageCount, </w:t>
      </w:r>
      <w:r w:rsidR="00BE1959">
        <w:rPr>
          <w:rFonts w:ascii="Courier New" w:hAnsi="Courier New"/>
          <w:sz w:val="19"/>
        </w:rPr>
        <w:t>swapChainImageList</w:t>
      </w:r>
      <w:r w:rsidR="00C8673C" w:rsidRPr="00C8673C">
        <w:rPr>
          <w:rFonts w:ascii="Courier New" w:hAnsi="Courier New"/>
          <w:sz w:val="19"/>
        </w:rPr>
        <w:t>.data());</w:t>
      </w:r>
    </w:p>
    <w:p w14:paraId="71280D33" w14:textId="77777777" w:rsidR="00C8673C" w:rsidRDefault="00C8673C" w:rsidP="00C8673C">
      <w:pPr>
        <w:pStyle w:val="Standard"/>
        <w:widowControl w:val="0"/>
        <w:tabs>
          <w:tab w:val="left" w:pos="889"/>
        </w:tabs>
        <w:ind w:left="720"/>
        <w:rPr>
          <w:rFonts w:ascii="Courier New" w:hAnsi="Courier New"/>
          <w:sz w:val="19"/>
        </w:rPr>
      </w:pPr>
      <w:r w:rsidRPr="00C8673C">
        <w:rPr>
          <w:rFonts w:ascii="Courier New" w:hAnsi="Courier New"/>
          <w:sz w:val="19"/>
        </w:rPr>
        <w:t>}</w:t>
      </w:r>
    </w:p>
    <w:p w14:paraId="288F484D" w14:textId="77777777" w:rsidR="00166D56" w:rsidRDefault="00166D56" w:rsidP="00C8673C">
      <w:pPr>
        <w:pStyle w:val="Standard"/>
        <w:widowControl w:val="0"/>
        <w:tabs>
          <w:tab w:val="left" w:pos="889"/>
        </w:tabs>
        <w:ind w:left="720"/>
        <w:rPr>
          <w:rFonts w:ascii="Courier New" w:hAnsi="Courier New"/>
          <w:sz w:val="19"/>
        </w:rPr>
      </w:pPr>
    </w:p>
    <w:p w14:paraId="1BD585AC" w14:textId="4C4A85BB" w:rsidR="00166D56" w:rsidRPr="003C083D" w:rsidRDefault="0038560E" w:rsidP="0038560E">
      <w:pPr>
        <w:pStyle w:val="NormalPACKT"/>
        <w:numPr>
          <w:ilvl w:val="0"/>
          <w:numId w:val="15"/>
        </w:numPr>
        <w:rPr>
          <w:b/>
          <w:lang w:val="en-GB"/>
        </w:rPr>
      </w:pPr>
      <w:r w:rsidRPr="00166D56">
        <w:rPr>
          <w:b/>
          <w:lang w:val="en-GB"/>
        </w:rPr>
        <w:t>C</w:t>
      </w:r>
      <w:r>
        <w:rPr>
          <w:b/>
        </w:rPr>
        <w:t>reating image views</w:t>
      </w:r>
      <w:r w:rsidRPr="00166D56">
        <w:rPr>
          <w:b/>
        </w:rPr>
        <w:t>:</w:t>
      </w:r>
      <w:r>
        <w:rPr>
          <w:b/>
        </w:rPr>
        <w:t xml:space="preserve"> </w:t>
      </w:r>
      <w:r w:rsidR="00166D56">
        <w:t>The swap chain images</w:t>
      </w:r>
      <w:r w:rsidR="00A92411">
        <w:t xml:space="preserve"> </w:t>
      </w:r>
      <w:r w:rsidR="00166D56">
        <w:t>(</w:t>
      </w:r>
      <w:r w:rsidR="00166D56" w:rsidRPr="0032270B">
        <w:rPr>
          <w:rStyle w:val="CodeInTextPACKT"/>
        </w:rPr>
        <w:t>VkImage</w:t>
      </w:r>
      <w:r w:rsidR="00166D56">
        <w:t>) object cannot be directly used in the Vulkan application instead they are used in the form of image views (</w:t>
      </w:r>
      <w:r w:rsidR="00166D56" w:rsidRPr="0032270B">
        <w:rPr>
          <w:rStyle w:val="CodeInTextPACKT"/>
        </w:rPr>
        <w:t>VkImageView</w:t>
      </w:r>
      <w:r w:rsidR="00166D56">
        <w:t xml:space="preserve">) and hence finally converted into image view form. </w:t>
      </w:r>
      <w:r w:rsidR="00166D56" w:rsidRPr="000C196E">
        <w:t>Let’s walk through the below code.</w:t>
      </w:r>
    </w:p>
    <w:p w14:paraId="6975C6D6" w14:textId="77777777" w:rsidR="00166D56" w:rsidRDefault="00166D56" w:rsidP="00C8673C">
      <w:pPr>
        <w:pStyle w:val="Standard"/>
        <w:widowControl w:val="0"/>
        <w:tabs>
          <w:tab w:val="left" w:pos="889"/>
        </w:tabs>
        <w:ind w:left="720"/>
        <w:rPr>
          <w:rFonts w:ascii="Courier New" w:hAnsi="Courier New"/>
          <w:sz w:val="19"/>
        </w:rPr>
      </w:pPr>
    </w:p>
    <w:p w14:paraId="6659F826"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for (size_t i = 0; i &lt; swapChainImageList.size(); i++)</w:t>
      </w:r>
    </w:p>
    <w:p w14:paraId="2491C60A"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w:t>
      </w:r>
    </w:p>
    <w:p w14:paraId="07672742" w14:textId="77777777" w:rsidR="00EA465A" w:rsidRPr="00FF4E9F" w:rsidRDefault="00EA465A" w:rsidP="00EA465A">
      <w:pPr>
        <w:pStyle w:val="Standard"/>
        <w:widowControl w:val="0"/>
        <w:tabs>
          <w:tab w:val="left" w:pos="889"/>
        </w:tabs>
        <w:ind w:left="720"/>
        <w:rPr>
          <w:rFonts w:ascii="Courier New" w:hAnsi="Courier New"/>
          <w:b/>
          <w:sz w:val="19"/>
        </w:rPr>
      </w:pPr>
      <w:r w:rsidRPr="00FF4E9F">
        <w:rPr>
          <w:rFonts w:ascii="Courier New" w:hAnsi="Courier New"/>
          <w:b/>
          <w:sz w:val="19"/>
        </w:rPr>
        <w:t xml:space="preserve">        // Fill in VkImageViewCreateInfo</w:t>
      </w:r>
    </w:p>
    <w:p w14:paraId="1B59B63E"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VkImageViewCreateInfo createInfo = {};</w:t>
      </w:r>
    </w:p>
    <w:p w14:paraId="5BB122E4" w14:textId="77777777" w:rsidR="00FF4E9F"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sType = VK_STRUCTURE_TYPE_IMAGE</w:t>
      </w:r>
      <w:r w:rsidR="00FF4E9F">
        <w:rPr>
          <w:rFonts w:ascii="Courier New" w:hAnsi="Courier New"/>
          <w:sz w:val="19"/>
        </w:rPr>
        <w:t>-</w:t>
      </w:r>
    </w:p>
    <w:p w14:paraId="359471C6" w14:textId="77777777" w:rsidR="00EA465A" w:rsidRPr="00EA465A" w:rsidRDefault="00FF4E9F" w:rsidP="00EA465A">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EA465A" w:rsidRPr="00EA465A">
        <w:rPr>
          <w:rFonts w:ascii="Courier New" w:hAnsi="Courier New"/>
          <w:sz w:val="19"/>
        </w:rPr>
        <w:t>_VIEW_CREATE_INFO;</w:t>
      </w:r>
    </w:p>
    <w:p w14:paraId="1ADD96D1"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image </w:t>
      </w:r>
      <w:r w:rsidR="00FF4E9F">
        <w:rPr>
          <w:rFonts w:ascii="Courier New" w:hAnsi="Courier New"/>
          <w:sz w:val="19"/>
        </w:rPr>
        <w:tab/>
      </w:r>
      <w:r w:rsidRPr="00EA465A">
        <w:rPr>
          <w:rFonts w:ascii="Courier New" w:hAnsi="Courier New"/>
          <w:sz w:val="19"/>
        </w:rPr>
        <w:t>= swapChainImageList[i];</w:t>
      </w:r>
    </w:p>
    <w:p w14:paraId="41EF9A41"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lastRenderedPageBreak/>
        <w:t xml:space="preserve">        createInfo.viewType = VK_IMAGE_VIEW_TYPE_2D;</w:t>
      </w:r>
    </w:p>
    <w:p w14:paraId="1FFD90A6" w14:textId="77777777" w:rsid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format = m_hSwapChainImageFormat;</w:t>
      </w:r>
    </w:p>
    <w:p w14:paraId="5DA2EC65" w14:textId="77777777" w:rsidR="00FF4E9F" w:rsidRDefault="00FF4E9F" w:rsidP="00FF4E9F">
      <w:pPr>
        <w:pStyle w:val="Standard"/>
        <w:widowControl w:val="0"/>
        <w:tabs>
          <w:tab w:val="left" w:pos="889"/>
        </w:tabs>
        <w:ind w:left="72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sidRPr="00FF4E9F">
        <w:rPr>
          <w:rFonts w:ascii="Courier New" w:hAnsi="Courier New"/>
          <w:sz w:val="19"/>
        </w:rPr>
        <w:t>createInfo.components = VkComponentMapping{};</w:t>
      </w:r>
    </w:p>
    <w:p w14:paraId="4E53D274" w14:textId="77777777" w:rsidR="00945ED5"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subresourceRange.aspectMask =</w:t>
      </w:r>
    </w:p>
    <w:p w14:paraId="00BD9E56" w14:textId="77777777" w:rsidR="00EA465A" w:rsidRPr="00EA465A" w:rsidRDefault="00945ED5" w:rsidP="00EA465A">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Pr>
          <w:rFonts w:ascii="Courier New" w:hAnsi="Courier New"/>
          <w:sz w:val="19"/>
        </w:rPr>
        <w:tab/>
      </w:r>
      <w:r w:rsidR="00EA465A" w:rsidRPr="00EA465A">
        <w:rPr>
          <w:rFonts w:ascii="Courier New" w:hAnsi="Courier New"/>
          <w:sz w:val="19"/>
        </w:rPr>
        <w:t xml:space="preserve"> VK_IMAGE_ASPECT_COLOR_BIT;</w:t>
      </w:r>
    </w:p>
    <w:p w14:paraId="056FF5D4"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subresourceRange.baseMipLevel = 0;</w:t>
      </w:r>
    </w:p>
    <w:p w14:paraId="33367C6A"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subresourceRange.levelCount = 1;</w:t>
      </w:r>
    </w:p>
    <w:p w14:paraId="4C4FCEE6"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subresourceRange.baseArrayLayer = 0;</w:t>
      </w:r>
    </w:p>
    <w:p w14:paraId="2CC126AF"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createInfo.subresourceRange.layerCount = 1;</w:t>
      </w:r>
    </w:p>
    <w:p w14:paraId="08F5D08F" w14:textId="77777777" w:rsidR="00EA465A" w:rsidRPr="00EA465A" w:rsidRDefault="00EA465A" w:rsidP="00EA465A">
      <w:pPr>
        <w:pStyle w:val="Standard"/>
        <w:widowControl w:val="0"/>
        <w:tabs>
          <w:tab w:val="left" w:pos="889"/>
        </w:tabs>
        <w:ind w:left="720"/>
        <w:rPr>
          <w:rFonts w:ascii="Courier New" w:hAnsi="Courier New"/>
          <w:sz w:val="19"/>
        </w:rPr>
      </w:pPr>
    </w:p>
    <w:p w14:paraId="594EAE47" w14:textId="77777777" w:rsidR="00EA465A" w:rsidRPr="007E6226" w:rsidRDefault="00EA465A" w:rsidP="00EA465A">
      <w:pPr>
        <w:pStyle w:val="Standard"/>
        <w:widowControl w:val="0"/>
        <w:tabs>
          <w:tab w:val="left" w:pos="889"/>
        </w:tabs>
        <w:ind w:left="720"/>
        <w:rPr>
          <w:rFonts w:ascii="Courier New" w:hAnsi="Courier New"/>
          <w:b/>
          <w:sz w:val="19"/>
        </w:rPr>
      </w:pPr>
      <w:r w:rsidRPr="007E6226">
        <w:rPr>
          <w:rFonts w:ascii="Courier New" w:hAnsi="Courier New"/>
          <w:b/>
          <w:sz w:val="19"/>
        </w:rPr>
        <w:t xml:space="preserve">        // Cre</w:t>
      </w:r>
      <w:r w:rsidR="006038A2">
        <w:rPr>
          <w:rFonts w:ascii="Courier New" w:hAnsi="Courier New"/>
          <w:b/>
          <w:sz w:val="19"/>
        </w:rPr>
        <w:t xml:space="preserve">ate </w:t>
      </w:r>
      <w:r w:rsidRPr="007E6226">
        <w:rPr>
          <w:rFonts w:ascii="Courier New" w:hAnsi="Courier New"/>
          <w:b/>
          <w:sz w:val="19"/>
        </w:rPr>
        <w:t>image view</w:t>
      </w:r>
      <w:r w:rsidR="0021571A">
        <w:rPr>
          <w:rFonts w:ascii="Courier New" w:hAnsi="Courier New"/>
          <w:b/>
          <w:sz w:val="19"/>
        </w:rPr>
        <w:t>(VkImageView) from image(VkImage)</w:t>
      </w:r>
    </w:p>
    <w:p w14:paraId="3A80B9B4" w14:textId="77777777" w:rsidR="00D272E9"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if (vkCreateImageView(m_hDevice, &amp;createInfo, nullptr,</w:t>
      </w:r>
    </w:p>
    <w:p w14:paraId="7760F50C" w14:textId="77777777" w:rsidR="00EA465A" w:rsidRPr="00EA465A" w:rsidRDefault="00D272E9" w:rsidP="00EA465A">
      <w:pPr>
        <w:pStyle w:val="Standard"/>
        <w:widowControl w:val="0"/>
        <w:tabs>
          <w:tab w:val="left" w:pos="889"/>
        </w:tabs>
        <w:ind w:left="720"/>
        <w:rPr>
          <w:rFonts w:ascii="Courier New" w:hAnsi="Courier New"/>
          <w:sz w:val="19"/>
        </w:rPr>
      </w:pPr>
      <w:r>
        <w:rPr>
          <w:rFonts w:ascii="Courier New" w:hAnsi="Courier New"/>
          <w:sz w:val="19"/>
        </w:rPr>
        <w:tab/>
      </w:r>
      <w:r>
        <w:rPr>
          <w:rFonts w:ascii="Courier New" w:hAnsi="Courier New"/>
          <w:sz w:val="19"/>
        </w:rPr>
        <w:tab/>
      </w:r>
      <w:r>
        <w:rPr>
          <w:rFonts w:ascii="Courier New" w:hAnsi="Courier New"/>
          <w:sz w:val="19"/>
        </w:rPr>
        <w:tab/>
      </w:r>
      <w:r w:rsidR="00EA465A" w:rsidRPr="00EA465A">
        <w:rPr>
          <w:rFonts w:ascii="Courier New" w:hAnsi="Courier New"/>
          <w:sz w:val="19"/>
        </w:rPr>
        <w:t>&amp;m_hSwapChainImageViewList[i]) != VK_SUCCESS)</w:t>
      </w:r>
    </w:p>
    <w:p w14:paraId="5DA5B236"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w:t>
      </w:r>
    </w:p>
    <w:p w14:paraId="38B2AE57"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LogError("vkCreateImageView() failed!");</w:t>
      </w:r>
    </w:p>
    <w:p w14:paraId="39D70896"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result = false;</w:t>
      </w:r>
    </w:p>
    <w:p w14:paraId="09713930"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w:t>
      </w:r>
    </w:p>
    <w:p w14:paraId="57AB9FFB" w14:textId="77777777" w:rsidR="00EA465A" w:rsidRPr="00EA465A" w:rsidRDefault="00EA465A" w:rsidP="00EA465A">
      <w:pPr>
        <w:pStyle w:val="Standard"/>
        <w:widowControl w:val="0"/>
        <w:tabs>
          <w:tab w:val="left" w:pos="889"/>
        </w:tabs>
        <w:ind w:left="720"/>
        <w:rPr>
          <w:rFonts w:ascii="Courier New" w:hAnsi="Courier New"/>
          <w:sz w:val="19"/>
        </w:rPr>
      </w:pPr>
      <w:r w:rsidRPr="00EA465A">
        <w:rPr>
          <w:rFonts w:ascii="Courier New" w:hAnsi="Courier New"/>
          <w:sz w:val="19"/>
        </w:rPr>
        <w:t xml:space="preserve">    }</w:t>
      </w:r>
    </w:p>
    <w:p w14:paraId="6E254D34" w14:textId="77777777" w:rsidR="00EA465A" w:rsidRPr="00C8673C" w:rsidRDefault="00EA465A" w:rsidP="00C8673C">
      <w:pPr>
        <w:pStyle w:val="Standard"/>
        <w:widowControl w:val="0"/>
        <w:tabs>
          <w:tab w:val="left" w:pos="889"/>
        </w:tabs>
        <w:ind w:left="720"/>
        <w:rPr>
          <w:rFonts w:ascii="Courier New" w:hAnsi="Courier New"/>
          <w:sz w:val="19"/>
        </w:rPr>
      </w:pPr>
    </w:p>
    <w:p w14:paraId="7E99A1BD" w14:textId="77777777" w:rsidR="006E7BA7" w:rsidRDefault="006E7BA7" w:rsidP="00190C14">
      <w:pPr>
        <w:pStyle w:val="Heading2"/>
      </w:pPr>
      <w:r>
        <w:t xml:space="preserve">Building the Graphics pipeline </w:t>
      </w:r>
    </w:p>
    <w:p w14:paraId="525C668C" w14:textId="3DD6DEBA" w:rsidR="00B26C22" w:rsidRPr="00B26C22" w:rsidRDefault="00B26C22" w:rsidP="00B26C22">
      <w:pPr>
        <w:pStyle w:val="NormalPACKT"/>
        <w:rPr>
          <w:lang w:val="en-GB"/>
        </w:rPr>
      </w:pPr>
      <w:r>
        <w:rPr>
          <w:lang w:val="en-GB"/>
        </w:rPr>
        <w:t xml:space="preserve">In this section, we will create the </w:t>
      </w:r>
    </w:p>
    <w:p w14:paraId="280FA8BF" w14:textId="66DED541" w:rsidR="00F91CBF" w:rsidRDefault="00F91CBF" w:rsidP="006E7BA7">
      <w:pPr>
        <w:pStyle w:val="Heading3"/>
      </w:pPr>
      <w:r w:rsidRPr="003B5473">
        <w:t>Render Pass</w:t>
      </w:r>
    </w:p>
    <w:p w14:paraId="007A0C1E" w14:textId="77777777" w:rsidR="000A3D84" w:rsidRDefault="002933F7" w:rsidP="002933F7">
      <w:pPr>
        <w:pStyle w:val="NormalPACKT"/>
      </w:pPr>
      <w:r>
        <w:t xml:space="preserve">A Render pass comprises </w:t>
      </w:r>
      <w:r w:rsidR="00E33FA3">
        <w:t xml:space="preserve">of </w:t>
      </w:r>
      <w:r w:rsidR="00E33FA3" w:rsidRPr="009F1C8D">
        <w:rPr>
          <w:i/>
        </w:rPr>
        <w:t>attachments</w:t>
      </w:r>
      <w:r w:rsidR="005B7A72">
        <w:t xml:space="preserve"> </w:t>
      </w:r>
      <w:r w:rsidR="00E33FA3">
        <w:t xml:space="preserve">and </w:t>
      </w:r>
      <w:r w:rsidR="00E33FA3" w:rsidRPr="009F1C8D">
        <w:rPr>
          <w:i/>
        </w:rPr>
        <w:t>sub</w:t>
      </w:r>
      <w:r w:rsidR="005B7A72" w:rsidRPr="009F1C8D">
        <w:rPr>
          <w:i/>
        </w:rPr>
        <w:t>-passes</w:t>
      </w:r>
      <w:r w:rsidR="005B7A72">
        <w:t xml:space="preserve"> and</w:t>
      </w:r>
      <w:r>
        <w:t xml:space="preserve"> dependencies between the </w:t>
      </w:r>
      <w:r w:rsidR="00560F91">
        <w:t xml:space="preserve">those </w:t>
      </w:r>
      <w:r>
        <w:t>sub</w:t>
      </w:r>
      <w:r w:rsidR="00560F91">
        <w:t>-</w:t>
      </w:r>
      <w:r>
        <w:t>passes</w:t>
      </w:r>
      <w:r w:rsidR="00364412">
        <w:t>.</w:t>
      </w:r>
      <w:r w:rsidR="00EA35A9">
        <w:t xml:space="preserve"> I</w:t>
      </w:r>
      <w:r>
        <w:t>t defines</w:t>
      </w:r>
      <w:r w:rsidR="000A3D84">
        <w:t xml:space="preserve"> an</w:t>
      </w:r>
      <w:r>
        <w:t xml:space="preserve"> </w:t>
      </w:r>
      <w:r w:rsidR="00135DAE">
        <w:t>executi</w:t>
      </w:r>
      <w:r w:rsidR="000A3D84">
        <w:t xml:space="preserve">on process for </w:t>
      </w:r>
      <w:r>
        <w:t>underlying driver indicating how to treat attachment a</w:t>
      </w:r>
      <w:r w:rsidR="000A3D84">
        <w:t>nd sub-passes. Usually</w:t>
      </w:r>
      <w:r w:rsidR="000A4AE4">
        <w:t>,</w:t>
      </w:r>
      <w:r w:rsidR="005B7A72">
        <w:t xml:space="preserve"> </w:t>
      </w:r>
      <w:r w:rsidR="000A3D84">
        <w:t>a graphics scene comprises of many passes before the finally rendered or also image posting processing to apply various filters is a good example of passes. In Vulkan, all such passes are defined using the render pass.</w:t>
      </w:r>
    </w:p>
    <w:p w14:paraId="7BC96DBE" w14:textId="6DE00CC3" w:rsidR="002933F7" w:rsidRDefault="009F1C8D" w:rsidP="002933F7">
      <w:pPr>
        <w:pStyle w:val="NormalPACKT"/>
        <w:rPr>
          <w:lang w:val="en-GB"/>
        </w:rPr>
      </w:pPr>
      <w:r>
        <w:t>A render pass creates a flow in which it indicate the number of sub-passes and there order of execution. Also, what attachments will be used during those subpasses, what to do with the attachment at the beginning or end of subpass.</w:t>
      </w:r>
      <w:r w:rsidR="005B7A72">
        <w:t xml:space="preserve"> For example, you may like to clear the surface of an attachment</w:t>
      </w:r>
      <w:r w:rsidR="005D5582">
        <w:t xml:space="preserve"> in the beginning of the render pass</w:t>
      </w:r>
      <w:r w:rsidR="005B7A72">
        <w:t xml:space="preserve">, </w:t>
      </w:r>
      <w:r w:rsidR="005D5582">
        <w:t xml:space="preserve">similarly </w:t>
      </w:r>
      <w:r w:rsidR="005B7A72">
        <w:t xml:space="preserve">for post processing process you may like to store </w:t>
      </w:r>
      <w:r>
        <w:t>r</w:t>
      </w:r>
      <w:r w:rsidR="005B7A72">
        <w:t>esult</w:t>
      </w:r>
      <w:r>
        <w:t>s for the next sub-pass to follow-up.</w:t>
      </w:r>
    </w:p>
    <w:p w14:paraId="22698189" w14:textId="46B6E1C4" w:rsidR="009E12CB" w:rsidRDefault="009F1C8D" w:rsidP="00EF3AFD">
      <w:pPr>
        <w:pStyle w:val="NormalPACKT"/>
      </w:pPr>
      <w:r>
        <w:t xml:space="preserve">In this example, we will create a very simple render pass </w:t>
      </w:r>
      <w:r w:rsidR="00916151">
        <w:t xml:space="preserve">using CreateRenderPass() </w:t>
      </w:r>
      <w:r>
        <w:t>with single sub-pass and attachment. In the upcoming chapters we will learn how to create multiple passes &lt;specific chapter name later here&gt;.</w:t>
      </w:r>
      <w:r w:rsidR="00CC6184">
        <w:t xml:space="preserve"> The</w:t>
      </w:r>
      <w:r w:rsidR="00916151">
        <w:t xml:space="preserve"> below implementation </w:t>
      </w:r>
      <w:r w:rsidR="00A07C35">
        <w:t xml:space="preserve">has single </w:t>
      </w:r>
      <w:r w:rsidR="00724463">
        <w:t xml:space="preserve">sub-pass with one </w:t>
      </w:r>
      <w:r w:rsidR="00A07C35">
        <w:t>color attachment which is -</w:t>
      </w:r>
      <w:r w:rsidR="00724463">
        <w:t xml:space="preserve"> </w:t>
      </w:r>
      <w:r w:rsidR="00A07C35">
        <w:t>one of our swapchain image with the same format.</w:t>
      </w:r>
      <w:r w:rsidR="00724463">
        <w:t xml:space="preserve"> At the render pass begin</w:t>
      </w:r>
      <w:r w:rsidR="00A07C35">
        <w:t xml:space="preserve"> the attachment </w:t>
      </w:r>
      <w:r w:rsidR="00724463">
        <w:t>is cleared</w:t>
      </w:r>
      <w:r w:rsidR="00A07C35">
        <w:t xml:space="preserve">, the render pass will ensures that the final layout </w:t>
      </w:r>
      <w:r w:rsidR="00724463">
        <w:t xml:space="preserve">of the attachment </w:t>
      </w:r>
      <w:r w:rsidR="00A07C35">
        <w:t>must be same as required by the presentation.</w:t>
      </w:r>
    </w:p>
    <w:p w14:paraId="2181DC8F" w14:textId="449B310C" w:rsidR="00FA78E2" w:rsidRDefault="00A07C35" w:rsidP="00EF3AFD">
      <w:pPr>
        <w:pStyle w:val="NormalPACKT"/>
      </w:pPr>
      <w:r>
        <w:t xml:space="preserve"> </w:t>
      </w:r>
    </w:p>
    <w:p w14:paraId="3731F878"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void VulkanApp::CreateRenderPass()</w:t>
      </w:r>
    </w:p>
    <w:p w14:paraId="1315D2C3"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lastRenderedPageBreak/>
        <w:t>{</w:t>
      </w:r>
    </w:p>
    <w:p w14:paraId="47433B09"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bool result = true;</w:t>
      </w:r>
    </w:p>
    <w:p w14:paraId="793CAAF2"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p>
    <w:p w14:paraId="27770E96"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b/>
          <w:sz w:val="19"/>
          <w:szCs w:val="20"/>
          <w:lang w:eastAsia="zh-CN"/>
        </w:rPr>
      </w:pPr>
      <w:r w:rsidRPr="005D0FA3">
        <w:rPr>
          <w:rFonts w:ascii="Courier New" w:eastAsia="Times New Roman" w:hAnsi="Courier New" w:cs="Times New Roman"/>
          <w:b/>
          <w:sz w:val="19"/>
          <w:szCs w:val="20"/>
          <w:lang w:eastAsia="zh-CN"/>
        </w:rPr>
        <w:t xml:space="preserve">    // Fill in the color attachment</w:t>
      </w:r>
    </w:p>
    <w:p w14:paraId="1D774FF5"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VkAttachmentDescription colorAttachment = {};</w:t>
      </w:r>
    </w:p>
    <w:p w14:paraId="05433E14"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format = m_hSwapChainImageFormat;</w:t>
      </w:r>
    </w:p>
    <w:p w14:paraId="7FB13118"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samples = VK_SAMPLE_COUNT_1_BIT;</w:t>
      </w:r>
    </w:p>
    <w:p w14:paraId="4BB56FE3"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loadOp = VK_ATTACHMENT_LOAD_OP_CLEAR;</w:t>
      </w:r>
    </w:p>
    <w:p w14:paraId="0A922F36"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storeOp = VK_ATTACHMENT_STORE_OP_STORE;</w:t>
      </w:r>
    </w:p>
    <w:p w14:paraId="2529D2A2"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stencilLoadOp = VK_ATTACHMENT_LOAD_OP_DONT_CARE;</w:t>
      </w:r>
    </w:p>
    <w:p w14:paraId="5082442D"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stencilStoreOp = VK_ATTACHMENT_STORE_OP_DONT_CARE;</w:t>
      </w:r>
    </w:p>
    <w:p w14:paraId="307E5C73"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initialLayout = VK_IMAGE_LAYOUT_UNDEFINED;</w:t>
      </w:r>
    </w:p>
    <w:p w14:paraId="7AAD630B"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finalLayout = VK_IMAGE_LAYOUT_PRESENT_SRC_KHR;</w:t>
      </w:r>
    </w:p>
    <w:p w14:paraId="68BD90D5"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p>
    <w:p w14:paraId="4B6A34B0"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b/>
          <w:sz w:val="19"/>
          <w:szCs w:val="20"/>
          <w:lang w:eastAsia="zh-CN"/>
        </w:rPr>
      </w:pPr>
      <w:r w:rsidRPr="005D0FA3">
        <w:rPr>
          <w:rFonts w:ascii="Courier New" w:eastAsia="Times New Roman" w:hAnsi="Courier New" w:cs="Times New Roman"/>
          <w:b/>
          <w:sz w:val="19"/>
          <w:szCs w:val="20"/>
          <w:lang w:eastAsia="zh-CN"/>
        </w:rPr>
        <w:t xml:space="preserve">    // Fill in the color attachment reference</w:t>
      </w:r>
    </w:p>
    <w:p w14:paraId="447420B3"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VkAttachmentReference colorAttachmentRef = {};</w:t>
      </w:r>
    </w:p>
    <w:p w14:paraId="361747EC"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Ref.attachment = 0;</w:t>
      </w:r>
    </w:p>
    <w:p w14:paraId="362EFADB"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colorAttachmentRef.layout = VK_IMAGE_LAYOUT_COLOR_ATTACHMENT_OPTIMAL;</w:t>
      </w:r>
    </w:p>
    <w:p w14:paraId="435A8065"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p>
    <w:p w14:paraId="01FC7E8F"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b/>
          <w:sz w:val="19"/>
          <w:szCs w:val="20"/>
          <w:lang w:eastAsia="zh-CN"/>
        </w:rPr>
      </w:pPr>
      <w:r w:rsidRPr="005D0FA3">
        <w:rPr>
          <w:rFonts w:ascii="Courier New" w:eastAsia="Times New Roman" w:hAnsi="Courier New" w:cs="Times New Roman"/>
          <w:b/>
          <w:sz w:val="19"/>
          <w:szCs w:val="20"/>
          <w:lang w:eastAsia="zh-CN"/>
        </w:rPr>
        <w:t xml:space="preserve">    // Fill in the sub pass</w:t>
      </w:r>
    </w:p>
    <w:p w14:paraId="4E8FDB96"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VkSubpassDescription subpass = {};</w:t>
      </w:r>
    </w:p>
    <w:p w14:paraId="7FE7E6B4"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subpass.pipelineBindPoint = VK_PIPELINE_BIND_POINT_GRAPHICS;</w:t>
      </w:r>
    </w:p>
    <w:p w14:paraId="7E8A76BB"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subpass.colorAttachmentCount = 1;</w:t>
      </w:r>
    </w:p>
    <w:p w14:paraId="20F9E124"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subpass.pColorAttachments = &amp;colorAttachmentRef;</w:t>
      </w:r>
    </w:p>
    <w:p w14:paraId="2D3EE9A3"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p>
    <w:p w14:paraId="6195D799"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b/>
          <w:sz w:val="19"/>
          <w:szCs w:val="20"/>
          <w:lang w:eastAsia="zh-CN"/>
        </w:rPr>
      </w:pPr>
      <w:r w:rsidRPr="005D0FA3">
        <w:rPr>
          <w:rFonts w:ascii="Courier New" w:eastAsia="Times New Roman" w:hAnsi="Courier New" w:cs="Times New Roman"/>
          <w:b/>
          <w:sz w:val="19"/>
          <w:szCs w:val="20"/>
          <w:lang w:eastAsia="zh-CN"/>
        </w:rPr>
        <w:t xml:space="preserve">    // Fill in the sub pass dependency</w:t>
      </w:r>
    </w:p>
    <w:p w14:paraId="4C7CEA10"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VkSubpassDependency dependency = {};</w:t>
      </w:r>
    </w:p>
    <w:p w14:paraId="6F2C4DB6"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dependency.srcSubpass = VK_SUBPASS_EXTERNAL;</w:t>
      </w:r>
    </w:p>
    <w:p w14:paraId="11AE4086"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dependency.dstSubpass = 0;</w:t>
      </w:r>
    </w:p>
    <w:p w14:paraId="64EDFC77"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dependency.srcStageMask = VK_PIPELINE_STAGE_COLOR_ATTACHMENT_OUTPUT_BIT;</w:t>
      </w:r>
    </w:p>
    <w:p w14:paraId="18FB4C61"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dependency.srcAccessMask = 0;</w:t>
      </w:r>
    </w:p>
    <w:p w14:paraId="7BADF555"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dependency.dstStageMask = VK_PIPELINE_STAGE_COLOR_ATTACHMENT_OUTPUT_BIT;</w:t>
      </w:r>
    </w:p>
    <w:p w14:paraId="5BA9C4C0"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dependency.dstAccessMask = VK_ACCESS_COLOR_ATTACHMENT_READ_BIT | VK_ACCESS_COLOR_ATTACHMENT_WRITE_BIT;</w:t>
      </w:r>
    </w:p>
    <w:p w14:paraId="1AEDD1CB"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p>
    <w:p w14:paraId="30961CA2"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b/>
          <w:sz w:val="19"/>
          <w:szCs w:val="20"/>
          <w:lang w:eastAsia="zh-CN"/>
        </w:rPr>
      </w:pPr>
      <w:r w:rsidRPr="005D0FA3">
        <w:rPr>
          <w:rFonts w:ascii="Courier New" w:eastAsia="Times New Roman" w:hAnsi="Courier New" w:cs="Times New Roman"/>
          <w:b/>
          <w:sz w:val="19"/>
          <w:szCs w:val="20"/>
          <w:lang w:eastAsia="zh-CN"/>
        </w:rPr>
        <w:t xml:space="preserve">    // Now fill in the render pass info with all the above details</w:t>
      </w:r>
    </w:p>
    <w:p w14:paraId="09D53C0F"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VkRenderPassCreateInfo renderPassInfo = {};</w:t>
      </w:r>
    </w:p>
    <w:p w14:paraId="546DD0AF"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sType = VK_STRUCTURE_TYPE_RENDER_PASS_CREATE_INFO;</w:t>
      </w:r>
    </w:p>
    <w:p w14:paraId="13EB9D1F"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attachmentCount = 1;</w:t>
      </w:r>
    </w:p>
    <w:p w14:paraId="50F7760B"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pAttachments = &amp;colorAttachment;</w:t>
      </w:r>
    </w:p>
    <w:p w14:paraId="40785E49"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subpassCount = 1;</w:t>
      </w:r>
    </w:p>
    <w:p w14:paraId="64C5EBA3"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pSubpasses = &amp;subpass;</w:t>
      </w:r>
    </w:p>
    <w:p w14:paraId="17EDB33E"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dependencyCount = 1;</w:t>
      </w:r>
    </w:p>
    <w:p w14:paraId="15022200"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renderPassInfo.pDependencies = &amp;dependency;</w:t>
      </w:r>
    </w:p>
    <w:p w14:paraId="0DDF10A0"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p>
    <w:p w14:paraId="418D8D90"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b/>
          <w:sz w:val="19"/>
          <w:szCs w:val="20"/>
          <w:lang w:eastAsia="zh-CN"/>
        </w:rPr>
      </w:pPr>
      <w:r w:rsidRPr="005D0FA3">
        <w:rPr>
          <w:rFonts w:ascii="Courier New" w:eastAsia="Times New Roman" w:hAnsi="Courier New" w:cs="Times New Roman"/>
          <w:b/>
          <w:sz w:val="19"/>
          <w:szCs w:val="20"/>
          <w:lang w:eastAsia="zh-CN"/>
        </w:rPr>
        <w:lastRenderedPageBreak/>
        <w:t xml:space="preserve">    // Create the render pass</w:t>
      </w:r>
    </w:p>
    <w:p w14:paraId="0A881798" w14:textId="77777777" w:rsidR="00CC6184"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if (vkCreateRenderPass(m_hDevice, &amp;renderPassInfo, nullptr,</w:t>
      </w:r>
    </w:p>
    <w:p w14:paraId="3C22F780" w14:textId="073CF06C" w:rsidR="005D0FA3" w:rsidRPr="005D0FA3" w:rsidRDefault="005D0FA3" w:rsidP="00D66A4A">
      <w:pPr>
        <w:autoSpaceDE w:val="0"/>
        <w:autoSpaceDN w:val="0"/>
        <w:adjustRightInd w:val="0"/>
        <w:spacing w:after="0" w:line="240" w:lineRule="auto"/>
        <w:ind w:left="720" w:firstLine="720"/>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amp;m_hRenderPass) != VK_SUCCESS){</w:t>
      </w:r>
    </w:p>
    <w:p w14:paraId="0679C0C4" w14:textId="6A7ECE62"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LogErr</w:t>
      </w:r>
      <w:r w:rsidR="00CC6184">
        <w:rPr>
          <w:rFonts w:ascii="Courier New" w:eastAsia="Times New Roman" w:hAnsi="Courier New" w:cs="Times New Roman"/>
          <w:sz w:val="19"/>
          <w:szCs w:val="20"/>
          <w:lang w:eastAsia="zh-CN"/>
        </w:rPr>
        <w:t>or("vkCreateRenderPass() failed</w:t>
      </w:r>
      <w:r w:rsidRPr="005D0FA3">
        <w:rPr>
          <w:rFonts w:ascii="Courier New" w:eastAsia="Times New Roman" w:hAnsi="Courier New" w:cs="Times New Roman"/>
          <w:sz w:val="19"/>
          <w:szCs w:val="20"/>
          <w:lang w:eastAsia="zh-CN"/>
        </w:rPr>
        <w:t>!");</w:t>
      </w:r>
      <w:r w:rsidR="00D66A4A">
        <w:rPr>
          <w:rFonts w:ascii="Courier New" w:eastAsia="Times New Roman" w:hAnsi="Courier New" w:cs="Times New Roman"/>
          <w:sz w:val="19"/>
          <w:szCs w:val="20"/>
          <w:lang w:eastAsia="zh-CN"/>
        </w:rPr>
        <w:t xml:space="preserve"> </w:t>
      </w:r>
      <w:r w:rsidR="00CC6184">
        <w:rPr>
          <w:rFonts w:ascii="Courier New" w:eastAsia="Times New Roman" w:hAnsi="Courier New" w:cs="Times New Roman"/>
          <w:sz w:val="19"/>
          <w:szCs w:val="20"/>
          <w:lang w:eastAsia="zh-CN"/>
        </w:rPr>
        <w:t>assert(</w:t>
      </w:r>
      <w:r w:rsidRPr="005D0FA3">
        <w:rPr>
          <w:rFonts w:ascii="Courier New" w:eastAsia="Times New Roman" w:hAnsi="Courier New" w:cs="Times New Roman"/>
          <w:sz w:val="19"/>
          <w:szCs w:val="20"/>
          <w:lang w:eastAsia="zh-CN"/>
        </w:rPr>
        <w:t>false</w:t>
      </w:r>
      <w:r w:rsidR="00CC6184">
        <w:rPr>
          <w:rFonts w:ascii="Courier New" w:eastAsia="Times New Roman" w:hAnsi="Courier New" w:cs="Times New Roman"/>
          <w:sz w:val="19"/>
          <w:szCs w:val="20"/>
          <w:lang w:eastAsia="zh-CN"/>
        </w:rPr>
        <w:t>)</w:t>
      </w:r>
      <w:r w:rsidRPr="005D0FA3">
        <w:rPr>
          <w:rFonts w:ascii="Courier New" w:eastAsia="Times New Roman" w:hAnsi="Courier New" w:cs="Times New Roman"/>
          <w:sz w:val="19"/>
          <w:szCs w:val="20"/>
          <w:lang w:eastAsia="zh-CN"/>
        </w:rPr>
        <w:t>;</w:t>
      </w:r>
    </w:p>
    <w:p w14:paraId="07E4D36F"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 xml:space="preserve">    }</w:t>
      </w:r>
    </w:p>
    <w:p w14:paraId="30A26B1A" w14:textId="77777777" w:rsidR="005D0FA3" w:rsidRPr="005D0FA3" w:rsidRDefault="005D0FA3" w:rsidP="005D0FA3">
      <w:pPr>
        <w:autoSpaceDE w:val="0"/>
        <w:autoSpaceDN w:val="0"/>
        <w:adjustRightInd w:val="0"/>
        <w:spacing w:after="0" w:line="240" w:lineRule="auto"/>
        <w:rPr>
          <w:rFonts w:ascii="Courier New" w:eastAsia="Times New Roman" w:hAnsi="Courier New" w:cs="Times New Roman"/>
          <w:sz w:val="19"/>
          <w:szCs w:val="20"/>
          <w:lang w:eastAsia="zh-CN"/>
        </w:rPr>
      </w:pPr>
      <w:r w:rsidRPr="005D0FA3">
        <w:rPr>
          <w:rFonts w:ascii="Courier New" w:eastAsia="Times New Roman" w:hAnsi="Courier New" w:cs="Times New Roman"/>
          <w:sz w:val="19"/>
          <w:szCs w:val="20"/>
          <w:lang w:eastAsia="zh-CN"/>
        </w:rPr>
        <w:t>}</w:t>
      </w:r>
    </w:p>
    <w:p w14:paraId="5BFE46EC" w14:textId="77777777" w:rsidR="00FA78E2" w:rsidRDefault="00FA78E2" w:rsidP="00FA78E2">
      <w:pPr>
        <w:pStyle w:val="NormalPACKT"/>
        <w:rPr>
          <w:lang w:val="en-GB"/>
        </w:rPr>
      </w:pPr>
    </w:p>
    <w:p w14:paraId="1625D889" w14:textId="77777777" w:rsidR="00FA78E2" w:rsidRDefault="00FA78E2" w:rsidP="006E7BA7">
      <w:pPr>
        <w:pStyle w:val="Heading3"/>
      </w:pPr>
      <w:r>
        <w:t>Graphics Pipeline</w:t>
      </w:r>
    </w:p>
    <w:p w14:paraId="44F0BFD5" w14:textId="4C3D0E17" w:rsidR="00FA78E2" w:rsidRDefault="00FA78E2" w:rsidP="00FA78E2">
      <w:pPr>
        <w:pStyle w:val="NormalPACKT"/>
        <w:rPr>
          <w:lang w:val="en-GB"/>
        </w:rPr>
      </w:pPr>
      <w:r>
        <w:rPr>
          <w:lang w:val="en-GB"/>
        </w:rPr>
        <w:t xml:space="preserve">A graphics pipeline object informs Vulkan about the entire graphics pipeline setup to draw 3D objects. This includes setting up the fixed function units &amp; programmable shader units in the hardware. </w:t>
      </w:r>
      <w:r w:rsidR="00935A5C">
        <w:rPr>
          <w:lang w:val="en-GB"/>
        </w:rPr>
        <w:t xml:space="preserve">The graphics pipeline object is created using </w:t>
      </w:r>
      <w:r w:rsidR="00935A5C" w:rsidRPr="001C536F">
        <w:rPr>
          <w:rStyle w:val="CodeInTextPACKT"/>
          <w:rFonts w:eastAsiaTheme="minorHAnsi"/>
        </w:rPr>
        <w:t>vkCreateGraphicsPipelines()</w:t>
      </w:r>
      <w:r w:rsidR="00935A5C">
        <w:rPr>
          <w:lang w:val="en-GB"/>
        </w:rPr>
        <w:t>, this uses</w:t>
      </w:r>
      <w:r>
        <w:rPr>
          <w:lang w:val="en-GB"/>
        </w:rPr>
        <w:t xml:space="preserve"> </w:t>
      </w:r>
      <w:r w:rsidRPr="00FE7A1C">
        <w:rPr>
          <w:rStyle w:val="CodeInTextPACKT"/>
          <w:rFonts w:eastAsiaTheme="minorHAnsi"/>
        </w:rPr>
        <w:t>VkGraphicsPipelineCreateInfo</w:t>
      </w:r>
      <w:r>
        <w:t xml:space="preserve"> structure </w:t>
      </w:r>
      <w:r>
        <w:rPr>
          <w:lang w:val="en-GB"/>
        </w:rPr>
        <w:t>requires the following pipeline stages to be initialize</w:t>
      </w:r>
    </w:p>
    <w:p w14:paraId="62FC33D4" w14:textId="74EAAC71" w:rsidR="00FA78E2" w:rsidRDefault="00FA78E2" w:rsidP="00FA78E2">
      <w:pPr>
        <w:pStyle w:val="NormalPACKT"/>
        <w:numPr>
          <w:ilvl w:val="0"/>
          <w:numId w:val="20"/>
        </w:numPr>
        <w:rPr>
          <w:lang w:val="en-GB"/>
        </w:rPr>
      </w:pPr>
      <w:r w:rsidRPr="005C4953">
        <w:rPr>
          <w:b/>
          <w:lang w:val="en-GB"/>
        </w:rPr>
        <w:t>Shader stages</w:t>
      </w:r>
      <w:r>
        <w:rPr>
          <w:lang w:val="en-GB"/>
        </w:rPr>
        <w:t>: In our example</w:t>
      </w:r>
      <w:r w:rsidR="0037474F">
        <w:rPr>
          <w:lang w:val="en-GB"/>
        </w:rPr>
        <w:t>,</w:t>
      </w:r>
      <w:r>
        <w:rPr>
          <w:lang w:val="en-GB"/>
        </w:rPr>
        <w:t xml:space="preserve"> we need a vertex shader and a </w:t>
      </w:r>
      <w:r w:rsidR="0037474F">
        <w:rPr>
          <w:lang w:val="en-GB"/>
        </w:rPr>
        <w:t>fragment</w:t>
      </w:r>
      <w:r>
        <w:rPr>
          <w:lang w:val="en-GB"/>
        </w:rPr>
        <w:t xml:space="preserve"> shader to render the triangle. </w:t>
      </w:r>
    </w:p>
    <w:p w14:paraId="005D49F9" w14:textId="040DBA71" w:rsidR="00FA78E2" w:rsidRPr="005C4953" w:rsidRDefault="00FA78E2" w:rsidP="00FA78E2">
      <w:pPr>
        <w:pStyle w:val="NormalPACKT"/>
        <w:numPr>
          <w:ilvl w:val="0"/>
          <w:numId w:val="19"/>
        </w:numPr>
        <w:rPr>
          <w:b/>
          <w:lang w:val="en-GB"/>
        </w:rPr>
      </w:pPr>
      <w:r w:rsidRPr="005C4953">
        <w:rPr>
          <w:b/>
          <w:lang w:val="en-GB"/>
        </w:rPr>
        <w:t>Vertex Input state:</w:t>
      </w:r>
      <w:r>
        <w:rPr>
          <w:b/>
          <w:lang w:val="en-GB"/>
        </w:rPr>
        <w:t xml:space="preserve"> </w:t>
      </w:r>
      <w:r>
        <w:rPr>
          <w:lang w:val="en-GB"/>
        </w:rPr>
        <w:t>In our first example we will not be using a vertex buffers hence this state (</w:t>
      </w:r>
      <w:r w:rsidRPr="00FE7A1C">
        <w:rPr>
          <w:rStyle w:val="CodeInTextPACKT"/>
          <w:rFonts w:eastAsiaTheme="minorHAnsi"/>
        </w:rPr>
        <w:t>VkPipelineVertexInputStateCreateInfo</w:t>
      </w:r>
      <w:r>
        <w:t>)</w:t>
      </w:r>
      <w:r>
        <w:rPr>
          <w:lang w:val="en-GB"/>
        </w:rPr>
        <w:t xml:space="preserve"> is initialized with zero count. This will be covered in the next </w:t>
      </w:r>
      <w:r w:rsidR="00B26A4D">
        <w:rPr>
          <w:lang w:val="en-GB"/>
        </w:rPr>
        <w:t>upcoming section&lt;Section name&gt;</w:t>
      </w:r>
      <w:r>
        <w:rPr>
          <w:lang w:val="en-GB"/>
        </w:rPr>
        <w:t xml:space="preserve"> in detail.</w:t>
      </w:r>
    </w:p>
    <w:p w14:paraId="15EB95E6" w14:textId="77777777" w:rsidR="00FA78E2" w:rsidRPr="00CD37DA" w:rsidRDefault="00FA78E2" w:rsidP="00FA78E2">
      <w:pPr>
        <w:pStyle w:val="NormalPACKT"/>
        <w:numPr>
          <w:ilvl w:val="0"/>
          <w:numId w:val="19"/>
        </w:numPr>
        <w:rPr>
          <w:b/>
          <w:lang w:val="en-GB"/>
        </w:rPr>
      </w:pPr>
      <w:r>
        <w:rPr>
          <w:b/>
          <w:lang w:val="en-GB"/>
        </w:rPr>
        <w:t xml:space="preserve">Input Assembly: </w:t>
      </w:r>
      <w:r>
        <w:rPr>
          <w:lang w:val="en-GB"/>
        </w:rPr>
        <w:t xml:space="preserve">We need to initialize the primitive topology. We will be using </w:t>
      </w:r>
      <w:r w:rsidRPr="00FE7A1C">
        <w:rPr>
          <w:rStyle w:val="CodeInTextPACKT"/>
          <w:rFonts w:eastAsiaTheme="minorHAnsi"/>
        </w:rPr>
        <w:t>VK_PRIMITIVE_TOPOLOGY_TRIANGLE_STRIP</w:t>
      </w:r>
      <w:r>
        <w:t xml:space="preserve"> to render our triangle.</w:t>
      </w:r>
    </w:p>
    <w:p w14:paraId="09E25421" w14:textId="77777777" w:rsidR="00FA78E2" w:rsidRPr="00CD37DA" w:rsidRDefault="00FA78E2" w:rsidP="00FA78E2">
      <w:pPr>
        <w:pStyle w:val="NormalPACKT"/>
        <w:numPr>
          <w:ilvl w:val="0"/>
          <w:numId w:val="19"/>
        </w:numPr>
        <w:rPr>
          <w:b/>
          <w:lang w:val="en-GB"/>
        </w:rPr>
      </w:pPr>
      <w:r>
        <w:rPr>
          <w:b/>
          <w:lang w:val="en-GB"/>
        </w:rPr>
        <w:t xml:space="preserve">Viewport: </w:t>
      </w:r>
      <w:r>
        <w:rPr>
          <w:lang w:val="en-GB"/>
        </w:rPr>
        <w:t>The view port (</w:t>
      </w:r>
      <w:r w:rsidRPr="00FE7A1C">
        <w:rPr>
          <w:rStyle w:val="CodeInTextPACKT"/>
          <w:rFonts w:eastAsiaTheme="minorHAnsi"/>
        </w:rPr>
        <w:t>VkViewport</w:t>
      </w:r>
      <w:r>
        <w:rPr>
          <w:lang w:val="en-GB"/>
        </w:rPr>
        <w:t>) is set to the maximum rectangular bound of the swap chain dimension.</w:t>
      </w:r>
    </w:p>
    <w:p w14:paraId="4AC220FA" w14:textId="77777777" w:rsidR="00FA78E2" w:rsidRPr="00CD37DA" w:rsidRDefault="00FA78E2" w:rsidP="00FA78E2">
      <w:pPr>
        <w:pStyle w:val="NormalPACKT"/>
        <w:numPr>
          <w:ilvl w:val="0"/>
          <w:numId w:val="19"/>
        </w:numPr>
        <w:rPr>
          <w:b/>
          <w:lang w:val="en-GB"/>
        </w:rPr>
      </w:pPr>
      <w:r>
        <w:rPr>
          <w:b/>
          <w:lang w:val="en-GB"/>
        </w:rPr>
        <w:t xml:space="preserve">Scissor Rect: </w:t>
      </w:r>
      <w:r w:rsidRPr="00CD37DA">
        <w:rPr>
          <w:lang w:val="en-GB"/>
        </w:rPr>
        <w:t>The</w:t>
      </w:r>
      <w:r>
        <w:rPr>
          <w:lang w:val="en-GB"/>
        </w:rPr>
        <w:t xml:space="preserve"> scissor rect is also set to the maximum rectangular bound of the swap chain dimension.</w:t>
      </w:r>
    </w:p>
    <w:p w14:paraId="1478028D" w14:textId="77777777" w:rsidR="00FA78E2" w:rsidRPr="00CD37DA" w:rsidRDefault="00FA78E2" w:rsidP="00FA78E2">
      <w:pPr>
        <w:pStyle w:val="NormalPACKT"/>
        <w:numPr>
          <w:ilvl w:val="0"/>
          <w:numId w:val="19"/>
        </w:numPr>
        <w:rPr>
          <w:b/>
          <w:lang w:val="en-GB"/>
        </w:rPr>
      </w:pPr>
      <w:r>
        <w:rPr>
          <w:b/>
          <w:lang w:val="en-GB"/>
        </w:rPr>
        <w:t xml:space="preserve">Rasterizer State:  </w:t>
      </w:r>
      <w:r w:rsidRPr="00CD37DA">
        <w:rPr>
          <w:lang w:val="en-GB"/>
        </w:rPr>
        <w:t>The rasterizer</w:t>
      </w:r>
      <w:r>
        <w:rPr>
          <w:lang w:val="en-GB"/>
        </w:rPr>
        <w:t xml:space="preserve"> state such as polygon fill mode, culling mode, front face etc are set in this section using </w:t>
      </w:r>
      <w:r w:rsidRPr="00FE7A1C">
        <w:rPr>
          <w:rStyle w:val="CodeInTextPACKT"/>
          <w:rFonts w:eastAsiaTheme="minorHAnsi"/>
        </w:rPr>
        <w:t xml:space="preserve">VkPipelineRasterizationStateCreateInfo </w:t>
      </w:r>
      <w:r>
        <w:t>structure.</w:t>
      </w:r>
    </w:p>
    <w:p w14:paraId="5B069E35" w14:textId="77777777" w:rsidR="00FA78E2" w:rsidRPr="00CD37DA" w:rsidRDefault="00FA78E2" w:rsidP="00FA78E2">
      <w:pPr>
        <w:pStyle w:val="NormalPACKT"/>
        <w:numPr>
          <w:ilvl w:val="0"/>
          <w:numId w:val="19"/>
        </w:numPr>
        <w:rPr>
          <w:b/>
          <w:lang w:val="en-GB"/>
        </w:rPr>
      </w:pPr>
      <w:r>
        <w:rPr>
          <w:b/>
          <w:lang w:val="en-GB"/>
        </w:rPr>
        <w:t xml:space="preserve">Multi-Sampling: </w:t>
      </w:r>
      <w:r w:rsidRPr="00CD37DA">
        <w:rPr>
          <w:lang w:val="en-GB"/>
        </w:rPr>
        <w:t>Mu</w:t>
      </w:r>
      <w:r>
        <w:rPr>
          <w:lang w:val="en-GB"/>
        </w:rPr>
        <w:t>lti-sampling is disabled for our first example. We will be covering more about multi-sampling in the following chapters.</w:t>
      </w:r>
    </w:p>
    <w:p w14:paraId="27F03FEE" w14:textId="77777777" w:rsidR="00FA78E2" w:rsidRPr="00CD37DA" w:rsidRDefault="00FA78E2" w:rsidP="00FA78E2">
      <w:pPr>
        <w:pStyle w:val="NormalPACKT"/>
        <w:numPr>
          <w:ilvl w:val="0"/>
          <w:numId w:val="19"/>
        </w:numPr>
        <w:rPr>
          <w:b/>
          <w:lang w:val="en-GB"/>
        </w:rPr>
      </w:pPr>
      <w:r>
        <w:rPr>
          <w:b/>
          <w:lang w:val="en-GB"/>
        </w:rPr>
        <w:t>Color output masks:</w:t>
      </w:r>
      <w:r>
        <w:rPr>
          <w:lang w:val="en-GB"/>
        </w:rPr>
        <w:t xml:space="preserve"> </w:t>
      </w:r>
      <w:r w:rsidRPr="00CD37DA">
        <w:rPr>
          <w:lang w:val="en-GB"/>
        </w:rPr>
        <w:t>The</w:t>
      </w:r>
      <w:r>
        <w:rPr>
          <w:lang w:val="en-GB"/>
        </w:rPr>
        <w:t xml:space="preserve"> color output mask is set to output all 4 channels (Red, Green, Blue, Alpha) using </w:t>
      </w:r>
      <w:r w:rsidRPr="00FE7A1C">
        <w:rPr>
          <w:rStyle w:val="CodeInTextPACKT"/>
          <w:rFonts w:eastAsiaTheme="minorHAnsi"/>
        </w:rPr>
        <w:t xml:space="preserve">VkPipelineColorBlendAttachmentState </w:t>
      </w:r>
      <w:r>
        <w:t>structure.</w:t>
      </w:r>
    </w:p>
    <w:p w14:paraId="46D15DC9" w14:textId="77777777" w:rsidR="00FA78E2" w:rsidRPr="005C4953" w:rsidRDefault="00FA78E2" w:rsidP="00FA78E2">
      <w:pPr>
        <w:pStyle w:val="NormalPACKT"/>
        <w:numPr>
          <w:ilvl w:val="0"/>
          <w:numId w:val="19"/>
        </w:numPr>
        <w:rPr>
          <w:b/>
          <w:lang w:val="en-GB"/>
        </w:rPr>
      </w:pPr>
      <w:r>
        <w:rPr>
          <w:b/>
          <w:lang w:val="en-GB"/>
        </w:rPr>
        <w:t xml:space="preserve">Color Blending: </w:t>
      </w:r>
      <w:r>
        <w:rPr>
          <w:lang w:val="en-GB"/>
        </w:rPr>
        <w:t xml:space="preserve">Color blending details are specified using </w:t>
      </w:r>
      <w:r w:rsidRPr="00FE7A1C">
        <w:rPr>
          <w:rStyle w:val="CodeInTextPACKT"/>
          <w:rFonts w:eastAsiaTheme="minorHAnsi"/>
        </w:rPr>
        <w:t>VkPipelineColorBlendStateCreateInfo</w:t>
      </w:r>
      <w:r>
        <w:t>. Blending is disabled in our first example.</w:t>
      </w:r>
    </w:p>
    <w:p w14:paraId="6907B711" w14:textId="77777777" w:rsidR="00FA78E2" w:rsidRDefault="00FA78E2" w:rsidP="00FA78E2">
      <w:pPr>
        <w:pStyle w:val="NormalPACKT"/>
        <w:rPr>
          <w:lang w:val="en-GB"/>
        </w:rPr>
      </w:pPr>
    </w:p>
    <w:p w14:paraId="6806F937" w14:textId="0689AF29" w:rsidR="00FA78E2" w:rsidRDefault="00FA78E2" w:rsidP="00FA78E2">
      <w:pPr>
        <w:pStyle w:val="NormalPACKT"/>
        <w:rPr>
          <w:lang w:val="en-GB"/>
        </w:rPr>
      </w:pPr>
      <w:r>
        <w:rPr>
          <w:lang w:val="en-GB"/>
        </w:rPr>
        <w:t>We will be using a simple vertex shader and fragment shader to render our first triangle. Store the f</w:t>
      </w:r>
      <w:r w:rsidR="00C604E9">
        <w:rPr>
          <w:lang w:val="en-GB"/>
        </w:rPr>
        <w:t xml:space="preserve">ollowing vertex shader code to </w:t>
      </w:r>
      <w:r w:rsidRPr="00C604E9">
        <w:rPr>
          <w:rStyle w:val="ScreenTextPACKT"/>
        </w:rPr>
        <w:t>Triangle.vert</w:t>
      </w:r>
      <w:r>
        <w:rPr>
          <w:lang w:val="en-GB"/>
        </w:rPr>
        <w:t xml:space="preserve"> file. The shader uses fixed position and color values for each of the 3 vertex. In our example we will be calling </w:t>
      </w:r>
      <w:r w:rsidRPr="009E15E7">
        <w:rPr>
          <w:rStyle w:val="CodeInTextPACKT"/>
          <w:rFonts w:eastAsiaTheme="minorHAnsi"/>
        </w:rPr>
        <w:t>vkCmdDraw()</w:t>
      </w:r>
      <w:r>
        <w:t xml:space="preserve"> function to draw 1 triangle using 3 vertex inputs. The </w:t>
      </w:r>
      <w:r w:rsidRPr="009E15E7">
        <w:rPr>
          <w:rStyle w:val="CodeInTextPACKT"/>
          <w:rFonts w:eastAsiaTheme="minorHAnsi"/>
        </w:rPr>
        <w:t>gl_VertexIndex</w:t>
      </w:r>
      <w:r>
        <w:rPr>
          <w:lang w:val="en-GB"/>
        </w:rPr>
        <w:t xml:space="preserve"> denotes the index of the active vertex shader invocation and the value ranges from 0 to 2. The shader output the vertex position and vertex color based on the </w:t>
      </w:r>
      <w:r w:rsidRPr="00601277">
        <w:rPr>
          <w:rStyle w:val="CodeInTextPACKT"/>
          <w:rFonts w:eastAsiaTheme="minorHAnsi"/>
        </w:rPr>
        <w:t>gl_VertexIndex</w:t>
      </w:r>
      <w:r>
        <w:rPr>
          <w:lang w:val="en-GB"/>
        </w:rPr>
        <w:t xml:space="preserve"> value.</w:t>
      </w:r>
    </w:p>
    <w:p w14:paraId="6E939E5A" w14:textId="77777777" w:rsidR="00FA78E2" w:rsidRDefault="00FA78E2" w:rsidP="00FA78E2">
      <w:pPr>
        <w:pStyle w:val="NormalPACKT"/>
        <w:rPr>
          <w:lang w:val="en-GB"/>
        </w:rPr>
      </w:pPr>
    </w:p>
    <w:p w14:paraId="302EC7B3" w14:textId="587E0DCF" w:rsidR="00FA78E2" w:rsidRPr="00340B33" w:rsidRDefault="00FA78E2" w:rsidP="00340B33">
      <w:pPr>
        <w:tabs>
          <w:tab w:val="center" w:pos="3960"/>
        </w:tabs>
        <w:autoSpaceDE w:val="0"/>
        <w:autoSpaceDN w:val="0"/>
        <w:adjustRightInd w:val="0"/>
        <w:spacing w:after="0" w:line="240" w:lineRule="auto"/>
        <w:rPr>
          <w:rFonts w:ascii="Courier New" w:eastAsia="Times New Roman" w:hAnsi="Courier New" w:cs="Times New Roman"/>
          <w:b/>
          <w:sz w:val="19"/>
          <w:szCs w:val="20"/>
          <w:lang w:eastAsia="zh-CN"/>
        </w:rPr>
      </w:pPr>
      <w:r w:rsidRPr="00340B33">
        <w:rPr>
          <w:rFonts w:ascii="Courier New" w:eastAsia="Times New Roman" w:hAnsi="Courier New" w:cs="Times New Roman"/>
          <w:b/>
          <w:sz w:val="19"/>
          <w:szCs w:val="20"/>
          <w:lang w:eastAsia="zh-CN"/>
        </w:rPr>
        <w:t>// Filename: Triangle.vert</w:t>
      </w:r>
      <w:r w:rsidR="00340B33" w:rsidRPr="00340B33">
        <w:rPr>
          <w:rFonts w:ascii="Courier New" w:eastAsia="Times New Roman" w:hAnsi="Courier New" w:cs="Times New Roman"/>
          <w:b/>
          <w:sz w:val="19"/>
          <w:szCs w:val="20"/>
          <w:lang w:eastAsia="zh-CN"/>
        </w:rPr>
        <w:tab/>
      </w:r>
    </w:p>
    <w:p w14:paraId="0DAFF22D"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version 450</w:t>
      </w:r>
    </w:p>
    <w:p w14:paraId="31EA5B26"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extension GL_ARB_separate_shader_objects : enable</w:t>
      </w:r>
    </w:p>
    <w:p w14:paraId="06B7A07E"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p>
    <w:p w14:paraId="4D94B386"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out gl_PerVertex { vec4 gl_Position; };</w:t>
      </w:r>
    </w:p>
    <w:p w14:paraId="5CB80CE5"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layout(location = 0) out vec3 fragColor;</w:t>
      </w:r>
    </w:p>
    <w:p w14:paraId="1BD398A4"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p>
    <w:p w14:paraId="1F939130"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vec2 positions[3] = vec2[]</w:t>
      </w:r>
    </w:p>
    <w:p w14:paraId="7B35AE75"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w:t>
      </w:r>
    </w:p>
    <w:p w14:paraId="5572BE68"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vec2(-1.0, 1.0), // Bottom left</w:t>
      </w:r>
    </w:p>
    <w:p w14:paraId="2DFF7805"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vec2(0.0, -1.0), // Center top</w:t>
      </w:r>
    </w:p>
    <w:p w14:paraId="3CAC224C"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vec2(1.0, 1.0)   // Bottom Right</w:t>
      </w:r>
    </w:p>
    <w:p w14:paraId="32AC8637"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w:t>
      </w:r>
    </w:p>
    <w:p w14:paraId="1FA5C632"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p>
    <w:p w14:paraId="35B13A51"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vec3 colors[3] = vec3[]</w:t>
      </w:r>
    </w:p>
    <w:p w14:paraId="6B16FA35"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w:t>
      </w:r>
    </w:p>
    <w:p w14:paraId="6B89B9B7"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vec3(1.0, 0.0, 0.0), // Red</w:t>
      </w:r>
    </w:p>
    <w:p w14:paraId="1DA68211"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vec3(0.0, 1.0, 0.0), // Green</w:t>
      </w:r>
    </w:p>
    <w:p w14:paraId="17D87EE6"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vec3(1.0, 1.0, 0.0)  // Yellow</w:t>
      </w:r>
    </w:p>
    <w:p w14:paraId="67890449"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w:t>
      </w:r>
    </w:p>
    <w:p w14:paraId="0E765058"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p>
    <w:p w14:paraId="6BF5020E"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void main() </w:t>
      </w:r>
    </w:p>
    <w:p w14:paraId="315CB4DE"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w:t>
      </w:r>
    </w:p>
    <w:p w14:paraId="4C938423"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b/>
          <w:sz w:val="19"/>
          <w:szCs w:val="20"/>
          <w:lang w:eastAsia="zh-CN"/>
        </w:rPr>
      </w:pPr>
      <w:r w:rsidRPr="00340B33">
        <w:rPr>
          <w:rFonts w:ascii="Courier New" w:eastAsia="Times New Roman" w:hAnsi="Courier New" w:cs="Times New Roman"/>
          <w:b/>
          <w:sz w:val="19"/>
          <w:szCs w:val="20"/>
          <w:lang w:eastAsia="zh-CN"/>
        </w:rPr>
        <w:t xml:space="preserve">    // gl_VertexIndex contains the zero based vertex invocation index</w:t>
      </w:r>
    </w:p>
    <w:p w14:paraId="5241043C"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gl_Position = vec4(positions[gl_VertexIndex], 0.0, 1.0f);</w:t>
      </w:r>
    </w:p>
    <w:p w14:paraId="234C639D"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 xml:space="preserve">    fragColor = colors[gl_VertexIndex];</w:t>
      </w:r>
    </w:p>
    <w:p w14:paraId="44965481" w14:textId="77777777" w:rsidR="00FA78E2" w:rsidRPr="00340B33" w:rsidRDefault="00FA78E2" w:rsidP="00340B33">
      <w:pPr>
        <w:autoSpaceDE w:val="0"/>
        <w:autoSpaceDN w:val="0"/>
        <w:adjustRightInd w:val="0"/>
        <w:spacing w:after="0" w:line="240" w:lineRule="auto"/>
        <w:rPr>
          <w:rFonts w:ascii="Courier New" w:eastAsia="Times New Roman" w:hAnsi="Courier New" w:cs="Times New Roman"/>
          <w:sz w:val="19"/>
          <w:szCs w:val="20"/>
          <w:lang w:eastAsia="zh-CN"/>
        </w:rPr>
      </w:pPr>
      <w:r w:rsidRPr="00340B33">
        <w:rPr>
          <w:rFonts w:ascii="Courier New" w:eastAsia="Times New Roman" w:hAnsi="Courier New" w:cs="Times New Roman"/>
          <w:sz w:val="19"/>
          <w:szCs w:val="20"/>
          <w:lang w:eastAsia="zh-CN"/>
        </w:rPr>
        <w:t>}</w:t>
      </w:r>
    </w:p>
    <w:p w14:paraId="5634A3DE" w14:textId="77777777" w:rsidR="00FA78E2" w:rsidRDefault="00FA78E2" w:rsidP="00FA78E2">
      <w:pPr>
        <w:pStyle w:val="NormalPACKT"/>
        <w:rPr>
          <w:lang w:val="en-GB"/>
        </w:rPr>
      </w:pPr>
    </w:p>
    <w:p w14:paraId="3C7F4EAB" w14:textId="1DB62C23" w:rsidR="00FA78E2" w:rsidRDefault="00FA78E2" w:rsidP="00FA78E2">
      <w:pPr>
        <w:pStyle w:val="NormalPACKT"/>
        <w:rPr>
          <w:lang w:val="en-GB"/>
        </w:rPr>
      </w:pPr>
      <w:r>
        <w:rPr>
          <w:lang w:val="en-GB"/>
        </w:rPr>
        <w:t>Similarly</w:t>
      </w:r>
      <w:r w:rsidR="00B26A4D">
        <w:rPr>
          <w:lang w:val="en-GB"/>
        </w:rPr>
        <w:t>,</w:t>
      </w:r>
      <w:r>
        <w:rPr>
          <w:lang w:val="en-GB"/>
        </w:rPr>
        <w:t xml:space="preserve"> store the following fragment shader code to </w:t>
      </w:r>
      <w:r w:rsidRPr="005F4DB4">
        <w:rPr>
          <w:rStyle w:val="ScreenTextPACKT"/>
        </w:rPr>
        <w:t>Triangle.frag</w:t>
      </w:r>
      <w:r>
        <w:rPr>
          <w:lang w:val="en-GB"/>
        </w:rPr>
        <w:t xml:space="preserve"> file. Once the triangles are rasterized the following pixel shader is executed for each of the interpolated samples in the triangles. Here we have a pass-through shader that just outputs the interpolated input color as output color.</w:t>
      </w:r>
    </w:p>
    <w:p w14:paraId="7AF9D9D9"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b/>
          <w:sz w:val="19"/>
          <w:szCs w:val="20"/>
          <w:lang w:eastAsia="zh-CN"/>
        </w:rPr>
      </w:pPr>
      <w:r w:rsidRPr="00E7050E">
        <w:rPr>
          <w:rFonts w:ascii="Courier New" w:eastAsia="Times New Roman" w:hAnsi="Courier New" w:cs="Times New Roman"/>
          <w:b/>
          <w:sz w:val="19"/>
          <w:szCs w:val="20"/>
          <w:lang w:eastAsia="zh-CN"/>
        </w:rPr>
        <w:t>// Filename: Triangle.frag</w:t>
      </w:r>
    </w:p>
    <w:p w14:paraId="5E2750F7"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version 450</w:t>
      </w:r>
    </w:p>
    <w:p w14:paraId="255A0CBE"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extension GL_ARB_separate_shader_objects : enable</w:t>
      </w:r>
    </w:p>
    <w:p w14:paraId="0AA795EA"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p>
    <w:p w14:paraId="5A2EF105"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layout(location = 0) in vec3 fragColor;</w:t>
      </w:r>
    </w:p>
    <w:p w14:paraId="55E143CD"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layout(location = 0) out vec4 outColor;</w:t>
      </w:r>
    </w:p>
    <w:p w14:paraId="3DF2FA65"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p>
    <w:p w14:paraId="2D7CD640"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 xml:space="preserve">void main() </w:t>
      </w:r>
    </w:p>
    <w:p w14:paraId="29341BC2"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w:t>
      </w:r>
    </w:p>
    <w:p w14:paraId="4F19B865"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 xml:space="preserve">    // Pass through fragment color input as output</w:t>
      </w:r>
    </w:p>
    <w:p w14:paraId="28C3C925"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 xml:space="preserve">    outColor = vec4(fragColor, 1.0);</w:t>
      </w:r>
    </w:p>
    <w:p w14:paraId="7A084ABB" w14:textId="77777777" w:rsidR="00FA78E2" w:rsidRPr="00E7050E" w:rsidRDefault="00FA78E2" w:rsidP="00E7050E">
      <w:pPr>
        <w:autoSpaceDE w:val="0"/>
        <w:autoSpaceDN w:val="0"/>
        <w:adjustRightInd w:val="0"/>
        <w:spacing w:after="0" w:line="240" w:lineRule="auto"/>
        <w:rPr>
          <w:rFonts w:ascii="Courier New" w:eastAsia="Times New Roman" w:hAnsi="Courier New" w:cs="Times New Roman"/>
          <w:sz w:val="19"/>
          <w:szCs w:val="20"/>
          <w:lang w:eastAsia="zh-CN"/>
        </w:rPr>
      </w:pPr>
      <w:r w:rsidRPr="00E7050E">
        <w:rPr>
          <w:rFonts w:ascii="Courier New" w:eastAsia="Times New Roman" w:hAnsi="Courier New" w:cs="Times New Roman"/>
          <w:sz w:val="19"/>
          <w:szCs w:val="20"/>
          <w:lang w:eastAsia="zh-CN"/>
        </w:rPr>
        <w:t>}</w:t>
      </w:r>
    </w:p>
    <w:p w14:paraId="2B27F447" w14:textId="77777777" w:rsidR="00FA78E2" w:rsidRDefault="00FA78E2" w:rsidP="00FA78E2">
      <w:pPr>
        <w:pStyle w:val="NormalPACKT"/>
        <w:rPr>
          <w:lang w:val="en-GB"/>
        </w:rPr>
      </w:pPr>
    </w:p>
    <w:p w14:paraId="583A8983" w14:textId="46A27D0A" w:rsidR="00FA78E2" w:rsidRDefault="00FA78E2" w:rsidP="00D562BC">
      <w:pPr>
        <w:pStyle w:val="NormalPACKT"/>
        <w:rPr>
          <w:lang w:val="en-GB"/>
        </w:rPr>
      </w:pPr>
      <w:r>
        <w:rPr>
          <w:lang w:val="en-GB"/>
        </w:rPr>
        <w:t>Now we need to compile these shaders into SPIR-V bytecode to pass as input to the graphics pipeline object. Use the glslangValidator.exe to compile as shown below.</w:t>
      </w:r>
    </w:p>
    <w:p w14:paraId="58BA4705" w14:textId="77777777" w:rsidR="00FA78E2" w:rsidRPr="00D562BC" w:rsidRDefault="00FA78E2" w:rsidP="00D562BC">
      <w:pPr>
        <w:autoSpaceDE w:val="0"/>
        <w:autoSpaceDN w:val="0"/>
        <w:adjustRightInd w:val="0"/>
        <w:spacing w:after="0" w:line="240" w:lineRule="auto"/>
        <w:rPr>
          <w:rFonts w:ascii="Courier New" w:eastAsia="Times New Roman" w:hAnsi="Courier New" w:cs="Times New Roman"/>
          <w:sz w:val="19"/>
          <w:szCs w:val="20"/>
          <w:lang w:eastAsia="zh-CN"/>
        </w:rPr>
      </w:pPr>
      <w:r w:rsidRPr="00D562BC">
        <w:rPr>
          <w:rFonts w:ascii="Courier New" w:eastAsia="Times New Roman" w:hAnsi="Courier New" w:cs="Times New Roman"/>
          <w:sz w:val="19"/>
          <w:szCs w:val="20"/>
          <w:lang w:eastAsia="zh-CN"/>
        </w:rPr>
        <w:t>C:/VulkanSDK/&lt;version no&gt;/Bin32/glslangValidator.exe -V Triangle.vert –o TriangleVert.spv</w:t>
      </w:r>
    </w:p>
    <w:p w14:paraId="21E8BF9F" w14:textId="3DBAE9A7" w:rsidR="00FA78E2" w:rsidRPr="00D562BC" w:rsidRDefault="00FA78E2" w:rsidP="00D562BC">
      <w:pPr>
        <w:autoSpaceDE w:val="0"/>
        <w:autoSpaceDN w:val="0"/>
        <w:adjustRightInd w:val="0"/>
        <w:spacing w:after="0" w:line="240" w:lineRule="auto"/>
        <w:rPr>
          <w:rFonts w:ascii="Courier New" w:eastAsia="Times New Roman" w:hAnsi="Courier New" w:cs="Times New Roman"/>
          <w:sz w:val="19"/>
          <w:szCs w:val="20"/>
          <w:lang w:eastAsia="zh-CN"/>
        </w:rPr>
      </w:pPr>
      <w:r w:rsidRPr="00D562BC">
        <w:rPr>
          <w:rFonts w:ascii="Courier New" w:eastAsia="Times New Roman" w:hAnsi="Courier New" w:cs="Times New Roman"/>
          <w:sz w:val="19"/>
          <w:szCs w:val="20"/>
          <w:lang w:eastAsia="zh-CN"/>
        </w:rPr>
        <w:t>C:/VulkanSDK/&lt;version no&gt;/Bin32/glslangValidator.exe -V Triangle.frag</w:t>
      </w:r>
      <w:r w:rsidR="00D562BC">
        <w:rPr>
          <w:rFonts w:ascii="Courier New" w:eastAsia="Times New Roman" w:hAnsi="Courier New" w:cs="Times New Roman"/>
          <w:sz w:val="19"/>
          <w:szCs w:val="20"/>
          <w:lang w:eastAsia="zh-CN"/>
        </w:rPr>
        <w:t xml:space="preserve"> –o TriangleFrag.spv</w:t>
      </w:r>
    </w:p>
    <w:p w14:paraId="790BFFAA" w14:textId="77777777" w:rsidR="00FA78E2" w:rsidRDefault="00FA78E2" w:rsidP="00FA78E2">
      <w:pPr>
        <w:pStyle w:val="NormalPACKT"/>
        <w:rPr>
          <w:lang w:val="en-GB"/>
        </w:rPr>
      </w:pPr>
    </w:p>
    <w:p w14:paraId="5C5C12D8" w14:textId="77777777" w:rsidR="00FA78E2" w:rsidRDefault="00FA78E2" w:rsidP="00FA78E2">
      <w:pPr>
        <w:pStyle w:val="NormalPACKT"/>
      </w:pPr>
      <w:r>
        <w:rPr>
          <w:lang w:val="en-GB"/>
        </w:rPr>
        <w:t xml:space="preserve">Executing the above commands generate 2 new files </w:t>
      </w:r>
      <w:r w:rsidRPr="001E46D8">
        <w:rPr>
          <w:rStyle w:val="ScreenTextPACKT"/>
        </w:rPr>
        <w:t>TriangleVert.spv</w:t>
      </w:r>
      <w:r>
        <w:rPr>
          <w:lang w:val="en-GB"/>
        </w:rPr>
        <w:t xml:space="preserve"> and </w:t>
      </w:r>
      <w:r w:rsidRPr="001E46D8">
        <w:rPr>
          <w:rStyle w:val="ScreenTextPACKT"/>
        </w:rPr>
        <w:t>TriangleFrag.spv</w:t>
      </w:r>
      <w:r>
        <w:rPr>
          <w:lang w:val="en-GB"/>
        </w:rPr>
        <w:t xml:space="preserve">. The following function create the graphics pipeline object using the shaders and fixed function setups. </w:t>
      </w:r>
      <w:r w:rsidRPr="001E46D8">
        <w:rPr>
          <w:rStyle w:val="CodeInTextPACKT"/>
          <w:rFonts w:eastAsiaTheme="minorHAnsi"/>
        </w:rPr>
        <w:t>vkCreatePipelineLayout()</w:t>
      </w:r>
      <w:r>
        <w:t xml:space="preserve"> is used to create the pipeline layout followed by </w:t>
      </w:r>
      <w:r w:rsidRPr="001E46D8">
        <w:rPr>
          <w:rStyle w:val="CodeInTextPACKT"/>
          <w:rFonts w:eastAsiaTheme="minorHAnsi"/>
        </w:rPr>
        <w:t>vkCreateGraphicsPipelines()</w:t>
      </w:r>
      <w:r>
        <w:t xml:space="preserve"> to create the graphics pipeline object.</w:t>
      </w:r>
    </w:p>
    <w:p w14:paraId="534BCC7F" w14:textId="77777777" w:rsidR="00FA78E2" w:rsidRDefault="00FA78E2" w:rsidP="00FA78E2">
      <w:pPr>
        <w:pStyle w:val="NormalPACKT"/>
      </w:pPr>
    </w:p>
    <w:p w14:paraId="1DF110C9"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bool VulkanApp::CreateGraphicsPipeline()</w:t>
      </w:r>
    </w:p>
    <w:p w14:paraId="441DB10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w:t>
      </w:r>
    </w:p>
    <w:p w14:paraId="421D5AB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bool result = true;</w:t>
      </w:r>
    </w:p>
    <w:p w14:paraId="7B2E246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3436676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 Compile the vertex shader</w:t>
      </w:r>
    </w:p>
    <w:p w14:paraId="262A471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ShaderModule vertShader = CreateShader("QuadVert.spv");</w:t>
      </w:r>
    </w:p>
    <w:p w14:paraId="3EF71C2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 Setup the vertex shader stage create info structures</w:t>
      </w:r>
    </w:p>
    <w:p w14:paraId="2900886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ShaderStageCreateInfo vertShaderStageInfo = {};</w:t>
      </w:r>
    </w:p>
    <w:p w14:paraId="147D5E5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ShaderStageInfo.sType = VK_STRUCTURE_TYPE_PIPELINE_SHADER_STAGE_CREATE_INFO;</w:t>
      </w:r>
    </w:p>
    <w:p w14:paraId="2897F1D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ShaderStageInfo.stage = VK_SHADER_STAGE_VERTEX_BIT;</w:t>
      </w:r>
    </w:p>
    <w:p w14:paraId="68248EB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ShaderStageInfo.module = vertShader;</w:t>
      </w:r>
    </w:p>
    <w:p w14:paraId="5D84716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ShaderStageInfo.pName = "main";</w:t>
      </w:r>
    </w:p>
    <w:p w14:paraId="3D00461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4E8E35AD" w14:textId="77777777" w:rsidR="00FA78E2" w:rsidRPr="00287741"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287741">
        <w:rPr>
          <w:rFonts w:ascii="Courier New" w:eastAsia="Times New Roman" w:hAnsi="Courier New" w:cs="Times New Roman"/>
          <w:b/>
          <w:sz w:val="19"/>
          <w:szCs w:val="20"/>
          <w:lang w:eastAsia="zh-CN"/>
        </w:rPr>
        <w:t>// Compile the fragment shader</w:t>
      </w:r>
    </w:p>
    <w:p w14:paraId="40AE0CB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ShaderModule fragShader = CreateShader("QuadFrag.spv");</w:t>
      </w:r>
    </w:p>
    <w:p w14:paraId="702A53F1" w14:textId="77777777" w:rsidR="00FA78E2" w:rsidRPr="00287741"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287741">
        <w:rPr>
          <w:rFonts w:ascii="Courier New" w:eastAsia="Times New Roman" w:hAnsi="Courier New" w:cs="Times New Roman"/>
          <w:b/>
          <w:sz w:val="19"/>
          <w:szCs w:val="20"/>
          <w:lang w:eastAsia="zh-CN"/>
        </w:rPr>
        <w:t>// Setup the fragment shader stage create info structures</w:t>
      </w:r>
    </w:p>
    <w:p w14:paraId="22E33CB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ShaderStageCreateInfo fragShaderStageInfo = {};</w:t>
      </w:r>
    </w:p>
    <w:p w14:paraId="029DDFA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fragShaderStageInfo.sType = VK_STRUCTURE_TYPE_PIPELINE_SHADER_STAGE_CREATE_INFO;</w:t>
      </w:r>
    </w:p>
    <w:p w14:paraId="7D98C31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fragShaderStageInfo.stage = VK_SHADER_STAGE_FRAGMENT_BIT;</w:t>
      </w:r>
    </w:p>
    <w:p w14:paraId="6881D5A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fragShaderStageInfo.module = fragShader;</w:t>
      </w:r>
    </w:p>
    <w:p w14:paraId="57EF29C9"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lastRenderedPageBreak/>
        <w:t xml:space="preserve">    fragShaderStageInfo.pName = "main";</w:t>
      </w:r>
    </w:p>
    <w:p w14:paraId="0D22D8F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0CEB3B0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ShaderStageCreateInfo shaderStages[] = { vertShaderStageInfo, fragShaderStageInfo };</w:t>
      </w:r>
    </w:p>
    <w:p w14:paraId="374347B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2B2313B8" w14:textId="77777777" w:rsidR="00FA78E2" w:rsidRPr="00287741"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287741">
        <w:rPr>
          <w:rFonts w:ascii="Courier New" w:eastAsia="Times New Roman" w:hAnsi="Courier New" w:cs="Times New Roman"/>
          <w:b/>
          <w:sz w:val="19"/>
          <w:szCs w:val="20"/>
          <w:lang w:eastAsia="zh-CN"/>
        </w:rPr>
        <w:t>// Setup the vertex input</w:t>
      </w:r>
    </w:p>
    <w:p w14:paraId="7BB8445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VertexInputStateCreateInfo vertexInputInfo = {};</w:t>
      </w:r>
    </w:p>
    <w:p w14:paraId="6721ECC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exInputInfo.sType = VK_STRUCTURE_TYPE_PIPELINE_VERTEX_INPUT_STATE_CREATE_INFO;</w:t>
      </w:r>
    </w:p>
    <w:p w14:paraId="1B84A8C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exInputInfo.vertexBindingDescriptionCount = 0;</w:t>
      </w:r>
    </w:p>
    <w:p w14:paraId="4B4B3C5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ertexInputInfo.vertexAttributeDescriptionCount = 0;</w:t>
      </w:r>
    </w:p>
    <w:p w14:paraId="2055FCD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1DD0AE67" w14:textId="77777777" w:rsidR="00FA78E2" w:rsidRPr="00287741"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287741">
        <w:rPr>
          <w:rFonts w:ascii="Courier New" w:eastAsia="Times New Roman" w:hAnsi="Courier New" w:cs="Times New Roman"/>
          <w:b/>
          <w:sz w:val="19"/>
          <w:szCs w:val="20"/>
          <w:lang w:eastAsia="zh-CN"/>
        </w:rPr>
        <w:t>// Setup input assembly</w:t>
      </w:r>
    </w:p>
    <w:p w14:paraId="69BF5C0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AC6E05">
        <w:rPr>
          <w:rFonts w:ascii="Courier New" w:eastAsia="Times New Roman" w:hAnsi="Courier New" w:cs="Times New Roman"/>
          <w:b/>
          <w:sz w:val="19"/>
          <w:szCs w:val="20"/>
          <w:lang w:eastAsia="zh-CN"/>
        </w:rPr>
        <w:t xml:space="preserve"> // We will be rendering 2 triangles for the quad using triangle strip topology</w:t>
      </w:r>
    </w:p>
    <w:p w14:paraId="6D3AD56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InputAssemblyStateCreateInfo inputAssembly = {};</w:t>
      </w:r>
    </w:p>
    <w:p w14:paraId="051AC916"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inputAssembly.sType = VK_STRUCTURE_TYPE_PIPELINE_INPUT_ASSEMBLY_STATE_CREATE_INFO;</w:t>
      </w:r>
    </w:p>
    <w:p w14:paraId="6FA108A9"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inputAssembly.topology = VK_PRIMITIVE_TOPOLOGY_TRIANGLE_STRIP;</w:t>
      </w:r>
    </w:p>
    <w:p w14:paraId="0FD63A0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inputAssembly.primitiveRestartEnable = VK_FALSE;</w:t>
      </w:r>
    </w:p>
    <w:p w14:paraId="287CD11F"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576F5D0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Setup viewport to the maximum widht and height of the window</w:t>
      </w:r>
    </w:p>
    <w:p w14:paraId="66512D1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Viewport viewport = {};</w:t>
      </w:r>
    </w:p>
    <w:p w14:paraId="533C7B44"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x = 0.0f;</w:t>
      </w:r>
    </w:p>
    <w:p w14:paraId="5251AF5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y = 0.0f;</w:t>
      </w:r>
    </w:p>
    <w:p w14:paraId="22C0ECC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width = (float)m_swapChainExtent.width;</w:t>
      </w:r>
    </w:p>
    <w:p w14:paraId="5E4798E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height = (float)m_swapChainExtent.height;</w:t>
      </w:r>
    </w:p>
    <w:p w14:paraId="7BC0D7B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minDepth = 0.0f;</w:t>
      </w:r>
    </w:p>
    <w:p w14:paraId="30214BFF"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maxDepth = 1.0f;</w:t>
      </w:r>
    </w:p>
    <w:p w14:paraId="086D437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62C2E1AF"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Setup scissor rect</w:t>
      </w:r>
    </w:p>
    <w:p w14:paraId="6958D72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Rect2D scissor = {};</w:t>
      </w:r>
    </w:p>
    <w:p w14:paraId="1042F88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scissor.offset = { 0, 0 };</w:t>
      </w:r>
    </w:p>
    <w:p w14:paraId="7445AC4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scissor.extent = m_swapChainExtent;</w:t>
      </w:r>
    </w:p>
    <w:p w14:paraId="2FEE4FE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p>
    <w:p w14:paraId="647CD29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Setup view port state</w:t>
      </w:r>
    </w:p>
    <w:p w14:paraId="23A80476"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ViewportStateCreateInfo viewportState = {};</w:t>
      </w:r>
    </w:p>
    <w:p w14:paraId="7FBFE44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State.sType = VK_STRUCTURE_TYPE_PIPELINE_VIEWPORT_STATE_CREATE_INFO;</w:t>
      </w:r>
    </w:p>
    <w:p w14:paraId="7FA5679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State.viewportCount = 1;</w:t>
      </w:r>
    </w:p>
    <w:p w14:paraId="0783BFA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State.pViewports = &amp;viewport;</w:t>
      </w:r>
    </w:p>
    <w:p w14:paraId="645B711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State.scissorCount = 1;</w:t>
      </w:r>
    </w:p>
    <w:p w14:paraId="230F0F0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iewportState.pScissors = &amp;scissor;</w:t>
      </w:r>
    </w:p>
    <w:p w14:paraId="13C10AF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6FCE63C5" w14:textId="57A4CC56" w:rsidR="00FA78E2" w:rsidRPr="00AC6E05" w:rsidRDefault="00E46592" w:rsidP="00AC6E05">
      <w:pPr>
        <w:autoSpaceDE w:val="0"/>
        <w:autoSpaceDN w:val="0"/>
        <w:adjustRightInd w:val="0"/>
        <w:spacing w:after="0" w:line="240" w:lineRule="auto"/>
        <w:rPr>
          <w:rFonts w:ascii="Courier New" w:eastAsia="Times New Roman" w:hAnsi="Courier New" w:cs="Times New Roman"/>
          <w:b/>
          <w:sz w:val="19"/>
          <w:szCs w:val="20"/>
          <w:lang w:eastAsia="zh-CN"/>
        </w:rPr>
      </w:pPr>
      <w:r>
        <w:rPr>
          <w:rFonts w:ascii="Courier New" w:eastAsia="Times New Roman" w:hAnsi="Courier New" w:cs="Times New Roman"/>
          <w:b/>
          <w:sz w:val="19"/>
          <w:szCs w:val="20"/>
          <w:lang w:eastAsia="zh-CN"/>
        </w:rPr>
        <w:t xml:space="preserve">    // Setup the raste</w:t>
      </w:r>
      <w:r w:rsidR="00FA78E2" w:rsidRPr="00AC6E05">
        <w:rPr>
          <w:rFonts w:ascii="Courier New" w:eastAsia="Times New Roman" w:hAnsi="Courier New" w:cs="Times New Roman"/>
          <w:b/>
          <w:sz w:val="19"/>
          <w:szCs w:val="20"/>
          <w:lang w:eastAsia="zh-CN"/>
        </w:rPr>
        <w:t>rizer state</w:t>
      </w:r>
    </w:p>
    <w:p w14:paraId="5BD665B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RasterizationStateCreateInfo rasterizer = {};</w:t>
      </w:r>
    </w:p>
    <w:p w14:paraId="4B080B2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sType = VK_STRUCTURE_TYPE_PIPELINE_RASTERIZATION_STATE_CREATE_INFO;</w:t>
      </w:r>
    </w:p>
    <w:p w14:paraId="0EA06E19"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depthClampEnable = VK_FALSE;</w:t>
      </w:r>
    </w:p>
    <w:p w14:paraId="3BAC7EE3"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lastRenderedPageBreak/>
        <w:t xml:space="preserve">    rasterizer.rasterizerDiscardEnable = VK_FALSE;</w:t>
      </w:r>
    </w:p>
    <w:p w14:paraId="638CA11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polygonMode = VK_POLYGON_MODE_FILL;</w:t>
      </w:r>
    </w:p>
    <w:p w14:paraId="250C7B9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lineWidth = 1.0f;</w:t>
      </w:r>
    </w:p>
    <w:p w14:paraId="6AED5AD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cullMode = VK_CULL_MODE_BACK_BIT;</w:t>
      </w:r>
    </w:p>
    <w:p w14:paraId="2EC1E86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frontFace = VK_FRONT_FACE_CLOCKWISE;</w:t>
      </w:r>
    </w:p>
    <w:p w14:paraId="5FFDA796"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asterizer.depthBiasEnable = VK_FALSE;</w:t>
      </w:r>
    </w:p>
    <w:p w14:paraId="2112FC1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705E971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AC6E05">
        <w:rPr>
          <w:rFonts w:ascii="Courier New" w:eastAsia="Times New Roman" w:hAnsi="Courier New" w:cs="Times New Roman"/>
          <w:b/>
          <w:sz w:val="19"/>
          <w:szCs w:val="20"/>
          <w:lang w:eastAsia="zh-CN"/>
        </w:rPr>
        <w:t>// Setup multi sampling. In our first example we will be using single sampling mode</w:t>
      </w:r>
    </w:p>
    <w:p w14:paraId="77D7FE4F"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MultisampleStateCreateInfo multisampling = {};</w:t>
      </w:r>
    </w:p>
    <w:p w14:paraId="344427B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multisampling.sType = VK_STRUCTURE_TYPE_PIPELINE_MULTISAMPLE_STATE_CREATE_INFO;</w:t>
      </w:r>
    </w:p>
    <w:p w14:paraId="35B3890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multisampling.sampleShadingEnable = VK_FALSE;</w:t>
      </w:r>
    </w:p>
    <w:p w14:paraId="439D395F"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multisampling.rasterizationSamples = VK_SAMPLE_COUNT_1_BIT;</w:t>
      </w:r>
    </w:p>
    <w:p w14:paraId="01AECB34"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29B64DA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Setup color output masks.</w:t>
      </w:r>
    </w:p>
    <w:p w14:paraId="51CCD4C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Set to write out RGBA components</w:t>
      </w:r>
    </w:p>
    <w:p w14:paraId="3A0AFAF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ColorBlendAttachmentState colorBlendAttachment = {};</w:t>
      </w:r>
    </w:p>
    <w:p w14:paraId="524A52B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Attachment.colorWriteMask = VK_COLOR_COMPONENT_R_BIT | VK_COLOR_COMPONENT_G_BIT | VK_COLOR_COMPONENT_B_BIT | VK_COLOR_COMPONENT_A_BIT;</w:t>
      </w:r>
    </w:p>
    <w:p w14:paraId="0854C5F3"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Attachment.blendEnable = VK_FALSE;</w:t>
      </w:r>
    </w:p>
    <w:p w14:paraId="373AB1F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61CA8E39"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Setup color blending</w:t>
      </w:r>
    </w:p>
    <w:p w14:paraId="32BF08B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ColorBlendStateCreateInfo colorBlending = {};</w:t>
      </w:r>
    </w:p>
    <w:p w14:paraId="65BDE616"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sType = VK_STRUCTURE_TYPE_PIPELINE_COLOR_BLEND_STATE_CREATE_INFO;</w:t>
      </w:r>
    </w:p>
    <w:p w14:paraId="4130CE2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logicOpEnable = VK_FALSE;</w:t>
      </w:r>
    </w:p>
    <w:p w14:paraId="0860B6A9"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logicOp = VK_LOGIC_OP_COPY;</w:t>
      </w:r>
    </w:p>
    <w:p w14:paraId="014C2FB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attachmentCount = 1;</w:t>
      </w:r>
    </w:p>
    <w:p w14:paraId="62D01DE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pAttachments = &amp;colorBlendAttachment;</w:t>
      </w:r>
    </w:p>
    <w:p w14:paraId="65191D1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blendConstants[0] = 0.0f;</w:t>
      </w:r>
    </w:p>
    <w:p w14:paraId="0F7EA4D3"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blendConstants[1] = 0.0f;</w:t>
      </w:r>
    </w:p>
    <w:p w14:paraId="0885EA7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blendConstants[2] = 0.0f;</w:t>
      </w:r>
    </w:p>
    <w:p w14:paraId="14810A2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colorBlending.blendConstants[3] = 0.0f;</w:t>
      </w:r>
    </w:p>
    <w:p w14:paraId="356F977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1511AE0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Create pipeline layout</w:t>
      </w:r>
    </w:p>
    <w:p w14:paraId="624D420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PipelineLayoutCreateInfo pipelineLayoutInfo = {};</w:t>
      </w:r>
    </w:p>
    <w:p w14:paraId="48EB662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LayoutInfo.sType = VK_STRUCTURE_TYPE_PIPELINE_LAYOUT_CREATE_INFO;</w:t>
      </w:r>
    </w:p>
    <w:p w14:paraId="09B9DA6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LayoutInfo.setLayoutCount = 0;</w:t>
      </w:r>
    </w:p>
    <w:p w14:paraId="39FD6AA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LayoutInfo.pushConstantRangeCount = 0;</w:t>
      </w:r>
    </w:p>
    <w:p w14:paraId="49F16774"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4D1A9E5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Result vkResult = vkCreatePipelineLayout(m_hDevice, &amp;pipelineLayoutInfo, nullptr, &amp;m_hPipelineLayout);</w:t>
      </w:r>
    </w:p>
    <w:p w14:paraId="113A2BB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7FAC658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if (vkResult != VK_SUCCESS)</w:t>
      </w:r>
    </w:p>
    <w:p w14:paraId="13BF8F3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w:t>
      </w:r>
    </w:p>
    <w:p w14:paraId="36E4DF4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LogError("vkCreatePipelineLayout() failed!");</w:t>
      </w:r>
    </w:p>
    <w:p w14:paraId="0555B102"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lastRenderedPageBreak/>
        <w:t xml:space="preserve">        result = false;</w:t>
      </w:r>
    </w:p>
    <w:p w14:paraId="43745EE3"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w:t>
      </w:r>
    </w:p>
    <w:p w14:paraId="6268F70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else</w:t>
      </w:r>
    </w:p>
    <w:p w14:paraId="6FDA2CE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w:t>
      </w:r>
    </w:p>
    <w:p w14:paraId="1FF94D79" w14:textId="77777777" w:rsidR="00FA78E2" w:rsidRPr="00D45156"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sz w:val="19"/>
          <w:szCs w:val="20"/>
          <w:lang w:eastAsia="zh-CN"/>
        </w:rPr>
        <w:t xml:space="preserve">        </w:t>
      </w:r>
      <w:r w:rsidRPr="00D45156">
        <w:rPr>
          <w:rFonts w:ascii="Courier New" w:eastAsia="Times New Roman" w:hAnsi="Courier New" w:cs="Times New Roman"/>
          <w:b/>
          <w:sz w:val="19"/>
          <w:szCs w:val="20"/>
          <w:lang w:eastAsia="zh-CN"/>
        </w:rPr>
        <w:t>// Create graphics pipeline</w:t>
      </w:r>
    </w:p>
    <w:p w14:paraId="3A1DCD3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GraphicsPipelineCreateInfo pipelineInfo = {};</w:t>
      </w:r>
    </w:p>
    <w:p w14:paraId="24574C1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sType = VK_STRUCTURE_TYPE_GRAPHICS_PIPELINE_CREATE_INFO;</w:t>
      </w:r>
    </w:p>
    <w:p w14:paraId="440DF6C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stageCount = 2;</w:t>
      </w:r>
    </w:p>
    <w:p w14:paraId="66C0F886"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Stages = shaderStages;</w:t>
      </w:r>
    </w:p>
    <w:p w14:paraId="140B0A6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VertexInputState = &amp;vertexInputInfo;</w:t>
      </w:r>
    </w:p>
    <w:p w14:paraId="069B6744"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InputAssemblyState = &amp;inputAssembly;</w:t>
      </w:r>
    </w:p>
    <w:p w14:paraId="12D55E9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ViewportState = &amp;viewportState;</w:t>
      </w:r>
    </w:p>
    <w:p w14:paraId="1E9B8EB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RasterizationState = &amp;rasterizer;</w:t>
      </w:r>
    </w:p>
    <w:p w14:paraId="50BFE37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MultisampleState = &amp;multisampling;</w:t>
      </w:r>
    </w:p>
    <w:p w14:paraId="6C864144"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pColorBlendState = &amp;colorBlending;</w:t>
      </w:r>
    </w:p>
    <w:p w14:paraId="7582C343"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layout = m_hPipelineLayout;</w:t>
      </w:r>
    </w:p>
    <w:p w14:paraId="3489E16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renderPass = m_hRenderPass;</w:t>
      </w:r>
    </w:p>
    <w:p w14:paraId="2898A381"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subpass = 0;</w:t>
      </w:r>
    </w:p>
    <w:p w14:paraId="02C54E1B"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pipelineInfo.basePipelineHandle = VK_NULL_HANDLE;</w:t>
      </w:r>
    </w:p>
    <w:p w14:paraId="665204C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738EFFA5"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Result = vkCreateGraphicsPipelines(m_hDevice, VK_NULL_HANDLE, 1, &amp;pipelineInfo, nullptr, &amp;m_hGraphicsPipeline);</w:t>
      </w:r>
    </w:p>
    <w:p w14:paraId="4FF23F3F"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if (vkResult != VK_SUCCESS)</w:t>
      </w:r>
    </w:p>
    <w:p w14:paraId="1B7139B8"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w:t>
      </w:r>
    </w:p>
    <w:p w14:paraId="61BFF58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LogError("vkCreateGraphicsPipelines() failed!");</w:t>
      </w:r>
    </w:p>
    <w:p w14:paraId="1C3BF46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esult = false;</w:t>
      </w:r>
    </w:p>
    <w:p w14:paraId="431C90AD"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w:t>
      </w:r>
    </w:p>
    <w:p w14:paraId="39E71497"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w:t>
      </w:r>
    </w:p>
    <w:p w14:paraId="710DB33A"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35A1B82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b/>
          <w:sz w:val="19"/>
          <w:szCs w:val="20"/>
          <w:lang w:eastAsia="zh-CN"/>
        </w:rPr>
      </w:pPr>
      <w:r w:rsidRPr="00AC6E05">
        <w:rPr>
          <w:rFonts w:ascii="Courier New" w:eastAsia="Times New Roman" w:hAnsi="Courier New" w:cs="Times New Roman"/>
          <w:b/>
          <w:sz w:val="19"/>
          <w:szCs w:val="20"/>
          <w:lang w:eastAsia="zh-CN"/>
        </w:rPr>
        <w:t xml:space="preserve">    // Cleanup</w:t>
      </w:r>
    </w:p>
    <w:p w14:paraId="1821677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DestroyShaderModule(m_hDevice, fragShader, nullptr);</w:t>
      </w:r>
    </w:p>
    <w:p w14:paraId="5489F5EC"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vkDestroyShaderModule(m_hDevice, vertShader, nullptr);</w:t>
      </w:r>
    </w:p>
    <w:p w14:paraId="4BAC4E74"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p>
    <w:p w14:paraId="2C4A8B50"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 xml:space="preserve">    return (result);</w:t>
      </w:r>
    </w:p>
    <w:p w14:paraId="42CF475E" w14:textId="77777777" w:rsidR="00FA78E2" w:rsidRPr="00AC6E05" w:rsidRDefault="00FA78E2" w:rsidP="00AC6E05">
      <w:pPr>
        <w:autoSpaceDE w:val="0"/>
        <w:autoSpaceDN w:val="0"/>
        <w:adjustRightInd w:val="0"/>
        <w:spacing w:after="0" w:line="240" w:lineRule="auto"/>
        <w:rPr>
          <w:rFonts w:ascii="Courier New" w:eastAsia="Times New Roman" w:hAnsi="Courier New" w:cs="Times New Roman"/>
          <w:sz w:val="19"/>
          <w:szCs w:val="20"/>
          <w:lang w:eastAsia="zh-CN"/>
        </w:rPr>
      </w:pPr>
      <w:r w:rsidRPr="00AC6E05">
        <w:rPr>
          <w:rFonts w:ascii="Courier New" w:eastAsia="Times New Roman" w:hAnsi="Courier New" w:cs="Times New Roman"/>
          <w:sz w:val="19"/>
          <w:szCs w:val="20"/>
          <w:lang w:eastAsia="zh-CN"/>
        </w:rPr>
        <w:t>}</w:t>
      </w:r>
    </w:p>
    <w:p w14:paraId="24F1A9AE" w14:textId="77777777" w:rsidR="00FA78E2" w:rsidRDefault="00FA78E2" w:rsidP="00FA78E2">
      <w:pPr>
        <w:pStyle w:val="NormalPACKT"/>
      </w:pPr>
    </w:p>
    <w:p w14:paraId="7759D027" w14:textId="4728E1AF" w:rsidR="006E7BA7" w:rsidRDefault="00BC3110" w:rsidP="00FA78E2">
      <w:pPr>
        <w:pStyle w:val="Heading2"/>
      </w:pPr>
      <w:r>
        <w:t xml:space="preserve">Drawing </w:t>
      </w:r>
      <w:r w:rsidR="004A3CA0">
        <w:t>Setup</w:t>
      </w:r>
    </w:p>
    <w:p w14:paraId="5C25DD3C" w14:textId="4367FB06" w:rsidR="005B49C2" w:rsidRPr="005B49C2" w:rsidRDefault="00C755C8" w:rsidP="005B49C2">
      <w:pPr>
        <w:pStyle w:val="NormalPACKT"/>
        <w:rPr>
          <w:lang w:val="en-GB"/>
        </w:rPr>
      </w:pPr>
      <w:r>
        <w:rPr>
          <w:lang w:val="en-GB"/>
        </w:rPr>
        <w:t xml:space="preserve">In this section, will implement the required steps to render a simple triangle on window output. This includes frame buffer setup, recording rendering command in command buffers, implementing render loop for drawing and presentation output. </w:t>
      </w:r>
    </w:p>
    <w:p w14:paraId="3F2343DF" w14:textId="77777777" w:rsidR="00477A64" w:rsidRDefault="00477A64" w:rsidP="00477A64">
      <w:pPr>
        <w:pStyle w:val="Heading3"/>
      </w:pPr>
      <w:r>
        <w:t>Frame buffer</w:t>
      </w:r>
    </w:p>
    <w:p w14:paraId="46EF9927" w14:textId="6E38A015" w:rsidR="00477A64" w:rsidRDefault="00477A64" w:rsidP="00477A64">
      <w:pPr>
        <w:pStyle w:val="NormalPACKT"/>
      </w:pPr>
      <w:r>
        <w:t>A frame buffer</w:t>
      </w:r>
      <w:r w:rsidR="00D61E45">
        <w:t>(VkFrameBuffer)</w:t>
      </w:r>
      <w:r>
        <w:t xml:space="preserve"> comprises of image views created from swapchain, </w:t>
      </w:r>
      <w:r>
        <w:rPr>
          <w:lang w:val="en-GB"/>
        </w:rPr>
        <w:t xml:space="preserve">In this section, we are going to create a frame buffer object for every image in the swap </w:t>
      </w:r>
      <w:r>
        <w:rPr>
          <w:lang w:val="en-GB"/>
        </w:rPr>
        <w:lastRenderedPageBreak/>
        <w:t xml:space="preserve">chain. </w:t>
      </w:r>
      <w:r>
        <w:rPr>
          <w:rStyle w:val="CodeInTextPACKT"/>
          <w:rFonts w:eastAsiaTheme="minorHAnsi"/>
        </w:rPr>
        <w:t>v</w:t>
      </w:r>
      <w:r w:rsidRPr="00BE4C57">
        <w:rPr>
          <w:rStyle w:val="CodeInTextPACKT"/>
          <w:rFonts w:eastAsiaTheme="minorHAnsi"/>
        </w:rPr>
        <w:t>kCreateFramebuffer</w:t>
      </w:r>
      <w:r>
        <w:rPr>
          <w:rStyle w:val="CodeInTextPACKT"/>
          <w:rFonts w:eastAsiaTheme="minorHAnsi"/>
        </w:rPr>
        <w:t xml:space="preserve">() </w:t>
      </w:r>
      <w:r>
        <w:t xml:space="preserve">is used to create the frame buffer object. The function takes </w:t>
      </w:r>
      <w:r w:rsidRPr="00707326">
        <w:rPr>
          <w:rStyle w:val="CodeInTextPACKT"/>
          <w:rFonts w:eastAsiaTheme="minorHAnsi"/>
        </w:rPr>
        <w:t>VkFramebufferCreateInfo</w:t>
      </w:r>
      <w:r>
        <w:t xml:space="preserve"> as input which specifies the render pass to use, swap chain image view, width &amp; height of the frame buffer.</w:t>
      </w:r>
    </w:p>
    <w:p w14:paraId="0FCD9D08" w14:textId="77777777" w:rsidR="008A3A78" w:rsidRPr="00101409"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class VulkanApp : public VulkanHelper{</w:t>
      </w:r>
    </w:p>
    <w:p w14:paraId="7816640C" w14:textId="3621E9E1" w:rsidR="008A3A78" w:rsidRDefault="00853FAC" w:rsidP="008A3A78">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A3A78" w:rsidRPr="00101409">
        <w:rPr>
          <w:rFonts w:ascii="Courier New" w:eastAsia="Times New Roman" w:hAnsi="Courier New" w:cs="Times New Roman"/>
          <w:sz w:val="19"/>
          <w:szCs w:val="20"/>
          <w:lang w:eastAsia="zh-CN"/>
        </w:rPr>
        <w:t xml:space="preserve">void </w:t>
      </w:r>
      <w:r w:rsidR="008A3A78" w:rsidRPr="00853FAC">
        <w:rPr>
          <w:rFonts w:ascii="Courier New" w:eastAsia="Times New Roman" w:hAnsi="Courier New" w:cs="Times New Roman"/>
          <w:b/>
          <w:sz w:val="19"/>
          <w:szCs w:val="20"/>
          <w:lang w:eastAsia="zh-CN"/>
        </w:rPr>
        <w:t>CreateFrameBu</w:t>
      </w:r>
      <w:r w:rsidRPr="00853FAC">
        <w:rPr>
          <w:rFonts w:ascii="Courier New" w:eastAsia="Times New Roman" w:hAnsi="Courier New" w:cs="Times New Roman"/>
          <w:b/>
          <w:sz w:val="19"/>
          <w:szCs w:val="20"/>
          <w:lang w:eastAsia="zh-CN"/>
        </w:rPr>
        <w:t>ffers</w:t>
      </w:r>
      <w:r>
        <w:rPr>
          <w:rFonts w:ascii="Courier New" w:eastAsia="Times New Roman" w:hAnsi="Courier New" w:cs="Times New Roman"/>
          <w:sz w:val="19"/>
          <w:szCs w:val="20"/>
          <w:lang w:eastAsia="zh-CN"/>
        </w:rPr>
        <w:t>();</w:t>
      </w:r>
    </w:p>
    <w:p w14:paraId="4170EE8D" w14:textId="247C5C4F" w:rsidR="00853FAC" w:rsidRPr="00101409" w:rsidRDefault="00853FAC" w:rsidP="008A3A78">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 . . </w:t>
      </w:r>
    </w:p>
    <w:p w14:paraId="6F9E14A2" w14:textId="4618D35A" w:rsidR="00D61E45" w:rsidRDefault="00D61E45" w:rsidP="00D61E45">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 xml:space="preserve">    </w:t>
      </w:r>
      <w:r w:rsidRPr="00D61E45">
        <w:rPr>
          <w:rFonts w:ascii="Courier New" w:eastAsia="Times New Roman" w:hAnsi="Courier New" w:cs="Times New Roman"/>
          <w:sz w:val="19"/>
          <w:szCs w:val="20"/>
          <w:lang w:eastAsia="zh-CN"/>
        </w:rPr>
        <w:t>std::vector&lt;VkFramebuffer</w:t>
      </w:r>
      <w:r w:rsidR="00853FAC">
        <w:rPr>
          <w:rFonts w:ascii="Courier New" w:eastAsia="Times New Roman" w:hAnsi="Courier New" w:cs="Times New Roman"/>
          <w:sz w:val="19"/>
          <w:szCs w:val="20"/>
          <w:lang w:eastAsia="zh-CN"/>
        </w:rPr>
        <w:t xml:space="preserve">&gt; </w:t>
      </w:r>
      <w:r w:rsidRPr="00853FAC">
        <w:rPr>
          <w:rFonts w:ascii="Courier New" w:eastAsia="Times New Roman" w:hAnsi="Courier New" w:cs="Times New Roman"/>
          <w:b/>
          <w:sz w:val="19"/>
          <w:szCs w:val="20"/>
          <w:lang w:eastAsia="zh-CN"/>
        </w:rPr>
        <w:t>m_hFramebuffers</w:t>
      </w:r>
      <w:r w:rsidRPr="00D61E45">
        <w:rPr>
          <w:rFonts w:ascii="Courier New" w:eastAsia="Times New Roman" w:hAnsi="Courier New" w:cs="Times New Roman"/>
          <w:sz w:val="19"/>
          <w:szCs w:val="20"/>
          <w:lang w:eastAsia="zh-CN"/>
        </w:rPr>
        <w:t>;</w:t>
      </w:r>
    </w:p>
    <w:p w14:paraId="31B766B9" w14:textId="77777777" w:rsidR="008A3A78" w:rsidRPr="00101409"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w:t>
      </w:r>
    </w:p>
    <w:p w14:paraId="70D35085" w14:textId="77777777" w:rsidR="00477A64" w:rsidRDefault="00477A64" w:rsidP="00477A64">
      <w:pPr>
        <w:autoSpaceDE w:val="0"/>
        <w:autoSpaceDN w:val="0"/>
        <w:adjustRightInd w:val="0"/>
        <w:spacing w:after="0" w:line="240" w:lineRule="auto"/>
        <w:rPr>
          <w:rFonts w:ascii="Consolas" w:eastAsia="Times New Roman" w:hAnsi="Consolas" w:cs="Consolas"/>
          <w:color w:val="000000"/>
          <w:sz w:val="19"/>
          <w:szCs w:val="19"/>
          <w:highlight w:val="white"/>
        </w:rPr>
      </w:pPr>
    </w:p>
    <w:p w14:paraId="75C4F8F9" w14:textId="77777777" w:rsidR="00477A64" w:rsidRPr="00DA1837" w:rsidRDefault="00477A64" w:rsidP="00477A64">
      <w:pPr>
        <w:autoSpaceDE w:val="0"/>
        <w:autoSpaceDN w:val="0"/>
        <w:adjustRightInd w:val="0"/>
        <w:spacing w:after="0" w:line="240" w:lineRule="auto"/>
        <w:rPr>
          <w:rFonts w:ascii="Courier New" w:eastAsia="Times New Roman" w:hAnsi="Courier New" w:cs="Times New Roman"/>
          <w:sz w:val="19"/>
          <w:szCs w:val="20"/>
          <w:lang w:eastAsia="zh-CN"/>
        </w:rPr>
      </w:pPr>
      <w:r w:rsidRPr="00DA1837">
        <w:rPr>
          <w:rFonts w:ascii="Courier New" w:eastAsia="Times New Roman" w:hAnsi="Courier New" w:cs="Times New Roman"/>
          <w:sz w:val="19"/>
          <w:szCs w:val="20"/>
          <w:lang w:eastAsia="zh-CN"/>
        </w:rPr>
        <w:t>void VulkanApp::CreateFramebuffers()</w:t>
      </w:r>
    </w:p>
    <w:p w14:paraId="20904FA3" w14:textId="77777777" w:rsidR="00477A64" w:rsidRPr="00DA1837" w:rsidRDefault="00477A64" w:rsidP="00477A64">
      <w:pPr>
        <w:autoSpaceDE w:val="0"/>
        <w:autoSpaceDN w:val="0"/>
        <w:adjustRightInd w:val="0"/>
        <w:spacing w:after="0" w:line="240" w:lineRule="auto"/>
        <w:rPr>
          <w:rFonts w:ascii="Courier New" w:eastAsia="Times New Roman" w:hAnsi="Courier New" w:cs="Times New Roman"/>
          <w:sz w:val="19"/>
          <w:szCs w:val="20"/>
          <w:lang w:eastAsia="zh-CN"/>
        </w:rPr>
      </w:pPr>
      <w:r w:rsidRPr="00DA1837">
        <w:rPr>
          <w:rFonts w:ascii="Courier New" w:eastAsia="Times New Roman" w:hAnsi="Courier New" w:cs="Times New Roman"/>
          <w:sz w:val="19"/>
          <w:szCs w:val="20"/>
          <w:lang w:eastAsia="zh-CN"/>
        </w:rPr>
        <w:t>{</w:t>
      </w:r>
    </w:p>
    <w:p w14:paraId="266147A6" w14:textId="77777777" w:rsidR="008A3A78" w:rsidRPr="00D61E45" w:rsidRDefault="008A3A78" w:rsidP="008A3A78">
      <w:pPr>
        <w:autoSpaceDE w:val="0"/>
        <w:autoSpaceDN w:val="0"/>
        <w:adjustRightInd w:val="0"/>
        <w:spacing w:after="0" w:line="240" w:lineRule="auto"/>
        <w:rPr>
          <w:rFonts w:ascii="Courier New" w:eastAsia="Times New Roman" w:hAnsi="Courier New" w:cs="Times New Roman"/>
          <w:b/>
          <w:sz w:val="19"/>
          <w:szCs w:val="20"/>
          <w:lang w:eastAsia="zh-CN"/>
        </w:rPr>
      </w:pPr>
      <w:r w:rsidRPr="00D61E45">
        <w:rPr>
          <w:rFonts w:ascii="Consolas" w:eastAsia="Times New Roman" w:hAnsi="Consolas" w:cs="Consolas"/>
          <w:b/>
          <w:color w:val="000000"/>
          <w:sz w:val="19"/>
          <w:szCs w:val="19"/>
          <w:highlight w:val="white"/>
        </w:rPr>
        <w:t xml:space="preserve">    </w:t>
      </w:r>
      <w:r w:rsidRPr="00D61E45">
        <w:rPr>
          <w:rFonts w:ascii="Courier New" w:eastAsia="Times New Roman" w:hAnsi="Courier New" w:cs="Times New Roman"/>
          <w:b/>
          <w:sz w:val="19"/>
          <w:szCs w:val="20"/>
          <w:lang w:eastAsia="zh-CN"/>
        </w:rPr>
        <w:t>// Resize the list based on swap chain image view count</w:t>
      </w:r>
    </w:p>
    <w:p w14:paraId="7D066E70"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m_hFramebuffers.resize(m_hSwapChainImageViewList.size());</w:t>
      </w:r>
    </w:p>
    <w:p w14:paraId="7AC7B54C"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p>
    <w:p w14:paraId="5A831321" w14:textId="77777777" w:rsidR="008A3A78" w:rsidRPr="00D61E45" w:rsidRDefault="008A3A78" w:rsidP="008A3A78">
      <w:pPr>
        <w:autoSpaceDE w:val="0"/>
        <w:autoSpaceDN w:val="0"/>
        <w:adjustRightInd w:val="0"/>
        <w:spacing w:after="0" w:line="240" w:lineRule="auto"/>
        <w:rPr>
          <w:rFonts w:ascii="Courier New" w:eastAsia="Times New Roman" w:hAnsi="Courier New" w:cs="Times New Roman"/>
          <w:b/>
          <w:sz w:val="19"/>
          <w:szCs w:val="20"/>
          <w:lang w:eastAsia="zh-CN"/>
        </w:rPr>
      </w:pPr>
      <w:r w:rsidRPr="00D61E45">
        <w:rPr>
          <w:rFonts w:ascii="Courier New" w:eastAsia="Times New Roman" w:hAnsi="Courier New" w:cs="Times New Roman"/>
          <w:b/>
          <w:sz w:val="19"/>
          <w:szCs w:val="20"/>
          <w:lang w:eastAsia="zh-CN"/>
        </w:rPr>
        <w:t xml:space="preserve">    // For each item in swap chain image view list</w:t>
      </w:r>
    </w:p>
    <w:p w14:paraId="7181AFD4"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or (size_t i = 0; i &lt; m_hSwapChainImageViewList.size(); i++)</w:t>
      </w:r>
    </w:p>
    <w:p w14:paraId="174345DD"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w:t>
      </w:r>
    </w:p>
    <w:p w14:paraId="0ADBEDDB" w14:textId="32A0216F" w:rsidR="008A3A78" w:rsidRPr="008A3A78" w:rsidRDefault="008A3A78" w:rsidP="008A3A78">
      <w:pPr>
        <w:autoSpaceDE w:val="0"/>
        <w:autoSpaceDN w:val="0"/>
        <w:adjustRightInd w:val="0"/>
        <w:spacing w:after="0" w:line="240" w:lineRule="auto"/>
        <w:rPr>
          <w:rFonts w:ascii="Courier New" w:eastAsia="Times New Roman" w:hAnsi="Courier New" w:cs="Times New Roman"/>
          <w:b/>
          <w:sz w:val="19"/>
          <w:szCs w:val="20"/>
          <w:lang w:eastAsia="zh-CN"/>
        </w:rPr>
      </w:pPr>
      <w:r w:rsidRPr="008A3A78">
        <w:rPr>
          <w:rFonts w:ascii="Courier New" w:eastAsia="Times New Roman" w:hAnsi="Courier New" w:cs="Times New Roman"/>
          <w:b/>
          <w:sz w:val="19"/>
          <w:szCs w:val="20"/>
          <w:lang w:eastAsia="zh-CN"/>
        </w:rPr>
        <w:t xml:space="preserve">        // Setup VkFramebufferCreateIn</w:t>
      </w:r>
      <w:r>
        <w:rPr>
          <w:rFonts w:ascii="Courier New" w:eastAsia="Times New Roman" w:hAnsi="Courier New" w:cs="Times New Roman"/>
          <w:b/>
          <w:sz w:val="19"/>
          <w:szCs w:val="20"/>
          <w:lang w:eastAsia="zh-CN"/>
        </w:rPr>
        <w:t>fo to create frame buffer</w:t>
      </w:r>
    </w:p>
    <w:p w14:paraId="3240915F"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VkFramebufferCreateInfo framebufferInfo = {};</w:t>
      </w:r>
    </w:p>
    <w:p w14:paraId="31AEDD2B" w14:textId="77777777" w:rsidR="006F7275"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sType = VK_STRUCTURE_TYPE_FRAMEBUFFER</w:t>
      </w:r>
      <w:r w:rsidR="006F7275">
        <w:rPr>
          <w:rFonts w:ascii="Courier New" w:eastAsia="Times New Roman" w:hAnsi="Courier New" w:cs="Times New Roman"/>
          <w:sz w:val="19"/>
          <w:szCs w:val="20"/>
          <w:lang w:eastAsia="zh-CN"/>
        </w:rPr>
        <w:t>-</w:t>
      </w:r>
    </w:p>
    <w:p w14:paraId="7215C6CB" w14:textId="1C677DFC" w:rsidR="008A3A78" w:rsidRPr="008A3A78" w:rsidRDefault="008A3A78" w:rsidP="006F7275">
      <w:pPr>
        <w:autoSpaceDE w:val="0"/>
        <w:autoSpaceDN w:val="0"/>
        <w:adjustRightInd w:val="0"/>
        <w:spacing w:after="0" w:line="240" w:lineRule="auto"/>
        <w:ind w:left="3600" w:firstLine="720"/>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_CREATE_INFO;</w:t>
      </w:r>
    </w:p>
    <w:p w14:paraId="48785F6B"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renderPass = m_hRenderPass;</w:t>
      </w:r>
    </w:p>
    <w:p w14:paraId="4CF16782"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attachmentCount = 1;</w:t>
      </w:r>
    </w:p>
    <w:p w14:paraId="641CC5AF"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pAttachments = &amp;m_hSwapChainImageViewList[i];</w:t>
      </w:r>
    </w:p>
    <w:p w14:paraId="3ED8B426"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width = m_swapChainExtent.width;</w:t>
      </w:r>
    </w:p>
    <w:p w14:paraId="1A83ED06"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height = m_swapChainExtent.height;</w:t>
      </w:r>
    </w:p>
    <w:p w14:paraId="5228C324"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framebufferInfo.layers = 1;</w:t>
      </w:r>
    </w:p>
    <w:p w14:paraId="00D30C41"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p>
    <w:p w14:paraId="3B89DABA"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b/>
          <w:sz w:val="19"/>
          <w:szCs w:val="20"/>
          <w:lang w:eastAsia="zh-CN"/>
        </w:rPr>
      </w:pPr>
      <w:r w:rsidRPr="008A3A78">
        <w:rPr>
          <w:rFonts w:ascii="Courier New" w:eastAsia="Times New Roman" w:hAnsi="Courier New" w:cs="Times New Roman"/>
          <w:b/>
          <w:sz w:val="19"/>
          <w:szCs w:val="20"/>
          <w:lang w:eastAsia="zh-CN"/>
        </w:rPr>
        <w:t xml:space="preserve">        // Create frame buffer object</w:t>
      </w:r>
    </w:p>
    <w:p w14:paraId="3298E57E"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VkResult vkResult = vkCreateFramebuffer(m_hDevice, &amp;framebufferInfo, nullptr, &amp;m_hFramebuffers[i]);</w:t>
      </w:r>
    </w:p>
    <w:p w14:paraId="2EA8E280"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if (vkResult != VK_SUCCESS)</w:t>
      </w:r>
    </w:p>
    <w:p w14:paraId="2006062B"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w:t>
      </w:r>
    </w:p>
    <w:p w14:paraId="222765E8"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LogError("vkCreateFramebuffer() failed!");</w:t>
      </w:r>
    </w:p>
    <w:p w14:paraId="5C7D374B"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ab/>
      </w:r>
      <w:r w:rsidRPr="008A3A78">
        <w:rPr>
          <w:rFonts w:ascii="Courier New" w:eastAsia="Times New Roman" w:hAnsi="Courier New" w:cs="Times New Roman"/>
          <w:sz w:val="19"/>
          <w:szCs w:val="20"/>
          <w:lang w:eastAsia="zh-CN"/>
        </w:rPr>
        <w:tab/>
      </w:r>
      <w:r w:rsidRPr="008A3A78">
        <w:rPr>
          <w:rFonts w:ascii="Courier New" w:eastAsia="Times New Roman" w:hAnsi="Courier New" w:cs="Times New Roman"/>
          <w:sz w:val="19"/>
          <w:szCs w:val="20"/>
          <w:lang w:eastAsia="zh-CN"/>
        </w:rPr>
        <w:tab/>
        <w:t>assert(false);</w:t>
      </w:r>
    </w:p>
    <w:p w14:paraId="4ABF130F"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w:t>
      </w:r>
    </w:p>
    <w:p w14:paraId="1F4B05FC" w14:textId="77777777" w:rsidR="008A3A78" w:rsidRPr="008A3A78" w:rsidRDefault="008A3A78" w:rsidP="008A3A78">
      <w:pPr>
        <w:autoSpaceDE w:val="0"/>
        <w:autoSpaceDN w:val="0"/>
        <w:adjustRightInd w:val="0"/>
        <w:spacing w:after="0" w:line="240" w:lineRule="auto"/>
        <w:rPr>
          <w:rFonts w:ascii="Courier New" w:eastAsia="Times New Roman" w:hAnsi="Courier New" w:cs="Times New Roman"/>
          <w:sz w:val="19"/>
          <w:szCs w:val="20"/>
          <w:lang w:eastAsia="zh-CN"/>
        </w:rPr>
      </w:pPr>
      <w:r w:rsidRPr="008A3A78">
        <w:rPr>
          <w:rFonts w:ascii="Courier New" w:eastAsia="Times New Roman" w:hAnsi="Courier New" w:cs="Times New Roman"/>
          <w:sz w:val="19"/>
          <w:szCs w:val="20"/>
          <w:lang w:eastAsia="zh-CN"/>
        </w:rPr>
        <w:t xml:space="preserve">    }</w:t>
      </w:r>
    </w:p>
    <w:p w14:paraId="013CBFAD" w14:textId="77777777" w:rsidR="00477A64" w:rsidRPr="00DA1837" w:rsidRDefault="00477A64" w:rsidP="00477A64">
      <w:pPr>
        <w:autoSpaceDE w:val="0"/>
        <w:autoSpaceDN w:val="0"/>
        <w:adjustRightInd w:val="0"/>
        <w:spacing w:after="0" w:line="240" w:lineRule="auto"/>
        <w:rPr>
          <w:rFonts w:ascii="Courier New" w:eastAsia="Times New Roman" w:hAnsi="Courier New" w:cs="Times New Roman"/>
          <w:sz w:val="19"/>
          <w:szCs w:val="20"/>
          <w:lang w:eastAsia="zh-CN"/>
        </w:rPr>
      </w:pPr>
      <w:r w:rsidRPr="00DA1837">
        <w:rPr>
          <w:rFonts w:ascii="Courier New" w:eastAsia="Times New Roman" w:hAnsi="Courier New" w:cs="Times New Roman"/>
          <w:sz w:val="19"/>
          <w:szCs w:val="20"/>
          <w:lang w:eastAsia="zh-CN"/>
        </w:rPr>
        <w:t>}</w:t>
      </w:r>
    </w:p>
    <w:p w14:paraId="40E699C7" w14:textId="77777777" w:rsidR="00FA78E2" w:rsidRDefault="00FA78E2" w:rsidP="00B26C22">
      <w:pPr>
        <w:pStyle w:val="Heading3"/>
      </w:pPr>
      <w:r>
        <w:t>Command Buffer</w:t>
      </w:r>
    </w:p>
    <w:p w14:paraId="69A62BB3" w14:textId="77777777" w:rsidR="00FA78E2" w:rsidRDefault="00FA78E2" w:rsidP="00FA78E2">
      <w:pPr>
        <w:pStyle w:val="NormalPACKT"/>
        <w:rPr>
          <w:lang w:val="en-GB"/>
        </w:rPr>
      </w:pPr>
      <w:r>
        <w:rPr>
          <w:lang w:val="en-GB"/>
        </w:rPr>
        <w:t xml:space="preserve">Command buffers are used to record rendering, compute or memory transfer operations (hardware commands) to execute in the GPU. Generally graphics driver is responsible for transforming rendering/compute/memory transfer API calls from application into GPU commands and store them in a command buffer. The command buffer is then submitted to the GPU to execute them based on synchronizations calls from application or when the </w:t>
      </w:r>
      <w:r>
        <w:rPr>
          <w:lang w:val="en-GB"/>
        </w:rPr>
        <w:lastRenderedPageBreak/>
        <w:t>command buffer is full. This is performed in every frame hence it may end up taking CPU cycles in translating API calls to GPU commands on every frame.</w:t>
      </w:r>
    </w:p>
    <w:p w14:paraId="26E76C03" w14:textId="77777777" w:rsidR="00FA78E2" w:rsidRDefault="00FA78E2" w:rsidP="00FA78E2">
      <w:pPr>
        <w:pStyle w:val="NormalPACKT"/>
        <w:rPr>
          <w:lang w:val="en-GB"/>
        </w:rPr>
      </w:pPr>
      <w:r>
        <w:rPr>
          <w:lang w:val="en-GB"/>
        </w:rPr>
        <w:t xml:space="preserve">Vulkan expose the command buffer creation at the API level which enables application to reuse the command buffer as well as create many command buffers asynchronously and submit them to the GPU. This is one of the power of Vulkan for enabling application to use many cores in the CPU to generate command buffers. </w:t>
      </w:r>
    </w:p>
    <w:p w14:paraId="17277DD8" w14:textId="77777777" w:rsidR="00FA78E2" w:rsidRDefault="00FA78E2" w:rsidP="00FA78E2">
      <w:pPr>
        <w:pStyle w:val="NormalPACKT"/>
        <w:rPr>
          <w:lang w:val="en-GB"/>
        </w:rPr>
      </w:pPr>
      <w:r>
        <w:rPr>
          <w:lang w:val="en-GB"/>
        </w:rPr>
        <w:t>The following steps are used to create command buffer objects in Vulkan:</w:t>
      </w:r>
    </w:p>
    <w:p w14:paraId="61137745" w14:textId="77777777" w:rsidR="00FA78E2" w:rsidRPr="00E73222" w:rsidRDefault="00FA78E2" w:rsidP="00FA78E2">
      <w:pPr>
        <w:pStyle w:val="NormalPACKT"/>
        <w:numPr>
          <w:ilvl w:val="0"/>
          <w:numId w:val="16"/>
        </w:numPr>
        <w:rPr>
          <w:lang w:val="en-GB"/>
        </w:rPr>
      </w:pPr>
      <w:r>
        <w:rPr>
          <w:lang w:val="en-GB"/>
        </w:rPr>
        <w:t xml:space="preserve">Create a command pool object using </w:t>
      </w:r>
      <w:r w:rsidRPr="00D45156">
        <w:rPr>
          <w:rStyle w:val="CodeInTextPACKT"/>
          <w:rFonts w:eastAsiaTheme="minorHAnsi"/>
        </w:rPr>
        <w:t>vkCreateCommandPool()</w:t>
      </w:r>
      <w:r>
        <w:t>. A command pool object manages the memory to be used by the command buffer objects.</w:t>
      </w:r>
    </w:p>
    <w:p w14:paraId="42D38DEC" w14:textId="77777777" w:rsidR="00FA78E2" w:rsidRPr="00CF61AF" w:rsidRDefault="00FA78E2" w:rsidP="00FA78E2">
      <w:pPr>
        <w:pStyle w:val="NormalPACKT"/>
        <w:numPr>
          <w:ilvl w:val="0"/>
          <w:numId w:val="16"/>
        </w:numPr>
        <w:rPr>
          <w:lang w:val="en-GB"/>
        </w:rPr>
      </w:pPr>
      <w:r>
        <w:t xml:space="preserve">Create command buffer objects using </w:t>
      </w:r>
      <w:r w:rsidRPr="00D45156">
        <w:rPr>
          <w:rStyle w:val="CodeInTextPACKT"/>
          <w:rFonts w:eastAsiaTheme="minorHAnsi"/>
        </w:rPr>
        <w:t>vkAllocateCommandBuffers()</w:t>
      </w:r>
      <w:r>
        <w:t>. The number of command buffer objects is based on number of frame buffer objects in the swap chain.</w:t>
      </w:r>
    </w:p>
    <w:p w14:paraId="7E1575B4" w14:textId="77777777" w:rsid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08E4CEF6" w14:textId="77777777" w:rsidR="00900FEA" w:rsidRPr="00101409" w:rsidRDefault="00900FEA" w:rsidP="0010140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class VulkanApp : public VulkanHelper{</w:t>
      </w:r>
    </w:p>
    <w:p w14:paraId="1D0CD1E6" w14:textId="77777777" w:rsidR="00101409" w:rsidRDefault="00101409" w:rsidP="00101409">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101409">
        <w:rPr>
          <w:rFonts w:ascii="Courier New" w:eastAsia="Times New Roman" w:hAnsi="Courier New" w:cs="Times New Roman"/>
          <w:sz w:val="19"/>
          <w:szCs w:val="20"/>
          <w:lang w:eastAsia="zh-CN"/>
        </w:rPr>
        <w:tab/>
        <w:t xml:space="preserve">virtual void CreateCommandBuffers(); </w:t>
      </w:r>
      <w:r w:rsidRPr="00101409">
        <w:rPr>
          <w:rFonts w:ascii="Courier New" w:eastAsia="Times New Roman" w:hAnsi="Courier New" w:cs="Times New Roman"/>
          <w:b/>
          <w:sz w:val="19"/>
          <w:szCs w:val="20"/>
          <w:lang w:eastAsia="zh-CN"/>
        </w:rPr>
        <w:t xml:space="preserve">// Overide the default </w:t>
      </w:r>
    </w:p>
    <w:p w14:paraId="2A8FAAF3" w14:textId="6FC27973" w:rsidR="00101409" w:rsidRPr="00101409" w:rsidRDefault="00101409" w:rsidP="00101409">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b/>
          <w:sz w:val="19"/>
          <w:szCs w:val="20"/>
          <w:lang w:eastAsia="zh-CN"/>
        </w:rPr>
        <w:tab/>
      </w:r>
      <w:r>
        <w:rPr>
          <w:rFonts w:ascii="Courier New" w:eastAsia="Times New Roman" w:hAnsi="Courier New" w:cs="Times New Roman"/>
          <w:b/>
          <w:sz w:val="19"/>
          <w:szCs w:val="20"/>
          <w:lang w:eastAsia="zh-CN"/>
        </w:rPr>
        <w:tab/>
      </w:r>
      <w:r>
        <w:rPr>
          <w:rFonts w:ascii="Courier New" w:eastAsia="Times New Roman" w:hAnsi="Courier New" w:cs="Times New Roman"/>
          <w:b/>
          <w:sz w:val="19"/>
          <w:szCs w:val="20"/>
          <w:lang w:eastAsia="zh-CN"/>
        </w:rPr>
        <w:tab/>
      </w:r>
      <w:r w:rsidRPr="00101409">
        <w:rPr>
          <w:rFonts w:ascii="Courier New" w:eastAsia="Times New Roman" w:hAnsi="Courier New" w:cs="Times New Roman"/>
          <w:b/>
          <w:sz w:val="19"/>
          <w:szCs w:val="20"/>
          <w:lang w:eastAsia="zh-CN"/>
        </w:rPr>
        <w:t>implementation as per application requirement</w:t>
      </w:r>
    </w:p>
    <w:p w14:paraId="5FEDC079" w14:textId="77777777" w:rsidR="00101409" w:rsidRPr="00101409" w:rsidRDefault="00101409" w:rsidP="00101409">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5C6417BB" w14:textId="054BF584" w:rsidR="00900FEA" w:rsidRPr="00101409" w:rsidRDefault="00900FEA" w:rsidP="0010140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 xml:space="preserve">    VkCommandPool</w:t>
      </w:r>
      <w:r w:rsidR="00071124">
        <w:rPr>
          <w:rFonts w:ascii="Courier New" w:eastAsia="Times New Roman" w:hAnsi="Courier New" w:cs="Times New Roman"/>
          <w:sz w:val="19"/>
          <w:szCs w:val="20"/>
          <w:lang w:eastAsia="zh-CN"/>
        </w:rPr>
        <w:t xml:space="preserve"> </w:t>
      </w:r>
      <w:r w:rsidRPr="00101409">
        <w:rPr>
          <w:rFonts w:ascii="Courier New" w:eastAsia="Times New Roman" w:hAnsi="Courier New" w:cs="Times New Roman"/>
          <w:sz w:val="19"/>
          <w:szCs w:val="20"/>
          <w:lang w:eastAsia="zh-CN"/>
        </w:rPr>
        <w:t>m_hCommandPool;</w:t>
      </w:r>
    </w:p>
    <w:p w14:paraId="06EF56F3" w14:textId="4DC4CFBF" w:rsidR="00900FEA" w:rsidRPr="00101409" w:rsidRDefault="00900FEA" w:rsidP="0010140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 xml:space="preserve">    std::vector&lt;VkCommandBuffer</w:t>
      </w:r>
      <w:r w:rsidR="00071124">
        <w:rPr>
          <w:rFonts w:ascii="Courier New" w:eastAsia="Times New Roman" w:hAnsi="Courier New" w:cs="Times New Roman"/>
          <w:sz w:val="19"/>
          <w:szCs w:val="20"/>
          <w:lang w:eastAsia="zh-CN"/>
        </w:rPr>
        <w:t xml:space="preserve">&gt; </w:t>
      </w:r>
      <w:r w:rsidRPr="00101409">
        <w:rPr>
          <w:rFonts w:ascii="Courier New" w:eastAsia="Times New Roman" w:hAnsi="Courier New" w:cs="Times New Roman"/>
          <w:sz w:val="19"/>
          <w:szCs w:val="20"/>
          <w:lang w:eastAsia="zh-CN"/>
        </w:rPr>
        <w:t>m_hCommandBufferList;</w:t>
      </w:r>
    </w:p>
    <w:p w14:paraId="2B78FD37" w14:textId="77777777" w:rsidR="00900FEA" w:rsidRPr="00101409" w:rsidRDefault="00900FEA" w:rsidP="0010140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w:t>
      </w:r>
    </w:p>
    <w:p w14:paraId="31AE5AF9" w14:textId="77777777" w:rsidR="00900FEA" w:rsidRDefault="00900FEA"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2F1A506"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void VulkanApp::CreateCommandBuffers()</w:t>
      </w:r>
    </w:p>
    <w:p w14:paraId="3B54D0A4"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w:t>
      </w:r>
    </w:p>
    <w:p w14:paraId="3FD4E7FD"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bool result = true;</w:t>
      </w:r>
    </w:p>
    <w:p w14:paraId="65D4A887"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2A523828"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 Create the command buffer pool object</w:t>
      </w:r>
    </w:p>
    <w:p w14:paraId="2F412CB3"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VkCommandPoolCreateInfo poolInfo = {};</w:t>
      </w:r>
    </w:p>
    <w:p w14:paraId="725CA485"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poolInfo.sType = VK_STRUCTURE_TYPE_COMMAND_POOL_CREATE_INFO;</w:t>
      </w:r>
    </w:p>
    <w:p w14:paraId="672065D2"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poolInfo.flags = 0;</w:t>
      </w:r>
    </w:p>
    <w:p w14:paraId="5D2A0F07" w14:textId="77777777" w:rsidR="00D35511" w:rsidRDefault="00D35511" w:rsidP="00D35511">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poolInfo.queueFamilyIndex = </w:t>
      </w:r>
      <w:r w:rsidR="00D45156" w:rsidRPr="00D45156">
        <w:rPr>
          <w:rFonts w:ascii="Courier New" w:eastAsia="Times New Roman" w:hAnsi="Courier New" w:cs="Times New Roman"/>
          <w:sz w:val="19"/>
          <w:szCs w:val="20"/>
          <w:lang w:eastAsia="zh-CN"/>
        </w:rPr>
        <w:t>m_physicalDeviceInfo.</w:t>
      </w:r>
    </w:p>
    <w:p w14:paraId="60EF0B85" w14:textId="318F71E2" w:rsidR="00D45156" w:rsidRPr="00D45156" w:rsidRDefault="00D45156" w:rsidP="00D35511">
      <w:pPr>
        <w:autoSpaceDE w:val="0"/>
        <w:autoSpaceDN w:val="0"/>
        <w:adjustRightInd w:val="0"/>
        <w:spacing w:after="0" w:line="240" w:lineRule="auto"/>
        <w:ind w:left="3960" w:firstLine="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graphicsFamilyIndex;</w:t>
      </w:r>
    </w:p>
    <w:p w14:paraId="4D99CC2D"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1759AD4B" w14:textId="77777777" w:rsidR="00030AF2"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VkResult vkResult = vkCreateCommandPool(m_hDevice, &amp;poolInfo,</w:t>
      </w:r>
    </w:p>
    <w:p w14:paraId="203AB28A" w14:textId="6659C94F" w:rsidR="00D45156" w:rsidRPr="00D45156" w:rsidRDefault="00D45156" w:rsidP="00030AF2">
      <w:pPr>
        <w:autoSpaceDE w:val="0"/>
        <w:autoSpaceDN w:val="0"/>
        <w:adjustRightInd w:val="0"/>
        <w:spacing w:after="0" w:line="240" w:lineRule="auto"/>
        <w:ind w:left="468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nullptr, &amp;m_hCommandPool);</w:t>
      </w:r>
    </w:p>
    <w:p w14:paraId="06E029F5"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0B65CF7"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if (vkResult == VK_SUCCESS)</w:t>
      </w:r>
    </w:p>
    <w:p w14:paraId="4F195C14"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p>
    <w:p w14:paraId="2C5F6465" w14:textId="77777777" w:rsidR="005E5A79"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m_hCommandBufferList.resize(</w:t>
      </w:r>
    </w:p>
    <w:p w14:paraId="1AEE37C5" w14:textId="629B4690" w:rsidR="00D45156" w:rsidRPr="00D45156" w:rsidRDefault="00D45156" w:rsidP="005E5A79">
      <w:pPr>
        <w:autoSpaceDE w:val="0"/>
        <w:autoSpaceDN w:val="0"/>
        <w:adjustRightInd w:val="0"/>
        <w:spacing w:after="0" w:line="240" w:lineRule="auto"/>
        <w:ind w:left="2520" w:firstLine="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m_hSwapChainImageViewList.size());</w:t>
      </w:r>
    </w:p>
    <w:p w14:paraId="3FDE4580"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4D1D1D89"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VkCommandBufferAllocateInfo allocInfo = {};</w:t>
      </w:r>
    </w:p>
    <w:p w14:paraId="112577E0" w14:textId="77777777" w:rsidR="005232E4"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allocInfo.sType = VK_STRUCTURE_TYPE_COMMAND</w:t>
      </w:r>
      <w:r w:rsidR="005232E4">
        <w:rPr>
          <w:rFonts w:ascii="Courier New" w:eastAsia="Times New Roman" w:hAnsi="Courier New" w:cs="Times New Roman"/>
          <w:sz w:val="19"/>
          <w:szCs w:val="20"/>
          <w:lang w:eastAsia="zh-CN"/>
        </w:rPr>
        <w:t>-</w:t>
      </w:r>
    </w:p>
    <w:p w14:paraId="7102E908" w14:textId="6574762F" w:rsidR="00D45156" w:rsidRPr="00D45156" w:rsidRDefault="00D45156" w:rsidP="005232E4">
      <w:pPr>
        <w:autoSpaceDE w:val="0"/>
        <w:autoSpaceDN w:val="0"/>
        <w:adjustRightInd w:val="0"/>
        <w:spacing w:after="0" w:line="240" w:lineRule="auto"/>
        <w:ind w:left="3960" w:firstLine="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_BUFFER_ALLOCATE_INFO;</w:t>
      </w:r>
    </w:p>
    <w:p w14:paraId="17B2D710"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allocInfo.commandPool = m_hCommandPool;</w:t>
      </w:r>
    </w:p>
    <w:p w14:paraId="42F13DBB"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lastRenderedPageBreak/>
        <w:t xml:space="preserve">        allocInfo.level = VK_COMMAND_BUFFER_LEVEL_PRIMARY;</w:t>
      </w:r>
    </w:p>
    <w:p w14:paraId="45652132" w14:textId="77777777" w:rsidR="00394F45"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allocInfo.commandBufferCount = (uint32_t)</w:t>
      </w:r>
    </w:p>
    <w:p w14:paraId="3BD9FC43" w14:textId="53B75D65" w:rsidR="00D45156" w:rsidRPr="00D45156" w:rsidRDefault="00D45156" w:rsidP="00394F45">
      <w:pPr>
        <w:autoSpaceDE w:val="0"/>
        <w:autoSpaceDN w:val="0"/>
        <w:adjustRightInd w:val="0"/>
        <w:spacing w:after="0" w:line="240" w:lineRule="auto"/>
        <w:ind w:left="3240" w:firstLine="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m_hCommandBufferList.size();</w:t>
      </w:r>
    </w:p>
    <w:p w14:paraId="34AF5B33"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237D563A" w14:textId="77777777" w:rsidR="00D0301A"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vkResult = vkAllocateCommandBuffers(m_hDevice, </w:t>
      </w:r>
    </w:p>
    <w:p w14:paraId="464A8A98" w14:textId="1A61C384" w:rsidR="00D45156" w:rsidRPr="00D45156" w:rsidRDefault="00D45156" w:rsidP="00D0301A">
      <w:pPr>
        <w:autoSpaceDE w:val="0"/>
        <w:autoSpaceDN w:val="0"/>
        <w:adjustRightInd w:val="0"/>
        <w:spacing w:after="0" w:line="240" w:lineRule="auto"/>
        <w:ind w:left="2520" w:firstLine="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amp;allocInfo, m_hCommandBufferList.data());</w:t>
      </w:r>
    </w:p>
    <w:p w14:paraId="6FB0A3B9" w14:textId="701F0EC0" w:rsidR="00D45156" w:rsidRPr="00D45156" w:rsidRDefault="00D45156" w:rsidP="0019771D">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if (vkResult != VK_SUCCESS){</w:t>
      </w:r>
    </w:p>
    <w:p w14:paraId="6685D6EF"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LogError("vkAllocateCommandBuffers() failed!");</w:t>
      </w:r>
    </w:p>
    <w:p w14:paraId="379369DD" w14:textId="03602282"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r w:rsidR="00D349A1">
        <w:rPr>
          <w:rFonts w:ascii="Courier New" w:eastAsia="Times New Roman" w:hAnsi="Courier New" w:cs="Times New Roman"/>
          <w:sz w:val="19"/>
          <w:szCs w:val="20"/>
          <w:lang w:eastAsia="zh-CN"/>
        </w:rPr>
        <w:t xml:space="preserve"> assert(false);</w:t>
      </w:r>
    </w:p>
    <w:p w14:paraId="2D51115D"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p>
    <w:p w14:paraId="1A13DA9B"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p>
    <w:p w14:paraId="06B61A2B"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else</w:t>
      </w:r>
    </w:p>
    <w:p w14:paraId="13169D65"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p>
    <w:p w14:paraId="65A0E0E3"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LogError("vkCreateCommandPool() failed!");</w:t>
      </w:r>
    </w:p>
    <w:p w14:paraId="67E06351" w14:textId="6870FA8F"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r w:rsidR="00D349A1">
        <w:rPr>
          <w:rFonts w:ascii="Courier New" w:eastAsia="Times New Roman" w:hAnsi="Courier New" w:cs="Times New Roman"/>
          <w:sz w:val="19"/>
          <w:szCs w:val="20"/>
          <w:lang w:eastAsia="zh-CN"/>
        </w:rPr>
        <w:t>assert(false);</w:t>
      </w:r>
    </w:p>
    <w:p w14:paraId="264F081F"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w:t>
      </w:r>
    </w:p>
    <w:p w14:paraId="40F7641B"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DC8274A"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 xml:space="preserve">    assert (result);</w:t>
      </w:r>
    </w:p>
    <w:p w14:paraId="329826AA" w14:textId="77777777" w:rsidR="00D45156" w:rsidRPr="00D45156" w:rsidRDefault="00D45156"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45156">
        <w:rPr>
          <w:rFonts w:ascii="Courier New" w:eastAsia="Times New Roman" w:hAnsi="Courier New" w:cs="Times New Roman"/>
          <w:sz w:val="19"/>
          <w:szCs w:val="20"/>
          <w:lang w:eastAsia="zh-CN"/>
        </w:rPr>
        <w:t>}</w:t>
      </w:r>
    </w:p>
    <w:p w14:paraId="223DB01C" w14:textId="77777777" w:rsidR="00FA78E2" w:rsidRPr="00D45156" w:rsidRDefault="00FA78E2" w:rsidP="00D4515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3C50AA19" w14:textId="355D41EC" w:rsidR="00BF4D16" w:rsidRDefault="00BF4D16" w:rsidP="00BF4D16">
      <w:pPr>
        <w:pStyle w:val="Heading3"/>
      </w:pPr>
      <w:r>
        <w:t>The Render</w:t>
      </w:r>
      <w:r w:rsidR="00DF0651">
        <w:t xml:space="preserve"> Lo</w:t>
      </w:r>
      <w:r>
        <w:t>op</w:t>
      </w:r>
    </w:p>
    <w:p w14:paraId="7D9A6209" w14:textId="7C63566E" w:rsidR="00BF4D16" w:rsidRDefault="00BF4D16" w:rsidP="00BF4D16">
      <w:pPr>
        <w:pStyle w:val="NormalPACKT"/>
        <w:rPr>
          <w:lang w:val="en-GB"/>
        </w:rPr>
      </w:pPr>
      <w:r>
        <w:rPr>
          <w:lang w:val="en-GB"/>
        </w:rPr>
        <w:t xml:space="preserve">The </w:t>
      </w:r>
      <w:r w:rsidRPr="00BF4D16">
        <w:rPr>
          <w:lang w:val="en-GB"/>
        </w:rPr>
        <w:t>VulkanApp</w:t>
      </w:r>
      <w:r>
        <w:rPr>
          <w:lang w:val="en-GB"/>
        </w:rPr>
        <w:t xml:space="preserve"> </w:t>
      </w:r>
      <w:r w:rsidR="00E84C73">
        <w:rPr>
          <w:lang w:val="en-GB"/>
        </w:rPr>
        <w:t xml:space="preserve">provide a run() function that renders and present the drawing output using render() and present() functions. </w:t>
      </w:r>
    </w:p>
    <w:p w14:paraId="5CD02085" w14:textId="77777777" w:rsidR="004C7869" w:rsidRDefault="004C7869" w:rsidP="00BF4D16">
      <w:pPr>
        <w:pStyle w:val="NormalPACKT"/>
        <w:rPr>
          <w:lang w:val="en-GB"/>
        </w:rPr>
      </w:pPr>
    </w:p>
    <w:p w14:paraId="3E7A6CC0" w14:textId="77777777" w:rsidR="004C7869" w:rsidRPr="00101409" w:rsidRDefault="004C7869" w:rsidP="004C786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class VulkanApp : public VulkanHelper{</w:t>
      </w:r>
    </w:p>
    <w:p w14:paraId="7FFAEA6F" w14:textId="68CE659E" w:rsidR="004C7869" w:rsidRPr="00735AD7" w:rsidRDefault="00735AD7" w:rsidP="00735AD7">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4C7869" w:rsidRPr="00735AD7">
        <w:rPr>
          <w:rFonts w:ascii="Courier New" w:eastAsia="Times New Roman" w:hAnsi="Courier New" w:cs="Times New Roman"/>
          <w:sz w:val="19"/>
          <w:szCs w:val="20"/>
          <w:lang w:eastAsia="zh-CN"/>
        </w:rPr>
        <w:t xml:space="preserve">void Run();  </w:t>
      </w:r>
      <w:r>
        <w:rPr>
          <w:rFonts w:ascii="Courier New" w:eastAsia="Times New Roman" w:hAnsi="Courier New" w:cs="Times New Roman"/>
          <w:sz w:val="19"/>
          <w:szCs w:val="20"/>
          <w:lang w:eastAsia="zh-CN"/>
        </w:rPr>
        <w:t xml:space="preserve">           </w:t>
      </w:r>
      <w:r w:rsidR="004C7869" w:rsidRPr="00735AD7">
        <w:rPr>
          <w:rFonts w:ascii="Courier New" w:eastAsia="Times New Roman" w:hAnsi="Courier New" w:cs="Times New Roman"/>
          <w:b/>
          <w:sz w:val="19"/>
          <w:szCs w:val="20"/>
          <w:lang w:eastAsia="zh-CN"/>
        </w:rPr>
        <w:t>// Render loop</w:t>
      </w:r>
    </w:p>
    <w:p w14:paraId="07D06A30" w14:textId="05B47D44" w:rsidR="004C7869" w:rsidRPr="00735AD7" w:rsidRDefault="004C7869" w:rsidP="00735AD7">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735AD7">
        <w:rPr>
          <w:rFonts w:ascii="Courier New" w:eastAsia="Times New Roman" w:hAnsi="Courier New" w:cs="Times New Roman"/>
          <w:sz w:val="19"/>
          <w:szCs w:val="20"/>
          <w:lang w:eastAsia="zh-CN"/>
        </w:rPr>
        <w:tab/>
        <w:t xml:space="preserve">virtual bool Render();  </w:t>
      </w:r>
      <w:r w:rsidRPr="00735AD7">
        <w:rPr>
          <w:rFonts w:ascii="Courier New" w:eastAsia="Times New Roman" w:hAnsi="Courier New" w:cs="Times New Roman"/>
          <w:b/>
          <w:sz w:val="19"/>
          <w:szCs w:val="20"/>
          <w:lang w:eastAsia="zh-CN"/>
        </w:rPr>
        <w:t>// Draw the primitive on surface</w:t>
      </w:r>
    </w:p>
    <w:p w14:paraId="2D21B071" w14:textId="5E6F243F" w:rsidR="004C7869" w:rsidRPr="00735AD7" w:rsidRDefault="004C7869" w:rsidP="00735AD7">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735AD7">
        <w:rPr>
          <w:rFonts w:ascii="Courier New" w:eastAsia="Times New Roman" w:hAnsi="Courier New" w:cs="Times New Roman"/>
          <w:sz w:val="19"/>
          <w:szCs w:val="20"/>
          <w:lang w:eastAsia="zh-CN"/>
        </w:rPr>
        <w:tab/>
        <w:t xml:space="preserve">virtual bool Present(); </w:t>
      </w:r>
      <w:r w:rsidRPr="00735AD7">
        <w:rPr>
          <w:rFonts w:ascii="Courier New" w:eastAsia="Times New Roman" w:hAnsi="Courier New" w:cs="Times New Roman"/>
          <w:b/>
          <w:sz w:val="19"/>
          <w:szCs w:val="20"/>
          <w:lang w:eastAsia="zh-CN"/>
        </w:rPr>
        <w:t>// Swap the drawn surface on window</w:t>
      </w:r>
    </w:p>
    <w:p w14:paraId="4BDC06D9" w14:textId="77777777" w:rsidR="004C7869" w:rsidRPr="00101409" w:rsidRDefault="004C7869" w:rsidP="004C786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101409">
        <w:rPr>
          <w:rFonts w:ascii="Courier New" w:eastAsia="Times New Roman" w:hAnsi="Courier New" w:cs="Times New Roman"/>
          <w:sz w:val="19"/>
          <w:szCs w:val="20"/>
          <w:lang w:eastAsia="zh-CN"/>
        </w:rPr>
        <w:t>};</w:t>
      </w:r>
    </w:p>
    <w:p w14:paraId="377C8155" w14:textId="77777777" w:rsidR="004C7869" w:rsidRDefault="004C7869" w:rsidP="00BF4D16">
      <w:pPr>
        <w:pStyle w:val="NormalPACKT"/>
        <w:rPr>
          <w:lang w:val="en-GB"/>
        </w:rPr>
      </w:pPr>
    </w:p>
    <w:p w14:paraId="01BB28DF" w14:textId="52DAB9C0" w:rsidR="00EE5762" w:rsidRDefault="009A3936" w:rsidP="009A3936">
      <w:pPr>
        <w:pStyle w:val="NormalPACKT"/>
        <w:rPr>
          <w:lang w:val="en-GB"/>
        </w:rPr>
      </w:pPr>
      <w:r>
        <w:rPr>
          <w:lang w:val="en-GB"/>
        </w:rPr>
        <w:t xml:space="preserve">The </w:t>
      </w:r>
      <w:r w:rsidRPr="009A3936">
        <w:rPr>
          <w:rStyle w:val="CodeInTextPACKT"/>
          <w:rFonts w:eastAsiaTheme="minorHAnsi"/>
        </w:rPr>
        <w:t>VulkanApp::run()</w:t>
      </w:r>
      <w:r>
        <w:rPr>
          <w:lang w:val="en-GB"/>
        </w:rPr>
        <w:t xml:space="preserve"> </w:t>
      </w:r>
      <w:r w:rsidR="00F8030E">
        <w:rPr>
          <w:lang w:val="en-GB"/>
        </w:rPr>
        <w:t xml:space="preserve">function is called from the Qt’s custom </w:t>
      </w:r>
      <w:r w:rsidR="00F8030E" w:rsidRPr="00F8030E">
        <w:rPr>
          <w:rStyle w:val="CodeInTextPACKT"/>
          <w:rFonts w:eastAsiaTheme="minorHAnsi"/>
        </w:rPr>
        <w:t>W</w:t>
      </w:r>
      <w:r w:rsidRPr="00F8030E">
        <w:rPr>
          <w:rStyle w:val="CodeInTextPACKT"/>
          <w:rFonts w:eastAsiaTheme="minorHAnsi"/>
        </w:rPr>
        <w:t>indow</w:t>
      </w:r>
      <w:r>
        <w:rPr>
          <w:lang w:val="en-GB"/>
        </w:rPr>
        <w:t xml:space="preserve"> class at the fix rate</w:t>
      </w:r>
      <w:r w:rsidR="00EE5762">
        <w:rPr>
          <w:lang w:val="en-GB"/>
        </w:rPr>
        <w:t xml:space="preserve"> of 1ms using.</w:t>
      </w:r>
      <w:r w:rsidR="00EA4765">
        <w:rPr>
          <w:lang w:val="en-GB"/>
        </w:rPr>
        <w:t xml:space="preserve"> The Window class executes a slot Run() when the renderTimer signal’s triggers every 1ms, the slot calls the VulkanApp::Run() function resulting a continuous loop.</w:t>
      </w:r>
    </w:p>
    <w:p w14:paraId="05556F18"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class Window : public QWindow</w:t>
      </w:r>
    </w:p>
    <w:p w14:paraId="399398E7"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w:t>
      </w:r>
    </w:p>
    <w:p w14:paraId="6A0D775B" w14:textId="149946E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 .</w:t>
      </w:r>
    </w:p>
    <w:p w14:paraId="21A8C456"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public slots:</w:t>
      </w:r>
    </w:p>
    <w:p w14:paraId="6280EEC2"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t xml:space="preserve">void </w:t>
      </w:r>
      <w:r w:rsidRPr="00EA4765">
        <w:rPr>
          <w:rFonts w:ascii="Courier New" w:eastAsia="Times New Roman" w:hAnsi="Courier New" w:cs="Times New Roman"/>
          <w:b/>
          <w:sz w:val="19"/>
          <w:szCs w:val="20"/>
          <w:lang w:eastAsia="zh-CN"/>
        </w:rPr>
        <w:t>Run()</w:t>
      </w:r>
      <w:r w:rsidRPr="00DF0651">
        <w:rPr>
          <w:rFonts w:ascii="Courier New" w:eastAsia="Times New Roman" w:hAnsi="Courier New" w:cs="Times New Roman"/>
          <w:sz w:val="19"/>
          <w:szCs w:val="20"/>
          <w:lang w:eastAsia="zh-CN"/>
        </w:rPr>
        <w:t>;</w:t>
      </w:r>
    </w:p>
    <w:p w14:paraId="07546850"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4C3284C0"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private:</w:t>
      </w:r>
    </w:p>
    <w:p w14:paraId="491BA2B9" w14:textId="109D5443"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DF0651">
        <w:rPr>
          <w:rFonts w:ascii="Courier New" w:eastAsia="Times New Roman" w:hAnsi="Courier New" w:cs="Times New Roman"/>
          <w:sz w:val="19"/>
          <w:szCs w:val="20"/>
          <w:lang w:eastAsia="zh-CN"/>
        </w:rPr>
        <w:tab/>
        <w:t>QTimer</w:t>
      </w:r>
      <w:r>
        <w:rPr>
          <w:rFonts w:ascii="Courier New" w:eastAsia="Times New Roman" w:hAnsi="Courier New" w:cs="Times New Roman"/>
          <w:sz w:val="19"/>
          <w:szCs w:val="20"/>
          <w:lang w:eastAsia="zh-CN"/>
        </w:rPr>
        <w:t xml:space="preserve">* </w:t>
      </w:r>
      <w:r w:rsidRPr="00EA4765">
        <w:rPr>
          <w:rFonts w:ascii="Courier New" w:eastAsia="Times New Roman" w:hAnsi="Courier New" w:cs="Times New Roman"/>
          <w:b/>
          <w:sz w:val="19"/>
          <w:szCs w:val="20"/>
          <w:lang w:eastAsia="zh-CN"/>
        </w:rPr>
        <w:t>renderTimer</w:t>
      </w:r>
      <w:r>
        <w:rPr>
          <w:rFonts w:ascii="Courier New" w:eastAsia="Times New Roman" w:hAnsi="Courier New" w:cs="Times New Roman"/>
          <w:sz w:val="19"/>
          <w:szCs w:val="20"/>
          <w:lang w:eastAsia="zh-CN"/>
        </w:rPr>
        <w:t xml:space="preserve">;    </w:t>
      </w:r>
      <w:r w:rsidRPr="00DF0651">
        <w:rPr>
          <w:rFonts w:ascii="Courier New" w:eastAsia="Times New Roman" w:hAnsi="Courier New" w:cs="Times New Roman"/>
          <w:b/>
          <w:sz w:val="19"/>
          <w:szCs w:val="20"/>
          <w:lang w:eastAsia="zh-CN"/>
        </w:rPr>
        <w:t>// Refresh timer</w:t>
      </w:r>
    </w:p>
    <w:p w14:paraId="443E7F67"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DF0651">
        <w:rPr>
          <w:rFonts w:ascii="Courier New" w:eastAsia="Times New Roman" w:hAnsi="Courier New" w:cs="Times New Roman"/>
          <w:sz w:val="19"/>
          <w:szCs w:val="20"/>
          <w:lang w:eastAsia="zh-CN"/>
        </w:rPr>
        <w:tab/>
        <w:t xml:space="preserve">VulkanApp* m_VulkanApp; </w:t>
      </w:r>
      <w:r w:rsidRPr="00DF0651">
        <w:rPr>
          <w:rFonts w:ascii="Courier New" w:eastAsia="Times New Roman" w:hAnsi="Courier New" w:cs="Times New Roman"/>
          <w:b/>
          <w:sz w:val="19"/>
          <w:szCs w:val="20"/>
          <w:lang w:eastAsia="zh-CN"/>
        </w:rPr>
        <w:t>// Used to call run() by the timer</w:t>
      </w:r>
    </w:p>
    <w:p w14:paraId="2CAA7759"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w:t>
      </w:r>
    </w:p>
    <w:p w14:paraId="65A9FCB7" w14:textId="77777777" w:rsidR="00DF0651"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288D944"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Window::Window(VulkanApp* vulkanApp) : m_VulkanApp(vulkanApp)</w:t>
      </w:r>
    </w:p>
    <w:p w14:paraId="7CD55737" w14:textId="3D12E9CE"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w:t>
      </w:r>
    </w:p>
    <w:p w14:paraId="1F7FCDB9"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t>renderTimer = new QTimer();</w:t>
      </w:r>
    </w:p>
    <w:p w14:paraId="0503E5B0"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t>renderTimer-&gt;setInterval(1);</w:t>
      </w:r>
    </w:p>
    <w:p w14:paraId="018F3C40" w14:textId="1B8961E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r>
      <w:r w:rsidRPr="00DF0651">
        <w:rPr>
          <w:rFonts w:ascii="Courier New" w:eastAsia="Times New Roman" w:hAnsi="Courier New" w:cs="Times New Roman"/>
          <w:sz w:val="19"/>
          <w:szCs w:val="20"/>
          <w:lang w:eastAsia="zh-CN"/>
        </w:rPr>
        <w:tab/>
      </w:r>
    </w:p>
    <w:p w14:paraId="6F071646"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t>connect(renderTimer, SIGNAL(timeout()), this, SLOT(Run()));</w:t>
      </w:r>
    </w:p>
    <w:p w14:paraId="7DEE7004"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t>renderTimer-&gt;start();</w:t>
      </w:r>
    </w:p>
    <w:p w14:paraId="3F4C471C"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w:t>
      </w:r>
    </w:p>
    <w:p w14:paraId="6C50C82C" w14:textId="19A049AC"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r>
    </w:p>
    <w:p w14:paraId="721C395E"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void Window::Run()</w:t>
      </w:r>
    </w:p>
    <w:p w14:paraId="3FD1AEE1"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w:t>
      </w:r>
    </w:p>
    <w:p w14:paraId="6A2EBE95" w14:textId="77777777" w:rsidR="00EE5762" w:rsidRPr="00DF0651" w:rsidRDefault="00EE5762"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DF0651">
        <w:rPr>
          <w:rFonts w:ascii="Courier New" w:eastAsia="Times New Roman" w:hAnsi="Courier New" w:cs="Times New Roman"/>
          <w:sz w:val="19"/>
          <w:szCs w:val="20"/>
          <w:lang w:eastAsia="zh-CN"/>
        </w:rPr>
        <w:tab/>
        <w:t>m_VulkanApp-&gt;Run();</w:t>
      </w:r>
    </w:p>
    <w:p w14:paraId="52FFA1A6" w14:textId="33636571" w:rsidR="004C7869" w:rsidRPr="00DF0651" w:rsidRDefault="00DF0651" w:rsidP="00DF0651">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w:t>
      </w:r>
    </w:p>
    <w:p w14:paraId="3399F87E" w14:textId="77777777" w:rsidR="00FA78E2" w:rsidRDefault="00FA78E2" w:rsidP="00E84C73">
      <w:pPr>
        <w:pStyle w:val="Heading4"/>
      </w:pPr>
      <w:r>
        <w:t>Synchronization</w:t>
      </w:r>
    </w:p>
    <w:p w14:paraId="34DEB6D7" w14:textId="77777777" w:rsidR="00FA78E2" w:rsidRDefault="00FA78E2" w:rsidP="00FA78E2">
      <w:pPr>
        <w:pStyle w:val="NormalPACKT"/>
        <w:rPr>
          <w:lang w:val="en-GB"/>
        </w:rPr>
      </w:pPr>
      <w:r>
        <w:rPr>
          <w:lang w:val="en-GB"/>
        </w:rPr>
        <w:t>Vulkan uses a separate queue for graphics and a separate queue for presenting the content to display, hence we need to create synchronization objects to synchronize images used in these 2 queues.</w:t>
      </w:r>
    </w:p>
    <w:p w14:paraId="5F19315E" w14:textId="77777777" w:rsidR="00FA78E2" w:rsidRDefault="00FA78E2" w:rsidP="00FA78E2">
      <w:pPr>
        <w:pStyle w:val="NormalPACKT"/>
        <w:rPr>
          <w:lang w:val="en-GB"/>
        </w:rPr>
      </w:pPr>
      <w:r>
        <w:rPr>
          <w:lang w:val="en-GB"/>
        </w:rPr>
        <w:t>The following code creates 2 semaphore objects using vkCreateSemaphore()</w:t>
      </w:r>
    </w:p>
    <w:p w14:paraId="6487C620" w14:textId="77777777" w:rsidR="00FA78E2" w:rsidRDefault="00FA78E2" w:rsidP="00FA78E2">
      <w:pPr>
        <w:pStyle w:val="NormalPACKT"/>
        <w:numPr>
          <w:ilvl w:val="0"/>
          <w:numId w:val="17"/>
        </w:numPr>
        <w:rPr>
          <w:lang w:val="en-GB"/>
        </w:rPr>
      </w:pPr>
      <w:r>
        <w:rPr>
          <w:lang w:val="en-GB"/>
        </w:rPr>
        <w:t>One to signal that an image has been acquired for rendering</w:t>
      </w:r>
    </w:p>
    <w:p w14:paraId="47C8B7CE" w14:textId="77777777" w:rsidR="00FA78E2" w:rsidRDefault="00FA78E2" w:rsidP="00FA78E2">
      <w:pPr>
        <w:pStyle w:val="NormalPACKT"/>
        <w:numPr>
          <w:ilvl w:val="0"/>
          <w:numId w:val="17"/>
        </w:numPr>
        <w:rPr>
          <w:lang w:val="en-GB"/>
        </w:rPr>
      </w:pPr>
      <w:r>
        <w:rPr>
          <w:lang w:val="en-GB"/>
        </w:rPr>
        <w:t>One to signal that rendering has finished and presentation can begin.</w:t>
      </w:r>
    </w:p>
    <w:p w14:paraId="52AB037A"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void VulkanApp::CreateSemaphores()</w:t>
      </w:r>
    </w:p>
    <w:p w14:paraId="05B135F1"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w:t>
      </w:r>
    </w:p>
    <w:p w14:paraId="11F0E9C5"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VkSemaphoreCreateInfo semaphoreInfo = {};</w:t>
      </w:r>
    </w:p>
    <w:p w14:paraId="6244E8D4"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semaphoreInfo.sType = VK_STRUCTURE_TYPE_SEMAPHORE_CREATE_INFO;</w:t>
      </w:r>
    </w:p>
    <w:p w14:paraId="08A50B0C"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semaphoreInfo.flags = 0;</w:t>
      </w:r>
    </w:p>
    <w:p w14:paraId="3EA592C4"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0FC4703" w14:textId="77777777" w:rsidR="00680FF7" w:rsidRPr="00F847AE" w:rsidRDefault="00680FF7" w:rsidP="00680FF7">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F847AE">
        <w:rPr>
          <w:rFonts w:ascii="Courier New" w:eastAsia="Times New Roman" w:hAnsi="Courier New" w:cs="Times New Roman"/>
          <w:b/>
          <w:sz w:val="19"/>
          <w:szCs w:val="20"/>
          <w:lang w:eastAsia="zh-CN"/>
        </w:rPr>
        <w:t xml:space="preserve">    // Create 2 semaphore objects</w:t>
      </w:r>
    </w:p>
    <w:p w14:paraId="193D27D1" w14:textId="77777777" w:rsidR="00680FF7" w:rsidRPr="00F847AE" w:rsidRDefault="00680FF7" w:rsidP="00680FF7">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F847AE">
        <w:rPr>
          <w:rFonts w:ascii="Courier New" w:eastAsia="Times New Roman" w:hAnsi="Courier New" w:cs="Times New Roman"/>
          <w:b/>
          <w:sz w:val="19"/>
          <w:szCs w:val="20"/>
          <w:lang w:eastAsia="zh-CN"/>
        </w:rPr>
        <w:t xml:space="preserve">    // One to signal when the image is ready to render</w:t>
      </w:r>
    </w:p>
    <w:p w14:paraId="5A2D3BCA" w14:textId="77777777" w:rsidR="00680FF7" w:rsidRPr="00F847AE" w:rsidRDefault="00680FF7" w:rsidP="00680FF7">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F847AE">
        <w:rPr>
          <w:rFonts w:ascii="Courier New" w:eastAsia="Times New Roman" w:hAnsi="Courier New" w:cs="Times New Roman"/>
          <w:b/>
          <w:sz w:val="19"/>
          <w:szCs w:val="20"/>
          <w:lang w:eastAsia="zh-CN"/>
        </w:rPr>
        <w:t xml:space="preserve">    // Another one to signal when the image is ready to present</w:t>
      </w:r>
    </w:p>
    <w:p w14:paraId="44019833" w14:textId="77777777" w:rsid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if (vkCreateSemaphore(m_hDevice, &amp;semaphoreInfo, nullptr, </w:t>
      </w:r>
    </w:p>
    <w:p w14:paraId="145B9D6F" w14:textId="60E5C9F8"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sidRPr="00680FF7">
        <w:rPr>
          <w:rFonts w:ascii="Courier New" w:eastAsia="Times New Roman" w:hAnsi="Courier New" w:cs="Times New Roman"/>
          <w:sz w:val="19"/>
          <w:szCs w:val="20"/>
          <w:lang w:eastAsia="zh-CN"/>
        </w:rPr>
        <w:t>&amp;m_hRenderReadySemaphore) != VK_SUCCESS ||</w:t>
      </w:r>
    </w:p>
    <w:p w14:paraId="6A821C7D" w14:textId="77777777" w:rsid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vkCreateSemaphore(m_hDevice, &amp;semaphoreInfo, nullptr, </w:t>
      </w:r>
    </w:p>
    <w:p w14:paraId="19B37821" w14:textId="0801F4DA"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sidRPr="00680FF7">
        <w:rPr>
          <w:rFonts w:ascii="Courier New" w:eastAsia="Times New Roman" w:hAnsi="Courier New" w:cs="Times New Roman"/>
          <w:sz w:val="19"/>
          <w:szCs w:val="20"/>
          <w:lang w:eastAsia="zh-CN"/>
        </w:rPr>
        <w:t>&amp;m_hPresentReadySemaphore) != VK_SUCCESS)</w:t>
      </w:r>
    </w:p>
    <w:p w14:paraId="1514446F"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w:t>
      </w:r>
    </w:p>
    <w:p w14:paraId="459223E0"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LogError("vkCreateSemaphore() failed");</w:t>
      </w:r>
    </w:p>
    <w:p w14:paraId="679CD306" w14:textId="371526EB" w:rsidR="00F847AE" w:rsidRPr="00680FF7" w:rsidRDefault="00F847AE" w:rsidP="00F847AE">
      <w:pPr>
        <w:autoSpaceDE w:val="0"/>
        <w:autoSpaceDN w:val="0"/>
        <w:adjustRightInd w:val="0"/>
        <w:spacing w:after="0" w:line="240" w:lineRule="auto"/>
        <w:ind w:left="360" w:firstLine="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 xml:space="preserve">    </w:t>
      </w:r>
      <w:r w:rsidR="00614F91">
        <w:rPr>
          <w:rFonts w:ascii="Courier New" w:eastAsia="Times New Roman" w:hAnsi="Courier New" w:cs="Times New Roman"/>
          <w:sz w:val="19"/>
          <w:szCs w:val="20"/>
          <w:lang w:eastAsia="zh-CN"/>
        </w:rPr>
        <w:t xml:space="preserve"> </w:t>
      </w:r>
      <w:r w:rsidRPr="00680FF7">
        <w:rPr>
          <w:rFonts w:ascii="Courier New" w:eastAsia="Times New Roman" w:hAnsi="Courier New" w:cs="Times New Roman"/>
          <w:sz w:val="19"/>
          <w:szCs w:val="20"/>
          <w:lang w:eastAsia="zh-CN"/>
        </w:rPr>
        <w:t>assert (result);</w:t>
      </w:r>
    </w:p>
    <w:p w14:paraId="75639B2A" w14:textId="065879C1" w:rsidR="00680FF7" w:rsidRPr="00680FF7" w:rsidRDefault="00F847AE" w:rsidP="00F847AE">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p>
    <w:p w14:paraId="261A874F" w14:textId="77777777" w:rsidR="00680FF7" w:rsidRPr="00680FF7" w:rsidRDefault="00680FF7" w:rsidP="00680FF7">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680FF7">
        <w:rPr>
          <w:rFonts w:ascii="Courier New" w:eastAsia="Times New Roman" w:hAnsi="Courier New" w:cs="Times New Roman"/>
          <w:sz w:val="19"/>
          <w:szCs w:val="20"/>
          <w:lang w:eastAsia="zh-CN"/>
        </w:rPr>
        <w:t>}</w:t>
      </w:r>
    </w:p>
    <w:p w14:paraId="6DE30E9D" w14:textId="77777777" w:rsidR="00680FF7" w:rsidRPr="00CF61AF" w:rsidRDefault="00680FF7" w:rsidP="00FA78E2">
      <w:pPr>
        <w:pStyle w:val="NormalPACKT"/>
        <w:rPr>
          <w:lang w:val="en-GB"/>
        </w:rPr>
      </w:pPr>
    </w:p>
    <w:p w14:paraId="1364D2C7" w14:textId="409009AE" w:rsidR="00FA78E2" w:rsidRDefault="00FA78E2" w:rsidP="005D78F8">
      <w:pPr>
        <w:pStyle w:val="Heading4"/>
      </w:pPr>
      <w:r>
        <w:t>Render</w:t>
      </w:r>
    </w:p>
    <w:p w14:paraId="1DF6C6E4" w14:textId="77777777" w:rsidR="00FA78E2" w:rsidRDefault="00FA78E2" w:rsidP="00FA78E2">
      <w:pPr>
        <w:pStyle w:val="NormalPACKT"/>
        <w:rPr>
          <w:lang w:val="en-GB"/>
        </w:rPr>
      </w:pPr>
      <w:r>
        <w:rPr>
          <w:lang w:val="en-GB"/>
        </w:rPr>
        <w:t xml:space="preserve">The following </w:t>
      </w:r>
      <w:r w:rsidRPr="00A423D5">
        <w:rPr>
          <w:rStyle w:val="CodeInTextPACKT"/>
          <w:rFonts w:eastAsiaTheme="minorHAnsi"/>
        </w:rPr>
        <w:t>Render()</w:t>
      </w:r>
      <w:r>
        <w:rPr>
          <w:lang w:val="en-GB"/>
        </w:rPr>
        <w:t xml:space="preserve"> method is called on every frame to submit the active graphics queue’s command buffer to the GPU. </w:t>
      </w:r>
      <w:r w:rsidRPr="00A423D5">
        <w:rPr>
          <w:rStyle w:val="CodeInTextPACKT"/>
          <w:rFonts w:eastAsiaTheme="minorHAnsi"/>
        </w:rPr>
        <w:t>vkAcquireNextImageKHR() is</w:t>
      </w:r>
      <w:r>
        <w:t xml:space="preserve"> used to obtain </w:t>
      </w:r>
      <w:r>
        <w:lastRenderedPageBreak/>
        <w:t xml:space="preserve">the active swap chain image index. Then </w:t>
      </w:r>
      <w:r w:rsidRPr="00A423D5">
        <w:rPr>
          <w:rStyle w:val="CodeInTextPACKT"/>
          <w:rFonts w:eastAsiaTheme="minorHAnsi"/>
        </w:rPr>
        <w:t>VkSubmitInfo</w:t>
      </w:r>
      <w:r>
        <w:t xml:space="preserve"> is initialized with the pointer to the command buffer object, semaphore object to wait before executing the graphics queue as well as semaphore object to signal after the graphics queue is executed in the GPU.</w:t>
      </w:r>
    </w:p>
    <w:p w14:paraId="1F38E991"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bool VulkanApp::Render()</w:t>
      </w:r>
    </w:p>
    <w:p w14:paraId="65651B81"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w:t>
      </w:r>
    </w:p>
    <w:p w14:paraId="72DD126B"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m_activeSwapChainImageIndex = 0;</w:t>
      </w:r>
    </w:p>
    <w:p w14:paraId="26188045"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14FD920A"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const uint64_t timeOut = std::numeric_limits&lt;uint64_t&gt;::max();</w:t>
      </w:r>
    </w:p>
    <w:p w14:paraId="5ED83B3C"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vkAcquireNextImageKHR(m_pDevice, m_hSwapChain, timeOut, m_hRenderReadySemaphore, VK_NULL_HANDLE, &amp;m_activeSwapChainImageIndex);</w:t>
      </w:r>
    </w:p>
    <w:p w14:paraId="28655014"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51BDDC97"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VkPipelineStageFlags waitDstStages[] = { VK_PIPELINE_STAGE_COLOR_ATTACHMENT_OUTPUT_BIT };</w:t>
      </w:r>
    </w:p>
    <w:p w14:paraId="7BC47813"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3B3F6E55"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4E6E86">
        <w:rPr>
          <w:rFonts w:ascii="Courier New" w:eastAsia="Times New Roman" w:hAnsi="Courier New" w:cs="Times New Roman"/>
          <w:b/>
          <w:sz w:val="19"/>
          <w:szCs w:val="20"/>
          <w:lang w:eastAsia="zh-CN"/>
        </w:rPr>
        <w:t xml:space="preserve">    // Setup VkSubmitInfo to submit graphics queue workload to GPU</w:t>
      </w:r>
    </w:p>
    <w:p w14:paraId="0B788F6B"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VkSubmitInfo submitInfo = {};</w:t>
      </w:r>
    </w:p>
    <w:p w14:paraId="2B22BBDD"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sType = VK_STRUCTURE_TYPE_SUBMIT_INFO;</w:t>
      </w:r>
    </w:p>
    <w:p w14:paraId="6E8DC567"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waitSemaphoreCount = 1;</w:t>
      </w:r>
    </w:p>
    <w:p w14:paraId="4FDB027E"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pWaitSemaphores = &amp;m_hRenderReadySemaphore;</w:t>
      </w:r>
    </w:p>
    <w:p w14:paraId="1FFB8234"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pWaitDstStageMask = waitDstStages;</w:t>
      </w:r>
    </w:p>
    <w:p w14:paraId="0EBEC3FC"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commandBufferCount = 1;</w:t>
      </w:r>
    </w:p>
    <w:p w14:paraId="47714BC6"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pCommandBuffers = &amp;m_hCommandBufferArray[m_activeSwapChainImageIndex];</w:t>
      </w:r>
    </w:p>
    <w:p w14:paraId="6074D1BB"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signalSemaphoreCount = 1;</w:t>
      </w:r>
    </w:p>
    <w:p w14:paraId="7C9ED4DD"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submitInfo.pSignalSemaphores = &amp;m_hPresentReadySemaphore;</w:t>
      </w:r>
    </w:p>
    <w:p w14:paraId="74590BA2"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17202EAE"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VkResult vkResult = vkQueueSubmit(m_pGraphicsQueue, 1, &amp;submitInfo, VK_NULL_HANDLE);</w:t>
      </w:r>
    </w:p>
    <w:p w14:paraId="48AB812F"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687B5D9"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 xml:space="preserve">    return (vkResult == VK_SUCCESS);</w:t>
      </w:r>
    </w:p>
    <w:p w14:paraId="4F583480" w14:textId="77777777" w:rsidR="00FA78E2" w:rsidRPr="004E6E86" w:rsidRDefault="00FA78E2" w:rsidP="004E6E8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4E6E86">
        <w:rPr>
          <w:rFonts w:ascii="Courier New" w:eastAsia="Times New Roman" w:hAnsi="Courier New" w:cs="Times New Roman"/>
          <w:sz w:val="19"/>
          <w:szCs w:val="20"/>
          <w:lang w:eastAsia="zh-CN"/>
        </w:rPr>
        <w:t>}</w:t>
      </w:r>
    </w:p>
    <w:p w14:paraId="6F354465" w14:textId="77777777" w:rsidR="00FA78E2" w:rsidRPr="00F01C13" w:rsidRDefault="00FA78E2" w:rsidP="00FA78E2">
      <w:pPr>
        <w:pStyle w:val="NormalPACKT"/>
        <w:rPr>
          <w:lang w:val="en-GB"/>
        </w:rPr>
      </w:pPr>
    </w:p>
    <w:p w14:paraId="698DBC38" w14:textId="77777777" w:rsidR="00FA78E2" w:rsidRDefault="00FA78E2" w:rsidP="005D78F8">
      <w:pPr>
        <w:pStyle w:val="Heading4"/>
      </w:pPr>
      <w:r>
        <w:t>Present</w:t>
      </w:r>
    </w:p>
    <w:p w14:paraId="68BB37ED" w14:textId="7E655C4F" w:rsidR="00FA78E2" w:rsidRDefault="00FA78E2" w:rsidP="008F180C">
      <w:pPr>
        <w:pStyle w:val="NormalPACKT"/>
        <w:rPr>
          <w:lang w:val="en-GB"/>
        </w:rPr>
      </w:pPr>
      <w:r>
        <w:rPr>
          <w:lang w:val="en-GB"/>
        </w:rPr>
        <w:t xml:space="preserve">Once the graphics queue is submitted to the GPU we need to call </w:t>
      </w:r>
      <w:r w:rsidRPr="00A423D5">
        <w:rPr>
          <w:rStyle w:val="CodeInTextPACKT"/>
          <w:rFonts w:eastAsiaTheme="minorHAnsi"/>
        </w:rPr>
        <w:t>vkQueuePresentKHR()</w:t>
      </w:r>
      <w:r>
        <w:t xml:space="preserve"> to execute the present queue. Note that graphics queue and render queue are asynchronous hence we need to setup proper synchronization to synchronize the present queue with the graphics queue. In the following method </w:t>
      </w:r>
      <w:r w:rsidRPr="00A423D5">
        <w:rPr>
          <w:rStyle w:val="CodeInTextPACKT"/>
          <w:rFonts w:eastAsiaTheme="minorHAnsi"/>
        </w:rPr>
        <w:t>VkPresentInfoKHR</w:t>
      </w:r>
      <w:r>
        <w:t xml:space="preserve"> is initialized with swap chain details, synchronization object to wait before executing the present queue. </w:t>
      </w:r>
      <w:r w:rsidRPr="00A423D5">
        <w:rPr>
          <w:rStyle w:val="CodeInTextPACKT"/>
          <w:rFonts w:eastAsiaTheme="minorHAnsi"/>
        </w:rPr>
        <w:t>vkQueuePresentKHR()</w:t>
      </w:r>
      <w:r>
        <w:t xml:space="preserve"> method is called to execute the present queue. </w:t>
      </w:r>
    </w:p>
    <w:p w14:paraId="715D733C"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bool VulkanApp::Present()</w:t>
      </w:r>
    </w:p>
    <w:p w14:paraId="291AB378"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w:t>
      </w:r>
    </w:p>
    <w:p w14:paraId="0063C103"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bool result;</w:t>
      </w:r>
    </w:p>
    <w:p w14:paraId="0DF04F55"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57202F0B" w14:textId="77777777" w:rsidR="00FA78E2" w:rsidRPr="00F0347B" w:rsidRDefault="00FA78E2" w:rsidP="00A56BE6">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F0347B">
        <w:rPr>
          <w:rFonts w:ascii="Courier New" w:eastAsia="Times New Roman" w:hAnsi="Courier New" w:cs="Times New Roman"/>
          <w:b/>
          <w:sz w:val="19"/>
          <w:szCs w:val="20"/>
          <w:lang w:eastAsia="zh-CN"/>
        </w:rPr>
        <w:t xml:space="preserve">    // Setup VkPresentInfoKHR to execute the present queue</w:t>
      </w:r>
    </w:p>
    <w:p w14:paraId="08B9A5ED"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VkPresentInfoKHR presentInfo = {};</w:t>
      </w:r>
    </w:p>
    <w:p w14:paraId="551F347C"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presentInfo.sType = VK_STRUCTURE_TYPE_PRESENT_INFO_KHR;</w:t>
      </w:r>
    </w:p>
    <w:p w14:paraId="292D6C83"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presentInfo.waitSemaphoreCount = 1;</w:t>
      </w:r>
    </w:p>
    <w:p w14:paraId="4EA8B3E8"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presentInfo.pWaitSemaphores = &amp;m_hPresentReadySemaphore;</w:t>
      </w:r>
    </w:p>
    <w:p w14:paraId="390AAEB6"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presentInfo.swapchainCount = 1;</w:t>
      </w:r>
    </w:p>
    <w:p w14:paraId="69DD5761"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presentInfo.pSwapchains = &amp;m_hSwapChain;</w:t>
      </w:r>
    </w:p>
    <w:p w14:paraId="6B6E0737"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presentInfo.pImageIndices = &amp;m_activeSwapChainImageIndex;</w:t>
      </w:r>
    </w:p>
    <w:p w14:paraId="7717C728"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640453C"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result = vkQueuePresentKHR(m_pPresentQueue, &amp;presentInfo);</w:t>
      </w:r>
    </w:p>
    <w:p w14:paraId="4AAD0ACE"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B844BE9"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if (result == VK_SUCCESS)</w:t>
      </w:r>
    </w:p>
    <w:p w14:paraId="4D6129FF"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w:t>
      </w:r>
    </w:p>
    <w:p w14:paraId="2394FB52"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 Wait for present queue to become idle</w:t>
      </w:r>
    </w:p>
    <w:p w14:paraId="257A50E8"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result = vkQueueWaitIdle(m_pPresentQueue);</w:t>
      </w:r>
    </w:p>
    <w:p w14:paraId="607E9F22"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w:t>
      </w:r>
    </w:p>
    <w:p w14:paraId="74ABC6CC"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CF66C14" w14:textId="77777777" w:rsidR="00FA78E2" w:rsidRPr="00A56BE6" w:rsidRDefault="00FA78E2"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A56BE6">
        <w:rPr>
          <w:rFonts w:ascii="Courier New" w:eastAsia="Times New Roman" w:hAnsi="Courier New" w:cs="Times New Roman"/>
          <w:sz w:val="19"/>
          <w:szCs w:val="20"/>
          <w:lang w:eastAsia="zh-CN"/>
        </w:rPr>
        <w:t xml:space="preserve">    return (result == VK_SUCCESS);</w:t>
      </w:r>
    </w:p>
    <w:p w14:paraId="6D898D27" w14:textId="7E55FDB0" w:rsidR="00FA78E2" w:rsidRPr="00A56BE6" w:rsidRDefault="00A56BE6" w:rsidP="00A56BE6">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w:t>
      </w:r>
    </w:p>
    <w:bookmarkEnd w:id="7"/>
    <w:p w14:paraId="7B97509C" w14:textId="77777777" w:rsidR="0061645D" w:rsidRDefault="0061645D" w:rsidP="005D78F8">
      <w:pPr>
        <w:pStyle w:val="Heading4"/>
      </w:pPr>
      <w:r>
        <w:t>Drawing a Triangle</w:t>
      </w:r>
    </w:p>
    <w:p w14:paraId="1A448467" w14:textId="367D424D" w:rsidR="0061645D" w:rsidRDefault="0061645D" w:rsidP="001E445F">
      <w:pPr>
        <w:pStyle w:val="NormalPACKT"/>
        <w:rPr>
          <w:lang w:val="en-GB"/>
        </w:rPr>
      </w:pPr>
      <w:r>
        <w:rPr>
          <w:lang w:val="en-GB"/>
        </w:rPr>
        <w:t>The base class (</w:t>
      </w:r>
      <w:r w:rsidRPr="001E445F">
        <w:rPr>
          <w:rStyle w:val="CodeInTextPACKT"/>
          <w:rFonts w:eastAsiaTheme="minorHAnsi"/>
        </w:rPr>
        <w:t>VulkanApp</w:t>
      </w:r>
      <w:r>
        <w:rPr>
          <w:lang w:val="en-GB"/>
        </w:rPr>
        <w:t>) implemented methods to create the command buffer objects, render pass, frame buffer etc. In the application class</w:t>
      </w:r>
      <w:r w:rsidR="008F180C">
        <w:rPr>
          <w:lang w:val="en-GB"/>
        </w:rPr>
        <w:t>,</w:t>
      </w:r>
      <w:r>
        <w:rPr>
          <w:lang w:val="en-GB"/>
        </w:rPr>
        <w:t xml:space="preserve"> we need to record the commands to bind the graphics pipeline, render pass and draw command in the command buffer to render the triangle. Note that we have a command buffer for each of the swap chain buffer hence we need to add the draw command in all command buffers associated with the swap chain buffer.</w:t>
      </w:r>
    </w:p>
    <w:p w14:paraId="519832C4" w14:textId="77777777" w:rsidR="0061645D" w:rsidRDefault="0061645D" w:rsidP="0061645D">
      <w:pPr>
        <w:pStyle w:val="NormalPACKT"/>
        <w:rPr>
          <w:lang w:val="en-GB"/>
        </w:rPr>
      </w:pPr>
      <w:r>
        <w:rPr>
          <w:lang w:val="en-GB"/>
        </w:rPr>
        <w:t>For each of the command buffer in the command buffer list,</w:t>
      </w:r>
    </w:p>
    <w:p w14:paraId="56E070C1" w14:textId="77777777" w:rsidR="0061645D" w:rsidRPr="00E9212B" w:rsidRDefault="0061645D" w:rsidP="0061645D">
      <w:pPr>
        <w:pStyle w:val="NormalPACKT"/>
        <w:numPr>
          <w:ilvl w:val="0"/>
          <w:numId w:val="18"/>
        </w:numPr>
        <w:rPr>
          <w:lang w:val="en-GB"/>
        </w:rPr>
      </w:pPr>
      <w:r>
        <w:rPr>
          <w:lang w:val="en-GB"/>
        </w:rPr>
        <w:t xml:space="preserve">Begin the command buffer by calling </w:t>
      </w:r>
      <w:r w:rsidRPr="000B6401">
        <w:rPr>
          <w:rStyle w:val="CodeInTextPACKT"/>
          <w:rFonts w:eastAsiaTheme="minorHAnsi"/>
        </w:rPr>
        <w:t>vkBeginCommandBuffer()</w:t>
      </w:r>
    </w:p>
    <w:p w14:paraId="7B5276FF" w14:textId="77777777" w:rsidR="0061645D" w:rsidRPr="00E9212B" w:rsidRDefault="0061645D" w:rsidP="0061645D">
      <w:pPr>
        <w:pStyle w:val="NormalPACKT"/>
        <w:numPr>
          <w:ilvl w:val="0"/>
          <w:numId w:val="18"/>
        </w:numPr>
        <w:rPr>
          <w:lang w:val="en-GB"/>
        </w:rPr>
      </w:pPr>
      <w:r>
        <w:t xml:space="preserve">Setup the </w:t>
      </w:r>
      <w:r w:rsidRPr="000B6401">
        <w:rPr>
          <w:rStyle w:val="CodeInTextPACKT"/>
          <w:rFonts w:eastAsiaTheme="minorHAnsi"/>
        </w:rPr>
        <w:t>VkRenderPassBeginInfo</w:t>
      </w:r>
      <w:r>
        <w:t xml:space="preserve"> structure and call </w:t>
      </w:r>
      <w:r w:rsidRPr="000B6401">
        <w:rPr>
          <w:rStyle w:val="CodeInTextPACKT"/>
          <w:rFonts w:eastAsiaTheme="minorHAnsi"/>
        </w:rPr>
        <w:t>vkCmdBeginRenderPass()</w:t>
      </w:r>
      <w:r>
        <w:t xml:space="preserve"> to begin the render pass.</w:t>
      </w:r>
    </w:p>
    <w:p w14:paraId="25AC2181" w14:textId="77777777" w:rsidR="0061645D" w:rsidRPr="00E9212B" w:rsidRDefault="0061645D" w:rsidP="0061645D">
      <w:pPr>
        <w:pStyle w:val="NormalPACKT"/>
        <w:numPr>
          <w:ilvl w:val="0"/>
          <w:numId w:val="18"/>
        </w:numPr>
        <w:rPr>
          <w:lang w:val="en-GB"/>
        </w:rPr>
      </w:pPr>
      <w:r>
        <w:t xml:space="preserve">Bind the default graphics pipeline created by the </w:t>
      </w:r>
      <w:r w:rsidRPr="000B6401">
        <w:rPr>
          <w:rStyle w:val="CodeInTextPACKT"/>
          <w:rFonts w:eastAsiaTheme="minorHAnsi"/>
        </w:rPr>
        <w:t>VulkanApp</w:t>
      </w:r>
      <w:r>
        <w:t xml:space="preserve"> base class. </w:t>
      </w:r>
    </w:p>
    <w:p w14:paraId="578E17EC" w14:textId="77777777" w:rsidR="0061645D" w:rsidRPr="00074635" w:rsidRDefault="0061645D" w:rsidP="0061645D">
      <w:pPr>
        <w:pStyle w:val="NormalPACKT"/>
        <w:numPr>
          <w:ilvl w:val="0"/>
          <w:numId w:val="18"/>
        </w:numPr>
        <w:rPr>
          <w:lang w:val="en-GB"/>
        </w:rPr>
      </w:pPr>
      <w:r>
        <w:t xml:space="preserve">Call </w:t>
      </w:r>
      <w:r w:rsidRPr="000B6401">
        <w:rPr>
          <w:rStyle w:val="CodeInTextPACKT"/>
          <w:rFonts w:eastAsiaTheme="minorHAnsi"/>
        </w:rPr>
        <w:t>vkCmdDraw()</w:t>
      </w:r>
      <w:r>
        <w:t xml:space="preserve"> to submit 3 vertices to render the triangle.</w:t>
      </w:r>
    </w:p>
    <w:p w14:paraId="01388C35" w14:textId="77777777" w:rsidR="0061645D" w:rsidRPr="00074635" w:rsidRDefault="0061645D" w:rsidP="0061645D">
      <w:pPr>
        <w:pStyle w:val="NormalPACKT"/>
        <w:numPr>
          <w:ilvl w:val="0"/>
          <w:numId w:val="18"/>
        </w:numPr>
        <w:rPr>
          <w:lang w:val="en-GB"/>
        </w:rPr>
      </w:pPr>
      <w:r>
        <w:t xml:space="preserve">End the render pass with </w:t>
      </w:r>
      <w:r w:rsidRPr="000B6401">
        <w:rPr>
          <w:rStyle w:val="CodeInTextPACKT"/>
          <w:rFonts w:eastAsiaTheme="minorHAnsi"/>
        </w:rPr>
        <w:t>vkCmdEndRenderPass()</w:t>
      </w:r>
    </w:p>
    <w:p w14:paraId="71678E10" w14:textId="77777777" w:rsidR="0061645D" w:rsidRPr="00074635" w:rsidRDefault="0061645D" w:rsidP="0061645D">
      <w:pPr>
        <w:pStyle w:val="NormalPACKT"/>
        <w:numPr>
          <w:ilvl w:val="0"/>
          <w:numId w:val="18"/>
        </w:numPr>
        <w:rPr>
          <w:lang w:val="en-GB"/>
        </w:rPr>
      </w:pPr>
      <w:r>
        <w:t xml:space="preserve">End the command buffer </w:t>
      </w:r>
      <w:r w:rsidRPr="000B6401">
        <w:rPr>
          <w:rStyle w:val="CodeInTextPACKT"/>
          <w:rFonts w:eastAsiaTheme="minorHAnsi"/>
        </w:rPr>
        <w:t>vkEndCommandBuffer()</w:t>
      </w:r>
    </w:p>
    <w:p w14:paraId="2CC20097" w14:textId="77777777" w:rsidR="0061645D" w:rsidRDefault="0061645D" w:rsidP="0061645D">
      <w:pPr>
        <w:pStyle w:val="NormalPACKT"/>
        <w:rPr>
          <w:lang w:val="en-GB"/>
        </w:rPr>
      </w:pPr>
    </w:p>
    <w:p w14:paraId="14B0476F" w14:textId="7B4DC727" w:rsidR="0061645D" w:rsidRPr="007C7180" w:rsidRDefault="0061645D" w:rsidP="007C7180">
      <w:pPr>
        <w:pStyle w:val="NormalPACKT"/>
        <w:rPr>
          <w:lang w:val="en-GB"/>
        </w:rPr>
      </w:pPr>
      <w:r>
        <w:rPr>
          <w:lang w:val="en-GB"/>
        </w:rPr>
        <w:t xml:space="preserve">The following method contains the full implementation for </w:t>
      </w:r>
      <w:r w:rsidRPr="000B6401">
        <w:rPr>
          <w:rStyle w:val="CodeInTextPACKT"/>
          <w:rFonts w:eastAsiaTheme="minorHAnsi"/>
        </w:rPr>
        <w:t>HelloVulkan::Setup()</w:t>
      </w:r>
      <w:r>
        <w:rPr>
          <w:lang w:val="en-GB"/>
        </w:rPr>
        <w:t xml:space="preserve"> that records the app specific rendering commands to command buff</w:t>
      </w:r>
      <w:r w:rsidR="007C7180">
        <w:rPr>
          <w:lang w:val="en-GB"/>
        </w:rPr>
        <w:t>ers in the command buffer list.</w:t>
      </w:r>
    </w:p>
    <w:p w14:paraId="49B1173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lastRenderedPageBreak/>
        <w:t>bool HelloVulkanApp::Setup()</w:t>
      </w:r>
    </w:p>
    <w:p w14:paraId="29D43AB3"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w:t>
      </w:r>
    </w:p>
    <w:p w14:paraId="42466ACE"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Background color (Blue)</w:t>
      </w:r>
    </w:p>
    <w:p w14:paraId="15567454"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ClearValue clearColor = { 0.0f, 0.0f, 1.0f, 1.0f };</w:t>
      </w:r>
    </w:p>
    <w:p w14:paraId="5BDBF2EE" w14:textId="77777777" w:rsidR="009F12F3" w:rsidRDefault="009F12F3"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p>
    <w:p w14:paraId="30B983DF"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Offset to render in the frame buffer</w:t>
      </w:r>
    </w:p>
    <w:p w14:paraId="5804D52E"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Offset2D   renderOffset = { 0, 0 };</w:t>
      </w:r>
    </w:p>
    <w:p w14:paraId="2003695B" w14:textId="77777777" w:rsidR="009F12F3" w:rsidRDefault="009F12F3"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p>
    <w:p w14:paraId="4C733760"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Width / Height of to render in the frame buffer</w:t>
      </w:r>
    </w:p>
    <w:p w14:paraId="7B204CC4" w14:textId="5F40B38C"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w:t>
      </w:r>
      <w:r w:rsidR="009F12F3">
        <w:rPr>
          <w:rFonts w:ascii="Courier New" w:eastAsia="Times New Roman" w:hAnsi="Courier New" w:cs="Times New Roman"/>
          <w:sz w:val="19"/>
          <w:szCs w:val="20"/>
          <w:lang w:eastAsia="zh-CN"/>
        </w:rPr>
        <w:t xml:space="preserve">VkExtent2D </w:t>
      </w:r>
      <w:r w:rsidRPr="000B6401">
        <w:rPr>
          <w:rFonts w:ascii="Courier New" w:eastAsia="Times New Roman" w:hAnsi="Courier New" w:cs="Times New Roman"/>
          <w:sz w:val="19"/>
          <w:szCs w:val="20"/>
          <w:lang w:eastAsia="zh-CN"/>
        </w:rPr>
        <w:t>renderExtent = m_hSwapChainExtent;</w:t>
      </w:r>
    </w:p>
    <w:p w14:paraId="212DF4D0"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B15A1E8"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For each command buffers in the command buffer list</w:t>
      </w:r>
    </w:p>
    <w:p w14:paraId="07F13307"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for (size_t i = 0; i &lt; m_hCommandBufferArray.size() &amp;&amp; (result == true); i++)</w:t>
      </w:r>
    </w:p>
    <w:p w14:paraId="4B3F3CD4"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w:t>
      </w:r>
    </w:p>
    <w:p w14:paraId="540D6E13"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CommandBufferBeginInfo beginInfo = {};</w:t>
      </w:r>
    </w:p>
    <w:p w14:paraId="2244BFAC"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beginInfo.sType = VK_STRUCTURE_TYPE_COMMAND_BUFFER_BEGIN_INFO;</w:t>
      </w:r>
    </w:p>
    <w:p w14:paraId="4279EB1F"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Indicate that the command buffer can be resubmitted to the queue</w:t>
      </w:r>
    </w:p>
    <w:p w14:paraId="5A3DE298"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beginInfo.flags = VK_COMMAND_BUFFER_USAGE_SIMULTANEOUS_USE_BIT;</w:t>
      </w:r>
    </w:p>
    <w:p w14:paraId="132AD55C"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D47F2BA"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Step 1: Begin command buffer</w:t>
      </w:r>
    </w:p>
    <w:p w14:paraId="7C37AE4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BeginCommandBuffer(m_hCommandBufferArray[i], &amp;beginInfo);</w:t>
      </w:r>
    </w:p>
    <w:p w14:paraId="7F259210"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5F615989"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RenderPassBeginInfo renderPassInfo = {};</w:t>
      </w:r>
    </w:p>
    <w:p w14:paraId="34B4C200"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sType = VK_STRUCTURE_TYPE_RENDER_PASS_BEGIN_INFO;</w:t>
      </w:r>
    </w:p>
    <w:p w14:paraId="15833CB0"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renderPass = m_hRenderPass;</w:t>
      </w:r>
    </w:p>
    <w:p w14:paraId="66BBF8BD"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framebuffer = m_hSwapChainFramebufferArray[i];</w:t>
      </w:r>
    </w:p>
    <w:p w14:paraId="54424B77"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renderArea.offset = renderOffset;</w:t>
      </w:r>
    </w:p>
    <w:p w14:paraId="0E560826"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renderArea.extent = renderExtent;</w:t>
      </w:r>
    </w:p>
    <w:p w14:paraId="15834D3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clearValueCount = 1;</w:t>
      </w:r>
    </w:p>
    <w:p w14:paraId="6935B4F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renderPassInfo.pClearValues = &amp;clearColor;</w:t>
      </w:r>
    </w:p>
    <w:p w14:paraId="4C6BF884"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529ADCD" w14:textId="77777777" w:rsidR="0061645D" w:rsidRPr="001E445F"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sz w:val="19"/>
          <w:szCs w:val="20"/>
          <w:lang w:eastAsia="zh-CN"/>
        </w:rPr>
        <w:t xml:space="preserve">        </w:t>
      </w:r>
      <w:r w:rsidRPr="001E445F">
        <w:rPr>
          <w:rFonts w:ascii="Courier New" w:eastAsia="Times New Roman" w:hAnsi="Courier New" w:cs="Times New Roman"/>
          <w:b/>
          <w:sz w:val="19"/>
          <w:szCs w:val="20"/>
          <w:lang w:eastAsia="zh-CN"/>
        </w:rPr>
        <w:t>// Step 2: Begin render pass</w:t>
      </w:r>
    </w:p>
    <w:p w14:paraId="0AFD871D"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CmdBeginRenderPass(m_hCommandBufferArray[i], &amp;renderPassInfo, VK_SUBPASS_CONTENTS_INLINE);</w:t>
      </w:r>
    </w:p>
    <w:p w14:paraId="3B351DC1"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FC3541E"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Step 3: Bind graphics pipeline</w:t>
      </w:r>
    </w:p>
    <w:p w14:paraId="037F0F6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CmdBindPipeline(m_hCommandBufferArray[i], VK_PIPELINE_BIND_POINT_GRAPHICS, m_hGraphicsPipeline);</w:t>
      </w:r>
    </w:p>
    <w:p w14:paraId="3C7E38FC"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515CE43A"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Step 4: Draw a quad using 4 vertices </w:t>
      </w:r>
    </w:p>
    <w:p w14:paraId="73AC6640"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CmdDraw(m_hCommandBufferArray[i], 4, 1, 0, 0);</w:t>
      </w:r>
    </w:p>
    <w:p w14:paraId="37DB95A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7E08A019"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lastRenderedPageBreak/>
        <w:t xml:space="preserve">        // Step 5: End the Render pass</w:t>
      </w:r>
    </w:p>
    <w:p w14:paraId="2BF2D206"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CmdEndRenderPass(m_hCommandBufferArray[i]);</w:t>
      </w:r>
    </w:p>
    <w:p w14:paraId="1D6FFC3C"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C2C4B48"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b/>
          <w:sz w:val="19"/>
          <w:szCs w:val="20"/>
          <w:lang w:eastAsia="zh-CN"/>
        </w:rPr>
      </w:pPr>
      <w:r w:rsidRPr="000B6401">
        <w:rPr>
          <w:rFonts w:ascii="Courier New" w:eastAsia="Times New Roman" w:hAnsi="Courier New" w:cs="Times New Roman"/>
          <w:b/>
          <w:sz w:val="19"/>
          <w:szCs w:val="20"/>
          <w:lang w:eastAsia="zh-CN"/>
        </w:rPr>
        <w:t xml:space="preserve">        // Step 6: End the Command buffer</w:t>
      </w:r>
    </w:p>
    <w:p w14:paraId="7A50FFEA"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VkResult vkResult = vkEndCommandBuffer(m_hCommandBufferArray[i]);</w:t>
      </w:r>
    </w:p>
    <w:p w14:paraId="1076B078"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if (vkResult != VK_SUCCESS)</w:t>
      </w:r>
    </w:p>
    <w:p w14:paraId="345C93D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w:t>
      </w:r>
    </w:p>
    <w:p w14:paraId="5EA01A9C"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LogError("vkEndCommandBuffer() failed!");</w:t>
      </w:r>
    </w:p>
    <w:p w14:paraId="3F29B068" w14:textId="5D94DAD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w:t>
      </w:r>
      <w:r w:rsidR="000B6401">
        <w:rPr>
          <w:rFonts w:ascii="Courier New" w:eastAsia="Times New Roman" w:hAnsi="Courier New" w:cs="Times New Roman"/>
          <w:sz w:val="19"/>
          <w:szCs w:val="20"/>
          <w:lang w:eastAsia="zh-CN"/>
        </w:rPr>
        <w:t>assert(false);</w:t>
      </w:r>
    </w:p>
    <w:p w14:paraId="3D61688A"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w:t>
      </w:r>
    </w:p>
    <w:p w14:paraId="5CF4390B"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 xml:space="preserve">    }</w:t>
      </w:r>
    </w:p>
    <w:p w14:paraId="684E99D5" w14:textId="77777777" w:rsidR="0061645D" w:rsidRPr="000B6401" w:rsidRDefault="0061645D" w:rsidP="000B6401">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0B6401">
        <w:rPr>
          <w:rFonts w:ascii="Courier New" w:eastAsia="Times New Roman" w:hAnsi="Courier New" w:cs="Times New Roman"/>
          <w:sz w:val="19"/>
          <w:szCs w:val="20"/>
          <w:lang w:eastAsia="zh-CN"/>
        </w:rPr>
        <w:t>}</w:t>
      </w:r>
    </w:p>
    <w:p w14:paraId="2A70756B" w14:textId="77777777" w:rsidR="0061645D" w:rsidRPr="002D4A98" w:rsidRDefault="0061645D" w:rsidP="0061645D">
      <w:pPr>
        <w:pStyle w:val="NormalPACKT"/>
      </w:pPr>
    </w:p>
    <w:p w14:paraId="37555912" w14:textId="77777777" w:rsidR="0061645D" w:rsidRDefault="0061645D" w:rsidP="0061645D">
      <w:pPr>
        <w:pStyle w:val="NormalPACKT"/>
      </w:pPr>
      <w:r>
        <w:t>Finally the implementation to render a triangle is complete. Run the application in Visual Studio to see an output that should look like this:</w:t>
      </w:r>
    </w:p>
    <w:p w14:paraId="6046E127" w14:textId="77777777" w:rsidR="0061645D" w:rsidRDefault="0061645D" w:rsidP="0061645D">
      <w:pPr>
        <w:pStyle w:val="NormalPACKT"/>
      </w:pPr>
    </w:p>
    <w:p w14:paraId="1A38784D" w14:textId="77777777" w:rsidR="0061645D" w:rsidRPr="002D4A98" w:rsidRDefault="0061645D" w:rsidP="0061645D">
      <w:pPr>
        <w:pStyle w:val="NormalPACKT"/>
        <w:jc w:val="center"/>
      </w:pPr>
      <w:r>
        <w:rPr>
          <w:noProof/>
        </w:rPr>
        <w:drawing>
          <wp:inline distT="0" distB="0" distL="0" distR="0" wp14:anchorId="779E9297" wp14:editId="196AA90A">
            <wp:extent cx="2543503" cy="2028379"/>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54879" cy="2037451"/>
                    </a:xfrm>
                    <a:prstGeom prst="rect">
                      <a:avLst/>
                    </a:prstGeom>
                  </pic:spPr>
                </pic:pic>
              </a:graphicData>
            </a:graphic>
          </wp:inline>
        </w:drawing>
      </w:r>
    </w:p>
    <w:p w14:paraId="5CB179E3" w14:textId="77777777" w:rsidR="0061645D" w:rsidRDefault="0061645D" w:rsidP="0061645D">
      <w:pPr>
        <w:pStyle w:val="NormalPACKT"/>
        <w:rPr>
          <w:lang w:val="en-GB"/>
        </w:rPr>
      </w:pPr>
      <w:r>
        <w:rPr>
          <w:lang w:val="en-GB"/>
        </w:rPr>
        <w:t>The following diagram illustrates the over-all flow of the application to render the final output in the window.</w:t>
      </w:r>
    </w:p>
    <w:p w14:paraId="1F9DCFC9" w14:textId="77777777" w:rsidR="0061645D" w:rsidRDefault="0061645D" w:rsidP="0061645D">
      <w:pPr>
        <w:pStyle w:val="NormalPACKT"/>
        <w:rPr>
          <w:lang w:val="en-GB"/>
        </w:rPr>
      </w:pPr>
      <w:r>
        <w:rPr>
          <w:noProof/>
        </w:rPr>
        <w:lastRenderedPageBreak/>
        <w:drawing>
          <wp:inline distT="0" distB="0" distL="0" distR="0" wp14:anchorId="2BE3939D" wp14:editId="54A2C39A">
            <wp:extent cx="5560828" cy="2814855"/>
            <wp:effectExtent l="0" t="0" r="1905"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7254" cy="2828232"/>
                    </a:xfrm>
                    <a:prstGeom prst="rect">
                      <a:avLst/>
                    </a:prstGeom>
                    <a:noFill/>
                  </pic:spPr>
                </pic:pic>
              </a:graphicData>
            </a:graphic>
          </wp:inline>
        </w:drawing>
      </w:r>
    </w:p>
    <w:p w14:paraId="5486256E" w14:textId="77777777" w:rsidR="00282E09" w:rsidRDefault="00282E09" w:rsidP="0061645D">
      <w:pPr>
        <w:pStyle w:val="NormalPACKT"/>
        <w:rPr>
          <w:lang w:val="en-GB"/>
        </w:rPr>
      </w:pPr>
    </w:p>
    <w:p w14:paraId="3956D509" w14:textId="31231042" w:rsidR="00282E09" w:rsidRDefault="00282E09" w:rsidP="0061645D">
      <w:pPr>
        <w:pStyle w:val="NormalPACKT"/>
        <w:rPr>
          <w:lang w:val="en-GB"/>
        </w:rPr>
      </w:pPr>
      <w:r>
        <w:rPr>
          <w:lang w:val="en-GB"/>
        </w:rPr>
        <w:t>The following diagram show th</w:t>
      </w:r>
      <w:r w:rsidRPr="008F3365">
        <w:rPr>
          <w:lang w:val="en-GB"/>
        </w:rPr>
        <w:t>e program API flow, the program starts with main() and does the initialization(</w:t>
      </w:r>
      <w:r w:rsidRPr="008F3365">
        <w:rPr>
          <w:rStyle w:val="CodeInTextPACKT"/>
          <w:rFonts w:cs="Calibri"/>
        </w:rPr>
        <w:t>initialize</w:t>
      </w:r>
      <w:r w:rsidR="000977F9">
        <w:rPr>
          <w:rStyle w:val="CodeInTextPACKT"/>
          <w:rFonts w:cs="Calibri"/>
        </w:rPr>
        <w:t>()</w:t>
      </w:r>
      <w:r>
        <w:rPr>
          <w:lang w:val="en-GB"/>
        </w:rPr>
        <w:t>)</w:t>
      </w:r>
      <w:r w:rsidR="00C665F5">
        <w:rPr>
          <w:lang w:val="en-GB"/>
        </w:rPr>
        <w:t xml:space="preserve"> followed by render loop(</w:t>
      </w:r>
      <w:r w:rsidRPr="00D47B48">
        <w:rPr>
          <w:rStyle w:val="CodeInTextPACKT"/>
          <w:rFonts w:cs="Calibri"/>
        </w:rPr>
        <w:t>Run</w:t>
      </w:r>
      <w:r w:rsidR="000977F9">
        <w:rPr>
          <w:rStyle w:val="CodeInTextPACKT"/>
          <w:rFonts w:cs="Calibri"/>
        </w:rPr>
        <w:t>()</w:t>
      </w:r>
      <w:bookmarkStart w:id="12" w:name="_GoBack"/>
      <w:bookmarkEnd w:id="12"/>
      <w:r w:rsidR="00C665F5">
        <w:rPr>
          <w:lang w:val="en-GB"/>
        </w:rPr>
        <w:t>)</w:t>
      </w:r>
      <w:r>
        <w:rPr>
          <w:lang w:val="en-GB"/>
        </w:rPr>
        <w:t>.</w:t>
      </w:r>
    </w:p>
    <w:p w14:paraId="63C5D44C" w14:textId="0022AC8E" w:rsidR="00282E09" w:rsidRDefault="00282E09" w:rsidP="0061645D">
      <w:pPr>
        <w:pStyle w:val="NormalPACKT"/>
        <w:rPr>
          <w:lang w:val="en-GB"/>
        </w:rPr>
      </w:pPr>
      <w:r>
        <w:rPr>
          <w:lang w:val="en-GB"/>
        </w:rPr>
        <w:t>The initialization performs two things: First, it initialize the general prerequisites for Vulkan application. This include creating of Vulkan instance, creating device and queue, building swapchain, defining the render pass and creating framebuffer. Secondly, the application setup is done which very specific to what application is intended to implement, here we will setup the graphics pipeline, we create the command buffer and record them into the render pass.</w:t>
      </w:r>
    </w:p>
    <w:p w14:paraId="597888BD" w14:textId="266991C6" w:rsidR="00282E09" w:rsidRDefault="00282E09" w:rsidP="0061645D">
      <w:pPr>
        <w:pStyle w:val="NormalPACKT"/>
        <w:rPr>
          <w:lang w:val="en-GB"/>
        </w:rPr>
      </w:pPr>
      <w:r>
        <w:rPr>
          <w:lang w:val="en-GB"/>
        </w:rPr>
        <w:t xml:space="preserve">The Renderloop executes in the </w:t>
      </w:r>
      <w:r w:rsidRPr="00D47B48">
        <w:rPr>
          <w:rStyle w:val="CodeInTextPACKT"/>
          <w:rFonts w:cs="Calibri"/>
        </w:rPr>
        <w:t>Ru</w:t>
      </w:r>
      <w:r w:rsidR="00D47B48">
        <w:rPr>
          <w:rStyle w:val="CodeInTextPACKT"/>
          <w:rFonts w:cs="Calibri"/>
        </w:rPr>
        <w:t>n()</w:t>
      </w:r>
      <w:r>
        <w:rPr>
          <w:lang w:val="en-GB"/>
        </w:rPr>
        <w:t xml:space="preserve"> function where we can update the geometry, render it and present it on the window surface.</w:t>
      </w:r>
    </w:p>
    <w:p w14:paraId="53379F92" w14:textId="46793993" w:rsidR="00282E09" w:rsidRPr="00F228E2" w:rsidRDefault="00282E09" w:rsidP="0061645D">
      <w:pPr>
        <w:pStyle w:val="NormalPACKT"/>
        <w:rPr>
          <w:lang w:val="en-GB"/>
        </w:rPr>
      </w:pPr>
      <w:r>
        <w:rPr>
          <w:noProof/>
        </w:rPr>
        <w:drawing>
          <wp:inline distT="0" distB="0" distL="0" distR="0" wp14:anchorId="5B72C8AB" wp14:editId="04B1643D">
            <wp:extent cx="4826441" cy="147035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1998" cy="1478140"/>
                    </a:xfrm>
                    <a:prstGeom prst="rect">
                      <a:avLst/>
                    </a:prstGeom>
                    <a:noFill/>
                  </pic:spPr>
                </pic:pic>
              </a:graphicData>
            </a:graphic>
          </wp:inline>
        </w:drawing>
      </w:r>
    </w:p>
    <w:p w14:paraId="183E769E" w14:textId="77777777" w:rsidR="00840199" w:rsidRDefault="00840199" w:rsidP="00840199">
      <w:pPr>
        <w:pStyle w:val="Heading2"/>
      </w:pPr>
      <w:bookmarkStart w:id="13" w:name="_Toc490432869"/>
      <w:r>
        <w:lastRenderedPageBreak/>
        <w:t>Clean Up</w:t>
      </w:r>
    </w:p>
    <w:p w14:paraId="2F59464B" w14:textId="7DF709CC" w:rsidR="00840199" w:rsidRDefault="00840199" w:rsidP="00840199">
      <w:pPr>
        <w:pStyle w:val="NormalPACKT"/>
        <w:rPr>
          <w:lang w:val="en-GB"/>
        </w:rPr>
      </w:pPr>
      <w:r>
        <w:rPr>
          <w:lang w:val="en-GB"/>
        </w:rPr>
        <w:t xml:space="preserve">The </w:t>
      </w:r>
      <w:r w:rsidR="00E11BD3">
        <w:rPr>
          <w:lang w:val="en-GB"/>
        </w:rPr>
        <w:t xml:space="preserve">application must destroy the object in the opposite order in which they are created. </w:t>
      </w:r>
      <w:r>
        <w:rPr>
          <w:lang w:val="en-GB"/>
        </w:rPr>
        <w:t xml:space="preserve"> Once the user close the application window</w:t>
      </w:r>
      <w:r w:rsidR="00E11BD3">
        <w:rPr>
          <w:lang w:val="en-GB"/>
        </w:rPr>
        <w:t xml:space="preserve">, the destructor of </w:t>
      </w:r>
      <w:r w:rsidRPr="006A2A23">
        <w:rPr>
          <w:rStyle w:val="CodeInTextPACKT"/>
          <w:rFonts w:eastAsiaTheme="minorHAnsi"/>
        </w:rPr>
        <w:t>HelloVulkanApp</w:t>
      </w:r>
      <w:r>
        <w:rPr>
          <w:lang w:val="en-GB"/>
        </w:rPr>
        <w:t xml:space="preserve"> </w:t>
      </w:r>
      <w:r w:rsidR="00E11BD3">
        <w:rPr>
          <w:lang w:val="en-GB"/>
        </w:rPr>
        <w:t>is called followed up by the base class</w:t>
      </w:r>
      <w:r w:rsidR="00C55C3C">
        <w:rPr>
          <w:lang w:val="en-GB"/>
        </w:rPr>
        <w:t>’s</w:t>
      </w:r>
      <w:r w:rsidR="00E11BD3">
        <w:rPr>
          <w:lang w:val="en-GB"/>
        </w:rPr>
        <w:t xml:space="preserve"> VulkanApp</w:t>
      </w:r>
      <w:r w:rsidR="0046561F">
        <w:rPr>
          <w:lang w:val="en-GB"/>
        </w:rPr>
        <w:t xml:space="preserve"> destructor</w:t>
      </w:r>
      <w:r w:rsidR="00E11BD3">
        <w:rPr>
          <w:lang w:val="en-GB"/>
        </w:rPr>
        <w:t xml:space="preserve"> </w:t>
      </w:r>
      <w:r>
        <w:rPr>
          <w:lang w:val="en-GB"/>
        </w:rPr>
        <w:t xml:space="preserve">to destroy any application </w:t>
      </w:r>
      <w:r w:rsidR="00C55C3C">
        <w:rPr>
          <w:lang w:val="en-GB"/>
        </w:rPr>
        <w:t xml:space="preserve">and Vulkan </w:t>
      </w:r>
      <w:r>
        <w:rPr>
          <w:lang w:val="en-GB"/>
        </w:rPr>
        <w:t>specific objects. The objects must be destroyed in the opposite order in which they are created.</w:t>
      </w:r>
    </w:p>
    <w:p w14:paraId="0EEA7C3F" w14:textId="77777777" w:rsidR="00840199" w:rsidRDefault="00840199" w:rsidP="00840199">
      <w:pPr>
        <w:pStyle w:val="NormalPACKT"/>
        <w:rPr>
          <w:lang w:val="en-GB"/>
        </w:rPr>
      </w:pPr>
      <w:r>
        <w:rPr>
          <w:lang w:val="en-GB"/>
        </w:rPr>
        <w:t>The following method destroys all Vulkan objects created to initialize Vulkan in the base class.</w:t>
      </w:r>
    </w:p>
    <w:p w14:paraId="65A469FE" w14:textId="77777777" w:rsidR="005B4C34" w:rsidRPr="005B4C34" w:rsidRDefault="005B4C34" w:rsidP="005B4C34">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5B4C34">
        <w:rPr>
          <w:rFonts w:ascii="Courier New" w:eastAsia="Times New Roman" w:hAnsi="Courier New" w:cs="Times New Roman"/>
          <w:sz w:val="19"/>
          <w:szCs w:val="20"/>
          <w:lang w:eastAsia="zh-CN"/>
        </w:rPr>
        <w:t>HelloVulkanApp::~HelloVulkanApp()</w:t>
      </w:r>
    </w:p>
    <w:p w14:paraId="6F83109C" w14:textId="77777777" w:rsidR="005B4C34" w:rsidRPr="005B4C34" w:rsidRDefault="005B4C34" w:rsidP="005B4C34">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5B4C34">
        <w:rPr>
          <w:rFonts w:ascii="Courier New" w:eastAsia="Times New Roman" w:hAnsi="Courier New" w:cs="Times New Roman"/>
          <w:sz w:val="19"/>
          <w:szCs w:val="20"/>
          <w:lang w:eastAsia="zh-CN"/>
        </w:rPr>
        <w:t>{</w:t>
      </w:r>
    </w:p>
    <w:p w14:paraId="12211AA0" w14:textId="77777777" w:rsidR="005B4C34" w:rsidRPr="005B4C34" w:rsidRDefault="005B4C34" w:rsidP="005B4C34">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5B4C34">
        <w:rPr>
          <w:rFonts w:ascii="Courier New" w:eastAsia="Times New Roman" w:hAnsi="Courier New" w:cs="Times New Roman"/>
          <w:sz w:val="19"/>
          <w:szCs w:val="20"/>
          <w:lang w:eastAsia="zh-CN"/>
        </w:rPr>
        <w:tab/>
        <w:t>vkDestroyPipeline(m_hDevice, m_hGraphicsPipeline, nullptr);</w:t>
      </w:r>
    </w:p>
    <w:p w14:paraId="1B07199C" w14:textId="77777777" w:rsidR="005B4C34" w:rsidRPr="005B4C34" w:rsidRDefault="005B4C34" w:rsidP="005B4C34">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5B4C34">
        <w:rPr>
          <w:rFonts w:ascii="Courier New" w:eastAsia="Times New Roman" w:hAnsi="Courier New" w:cs="Times New Roman"/>
          <w:sz w:val="19"/>
          <w:szCs w:val="20"/>
          <w:lang w:eastAsia="zh-CN"/>
        </w:rPr>
        <w:tab/>
        <w:t>vkDestroyPipelineLayout(m_hDevice, m_hPipelineLayout, nullptr);</w:t>
      </w:r>
    </w:p>
    <w:p w14:paraId="7A6E32F6" w14:textId="77777777" w:rsidR="005B4C34" w:rsidRPr="005B4C34" w:rsidRDefault="005B4C34" w:rsidP="005B4C34">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5B4C34">
        <w:rPr>
          <w:rFonts w:ascii="Courier New" w:eastAsia="Times New Roman" w:hAnsi="Courier New" w:cs="Times New Roman"/>
          <w:sz w:val="19"/>
          <w:szCs w:val="20"/>
          <w:lang w:eastAsia="zh-CN"/>
        </w:rPr>
        <w:t>}</w:t>
      </w:r>
    </w:p>
    <w:p w14:paraId="33CD7A80" w14:textId="77777777" w:rsidR="005B4C34" w:rsidRDefault="005B4C34" w:rsidP="00840199">
      <w:pPr>
        <w:pStyle w:val="NormalPACKT"/>
        <w:rPr>
          <w:lang w:val="en-GB"/>
        </w:rPr>
      </w:pPr>
    </w:p>
    <w:p w14:paraId="54AD3DEC"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VulkanApp::~VulkanApp()</w:t>
      </w:r>
    </w:p>
    <w:p w14:paraId="152D7A0D"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 xml:space="preserve">{ </w:t>
      </w:r>
    </w:p>
    <w:p w14:paraId="0CB00D1B" w14:textId="77777777" w:rsidR="00840199"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8245AC">
        <w:rPr>
          <w:rFonts w:ascii="Courier New" w:eastAsia="Times New Roman" w:hAnsi="Courier New" w:cs="Times New Roman"/>
          <w:sz w:val="19"/>
          <w:szCs w:val="20"/>
          <w:lang w:eastAsia="zh-CN"/>
        </w:rPr>
        <w:t xml:space="preserve">vkDestroySemaphore(m_hDevice, </w:t>
      </w:r>
    </w:p>
    <w:p w14:paraId="58F38A1E" w14:textId="77777777" w:rsidR="00840199" w:rsidRPr="008245AC" w:rsidRDefault="00840199" w:rsidP="00840199">
      <w:pPr>
        <w:autoSpaceDE w:val="0"/>
        <w:autoSpaceDN w:val="0"/>
        <w:adjustRightInd w:val="0"/>
        <w:spacing w:after="0" w:line="240" w:lineRule="auto"/>
        <w:ind w:left="2520" w:firstLine="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m_hPresentReadySemaphore, nullptr);</w:t>
      </w:r>
    </w:p>
    <w:p w14:paraId="12067B6A" w14:textId="77777777" w:rsidR="00840199"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 xml:space="preserve">vkDestroySemaphore(m_hDevice, m_hRenderReadySemaphore, </w:t>
      </w:r>
    </w:p>
    <w:p w14:paraId="1DB9552C"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sidRPr="008245AC">
        <w:rPr>
          <w:rFonts w:ascii="Courier New" w:eastAsia="Times New Roman" w:hAnsi="Courier New" w:cs="Times New Roman"/>
          <w:sz w:val="19"/>
          <w:szCs w:val="20"/>
          <w:lang w:eastAsia="zh-CN"/>
        </w:rPr>
        <w:t>nullptr);</w:t>
      </w:r>
    </w:p>
    <w:p w14:paraId="6A052D48"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vkDestroyCommandPool(m_hDevice, m_hCommandPool, nullptr);</w:t>
      </w:r>
    </w:p>
    <w:p w14:paraId="63A71B1D"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1CC82052" w14:textId="12E37B6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for (size_t i = 0; i &lt; m_</w:t>
      </w:r>
      <w:r w:rsidR="00B26C22">
        <w:rPr>
          <w:rFonts w:ascii="Courier New" w:eastAsia="Times New Roman" w:hAnsi="Courier New" w:cs="Times New Roman"/>
          <w:sz w:val="19"/>
          <w:szCs w:val="20"/>
          <w:lang w:eastAsia="zh-CN"/>
        </w:rPr>
        <w:t>hFramebuffers</w:t>
      </w:r>
      <w:r w:rsidRPr="008245AC">
        <w:rPr>
          <w:rFonts w:ascii="Courier New" w:eastAsia="Times New Roman" w:hAnsi="Courier New" w:cs="Times New Roman"/>
          <w:sz w:val="19"/>
          <w:szCs w:val="20"/>
          <w:lang w:eastAsia="zh-CN"/>
        </w:rPr>
        <w:t>.size(); i++)</w:t>
      </w:r>
    </w:p>
    <w:p w14:paraId="448CBC23"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w:t>
      </w:r>
    </w:p>
    <w:p w14:paraId="661A5617" w14:textId="77777777" w:rsidR="00840199"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ab/>
      </w:r>
      <w:r>
        <w:rPr>
          <w:rFonts w:ascii="Courier New" w:eastAsia="Times New Roman" w:hAnsi="Courier New" w:cs="Times New Roman"/>
          <w:sz w:val="19"/>
          <w:szCs w:val="20"/>
          <w:lang w:eastAsia="zh-CN"/>
        </w:rPr>
        <w:tab/>
      </w:r>
      <w:r w:rsidRPr="008245AC">
        <w:rPr>
          <w:rFonts w:ascii="Courier New" w:eastAsia="Times New Roman" w:hAnsi="Courier New" w:cs="Times New Roman"/>
          <w:sz w:val="19"/>
          <w:szCs w:val="20"/>
          <w:lang w:eastAsia="zh-CN"/>
        </w:rPr>
        <w:t>vkDestroyFramebuffer(m_hDevice, m_hSwapChainFrame</w:t>
      </w:r>
      <w:r>
        <w:rPr>
          <w:rFonts w:ascii="Courier New" w:eastAsia="Times New Roman" w:hAnsi="Courier New" w:cs="Times New Roman"/>
          <w:sz w:val="19"/>
          <w:szCs w:val="20"/>
          <w:lang w:eastAsia="zh-CN"/>
        </w:rPr>
        <w:t>-</w:t>
      </w:r>
    </w:p>
    <w:p w14:paraId="1B65A638" w14:textId="77777777" w:rsidR="00840199" w:rsidRPr="008245AC" w:rsidRDefault="00840199" w:rsidP="00840199">
      <w:pPr>
        <w:autoSpaceDE w:val="0"/>
        <w:autoSpaceDN w:val="0"/>
        <w:adjustRightInd w:val="0"/>
        <w:spacing w:after="0" w:line="240" w:lineRule="auto"/>
        <w:ind w:left="1800" w:firstLine="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bufferList[i], nullptr);</w:t>
      </w:r>
    </w:p>
    <w:p w14:paraId="25A68178"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w:t>
      </w:r>
    </w:p>
    <w:p w14:paraId="7FC1AB3C"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43D32A69"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vkDestroyRenderPass(m_hDevice, m_hRenderPass, nullptr);</w:t>
      </w:r>
    </w:p>
    <w:p w14:paraId="170EE3AD"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31411C0C"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for (size_t i = 0; i &lt; m_hSwapChainImageViewList.size(); i++)</w:t>
      </w:r>
    </w:p>
    <w:p w14:paraId="29DDB4AE"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w:t>
      </w:r>
    </w:p>
    <w:p w14:paraId="39693328" w14:textId="77777777" w:rsidR="00840199"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r>
      <w:r w:rsidRPr="008245AC">
        <w:rPr>
          <w:rFonts w:ascii="Courier New" w:eastAsia="Times New Roman" w:hAnsi="Courier New" w:cs="Times New Roman"/>
          <w:sz w:val="19"/>
          <w:szCs w:val="20"/>
          <w:lang w:eastAsia="zh-CN"/>
        </w:rPr>
        <w:tab/>
        <w:t>vkDestroyImageView(m_hDevice, m_hSwapChainImage</w:t>
      </w:r>
      <w:r>
        <w:rPr>
          <w:rFonts w:ascii="Courier New" w:eastAsia="Times New Roman" w:hAnsi="Courier New" w:cs="Times New Roman"/>
          <w:sz w:val="19"/>
          <w:szCs w:val="20"/>
          <w:lang w:eastAsia="zh-CN"/>
        </w:rPr>
        <w:t>-</w:t>
      </w:r>
    </w:p>
    <w:p w14:paraId="13DC4500" w14:textId="77777777" w:rsidR="00840199" w:rsidRPr="008245AC" w:rsidRDefault="00840199" w:rsidP="00840199">
      <w:pPr>
        <w:autoSpaceDE w:val="0"/>
        <w:autoSpaceDN w:val="0"/>
        <w:adjustRightInd w:val="0"/>
        <w:spacing w:after="0" w:line="240" w:lineRule="auto"/>
        <w:ind w:left="3960" w:firstLine="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ViewList[i], nullptr);</w:t>
      </w:r>
    </w:p>
    <w:p w14:paraId="044FBEB6"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w:t>
      </w:r>
    </w:p>
    <w:p w14:paraId="0253F7F4"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A5C0914"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vkDestroySwapchainKHR(m_hDevice, m_hSwapChain, nullptr);</w:t>
      </w:r>
    </w:p>
    <w:p w14:paraId="67D5425F"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vkDestroyDevice(m_hDevice, nullptr);</w:t>
      </w:r>
    </w:p>
    <w:p w14:paraId="7B601BE3"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vkDestroySurfaceKHR(m_hInstance, m_hSurface, nullptr);</w:t>
      </w:r>
    </w:p>
    <w:p w14:paraId="311ACA74"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ab/>
        <w:t>vkDestroyInstance(m_hInstance, nullptr);</w:t>
      </w:r>
    </w:p>
    <w:p w14:paraId="6BD588B3"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8245AC">
        <w:rPr>
          <w:rFonts w:ascii="Courier New" w:eastAsia="Times New Roman" w:hAnsi="Courier New" w:cs="Times New Roman"/>
          <w:sz w:val="19"/>
          <w:szCs w:val="20"/>
          <w:lang w:eastAsia="zh-CN"/>
        </w:rPr>
        <w:t>}</w:t>
      </w:r>
    </w:p>
    <w:p w14:paraId="79EA1C95" w14:textId="77777777" w:rsidR="00840199" w:rsidRPr="008245AC" w:rsidRDefault="00840199" w:rsidP="00840199">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25576D27" w14:textId="77777777" w:rsidR="00840199" w:rsidRDefault="00840199" w:rsidP="00840199">
      <w:pPr>
        <w:autoSpaceDE w:val="0"/>
        <w:autoSpaceDN w:val="0"/>
        <w:adjustRightInd w:val="0"/>
        <w:spacing w:after="0" w:line="240" w:lineRule="auto"/>
        <w:rPr>
          <w:rFonts w:ascii="Consolas" w:eastAsia="Times New Roman" w:hAnsi="Consolas" w:cs="Consolas"/>
          <w:color w:val="000000"/>
          <w:sz w:val="19"/>
          <w:szCs w:val="19"/>
        </w:rPr>
      </w:pPr>
    </w:p>
    <w:p w14:paraId="26032FBC" w14:textId="77777777" w:rsidR="00840199" w:rsidRDefault="00840199" w:rsidP="00840199">
      <w:pPr>
        <w:pStyle w:val="NormalPACKT"/>
        <w:rPr>
          <w:lang w:val="en-GB"/>
        </w:rPr>
      </w:pPr>
      <w:r>
        <w:rPr>
          <w:lang w:val="en-GB"/>
        </w:rPr>
        <w:lastRenderedPageBreak/>
        <w:t xml:space="preserve">We have successfully implemented all required methods in </w:t>
      </w:r>
      <w:r w:rsidRPr="000B6401">
        <w:rPr>
          <w:rStyle w:val="CodeInTextPACKT"/>
          <w:rFonts w:eastAsiaTheme="minorHAnsi"/>
        </w:rPr>
        <w:t>VulkanApp</w:t>
      </w:r>
      <w:r>
        <w:rPr>
          <w:lang w:val="en-GB"/>
        </w:rPr>
        <w:t xml:space="preserve"> class to setup Vulkan. The following diagram illustrate the dependencies of Vulkan objects we created so far to initialize Vulkan.</w:t>
      </w:r>
    </w:p>
    <w:p w14:paraId="4F19A53D" w14:textId="1026F569" w:rsidR="007D357D" w:rsidRDefault="007D357D" w:rsidP="007D357D">
      <w:pPr>
        <w:pStyle w:val="Heading1"/>
      </w:pPr>
      <w:r>
        <w:t>Buffer Resource</w:t>
      </w:r>
    </w:p>
    <w:p w14:paraId="2DF209C2" w14:textId="403F1524" w:rsidR="007D357D" w:rsidRDefault="007D357D" w:rsidP="007D357D">
      <w:pPr>
        <w:pStyle w:val="NormalPACKT"/>
        <w:rPr>
          <w:lang w:val="en-GB"/>
        </w:rPr>
      </w:pPr>
      <w:r>
        <w:rPr>
          <w:lang w:val="en-GB"/>
        </w:rPr>
        <w:t xml:space="preserve">Vulkan </w:t>
      </w:r>
      <w:r w:rsidR="00941EB8">
        <w:rPr>
          <w:lang w:val="en-GB"/>
        </w:rPr>
        <w:t>divides the memory resource object in to two types -</w:t>
      </w:r>
      <w:r>
        <w:rPr>
          <w:lang w:val="en-GB"/>
        </w:rPr>
        <w:t xml:space="preserve"> Buffer and Images. </w:t>
      </w:r>
    </w:p>
    <w:p w14:paraId="24A6E9ED" w14:textId="6F7501CE" w:rsidR="007D357D" w:rsidRPr="002C64D7" w:rsidRDefault="007D357D" w:rsidP="007D2064">
      <w:pPr>
        <w:pStyle w:val="BulletPACKT"/>
        <w:rPr>
          <w:b/>
        </w:rPr>
      </w:pPr>
      <w:r w:rsidRPr="0019775A">
        <w:rPr>
          <w:b/>
        </w:rPr>
        <w:t>Buffer:</w:t>
      </w:r>
      <w:r>
        <w:t xml:space="preserve"> </w:t>
      </w:r>
      <w:r w:rsidR="00941EB8">
        <w:t>In this type of memory resource the data co</w:t>
      </w:r>
      <w:r w:rsidR="002F0F8E">
        <w:t>ntent is</w:t>
      </w:r>
      <w:r w:rsidR="00255154">
        <w:t xml:space="preserve"> stored</w:t>
      </w:r>
      <w:r w:rsidR="00941EB8">
        <w:t xml:space="preserve"> in the linear array form.</w:t>
      </w:r>
      <w:r w:rsidR="00255154">
        <w:t xml:space="preserve"> The buffer object in Vulkan is represent by </w:t>
      </w:r>
      <w:r w:rsidR="00255154" w:rsidRPr="00255154">
        <w:rPr>
          <w:rStyle w:val="CodeInTextPACKT"/>
        </w:rPr>
        <w:t>VkBuffer</w:t>
      </w:r>
      <w:r w:rsidR="00255154">
        <w:t>.</w:t>
      </w:r>
    </w:p>
    <w:p w14:paraId="7EE440FC" w14:textId="07799911" w:rsidR="00255154" w:rsidRDefault="007D357D" w:rsidP="007D357D">
      <w:pPr>
        <w:pStyle w:val="BulletPACKT"/>
      </w:pPr>
      <w:r w:rsidRPr="00930C80">
        <w:rPr>
          <w:b/>
        </w:rPr>
        <w:t>Image:</w:t>
      </w:r>
      <w:r>
        <w:t xml:space="preserve"> </w:t>
      </w:r>
      <w:r w:rsidR="00255154">
        <w:t xml:space="preserve">These are formatted arrays used to store texture contents in the memory. The image object in Vulkan are represent by </w:t>
      </w:r>
      <w:r w:rsidR="00255154" w:rsidRPr="00255154">
        <w:rPr>
          <w:rStyle w:val="CodeInTextPACKT"/>
        </w:rPr>
        <w:t>VkImage</w:t>
      </w:r>
      <w:r w:rsidR="00255154">
        <w:t>.</w:t>
      </w:r>
    </w:p>
    <w:p w14:paraId="5EF1E0B7" w14:textId="77777777" w:rsidR="00255154" w:rsidRDefault="00255154" w:rsidP="00255154">
      <w:pPr>
        <w:pStyle w:val="BulletPACKT"/>
        <w:numPr>
          <w:ilvl w:val="0"/>
          <w:numId w:val="0"/>
        </w:numPr>
        <w:ind w:left="720" w:hanging="360"/>
      </w:pPr>
    </w:p>
    <w:p w14:paraId="5E6326CA" w14:textId="44A416E9" w:rsidR="002F0F8E" w:rsidRDefault="002F0F8E" w:rsidP="002F0F8E">
      <w:pPr>
        <w:pStyle w:val="NormalPACKT"/>
        <w:rPr>
          <w:lang w:val="en-GB"/>
        </w:rPr>
      </w:pPr>
      <w:r>
        <w:rPr>
          <w:lang w:val="en-GB"/>
        </w:rPr>
        <w:t xml:space="preserve">In this section, we will take our existing program ahead and create the triangle using buffer resource. In the last section, we stored our triangle vertices </w:t>
      </w:r>
      <w:r w:rsidR="00EE07E9">
        <w:rPr>
          <w:lang w:val="en-GB"/>
        </w:rPr>
        <w:t>and colors statically</w:t>
      </w:r>
      <w:r>
        <w:rPr>
          <w:lang w:val="en-GB"/>
        </w:rPr>
        <w:t xml:space="preserve"> in the vertex shader, now we will use the buffer</w:t>
      </w:r>
      <w:r w:rsidR="00D50093">
        <w:rPr>
          <w:lang w:val="en-GB"/>
        </w:rPr>
        <w:t xml:space="preserve"> resource store these vertices in GPU buffer and share it with vertex a shader attribute.</w:t>
      </w:r>
      <w:r w:rsidR="00E922B8">
        <w:rPr>
          <w:lang w:val="en-GB"/>
        </w:rPr>
        <w:t xml:space="preserve"> Below </w:t>
      </w:r>
      <w:r w:rsidR="003B7315">
        <w:rPr>
          <w:lang w:val="en-GB"/>
        </w:rPr>
        <w:t>is</w:t>
      </w:r>
      <w:r w:rsidR="00E922B8">
        <w:rPr>
          <w:lang w:val="en-GB"/>
        </w:rPr>
        <w:t xml:space="preserve"> the geometry </w:t>
      </w:r>
      <w:r w:rsidR="003B7315">
        <w:rPr>
          <w:lang w:val="en-GB"/>
        </w:rPr>
        <w:t>data contaning</w:t>
      </w:r>
      <w:r w:rsidR="004540AD">
        <w:rPr>
          <w:lang w:val="en-GB"/>
        </w:rPr>
        <w:t xml:space="preserve"> the vertex position and color in the interleaved form in the </w:t>
      </w:r>
      <w:r w:rsidR="004540AD" w:rsidRPr="004540AD">
        <w:rPr>
          <w:rStyle w:val="CodeInTextPACKT"/>
        </w:rPr>
        <w:t>Vertex</w:t>
      </w:r>
      <w:r w:rsidR="004540AD">
        <w:rPr>
          <w:lang w:val="en-GB"/>
        </w:rPr>
        <w:t xml:space="preserve"> structure </w:t>
      </w:r>
      <w:r w:rsidR="00E922B8">
        <w:rPr>
          <w:lang w:val="en-GB"/>
        </w:rPr>
        <w:t xml:space="preserve">in </w:t>
      </w:r>
      <w:r w:rsidR="00E922B8" w:rsidRPr="003B7315">
        <w:rPr>
          <w:rStyle w:val="ScreenTextPACKT"/>
        </w:rPr>
        <w:t>HelloVulkanApp.h</w:t>
      </w:r>
    </w:p>
    <w:p w14:paraId="6F5EC8BB" w14:textId="77777777" w:rsidR="00E922B8" w:rsidRP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struct Position { float x, y, z, w; }; // Vertex Position</w:t>
      </w:r>
    </w:p>
    <w:p w14:paraId="22479E2E" w14:textId="70A852E7" w:rsidR="00E922B8" w:rsidRP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 xml:space="preserve">struct Color{ float r, g, b, a; }; // Color format </w:t>
      </w:r>
      <w:r>
        <w:rPr>
          <w:rFonts w:ascii="Courier New" w:eastAsia="Times New Roman" w:hAnsi="Courier New" w:cs="Times New Roman"/>
          <w:sz w:val="19"/>
          <w:szCs w:val="20"/>
          <w:lang w:eastAsia="zh-CN"/>
        </w:rPr>
        <w:t>RGBA</w:t>
      </w:r>
    </w:p>
    <w:p w14:paraId="308C0216" w14:textId="77777777" w:rsidR="00E922B8" w:rsidRP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struct Vertex</w:t>
      </w:r>
    </w:p>
    <w:p w14:paraId="0638C263" w14:textId="77777777" w:rsidR="00E922B8" w:rsidRP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w:t>
      </w:r>
    </w:p>
    <w:p w14:paraId="4A8612E0" w14:textId="77777777" w:rsidR="00E922B8" w:rsidRP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Position m_Position;</w:t>
      </w:r>
    </w:p>
    <w:p w14:paraId="148EFD16" w14:textId="77777777" w:rsidR="00E922B8" w:rsidRP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Color m_Color;</w:t>
      </w:r>
    </w:p>
    <w:p w14:paraId="4C8FE313" w14:textId="77777777" w:rsid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w:t>
      </w:r>
    </w:p>
    <w:p w14:paraId="7A3F1157" w14:textId="77777777" w:rsidR="00987DD0" w:rsidRDefault="00987DD0"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56C9B2B" w14:textId="77777777" w:rsidR="00987DD0" w:rsidRPr="00E922B8" w:rsidRDefault="00987DD0" w:rsidP="00987DD0">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static const Vertex s_TriangleVertices[3] =</w:t>
      </w:r>
    </w:p>
    <w:p w14:paraId="1289BDAE" w14:textId="77777777" w:rsidR="00987DD0" w:rsidRPr="00E922B8" w:rsidRDefault="00987DD0" w:rsidP="00987DD0">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w:t>
      </w:r>
    </w:p>
    <w:p w14:paraId="493E75C1" w14:textId="77777777" w:rsidR="00987DD0" w:rsidRPr="00E922B8" w:rsidRDefault="00987DD0" w:rsidP="00987DD0">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 Position</w:t>
      </w:r>
      <w:r>
        <w:rPr>
          <w:rFonts w:ascii="Courier New" w:eastAsia="Times New Roman" w:hAnsi="Courier New" w:cs="Times New Roman"/>
          <w:sz w:val="19"/>
          <w:szCs w:val="20"/>
          <w:lang w:eastAsia="zh-CN"/>
        </w:rPr>
        <w:t>{0.0f,1.0f,0.0f,</w:t>
      </w:r>
      <w:r w:rsidRPr="00E922B8">
        <w:rPr>
          <w:rFonts w:ascii="Courier New" w:eastAsia="Times New Roman" w:hAnsi="Courier New" w:cs="Times New Roman"/>
          <w:sz w:val="19"/>
          <w:szCs w:val="20"/>
          <w:lang w:eastAsia="zh-CN"/>
        </w:rPr>
        <w:t>1.0f}, Color</w:t>
      </w:r>
      <w:r>
        <w:rPr>
          <w:rFonts w:ascii="Courier New" w:eastAsia="Times New Roman" w:hAnsi="Courier New" w:cs="Times New Roman"/>
          <w:sz w:val="19"/>
          <w:szCs w:val="20"/>
          <w:lang w:eastAsia="zh-CN"/>
        </w:rPr>
        <w:t xml:space="preserve">{1.0f,0.0f,0.0f,1.0} </w:t>
      </w:r>
      <w:r w:rsidRPr="00E922B8">
        <w:rPr>
          <w:rFonts w:ascii="Courier New" w:eastAsia="Times New Roman" w:hAnsi="Courier New" w:cs="Times New Roman"/>
          <w:sz w:val="19"/>
          <w:szCs w:val="20"/>
          <w:lang w:eastAsia="zh-CN"/>
        </w:rPr>
        <w:t>},</w:t>
      </w:r>
    </w:p>
    <w:p w14:paraId="7C385A21" w14:textId="77777777" w:rsidR="00987DD0" w:rsidRPr="00E922B8" w:rsidRDefault="00987DD0" w:rsidP="00987DD0">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 Position</w:t>
      </w:r>
      <w:r>
        <w:rPr>
          <w:rFonts w:ascii="Courier New" w:eastAsia="Times New Roman" w:hAnsi="Courier New" w:cs="Times New Roman"/>
          <w:sz w:val="19"/>
          <w:szCs w:val="20"/>
          <w:lang w:eastAsia="zh-CN"/>
        </w:rPr>
        <w:t>{1.0f,-1.0f,0.0f,</w:t>
      </w:r>
      <w:r w:rsidRPr="00E922B8">
        <w:rPr>
          <w:rFonts w:ascii="Courier New" w:eastAsia="Times New Roman" w:hAnsi="Courier New" w:cs="Times New Roman"/>
          <w:sz w:val="19"/>
          <w:szCs w:val="20"/>
          <w:lang w:eastAsia="zh-CN"/>
        </w:rPr>
        <w:t>1.0f}, Color</w:t>
      </w:r>
      <w:r>
        <w:rPr>
          <w:rFonts w:ascii="Courier New" w:eastAsia="Times New Roman" w:hAnsi="Courier New" w:cs="Times New Roman"/>
          <w:sz w:val="19"/>
          <w:szCs w:val="20"/>
          <w:lang w:eastAsia="zh-CN"/>
        </w:rPr>
        <w:t>{0.0f,0.0f,</w:t>
      </w:r>
      <w:r w:rsidRPr="00E922B8">
        <w:rPr>
          <w:rFonts w:ascii="Courier New" w:eastAsia="Times New Roman" w:hAnsi="Courier New" w:cs="Times New Roman"/>
          <w:sz w:val="19"/>
          <w:szCs w:val="20"/>
          <w:lang w:eastAsia="zh-CN"/>
        </w:rPr>
        <w:t>1.0f, 1.0} },</w:t>
      </w:r>
    </w:p>
    <w:p w14:paraId="18E6AF35" w14:textId="77777777" w:rsidR="00987DD0" w:rsidRPr="00E922B8" w:rsidRDefault="00987DD0" w:rsidP="00987DD0">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 Position</w:t>
      </w:r>
      <w:r>
        <w:rPr>
          <w:rFonts w:ascii="Courier New" w:eastAsia="Times New Roman" w:hAnsi="Courier New" w:cs="Times New Roman"/>
          <w:sz w:val="19"/>
          <w:szCs w:val="20"/>
          <w:lang w:eastAsia="zh-CN"/>
        </w:rPr>
        <w:t>{-1.0f,-1.0f,0.0f,</w:t>
      </w:r>
      <w:r w:rsidRPr="00E922B8">
        <w:rPr>
          <w:rFonts w:ascii="Courier New" w:eastAsia="Times New Roman" w:hAnsi="Courier New" w:cs="Times New Roman"/>
          <w:sz w:val="19"/>
          <w:szCs w:val="20"/>
          <w:lang w:eastAsia="zh-CN"/>
        </w:rPr>
        <w:t>1.0f}, Color</w:t>
      </w:r>
      <w:r>
        <w:rPr>
          <w:rFonts w:ascii="Courier New" w:eastAsia="Times New Roman" w:hAnsi="Courier New" w:cs="Times New Roman"/>
          <w:sz w:val="19"/>
          <w:szCs w:val="20"/>
          <w:lang w:eastAsia="zh-CN"/>
        </w:rPr>
        <w:t>{0.0f,1.0f,0.0f,</w:t>
      </w:r>
      <w:r w:rsidRPr="00E922B8">
        <w:rPr>
          <w:rFonts w:ascii="Courier New" w:eastAsia="Times New Roman" w:hAnsi="Courier New" w:cs="Times New Roman"/>
          <w:sz w:val="19"/>
          <w:szCs w:val="20"/>
          <w:lang w:eastAsia="zh-CN"/>
        </w:rPr>
        <w:t>1.0} },</w:t>
      </w:r>
    </w:p>
    <w:p w14:paraId="64DC4A9C" w14:textId="77777777" w:rsidR="00987DD0" w:rsidRPr="00E922B8" w:rsidRDefault="00987DD0" w:rsidP="00987DD0">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w:t>
      </w:r>
    </w:p>
    <w:p w14:paraId="063975E6" w14:textId="77777777" w:rsidR="00987DD0" w:rsidRDefault="00987DD0"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6089414C" w14:textId="6F0C7995" w:rsidR="00987DD0" w:rsidRDefault="00987DD0" w:rsidP="00987DD0">
      <w:pPr>
        <w:pStyle w:val="NormalPACKT"/>
        <w:rPr>
          <w:lang w:val="en-GB"/>
        </w:rPr>
      </w:pPr>
      <w:r w:rsidRPr="00987DD0">
        <w:rPr>
          <w:lang w:val="en-GB"/>
        </w:rPr>
        <w:t>Following are the data structure and function</w:t>
      </w:r>
      <w:r>
        <w:rPr>
          <w:lang w:val="en-GB"/>
        </w:rPr>
        <w:t>s</w:t>
      </w:r>
      <w:r w:rsidRPr="00987DD0">
        <w:rPr>
          <w:lang w:val="en-GB"/>
        </w:rPr>
        <w:t xml:space="preserve"> added in the </w:t>
      </w:r>
      <w:r w:rsidR="009B58CC">
        <w:rPr>
          <w:lang w:val="en-GB"/>
        </w:rPr>
        <w:t>same file for creating</w:t>
      </w:r>
      <w:r w:rsidRPr="00987DD0">
        <w:rPr>
          <w:lang w:val="en-GB"/>
        </w:rPr>
        <w:t xml:space="preserve"> the vertex buffer.</w:t>
      </w:r>
    </w:p>
    <w:p w14:paraId="615BCF31" w14:textId="77777777" w:rsidR="009B58CC" w:rsidRPr="00E922B8" w:rsidRDefault="009B58CC" w:rsidP="009B58CC">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struct {</w:t>
      </w:r>
    </w:p>
    <w:p w14:paraId="1A28786D" w14:textId="77777777" w:rsidR="009B58CC" w:rsidRPr="00E922B8" w:rsidRDefault="009B58CC" w:rsidP="009B58CC">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 xml:space="preserve">VkBuffer </w:t>
      </w:r>
      <w:r>
        <w:rPr>
          <w:rFonts w:ascii="Courier New" w:eastAsia="Times New Roman" w:hAnsi="Courier New" w:cs="Times New Roman"/>
          <w:sz w:val="19"/>
          <w:szCs w:val="20"/>
          <w:lang w:eastAsia="zh-CN"/>
        </w:rPr>
        <w:t>m_B</w:t>
      </w:r>
      <w:r w:rsidRPr="00E922B8">
        <w:rPr>
          <w:rFonts w:ascii="Courier New" w:eastAsia="Times New Roman" w:hAnsi="Courier New" w:cs="Times New Roman"/>
          <w:sz w:val="19"/>
          <w:szCs w:val="20"/>
          <w:lang w:eastAsia="zh-CN"/>
        </w:rPr>
        <w:t>uffer;</w:t>
      </w:r>
    </w:p>
    <w:p w14:paraId="1DA0A293" w14:textId="77777777" w:rsidR="009B58CC" w:rsidRPr="00E922B8" w:rsidRDefault="009B58CC" w:rsidP="009B58CC">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 xml:space="preserve">VkDeviceMemory </w:t>
      </w:r>
      <w:r>
        <w:rPr>
          <w:rFonts w:ascii="Courier New" w:eastAsia="Times New Roman" w:hAnsi="Courier New" w:cs="Times New Roman"/>
          <w:sz w:val="19"/>
          <w:szCs w:val="20"/>
          <w:lang w:eastAsia="zh-CN"/>
        </w:rPr>
        <w:t>m_M</w:t>
      </w:r>
      <w:r w:rsidRPr="00E922B8">
        <w:rPr>
          <w:rFonts w:ascii="Courier New" w:eastAsia="Times New Roman" w:hAnsi="Courier New" w:cs="Times New Roman"/>
          <w:sz w:val="19"/>
          <w:szCs w:val="20"/>
          <w:lang w:eastAsia="zh-CN"/>
        </w:rPr>
        <w:t>emory;</w:t>
      </w:r>
    </w:p>
    <w:p w14:paraId="3689A4FD" w14:textId="77777777" w:rsidR="009B58CC" w:rsidRPr="00E922B8" w:rsidRDefault="009B58CC" w:rsidP="009B58CC">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ab/>
        <w:t>VkDescriptorBufferInfo</w:t>
      </w:r>
      <w:r>
        <w:rPr>
          <w:rFonts w:ascii="Courier New" w:eastAsia="Times New Roman" w:hAnsi="Courier New" w:cs="Times New Roman"/>
          <w:sz w:val="19"/>
          <w:szCs w:val="20"/>
          <w:lang w:eastAsia="zh-CN"/>
        </w:rPr>
        <w:t xml:space="preserve"> m_B</w:t>
      </w:r>
      <w:r w:rsidRPr="00E922B8">
        <w:rPr>
          <w:rFonts w:ascii="Courier New" w:eastAsia="Times New Roman" w:hAnsi="Courier New" w:cs="Times New Roman"/>
          <w:sz w:val="19"/>
          <w:szCs w:val="20"/>
          <w:lang w:eastAsia="zh-CN"/>
        </w:rPr>
        <w:t>ufferInfo;</w:t>
      </w:r>
    </w:p>
    <w:p w14:paraId="598B519B" w14:textId="77777777" w:rsidR="009B58CC" w:rsidRPr="00E922B8" w:rsidRDefault="009B58CC" w:rsidP="009B58CC">
      <w:pPr>
        <w:autoSpaceDE w:val="0"/>
        <w:autoSpaceDN w:val="0"/>
        <w:adjustRightInd w:val="0"/>
        <w:spacing w:after="0" w:line="240" w:lineRule="auto"/>
        <w:ind w:left="360"/>
        <w:rPr>
          <w:rFonts w:ascii="Courier New" w:eastAsia="Times New Roman" w:hAnsi="Courier New" w:cs="Times New Roman"/>
          <w:sz w:val="19"/>
          <w:szCs w:val="20"/>
          <w:lang w:eastAsia="zh-CN"/>
        </w:rPr>
      </w:pPr>
      <w:r w:rsidRPr="00E922B8">
        <w:rPr>
          <w:rFonts w:ascii="Courier New" w:eastAsia="Times New Roman" w:hAnsi="Courier New" w:cs="Times New Roman"/>
          <w:sz w:val="19"/>
          <w:szCs w:val="20"/>
          <w:lang w:eastAsia="zh-CN"/>
        </w:rPr>
        <w:t>} VertexBuffer;</w:t>
      </w:r>
    </w:p>
    <w:p w14:paraId="01958D56" w14:textId="77777777" w:rsidR="009B58CC" w:rsidRDefault="009B58CC" w:rsidP="00987DD0">
      <w:pPr>
        <w:pStyle w:val="NormalPACKT"/>
        <w:rPr>
          <w:lang w:val="en-GB"/>
        </w:rPr>
      </w:pPr>
    </w:p>
    <w:p w14:paraId="42EAE06D" w14:textId="77777777" w:rsidR="009B58CC" w:rsidRPr="009B58CC" w:rsidRDefault="009B58CC" w:rsidP="009B58CC">
      <w:pPr>
        <w:autoSpaceDE w:val="0"/>
        <w:autoSpaceDN w:val="0"/>
        <w:adjustRightInd w:val="0"/>
        <w:spacing w:after="0" w:line="240" w:lineRule="auto"/>
        <w:rPr>
          <w:rFonts w:ascii="Courier New" w:eastAsia="Times New Roman" w:hAnsi="Courier New" w:cs="Times New Roman"/>
          <w:sz w:val="19"/>
          <w:szCs w:val="20"/>
          <w:lang w:eastAsia="zh-CN"/>
        </w:rPr>
      </w:pPr>
      <w:r w:rsidRPr="009B58CC">
        <w:rPr>
          <w:rFonts w:ascii="Courier New" w:eastAsia="Times New Roman" w:hAnsi="Courier New" w:cs="Times New Roman"/>
          <w:sz w:val="19"/>
          <w:szCs w:val="20"/>
          <w:lang w:eastAsia="zh-CN"/>
        </w:rPr>
        <w:t>class HelloVulkanApp : public VulkanApp</w:t>
      </w:r>
    </w:p>
    <w:p w14:paraId="47B093DB" w14:textId="77777777" w:rsidR="009B58CC" w:rsidRPr="009B58CC" w:rsidRDefault="009B58CC" w:rsidP="009B58CC">
      <w:pPr>
        <w:autoSpaceDE w:val="0"/>
        <w:autoSpaceDN w:val="0"/>
        <w:adjustRightInd w:val="0"/>
        <w:spacing w:after="0" w:line="240" w:lineRule="auto"/>
        <w:rPr>
          <w:rFonts w:ascii="Courier New" w:eastAsia="Times New Roman" w:hAnsi="Courier New" w:cs="Times New Roman"/>
          <w:sz w:val="19"/>
          <w:szCs w:val="20"/>
          <w:lang w:eastAsia="zh-CN"/>
        </w:rPr>
      </w:pPr>
      <w:r w:rsidRPr="009B58CC">
        <w:rPr>
          <w:rFonts w:ascii="Courier New" w:eastAsia="Times New Roman" w:hAnsi="Courier New" w:cs="Times New Roman"/>
          <w:sz w:val="19"/>
          <w:szCs w:val="20"/>
          <w:lang w:eastAsia="zh-CN"/>
        </w:rPr>
        <w:lastRenderedPageBreak/>
        <w:t>{</w:t>
      </w:r>
    </w:p>
    <w:p w14:paraId="392B481A" w14:textId="532F4E47" w:rsidR="009B58CC" w:rsidRPr="009B58CC" w:rsidRDefault="00A63CA9" w:rsidP="009B58C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9B58CC" w:rsidRPr="009B58CC">
        <w:rPr>
          <w:rFonts w:ascii="Courier New" w:eastAsia="Times New Roman" w:hAnsi="Courier New" w:cs="Times New Roman"/>
          <w:sz w:val="19"/>
          <w:szCs w:val="20"/>
          <w:lang w:eastAsia="zh-CN"/>
        </w:rPr>
        <w:t>private:</w:t>
      </w:r>
    </w:p>
    <w:p w14:paraId="75F93A7C" w14:textId="5F1DD234" w:rsidR="0038578D" w:rsidRDefault="00A63CA9" w:rsidP="009B58C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9B58CC" w:rsidRPr="009B58CC">
        <w:rPr>
          <w:rFonts w:ascii="Courier New" w:eastAsia="Times New Roman" w:hAnsi="Courier New" w:cs="Times New Roman"/>
          <w:sz w:val="19"/>
          <w:szCs w:val="20"/>
          <w:lang w:eastAsia="zh-CN"/>
        </w:rPr>
        <w:t xml:space="preserve">void CreateVertexBuffer(const void *vertexData, </w:t>
      </w:r>
    </w:p>
    <w:p w14:paraId="799AA626" w14:textId="5A050D66" w:rsidR="009B58CC" w:rsidRPr="009B58CC" w:rsidRDefault="009B58CC" w:rsidP="0038578D">
      <w:pPr>
        <w:autoSpaceDE w:val="0"/>
        <w:autoSpaceDN w:val="0"/>
        <w:adjustRightInd w:val="0"/>
        <w:spacing w:after="0" w:line="240" w:lineRule="auto"/>
        <w:ind w:left="1440" w:firstLine="720"/>
        <w:rPr>
          <w:rFonts w:ascii="Courier New" w:eastAsia="Times New Roman" w:hAnsi="Courier New" w:cs="Times New Roman"/>
          <w:sz w:val="19"/>
          <w:szCs w:val="20"/>
          <w:lang w:eastAsia="zh-CN"/>
        </w:rPr>
      </w:pPr>
      <w:r w:rsidRPr="009B58CC">
        <w:rPr>
          <w:rFonts w:ascii="Courier New" w:eastAsia="Times New Roman" w:hAnsi="Courier New" w:cs="Times New Roman"/>
          <w:sz w:val="19"/>
          <w:szCs w:val="20"/>
          <w:lang w:eastAsia="zh-CN"/>
        </w:rPr>
        <w:t>uint32_t dataSize,</w:t>
      </w:r>
      <w:r w:rsidR="0038578D">
        <w:rPr>
          <w:rFonts w:ascii="Courier New" w:eastAsia="Times New Roman" w:hAnsi="Courier New" w:cs="Times New Roman"/>
          <w:sz w:val="19"/>
          <w:szCs w:val="20"/>
          <w:lang w:eastAsia="zh-CN"/>
        </w:rPr>
        <w:t xml:space="preserve"> </w:t>
      </w:r>
      <w:r w:rsidRPr="009B58CC">
        <w:rPr>
          <w:rFonts w:ascii="Courier New" w:eastAsia="Times New Roman" w:hAnsi="Courier New" w:cs="Times New Roman"/>
          <w:sz w:val="19"/>
          <w:szCs w:val="20"/>
          <w:lang w:eastAsia="zh-CN"/>
        </w:rPr>
        <w:t>uint32_t dataStride);</w:t>
      </w:r>
    </w:p>
    <w:p w14:paraId="3CE50A7F" w14:textId="77777777" w:rsidR="009B58CC" w:rsidRPr="009B58CC" w:rsidRDefault="009B58CC" w:rsidP="009B58CC">
      <w:pPr>
        <w:autoSpaceDE w:val="0"/>
        <w:autoSpaceDN w:val="0"/>
        <w:adjustRightInd w:val="0"/>
        <w:spacing w:after="0" w:line="240" w:lineRule="auto"/>
        <w:rPr>
          <w:rFonts w:ascii="Courier New" w:eastAsia="Times New Roman" w:hAnsi="Courier New" w:cs="Times New Roman"/>
          <w:sz w:val="19"/>
          <w:szCs w:val="20"/>
          <w:lang w:eastAsia="zh-CN"/>
        </w:rPr>
      </w:pPr>
    </w:p>
    <w:p w14:paraId="39D08C5E" w14:textId="620432A6" w:rsidR="009B58CC" w:rsidRPr="007B4FBD" w:rsidRDefault="00A63CA9" w:rsidP="009B58CC">
      <w:pPr>
        <w:autoSpaceDE w:val="0"/>
        <w:autoSpaceDN w:val="0"/>
        <w:adjustRightInd w:val="0"/>
        <w:spacing w:after="0" w:line="240" w:lineRule="auto"/>
        <w:rPr>
          <w:rFonts w:ascii="Courier New" w:eastAsia="Times New Roman" w:hAnsi="Courier New" w:cs="Times New Roman"/>
          <w:b/>
          <w:sz w:val="19"/>
          <w:szCs w:val="20"/>
          <w:lang w:eastAsia="zh-CN"/>
        </w:rPr>
      </w:pPr>
      <w:r>
        <w:rPr>
          <w:rFonts w:ascii="Courier New" w:eastAsia="Times New Roman" w:hAnsi="Courier New" w:cs="Times New Roman"/>
          <w:b/>
          <w:sz w:val="19"/>
          <w:szCs w:val="20"/>
          <w:lang w:eastAsia="zh-CN"/>
        </w:rPr>
        <w:t xml:space="preserve">     </w:t>
      </w:r>
      <w:r w:rsidR="009B58CC" w:rsidRPr="007B4FBD">
        <w:rPr>
          <w:rFonts w:ascii="Courier New" w:eastAsia="Times New Roman" w:hAnsi="Courier New" w:cs="Times New Roman"/>
          <w:b/>
          <w:sz w:val="19"/>
          <w:szCs w:val="20"/>
          <w:lang w:eastAsia="zh-CN"/>
        </w:rPr>
        <w:t>// Vertex buffer specific objects</w:t>
      </w:r>
    </w:p>
    <w:p w14:paraId="10A5D103" w14:textId="411FADFD" w:rsidR="009B58CC" w:rsidRPr="009B58CC" w:rsidRDefault="00A63CA9" w:rsidP="009B58C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9B58CC" w:rsidRPr="009B58CC">
        <w:rPr>
          <w:rFonts w:ascii="Courier New" w:eastAsia="Times New Roman" w:hAnsi="Courier New" w:cs="Times New Roman"/>
          <w:sz w:val="19"/>
          <w:szCs w:val="20"/>
          <w:lang w:eastAsia="zh-CN"/>
        </w:rPr>
        <w:t>VkVertexInputBindingDescription</w:t>
      </w:r>
      <w:r w:rsidR="009B58CC" w:rsidRPr="009B58CC">
        <w:rPr>
          <w:rFonts w:ascii="Courier New" w:eastAsia="Times New Roman" w:hAnsi="Courier New" w:cs="Times New Roman"/>
          <w:sz w:val="19"/>
          <w:szCs w:val="20"/>
          <w:lang w:eastAsia="zh-CN"/>
        </w:rPr>
        <w:tab/>
        <w:t>m_VertexInputBinding;</w:t>
      </w:r>
    </w:p>
    <w:p w14:paraId="445011EB" w14:textId="4F851FBE" w:rsidR="009B58CC" w:rsidRPr="009B58CC" w:rsidRDefault="00A63CA9" w:rsidP="009B58C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9B58CC" w:rsidRPr="009B58CC">
        <w:rPr>
          <w:rFonts w:ascii="Courier New" w:eastAsia="Times New Roman" w:hAnsi="Courier New" w:cs="Times New Roman"/>
          <w:sz w:val="19"/>
          <w:szCs w:val="20"/>
          <w:lang w:eastAsia="zh-CN"/>
        </w:rPr>
        <w:t>VkVertexInputAttributeDescription</w:t>
      </w:r>
      <w:r>
        <w:rPr>
          <w:rFonts w:ascii="Courier New" w:eastAsia="Times New Roman" w:hAnsi="Courier New" w:cs="Times New Roman"/>
          <w:sz w:val="19"/>
          <w:szCs w:val="20"/>
          <w:lang w:eastAsia="zh-CN"/>
        </w:rPr>
        <w:t xml:space="preserve"> </w:t>
      </w:r>
      <w:r w:rsidR="009B58CC" w:rsidRPr="009B58CC">
        <w:rPr>
          <w:rFonts w:ascii="Courier New" w:eastAsia="Times New Roman" w:hAnsi="Courier New" w:cs="Times New Roman"/>
          <w:sz w:val="19"/>
          <w:szCs w:val="20"/>
          <w:lang w:eastAsia="zh-CN"/>
        </w:rPr>
        <w:t xml:space="preserve">m_VertexInputAttribute[2]; </w:t>
      </w:r>
    </w:p>
    <w:p w14:paraId="47071E94" w14:textId="57B672F4" w:rsidR="00E922B8" w:rsidRPr="00E922B8" w:rsidRDefault="009B58CC" w:rsidP="00EF241A">
      <w:pPr>
        <w:pStyle w:val="NormalPACKT"/>
        <w:rPr>
          <w:rFonts w:ascii="Courier New" w:hAnsi="Courier New"/>
          <w:sz w:val="19"/>
          <w:szCs w:val="20"/>
          <w:lang w:eastAsia="zh-CN"/>
        </w:rPr>
      </w:pPr>
      <w:r w:rsidRPr="009B58CC">
        <w:rPr>
          <w:rFonts w:ascii="Courier New" w:hAnsi="Courier New"/>
          <w:sz w:val="19"/>
          <w:szCs w:val="20"/>
          <w:lang w:eastAsia="zh-CN"/>
        </w:rPr>
        <w:t>};</w:t>
      </w:r>
    </w:p>
    <w:p w14:paraId="39ABD328" w14:textId="3B7DAAE9" w:rsidR="003752AF" w:rsidRDefault="004271DE" w:rsidP="003752AF">
      <w:pPr>
        <w:pStyle w:val="Heading2"/>
      </w:pPr>
      <w:r>
        <w:t>Creating Vertex</w:t>
      </w:r>
      <w:r w:rsidR="003752AF">
        <w:t xml:space="preserve"> Buffer</w:t>
      </w:r>
    </w:p>
    <w:p w14:paraId="00489674" w14:textId="77777777" w:rsidR="00E922B8" w:rsidRDefault="00E922B8" w:rsidP="00E922B8">
      <w:pPr>
        <w:autoSpaceDE w:val="0"/>
        <w:autoSpaceDN w:val="0"/>
        <w:adjustRightInd w:val="0"/>
        <w:spacing w:after="0" w:line="240" w:lineRule="auto"/>
        <w:ind w:left="360"/>
        <w:rPr>
          <w:rFonts w:ascii="Courier New" w:eastAsia="Times New Roman" w:hAnsi="Courier New" w:cs="Times New Roman"/>
          <w:sz w:val="19"/>
          <w:szCs w:val="20"/>
          <w:lang w:eastAsia="zh-CN"/>
        </w:rPr>
      </w:pPr>
    </w:p>
    <w:p w14:paraId="468E88EA" w14:textId="0CD83ADB" w:rsidR="00224381" w:rsidRDefault="00224381" w:rsidP="00224381">
      <w:pPr>
        <w:pStyle w:val="NormalPACKT"/>
        <w:rPr>
          <w:rFonts w:cs="Calibri"/>
          <w:lang w:val="en-GB"/>
        </w:rPr>
      </w:pPr>
      <w:r>
        <w:rPr>
          <w:rFonts w:cs="Calibri"/>
          <w:lang w:val="en-GB"/>
        </w:rPr>
        <w:t xml:space="preserve">The buffer </w:t>
      </w:r>
      <w:r w:rsidR="00FC0B55">
        <w:rPr>
          <w:rFonts w:cs="Calibri"/>
          <w:lang w:val="en-GB"/>
        </w:rPr>
        <w:t>creation is simple and is a 5 step process, let’s walk to this process step-by-step:-</w:t>
      </w:r>
    </w:p>
    <w:p w14:paraId="2E8898B0" w14:textId="645820B6" w:rsidR="00224381" w:rsidRPr="002D7F40" w:rsidRDefault="00224381" w:rsidP="00224381">
      <w:pPr>
        <w:pStyle w:val="NormalPACKT"/>
        <w:numPr>
          <w:ilvl w:val="0"/>
          <w:numId w:val="40"/>
        </w:numPr>
        <w:rPr>
          <w:rFonts w:cs="Calibri"/>
          <w:b/>
        </w:rPr>
      </w:pPr>
      <w:r w:rsidRPr="00CB41C4">
        <w:rPr>
          <w:rStyle w:val="KeyWordPACKT"/>
          <w:rFonts w:cs="Calibri"/>
        </w:rPr>
        <w:t xml:space="preserve">Create the buffer </w:t>
      </w:r>
      <w:r>
        <w:rPr>
          <w:rStyle w:val="KeyWordPACKT"/>
          <w:rFonts w:cs="Calibri"/>
        </w:rPr>
        <w:t>resource object (VkBuffer)</w:t>
      </w:r>
      <w:r w:rsidRPr="00CB41C4">
        <w:rPr>
          <w:rStyle w:val="KeyWordPACKT"/>
          <w:rFonts w:cs="Calibri"/>
        </w:rPr>
        <w:t>:</w:t>
      </w:r>
      <w:r>
        <w:rPr>
          <w:rStyle w:val="KeyWordPACKT"/>
          <w:rFonts w:cs="Calibri"/>
        </w:rPr>
        <w:t xml:space="preserve"> </w:t>
      </w:r>
      <w:r w:rsidR="00FC0B55">
        <w:rPr>
          <w:rFonts w:cs="Calibri"/>
          <w:lang w:val="en-GB"/>
        </w:rPr>
        <w:t>First create the</w:t>
      </w:r>
      <w:r w:rsidRPr="00224381">
        <w:rPr>
          <w:rFonts w:cs="Calibri"/>
          <w:lang w:val="en-GB"/>
        </w:rPr>
        <w:t xml:space="preserve"> buffer object (</w:t>
      </w:r>
      <w:r w:rsidRPr="00224381">
        <w:rPr>
          <w:rStyle w:val="CodeInTextPACKT"/>
          <w:rFonts w:cs="Calibri"/>
        </w:rPr>
        <w:t>VkBuffer</w:t>
      </w:r>
      <w:r w:rsidRPr="00224381">
        <w:rPr>
          <w:rFonts w:cs="Calibri"/>
          <w:lang w:val="en-GB"/>
        </w:rPr>
        <w:t xml:space="preserve">) using </w:t>
      </w:r>
      <w:r w:rsidRPr="00224381">
        <w:rPr>
          <w:rStyle w:val="CodeInTextPACKT"/>
          <w:rFonts w:cs="Calibri"/>
        </w:rPr>
        <w:t>vkCreateBuffer()</w:t>
      </w:r>
      <w:r w:rsidR="00FC0B55">
        <w:rPr>
          <w:rFonts w:cs="Calibri"/>
          <w:lang w:val="en-GB"/>
        </w:rPr>
        <w:t xml:space="preserve"> API. This API use a metadata structure </w:t>
      </w:r>
      <w:r w:rsidRPr="00224381">
        <w:rPr>
          <w:rStyle w:val="CodeInTextPACKT"/>
          <w:rFonts w:cs="Calibri"/>
        </w:rPr>
        <w:t>VkCreateBufferInfo</w:t>
      </w:r>
      <w:r w:rsidR="00F14E11">
        <w:rPr>
          <w:rFonts w:cs="Calibri"/>
          <w:lang w:val="en-GB"/>
        </w:rPr>
        <w:t xml:space="preserve"> that</w:t>
      </w:r>
      <w:r w:rsidR="00FC0B55">
        <w:rPr>
          <w:rFonts w:cs="Calibri"/>
          <w:lang w:val="en-GB"/>
        </w:rPr>
        <w:t xml:space="preserve"> provide</w:t>
      </w:r>
      <w:r w:rsidR="00F14E11">
        <w:rPr>
          <w:rFonts w:cs="Calibri"/>
          <w:lang w:val="en-GB"/>
        </w:rPr>
        <w:t>s</w:t>
      </w:r>
      <w:r w:rsidR="00FC0B55">
        <w:rPr>
          <w:rFonts w:cs="Calibri"/>
          <w:lang w:val="en-GB"/>
        </w:rPr>
        <w:t xml:space="preserve"> necessary information about the buffer object that is going to be created, this include buffer size, </w:t>
      </w:r>
      <w:r w:rsidRPr="00224381">
        <w:rPr>
          <w:lang w:val="en-GB"/>
        </w:rPr>
        <w:t>usage</w:t>
      </w:r>
      <w:r w:rsidR="003A72BB">
        <w:rPr>
          <w:lang w:val="en-GB"/>
        </w:rPr>
        <w:t xml:space="preserve"> type, and</w:t>
      </w:r>
      <w:r w:rsidRPr="00224381">
        <w:rPr>
          <w:lang w:val="en-GB"/>
        </w:rPr>
        <w:t xml:space="preserve"> creation flags etc.</w:t>
      </w:r>
    </w:p>
    <w:p w14:paraId="23EBC3B4" w14:textId="2623B311" w:rsidR="002D7F40" w:rsidRPr="00DA13E7" w:rsidRDefault="002D7F40" w:rsidP="003F4633">
      <w:pPr>
        <w:pStyle w:val="InformationBoxPACKT"/>
      </w:pPr>
      <w:r w:rsidRPr="00DA13E7">
        <w:t xml:space="preserve">In Vulkan, when buffers object are created they do not have any physical backing </w:t>
      </w:r>
      <w:r w:rsidR="00DA13E7">
        <w:t>at that point</w:t>
      </w:r>
      <w:r w:rsidRPr="00DA13E7">
        <w:t xml:space="preserve">. Allocation of the physical memory is a separated </w:t>
      </w:r>
      <w:r w:rsidR="00DA13E7">
        <w:t>process all together and mentioned in step 3. Both these discrete steps are bind together in step 5 of this section where the allocation memory is attached to the created vertex buffer object.</w:t>
      </w:r>
    </w:p>
    <w:p w14:paraId="726FD071" w14:textId="77777777" w:rsidR="00AB766D" w:rsidRDefault="00AB766D" w:rsidP="00AB766D">
      <w:pPr>
        <w:pStyle w:val="NormalPACKT"/>
      </w:pPr>
    </w:p>
    <w:p w14:paraId="1E9A49D6" w14:textId="6AD9C278"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void HelloVulkanApp::CreateVertexBuffer(const void * vertexData, uint32_t dataSize, uint32_t dataStride){</w:t>
      </w:r>
    </w:p>
    <w:p w14:paraId="28816509" w14:textId="77777777" w:rsidR="00AB766D" w:rsidRPr="000D43AB" w:rsidRDefault="00AB766D" w:rsidP="00AB766D">
      <w:pPr>
        <w:pStyle w:val="NormalPACKT"/>
        <w:ind w:left="720"/>
        <w:rPr>
          <w:rFonts w:ascii="Courier New" w:hAnsi="Courier New"/>
          <w:b/>
          <w:sz w:val="19"/>
          <w:szCs w:val="20"/>
          <w:lang w:eastAsia="zh-CN"/>
        </w:rPr>
      </w:pPr>
      <w:r w:rsidRPr="000D43AB">
        <w:rPr>
          <w:rFonts w:ascii="Courier New" w:hAnsi="Courier New"/>
          <w:b/>
          <w:sz w:val="19"/>
          <w:szCs w:val="20"/>
          <w:lang w:eastAsia="zh-CN"/>
        </w:rPr>
        <w:tab/>
        <w:t>// 1. Create the Buffer resource</w:t>
      </w:r>
    </w:p>
    <w:p w14:paraId="3B22D5C6"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VkBufferCreateInfo bufInfo = {};</w:t>
      </w:r>
    </w:p>
    <w:p w14:paraId="426FF11C"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sType = VK_STRUCTURE_TYPE_BUFFER_CREATE_INFO;</w:t>
      </w:r>
    </w:p>
    <w:p w14:paraId="5B819364"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pNext = NULL;</w:t>
      </w:r>
    </w:p>
    <w:p w14:paraId="15004377"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usage = VK_BUFFER_USAGE_VERTEX_BUFFER_BIT;</w:t>
      </w:r>
    </w:p>
    <w:p w14:paraId="4628E16E"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size = dataSize;</w:t>
      </w:r>
    </w:p>
    <w:p w14:paraId="295D1174"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queueFamilyIndexCount = 0;</w:t>
      </w:r>
    </w:p>
    <w:p w14:paraId="72735678"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pQueueFamilyIndices = NULL;</w:t>
      </w:r>
    </w:p>
    <w:p w14:paraId="4DC936CC"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tab/>
        <w:t>bufInfo.sharingMode = VK_SHARING_MODE_EXCLUSIVE;</w:t>
      </w:r>
    </w:p>
    <w:p w14:paraId="3B481E08" w14:textId="77777777" w:rsidR="00AB766D" w:rsidRPr="00AB766D" w:rsidRDefault="00AB766D" w:rsidP="00AB766D">
      <w:pPr>
        <w:pStyle w:val="NormalPACKT"/>
        <w:ind w:left="720"/>
        <w:rPr>
          <w:rFonts w:ascii="Courier New" w:hAnsi="Courier New"/>
          <w:sz w:val="19"/>
          <w:szCs w:val="20"/>
          <w:lang w:eastAsia="zh-CN"/>
        </w:rPr>
      </w:pPr>
      <w:r w:rsidRPr="00AB766D">
        <w:rPr>
          <w:rFonts w:ascii="Courier New" w:hAnsi="Courier New"/>
          <w:sz w:val="19"/>
          <w:szCs w:val="20"/>
          <w:lang w:eastAsia="zh-CN"/>
        </w:rPr>
        <w:lastRenderedPageBreak/>
        <w:tab/>
        <w:t>bufInfo.flags = 0;</w:t>
      </w:r>
    </w:p>
    <w:p w14:paraId="58B4DE4A" w14:textId="77777777" w:rsidR="00AB766D" w:rsidRPr="00AB766D" w:rsidRDefault="00AB766D" w:rsidP="00AB766D">
      <w:pPr>
        <w:pStyle w:val="NormalPACKT"/>
        <w:ind w:left="720"/>
        <w:rPr>
          <w:rFonts w:ascii="Courier New" w:hAnsi="Courier New"/>
          <w:sz w:val="19"/>
          <w:szCs w:val="20"/>
          <w:lang w:eastAsia="zh-CN"/>
        </w:rPr>
      </w:pPr>
    </w:p>
    <w:p w14:paraId="3F0673D9" w14:textId="3E327E60" w:rsidR="00AB766D" w:rsidRDefault="000D43AB" w:rsidP="00AB766D">
      <w:pPr>
        <w:pStyle w:val="NormalPACKT"/>
        <w:ind w:left="720"/>
        <w:rPr>
          <w:rFonts w:ascii="Courier New" w:hAnsi="Courier New"/>
          <w:sz w:val="19"/>
          <w:szCs w:val="20"/>
          <w:lang w:eastAsia="zh-CN"/>
        </w:rPr>
      </w:pPr>
      <w:r>
        <w:rPr>
          <w:rFonts w:ascii="Courier New" w:hAnsi="Courier New"/>
          <w:sz w:val="19"/>
          <w:szCs w:val="20"/>
          <w:lang w:eastAsia="zh-CN"/>
        </w:rPr>
        <w:tab/>
      </w:r>
      <w:r w:rsidR="00AB766D" w:rsidRPr="00AB766D">
        <w:rPr>
          <w:rFonts w:ascii="Courier New" w:hAnsi="Courier New"/>
          <w:sz w:val="19"/>
          <w:szCs w:val="20"/>
          <w:lang w:eastAsia="zh-CN"/>
        </w:rPr>
        <w:t xml:space="preserve">vkCreateBuffer(m_hDevice, &amp;bufInfo, NULL, </w:t>
      </w:r>
    </w:p>
    <w:p w14:paraId="2DC09E5E" w14:textId="7DBEDEA9" w:rsidR="00AB766D" w:rsidRPr="00AB766D" w:rsidRDefault="00AB766D" w:rsidP="00AB766D">
      <w:pPr>
        <w:pStyle w:val="NormalPACKT"/>
        <w:ind w:left="720"/>
        <w:rPr>
          <w:rFonts w:ascii="Courier New" w:hAnsi="Courier New"/>
          <w:sz w:val="19"/>
          <w:szCs w:val="20"/>
          <w:lang w:eastAsia="zh-CN"/>
        </w:rPr>
      </w:pPr>
      <w:r>
        <w:rPr>
          <w:rFonts w:ascii="Courier New" w:hAnsi="Courier New"/>
          <w:sz w:val="19"/>
          <w:szCs w:val="20"/>
          <w:lang w:eastAsia="zh-CN"/>
        </w:rPr>
        <w:tab/>
      </w:r>
      <w:r>
        <w:rPr>
          <w:rFonts w:ascii="Courier New" w:hAnsi="Courier New"/>
          <w:sz w:val="19"/>
          <w:szCs w:val="20"/>
          <w:lang w:eastAsia="zh-CN"/>
        </w:rPr>
        <w:tab/>
      </w:r>
      <w:r>
        <w:rPr>
          <w:rFonts w:ascii="Courier New" w:hAnsi="Courier New"/>
          <w:sz w:val="19"/>
          <w:szCs w:val="20"/>
          <w:lang w:eastAsia="zh-CN"/>
        </w:rPr>
        <w:tab/>
      </w:r>
      <w:r>
        <w:rPr>
          <w:rFonts w:ascii="Courier New" w:hAnsi="Courier New"/>
          <w:sz w:val="19"/>
          <w:szCs w:val="20"/>
          <w:lang w:eastAsia="zh-CN"/>
        </w:rPr>
        <w:tab/>
      </w:r>
      <w:r w:rsidRPr="00AB766D">
        <w:rPr>
          <w:rFonts w:ascii="Courier New" w:hAnsi="Courier New"/>
          <w:sz w:val="19"/>
          <w:szCs w:val="20"/>
          <w:lang w:eastAsia="zh-CN"/>
        </w:rPr>
        <w:t>&amp;VertexBuffer.m_Buffer);</w:t>
      </w:r>
    </w:p>
    <w:p w14:paraId="7266A9F9" w14:textId="32270902" w:rsidR="00AB766D" w:rsidRDefault="00AB766D" w:rsidP="000D43AB">
      <w:pPr>
        <w:pStyle w:val="NormalPACKT"/>
        <w:ind w:left="720"/>
        <w:rPr>
          <w:rFonts w:ascii="Consolas" w:hAnsi="Consolas" w:cs="Consolas"/>
          <w:color w:val="000000"/>
          <w:sz w:val="19"/>
          <w:szCs w:val="19"/>
          <w:highlight w:val="white"/>
        </w:rPr>
      </w:pPr>
      <w:r w:rsidRPr="00AB766D">
        <w:rPr>
          <w:rFonts w:ascii="Courier New" w:hAnsi="Courier New"/>
          <w:sz w:val="19"/>
          <w:szCs w:val="20"/>
          <w:lang w:eastAsia="zh-CN"/>
        </w:rPr>
        <w:tab/>
      </w:r>
    </w:p>
    <w:p w14:paraId="469C7D74" w14:textId="77777777" w:rsidR="00AB766D" w:rsidRPr="00AB766D" w:rsidRDefault="00AB766D" w:rsidP="00AB766D">
      <w:pPr>
        <w:pStyle w:val="NormalPACKT"/>
      </w:pPr>
    </w:p>
    <w:p w14:paraId="1C568DE8" w14:textId="60BA4142" w:rsidR="002E6317" w:rsidRDefault="002E6317" w:rsidP="009079F6">
      <w:pPr>
        <w:pStyle w:val="NormalPACKT"/>
        <w:numPr>
          <w:ilvl w:val="0"/>
          <w:numId w:val="40"/>
        </w:numPr>
        <w:rPr>
          <w:rFonts w:cs="Calibri"/>
          <w:lang w:val="en-GB"/>
        </w:rPr>
      </w:pPr>
      <w:r w:rsidRPr="009079F6">
        <w:rPr>
          <w:rStyle w:val="KeyWordPACKT"/>
          <w:rFonts w:cs="Calibri"/>
        </w:rPr>
        <w:t>Get memory specific requirements</w:t>
      </w:r>
      <w:r w:rsidR="002D7F40" w:rsidRPr="009079F6">
        <w:rPr>
          <w:rStyle w:val="KeyWordPACKT"/>
          <w:rFonts w:cs="Calibri"/>
        </w:rPr>
        <w:t xml:space="preserve">: </w:t>
      </w:r>
      <w:r w:rsidR="002D7F40" w:rsidRPr="009079F6">
        <w:rPr>
          <w:rStyle w:val="KeyWordPACKT"/>
          <w:rFonts w:cs="Calibri"/>
          <w:b w:val="0"/>
        </w:rPr>
        <w:t>Query the</w:t>
      </w:r>
      <w:r w:rsidRPr="009079F6">
        <w:rPr>
          <w:rFonts w:cs="Calibri"/>
          <w:b/>
          <w:lang w:val="en-GB"/>
        </w:rPr>
        <w:t xml:space="preserve"> </w:t>
      </w:r>
      <w:r w:rsidR="00173C3A" w:rsidRPr="009079F6">
        <w:rPr>
          <w:rFonts w:cs="Calibri"/>
          <w:lang w:val="en-GB"/>
        </w:rPr>
        <w:t xml:space="preserve">appropriate size of the memory needed by the buffer resource allocation </w:t>
      </w:r>
      <w:r w:rsidRPr="009079F6">
        <w:rPr>
          <w:rFonts w:cs="Calibri"/>
          <w:lang w:val="en-GB"/>
        </w:rPr>
        <w:t xml:space="preserve">using </w:t>
      </w:r>
      <w:r w:rsidRPr="009079F6">
        <w:rPr>
          <w:rStyle w:val="CodeInTextPACKT"/>
          <w:rFonts w:cs="Calibri"/>
        </w:rPr>
        <w:t>vkGetBufferMemoryRequirements()</w:t>
      </w:r>
      <w:r w:rsidR="002D7F40" w:rsidRPr="009079F6">
        <w:rPr>
          <w:rFonts w:cs="Calibri"/>
          <w:lang w:val="en-GB"/>
        </w:rPr>
        <w:t xml:space="preserve"> API</w:t>
      </w:r>
      <w:r w:rsidR="009079F6" w:rsidRPr="009079F6">
        <w:rPr>
          <w:rFonts w:cs="Calibri"/>
          <w:lang w:val="en-GB"/>
        </w:rPr>
        <w:t xml:space="preserve"> </w:t>
      </w:r>
      <w:r w:rsidR="00664B8A" w:rsidRPr="009079F6">
        <w:rPr>
          <w:rFonts w:cs="Calibri"/>
          <w:lang w:val="en-GB"/>
        </w:rPr>
        <w:t>and d</w:t>
      </w:r>
      <w:r w:rsidRPr="009079F6">
        <w:rPr>
          <w:rFonts w:cs="Calibri"/>
          <w:lang w:val="en-GB"/>
        </w:rPr>
        <w:t xml:space="preserve">etermining </w:t>
      </w:r>
      <w:r w:rsidR="00664B8A" w:rsidRPr="009079F6">
        <w:rPr>
          <w:rFonts w:cs="Calibri"/>
          <w:lang w:val="en-GB"/>
        </w:rPr>
        <w:t>right memory type</w:t>
      </w:r>
      <w:r w:rsidRPr="009079F6">
        <w:rPr>
          <w:rFonts w:cs="Calibri"/>
          <w:lang w:val="en-GB"/>
        </w:rPr>
        <w:t xml:space="preserve"> </w:t>
      </w:r>
      <w:r w:rsidR="00664B8A" w:rsidRPr="009079F6">
        <w:rPr>
          <w:rFonts w:cs="Calibri"/>
          <w:lang w:val="en-GB"/>
        </w:rPr>
        <w:t xml:space="preserve">from the </w:t>
      </w:r>
      <w:r w:rsidRPr="009079F6">
        <w:rPr>
          <w:rFonts w:cs="Calibri"/>
          <w:lang w:val="en-GB"/>
        </w:rPr>
        <w:t xml:space="preserve">available memories and </w:t>
      </w:r>
      <w:r w:rsidR="00664B8A" w:rsidRPr="009079F6">
        <w:rPr>
          <w:rFonts w:cs="Calibri"/>
          <w:lang w:val="en-GB"/>
        </w:rPr>
        <w:t>choose the one that matches application requirement</w:t>
      </w:r>
      <w:r w:rsidRPr="009079F6">
        <w:rPr>
          <w:rFonts w:cs="Calibri"/>
          <w:lang w:val="en-GB"/>
        </w:rPr>
        <w:t>.</w:t>
      </w:r>
    </w:p>
    <w:p w14:paraId="5831B88B" w14:textId="77777777" w:rsidR="009079F6" w:rsidRPr="00F072EC" w:rsidRDefault="009079F6" w:rsidP="00F072EC">
      <w:pPr>
        <w:pStyle w:val="NormalPACKT"/>
        <w:ind w:left="720"/>
        <w:rPr>
          <w:rFonts w:ascii="Courier New" w:hAnsi="Courier New"/>
          <w:b/>
          <w:sz w:val="19"/>
          <w:szCs w:val="20"/>
          <w:lang w:eastAsia="zh-CN"/>
        </w:rPr>
      </w:pPr>
      <w:r w:rsidRPr="00F072EC">
        <w:rPr>
          <w:rFonts w:ascii="Consolas" w:hAnsi="Consolas" w:cs="Consolas"/>
          <w:b/>
          <w:color w:val="000000"/>
          <w:sz w:val="19"/>
          <w:szCs w:val="19"/>
          <w:highlight w:val="white"/>
        </w:rPr>
        <w:tab/>
      </w:r>
      <w:r w:rsidRPr="00F072EC">
        <w:rPr>
          <w:rFonts w:ascii="Courier New" w:hAnsi="Courier New"/>
          <w:b/>
          <w:sz w:val="19"/>
          <w:szCs w:val="20"/>
          <w:lang w:eastAsia="zh-CN"/>
        </w:rPr>
        <w:t>// 2. Get memory specific requirements</w:t>
      </w:r>
    </w:p>
    <w:p w14:paraId="58523C3E" w14:textId="77777777" w:rsidR="009079F6" w:rsidRPr="00F072EC" w:rsidRDefault="009079F6" w:rsidP="00F072EC">
      <w:pPr>
        <w:pStyle w:val="NormalPACKT"/>
        <w:ind w:left="720"/>
        <w:rPr>
          <w:rFonts w:ascii="Courier New" w:hAnsi="Courier New"/>
          <w:b/>
          <w:sz w:val="19"/>
          <w:szCs w:val="20"/>
          <w:lang w:eastAsia="zh-CN"/>
        </w:rPr>
      </w:pPr>
      <w:r w:rsidRPr="00F072EC">
        <w:rPr>
          <w:rFonts w:ascii="Courier New" w:hAnsi="Courier New"/>
          <w:b/>
          <w:sz w:val="19"/>
          <w:szCs w:val="20"/>
          <w:lang w:eastAsia="zh-CN"/>
        </w:rPr>
        <w:tab/>
        <w:t>// 2a. Get the Buffer resource requirements</w:t>
      </w:r>
    </w:p>
    <w:p w14:paraId="65DDF2FC" w14:textId="77777777" w:rsidR="009079F6" w:rsidRPr="00F072EC" w:rsidRDefault="009079F6" w:rsidP="00F072EC">
      <w:pPr>
        <w:pStyle w:val="NormalPACKT"/>
        <w:ind w:left="720"/>
        <w:rPr>
          <w:rFonts w:ascii="Courier New" w:hAnsi="Courier New"/>
          <w:sz w:val="19"/>
          <w:szCs w:val="20"/>
          <w:lang w:eastAsia="zh-CN"/>
        </w:rPr>
      </w:pPr>
      <w:r w:rsidRPr="00F072EC">
        <w:rPr>
          <w:rFonts w:ascii="Courier New" w:hAnsi="Courier New"/>
          <w:sz w:val="19"/>
          <w:szCs w:val="20"/>
          <w:lang w:eastAsia="zh-CN"/>
        </w:rPr>
        <w:tab/>
        <w:t>VkMemoryRequirements memRqrmnt;</w:t>
      </w:r>
    </w:p>
    <w:p w14:paraId="6B1AAA6F" w14:textId="77777777" w:rsidR="00F072EC" w:rsidRDefault="009079F6" w:rsidP="00F072EC">
      <w:pPr>
        <w:pStyle w:val="NormalPACKT"/>
        <w:ind w:left="720"/>
        <w:rPr>
          <w:rFonts w:ascii="Courier New" w:hAnsi="Courier New"/>
          <w:sz w:val="19"/>
          <w:szCs w:val="20"/>
          <w:lang w:eastAsia="zh-CN"/>
        </w:rPr>
      </w:pPr>
      <w:r w:rsidRPr="00F072EC">
        <w:rPr>
          <w:rFonts w:ascii="Courier New" w:hAnsi="Courier New"/>
          <w:sz w:val="19"/>
          <w:szCs w:val="20"/>
          <w:lang w:eastAsia="zh-CN"/>
        </w:rPr>
        <w:tab/>
        <w:t xml:space="preserve">vkGetBufferMemoryRequirements(m_hDevice, </w:t>
      </w:r>
    </w:p>
    <w:p w14:paraId="0EBF8CEF" w14:textId="7B6528C6" w:rsidR="009079F6" w:rsidRPr="00F072EC" w:rsidRDefault="00F072EC" w:rsidP="00F072EC">
      <w:pPr>
        <w:pStyle w:val="NormalPACKT"/>
        <w:ind w:left="720"/>
        <w:rPr>
          <w:rFonts w:ascii="Courier New" w:hAnsi="Courier New"/>
          <w:sz w:val="19"/>
          <w:szCs w:val="20"/>
          <w:lang w:eastAsia="zh-CN"/>
        </w:rPr>
      </w:pPr>
      <w:r>
        <w:rPr>
          <w:rFonts w:ascii="Courier New" w:hAnsi="Courier New"/>
          <w:sz w:val="19"/>
          <w:szCs w:val="20"/>
          <w:lang w:eastAsia="zh-CN"/>
        </w:rPr>
        <w:tab/>
      </w:r>
      <w:r>
        <w:rPr>
          <w:rFonts w:ascii="Courier New" w:hAnsi="Courier New"/>
          <w:sz w:val="19"/>
          <w:szCs w:val="20"/>
          <w:lang w:eastAsia="zh-CN"/>
        </w:rPr>
        <w:tab/>
      </w:r>
      <w:r w:rsidR="009079F6" w:rsidRPr="00F072EC">
        <w:rPr>
          <w:rFonts w:ascii="Courier New" w:hAnsi="Courier New"/>
          <w:sz w:val="19"/>
          <w:szCs w:val="20"/>
          <w:lang w:eastAsia="zh-CN"/>
        </w:rPr>
        <w:t>VertexBuffer.m_Buffer, &amp;memRqrmnt);</w:t>
      </w:r>
    </w:p>
    <w:p w14:paraId="658E6911" w14:textId="77777777" w:rsidR="009079F6" w:rsidRPr="00F072EC" w:rsidRDefault="009079F6" w:rsidP="00F072EC">
      <w:pPr>
        <w:pStyle w:val="NormalPACKT"/>
        <w:ind w:left="720"/>
        <w:rPr>
          <w:rFonts w:ascii="Courier New" w:hAnsi="Courier New"/>
          <w:sz w:val="19"/>
          <w:szCs w:val="20"/>
          <w:lang w:eastAsia="zh-CN"/>
        </w:rPr>
      </w:pPr>
    </w:p>
    <w:p w14:paraId="23618C84" w14:textId="77777777" w:rsidR="009079F6" w:rsidRPr="00BD124B" w:rsidRDefault="009079F6" w:rsidP="00F072EC">
      <w:pPr>
        <w:pStyle w:val="NormalPACKT"/>
        <w:ind w:left="720"/>
        <w:rPr>
          <w:rFonts w:ascii="Courier New" w:hAnsi="Courier New"/>
          <w:b/>
          <w:sz w:val="19"/>
          <w:szCs w:val="20"/>
          <w:lang w:eastAsia="zh-CN"/>
        </w:rPr>
      </w:pPr>
      <w:r w:rsidRPr="00BD124B">
        <w:rPr>
          <w:rFonts w:ascii="Courier New" w:hAnsi="Courier New"/>
          <w:b/>
          <w:sz w:val="19"/>
          <w:szCs w:val="20"/>
          <w:lang w:eastAsia="zh-CN"/>
        </w:rPr>
        <w:tab/>
        <w:t>// 2b. Get the compatible type of memory</w:t>
      </w:r>
    </w:p>
    <w:p w14:paraId="70586789" w14:textId="77777777" w:rsidR="009079F6" w:rsidRPr="00F072EC" w:rsidRDefault="009079F6" w:rsidP="00F072EC">
      <w:pPr>
        <w:pStyle w:val="NormalPACKT"/>
        <w:ind w:left="720"/>
        <w:rPr>
          <w:rFonts w:ascii="Courier New" w:hAnsi="Courier New"/>
          <w:sz w:val="19"/>
          <w:szCs w:val="20"/>
          <w:lang w:eastAsia="zh-CN"/>
        </w:rPr>
      </w:pPr>
      <w:r w:rsidRPr="00F072EC">
        <w:rPr>
          <w:rFonts w:ascii="Courier New" w:hAnsi="Courier New"/>
          <w:sz w:val="19"/>
          <w:szCs w:val="20"/>
          <w:lang w:eastAsia="zh-CN"/>
        </w:rPr>
        <w:tab/>
        <w:t>VkMemoryAllocateInfo allocInfo = {};</w:t>
      </w:r>
    </w:p>
    <w:p w14:paraId="1D9CF6C8" w14:textId="77777777" w:rsidR="00BD124B" w:rsidRDefault="009079F6" w:rsidP="00F072EC">
      <w:pPr>
        <w:pStyle w:val="NormalPACKT"/>
        <w:ind w:left="720"/>
        <w:rPr>
          <w:rFonts w:ascii="Courier New" w:hAnsi="Courier New"/>
          <w:sz w:val="19"/>
          <w:szCs w:val="20"/>
          <w:lang w:eastAsia="zh-CN"/>
        </w:rPr>
      </w:pPr>
      <w:r w:rsidRPr="00F072EC">
        <w:rPr>
          <w:rFonts w:ascii="Courier New" w:hAnsi="Courier New"/>
          <w:sz w:val="19"/>
          <w:szCs w:val="20"/>
          <w:lang w:eastAsia="zh-CN"/>
        </w:rPr>
        <w:tab/>
        <w:t>allocInfo.sType = VK_STRUCTURE_TYPE_</w:t>
      </w:r>
      <w:r w:rsidR="00BD124B">
        <w:rPr>
          <w:rFonts w:ascii="Courier New" w:hAnsi="Courier New"/>
          <w:sz w:val="19"/>
          <w:szCs w:val="20"/>
          <w:lang w:eastAsia="zh-CN"/>
        </w:rPr>
        <w:t>-</w:t>
      </w:r>
    </w:p>
    <w:p w14:paraId="0A88ECD5" w14:textId="29B41B5E" w:rsidR="009079F6" w:rsidRPr="00F072EC" w:rsidRDefault="009079F6" w:rsidP="00BD124B">
      <w:pPr>
        <w:pStyle w:val="NormalPACKT"/>
        <w:ind w:left="3600" w:firstLine="720"/>
        <w:rPr>
          <w:rFonts w:ascii="Courier New" w:hAnsi="Courier New"/>
          <w:sz w:val="19"/>
          <w:szCs w:val="20"/>
          <w:lang w:eastAsia="zh-CN"/>
        </w:rPr>
      </w:pPr>
      <w:r w:rsidRPr="00F072EC">
        <w:rPr>
          <w:rFonts w:ascii="Courier New" w:hAnsi="Courier New"/>
          <w:sz w:val="19"/>
          <w:szCs w:val="20"/>
          <w:lang w:eastAsia="zh-CN"/>
        </w:rPr>
        <w:t>MEMORY_ALLOCATE_INFO;</w:t>
      </w:r>
    </w:p>
    <w:p w14:paraId="41F256CF" w14:textId="77777777" w:rsidR="009079F6" w:rsidRPr="00F072EC" w:rsidRDefault="009079F6" w:rsidP="00F072EC">
      <w:pPr>
        <w:pStyle w:val="NormalPACKT"/>
        <w:ind w:left="720"/>
        <w:rPr>
          <w:rFonts w:ascii="Courier New" w:hAnsi="Courier New"/>
          <w:sz w:val="19"/>
          <w:szCs w:val="20"/>
          <w:lang w:eastAsia="zh-CN"/>
        </w:rPr>
      </w:pPr>
      <w:r w:rsidRPr="00F072EC">
        <w:rPr>
          <w:rFonts w:ascii="Courier New" w:hAnsi="Courier New"/>
          <w:sz w:val="19"/>
          <w:szCs w:val="20"/>
          <w:lang w:eastAsia="zh-CN"/>
        </w:rPr>
        <w:tab/>
        <w:t>allocInfo.pNext = NULL;</w:t>
      </w:r>
    </w:p>
    <w:p w14:paraId="08F91C38" w14:textId="77777777" w:rsidR="009079F6" w:rsidRPr="00F072EC" w:rsidRDefault="009079F6" w:rsidP="00F072EC">
      <w:pPr>
        <w:pStyle w:val="NormalPACKT"/>
        <w:ind w:left="720"/>
        <w:rPr>
          <w:rFonts w:ascii="Courier New" w:hAnsi="Courier New"/>
          <w:sz w:val="19"/>
          <w:szCs w:val="20"/>
          <w:lang w:eastAsia="zh-CN"/>
        </w:rPr>
      </w:pPr>
      <w:r w:rsidRPr="00F072EC">
        <w:rPr>
          <w:rFonts w:ascii="Courier New" w:hAnsi="Courier New"/>
          <w:sz w:val="19"/>
          <w:szCs w:val="20"/>
          <w:lang w:eastAsia="zh-CN"/>
        </w:rPr>
        <w:tab/>
        <w:t>allocInfo.memoryTypeIndex = 0;</w:t>
      </w:r>
    </w:p>
    <w:p w14:paraId="6B4C2EED" w14:textId="1FE0468D" w:rsidR="009079F6" w:rsidRPr="00F072EC" w:rsidRDefault="009079F6" w:rsidP="00DD0131">
      <w:pPr>
        <w:pStyle w:val="NormalPACKT"/>
        <w:ind w:left="720"/>
        <w:rPr>
          <w:rFonts w:ascii="Courier New" w:hAnsi="Courier New"/>
          <w:sz w:val="19"/>
          <w:szCs w:val="20"/>
          <w:lang w:eastAsia="zh-CN"/>
        </w:rPr>
      </w:pPr>
      <w:r w:rsidRPr="00F072EC">
        <w:rPr>
          <w:rFonts w:ascii="Courier New" w:hAnsi="Courier New"/>
          <w:sz w:val="19"/>
          <w:szCs w:val="20"/>
          <w:lang w:eastAsia="zh-CN"/>
        </w:rPr>
        <w:tab/>
        <w:t>allocInfo.a</w:t>
      </w:r>
      <w:r w:rsidR="00DD0131">
        <w:rPr>
          <w:rFonts w:ascii="Courier New" w:hAnsi="Courier New"/>
          <w:sz w:val="19"/>
          <w:szCs w:val="20"/>
          <w:lang w:eastAsia="zh-CN"/>
        </w:rPr>
        <w:t>llocationSize = memRqrmnt.size;</w:t>
      </w:r>
    </w:p>
    <w:p w14:paraId="64C3F970" w14:textId="77777777" w:rsidR="00DD0131" w:rsidRDefault="00E03ACB" w:rsidP="00F072EC">
      <w:pPr>
        <w:pStyle w:val="NormalPACKT"/>
        <w:ind w:left="720"/>
        <w:rPr>
          <w:rFonts w:ascii="Courier New" w:hAnsi="Courier New"/>
          <w:sz w:val="19"/>
          <w:szCs w:val="20"/>
          <w:lang w:eastAsia="zh-CN"/>
        </w:rPr>
      </w:pPr>
      <w:r>
        <w:rPr>
          <w:rFonts w:ascii="Courier New" w:hAnsi="Courier New"/>
          <w:sz w:val="19"/>
          <w:szCs w:val="20"/>
          <w:lang w:eastAsia="zh-CN"/>
        </w:rPr>
        <w:tab/>
      </w:r>
      <w:r w:rsidR="009079F6" w:rsidRPr="00F072EC">
        <w:rPr>
          <w:rFonts w:ascii="Courier New" w:hAnsi="Courier New"/>
          <w:sz w:val="19"/>
          <w:szCs w:val="20"/>
          <w:lang w:eastAsia="zh-CN"/>
        </w:rPr>
        <w:t>VulkanHelper::MemoryTypeFromProperties(</w:t>
      </w:r>
    </w:p>
    <w:p w14:paraId="7BBAC8E0" w14:textId="6ADEFA9E" w:rsidR="009079F6" w:rsidRPr="00F072EC" w:rsidRDefault="009079F6" w:rsidP="00DD0131">
      <w:pPr>
        <w:pStyle w:val="NormalPACKT"/>
        <w:ind w:left="2160"/>
        <w:rPr>
          <w:rFonts w:ascii="Courier New" w:hAnsi="Courier New"/>
          <w:sz w:val="19"/>
          <w:szCs w:val="20"/>
          <w:lang w:eastAsia="zh-CN"/>
        </w:rPr>
      </w:pPr>
      <w:r w:rsidRPr="00F072EC">
        <w:rPr>
          <w:rFonts w:ascii="Courier New" w:hAnsi="Courier New"/>
          <w:sz w:val="19"/>
          <w:szCs w:val="20"/>
          <w:lang w:eastAsia="zh-CN"/>
        </w:rPr>
        <w:t xml:space="preserve">m_physicalDeviceInfo.memProp, </w:t>
      </w:r>
      <w:r w:rsidR="00DD0131">
        <w:rPr>
          <w:rFonts w:ascii="Courier New" w:hAnsi="Courier New"/>
          <w:sz w:val="19"/>
          <w:szCs w:val="20"/>
          <w:lang w:eastAsia="zh-CN"/>
        </w:rPr>
        <w:t xml:space="preserve">memRqrmnt.memoryTypeBits, </w:t>
      </w:r>
      <w:r w:rsidRPr="00F072EC">
        <w:rPr>
          <w:rFonts w:ascii="Courier New" w:hAnsi="Courier New"/>
          <w:sz w:val="19"/>
          <w:szCs w:val="20"/>
          <w:lang w:eastAsia="zh-CN"/>
        </w:rPr>
        <w:t>VK_MEMORY_PROPERTY_HOST_VISIBLE_BIT |</w:t>
      </w:r>
      <w:r w:rsidR="00DD0131">
        <w:rPr>
          <w:rFonts w:ascii="Courier New" w:hAnsi="Courier New"/>
          <w:sz w:val="19"/>
          <w:szCs w:val="20"/>
          <w:lang w:eastAsia="zh-CN"/>
        </w:rPr>
        <w:t xml:space="preserve"> </w:t>
      </w:r>
      <w:r w:rsidRPr="00F072EC">
        <w:rPr>
          <w:rFonts w:ascii="Courier New" w:hAnsi="Courier New"/>
          <w:sz w:val="19"/>
          <w:szCs w:val="20"/>
          <w:lang w:eastAsia="zh-CN"/>
        </w:rPr>
        <w:t>VK_MEMORY_PROPERTY_HOST_COHERENT_BIT, &amp;allocInfo.memoryTypeIndex);</w:t>
      </w:r>
    </w:p>
    <w:p w14:paraId="64666108" w14:textId="77777777" w:rsidR="009079F6" w:rsidRPr="009079F6" w:rsidRDefault="009079F6" w:rsidP="00B020C6">
      <w:pPr>
        <w:pStyle w:val="NormalPACKT"/>
        <w:ind w:left="1077"/>
        <w:rPr>
          <w:rFonts w:cs="Calibri"/>
          <w:lang w:val="en-GB"/>
        </w:rPr>
      </w:pPr>
    </w:p>
    <w:p w14:paraId="206C9F67" w14:textId="599B53E7" w:rsidR="002E6317" w:rsidRDefault="00224381" w:rsidP="002E6317">
      <w:pPr>
        <w:pStyle w:val="NormalPACKT"/>
        <w:numPr>
          <w:ilvl w:val="0"/>
          <w:numId w:val="40"/>
        </w:numPr>
        <w:rPr>
          <w:rFonts w:cs="Calibri"/>
          <w:lang w:val="en-GB"/>
        </w:rPr>
      </w:pPr>
      <w:r w:rsidRPr="002E6317">
        <w:rPr>
          <w:rStyle w:val="KeyWordPACKT"/>
          <w:rFonts w:cs="Calibri"/>
        </w:rPr>
        <w:t>A</w:t>
      </w:r>
      <w:r w:rsidR="002E6317" w:rsidRPr="002E6317">
        <w:rPr>
          <w:rStyle w:val="KeyWordPACKT"/>
          <w:rFonts w:cs="Calibri"/>
        </w:rPr>
        <w:t>llocate physical backing</w:t>
      </w:r>
      <w:r w:rsidRPr="002E6317">
        <w:rPr>
          <w:rStyle w:val="KeyWordPACKT"/>
          <w:rFonts w:cs="Calibri"/>
        </w:rPr>
        <w:t>:</w:t>
      </w:r>
      <w:r w:rsidR="002E6317" w:rsidRPr="002E6317">
        <w:rPr>
          <w:rStyle w:val="KeyWordPACKT"/>
          <w:rFonts w:cs="Calibri"/>
        </w:rPr>
        <w:t xml:space="preserve"> </w:t>
      </w:r>
      <w:r w:rsidR="001456C9">
        <w:rPr>
          <w:rFonts w:cs="Calibri"/>
          <w:lang w:val="en-GB"/>
        </w:rPr>
        <w:t>Allocate physical</w:t>
      </w:r>
      <w:r w:rsidR="002E6317" w:rsidRPr="002E6317">
        <w:rPr>
          <w:rFonts w:cs="Calibri"/>
          <w:lang w:val="en-GB"/>
        </w:rPr>
        <w:t xml:space="preserve"> device memory</w:t>
      </w:r>
      <w:r w:rsidR="001456C9">
        <w:rPr>
          <w:rFonts w:cs="Calibri"/>
          <w:lang w:val="en-GB"/>
        </w:rPr>
        <w:t xml:space="preserve"> using </w:t>
      </w:r>
      <w:r w:rsidR="002E6317" w:rsidRPr="002E6317">
        <w:rPr>
          <w:rStyle w:val="CodeInTextPACKT"/>
          <w:rFonts w:cs="Calibri"/>
        </w:rPr>
        <w:t>vkAllocateMemory()</w:t>
      </w:r>
      <w:r w:rsidR="001456C9">
        <w:rPr>
          <w:rFonts w:cs="Calibri"/>
          <w:lang w:val="en-GB"/>
        </w:rPr>
        <w:t xml:space="preserve"> API, this will create the memory and return in </w:t>
      </w:r>
      <w:r w:rsidR="001456C9" w:rsidRPr="002E6317">
        <w:rPr>
          <w:rFonts w:cs="Calibri"/>
          <w:lang w:val="en-GB"/>
        </w:rPr>
        <w:t xml:space="preserve"> </w:t>
      </w:r>
      <w:r w:rsidR="001456C9" w:rsidRPr="002E6317">
        <w:rPr>
          <w:rStyle w:val="CodeInTextPACKT"/>
          <w:rFonts w:cs="Calibri"/>
        </w:rPr>
        <w:t>VkDeviceMemory</w:t>
      </w:r>
      <w:r w:rsidR="001456C9">
        <w:rPr>
          <w:rFonts w:cs="Calibri"/>
          <w:lang w:val="en-GB"/>
        </w:rPr>
        <w:t xml:space="preserve"> object.</w:t>
      </w:r>
    </w:p>
    <w:p w14:paraId="629665D9" w14:textId="77777777" w:rsidR="0019314C" w:rsidRDefault="0019314C" w:rsidP="0019314C">
      <w:pPr>
        <w:pStyle w:val="NormalPACKT"/>
        <w:ind w:left="720"/>
        <w:rPr>
          <w:rStyle w:val="KeyWordPACKT"/>
          <w:rFonts w:cs="Calibri"/>
        </w:rPr>
      </w:pPr>
    </w:p>
    <w:p w14:paraId="6529C20A" w14:textId="77777777" w:rsidR="0019314C" w:rsidRPr="00F74560" w:rsidRDefault="0019314C" w:rsidP="00F74560">
      <w:pPr>
        <w:pStyle w:val="NormalPACKT"/>
        <w:ind w:left="720"/>
        <w:rPr>
          <w:rFonts w:ascii="Courier New" w:hAnsi="Courier New"/>
          <w:b/>
          <w:sz w:val="19"/>
          <w:szCs w:val="20"/>
          <w:lang w:eastAsia="zh-CN"/>
        </w:rPr>
      </w:pPr>
      <w:r>
        <w:rPr>
          <w:rFonts w:ascii="Consolas" w:hAnsi="Consolas" w:cs="Consolas"/>
          <w:color w:val="000000"/>
          <w:sz w:val="19"/>
          <w:szCs w:val="19"/>
          <w:highlight w:val="white"/>
        </w:rPr>
        <w:tab/>
      </w:r>
      <w:r w:rsidRPr="00F74560">
        <w:rPr>
          <w:rFonts w:ascii="Courier New" w:hAnsi="Courier New"/>
          <w:b/>
          <w:sz w:val="19"/>
          <w:szCs w:val="20"/>
          <w:lang w:eastAsia="zh-CN"/>
        </w:rPr>
        <w:t>// 3. Allocate the physical backing</w:t>
      </w:r>
    </w:p>
    <w:p w14:paraId="116630EF" w14:textId="3B8D3E20" w:rsidR="0019314C" w:rsidRPr="00F74560" w:rsidRDefault="0019314C" w:rsidP="00F74560">
      <w:pPr>
        <w:pStyle w:val="NormalPACKT"/>
        <w:ind w:left="720"/>
        <w:rPr>
          <w:rFonts w:ascii="Courier New" w:hAnsi="Courier New"/>
          <w:sz w:val="19"/>
          <w:szCs w:val="20"/>
          <w:lang w:eastAsia="zh-CN"/>
        </w:rPr>
      </w:pPr>
      <w:r w:rsidRPr="00F74560">
        <w:rPr>
          <w:rFonts w:ascii="Courier New" w:hAnsi="Courier New"/>
          <w:b/>
          <w:sz w:val="19"/>
          <w:szCs w:val="20"/>
          <w:lang w:eastAsia="zh-CN"/>
        </w:rPr>
        <w:tab/>
      </w:r>
      <w:r w:rsidRPr="00F74560">
        <w:rPr>
          <w:rFonts w:ascii="Courier New" w:hAnsi="Courier New"/>
          <w:sz w:val="19"/>
          <w:szCs w:val="20"/>
          <w:lang w:eastAsia="zh-CN"/>
        </w:rPr>
        <w:t>vkAllocateMemory(m_hDevice, &amp;allocInfo, NULL, &amp;(VertexBuffer.m_Memory));</w:t>
      </w:r>
    </w:p>
    <w:p w14:paraId="186FF1AE" w14:textId="77777777" w:rsidR="0019314C" w:rsidRPr="00F74560" w:rsidRDefault="0019314C" w:rsidP="00F74560">
      <w:pPr>
        <w:pStyle w:val="NormalPACKT"/>
        <w:ind w:left="720"/>
        <w:rPr>
          <w:rFonts w:ascii="Courier New" w:hAnsi="Courier New"/>
          <w:sz w:val="19"/>
          <w:szCs w:val="20"/>
          <w:lang w:eastAsia="zh-CN"/>
        </w:rPr>
      </w:pPr>
      <w:r w:rsidRPr="00F74560">
        <w:rPr>
          <w:rFonts w:ascii="Courier New" w:hAnsi="Courier New"/>
          <w:sz w:val="19"/>
          <w:szCs w:val="20"/>
          <w:lang w:eastAsia="zh-CN"/>
        </w:rPr>
        <w:tab/>
        <w:t>assert(result == VK_SUCCESS);</w:t>
      </w:r>
    </w:p>
    <w:p w14:paraId="1997642C" w14:textId="77777777" w:rsidR="0019314C" w:rsidRPr="00F74560" w:rsidRDefault="0019314C" w:rsidP="00F74560">
      <w:pPr>
        <w:pStyle w:val="NormalPACKT"/>
        <w:ind w:left="720"/>
        <w:rPr>
          <w:rFonts w:ascii="Courier New" w:hAnsi="Courier New"/>
          <w:sz w:val="19"/>
          <w:szCs w:val="20"/>
          <w:lang w:eastAsia="zh-CN"/>
        </w:rPr>
      </w:pPr>
      <w:r w:rsidRPr="00F74560">
        <w:rPr>
          <w:rFonts w:ascii="Courier New" w:hAnsi="Courier New"/>
          <w:sz w:val="19"/>
          <w:szCs w:val="20"/>
          <w:lang w:eastAsia="zh-CN"/>
        </w:rPr>
        <w:tab/>
        <w:t>VertexBuffer.m_BufferInfo.range = memRqrmnt.size;</w:t>
      </w:r>
    </w:p>
    <w:p w14:paraId="5FEABC28" w14:textId="77777777" w:rsidR="0019314C" w:rsidRPr="00F74560" w:rsidRDefault="0019314C" w:rsidP="00F74560">
      <w:pPr>
        <w:pStyle w:val="NormalPACKT"/>
        <w:ind w:left="720"/>
        <w:rPr>
          <w:rFonts w:ascii="Courier New" w:hAnsi="Courier New"/>
          <w:sz w:val="19"/>
          <w:szCs w:val="20"/>
          <w:lang w:eastAsia="zh-CN"/>
        </w:rPr>
      </w:pPr>
      <w:r w:rsidRPr="00F74560">
        <w:rPr>
          <w:rFonts w:ascii="Courier New" w:hAnsi="Courier New"/>
          <w:sz w:val="19"/>
          <w:szCs w:val="20"/>
          <w:lang w:eastAsia="zh-CN"/>
        </w:rPr>
        <w:tab/>
        <w:t>VertexBuffer.m_BufferInfo.offset = 0;</w:t>
      </w:r>
    </w:p>
    <w:p w14:paraId="3ECE0F4C" w14:textId="77777777" w:rsidR="0019314C" w:rsidRDefault="0019314C" w:rsidP="0019314C">
      <w:pPr>
        <w:pStyle w:val="NormalPACKT"/>
        <w:ind w:left="720"/>
        <w:rPr>
          <w:rStyle w:val="KeyWordPACKT"/>
          <w:rFonts w:cs="Calibri"/>
          <w:b w:val="0"/>
          <w:lang w:val="en-GB"/>
        </w:rPr>
      </w:pPr>
    </w:p>
    <w:p w14:paraId="4B413202" w14:textId="77777777" w:rsidR="0019314C" w:rsidRPr="00017108" w:rsidRDefault="0019314C" w:rsidP="0019314C">
      <w:pPr>
        <w:pStyle w:val="NormalPACKT"/>
        <w:ind w:left="720"/>
        <w:rPr>
          <w:rStyle w:val="KeyWordPACKT"/>
          <w:rFonts w:cs="Calibri"/>
          <w:b w:val="0"/>
          <w:lang w:val="en-GB"/>
        </w:rPr>
      </w:pPr>
    </w:p>
    <w:p w14:paraId="0E8F128F" w14:textId="00BC40BB" w:rsidR="00224381" w:rsidRDefault="002E6317" w:rsidP="00017108">
      <w:pPr>
        <w:pStyle w:val="NormalPACKT"/>
        <w:numPr>
          <w:ilvl w:val="0"/>
          <w:numId w:val="40"/>
        </w:numPr>
        <w:rPr>
          <w:rFonts w:cs="Calibri"/>
          <w:lang w:val="en-GB"/>
        </w:rPr>
      </w:pPr>
      <w:r w:rsidRPr="00017108">
        <w:rPr>
          <w:rStyle w:val="KeyWordPACKT"/>
          <w:rFonts w:cs="Calibri"/>
        </w:rPr>
        <w:t>Copy data into buffer</w:t>
      </w:r>
      <w:r w:rsidR="00017108">
        <w:rPr>
          <w:rStyle w:val="KeyWordPACKT"/>
          <w:rFonts w:cs="Calibri"/>
        </w:rPr>
        <w:t xml:space="preserve">: </w:t>
      </w:r>
      <w:r w:rsidR="00224381" w:rsidRPr="00017108">
        <w:rPr>
          <w:rFonts w:cs="Calibri"/>
          <w:lang w:val="en-GB"/>
        </w:rPr>
        <w:t xml:space="preserve"> </w:t>
      </w:r>
      <w:r w:rsidR="003F4633">
        <w:rPr>
          <w:rFonts w:cs="Calibri"/>
          <w:lang w:val="en-GB"/>
        </w:rPr>
        <w:t>Copy the geometry data into the allocated memory by map</w:t>
      </w:r>
      <w:r w:rsidR="00B22A94">
        <w:rPr>
          <w:rFonts w:cs="Calibri"/>
          <w:lang w:val="en-GB"/>
        </w:rPr>
        <w:t xml:space="preserve">ping the physical device memory using </w:t>
      </w:r>
      <w:r w:rsidR="00224381" w:rsidRPr="00017108">
        <w:rPr>
          <w:rStyle w:val="CodeInTextPACKT"/>
          <w:rFonts w:cs="Calibri"/>
        </w:rPr>
        <w:t>vkMapMemory()</w:t>
      </w:r>
      <w:r w:rsidR="008972CC">
        <w:rPr>
          <w:rFonts w:cs="Calibri"/>
          <w:lang w:val="en-GB"/>
        </w:rPr>
        <w:t xml:space="preserve">, after copying the data unmap it with </w:t>
      </w:r>
      <w:r w:rsidR="00224381" w:rsidRPr="00017108">
        <w:rPr>
          <w:rStyle w:val="CodeInTextPACKT"/>
          <w:rFonts w:cs="Calibri"/>
        </w:rPr>
        <w:t>vkUnmapMemory()</w:t>
      </w:r>
      <w:r w:rsidR="00224381" w:rsidRPr="00017108">
        <w:rPr>
          <w:rFonts w:cs="Calibri"/>
          <w:lang w:val="en-GB"/>
        </w:rPr>
        <w:t>.</w:t>
      </w:r>
    </w:p>
    <w:p w14:paraId="2FFD9403" w14:textId="77777777" w:rsidR="00F74560" w:rsidRDefault="00F74560" w:rsidP="00F74560">
      <w:pPr>
        <w:pStyle w:val="NormalPACKT"/>
        <w:rPr>
          <w:rFonts w:cs="Calibri"/>
          <w:lang w:val="en-GB"/>
        </w:rPr>
      </w:pPr>
    </w:p>
    <w:p w14:paraId="6516287C" w14:textId="7BFACE73" w:rsidR="00F74560" w:rsidRPr="002A73C8" w:rsidRDefault="002A73C8" w:rsidP="002A73C8">
      <w:pPr>
        <w:pStyle w:val="NormalPACKT"/>
        <w:ind w:left="720"/>
        <w:rPr>
          <w:rFonts w:ascii="Courier New" w:hAnsi="Courier New"/>
          <w:b/>
          <w:sz w:val="19"/>
          <w:szCs w:val="20"/>
          <w:lang w:eastAsia="zh-CN"/>
        </w:rPr>
      </w:pPr>
      <w:r w:rsidRPr="002A73C8">
        <w:rPr>
          <w:rFonts w:ascii="Consolas" w:hAnsi="Consolas" w:cs="Consolas"/>
          <w:b/>
          <w:color w:val="000000"/>
          <w:sz w:val="19"/>
          <w:szCs w:val="19"/>
          <w:highlight w:val="white"/>
        </w:rPr>
        <w:t xml:space="preserve">   </w:t>
      </w:r>
      <w:r w:rsidR="00F74560" w:rsidRPr="002A73C8">
        <w:rPr>
          <w:rFonts w:ascii="Courier New" w:hAnsi="Courier New"/>
          <w:b/>
          <w:sz w:val="19"/>
          <w:szCs w:val="20"/>
          <w:lang w:eastAsia="zh-CN"/>
        </w:rPr>
        <w:t>// 4. Copy data into buffer</w:t>
      </w:r>
    </w:p>
    <w:p w14:paraId="342879A0" w14:textId="262279A9" w:rsidR="00F74560" w:rsidRPr="002A73C8" w:rsidRDefault="002A73C8" w:rsidP="002A73C8">
      <w:pPr>
        <w:pStyle w:val="NormalPACKT"/>
        <w:ind w:left="720"/>
        <w:rPr>
          <w:rFonts w:ascii="Courier New" w:hAnsi="Courier New"/>
          <w:b/>
          <w:sz w:val="19"/>
          <w:szCs w:val="20"/>
          <w:lang w:eastAsia="zh-CN"/>
        </w:rPr>
      </w:pPr>
      <w:r w:rsidRPr="002A73C8">
        <w:rPr>
          <w:rFonts w:ascii="Courier New" w:hAnsi="Courier New"/>
          <w:b/>
          <w:sz w:val="19"/>
          <w:szCs w:val="20"/>
          <w:lang w:eastAsia="zh-CN"/>
        </w:rPr>
        <w:t xml:space="preserve">   </w:t>
      </w:r>
      <w:r w:rsidR="00F74560" w:rsidRPr="002A73C8">
        <w:rPr>
          <w:rFonts w:ascii="Courier New" w:hAnsi="Courier New"/>
          <w:b/>
          <w:sz w:val="19"/>
          <w:szCs w:val="20"/>
          <w:lang w:eastAsia="zh-CN"/>
        </w:rPr>
        <w:t xml:space="preserve">// 4a. Map the physical device memory region to the host </w:t>
      </w:r>
    </w:p>
    <w:p w14:paraId="0FCEC7B2" w14:textId="493700F3" w:rsidR="00F74560" w:rsidRPr="002A73C8" w:rsidRDefault="002A73C8" w:rsidP="002A73C8">
      <w:pPr>
        <w:pStyle w:val="NormalPACKT"/>
        <w:ind w:left="720"/>
        <w:rPr>
          <w:rFonts w:ascii="Courier New" w:hAnsi="Courier New"/>
          <w:sz w:val="19"/>
          <w:szCs w:val="20"/>
          <w:lang w:eastAsia="zh-CN"/>
        </w:rPr>
      </w:pPr>
      <w:r w:rsidRPr="002A73C8">
        <w:rPr>
          <w:rFonts w:ascii="Courier New" w:hAnsi="Courier New"/>
          <w:sz w:val="19"/>
          <w:szCs w:val="20"/>
          <w:lang w:eastAsia="zh-CN"/>
        </w:rPr>
        <w:t xml:space="preserve">   </w:t>
      </w:r>
      <w:r w:rsidR="00F74560" w:rsidRPr="002A73C8">
        <w:rPr>
          <w:rFonts w:ascii="Courier New" w:hAnsi="Courier New"/>
          <w:sz w:val="19"/>
          <w:szCs w:val="20"/>
          <w:lang w:eastAsia="zh-CN"/>
        </w:rPr>
        <w:t>uint8_t *pData;</w:t>
      </w:r>
    </w:p>
    <w:p w14:paraId="26AD8933" w14:textId="04917C8A" w:rsidR="00F74560" w:rsidRPr="002A73C8" w:rsidRDefault="002A73C8" w:rsidP="002A73C8">
      <w:pPr>
        <w:pStyle w:val="NormalPACKT"/>
        <w:ind w:left="720"/>
        <w:rPr>
          <w:rFonts w:ascii="Courier New" w:hAnsi="Courier New"/>
          <w:sz w:val="19"/>
          <w:szCs w:val="20"/>
          <w:lang w:eastAsia="zh-CN"/>
        </w:rPr>
      </w:pPr>
      <w:r w:rsidRPr="002A73C8">
        <w:rPr>
          <w:rFonts w:ascii="Courier New" w:hAnsi="Courier New"/>
          <w:sz w:val="19"/>
          <w:szCs w:val="20"/>
          <w:lang w:eastAsia="zh-CN"/>
        </w:rPr>
        <w:t xml:space="preserve">   </w:t>
      </w:r>
      <w:r w:rsidR="00F74560" w:rsidRPr="002A73C8">
        <w:rPr>
          <w:rFonts w:ascii="Courier New" w:hAnsi="Courier New"/>
          <w:sz w:val="19"/>
          <w:szCs w:val="20"/>
          <w:lang w:eastAsia="zh-CN"/>
        </w:rPr>
        <w:t>vkMapMemory(m_hDevice, VertexBuffer.m_Memory, 0,</w:t>
      </w:r>
    </w:p>
    <w:p w14:paraId="31BBCCFB" w14:textId="3CADBD3A" w:rsidR="00F74560" w:rsidRPr="002A73C8" w:rsidRDefault="00F74560" w:rsidP="007314C2">
      <w:pPr>
        <w:pStyle w:val="NormalPACKT"/>
        <w:ind w:left="720"/>
        <w:rPr>
          <w:rFonts w:ascii="Courier New" w:hAnsi="Courier New"/>
          <w:sz w:val="19"/>
          <w:szCs w:val="20"/>
          <w:lang w:eastAsia="zh-CN"/>
        </w:rPr>
      </w:pPr>
      <w:r w:rsidRPr="002A73C8">
        <w:rPr>
          <w:rFonts w:ascii="Courier New" w:hAnsi="Courier New"/>
          <w:sz w:val="19"/>
          <w:szCs w:val="20"/>
          <w:lang w:eastAsia="zh-CN"/>
        </w:rPr>
        <w:t xml:space="preserve"> </w:t>
      </w:r>
      <w:r w:rsidR="002A73C8" w:rsidRPr="002A73C8">
        <w:rPr>
          <w:rFonts w:ascii="Courier New" w:hAnsi="Courier New"/>
          <w:sz w:val="19"/>
          <w:szCs w:val="20"/>
          <w:lang w:eastAsia="zh-CN"/>
        </w:rPr>
        <w:t xml:space="preserve">     </w:t>
      </w:r>
      <w:r w:rsidR="004B6087">
        <w:rPr>
          <w:rFonts w:ascii="Courier New" w:hAnsi="Courier New"/>
          <w:sz w:val="19"/>
          <w:szCs w:val="20"/>
          <w:lang w:eastAsia="zh-CN"/>
        </w:rPr>
        <w:tab/>
      </w:r>
      <w:r w:rsidR="004B6087">
        <w:rPr>
          <w:rFonts w:ascii="Courier New" w:hAnsi="Courier New"/>
          <w:sz w:val="19"/>
          <w:szCs w:val="20"/>
          <w:lang w:eastAsia="zh-CN"/>
        </w:rPr>
        <w:tab/>
      </w:r>
      <w:r w:rsidRPr="002A73C8">
        <w:rPr>
          <w:rFonts w:ascii="Courier New" w:hAnsi="Courier New"/>
          <w:sz w:val="19"/>
          <w:szCs w:val="20"/>
          <w:lang w:eastAsia="zh-CN"/>
        </w:rPr>
        <w:t>memRqrmnt.size, 0, (void</w:t>
      </w:r>
      <w:r w:rsidR="007314C2">
        <w:rPr>
          <w:rFonts w:ascii="Courier New" w:hAnsi="Courier New"/>
          <w:sz w:val="19"/>
          <w:szCs w:val="20"/>
          <w:lang w:eastAsia="zh-CN"/>
        </w:rPr>
        <w:t xml:space="preserve"> **)&amp;pData);</w:t>
      </w:r>
    </w:p>
    <w:p w14:paraId="0CB37415" w14:textId="1542E1F5" w:rsidR="00F74560" w:rsidRPr="002A73C8" w:rsidRDefault="002A73C8" w:rsidP="002A73C8">
      <w:pPr>
        <w:pStyle w:val="NormalPACKT"/>
        <w:ind w:left="720"/>
        <w:rPr>
          <w:rFonts w:ascii="Courier New" w:hAnsi="Courier New"/>
          <w:b/>
          <w:sz w:val="19"/>
          <w:szCs w:val="20"/>
          <w:lang w:eastAsia="zh-CN"/>
        </w:rPr>
      </w:pPr>
      <w:r w:rsidRPr="002A73C8">
        <w:rPr>
          <w:rFonts w:ascii="Courier New" w:hAnsi="Courier New"/>
          <w:b/>
          <w:sz w:val="19"/>
          <w:szCs w:val="20"/>
          <w:lang w:eastAsia="zh-CN"/>
        </w:rPr>
        <w:t xml:space="preserve">    </w:t>
      </w:r>
      <w:r w:rsidR="00F74560" w:rsidRPr="002A73C8">
        <w:rPr>
          <w:rFonts w:ascii="Courier New" w:hAnsi="Courier New"/>
          <w:b/>
          <w:sz w:val="19"/>
          <w:szCs w:val="20"/>
          <w:lang w:eastAsia="zh-CN"/>
        </w:rPr>
        <w:t>// 4b. Copy the data in the mapped memory</w:t>
      </w:r>
    </w:p>
    <w:p w14:paraId="4A3F95BE" w14:textId="0D18A9DC" w:rsidR="00F74560" w:rsidRPr="002A73C8" w:rsidRDefault="002A73C8" w:rsidP="007314C2">
      <w:pPr>
        <w:pStyle w:val="NormalPACKT"/>
        <w:ind w:left="720"/>
        <w:rPr>
          <w:rFonts w:ascii="Courier New" w:hAnsi="Courier New"/>
          <w:sz w:val="19"/>
          <w:szCs w:val="20"/>
          <w:lang w:eastAsia="zh-CN"/>
        </w:rPr>
      </w:pPr>
      <w:r w:rsidRPr="002A73C8">
        <w:rPr>
          <w:rFonts w:ascii="Courier New" w:hAnsi="Courier New"/>
          <w:sz w:val="19"/>
          <w:szCs w:val="20"/>
          <w:lang w:eastAsia="zh-CN"/>
        </w:rPr>
        <w:t xml:space="preserve">    </w:t>
      </w:r>
      <w:r w:rsidR="00F74560" w:rsidRPr="002A73C8">
        <w:rPr>
          <w:rFonts w:ascii="Courier New" w:hAnsi="Courier New"/>
          <w:sz w:val="19"/>
          <w:szCs w:val="20"/>
          <w:lang w:eastAsia="zh-CN"/>
        </w:rPr>
        <w:t>memcpy(pData, vertexData, dataSize</w:t>
      </w:r>
      <w:r w:rsidR="007314C2">
        <w:rPr>
          <w:rFonts w:ascii="Courier New" w:hAnsi="Courier New"/>
          <w:sz w:val="19"/>
          <w:szCs w:val="20"/>
          <w:lang w:eastAsia="zh-CN"/>
        </w:rPr>
        <w:t>);</w:t>
      </w:r>
    </w:p>
    <w:p w14:paraId="046066FB" w14:textId="53B85014" w:rsidR="00F74560" w:rsidRPr="002A73C8" w:rsidRDefault="002A73C8" w:rsidP="002A73C8">
      <w:pPr>
        <w:pStyle w:val="NormalPACKT"/>
        <w:ind w:left="720"/>
        <w:rPr>
          <w:rFonts w:ascii="Courier New" w:hAnsi="Courier New"/>
          <w:b/>
          <w:sz w:val="19"/>
          <w:szCs w:val="20"/>
          <w:lang w:eastAsia="zh-CN"/>
        </w:rPr>
      </w:pPr>
      <w:r w:rsidRPr="002A73C8">
        <w:rPr>
          <w:rFonts w:ascii="Courier New" w:hAnsi="Courier New"/>
          <w:b/>
          <w:sz w:val="19"/>
          <w:szCs w:val="20"/>
          <w:lang w:eastAsia="zh-CN"/>
        </w:rPr>
        <w:t xml:space="preserve">    </w:t>
      </w:r>
      <w:r w:rsidR="00F74560" w:rsidRPr="002A73C8">
        <w:rPr>
          <w:rFonts w:ascii="Courier New" w:hAnsi="Courier New"/>
          <w:b/>
          <w:sz w:val="19"/>
          <w:szCs w:val="20"/>
          <w:lang w:eastAsia="zh-CN"/>
        </w:rPr>
        <w:t>// 4c. Unmap the device memory</w:t>
      </w:r>
    </w:p>
    <w:p w14:paraId="015B4D35" w14:textId="4CAC55FE" w:rsidR="00F74560" w:rsidRPr="002A73C8" w:rsidRDefault="002A73C8" w:rsidP="002A73C8">
      <w:pPr>
        <w:pStyle w:val="NormalPACKT"/>
        <w:ind w:left="720"/>
        <w:rPr>
          <w:rFonts w:ascii="Courier New" w:hAnsi="Courier New"/>
          <w:sz w:val="19"/>
          <w:szCs w:val="20"/>
          <w:lang w:eastAsia="zh-CN"/>
        </w:rPr>
      </w:pPr>
      <w:r w:rsidRPr="002A73C8">
        <w:rPr>
          <w:rFonts w:ascii="Courier New" w:hAnsi="Courier New"/>
          <w:sz w:val="19"/>
          <w:szCs w:val="20"/>
          <w:lang w:eastAsia="zh-CN"/>
        </w:rPr>
        <w:t xml:space="preserve">     </w:t>
      </w:r>
      <w:r w:rsidR="00F74560" w:rsidRPr="002A73C8">
        <w:rPr>
          <w:rFonts w:ascii="Courier New" w:hAnsi="Courier New"/>
          <w:sz w:val="19"/>
          <w:szCs w:val="20"/>
          <w:lang w:eastAsia="zh-CN"/>
        </w:rPr>
        <w:t>vkUnmapMemory(m_hDevice, VertexBuffer.m_Memory);</w:t>
      </w:r>
    </w:p>
    <w:p w14:paraId="2E240A69" w14:textId="77777777" w:rsidR="00F74560" w:rsidRPr="00017108" w:rsidRDefault="00F74560" w:rsidP="00F74560">
      <w:pPr>
        <w:pStyle w:val="NormalPACKT"/>
        <w:rPr>
          <w:rFonts w:cs="Calibri"/>
          <w:lang w:val="en-GB"/>
        </w:rPr>
      </w:pPr>
    </w:p>
    <w:p w14:paraId="14B8496A" w14:textId="75E7413D" w:rsidR="00E922B8" w:rsidRPr="009B58CC" w:rsidRDefault="00224381" w:rsidP="002F0F8E">
      <w:pPr>
        <w:pStyle w:val="NumberedBulletWithinBulletPACKT"/>
        <w:numPr>
          <w:ilvl w:val="0"/>
          <w:numId w:val="40"/>
        </w:numPr>
        <w:rPr>
          <w:rFonts w:cs="Calibri"/>
          <w:lang w:val="en-GB"/>
        </w:rPr>
      </w:pPr>
      <w:r>
        <w:rPr>
          <w:rFonts w:cs="Calibri"/>
          <w:b/>
          <w:lang w:val="en-GB"/>
        </w:rPr>
        <w:t>Bind the allocate</w:t>
      </w:r>
      <w:r w:rsidR="008A24B4">
        <w:rPr>
          <w:rFonts w:cs="Calibri"/>
          <w:b/>
          <w:lang w:val="en-GB"/>
        </w:rPr>
        <w:t>d</w:t>
      </w:r>
      <w:r>
        <w:rPr>
          <w:rFonts w:cs="Calibri"/>
          <w:b/>
          <w:lang w:val="en-GB"/>
        </w:rPr>
        <w:t xml:space="preserve"> memory:</w:t>
      </w:r>
      <w:r>
        <w:rPr>
          <w:rFonts w:cs="Calibri"/>
          <w:lang w:val="en-GB"/>
        </w:rPr>
        <w:t xml:space="preserve"> </w:t>
      </w:r>
      <w:r w:rsidR="008E1629">
        <w:rPr>
          <w:rFonts w:cs="Calibri"/>
          <w:lang w:val="en-GB"/>
        </w:rPr>
        <w:t xml:space="preserve">Since allocation and buffer creation are two different process we need to bind them together so that the buffer object can point to the allocated physical backing. </w:t>
      </w:r>
      <w:r>
        <w:rPr>
          <w:rFonts w:cs="Calibri"/>
          <w:lang w:val="en-GB"/>
        </w:rPr>
        <w:t>Bind</w:t>
      </w:r>
      <w:r w:rsidR="008E1629">
        <w:rPr>
          <w:rFonts w:cs="Calibri"/>
          <w:lang w:val="en-GB"/>
        </w:rPr>
        <w:t xml:space="preserve">ing of </w:t>
      </w:r>
      <w:r>
        <w:rPr>
          <w:rFonts w:cs="Calibri"/>
          <w:lang w:val="en-GB"/>
        </w:rPr>
        <w:t xml:space="preserve"> the device memory (</w:t>
      </w:r>
      <w:r>
        <w:rPr>
          <w:rStyle w:val="CodeInTextPACKT"/>
          <w:rFonts w:cs="Calibri"/>
        </w:rPr>
        <w:t>VkDeviceMemory</w:t>
      </w:r>
      <w:r>
        <w:rPr>
          <w:rFonts w:cs="Calibri"/>
          <w:lang w:val="en-GB"/>
        </w:rPr>
        <w:t>) to the buffer object (</w:t>
      </w:r>
      <w:r>
        <w:rPr>
          <w:rStyle w:val="CodeInTextPACKT"/>
          <w:rFonts w:cs="Calibri"/>
        </w:rPr>
        <w:t>VkBuffer</w:t>
      </w:r>
      <w:r>
        <w:rPr>
          <w:rFonts w:cs="Calibri"/>
          <w:lang w:val="en-GB"/>
        </w:rPr>
        <w:t xml:space="preserve">) </w:t>
      </w:r>
      <w:r w:rsidR="008E1629">
        <w:rPr>
          <w:rFonts w:cs="Calibri"/>
          <w:lang w:val="en-GB"/>
        </w:rPr>
        <w:t xml:space="preserve">if performed </w:t>
      </w:r>
      <w:r>
        <w:rPr>
          <w:rFonts w:cs="Calibri"/>
          <w:lang w:val="en-GB"/>
        </w:rPr>
        <w:t xml:space="preserve">using </w:t>
      </w:r>
      <w:r>
        <w:rPr>
          <w:rStyle w:val="CodeInTextPACKT"/>
          <w:rFonts w:cs="Calibri"/>
        </w:rPr>
        <w:t>vkBindBufferMemory()</w:t>
      </w:r>
      <w:r>
        <w:rPr>
          <w:rFonts w:cs="Calibri"/>
          <w:lang w:val="en-GB"/>
        </w:rPr>
        <w:t xml:space="preserve"> API.</w:t>
      </w:r>
    </w:p>
    <w:p w14:paraId="76D33225" w14:textId="77777777" w:rsidR="002F0F8E" w:rsidRDefault="002F0F8E" w:rsidP="002F0F8E">
      <w:pPr>
        <w:pStyle w:val="BulletPACKT"/>
        <w:numPr>
          <w:ilvl w:val="0"/>
          <w:numId w:val="0"/>
        </w:numPr>
      </w:pPr>
    </w:p>
    <w:p w14:paraId="3D1A4BB5" w14:textId="77777777" w:rsidR="00AF2710" w:rsidRDefault="00AF2710" w:rsidP="00AF2710">
      <w:pPr>
        <w:pStyle w:val="NormalPACKT"/>
        <w:ind w:left="720"/>
        <w:rPr>
          <w:rFonts w:ascii="Courier New" w:hAnsi="Courier New"/>
          <w:sz w:val="19"/>
          <w:szCs w:val="20"/>
          <w:lang w:eastAsia="zh-CN"/>
        </w:rPr>
      </w:pPr>
      <w:r>
        <w:rPr>
          <w:rFonts w:ascii="Courier New" w:hAnsi="Courier New"/>
          <w:sz w:val="19"/>
          <w:szCs w:val="20"/>
          <w:lang w:eastAsia="zh-CN"/>
        </w:rPr>
        <w:t xml:space="preserve">  </w:t>
      </w:r>
      <w:r w:rsidR="00531141" w:rsidRPr="00AF2710">
        <w:rPr>
          <w:rFonts w:ascii="Courier New" w:hAnsi="Courier New"/>
          <w:sz w:val="19"/>
          <w:szCs w:val="20"/>
          <w:lang w:eastAsia="zh-CN"/>
        </w:rPr>
        <w:t>vkBindBufferMemory(m_hDevice, VertexBuffer.m_Buffer,</w:t>
      </w:r>
    </w:p>
    <w:p w14:paraId="2AA8C4F2" w14:textId="1499966F" w:rsidR="00531141" w:rsidRPr="001530BF" w:rsidRDefault="00AF2710" w:rsidP="001530BF">
      <w:pPr>
        <w:pStyle w:val="NormalPACKT"/>
        <w:ind w:left="2160" w:firstLine="720"/>
        <w:rPr>
          <w:rFonts w:ascii="Courier New" w:hAnsi="Courier New"/>
          <w:sz w:val="19"/>
          <w:szCs w:val="20"/>
          <w:lang w:eastAsia="zh-CN"/>
        </w:rPr>
      </w:pPr>
      <w:r>
        <w:rPr>
          <w:rFonts w:ascii="Courier New" w:hAnsi="Courier New"/>
          <w:sz w:val="19"/>
          <w:szCs w:val="20"/>
          <w:lang w:eastAsia="zh-CN"/>
        </w:rPr>
        <w:t xml:space="preserve">  </w:t>
      </w:r>
      <w:r w:rsidR="00531141" w:rsidRPr="00AF2710">
        <w:rPr>
          <w:rFonts w:ascii="Courier New" w:hAnsi="Courier New"/>
          <w:sz w:val="19"/>
          <w:szCs w:val="20"/>
          <w:lang w:eastAsia="zh-CN"/>
        </w:rPr>
        <w:t>VertexBuffer.m_Memory, 0);</w:t>
      </w:r>
    </w:p>
    <w:p w14:paraId="098309D8" w14:textId="2EFAFE25" w:rsidR="004271DE" w:rsidRDefault="00850C0B" w:rsidP="004271DE">
      <w:pPr>
        <w:pStyle w:val="Heading2"/>
      </w:pPr>
      <w:r>
        <w:lastRenderedPageBreak/>
        <w:t>Defining Ver</w:t>
      </w:r>
      <w:r w:rsidR="004271DE">
        <w:t>tex Attributes</w:t>
      </w:r>
    </w:p>
    <w:p w14:paraId="031D5A78" w14:textId="3A9DF467" w:rsidR="004271DE" w:rsidRDefault="004A3ECD" w:rsidP="004A3ECD">
      <w:pPr>
        <w:autoSpaceDE w:val="0"/>
        <w:autoSpaceDN w:val="0"/>
        <w:adjustRightInd w:val="0"/>
        <w:spacing w:after="0" w:line="240" w:lineRule="auto"/>
        <w:rPr>
          <w:rFonts w:ascii="Times New Roman" w:eastAsia="Times New Roman" w:hAnsi="Times New Roman"/>
          <w:szCs w:val="24"/>
          <w:lang w:val="en-GB"/>
        </w:rPr>
      </w:pPr>
      <w:r w:rsidRPr="004A3ECD">
        <w:rPr>
          <w:rFonts w:ascii="Times New Roman" w:eastAsia="Times New Roman" w:hAnsi="Times New Roman" w:cs="Calibri"/>
          <w:szCs w:val="24"/>
          <w:lang w:val="en-GB"/>
        </w:rPr>
        <w:t>The geometry information is bind to the shaders in the form of vertex attributes. The vertex input binding information is specified to the graphics pipeline using</w:t>
      </w:r>
      <w:r>
        <w:rPr>
          <w:rFonts w:ascii="Courier New" w:eastAsia="Times New Roman" w:hAnsi="Courier New" w:cs="Times New Roman"/>
          <w:sz w:val="19"/>
          <w:szCs w:val="20"/>
          <w:lang w:eastAsia="zh-CN"/>
        </w:rPr>
        <w:t xml:space="preserve"> </w:t>
      </w:r>
      <w:r>
        <w:rPr>
          <w:rStyle w:val="CodeInTextPACKT"/>
          <w:rFonts w:cs="Calibri"/>
        </w:rPr>
        <w:t xml:space="preserve">VkVertexInputBindingDescription </w:t>
      </w:r>
      <w:r w:rsidRPr="004A3ECD">
        <w:rPr>
          <w:rFonts w:ascii="Times New Roman" w:eastAsia="Times New Roman" w:hAnsi="Times New Roman"/>
          <w:szCs w:val="24"/>
          <w:lang w:val="en-GB"/>
        </w:rPr>
        <w:t>structure</w:t>
      </w:r>
      <w:r w:rsidR="003C213A">
        <w:rPr>
          <w:rFonts w:ascii="Times New Roman" w:eastAsia="Times New Roman" w:hAnsi="Times New Roman"/>
          <w:szCs w:val="24"/>
          <w:lang w:val="en-GB"/>
        </w:rPr>
        <w:t xml:space="preserve"> object </w:t>
      </w:r>
      <w:r w:rsidR="003C213A">
        <w:rPr>
          <w:rFonts w:ascii="Consolas" w:eastAsia="Times New Roman" w:hAnsi="Consolas" w:cs="Consolas"/>
          <w:color w:val="000000"/>
          <w:sz w:val="19"/>
          <w:szCs w:val="19"/>
          <w:highlight w:val="white"/>
        </w:rPr>
        <w:t>m_</w:t>
      </w:r>
      <w:r w:rsidR="003C213A" w:rsidRPr="003C213A">
        <w:rPr>
          <w:rStyle w:val="CodeInTextPACKT"/>
          <w:rFonts w:cs="Calibri"/>
        </w:rPr>
        <w:t>VertexInputBinding</w:t>
      </w:r>
      <w:r w:rsidRPr="004A3ECD">
        <w:rPr>
          <w:rFonts w:ascii="Times New Roman" w:eastAsia="Times New Roman" w:hAnsi="Times New Roman"/>
          <w:szCs w:val="24"/>
          <w:lang w:val="en-GB"/>
        </w:rPr>
        <w:t>, this indicate</w:t>
      </w:r>
      <w:r w:rsidR="00AD2FE3">
        <w:rPr>
          <w:rFonts w:ascii="Times New Roman" w:eastAsia="Times New Roman" w:hAnsi="Times New Roman"/>
          <w:szCs w:val="24"/>
          <w:lang w:val="en-GB"/>
        </w:rPr>
        <w:t>s</w:t>
      </w:r>
      <w:r w:rsidRPr="004A3ECD">
        <w:rPr>
          <w:rFonts w:ascii="Times New Roman" w:eastAsia="Times New Roman" w:hAnsi="Times New Roman"/>
          <w:szCs w:val="24"/>
          <w:lang w:val="en-GB"/>
        </w:rPr>
        <w:t xml:space="preserve"> the rate at which the </w:t>
      </w:r>
      <w:r w:rsidR="00941B60">
        <w:rPr>
          <w:rFonts w:ascii="Times New Roman" w:eastAsia="Times New Roman" w:hAnsi="Times New Roman"/>
          <w:szCs w:val="24"/>
          <w:lang w:val="en-GB"/>
        </w:rPr>
        <w:t xml:space="preserve">vertex information fetched and </w:t>
      </w:r>
      <w:r w:rsidRPr="004A3ECD">
        <w:rPr>
          <w:rFonts w:ascii="Times New Roman" w:eastAsia="Times New Roman" w:hAnsi="Times New Roman"/>
          <w:szCs w:val="24"/>
          <w:lang w:val="en-GB"/>
        </w:rPr>
        <w:t xml:space="preserve">what is the </w:t>
      </w:r>
      <w:r w:rsidR="003C213A">
        <w:rPr>
          <w:rFonts w:ascii="Times New Roman" w:eastAsia="Times New Roman" w:hAnsi="Times New Roman"/>
          <w:szCs w:val="24"/>
          <w:lang w:val="en-GB"/>
        </w:rPr>
        <w:t xml:space="preserve">size of </w:t>
      </w:r>
      <w:r w:rsidRPr="004A3ECD">
        <w:rPr>
          <w:rFonts w:ascii="Times New Roman" w:eastAsia="Times New Roman" w:hAnsi="Times New Roman"/>
          <w:szCs w:val="24"/>
          <w:lang w:val="en-GB"/>
        </w:rPr>
        <w:t>stride for each vertex.</w:t>
      </w:r>
    </w:p>
    <w:p w14:paraId="6168F885" w14:textId="77777777" w:rsidR="007472E3" w:rsidRDefault="007472E3" w:rsidP="007472E3">
      <w:pPr>
        <w:pStyle w:val="NormalPACKT"/>
        <w:rPr>
          <w:rFonts w:ascii="Courier New" w:hAnsi="Courier New"/>
          <w:sz w:val="19"/>
          <w:szCs w:val="20"/>
          <w:lang w:eastAsia="zh-CN"/>
        </w:rPr>
      </w:pPr>
    </w:p>
    <w:p w14:paraId="6768E0DE" w14:textId="77777777" w:rsidR="007472E3" w:rsidRPr="00D77D28" w:rsidRDefault="007472E3" w:rsidP="007472E3">
      <w:pPr>
        <w:pStyle w:val="NormalPACKT"/>
        <w:rPr>
          <w:rFonts w:ascii="Courier New" w:hAnsi="Courier New"/>
          <w:sz w:val="19"/>
          <w:szCs w:val="20"/>
          <w:lang w:eastAsia="zh-CN"/>
        </w:rPr>
      </w:pPr>
      <w:r w:rsidRPr="00D77D28">
        <w:rPr>
          <w:rFonts w:ascii="Courier New" w:hAnsi="Courier New"/>
          <w:sz w:val="19"/>
          <w:szCs w:val="20"/>
          <w:lang w:eastAsia="zh-CN"/>
        </w:rPr>
        <w:tab/>
        <w:t>m_VertexInputBinding.binding = 0;</w:t>
      </w:r>
    </w:p>
    <w:p w14:paraId="3D87A1C7" w14:textId="77777777" w:rsidR="007472E3" w:rsidRPr="00D77D28" w:rsidRDefault="007472E3" w:rsidP="007472E3">
      <w:pPr>
        <w:pStyle w:val="NormalPACKT"/>
        <w:rPr>
          <w:rFonts w:ascii="Courier New" w:hAnsi="Courier New"/>
          <w:sz w:val="19"/>
          <w:szCs w:val="20"/>
          <w:lang w:eastAsia="zh-CN"/>
        </w:rPr>
      </w:pPr>
      <w:r w:rsidRPr="00D77D28">
        <w:rPr>
          <w:rFonts w:ascii="Courier New" w:hAnsi="Courier New"/>
          <w:sz w:val="19"/>
          <w:szCs w:val="20"/>
          <w:lang w:eastAsia="zh-CN"/>
        </w:rPr>
        <w:tab/>
        <w:t>m_VertexInputBinding.inputRate = VK_VERTEX_INPUT_RATE_VERTEX;</w:t>
      </w:r>
    </w:p>
    <w:p w14:paraId="2350A223" w14:textId="57E31C8B" w:rsidR="007472E3" w:rsidRPr="007472E3" w:rsidRDefault="007472E3" w:rsidP="007472E3">
      <w:pPr>
        <w:pStyle w:val="NormalPACKT"/>
        <w:rPr>
          <w:rFonts w:ascii="Courier New" w:hAnsi="Courier New"/>
          <w:sz w:val="19"/>
          <w:szCs w:val="20"/>
          <w:lang w:eastAsia="zh-CN"/>
        </w:rPr>
      </w:pPr>
      <w:r w:rsidRPr="00D77D28">
        <w:rPr>
          <w:rFonts w:ascii="Courier New" w:hAnsi="Courier New"/>
          <w:sz w:val="19"/>
          <w:szCs w:val="20"/>
          <w:lang w:eastAsia="zh-CN"/>
        </w:rPr>
        <w:tab/>
        <w:t>m_VertexInputBinding.stride = dataStride</w:t>
      </w:r>
      <w:r>
        <w:rPr>
          <w:rFonts w:ascii="Courier New" w:hAnsi="Courier New"/>
          <w:sz w:val="19"/>
          <w:szCs w:val="20"/>
          <w:lang w:eastAsia="zh-CN"/>
        </w:rPr>
        <w:t>;</w:t>
      </w:r>
    </w:p>
    <w:p w14:paraId="7BB421BE" w14:textId="77777777" w:rsidR="004A3ECD" w:rsidRPr="004A3ECD" w:rsidRDefault="004A3ECD" w:rsidP="004A3ECD">
      <w:pPr>
        <w:autoSpaceDE w:val="0"/>
        <w:autoSpaceDN w:val="0"/>
        <w:adjustRightInd w:val="0"/>
        <w:spacing w:after="0" w:line="240" w:lineRule="auto"/>
        <w:rPr>
          <w:rFonts w:ascii="Times New Roman" w:eastAsia="Times New Roman" w:hAnsi="Times New Roman"/>
          <w:szCs w:val="24"/>
          <w:lang w:val="en-GB"/>
        </w:rPr>
      </w:pPr>
    </w:p>
    <w:p w14:paraId="047C0A5A" w14:textId="6D3D9271" w:rsidR="00B55103" w:rsidRDefault="004A3ECD" w:rsidP="004A3ECD">
      <w:pPr>
        <w:autoSpaceDE w:val="0"/>
        <w:autoSpaceDN w:val="0"/>
        <w:adjustRightInd w:val="0"/>
        <w:spacing w:after="0" w:line="240" w:lineRule="auto"/>
        <w:rPr>
          <w:rFonts w:cs="Calibri"/>
          <w:lang w:val="en-GB"/>
        </w:rPr>
      </w:pPr>
      <w:r w:rsidRPr="004A3ECD">
        <w:rPr>
          <w:rFonts w:ascii="Times New Roman" w:eastAsia="Times New Roman" w:hAnsi="Times New Roman"/>
          <w:szCs w:val="24"/>
          <w:lang w:val="en-GB"/>
        </w:rPr>
        <w:t xml:space="preserve">Secondly, the </w:t>
      </w:r>
      <w:r w:rsidR="00B55103">
        <w:rPr>
          <w:rStyle w:val="CodeInTextPACKT"/>
          <w:rFonts w:cs="Calibri"/>
        </w:rPr>
        <w:t>VkVertexInputAttributeDescription</w:t>
      </w:r>
      <w:r w:rsidR="00B55103">
        <w:rPr>
          <w:rFonts w:cs="Calibri"/>
          <w:lang w:val="en-GB"/>
        </w:rPr>
        <w:t xml:space="preserve"> structure object </w:t>
      </w:r>
      <w:r w:rsidR="003C213A" w:rsidRPr="003C213A">
        <w:rPr>
          <w:rStyle w:val="CodeInTextPACKT"/>
          <w:rFonts w:cs="Calibri"/>
        </w:rPr>
        <w:t>m_VertexInputAttribute</w:t>
      </w:r>
      <w:r w:rsidR="003C213A">
        <w:rPr>
          <w:rFonts w:cs="Calibri"/>
          <w:lang w:val="en-GB"/>
        </w:rPr>
        <w:t xml:space="preserve"> in order to interpret the </w:t>
      </w:r>
      <w:r w:rsidR="002837AC">
        <w:rPr>
          <w:rFonts w:cs="Calibri"/>
          <w:lang w:val="en-GB"/>
        </w:rPr>
        <w:t xml:space="preserve">vertex information. Such as the binding indicate from where the vertex information is read by the shader. Also it contains, </w:t>
      </w:r>
      <w:r w:rsidR="003C213A">
        <w:rPr>
          <w:rFonts w:cs="Calibri"/>
          <w:lang w:val="en-GB"/>
        </w:rPr>
        <w:t xml:space="preserve">vertex attribute </w:t>
      </w:r>
      <w:r w:rsidR="002837AC">
        <w:rPr>
          <w:rFonts w:cs="Calibri"/>
          <w:lang w:val="en-GB"/>
        </w:rPr>
        <w:t>information for all attribute in the shader</w:t>
      </w:r>
      <w:r w:rsidR="003C213A">
        <w:rPr>
          <w:rFonts w:cs="Calibri"/>
          <w:lang w:val="en-GB"/>
        </w:rPr>
        <w:t>, such as in this case position and color</w:t>
      </w:r>
      <w:r w:rsidR="00B55103">
        <w:rPr>
          <w:rFonts w:cs="Calibri"/>
          <w:lang w:val="en-GB"/>
        </w:rPr>
        <w:t>s</w:t>
      </w:r>
      <w:r w:rsidR="003C213A">
        <w:rPr>
          <w:rFonts w:cs="Calibri"/>
          <w:lang w:val="en-GB"/>
        </w:rPr>
        <w:t xml:space="preserve"> attributes</w:t>
      </w:r>
      <w:r w:rsidR="002837AC">
        <w:rPr>
          <w:rFonts w:cs="Calibri"/>
          <w:lang w:val="en-GB"/>
        </w:rPr>
        <w:t xml:space="preserve"> </w:t>
      </w:r>
      <w:r w:rsidR="002837AC" w:rsidRPr="009C18CF">
        <w:rPr>
          <w:rStyle w:val="CodeInTextPACKT"/>
        </w:rPr>
        <w:t>location</w:t>
      </w:r>
      <w:r w:rsidR="002837AC">
        <w:rPr>
          <w:rFonts w:cs="Calibri"/>
          <w:lang w:val="en-GB"/>
        </w:rPr>
        <w:t xml:space="preserve"> which </w:t>
      </w:r>
      <w:r w:rsidR="003C213A">
        <w:rPr>
          <w:rFonts w:cs="Calibri"/>
          <w:lang w:val="en-GB"/>
        </w:rPr>
        <w:t xml:space="preserve">specify </w:t>
      </w:r>
      <w:r w:rsidR="002837AC">
        <w:rPr>
          <w:rFonts w:cs="Calibri"/>
          <w:lang w:val="en-GB"/>
        </w:rPr>
        <w:t>from where</w:t>
      </w:r>
      <w:r w:rsidR="003C213A">
        <w:rPr>
          <w:rFonts w:cs="Calibri"/>
          <w:lang w:val="en-GB"/>
        </w:rPr>
        <w:t xml:space="preserve"> the sha</w:t>
      </w:r>
      <w:r w:rsidR="002837AC">
        <w:rPr>
          <w:rFonts w:cs="Calibri"/>
          <w:lang w:val="en-GB"/>
        </w:rPr>
        <w:t>der will read different</w:t>
      </w:r>
      <w:r w:rsidR="003C213A">
        <w:rPr>
          <w:rFonts w:cs="Calibri"/>
          <w:lang w:val="en-GB"/>
        </w:rPr>
        <w:t xml:space="preserve"> attribute type</w:t>
      </w:r>
      <w:r w:rsidR="002837AC">
        <w:rPr>
          <w:rFonts w:cs="Calibri"/>
          <w:lang w:val="en-GB"/>
        </w:rPr>
        <w:t>s</w:t>
      </w:r>
      <w:r w:rsidR="007B2AF4">
        <w:rPr>
          <w:rFonts w:cs="Calibri"/>
          <w:lang w:val="en-GB"/>
        </w:rPr>
        <w:t>.</w:t>
      </w:r>
      <w:r w:rsidR="003C213A">
        <w:rPr>
          <w:rFonts w:cs="Calibri"/>
          <w:lang w:val="en-GB"/>
        </w:rPr>
        <w:t xml:space="preserve"> </w:t>
      </w:r>
      <w:r w:rsidR="00B55103">
        <w:rPr>
          <w:rFonts w:cs="Calibri"/>
          <w:lang w:val="en-GB"/>
        </w:rPr>
        <w:t>For example</w:t>
      </w:r>
      <w:r w:rsidR="009C18CF">
        <w:rPr>
          <w:rFonts w:cs="Calibri"/>
          <w:lang w:val="en-GB"/>
        </w:rPr>
        <w:t>, we</w:t>
      </w:r>
      <w:r w:rsidR="003C213A">
        <w:rPr>
          <w:rFonts w:cs="Calibri"/>
          <w:lang w:val="en-GB"/>
        </w:rPr>
        <w:t xml:space="preserve"> used 0 as position’s the bind</w:t>
      </w:r>
      <w:r w:rsidR="00B55103">
        <w:rPr>
          <w:rFonts w:cs="Calibri"/>
          <w:lang w:val="en-GB"/>
        </w:rPr>
        <w:t xml:space="preserve"> point.</w:t>
      </w:r>
      <w:r w:rsidR="00466570">
        <w:rPr>
          <w:rFonts w:cs="Calibri"/>
          <w:lang w:val="en-GB"/>
        </w:rPr>
        <w:t xml:space="preserve"> Within the vertex, we need to mention the </w:t>
      </w:r>
      <w:r w:rsidR="00466570" w:rsidRPr="009C18CF">
        <w:rPr>
          <w:rStyle w:val="CodeInTextPACKT"/>
        </w:rPr>
        <w:t>offset</w:t>
      </w:r>
      <w:r w:rsidR="00466570">
        <w:rPr>
          <w:rFonts w:cs="Calibri"/>
          <w:lang w:val="en-GB"/>
        </w:rPr>
        <w:t xml:space="preserve"> in bytes indicating where a specific </w:t>
      </w:r>
      <w:r w:rsidR="009C18CF">
        <w:rPr>
          <w:rFonts w:cs="Calibri"/>
          <w:lang w:val="en-GB"/>
        </w:rPr>
        <w:t>attribute</w:t>
      </w:r>
      <w:r w:rsidR="00466570">
        <w:rPr>
          <w:rFonts w:cs="Calibri"/>
          <w:lang w:val="en-GB"/>
        </w:rPr>
        <w:t xml:space="preserve"> data starts with the given vertex.</w:t>
      </w:r>
      <w:r w:rsidR="007E37C5">
        <w:rPr>
          <w:rFonts w:cs="Calibri"/>
          <w:lang w:val="en-GB"/>
        </w:rPr>
        <w:t xml:space="preserve"> The format indicates that the format type of each individual vertex attribute.</w:t>
      </w:r>
    </w:p>
    <w:p w14:paraId="1DF6DEBE" w14:textId="77777777" w:rsidR="00DA31B1" w:rsidRDefault="00DA31B1" w:rsidP="00B55103">
      <w:pPr>
        <w:pStyle w:val="NormalPACKT"/>
        <w:rPr>
          <w:rFonts w:cs="Calibri"/>
          <w:lang w:val="en-GB"/>
        </w:rPr>
      </w:pPr>
    </w:p>
    <w:p w14:paraId="25C79967" w14:textId="4AF79500" w:rsidR="00506F13" w:rsidRPr="00DE1A67" w:rsidRDefault="00506F13" w:rsidP="00D77D28">
      <w:pPr>
        <w:pStyle w:val="NormalPACKT"/>
        <w:rPr>
          <w:rFonts w:ascii="Courier New" w:hAnsi="Courier New"/>
          <w:b/>
          <w:sz w:val="19"/>
          <w:szCs w:val="20"/>
          <w:lang w:eastAsia="zh-CN"/>
        </w:rPr>
      </w:pPr>
      <w:r w:rsidRPr="00DE1A67">
        <w:rPr>
          <w:rFonts w:ascii="Courier New" w:hAnsi="Courier New"/>
          <w:b/>
          <w:sz w:val="19"/>
          <w:szCs w:val="20"/>
          <w:lang w:eastAsia="zh-CN"/>
        </w:rPr>
        <w:tab/>
      </w:r>
      <w:r w:rsidR="007472E3">
        <w:rPr>
          <w:rFonts w:ascii="Courier New" w:hAnsi="Courier New"/>
          <w:b/>
          <w:sz w:val="19"/>
          <w:szCs w:val="20"/>
          <w:lang w:eastAsia="zh-CN"/>
        </w:rPr>
        <w:t xml:space="preserve">// The VkVertexInputAttribute </w:t>
      </w:r>
      <w:r w:rsidRPr="00DE1A67">
        <w:rPr>
          <w:rFonts w:ascii="Courier New" w:hAnsi="Courier New"/>
          <w:b/>
          <w:sz w:val="19"/>
          <w:szCs w:val="20"/>
          <w:lang w:eastAsia="zh-CN"/>
        </w:rPr>
        <w:t>helps in interpreting the data.</w:t>
      </w:r>
    </w:p>
    <w:p w14:paraId="7554D7CF" w14:textId="77777777"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0].binding = 0;</w:t>
      </w:r>
    </w:p>
    <w:p w14:paraId="52E826C5" w14:textId="77777777"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0].location = 0;</w:t>
      </w:r>
    </w:p>
    <w:p w14:paraId="2F243619" w14:textId="7CB483DA"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0].format = VK_FORMAT_</w:t>
      </w:r>
      <w:r w:rsidR="00B30FD1">
        <w:rPr>
          <w:rFonts w:ascii="Courier New" w:hAnsi="Courier New"/>
          <w:sz w:val="19"/>
          <w:szCs w:val="20"/>
          <w:lang w:eastAsia="zh-CN"/>
        </w:rPr>
        <w:t>-</w:t>
      </w:r>
      <w:r w:rsidRPr="00D77D28">
        <w:rPr>
          <w:rFonts w:ascii="Courier New" w:hAnsi="Courier New"/>
          <w:sz w:val="19"/>
          <w:szCs w:val="20"/>
          <w:lang w:eastAsia="zh-CN"/>
        </w:rPr>
        <w:t>R32G32B32A32_SFLOAT;</w:t>
      </w:r>
    </w:p>
    <w:p w14:paraId="1B3C3174" w14:textId="77777777"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0].offset = offsetof(struct Vertex, m_Position);;</w:t>
      </w:r>
    </w:p>
    <w:p w14:paraId="6F41F6D8" w14:textId="77777777"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1].binding = 0;</w:t>
      </w:r>
    </w:p>
    <w:p w14:paraId="50A7B627" w14:textId="77777777"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1].location = 1;</w:t>
      </w:r>
    </w:p>
    <w:p w14:paraId="4D03CF68" w14:textId="77777777"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1].format = VK_FORMAT_R32G32B32A32_SFLOAT;</w:t>
      </w:r>
    </w:p>
    <w:p w14:paraId="2638AF6F" w14:textId="4FE232F3" w:rsidR="00506F13" w:rsidRPr="00D77D28" w:rsidRDefault="00506F13" w:rsidP="00D77D28">
      <w:pPr>
        <w:pStyle w:val="NormalPACKT"/>
        <w:rPr>
          <w:rFonts w:ascii="Courier New" w:hAnsi="Courier New"/>
          <w:sz w:val="19"/>
          <w:szCs w:val="20"/>
          <w:lang w:eastAsia="zh-CN"/>
        </w:rPr>
      </w:pPr>
      <w:r w:rsidRPr="00D77D28">
        <w:rPr>
          <w:rFonts w:ascii="Courier New" w:hAnsi="Courier New"/>
          <w:sz w:val="19"/>
          <w:szCs w:val="20"/>
          <w:lang w:eastAsia="zh-CN"/>
        </w:rPr>
        <w:tab/>
        <w:t>m_VertexInputAttribute[1].offset = offsetof(struct</w:t>
      </w:r>
      <w:r w:rsidR="00D37F4F">
        <w:rPr>
          <w:rFonts w:ascii="Courier New" w:hAnsi="Courier New"/>
          <w:sz w:val="19"/>
          <w:szCs w:val="20"/>
          <w:lang w:eastAsia="zh-CN"/>
        </w:rPr>
        <w:t xml:space="preserve"> Vertex, m_Color);</w:t>
      </w:r>
    </w:p>
    <w:p w14:paraId="4E7F3433" w14:textId="77777777" w:rsidR="00655E06" w:rsidRDefault="00655E06" w:rsidP="00BB2288">
      <w:pPr>
        <w:pStyle w:val="NormalPACKT"/>
        <w:rPr>
          <w:lang w:val="en-GB"/>
        </w:rPr>
      </w:pPr>
    </w:p>
    <w:p w14:paraId="7B3D7E2B" w14:textId="255608EE" w:rsidR="00DA31B1" w:rsidRDefault="000D7C34" w:rsidP="00B45EAA">
      <w:pPr>
        <w:autoSpaceDE w:val="0"/>
        <w:autoSpaceDN w:val="0"/>
        <w:adjustRightInd w:val="0"/>
        <w:spacing w:after="0" w:line="240" w:lineRule="auto"/>
        <w:rPr>
          <w:lang w:val="en-GB"/>
        </w:rPr>
      </w:pPr>
      <w:r>
        <w:rPr>
          <w:lang w:val="en-GB"/>
        </w:rPr>
        <w:lastRenderedPageBreak/>
        <w:t xml:space="preserve">Now, the shader file </w:t>
      </w:r>
      <w:r w:rsidR="00655E06" w:rsidRPr="00C604E9">
        <w:rPr>
          <w:rStyle w:val="ScreenTextPACKT"/>
        </w:rPr>
        <w:t>Triangle.vert</w:t>
      </w:r>
      <w:r w:rsidR="00655E06">
        <w:rPr>
          <w:lang w:val="en-GB"/>
        </w:rPr>
        <w:t xml:space="preserve"> </w:t>
      </w:r>
      <w:r>
        <w:rPr>
          <w:lang w:val="en-GB"/>
        </w:rPr>
        <w:t>are sen</w:t>
      </w:r>
      <w:r w:rsidR="00DA31B1">
        <w:rPr>
          <w:lang w:val="en-GB"/>
        </w:rPr>
        <w:t>t with</w:t>
      </w:r>
      <w:r>
        <w:rPr>
          <w:lang w:val="en-GB"/>
        </w:rPr>
        <w:t xml:space="preserve"> two </w:t>
      </w:r>
      <w:r w:rsidR="00DA31B1">
        <w:rPr>
          <w:lang w:val="en-GB"/>
        </w:rPr>
        <w:t xml:space="preserve">attributes </w:t>
      </w:r>
      <w:r w:rsidR="00DA31B1" w:rsidRPr="00B45EAA">
        <w:rPr>
          <w:rStyle w:val="CodeInTextPACKT"/>
          <w:rFonts w:cs="Calibri"/>
        </w:rPr>
        <w:t>inPosition</w:t>
      </w:r>
      <w:r w:rsidRPr="000D7C34">
        <w:rPr>
          <w:lang w:val="en-GB"/>
        </w:rPr>
        <w:t xml:space="preserve"> </w:t>
      </w:r>
      <w:r>
        <w:rPr>
          <w:lang w:val="en-GB"/>
        </w:rPr>
        <w:t xml:space="preserve"> and </w:t>
      </w:r>
      <w:r w:rsidRPr="00B45EAA">
        <w:rPr>
          <w:rStyle w:val="CodeInTextPACKT"/>
          <w:rFonts w:cs="Calibri"/>
        </w:rPr>
        <w:t>inColor</w:t>
      </w:r>
      <w:r>
        <w:rPr>
          <w:lang w:val="en-GB"/>
        </w:rPr>
        <w:t xml:space="preserve"> in in the attribute index 0 and 1 respectively. </w:t>
      </w:r>
      <w:r w:rsidR="00DA31B1">
        <w:rPr>
          <w:lang w:val="en-GB"/>
        </w:rPr>
        <w:t>The Y coordinate is inversed since Vulkan follow Right Hand NDC space where the Y+ direction is downwards.</w:t>
      </w:r>
    </w:p>
    <w:p w14:paraId="4681EE60" w14:textId="77777777" w:rsidR="00DA31B1" w:rsidRDefault="00DA31B1" w:rsidP="00655E06">
      <w:pPr>
        <w:pStyle w:val="NormalPACKT"/>
        <w:rPr>
          <w:lang w:val="en-GB"/>
        </w:rPr>
      </w:pPr>
    </w:p>
    <w:p w14:paraId="5B07D8A2" w14:textId="3BBE8080" w:rsidR="00DA31B1" w:rsidRDefault="00DA31B1" w:rsidP="00DA31B1">
      <w:pPr>
        <w:pStyle w:val="NormalPACKT"/>
        <w:jc w:val="center"/>
        <w:rPr>
          <w:lang w:val="en-GB"/>
        </w:rPr>
      </w:pPr>
      <w:r>
        <w:rPr>
          <w:noProof/>
        </w:rPr>
        <w:drawing>
          <wp:inline distT="0" distB="0" distL="0" distR="0" wp14:anchorId="6937F0B6" wp14:editId="2B249CB9">
            <wp:extent cx="3033285" cy="13940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65574" cy="1408928"/>
                    </a:xfrm>
                    <a:prstGeom prst="rect">
                      <a:avLst/>
                    </a:prstGeom>
                    <a:noFill/>
                  </pic:spPr>
                </pic:pic>
              </a:graphicData>
            </a:graphic>
          </wp:inline>
        </w:drawing>
      </w:r>
    </w:p>
    <w:p w14:paraId="44AA6BD2" w14:textId="77777777" w:rsidR="00655E06" w:rsidRDefault="00655E06" w:rsidP="00655E06">
      <w:pPr>
        <w:pStyle w:val="NormalPACKT"/>
        <w:rPr>
          <w:lang w:val="en-GB"/>
        </w:rPr>
      </w:pPr>
    </w:p>
    <w:p w14:paraId="58F73FE3" w14:textId="77777777" w:rsidR="00655E06" w:rsidRPr="00340B33" w:rsidRDefault="00655E06" w:rsidP="00655E06">
      <w:pPr>
        <w:tabs>
          <w:tab w:val="center" w:pos="3960"/>
        </w:tabs>
        <w:autoSpaceDE w:val="0"/>
        <w:autoSpaceDN w:val="0"/>
        <w:adjustRightInd w:val="0"/>
        <w:spacing w:after="0" w:line="240" w:lineRule="auto"/>
        <w:rPr>
          <w:rFonts w:ascii="Courier New" w:eastAsia="Times New Roman" w:hAnsi="Courier New" w:cs="Times New Roman"/>
          <w:b/>
          <w:sz w:val="19"/>
          <w:szCs w:val="20"/>
          <w:lang w:eastAsia="zh-CN"/>
        </w:rPr>
      </w:pPr>
      <w:r w:rsidRPr="00340B33">
        <w:rPr>
          <w:rFonts w:ascii="Courier New" w:eastAsia="Times New Roman" w:hAnsi="Courier New" w:cs="Times New Roman"/>
          <w:b/>
          <w:sz w:val="19"/>
          <w:szCs w:val="20"/>
          <w:lang w:eastAsia="zh-CN"/>
        </w:rPr>
        <w:t>// Filename: Triangle.vert</w:t>
      </w:r>
      <w:r w:rsidRPr="00340B33">
        <w:rPr>
          <w:rFonts w:ascii="Courier New" w:eastAsia="Times New Roman" w:hAnsi="Courier New" w:cs="Times New Roman"/>
          <w:b/>
          <w:sz w:val="19"/>
          <w:szCs w:val="20"/>
          <w:lang w:eastAsia="zh-CN"/>
        </w:rPr>
        <w:tab/>
      </w:r>
    </w:p>
    <w:p w14:paraId="10129EB6"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version 450</w:t>
      </w:r>
    </w:p>
    <w:p w14:paraId="355F7433"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extension GL_ARB_separate_shader_objects : enable</w:t>
      </w:r>
    </w:p>
    <w:p w14:paraId="29F99854"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p>
    <w:p w14:paraId="67559326" w14:textId="7265CBB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layout (location = 0) in vec4 </w:t>
      </w:r>
      <w:r w:rsidR="00DA31B1">
        <w:rPr>
          <w:rFonts w:ascii="Courier New" w:eastAsia="Times New Roman" w:hAnsi="Courier New" w:cs="Times New Roman"/>
          <w:sz w:val="19"/>
          <w:szCs w:val="20"/>
          <w:lang w:eastAsia="zh-CN"/>
        </w:rPr>
        <w:t>inPosition;</w:t>
      </w:r>
    </w:p>
    <w:p w14:paraId="58FB0154"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layout (location = 1) in vec4 inColor;</w:t>
      </w:r>
    </w:p>
    <w:p w14:paraId="306EDC44"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layout(location = 0) out vec4 fragColor;</w:t>
      </w:r>
    </w:p>
    <w:p w14:paraId="2804F3FF"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p>
    <w:p w14:paraId="61114890"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out gl_PerVertex { </w:t>
      </w:r>
    </w:p>
    <w:p w14:paraId="6F19AEBA"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    vec4 gl_Position;</w:t>
      </w:r>
    </w:p>
    <w:p w14:paraId="4750FD6C"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w:t>
      </w:r>
    </w:p>
    <w:p w14:paraId="0916E8C9"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p>
    <w:p w14:paraId="4EED249C"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void main() </w:t>
      </w:r>
    </w:p>
    <w:p w14:paraId="7AA25A59"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w:t>
      </w:r>
    </w:p>
    <w:p w14:paraId="256D4375" w14:textId="72C2FA24"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    gl_Position = </w:t>
      </w:r>
      <w:r w:rsidR="00DA31B1">
        <w:rPr>
          <w:rFonts w:ascii="Courier New" w:eastAsia="Times New Roman" w:hAnsi="Courier New" w:cs="Times New Roman"/>
          <w:sz w:val="19"/>
          <w:szCs w:val="20"/>
          <w:lang w:eastAsia="zh-CN"/>
        </w:rPr>
        <w:t>inPosition</w:t>
      </w:r>
      <w:r w:rsidRPr="00A7008A">
        <w:rPr>
          <w:rFonts w:ascii="Courier New" w:eastAsia="Times New Roman" w:hAnsi="Courier New" w:cs="Times New Roman"/>
          <w:sz w:val="19"/>
          <w:szCs w:val="20"/>
          <w:lang w:eastAsia="zh-CN"/>
        </w:rPr>
        <w:t>;</w:t>
      </w:r>
    </w:p>
    <w:p w14:paraId="6BC19C32"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    fragColor = inColor;</w:t>
      </w:r>
    </w:p>
    <w:p w14:paraId="7D9208F2" w14:textId="77777777"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ab/>
      </w:r>
    </w:p>
    <w:p w14:paraId="2A579B64" w14:textId="439967C1" w:rsidR="00A7008A" w:rsidRPr="00A7008A"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 xml:space="preserve">    gl_Position.y = -gl_Position.y;</w:t>
      </w:r>
      <w:r w:rsidR="00666DD6" w:rsidRPr="00666DD6">
        <w:rPr>
          <w:rFonts w:ascii="Courier New" w:eastAsia="Times New Roman" w:hAnsi="Courier New" w:cs="Times New Roman"/>
          <w:b/>
          <w:sz w:val="19"/>
          <w:szCs w:val="20"/>
          <w:lang w:eastAsia="zh-CN"/>
        </w:rPr>
        <w:t xml:space="preserve"> // From GL to Vulkan conventions</w:t>
      </w:r>
    </w:p>
    <w:p w14:paraId="45F946D9" w14:textId="23D03AF7" w:rsidR="00A7008A" w:rsidRPr="00340B33" w:rsidRDefault="00A7008A" w:rsidP="00A7008A">
      <w:pPr>
        <w:autoSpaceDE w:val="0"/>
        <w:autoSpaceDN w:val="0"/>
        <w:adjustRightInd w:val="0"/>
        <w:spacing w:after="0" w:line="240" w:lineRule="auto"/>
        <w:rPr>
          <w:rFonts w:ascii="Courier New" w:eastAsia="Times New Roman" w:hAnsi="Courier New" w:cs="Times New Roman"/>
          <w:sz w:val="19"/>
          <w:szCs w:val="20"/>
          <w:lang w:eastAsia="zh-CN"/>
        </w:rPr>
      </w:pPr>
      <w:r w:rsidRPr="00A7008A">
        <w:rPr>
          <w:rFonts w:ascii="Courier New" w:eastAsia="Times New Roman" w:hAnsi="Courier New" w:cs="Times New Roman"/>
          <w:sz w:val="19"/>
          <w:szCs w:val="20"/>
          <w:lang w:eastAsia="zh-CN"/>
        </w:rPr>
        <w:t>}</w:t>
      </w:r>
    </w:p>
    <w:p w14:paraId="1FC3F371" w14:textId="4590366D" w:rsidR="00A7233A" w:rsidRDefault="00A7233A" w:rsidP="00A7233A">
      <w:pPr>
        <w:pStyle w:val="Heading3"/>
      </w:pPr>
      <w:r>
        <w:t>Update Graphics Pipeline</w:t>
      </w:r>
    </w:p>
    <w:p w14:paraId="3B5EF956" w14:textId="79F2BEF0" w:rsidR="00A7233A" w:rsidRDefault="00A7233A" w:rsidP="00655E06">
      <w:pPr>
        <w:pStyle w:val="NormalPACKT"/>
        <w:rPr>
          <w:lang w:val="en-GB"/>
        </w:rPr>
      </w:pPr>
      <w:r>
        <w:rPr>
          <w:lang w:val="en-GB"/>
        </w:rPr>
        <w:t xml:space="preserve">So far the graphics pipeline has not clue that we introduced two new vertex attributes (position and color) in the system. Therefore, we must specify this information with in </w:t>
      </w:r>
      <w:r w:rsidRPr="00BB1ABC">
        <w:rPr>
          <w:rStyle w:val="CodeInTextPACKT"/>
          <w:rFonts w:eastAsiaTheme="minorHAnsi" w:cs="Calibri"/>
        </w:rPr>
        <w:t>HelloVulkanApp’s</w:t>
      </w:r>
      <w:r>
        <w:rPr>
          <w:lang w:val="en-GB"/>
        </w:rPr>
        <w:t xml:space="preserve"> </w:t>
      </w:r>
      <w:r w:rsidRPr="00BB1ABC">
        <w:rPr>
          <w:rStyle w:val="CodeInTextPACKT"/>
          <w:rFonts w:eastAsiaTheme="minorHAnsi" w:cs="Calibri"/>
        </w:rPr>
        <w:t>CreateGraphicsPipeline()</w:t>
      </w:r>
      <w:r>
        <w:rPr>
          <w:lang w:val="en-GB"/>
        </w:rPr>
        <w:t xml:space="preserve"> </w:t>
      </w:r>
      <w:r w:rsidR="00376B5B">
        <w:rPr>
          <w:lang w:val="en-GB"/>
        </w:rPr>
        <w:t xml:space="preserve">when we define the vertex input metadata in the </w:t>
      </w:r>
      <w:r w:rsidR="00376B5B" w:rsidRPr="00BB1ABC">
        <w:rPr>
          <w:rStyle w:val="CodeInTextPACKT"/>
          <w:rFonts w:eastAsiaTheme="minorHAnsi" w:cs="Calibri"/>
        </w:rPr>
        <w:t>VkPipelineVertexInputStateCreateInfo</w:t>
      </w:r>
      <w:r w:rsidR="00376B5B">
        <w:rPr>
          <w:lang w:val="en-GB"/>
        </w:rPr>
        <w:t xml:space="preserve"> structure as follows:</w:t>
      </w:r>
    </w:p>
    <w:p w14:paraId="4EAAAB77" w14:textId="77777777" w:rsidR="00376B5B" w:rsidRPr="008A0AFE" w:rsidRDefault="00376B5B" w:rsidP="00376B5B">
      <w:pPr>
        <w:autoSpaceDE w:val="0"/>
        <w:autoSpaceDN w:val="0"/>
        <w:adjustRightInd w:val="0"/>
        <w:spacing w:after="0" w:line="240" w:lineRule="auto"/>
        <w:rPr>
          <w:rFonts w:ascii="Courier New" w:eastAsia="Times New Roman" w:hAnsi="Courier New" w:cs="Times New Roman"/>
          <w:b/>
          <w:sz w:val="19"/>
          <w:szCs w:val="20"/>
          <w:lang w:eastAsia="zh-CN"/>
        </w:rPr>
      </w:pPr>
      <w:r w:rsidRPr="008A0AFE">
        <w:rPr>
          <w:b/>
          <w:lang w:val="en-GB"/>
        </w:rPr>
        <w:t xml:space="preserve">    </w:t>
      </w:r>
      <w:r w:rsidRPr="008A0AFE">
        <w:rPr>
          <w:rFonts w:ascii="Courier New" w:eastAsia="Times New Roman" w:hAnsi="Courier New" w:cs="Times New Roman"/>
          <w:b/>
          <w:sz w:val="19"/>
          <w:szCs w:val="20"/>
          <w:lang w:eastAsia="zh-CN"/>
        </w:rPr>
        <w:t>// Setup the vertex input</w:t>
      </w:r>
    </w:p>
    <w:p w14:paraId="0480CADA" w14:textId="7ABB2BCD" w:rsidR="00376B5B" w:rsidRPr="00376B5B" w:rsidRDefault="00376B5B" w:rsidP="00376B5B">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376B5B">
        <w:rPr>
          <w:rFonts w:ascii="Courier New" w:eastAsia="Times New Roman" w:hAnsi="Courier New" w:cs="Times New Roman"/>
          <w:sz w:val="19"/>
          <w:szCs w:val="20"/>
          <w:lang w:eastAsia="zh-CN"/>
        </w:rPr>
        <w:t xml:space="preserve"> VkPipelineVertexInputStateCreateInfo vertexInputInfo = {};</w:t>
      </w:r>
    </w:p>
    <w:p w14:paraId="6C00787A" w14:textId="6BE28A9E" w:rsidR="00376B5B" w:rsidRDefault="00376B5B" w:rsidP="00376B5B">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376B5B">
        <w:rPr>
          <w:rFonts w:ascii="Courier New" w:eastAsia="Times New Roman" w:hAnsi="Courier New" w:cs="Times New Roman"/>
          <w:sz w:val="19"/>
          <w:szCs w:val="20"/>
          <w:lang w:eastAsia="zh-CN"/>
        </w:rPr>
        <w:t>vertexInputInfo.sType = VK_STRUCTURE_TYPE_PIPELINE_</w:t>
      </w:r>
      <w:r>
        <w:rPr>
          <w:rFonts w:ascii="Courier New" w:eastAsia="Times New Roman" w:hAnsi="Courier New" w:cs="Times New Roman"/>
          <w:sz w:val="19"/>
          <w:szCs w:val="20"/>
          <w:lang w:eastAsia="zh-CN"/>
        </w:rPr>
        <w:t>-</w:t>
      </w:r>
    </w:p>
    <w:p w14:paraId="5BF2BFC5" w14:textId="691ACB17" w:rsidR="00376B5B" w:rsidRPr="00376B5B" w:rsidRDefault="00376B5B" w:rsidP="00376B5B">
      <w:pPr>
        <w:autoSpaceDE w:val="0"/>
        <w:autoSpaceDN w:val="0"/>
        <w:adjustRightInd w:val="0"/>
        <w:spacing w:after="0" w:line="240" w:lineRule="auto"/>
        <w:ind w:left="1440" w:firstLine="720"/>
        <w:rPr>
          <w:rFonts w:ascii="Courier New" w:eastAsia="Times New Roman" w:hAnsi="Courier New" w:cs="Times New Roman"/>
          <w:sz w:val="19"/>
          <w:szCs w:val="20"/>
          <w:lang w:eastAsia="zh-CN"/>
        </w:rPr>
      </w:pPr>
      <w:r w:rsidRPr="00376B5B">
        <w:rPr>
          <w:rFonts w:ascii="Courier New" w:eastAsia="Times New Roman" w:hAnsi="Courier New" w:cs="Times New Roman"/>
          <w:sz w:val="19"/>
          <w:szCs w:val="20"/>
          <w:lang w:eastAsia="zh-CN"/>
        </w:rPr>
        <w:t>VERTEX_INPUT_STATE_CREATE_INFO;</w:t>
      </w:r>
    </w:p>
    <w:p w14:paraId="6CECC017" w14:textId="77777777" w:rsidR="00376B5B" w:rsidRDefault="00376B5B" w:rsidP="00376B5B">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lastRenderedPageBreak/>
        <w:t xml:space="preserve">  </w:t>
      </w:r>
      <w:r w:rsidRPr="00376B5B">
        <w:rPr>
          <w:rFonts w:ascii="Courier New" w:eastAsia="Times New Roman" w:hAnsi="Courier New" w:cs="Times New Roman"/>
          <w:sz w:val="19"/>
          <w:szCs w:val="20"/>
          <w:lang w:eastAsia="zh-CN"/>
        </w:rPr>
        <w:t xml:space="preserve">vertexInputInfo.vertexBindingDescriptionCount = </w:t>
      </w:r>
    </w:p>
    <w:p w14:paraId="7EA19C86" w14:textId="22399F82" w:rsidR="00376B5B" w:rsidRPr="00376B5B" w:rsidRDefault="00376B5B" w:rsidP="00376B5B">
      <w:pPr>
        <w:autoSpaceDE w:val="0"/>
        <w:autoSpaceDN w:val="0"/>
        <w:adjustRightInd w:val="0"/>
        <w:spacing w:after="0" w:line="240" w:lineRule="auto"/>
        <w:ind w:left="1440"/>
        <w:rPr>
          <w:rFonts w:ascii="Courier New" w:eastAsia="Times New Roman" w:hAnsi="Courier New" w:cs="Times New Roman"/>
          <w:sz w:val="19"/>
          <w:szCs w:val="20"/>
          <w:lang w:eastAsia="zh-CN"/>
        </w:rPr>
      </w:pPr>
      <w:r w:rsidRPr="00376B5B">
        <w:rPr>
          <w:rFonts w:ascii="Courier New" w:eastAsia="Times New Roman" w:hAnsi="Courier New" w:cs="Times New Roman"/>
          <w:sz w:val="19"/>
          <w:szCs w:val="20"/>
          <w:lang w:eastAsia="zh-CN"/>
        </w:rPr>
        <w:t>sizeof(m_VertexInputBinding) / sizeof(VkVertexInputBindingDescription);</w:t>
      </w:r>
    </w:p>
    <w:p w14:paraId="18FEB6B2" w14:textId="4A5B34E3" w:rsidR="00376B5B" w:rsidRPr="00376B5B" w:rsidRDefault="00376B5B" w:rsidP="00376B5B">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376B5B">
        <w:rPr>
          <w:rFonts w:ascii="Courier New" w:eastAsia="Times New Roman" w:hAnsi="Courier New" w:cs="Times New Roman"/>
          <w:sz w:val="19"/>
          <w:szCs w:val="20"/>
          <w:lang w:eastAsia="zh-CN"/>
        </w:rPr>
        <w:t>vertexInputInfo.pVertexBindingDescriptions = &amp;m_VertexInputBinding;</w:t>
      </w:r>
    </w:p>
    <w:p w14:paraId="65E5E304" w14:textId="77777777" w:rsidR="00376B5B" w:rsidRDefault="00376B5B" w:rsidP="00376B5B">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376B5B">
        <w:rPr>
          <w:rFonts w:ascii="Courier New" w:eastAsia="Times New Roman" w:hAnsi="Courier New" w:cs="Times New Roman"/>
          <w:sz w:val="19"/>
          <w:szCs w:val="20"/>
          <w:lang w:eastAsia="zh-CN"/>
        </w:rPr>
        <w:t>vertexInputInfo.vertexAttributeDescriptionCount =</w:t>
      </w:r>
    </w:p>
    <w:p w14:paraId="7EB3816F" w14:textId="0847ECB6" w:rsidR="00376B5B" w:rsidRPr="00376B5B" w:rsidRDefault="00376B5B" w:rsidP="00376B5B">
      <w:pPr>
        <w:autoSpaceDE w:val="0"/>
        <w:autoSpaceDN w:val="0"/>
        <w:adjustRightInd w:val="0"/>
        <w:spacing w:after="0" w:line="240" w:lineRule="auto"/>
        <w:ind w:left="1440"/>
        <w:rPr>
          <w:rFonts w:ascii="Courier New" w:eastAsia="Times New Roman" w:hAnsi="Courier New" w:cs="Times New Roman"/>
          <w:sz w:val="19"/>
          <w:szCs w:val="20"/>
          <w:lang w:eastAsia="zh-CN"/>
        </w:rPr>
      </w:pPr>
      <w:r w:rsidRPr="00376B5B">
        <w:rPr>
          <w:rFonts w:ascii="Courier New" w:eastAsia="Times New Roman" w:hAnsi="Courier New" w:cs="Times New Roman"/>
          <w:sz w:val="19"/>
          <w:szCs w:val="20"/>
          <w:lang w:eastAsia="zh-CN"/>
        </w:rPr>
        <w:t>sizeof(m_VertexInputAttribute) / sizeof(VkVertexInputAttributeDescription);</w:t>
      </w:r>
    </w:p>
    <w:p w14:paraId="0C311E3F" w14:textId="77777777" w:rsidR="00376B5B" w:rsidRDefault="00376B5B" w:rsidP="00376B5B">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376B5B">
        <w:rPr>
          <w:rFonts w:ascii="Courier New" w:eastAsia="Times New Roman" w:hAnsi="Courier New" w:cs="Times New Roman"/>
          <w:sz w:val="19"/>
          <w:szCs w:val="20"/>
          <w:lang w:eastAsia="zh-CN"/>
        </w:rPr>
        <w:t>vertexInputInfo</w:t>
      </w:r>
      <w:r>
        <w:rPr>
          <w:rFonts w:ascii="Courier New" w:eastAsia="Times New Roman" w:hAnsi="Courier New" w:cs="Times New Roman"/>
          <w:sz w:val="19"/>
          <w:szCs w:val="20"/>
          <w:lang w:eastAsia="zh-CN"/>
        </w:rPr>
        <w:t>.pVertexAttributeDescriptions =</w:t>
      </w:r>
    </w:p>
    <w:p w14:paraId="70940554" w14:textId="536204D1" w:rsidR="00376B5B" w:rsidRPr="00376B5B" w:rsidRDefault="00376B5B" w:rsidP="00376B5B">
      <w:pPr>
        <w:autoSpaceDE w:val="0"/>
        <w:autoSpaceDN w:val="0"/>
        <w:adjustRightInd w:val="0"/>
        <w:spacing w:after="0" w:line="240" w:lineRule="auto"/>
        <w:ind w:left="720" w:firstLine="720"/>
        <w:rPr>
          <w:rFonts w:ascii="Courier New" w:eastAsia="Times New Roman" w:hAnsi="Courier New" w:cs="Times New Roman"/>
          <w:sz w:val="19"/>
          <w:szCs w:val="20"/>
          <w:lang w:eastAsia="zh-CN"/>
        </w:rPr>
      </w:pPr>
      <w:r w:rsidRPr="00376B5B">
        <w:rPr>
          <w:rFonts w:ascii="Courier New" w:eastAsia="Times New Roman" w:hAnsi="Courier New" w:cs="Times New Roman"/>
          <w:sz w:val="19"/>
          <w:szCs w:val="20"/>
          <w:lang w:eastAsia="zh-CN"/>
        </w:rPr>
        <w:t>m_VertexInputAttribute;</w:t>
      </w:r>
    </w:p>
    <w:p w14:paraId="3CB79363" w14:textId="5B11B559" w:rsidR="002B73B0" w:rsidRDefault="002B73B0" w:rsidP="002B73B0">
      <w:pPr>
        <w:pStyle w:val="Heading3"/>
      </w:pPr>
      <w:r>
        <w:t>Binding Vertex Buffer into Render Pass</w:t>
      </w:r>
    </w:p>
    <w:p w14:paraId="5167095F" w14:textId="19057457" w:rsidR="002B73B0" w:rsidRDefault="002B73B0" w:rsidP="002B73B0">
      <w:pPr>
        <w:pStyle w:val="NormalPACKT"/>
        <w:rPr>
          <w:lang w:val="en-GB"/>
        </w:rPr>
      </w:pPr>
      <w:r>
        <w:rPr>
          <w:lang w:val="en-GB"/>
        </w:rPr>
        <w:t>When the render pass comm</w:t>
      </w:r>
      <w:r w:rsidR="00502380">
        <w:rPr>
          <w:lang w:val="en-GB"/>
        </w:rPr>
        <w:t>and buffer is recorded in RecordCommandBuffer bind the vertex buffer object with this render pass.</w:t>
      </w:r>
    </w:p>
    <w:p w14:paraId="069C2C82" w14:textId="2610722E" w:rsidR="00502380" w:rsidRPr="00A70E69" w:rsidRDefault="00502380" w:rsidP="00502380">
      <w:pPr>
        <w:autoSpaceDE w:val="0"/>
        <w:autoSpaceDN w:val="0"/>
        <w:adjustRightInd w:val="0"/>
        <w:spacing w:after="0" w:line="240" w:lineRule="auto"/>
        <w:rPr>
          <w:rFonts w:ascii="Courier New" w:eastAsia="Times New Roman" w:hAnsi="Courier New" w:cs="Times New Roman"/>
          <w:b/>
          <w:sz w:val="19"/>
          <w:szCs w:val="20"/>
          <w:lang w:eastAsia="zh-CN"/>
        </w:rPr>
      </w:pPr>
      <w:r w:rsidRPr="00A70E69">
        <w:rPr>
          <w:rFonts w:ascii="Courier New" w:eastAsia="Times New Roman" w:hAnsi="Courier New" w:cs="Times New Roman"/>
          <w:b/>
          <w:sz w:val="19"/>
          <w:szCs w:val="20"/>
          <w:lang w:eastAsia="zh-CN"/>
        </w:rPr>
        <w:t xml:space="preserve">   // Step 4: Specify vertex buffer information</w:t>
      </w:r>
    </w:p>
    <w:p w14:paraId="306439EA" w14:textId="5FF92660" w:rsidR="00502380" w:rsidRPr="00502380" w:rsidRDefault="00502380" w:rsidP="00502380">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502380">
        <w:rPr>
          <w:rFonts w:ascii="Courier New" w:eastAsia="Times New Roman" w:hAnsi="Courier New" w:cs="Times New Roman"/>
          <w:sz w:val="19"/>
          <w:szCs w:val="20"/>
          <w:lang w:eastAsia="zh-CN"/>
        </w:rPr>
        <w:t>const VkDeviceSize offsets[1] = { 0 };</w:t>
      </w:r>
    </w:p>
    <w:p w14:paraId="279E7DC1" w14:textId="77777777" w:rsidR="00502380" w:rsidRDefault="00502380" w:rsidP="00502380">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502380">
        <w:rPr>
          <w:rFonts w:ascii="Courier New" w:eastAsia="Times New Roman" w:hAnsi="Courier New" w:cs="Times New Roman"/>
          <w:sz w:val="19"/>
          <w:szCs w:val="20"/>
          <w:lang w:eastAsia="zh-CN"/>
        </w:rPr>
        <w:t>vkCmdBindVertexBuffers(m_hCommandBufferList[i], 0, 1,</w:t>
      </w:r>
    </w:p>
    <w:p w14:paraId="06878BA9" w14:textId="09F6BF1D" w:rsidR="00502380" w:rsidRPr="00502380" w:rsidRDefault="00502380" w:rsidP="00502380">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502380">
        <w:rPr>
          <w:rFonts w:ascii="Courier New" w:eastAsia="Times New Roman" w:hAnsi="Courier New" w:cs="Times New Roman"/>
          <w:sz w:val="19"/>
          <w:szCs w:val="20"/>
          <w:lang w:eastAsia="zh-CN"/>
        </w:rPr>
        <w:t xml:space="preserve"> &amp;VertexBuffer.m_Buffer, offsets);</w:t>
      </w:r>
    </w:p>
    <w:p w14:paraId="4EE2E2E6" w14:textId="0EA3BB99" w:rsidR="00D16AA1" w:rsidRDefault="003A24E8" w:rsidP="00D16AA1">
      <w:pPr>
        <w:pStyle w:val="Heading1"/>
      </w:pPr>
      <w:r>
        <w:t xml:space="preserve">Detect Memory leaks with </w:t>
      </w:r>
      <w:r w:rsidR="0039353D">
        <w:t>Validation layer</w:t>
      </w:r>
    </w:p>
    <w:p w14:paraId="4DBFF72D" w14:textId="77777777" w:rsidR="0039353D" w:rsidRDefault="0039353D" w:rsidP="00D16AA1">
      <w:pPr>
        <w:pStyle w:val="NormalPACKT"/>
        <w:rPr>
          <w:lang w:val="en-GB"/>
        </w:rPr>
      </w:pPr>
      <w:r>
        <w:rPr>
          <w:lang w:val="en-GB"/>
        </w:rPr>
        <w:t xml:space="preserve">In the previous, section we allocated the vertex buffer and successfully executes the program however, we intentionally left a memory leak in the program to demonstrate how validation layers are so useful while development. </w:t>
      </w:r>
    </w:p>
    <w:p w14:paraId="699975CE" w14:textId="2F53D979" w:rsidR="0039353D" w:rsidRDefault="0039353D" w:rsidP="00D16AA1">
      <w:pPr>
        <w:pStyle w:val="NormalPACKT"/>
        <w:rPr>
          <w:lang w:val="en-GB"/>
        </w:rPr>
      </w:pPr>
      <w:r>
        <w:rPr>
          <w:lang w:val="en-GB"/>
        </w:rPr>
        <w:t>S</w:t>
      </w:r>
      <w:r w:rsidR="00820A76">
        <w:rPr>
          <w:lang w:val="en-GB"/>
        </w:rPr>
        <w:t>o where the memory leak</w:t>
      </w:r>
      <w:r w:rsidR="003E5EFB">
        <w:rPr>
          <w:lang w:val="en-GB"/>
        </w:rPr>
        <w:t>ed</w:t>
      </w:r>
      <w:r w:rsidR="002E66E1">
        <w:rPr>
          <w:lang w:val="en-GB"/>
        </w:rPr>
        <w:t>?</w:t>
      </w:r>
    </w:p>
    <w:p w14:paraId="58FA9B7C" w14:textId="75D283DE" w:rsidR="0039353D" w:rsidRDefault="0039353D" w:rsidP="006654DF">
      <w:pPr>
        <w:pStyle w:val="RomanNumberedBulletPACKT"/>
        <w:rPr>
          <w:lang w:val="en-GB"/>
        </w:rPr>
      </w:pPr>
      <w:r>
        <w:rPr>
          <w:lang w:val="en-GB"/>
        </w:rPr>
        <w:t xml:space="preserve">We create the vertex buffer but we did not destroyed it. </w:t>
      </w:r>
    </w:p>
    <w:p w14:paraId="2819D9C1" w14:textId="236767F9" w:rsidR="0039353D" w:rsidRDefault="0039353D" w:rsidP="006654DF">
      <w:pPr>
        <w:pStyle w:val="RomanNumberedBulletPACKT"/>
        <w:rPr>
          <w:lang w:val="en-GB"/>
        </w:rPr>
      </w:pPr>
      <w:r>
        <w:rPr>
          <w:lang w:val="en-GB"/>
        </w:rPr>
        <w:t>We allocate vertex device memory but did not free it.</w:t>
      </w:r>
    </w:p>
    <w:p w14:paraId="2825E7DC" w14:textId="77777777" w:rsidR="0039353D" w:rsidRDefault="0039353D" w:rsidP="00D16AA1">
      <w:pPr>
        <w:pStyle w:val="NormalPACKT"/>
        <w:rPr>
          <w:lang w:val="en-GB"/>
        </w:rPr>
      </w:pPr>
    </w:p>
    <w:p w14:paraId="28427800" w14:textId="065088D1" w:rsidR="0083275C" w:rsidRDefault="0020050D" w:rsidP="00BB2288">
      <w:pPr>
        <w:pStyle w:val="NormalPACKT"/>
        <w:rPr>
          <w:lang w:val="en-GB"/>
        </w:rPr>
      </w:pPr>
      <w:r>
        <w:rPr>
          <w:lang w:val="en-GB"/>
        </w:rPr>
        <w:t xml:space="preserve">Without validation layer the program will execute normally and exits without indicating you if there is leak of memory undergoing. </w:t>
      </w:r>
      <w:r w:rsidR="006D4FE5">
        <w:rPr>
          <w:lang w:val="en-GB"/>
        </w:rPr>
        <w:t>In order to detect general validation layer while development you can enable “</w:t>
      </w:r>
      <w:r w:rsidR="006D4FE5" w:rsidRPr="008F1E5A">
        <w:rPr>
          <w:rStyle w:val="CodeInTextPACKT"/>
          <w:rFonts w:eastAsiaTheme="minorHAnsi" w:cs="Calibri"/>
        </w:rPr>
        <w:t>VK_LAYER_LUNARG_standard_validation</w:t>
      </w:r>
      <w:r w:rsidR="006D4FE5">
        <w:rPr>
          <w:lang w:val="en-GB"/>
        </w:rPr>
        <w:t>”</w:t>
      </w:r>
      <w:r w:rsidR="001E3095">
        <w:rPr>
          <w:lang w:val="en-GB"/>
        </w:rPr>
        <w:t xml:space="preserve"> when Vulkan instance is created in </w:t>
      </w:r>
      <w:r w:rsidR="001E3095" w:rsidRPr="008F1E5A">
        <w:rPr>
          <w:rStyle w:val="CodeInTextPACKT"/>
          <w:rFonts w:eastAsiaTheme="minorHAnsi" w:cs="Calibri"/>
        </w:rPr>
        <w:t>CreateVulkanInstance()</w:t>
      </w:r>
      <w:r w:rsidR="001E3095">
        <w:rPr>
          <w:lang w:val="en-GB"/>
        </w:rPr>
        <w:t xml:space="preserve"> as follows:</w:t>
      </w:r>
    </w:p>
    <w:p w14:paraId="2F9052F8" w14:textId="54A7BB8D" w:rsidR="0083275C" w:rsidRP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3275C" w:rsidRPr="0083275C">
        <w:rPr>
          <w:rFonts w:ascii="Courier New" w:eastAsia="Times New Roman" w:hAnsi="Courier New" w:cs="Times New Roman"/>
          <w:sz w:val="19"/>
          <w:szCs w:val="20"/>
          <w:lang w:eastAsia="zh-CN"/>
        </w:rPr>
        <w:t xml:space="preserve">std::vector&lt;const char *&gt; </w:t>
      </w:r>
      <w:r w:rsidR="0083275C" w:rsidRPr="0083275C">
        <w:rPr>
          <w:rFonts w:ascii="Courier New" w:eastAsia="Times New Roman" w:hAnsi="Courier New" w:cs="Times New Roman"/>
          <w:b/>
          <w:sz w:val="19"/>
          <w:szCs w:val="20"/>
          <w:lang w:eastAsia="zh-CN"/>
        </w:rPr>
        <w:t>validationLayers</w:t>
      </w:r>
      <w:r w:rsidR="0083275C" w:rsidRPr="0083275C">
        <w:rPr>
          <w:rFonts w:ascii="Courier New" w:eastAsia="Times New Roman" w:hAnsi="Courier New" w:cs="Times New Roman"/>
          <w:sz w:val="19"/>
          <w:szCs w:val="20"/>
          <w:lang w:eastAsia="zh-CN"/>
        </w:rPr>
        <w:t xml:space="preserve"> = {</w:t>
      </w:r>
    </w:p>
    <w:p w14:paraId="4ECBC265" w14:textId="77777777" w:rsidR="0083275C" w:rsidRPr="0083275C" w:rsidRDefault="0083275C" w:rsidP="0083275C">
      <w:pPr>
        <w:autoSpaceDE w:val="0"/>
        <w:autoSpaceDN w:val="0"/>
        <w:adjustRightInd w:val="0"/>
        <w:spacing w:after="0" w:line="240" w:lineRule="auto"/>
        <w:rPr>
          <w:rFonts w:ascii="Courier New" w:eastAsia="Times New Roman" w:hAnsi="Courier New" w:cs="Times New Roman"/>
          <w:sz w:val="19"/>
          <w:szCs w:val="20"/>
          <w:lang w:eastAsia="zh-CN"/>
        </w:rPr>
      </w:pPr>
      <w:r w:rsidRPr="0083275C">
        <w:rPr>
          <w:rFonts w:ascii="Courier New" w:eastAsia="Times New Roman" w:hAnsi="Courier New" w:cs="Times New Roman"/>
          <w:sz w:val="19"/>
          <w:szCs w:val="20"/>
          <w:lang w:eastAsia="zh-CN"/>
        </w:rPr>
        <w:tab/>
        <w:t>"VK_LAYER_LUNARG_standard_validation"</w:t>
      </w:r>
    </w:p>
    <w:p w14:paraId="170415F9" w14:textId="41D2ED5C" w:rsidR="0083275C" w:rsidRP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3275C" w:rsidRPr="0083275C">
        <w:rPr>
          <w:rFonts w:ascii="Courier New" w:eastAsia="Times New Roman" w:hAnsi="Courier New" w:cs="Times New Roman"/>
          <w:sz w:val="19"/>
          <w:szCs w:val="20"/>
          <w:lang w:eastAsia="zh-CN"/>
        </w:rPr>
        <w:t>};</w:t>
      </w:r>
    </w:p>
    <w:p w14:paraId="24D7FD5E" w14:textId="77777777" w:rsidR="0083275C" w:rsidRPr="0083275C" w:rsidRDefault="0083275C" w:rsidP="0083275C">
      <w:pPr>
        <w:autoSpaceDE w:val="0"/>
        <w:autoSpaceDN w:val="0"/>
        <w:adjustRightInd w:val="0"/>
        <w:spacing w:after="0" w:line="240" w:lineRule="auto"/>
        <w:rPr>
          <w:rFonts w:ascii="Courier New" w:eastAsia="Times New Roman" w:hAnsi="Courier New" w:cs="Times New Roman"/>
          <w:b/>
          <w:sz w:val="19"/>
          <w:szCs w:val="20"/>
          <w:lang w:eastAsia="zh-CN"/>
        </w:rPr>
      </w:pPr>
    </w:p>
    <w:p w14:paraId="5D50289A" w14:textId="53E8B3CB" w:rsidR="0083275C" w:rsidRPr="0083275C" w:rsidRDefault="007F2398" w:rsidP="0083275C">
      <w:pPr>
        <w:autoSpaceDE w:val="0"/>
        <w:autoSpaceDN w:val="0"/>
        <w:adjustRightInd w:val="0"/>
        <w:spacing w:after="0" w:line="240" w:lineRule="auto"/>
        <w:rPr>
          <w:rFonts w:ascii="Courier New" w:eastAsia="Times New Roman" w:hAnsi="Courier New" w:cs="Times New Roman"/>
          <w:b/>
          <w:sz w:val="19"/>
          <w:szCs w:val="20"/>
          <w:lang w:eastAsia="zh-CN"/>
        </w:rPr>
      </w:pPr>
      <w:r>
        <w:rPr>
          <w:rFonts w:ascii="Courier New" w:eastAsia="Times New Roman" w:hAnsi="Courier New" w:cs="Times New Roman"/>
          <w:b/>
          <w:sz w:val="19"/>
          <w:szCs w:val="20"/>
          <w:lang w:eastAsia="zh-CN"/>
        </w:rPr>
        <w:t xml:space="preserve">  </w:t>
      </w:r>
      <w:r w:rsidR="0083275C" w:rsidRPr="0083275C">
        <w:rPr>
          <w:rFonts w:ascii="Courier New" w:eastAsia="Times New Roman" w:hAnsi="Courier New" w:cs="Times New Roman"/>
          <w:b/>
          <w:sz w:val="19"/>
          <w:szCs w:val="20"/>
          <w:lang w:eastAsia="zh-CN"/>
        </w:rPr>
        <w:t>// Fill in the required createInfo structure</w:t>
      </w:r>
    </w:p>
    <w:p w14:paraId="6732788E" w14:textId="214656A1" w:rsidR="0083275C" w:rsidRP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3275C" w:rsidRPr="0083275C">
        <w:rPr>
          <w:rFonts w:ascii="Courier New" w:eastAsia="Times New Roman" w:hAnsi="Courier New" w:cs="Times New Roman"/>
          <w:sz w:val="19"/>
          <w:szCs w:val="20"/>
          <w:lang w:eastAsia="zh-CN"/>
        </w:rPr>
        <w:t>VkInstanceCreateInfo createInfo = {};</w:t>
      </w:r>
    </w:p>
    <w:p w14:paraId="1647CCE9" w14:textId="227616D6" w:rsidR="0083275C" w:rsidRP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3275C" w:rsidRPr="0083275C">
        <w:rPr>
          <w:rFonts w:ascii="Courier New" w:eastAsia="Times New Roman" w:hAnsi="Courier New" w:cs="Times New Roman"/>
          <w:sz w:val="19"/>
          <w:szCs w:val="20"/>
          <w:lang w:eastAsia="zh-CN"/>
        </w:rPr>
        <w:t>createInfo.sType = VK_STRUCTURE_TYPE_INSTANCE_CREATE_INFO;</w:t>
      </w:r>
    </w:p>
    <w:p w14:paraId="53A56BDE" w14:textId="7979EA9A" w:rsid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lang w:val="en-GB"/>
        </w:rPr>
        <w:t xml:space="preserve">    </w:t>
      </w:r>
      <w:r w:rsidR="0083275C">
        <w:rPr>
          <w:lang w:val="en-GB"/>
        </w:rPr>
        <w:t>.</w:t>
      </w:r>
      <w:r>
        <w:rPr>
          <w:lang w:val="en-GB"/>
        </w:rPr>
        <w:t xml:space="preserve"> </w:t>
      </w:r>
      <w:r w:rsidR="0083275C">
        <w:rPr>
          <w:lang w:val="en-GB"/>
        </w:rPr>
        <w:t>. . . .</w:t>
      </w:r>
    </w:p>
    <w:p w14:paraId="03F847A1" w14:textId="552A0955" w:rsidR="0083275C" w:rsidRP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3275C" w:rsidRPr="0083275C">
        <w:rPr>
          <w:rFonts w:ascii="Courier New" w:eastAsia="Times New Roman" w:hAnsi="Courier New" w:cs="Times New Roman"/>
          <w:sz w:val="19"/>
          <w:szCs w:val="20"/>
          <w:lang w:eastAsia="zh-CN"/>
        </w:rPr>
        <w:t>createInfo.enabledLay</w:t>
      </w:r>
      <w:r w:rsidR="0083275C">
        <w:rPr>
          <w:rFonts w:ascii="Courier New" w:eastAsia="Times New Roman" w:hAnsi="Courier New" w:cs="Times New Roman"/>
          <w:sz w:val="19"/>
          <w:szCs w:val="20"/>
          <w:lang w:eastAsia="zh-CN"/>
        </w:rPr>
        <w:t xml:space="preserve">erCount = </w:t>
      </w:r>
      <w:r w:rsidR="0083275C" w:rsidRPr="0083275C">
        <w:rPr>
          <w:rFonts w:ascii="Courier New" w:eastAsia="Times New Roman" w:hAnsi="Courier New" w:cs="Times New Roman"/>
          <w:b/>
          <w:sz w:val="19"/>
          <w:szCs w:val="20"/>
          <w:lang w:eastAsia="zh-CN"/>
        </w:rPr>
        <w:t>validationLayers</w:t>
      </w:r>
      <w:r w:rsidR="0083275C">
        <w:rPr>
          <w:rFonts w:ascii="Courier New" w:eastAsia="Times New Roman" w:hAnsi="Courier New" w:cs="Times New Roman"/>
          <w:sz w:val="19"/>
          <w:szCs w:val="20"/>
          <w:lang w:eastAsia="zh-CN"/>
        </w:rPr>
        <w:t>.size()</w:t>
      </w:r>
      <w:r w:rsidR="0083275C" w:rsidRPr="0083275C">
        <w:rPr>
          <w:rFonts w:ascii="Courier New" w:eastAsia="Times New Roman" w:hAnsi="Courier New" w:cs="Times New Roman"/>
          <w:sz w:val="19"/>
          <w:szCs w:val="20"/>
          <w:lang w:eastAsia="zh-CN"/>
        </w:rPr>
        <w:t>;</w:t>
      </w:r>
    </w:p>
    <w:p w14:paraId="66E09E96" w14:textId="48B4F797" w:rsidR="0083275C" w:rsidRPr="0083275C" w:rsidRDefault="007F2398" w:rsidP="0083275C">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0083275C" w:rsidRPr="0083275C">
        <w:rPr>
          <w:rFonts w:ascii="Courier New" w:eastAsia="Times New Roman" w:hAnsi="Courier New" w:cs="Times New Roman"/>
          <w:sz w:val="19"/>
          <w:szCs w:val="20"/>
          <w:lang w:eastAsia="zh-CN"/>
        </w:rPr>
        <w:t xml:space="preserve">createInfo.ppEnabledLayerNames = </w:t>
      </w:r>
      <w:r w:rsidR="0083275C" w:rsidRPr="0083275C">
        <w:rPr>
          <w:rFonts w:ascii="Courier New" w:eastAsia="Times New Roman" w:hAnsi="Courier New" w:cs="Times New Roman"/>
          <w:b/>
          <w:sz w:val="19"/>
          <w:szCs w:val="20"/>
          <w:lang w:eastAsia="zh-CN"/>
        </w:rPr>
        <w:t>validationLayers</w:t>
      </w:r>
      <w:r w:rsidR="0083275C" w:rsidRPr="0083275C">
        <w:rPr>
          <w:rFonts w:ascii="Courier New" w:eastAsia="Times New Roman" w:hAnsi="Courier New" w:cs="Times New Roman"/>
          <w:sz w:val="19"/>
          <w:szCs w:val="20"/>
          <w:lang w:eastAsia="zh-CN"/>
        </w:rPr>
        <w:t>.data();</w:t>
      </w:r>
    </w:p>
    <w:p w14:paraId="5DD8BD69" w14:textId="618B4368" w:rsidR="0083275C" w:rsidRDefault="007F2398" w:rsidP="0083275C">
      <w:pPr>
        <w:pStyle w:val="NormalPACKT"/>
        <w:rPr>
          <w:lang w:val="en-GB"/>
        </w:rPr>
      </w:pPr>
      <w:r>
        <w:rPr>
          <w:lang w:val="en-GB"/>
        </w:rPr>
        <w:t xml:space="preserve">    </w:t>
      </w:r>
      <w:r w:rsidR="0083275C">
        <w:rPr>
          <w:lang w:val="en-GB"/>
        </w:rPr>
        <w:t xml:space="preserve">. . . . . </w:t>
      </w:r>
    </w:p>
    <w:p w14:paraId="7ABB7AA3" w14:textId="253775D2" w:rsidR="008F1E5A" w:rsidRDefault="008F1E5A" w:rsidP="008F1E5A">
      <w:pPr>
        <w:pStyle w:val="InformationBoxPACKT"/>
      </w:pPr>
      <w:r w:rsidRPr="008F1E5A">
        <w:lastRenderedPageBreak/>
        <w:t xml:space="preserve">Enabling </w:t>
      </w:r>
      <w:r w:rsidRPr="008F1E5A">
        <w:rPr>
          <w:rStyle w:val="CodeInTextPACKT"/>
          <w:rFonts w:eastAsiaTheme="minorHAnsi" w:cs="Calibri"/>
        </w:rPr>
        <w:t>VK_LAYER_LUNARG_standard_validation</w:t>
      </w:r>
      <w:r w:rsidRPr="008F1E5A">
        <w:t xml:space="preserve"> will automatically enables a set of validation layer in the following </w:t>
      </w:r>
      <w:r>
        <w:t>order:</w:t>
      </w:r>
    </w:p>
    <w:p w14:paraId="67BDD715" w14:textId="485DB384" w:rsidR="008F1E5A" w:rsidRPr="008F1E5A" w:rsidRDefault="008F1E5A" w:rsidP="008F1E5A">
      <w:pPr>
        <w:pStyle w:val="InformationBoxPACKT"/>
      </w:pPr>
      <w:r w:rsidRPr="008F1E5A">
        <w:rPr>
          <w:rStyle w:val="CodeInTextPACKT"/>
          <w:rFonts w:eastAsiaTheme="minorHAnsi" w:cs="Calibri"/>
        </w:rPr>
        <w:t>VK_LAYER_GOOGLE_threading</w:t>
      </w:r>
      <w:r>
        <w:rPr>
          <w:rFonts w:ascii="Courier New" w:hAnsi="Courier New"/>
          <w:sz w:val="19"/>
          <w:szCs w:val="20"/>
          <w:lang w:eastAsia="zh-CN"/>
        </w:rPr>
        <w:t xml:space="preserve">  </w:t>
      </w:r>
      <w:r w:rsidRPr="008F1E5A">
        <w:rPr>
          <w:rStyle w:val="CodeInTextPACKT"/>
          <w:rFonts w:eastAsiaTheme="minorHAnsi" w:cs="Calibri"/>
        </w:rPr>
        <w:t>VK_LAYER_LUNARG_parameter_validation  VK_LAYER_LUNARG_device_limits  VK_LAYER_LUNARG_object_tracker       VK_LAYER_LUNARG_image      VK_LAYER_LUNARG_core_validation    VK_LAYER_LUNARG_swapchain    VK_LAYER_GOOGLE_unique_objects</w:t>
      </w:r>
    </w:p>
    <w:p w14:paraId="27D5B5C3" w14:textId="77777777" w:rsidR="007F79FF" w:rsidRDefault="003A24E8" w:rsidP="007F79FF">
      <w:pPr>
        <w:pStyle w:val="NormalPACKT"/>
        <w:rPr>
          <w:lang w:val="en-GB"/>
        </w:rPr>
      </w:pPr>
      <w:r w:rsidRPr="003A24E8">
        <w:rPr>
          <w:lang w:val="en-GB"/>
        </w:rPr>
        <w:t>Add</w:t>
      </w:r>
      <w:r w:rsidR="008F1E5A">
        <w:rPr>
          <w:lang w:val="en-GB"/>
        </w:rPr>
        <w:t>ing</w:t>
      </w:r>
      <w:r w:rsidRPr="003A24E8">
        <w:rPr>
          <w:lang w:val="en-GB"/>
        </w:rPr>
        <w:t xml:space="preserve"> the above code and executing the program will generate the following output, indicating where </w:t>
      </w:r>
      <w:r w:rsidR="008F1E5A" w:rsidRPr="003A24E8">
        <w:rPr>
          <w:lang w:val="en-GB"/>
        </w:rPr>
        <w:t>the memory leak in the program is</w:t>
      </w:r>
      <w:r w:rsidRPr="003A24E8">
        <w:rPr>
          <w:lang w:val="en-GB"/>
        </w:rPr>
        <w:t>.</w:t>
      </w:r>
    </w:p>
    <w:p w14:paraId="7DBA6FAD" w14:textId="4CAAB69B" w:rsidR="008F1E5A" w:rsidRPr="007F79FF" w:rsidRDefault="008F1E5A" w:rsidP="007F79FF">
      <w:pPr>
        <w:pStyle w:val="NormalPACKT"/>
        <w:rPr>
          <w:lang w:val="en-GB"/>
        </w:rPr>
      </w:pPr>
      <w:r>
        <w:rPr>
          <w:noProof/>
        </w:rPr>
        <w:drawing>
          <wp:inline distT="0" distB="0" distL="0" distR="0" wp14:anchorId="5580344B" wp14:editId="50BF2551">
            <wp:extent cx="5029200" cy="13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1384300"/>
                    </a:xfrm>
                    <a:prstGeom prst="rect">
                      <a:avLst/>
                    </a:prstGeom>
                  </pic:spPr>
                </pic:pic>
              </a:graphicData>
            </a:graphic>
          </wp:inline>
        </w:drawing>
      </w:r>
    </w:p>
    <w:p w14:paraId="6950C017" w14:textId="7350C35E" w:rsidR="008F1E5A" w:rsidRDefault="008F1E5A" w:rsidP="008F1E5A">
      <w:pPr>
        <w:pStyle w:val="NormalPACKT"/>
        <w:rPr>
          <w:lang w:val="en-GB"/>
        </w:rPr>
      </w:pPr>
      <w:r>
        <w:rPr>
          <w:lang w:val="en-GB"/>
        </w:rPr>
        <w:t>T</w:t>
      </w:r>
      <w:r w:rsidR="007F2398">
        <w:rPr>
          <w:lang w:val="en-GB"/>
        </w:rPr>
        <w:t xml:space="preserve">he output indicate the buffer object and device memory object is not been destroyed. This can be fixed by </w:t>
      </w:r>
      <w:r w:rsidR="001D4B17">
        <w:rPr>
          <w:lang w:val="en-GB"/>
        </w:rPr>
        <w:t xml:space="preserve">free the allocated memory using </w:t>
      </w:r>
      <w:r w:rsidR="001D4B17" w:rsidRPr="001801AE">
        <w:rPr>
          <w:rStyle w:val="CodeInTextPACKT"/>
          <w:rFonts w:eastAsiaTheme="minorHAnsi" w:cs="Calibri"/>
        </w:rPr>
        <w:t>vk</w:t>
      </w:r>
      <w:r w:rsidR="001801AE">
        <w:rPr>
          <w:rStyle w:val="CodeInTextPACKT"/>
          <w:rFonts w:eastAsiaTheme="minorHAnsi" w:cs="Calibri"/>
        </w:rPr>
        <w:t>FreeMemory</w:t>
      </w:r>
      <w:r w:rsidR="001D4B17">
        <w:rPr>
          <w:rFonts w:ascii="Courier New" w:hAnsi="Courier New"/>
          <w:b/>
          <w:sz w:val="19"/>
          <w:szCs w:val="20"/>
          <w:lang w:eastAsia="zh-CN"/>
        </w:rPr>
        <w:t xml:space="preserve"> </w:t>
      </w:r>
      <w:r w:rsidR="001D4B17" w:rsidRPr="001801AE">
        <w:rPr>
          <w:lang w:val="en-GB"/>
        </w:rPr>
        <w:t>and vertex buffer object with</w:t>
      </w:r>
      <w:r w:rsidR="001D4B17">
        <w:rPr>
          <w:rFonts w:ascii="Courier New" w:hAnsi="Courier New"/>
          <w:b/>
          <w:sz w:val="19"/>
          <w:szCs w:val="20"/>
          <w:lang w:eastAsia="zh-CN"/>
        </w:rPr>
        <w:t xml:space="preserve"> </w:t>
      </w:r>
      <w:r w:rsidR="001D4B17" w:rsidRPr="001801AE">
        <w:rPr>
          <w:rStyle w:val="CodeInTextPACKT"/>
          <w:rFonts w:eastAsiaTheme="minorHAnsi" w:cs="Calibri"/>
        </w:rPr>
        <w:t>vkDestroyBuffer</w:t>
      </w:r>
      <w:r w:rsidR="001D4B17">
        <w:rPr>
          <w:rFonts w:ascii="Courier New" w:hAnsi="Courier New"/>
          <w:b/>
          <w:sz w:val="19"/>
          <w:szCs w:val="20"/>
          <w:lang w:eastAsia="zh-CN"/>
        </w:rPr>
        <w:t xml:space="preserve"> </w:t>
      </w:r>
      <w:r w:rsidR="007F2398">
        <w:rPr>
          <w:lang w:val="en-GB"/>
        </w:rPr>
        <w:t xml:space="preserve">in the destructor. The sample code has intentionally commented the below code in order to show </w:t>
      </w:r>
      <w:r w:rsidR="000251AC">
        <w:rPr>
          <w:lang w:val="en-GB"/>
        </w:rPr>
        <w:t xml:space="preserve">the </w:t>
      </w:r>
      <w:r w:rsidR="007F2398">
        <w:rPr>
          <w:lang w:val="en-GB"/>
        </w:rPr>
        <w:t>memory leak.</w:t>
      </w:r>
    </w:p>
    <w:p w14:paraId="226D2A71" w14:textId="77777777" w:rsidR="007F2398" w:rsidRPr="007F2398" w:rsidRDefault="007F2398" w:rsidP="007F2398">
      <w:pPr>
        <w:autoSpaceDE w:val="0"/>
        <w:autoSpaceDN w:val="0"/>
        <w:adjustRightInd w:val="0"/>
        <w:spacing w:after="0" w:line="240" w:lineRule="auto"/>
        <w:rPr>
          <w:rFonts w:ascii="Courier New" w:eastAsia="Times New Roman" w:hAnsi="Courier New" w:cs="Times New Roman"/>
          <w:sz w:val="19"/>
          <w:szCs w:val="20"/>
          <w:lang w:eastAsia="zh-CN"/>
        </w:rPr>
      </w:pPr>
      <w:r w:rsidRPr="007F2398">
        <w:rPr>
          <w:rFonts w:ascii="Courier New" w:eastAsia="Times New Roman" w:hAnsi="Courier New" w:cs="Times New Roman"/>
          <w:sz w:val="19"/>
          <w:szCs w:val="20"/>
          <w:lang w:eastAsia="zh-CN"/>
        </w:rPr>
        <w:t>HelloVulkanApp::~HelloVulkanApp()</w:t>
      </w:r>
    </w:p>
    <w:p w14:paraId="5101E3C7" w14:textId="77777777" w:rsidR="007F2398" w:rsidRPr="007F2398" w:rsidRDefault="007F2398" w:rsidP="007F2398">
      <w:pPr>
        <w:autoSpaceDE w:val="0"/>
        <w:autoSpaceDN w:val="0"/>
        <w:adjustRightInd w:val="0"/>
        <w:spacing w:after="0" w:line="240" w:lineRule="auto"/>
        <w:rPr>
          <w:rFonts w:ascii="Courier New" w:eastAsia="Times New Roman" w:hAnsi="Courier New" w:cs="Times New Roman"/>
          <w:sz w:val="19"/>
          <w:szCs w:val="20"/>
          <w:lang w:eastAsia="zh-CN"/>
        </w:rPr>
      </w:pPr>
      <w:r w:rsidRPr="007F2398">
        <w:rPr>
          <w:rFonts w:ascii="Courier New" w:eastAsia="Times New Roman" w:hAnsi="Courier New" w:cs="Times New Roman"/>
          <w:sz w:val="19"/>
          <w:szCs w:val="20"/>
          <w:lang w:eastAsia="zh-CN"/>
        </w:rPr>
        <w:t>{</w:t>
      </w:r>
    </w:p>
    <w:p w14:paraId="508C2202" w14:textId="41CFB78B" w:rsidR="007F2398" w:rsidRPr="007F2398" w:rsidRDefault="007F2398" w:rsidP="007F2398">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7F2398">
        <w:rPr>
          <w:rFonts w:ascii="Courier New" w:eastAsia="Times New Roman" w:hAnsi="Courier New" w:cs="Times New Roman"/>
          <w:sz w:val="19"/>
          <w:szCs w:val="20"/>
          <w:lang w:eastAsia="zh-CN"/>
        </w:rPr>
        <w:t>vkDestroyPipeline(m_hDevice, m_hGraphicsPipeline, nullptr);</w:t>
      </w:r>
    </w:p>
    <w:p w14:paraId="2B0182F7" w14:textId="076102A4" w:rsidR="007F2398" w:rsidRPr="007F2398" w:rsidRDefault="007F2398" w:rsidP="007F2398">
      <w:pPr>
        <w:autoSpaceDE w:val="0"/>
        <w:autoSpaceDN w:val="0"/>
        <w:adjustRightInd w:val="0"/>
        <w:spacing w:after="0" w:line="240" w:lineRule="auto"/>
        <w:rPr>
          <w:rFonts w:ascii="Courier New" w:eastAsia="Times New Roman" w:hAnsi="Courier New" w:cs="Times New Roman"/>
          <w:sz w:val="19"/>
          <w:szCs w:val="20"/>
          <w:lang w:eastAsia="zh-CN"/>
        </w:rPr>
      </w:pPr>
      <w:r>
        <w:rPr>
          <w:rFonts w:ascii="Courier New" w:eastAsia="Times New Roman" w:hAnsi="Courier New" w:cs="Times New Roman"/>
          <w:sz w:val="19"/>
          <w:szCs w:val="20"/>
          <w:lang w:eastAsia="zh-CN"/>
        </w:rPr>
        <w:t xml:space="preserve">    </w:t>
      </w:r>
      <w:r w:rsidRPr="007F2398">
        <w:rPr>
          <w:rFonts w:ascii="Courier New" w:eastAsia="Times New Roman" w:hAnsi="Courier New" w:cs="Times New Roman"/>
          <w:sz w:val="19"/>
          <w:szCs w:val="20"/>
          <w:lang w:eastAsia="zh-CN"/>
        </w:rPr>
        <w:t>vkDestroyPipelineLayout(m_hDevice, m_hPipelineLayout, nullptr);</w:t>
      </w:r>
    </w:p>
    <w:p w14:paraId="740A0835" w14:textId="77777777" w:rsidR="007F2398" w:rsidRPr="007F2398" w:rsidRDefault="007F2398" w:rsidP="007F2398">
      <w:pPr>
        <w:autoSpaceDE w:val="0"/>
        <w:autoSpaceDN w:val="0"/>
        <w:adjustRightInd w:val="0"/>
        <w:spacing w:after="0" w:line="240" w:lineRule="auto"/>
        <w:rPr>
          <w:rFonts w:ascii="Courier New" w:eastAsia="Times New Roman" w:hAnsi="Courier New" w:cs="Times New Roman"/>
          <w:sz w:val="19"/>
          <w:szCs w:val="20"/>
          <w:lang w:eastAsia="zh-CN"/>
        </w:rPr>
      </w:pPr>
    </w:p>
    <w:p w14:paraId="3FE9C839" w14:textId="65C89EC7" w:rsidR="007F2398" w:rsidRPr="007F2398" w:rsidRDefault="007F2398" w:rsidP="007F2398">
      <w:pPr>
        <w:autoSpaceDE w:val="0"/>
        <w:autoSpaceDN w:val="0"/>
        <w:adjustRightInd w:val="0"/>
        <w:spacing w:after="0" w:line="240" w:lineRule="auto"/>
        <w:rPr>
          <w:rFonts w:ascii="Courier New" w:eastAsia="Times New Roman" w:hAnsi="Courier New" w:cs="Times New Roman"/>
          <w:b/>
          <w:sz w:val="19"/>
          <w:szCs w:val="20"/>
          <w:lang w:eastAsia="zh-CN"/>
        </w:rPr>
      </w:pPr>
      <w:r w:rsidRPr="007F2398">
        <w:rPr>
          <w:rFonts w:ascii="Courier New" w:eastAsia="Times New Roman" w:hAnsi="Courier New" w:cs="Times New Roman"/>
          <w:b/>
          <w:sz w:val="19"/>
          <w:szCs w:val="20"/>
          <w:lang w:eastAsia="zh-CN"/>
        </w:rPr>
        <w:t xml:space="preserve">    // Destroy Vertex Buffer</w:t>
      </w:r>
    </w:p>
    <w:p w14:paraId="06B30D00" w14:textId="249DE71F" w:rsidR="007F2398" w:rsidRPr="007F2398" w:rsidRDefault="007F2398" w:rsidP="007F2398">
      <w:pPr>
        <w:autoSpaceDE w:val="0"/>
        <w:autoSpaceDN w:val="0"/>
        <w:adjustRightInd w:val="0"/>
        <w:spacing w:after="0" w:line="240" w:lineRule="auto"/>
        <w:rPr>
          <w:rFonts w:ascii="Courier New" w:eastAsia="Times New Roman" w:hAnsi="Courier New" w:cs="Times New Roman"/>
          <w:b/>
          <w:sz w:val="19"/>
          <w:szCs w:val="20"/>
          <w:lang w:eastAsia="zh-CN"/>
        </w:rPr>
      </w:pPr>
      <w:r w:rsidRPr="007F2398">
        <w:rPr>
          <w:rFonts w:ascii="Courier New" w:eastAsia="Times New Roman" w:hAnsi="Courier New" w:cs="Times New Roman"/>
          <w:b/>
          <w:sz w:val="19"/>
          <w:szCs w:val="20"/>
          <w:lang w:eastAsia="zh-CN"/>
        </w:rPr>
        <w:t xml:space="preserve">    vkDestroyBuffer(m_hDevice, VertexBuffer.buffer, NULL);</w:t>
      </w:r>
    </w:p>
    <w:p w14:paraId="1E0667C2" w14:textId="58B85951" w:rsidR="007F2398" w:rsidRPr="007F2398" w:rsidRDefault="007F2398" w:rsidP="007F2398">
      <w:pPr>
        <w:autoSpaceDE w:val="0"/>
        <w:autoSpaceDN w:val="0"/>
        <w:adjustRightInd w:val="0"/>
        <w:spacing w:after="0" w:line="240" w:lineRule="auto"/>
        <w:rPr>
          <w:rFonts w:ascii="Courier New" w:eastAsia="Times New Roman" w:hAnsi="Courier New" w:cs="Times New Roman"/>
          <w:b/>
          <w:sz w:val="19"/>
          <w:szCs w:val="20"/>
          <w:lang w:eastAsia="zh-CN"/>
        </w:rPr>
      </w:pPr>
      <w:r w:rsidRPr="007F2398">
        <w:rPr>
          <w:rFonts w:ascii="Courier New" w:eastAsia="Times New Roman" w:hAnsi="Courier New" w:cs="Times New Roman"/>
          <w:b/>
          <w:sz w:val="19"/>
          <w:szCs w:val="20"/>
          <w:lang w:eastAsia="zh-CN"/>
        </w:rPr>
        <w:t xml:space="preserve">    vkFreeMemory(m_hDevice, VertexBuffer.memory, NULL);</w:t>
      </w:r>
    </w:p>
    <w:p w14:paraId="146601FA" w14:textId="76C73E23" w:rsidR="007F2398" w:rsidRDefault="007F2398" w:rsidP="007F2398">
      <w:pPr>
        <w:autoSpaceDE w:val="0"/>
        <w:autoSpaceDN w:val="0"/>
        <w:adjustRightInd w:val="0"/>
        <w:spacing w:after="0" w:line="240" w:lineRule="auto"/>
        <w:rPr>
          <w:rFonts w:ascii="Courier New" w:eastAsia="Times New Roman" w:hAnsi="Courier New" w:cs="Times New Roman"/>
          <w:sz w:val="19"/>
          <w:szCs w:val="20"/>
          <w:lang w:eastAsia="zh-CN"/>
        </w:rPr>
      </w:pPr>
      <w:r w:rsidRPr="007F2398">
        <w:rPr>
          <w:rFonts w:ascii="Courier New" w:eastAsia="Times New Roman" w:hAnsi="Courier New" w:cs="Times New Roman"/>
          <w:sz w:val="19"/>
          <w:szCs w:val="20"/>
          <w:lang w:eastAsia="zh-CN"/>
        </w:rPr>
        <w:t>}</w:t>
      </w:r>
    </w:p>
    <w:p w14:paraId="4CEA1822" w14:textId="77777777" w:rsidR="00B36444" w:rsidRDefault="00B36444" w:rsidP="007F2398">
      <w:pPr>
        <w:autoSpaceDE w:val="0"/>
        <w:autoSpaceDN w:val="0"/>
        <w:adjustRightInd w:val="0"/>
        <w:spacing w:after="0" w:line="240" w:lineRule="auto"/>
        <w:rPr>
          <w:rFonts w:ascii="Courier New" w:eastAsia="Times New Roman" w:hAnsi="Courier New" w:cs="Times New Roman"/>
          <w:sz w:val="19"/>
          <w:szCs w:val="20"/>
          <w:lang w:eastAsia="zh-CN"/>
        </w:rPr>
      </w:pPr>
    </w:p>
    <w:p w14:paraId="4BACB7E7" w14:textId="0B9724EC" w:rsidR="00B36444" w:rsidRPr="00675953" w:rsidRDefault="00B36444" w:rsidP="00675953">
      <w:pPr>
        <w:pStyle w:val="NormalPACKT"/>
        <w:rPr>
          <w:lang w:val="en-GB"/>
        </w:rPr>
      </w:pPr>
      <w:r w:rsidRPr="00675953">
        <w:rPr>
          <w:lang w:val="en-GB"/>
        </w:rPr>
        <w:t>After properly destructing the allocated resources the va</w:t>
      </w:r>
      <w:r w:rsidR="00675953">
        <w:rPr>
          <w:lang w:val="en-GB"/>
        </w:rPr>
        <w:t>lidation will not give the same error, indicating the program is memory leak free.</w:t>
      </w:r>
    </w:p>
    <w:p w14:paraId="04390F17" w14:textId="745B3016" w:rsidR="0061645D" w:rsidRDefault="0061645D" w:rsidP="0061645D">
      <w:pPr>
        <w:pStyle w:val="Heading2"/>
      </w:pPr>
      <w:r>
        <w:t>Summary</w:t>
      </w:r>
      <w:bookmarkEnd w:id="13"/>
    </w:p>
    <w:p w14:paraId="14EE6E30" w14:textId="4BB7147B" w:rsidR="00BB3D77" w:rsidRDefault="00B7289D" w:rsidP="00B7289D">
      <w:pPr>
        <w:pStyle w:val="NormalPACKT"/>
        <w:rPr>
          <w:lang w:val="en-GB"/>
        </w:rPr>
      </w:pPr>
      <w:r>
        <w:rPr>
          <w:lang w:val="en-GB"/>
        </w:rPr>
        <w:t>In this chapter, we take off our journey of learning Vulkan</w:t>
      </w:r>
      <w:r w:rsidR="0046624F">
        <w:rPr>
          <w:lang w:val="en-GB"/>
        </w:rPr>
        <w:t xml:space="preserve"> where</w:t>
      </w:r>
      <w:r>
        <w:rPr>
          <w:lang w:val="en-GB"/>
        </w:rPr>
        <w:t xml:space="preserve"> we </w:t>
      </w:r>
      <w:r w:rsidR="0046624F">
        <w:rPr>
          <w:lang w:val="en-GB"/>
        </w:rPr>
        <w:t>introduce the very basic concept of Vulkan to our readers revealing its</w:t>
      </w:r>
      <w:r>
        <w:rPr>
          <w:lang w:val="en-GB"/>
        </w:rPr>
        <w:t xml:space="preserve"> </w:t>
      </w:r>
      <w:r w:rsidR="0046624F">
        <w:rPr>
          <w:lang w:val="en-GB"/>
        </w:rPr>
        <w:t>competitive edge</w:t>
      </w:r>
      <w:r>
        <w:rPr>
          <w:lang w:val="en-GB"/>
        </w:rPr>
        <w:t xml:space="preserve"> over traditional API </w:t>
      </w:r>
      <w:r>
        <w:rPr>
          <w:lang w:val="en-GB"/>
        </w:rPr>
        <w:lastRenderedPageBreak/>
        <w:t xml:space="preserve">and other existing APIs. We provided a short overview on the Vulkan programing model that helps existing programmers to build a big picture before they delve into the Vulkan internals. We setup our </w:t>
      </w:r>
      <w:r w:rsidR="00936E67">
        <w:rPr>
          <w:lang w:val="en-GB"/>
        </w:rPr>
        <w:t xml:space="preserve">Vulkan </w:t>
      </w:r>
      <w:r>
        <w:rPr>
          <w:lang w:val="en-GB"/>
        </w:rPr>
        <w:t>development environment and build the first Hello World! example in a step-by-step manner, we learn through many new Vulkan jargons</w:t>
      </w:r>
      <w:r w:rsidR="00BB3D77">
        <w:rPr>
          <w:lang w:val="en-GB"/>
        </w:rPr>
        <w:t xml:space="preserve"> and terminologies that are used </w:t>
      </w:r>
      <w:r w:rsidR="008B29E1">
        <w:rPr>
          <w:lang w:val="en-GB"/>
        </w:rPr>
        <w:t xml:space="preserve">commonly </w:t>
      </w:r>
      <w:r w:rsidR="00BB3D77">
        <w:rPr>
          <w:lang w:val="en-GB"/>
        </w:rPr>
        <w:t>in</w:t>
      </w:r>
      <w:r>
        <w:rPr>
          <w:lang w:val="en-GB"/>
        </w:rPr>
        <w:t xml:space="preserve"> Vulkan.</w:t>
      </w:r>
      <w:r w:rsidR="00BB3D77">
        <w:rPr>
          <w:lang w:val="en-GB"/>
        </w:rPr>
        <w:t xml:space="preserve"> </w:t>
      </w:r>
    </w:p>
    <w:p w14:paraId="3689CCE2" w14:textId="28E72CBA" w:rsidR="00BB3D77" w:rsidRDefault="00BB3D77" w:rsidP="00B7289D">
      <w:pPr>
        <w:pStyle w:val="NormalPACKT"/>
        <w:rPr>
          <w:lang w:val="en-GB"/>
        </w:rPr>
      </w:pPr>
      <w:r>
        <w:rPr>
          <w:lang w:val="en-GB"/>
        </w:rPr>
        <w:t>Next, we learn</w:t>
      </w:r>
      <w:r w:rsidR="00207FDE">
        <w:rPr>
          <w:lang w:val="en-GB"/>
        </w:rPr>
        <w:t>t</w:t>
      </w:r>
      <w:r>
        <w:rPr>
          <w:lang w:val="en-GB"/>
        </w:rPr>
        <w:t xml:space="preserve"> different typ</w:t>
      </w:r>
      <w:r w:rsidR="00207FDE">
        <w:rPr>
          <w:lang w:val="en-GB"/>
        </w:rPr>
        <w:t>e of resource in Vulkan and build</w:t>
      </w:r>
      <w:r>
        <w:rPr>
          <w:lang w:val="en-GB"/>
        </w:rPr>
        <w:t xml:space="preserve"> a practical example to use buffer resource in Vulkan. We </w:t>
      </w:r>
      <w:r w:rsidR="008241AE">
        <w:rPr>
          <w:lang w:val="en-GB"/>
        </w:rPr>
        <w:t xml:space="preserve">also </w:t>
      </w:r>
      <w:r>
        <w:rPr>
          <w:lang w:val="en-GB"/>
        </w:rPr>
        <w:t>demonstrate</w:t>
      </w:r>
      <w:r w:rsidR="008241AE">
        <w:rPr>
          <w:lang w:val="en-GB"/>
        </w:rPr>
        <w:t>d</w:t>
      </w:r>
      <w:r>
        <w:rPr>
          <w:lang w:val="en-GB"/>
        </w:rPr>
        <w:t xml:space="preserve"> how validation layer can be used to detect the memory leaks.</w:t>
      </w:r>
    </w:p>
    <w:p w14:paraId="6B24C17F" w14:textId="4B436BC8" w:rsidR="00B7289D" w:rsidRPr="002D4A98" w:rsidRDefault="00BB3D77" w:rsidP="00B7289D">
      <w:pPr>
        <w:pStyle w:val="NormalPACKT"/>
        <w:rPr>
          <w:lang w:val="en-GB"/>
        </w:rPr>
      </w:pPr>
      <w:r>
        <w:rPr>
          <w:lang w:val="en-GB"/>
        </w:rPr>
        <w:t>In the next chapter, we c</w:t>
      </w:r>
      <w:r w:rsidR="00B7289D">
        <w:rPr>
          <w:lang w:val="en-GB"/>
        </w:rPr>
        <w:t xml:space="preserve">reate a “Media wall” application to </w:t>
      </w:r>
      <w:r>
        <w:rPr>
          <w:lang w:val="en-GB"/>
        </w:rPr>
        <w:t xml:space="preserve">render many images </w:t>
      </w:r>
      <w:r w:rsidR="00B7289D">
        <w:rPr>
          <w:lang w:val="en-GB"/>
        </w:rPr>
        <w:t>using Vulkan.</w:t>
      </w:r>
      <w:r>
        <w:rPr>
          <w:lang w:val="en-GB"/>
        </w:rPr>
        <w:t xml:space="preserve"> Here you will learn how to use Vulkan image resource type and display texture</w:t>
      </w:r>
      <w:r w:rsidR="0046624F">
        <w:rPr>
          <w:lang w:val="en-GB"/>
        </w:rPr>
        <w:t>. We will also introduce descriptor and descriptor set to see how can we use the uniforms and share them with shaders.</w:t>
      </w:r>
    </w:p>
    <w:p w14:paraId="634B0C79" w14:textId="16902A8C" w:rsidR="00840199" w:rsidRPr="00840199" w:rsidRDefault="00840199" w:rsidP="00840199">
      <w:pPr>
        <w:pStyle w:val="NormalPACKT"/>
        <w:rPr>
          <w:lang w:val="en-GB"/>
        </w:rPr>
      </w:pPr>
    </w:p>
    <w:sectPr w:rsidR="00840199" w:rsidRPr="00840199" w:rsidSect="00A256F7">
      <w:footerReference w:type="even" r:id="rId35"/>
      <w:footerReference w:type="default" r:id="rId36"/>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iddharthm" w:date="2018-01-16T16:56:00Z" w:initials="s">
    <w:p w14:paraId="7A86CC13" w14:textId="77777777" w:rsidR="00B020C6" w:rsidRDefault="00B020C6">
      <w:pPr>
        <w:pStyle w:val="CommentText"/>
      </w:pPr>
      <w:r>
        <w:rPr>
          <w:rStyle w:val="CommentReference"/>
        </w:rPr>
        <w:annotationRef/>
      </w:r>
      <w:r>
        <w:t>Overall a good chapter. It feels like a lot of content has been squeezed in. Although advanced readers will appreciate the concise refresher and details about the Vulkan programming it could be a bit too much for a beginner level audience. This can be resolved by giving the readers an option to skip over loads of technical details and in case they are interested in learning about them we can refer them to other books like Parminder’s Learning Vulkan.  As of now the chapter has a lot of Vulkanness in it, meaning it is verbose and filled with lots of details. This could scare off the beginner level readers before they are into the advanced parts of this book where a lot more exciting content is awaiting them.</w:t>
      </w:r>
    </w:p>
  </w:comment>
  <w:comment w:id="4" w:author="siddharthm" w:date="2018-01-16T16:14:00Z" w:initials="s">
    <w:p w14:paraId="3347A37D" w14:textId="77777777" w:rsidR="00B020C6" w:rsidRDefault="00B020C6">
      <w:pPr>
        <w:pStyle w:val="CommentText"/>
      </w:pPr>
      <w:r>
        <w:rPr>
          <w:rStyle w:val="CommentReference"/>
        </w:rPr>
        <w:annotationRef/>
      </w:r>
      <w:r>
        <w:t>Which check box are we referring here?</w:t>
      </w:r>
    </w:p>
  </w:comment>
  <w:comment w:id="5" w:author="Parminder Singh" w:date="2018-01-27T14:12:00Z" w:initials="PS">
    <w:p w14:paraId="66EC1EAC" w14:textId="68FC1EB1" w:rsidR="00B020C6" w:rsidRDefault="00B020C6">
      <w:pPr>
        <w:pStyle w:val="CommentText"/>
      </w:pPr>
      <w:r>
        <w:rPr>
          <w:rStyle w:val="CommentReference"/>
        </w:rPr>
        <w:annotationRef/>
      </w:r>
      <w:r>
        <w:t>Added the content, it in the installation dialog. Please check and amend as necessary.</w:t>
      </w:r>
    </w:p>
  </w:comment>
  <w:comment w:id="8" w:author="Parminder Singh" w:date="2018-01-15T21:05:00Z" w:initials="PS">
    <w:p w14:paraId="5E57CAF9" w14:textId="77777777" w:rsidR="00B020C6" w:rsidRPr="00D0149B" w:rsidRDefault="00B020C6" w:rsidP="00D0149B">
      <w:pPr>
        <w:pStyle w:val="NormalPACKT"/>
      </w:pPr>
      <w:r>
        <w:rPr>
          <w:rStyle w:val="CommentReference"/>
        </w:rPr>
        <w:annotationRef/>
      </w:r>
      <w:r w:rsidRPr="00D0149B">
        <w:t>The command buffers can be pushed into separate compatible queues allowing parallel execution. The application is responsible for any kind of synchronization within command buffers or between queues or even host and device itself.</w:t>
      </w:r>
    </w:p>
    <w:p w14:paraId="6912A71E" w14:textId="77777777" w:rsidR="00B020C6" w:rsidRPr="00D0149B" w:rsidRDefault="00B020C6" w:rsidP="00D0149B">
      <w:pPr>
        <w:pStyle w:val="NormalPACKT"/>
      </w:pPr>
      <w:r w:rsidRPr="00D0149B">
        <w:t>Queue submission performs the following jobs:</w:t>
      </w:r>
    </w:p>
    <w:p w14:paraId="0BA222FC" w14:textId="77777777" w:rsidR="00B020C6" w:rsidRPr="00D0149B" w:rsidRDefault="00B020C6" w:rsidP="00D0149B">
      <w:pPr>
        <w:pStyle w:val="NormalPACKT"/>
        <w:numPr>
          <w:ilvl w:val="0"/>
          <w:numId w:val="27"/>
        </w:numPr>
      </w:pPr>
      <w:r w:rsidRPr="00D0149B">
        <w:t>Acquire images from the swapchain on which the next frame will be drawn.</w:t>
      </w:r>
    </w:p>
    <w:p w14:paraId="6624E567" w14:textId="77777777" w:rsidR="00B020C6" w:rsidRPr="00D0149B" w:rsidRDefault="00B020C6" w:rsidP="00D0149B">
      <w:pPr>
        <w:pStyle w:val="NormalPACKT"/>
        <w:numPr>
          <w:ilvl w:val="0"/>
          <w:numId w:val="27"/>
        </w:numPr>
      </w:pPr>
      <w:r w:rsidRPr="00D0149B">
        <w:t>Deploy any synchronization mechanism like semaphore and fence needed.</w:t>
      </w:r>
    </w:p>
    <w:p w14:paraId="308181AD" w14:textId="77777777" w:rsidR="00B020C6" w:rsidRPr="00D0149B" w:rsidRDefault="00B020C6" w:rsidP="00D0149B">
      <w:pPr>
        <w:pStyle w:val="NormalPACKT"/>
        <w:numPr>
          <w:ilvl w:val="0"/>
          <w:numId w:val="27"/>
        </w:numPr>
      </w:pPr>
      <w:r w:rsidRPr="00D0149B">
        <w:t>Gather the command buffer and submit it to the required device queue for processing.</w:t>
      </w:r>
    </w:p>
    <w:p w14:paraId="73589AD8" w14:textId="77777777" w:rsidR="00B020C6" w:rsidRPr="00D0149B" w:rsidRDefault="00B020C6" w:rsidP="00D0149B">
      <w:pPr>
        <w:pStyle w:val="NormalPACKT"/>
        <w:numPr>
          <w:ilvl w:val="0"/>
          <w:numId w:val="27"/>
        </w:numPr>
      </w:pPr>
      <w:r w:rsidRPr="00D0149B">
        <w:t>Request presentation of completed painted images on the output device.</w:t>
      </w:r>
    </w:p>
    <w:p w14:paraId="293937DF" w14:textId="77777777" w:rsidR="00B020C6" w:rsidRDefault="00B020C6">
      <w:pPr>
        <w:pStyle w:val="CommentText"/>
      </w:pPr>
    </w:p>
  </w:comment>
  <w:comment w:id="9" w:author="Parminder Singh" w:date="2018-01-11T19:45:00Z" w:initials="PS">
    <w:p w14:paraId="132132F7" w14:textId="77777777" w:rsidR="00B020C6" w:rsidRDefault="00B020C6">
      <w:pPr>
        <w:pStyle w:val="CommentText"/>
      </w:pPr>
      <w:r>
        <w:rPr>
          <w:rStyle w:val="CommentReference"/>
        </w:rPr>
        <w:annotationRef/>
      </w:r>
      <w:r>
        <w:t>Todo: Change example name with Example_Name</w:t>
      </w:r>
    </w:p>
    <w:p w14:paraId="7BACF61C" w14:textId="77777777" w:rsidR="00B020C6" w:rsidRDefault="00B020C6">
      <w:pPr>
        <w:pStyle w:val="CommentText"/>
      </w:pPr>
      <w:r>
        <w:t>Remove RESROUCE_FILES</w:t>
      </w:r>
    </w:p>
    <w:p w14:paraId="356A7BD8" w14:textId="77777777" w:rsidR="00B020C6" w:rsidRDefault="00B020C6">
      <w:pPr>
        <w:pStyle w:val="CommentText"/>
      </w:pPr>
      <w:r>
        <w:t>REMOVE Grouping from CMake</w:t>
      </w:r>
    </w:p>
  </w:comment>
  <w:comment w:id="10" w:author="Parminder Singh" w:date="2018-01-11T19:55:00Z" w:initials="PS">
    <w:p w14:paraId="511DE80E" w14:textId="77777777" w:rsidR="00B020C6" w:rsidRDefault="00B020C6">
      <w:pPr>
        <w:pStyle w:val="CommentText"/>
      </w:pPr>
      <w:r>
        <w:rPr>
          <w:rStyle w:val="CommentReference"/>
        </w:rPr>
        <w:annotationRef/>
      </w:r>
      <w:r>
        <w:t>Replace this</w:t>
      </w:r>
    </w:p>
  </w:comment>
  <w:comment w:id="11" w:author="Parminder Singh" w:date="2018-01-14T21:58:00Z" w:initials="PS">
    <w:p w14:paraId="0BCE4801" w14:textId="77777777" w:rsidR="00B020C6" w:rsidRPr="000433FF" w:rsidRDefault="00B020C6" w:rsidP="002E0C4E">
      <w:pPr>
        <w:pStyle w:val="ListParagraph"/>
        <w:numPr>
          <w:ilvl w:val="2"/>
          <w:numId w:val="23"/>
        </w:numPr>
        <w:tabs>
          <w:tab w:val="left" w:pos="2350"/>
        </w:tabs>
        <w:rPr>
          <w:b/>
          <w:bCs/>
          <w:lang w:val="en-GB"/>
        </w:rPr>
      </w:pPr>
      <w:r>
        <w:rPr>
          <w:rStyle w:val="CommentReference"/>
        </w:rPr>
        <w:annotationRef/>
      </w:r>
      <w:r>
        <w:t xml:space="preserve">Check where to include the </w:t>
      </w:r>
      <w:r>
        <w:rPr>
          <w:lang w:val="en-GB"/>
        </w:rPr>
        <w:t>Extension for presentation, and adding preprocess to CMAKe for surfacing</w:t>
      </w:r>
    </w:p>
    <w:p w14:paraId="03AD0A29" w14:textId="77777777" w:rsidR="00B020C6" w:rsidRDefault="00B020C6" w:rsidP="002E0C4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86CC13" w15:done="0"/>
  <w15:commentEx w15:paraId="3347A37D" w15:done="0"/>
  <w15:commentEx w15:paraId="66EC1EAC" w15:paraIdParent="3347A37D" w15:done="0"/>
  <w15:commentEx w15:paraId="293937DF" w15:done="0"/>
  <w15:commentEx w15:paraId="356A7BD8" w15:done="0"/>
  <w15:commentEx w15:paraId="511DE80E" w15:done="0"/>
  <w15:commentEx w15:paraId="03AD0A2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0F4F1" w14:textId="77777777" w:rsidR="00C478EB" w:rsidRDefault="00C478EB" w:rsidP="004D7B8D">
      <w:r>
        <w:separator/>
      </w:r>
    </w:p>
    <w:p w14:paraId="4481A80D" w14:textId="77777777" w:rsidR="00C478EB" w:rsidRDefault="00C478EB" w:rsidP="004D7B8D"/>
    <w:p w14:paraId="3D18E725" w14:textId="77777777" w:rsidR="00C478EB" w:rsidRDefault="00C478EB"/>
    <w:p w14:paraId="7F6849E8" w14:textId="77777777" w:rsidR="00C478EB" w:rsidRDefault="00C478EB"/>
    <w:p w14:paraId="5EE856D2" w14:textId="77777777" w:rsidR="00C478EB" w:rsidRDefault="00C478EB" w:rsidP="00F37CED"/>
    <w:p w14:paraId="125794C7" w14:textId="77777777" w:rsidR="00C478EB" w:rsidRDefault="00C478EB"/>
    <w:p w14:paraId="44F34BA4" w14:textId="77777777" w:rsidR="00C478EB" w:rsidRDefault="00C478EB"/>
    <w:p w14:paraId="44A9B901" w14:textId="77777777" w:rsidR="00C478EB" w:rsidRDefault="00C478EB"/>
  </w:endnote>
  <w:endnote w:type="continuationSeparator" w:id="0">
    <w:p w14:paraId="1C626985" w14:textId="77777777" w:rsidR="00C478EB" w:rsidRDefault="00C478EB" w:rsidP="004D7B8D">
      <w:r>
        <w:continuationSeparator/>
      </w:r>
    </w:p>
    <w:p w14:paraId="0676D3C2" w14:textId="77777777" w:rsidR="00C478EB" w:rsidRDefault="00C478EB" w:rsidP="004D7B8D"/>
    <w:p w14:paraId="17A6750C" w14:textId="77777777" w:rsidR="00C478EB" w:rsidRDefault="00C478EB"/>
    <w:p w14:paraId="67E51058" w14:textId="77777777" w:rsidR="00C478EB" w:rsidRDefault="00C478EB"/>
    <w:p w14:paraId="59B0E8A4" w14:textId="77777777" w:rsidR="00C478EB" w:rsidRDefault="00C478EB" w:rsidP="00F37CED"/>
    <w:p w14:paraId="72D9D243" w14:textId="77777777" w:rsidR="00C478EB" w:rsidRDefault="00C478EB"/>
    <w:p w14:paraId="296449C1" w14:textId="77777777" w:rsidR="00C478EB" w:rsidRDefault="00C478EB"/>
    <w:p w14:paraId="076E3CDF" w14:textId="77777777" w:rsidR="00C478EB" w:rsidRDefault="00C478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B020C6" w:rsidRDefault="00B020C6" w:rsidP="00005E43">
    <w:r>
      <w:fldChar w:fldCharType="begin"/>
    </w:r>
    <w:r>
      <w:instrText xml:space="preserve">PAGE  </w:instrText>
    </w:r>
    <w:r>
      <w:fldChar w:fldCharType="separate"/>
    </w:r>
    <w:r w:rsidR="000977F9">
      <w:rPr>
        <w:noProof/>
      </w:rPr>
      <w:t>48</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B020C6" w:rsidRDefault="00B020C6" w:rsidP="00005E43">
    <w:r>
      <w:fldChar w:fldCharType="begin"/>
    </w:r>
    <w:r>
      <w:instrText xml:space="preserve">PAGE  </w:instrText>
    </w:r>
    <w:r>
      <w:fldChar w:fldCharType="separate"/>
    </w:r>
    <w:r w:rsidR="000977F9">
      <w:rPr>
        <w:noProof/>
      </w:rPr>
      <w:t>49</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C016C" w14:textId="77777777" w:rsidR="00C478EB" w:rsidRDefault="00C478EB" w:rsidP="004D7B8D">
      <w:r>
        <w:separator/>
      </w:r>
    </w:p>
    <w:p w14:paraId="6C6F5F07" w14:textId="77777777" w:rsidR="00C478EB" w:rsidRDefault="00C478EB" w:rsidP="004D7B8D"/>
    <w:p w14:paraId="079D84BC" w14:textId="77777777" w:rsidR="00C478EB" w:rsidRDefault="00C478EB"/>
    <w:p w14:paraId="40F9D712" w14:textId="77777777" w:rsidR="00C478EB" w:rsidRDefault="00C478EB"/>
    <w:p w14:paraId="4BBC9EE9" w14:textId="77777777" w:rsidR="00C478EB" w:rsidRDefault="00C478EB" w:rsidP="00F37CED"/>
    <w:p w14:paraId="1E293487" w14:textId="77777777" w:rsidR="00C478EB" w:rsidRDefault="00C478EB"/>
    <w:p w14:paraId="2DD0D764" w14:textId="77777777" w:rsidR="00C478EB" w:rsidRDefault="00C478EB"/>
    <w:p w14:paraId="3FE3E195" w14:textId="77777777" w:rsidR="00C478EB" w:rsidRDefault="00C478EB"/>
  </w:footnote>
  <w:footnote w:type="continuationSeparator" w:id="0">
    <w:p w14:paraId="75B89D60" w14:textId="77777777" w:rsidR="00C478EB" w:rsidRDefault="00C478EB" w:rsidP="004D7B8D">
      <w:r>
        <w:continuationSeparator/>
      </w:r>
    </w:p>
    <w:p w14:paraId="467A5F44" w14:textId="77777777" w:rsidR="00C478EB" w:rsidRDefault="00C478EB" w:rsidP="004D7B8D"/>
    <w:p w14:paraId="5FA5830D" w14:textId="77777777" w:rsidR="00C478EB" w:rsidRDefault="00C478EB"/>
    <w:p w14:paraId="6BA17145" w14:textId="77777777" w:rsidR="00C478EB" w:rsidRDefault="00C478EB"/>
    <w:p w14:paraId="2B836552" w14:textId="77777777" w:rsidR="00C478EB" w:rsidRDefault="00C478EB" w:rsidP="00F37CED"/>
    <w:p w14:paraId="6AD2BB00" w14:textId="77777777" w:rsidR="00C478EB" w:rsidRDefault="00C478EB"/>
    <w:p w14:paraId="315CE264" w14:textId="77777777" w:rsidR="00C478EB" w:rsidRDefault="00C478EB"/>
    <w:p w14:paraId="5365E5AD" w14:textId="77777777" w:rsidR="00C478EB" w:rsidRDefault="00C478E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080F04"/>
    <w:multiLevelType w:val="hybridMultilevel"/>
    <w:tmpl w:val="5CDA9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28C6770"/>
    <w:multiLevelType w:val="hybridMultilevel"/>
    <w:tmpl w:val="054A2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35288"/>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4" w15:restartNumberingAfterBreak="0">
    <w:nsid w:val="11395964"/>
    <w:multiLevelType w:val="multilevel"/>
    <w:tmpl w:val="F76A5584"/>
    <w:numStyleLink w:val="RomanNumberedBullet"/>
  </w:abstractNum>
  <w:abstractNum w:abstractNumId="5" w15:restartNumberingAfterBreak="0">
    <w:nsid w:val="13961BB9"/>
    <w:multiLevelType w:val="multilevel"/>
    <w:tmpl w:val="09067390"/>
    <w:lvl w:ilvl="0">
      <w:start w:val="1"/>
      <w:numFmt w:val="decimal"/>
      <w:lvlText w:val="%1."/>
      <w:lvlJc w:val="left"/>
      <w:pPr>
        <w:ind w:left="363" w:hanging="363"/>
      </w:pPr>
    </w:lvl>
    <w:lvl w:ilvl="1">
      <w:start w:val="1"/>
      <w:numFmt w:val="lowerLetter"/>
      <w:lvlText w:val="%2."/>
      <w:lvlJc w:val="left"/>
      <w:pPr>
        <w:ind w:left="1950" w:firstLine="0"/>
      </w:pPr>
    </w:lvl>
    <w:lvl w:ilvl="2">
      <w:start w:val="1"/>
      <w:numFmt w:val="lowerRoman"/>
      <w:lvlText w:val="%3."/>
      <w:lvlJc w:val="right"/>
      <w:pPr>
        <w:ind w:left="3180" w:firstLine="0"/>
      </w:pPr>
    </w:lvl>
    <w:lvl w:ilvl="3">
      <w:start w:val="1"/>
      <w:numFmt w:val="decimal"/>
      <w:lvlText w:val="%4."/>
      <w:lvlJc w:val="left"/>
      <w:pPr>
        <w:ind w:left="4410" w:firstLine="0"/>
      </w:pPr>
    </w:lvl>
    <w:lvl w:ilvl="4">
      <w:start w:val="1"/>
      <w:numFmt w:val="lowerLetter"/>
      <w:lvlText w:val="%5."/>
      <w:lvlJc w:val="left"/>
      <w:pPr>
        <w:ind w:left="5640" w:firstLine="0"/>
      </w:pPr>
    </w:lvl>
    <w:lvl w:ilvl="5">
      <w:start w:val="1"/>
      <w:numFmt w:val="lowerRoman"/>
      <w:lvlText w:val="%6."/>
      <w:lvlJc w:val="right"/>
      <w:pPr>
        <w:ind w:left="6870" w:firstLine="0"/>
      </w:pPr>
    </w:lvl>
    <w:lvl w:ilvl="6">
      <w:start w:val="1"/>
      <w:numFmt w:val="decimal"/>
      <w:lvlText w:val="%7."/>
      <w:lvlJc w:val="left"/>
      <w:pPr>
        <w:ind w:left="8100" w:firstLine="0"/>
      </w:pPr>
    </w:lvl>
    <w:lvl w:ilvl="7">
      <w:start w:val="1"/>
      <w:numFmt w:val="lowerLetter"/>
      <w:lvlText w:val="%8."/>
      <w:lvlJc w:val="left"/>
      <w:pPr>
        <w:ind w:left="9330" w:firstLine="0"/>
      </w:pPr>
    </w:lvl>
    <w:lvl w:ilvl="8">
      <w:start w:val="1"/>
      <w:numFmt w:val="lowerRoman"/>
      <w:lvlText w:val="%9."/>
      <w:lvlJc w:val="right"/>
      <w:pPr>
        <w:ind w:left="10560" w:firstLine="0"/>
      </w:pPr>
    </w:lvl>
  </w:abstractNum>
  <w:abstractNum w:abstractNumId="6" w15:restartNumberingAfterBreak="0">
    <w:nsid w:val="158B1C7F"/>
    <w:multiLevelType w:val="hybridMultilevel"/>
    <w:tmpl w:val="D5AE2744"/>
    <w:lvl w:ilvl="0" w:tplc="5A165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832682"/>
    <w:multiLevelType w:val="hybridMultilevel"/>
    <w:tmpl w:val="C2FCE106"/>
    <w:lvl w:ilvl="0" w:tplc="47EED8C0">
      <w:start w:val="1"/>
      <w:numFmt w:val="lowerLetter"/>
      <w:lvlText w:val="%1."/>
      <w:lvlJc w:val="left"/>
      <w:pPr>
        <w:ind w:left="1437" w:hanging="360"/>
      </w:pPr>
      <w:rPr>
        <w:rFonts w:cs="Calibri"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8" w15:restartNumberingAfterBreak="0">
    <w:nsid w:val="1804135E"/>
    <w:multiLevelType w:val="hybridMultilevel"/>
    <w:tmpl w:val="C2FCE106"/>
    <w:lvl w:ilvl="0" w:tplc="47EED8C0">
      <w:start w:val="1"/>
      <w:numFmt w:val="lowerLetter"/>
      <w:lvlText w:val="%1."/>
      <w:lvlJc w:val="left"/>
      <w:pPr>
        <w:ind w:left="1437" w:hanging="360"/>
      </w:pPr>
      <w:rPr>
        <w:rFonts w:cs="Calibri" w:hint="default"/>
      </w:rPr>
    </w:lvl>
    <w:lvl w:ilvl="1" w:tplc="04090019" w:tentative="1">
      <w:start w:val="1"/>
      <w:numFmt w:val="lowerLetter"/>
      <w:lvlText w:val="%2."/>
      <w:lvlJc w:val="left"/>
      <w:pPr>
        <w:ind w:left="2157" w:hanging="360"/>
      </w:pPr>
    </w:lvl>
    <w:lvl w:ilvl="2" w:tplc="0409001B" w:tentative="1">
      <w:start w:val="1"/>
      <w:numFmt w:val="lowerRoman"/>
      <w:lvlText w:val="%3."/>
      <w:lvlJc w:val="right"/>
      <w:pPr>
        <w:ind w:left="2877" w:hanging="180"/>
      </w:pPr>
    </w:lvl>
    <w:lvl w:ilvl="3" w:tplc="0409000F" w:tentative="1">
      <w:start w:val="1"/>
      <w:numFmt w:val="decimal"/>
      <w:lvlText w:val="%4."/>
      <w:lvlJc w:val="left"/>
      <w:pPr>
        <w:ind w:left="3597" w:hanging="360"/>
      </w:pPr>
    </w:lvl>
    <w:lvl w:ilvl="4" w:tplc="04090019" w:tentative="1">
      <w:start w:val="1"/>
      <w:numFmt w:val="lowerLetter"/>
      <w:lvlText w:val="%5."/>
      <w:lvlJc w:val="left"/>
      <w:pPr>
        <w:ind w:left="4317" w:hanging="360"/>
      </w:pPr>
    </w:lvl>
    <w:lvl w:ilvl="5" w:tplc="0409001B" w:tentative="1">
      <w:start w:val="1"/>
      <w:numFmt w:val="lowerRoman"/>
      <w:lvlText w:val="%6."/>
      <w:lvlJc w:val="right"/>
      <w:pPr>
        <w:ind w:left="5037" w:hanging="180"/>
      </w:pPr>
    </w:lvl>
    <w:lvl w:ilvl="6" w:tplc="0409000F" w:tentative="1">
      <w:start w:val="1"/>
      <w:numFmt w:val="decimal"/>
      <w:lvlText w:val="%7."/>
      <w:lvlJc w:val="left"/>
      <w:pPr>
        <w:ind w:left="5757" w:hanging="360"/>
      </w:pPr>
    </w:lvl>
    <w:lvl w:ilvl="7" w:tplc="04090019" w:tentative="1">
      <w:start w:val="1"/>
      <w:numFmt w:val="lowerLetter"/>
      <w:lvlText w:val="%8."/>
      <w:lvlJc w:val="left"/>
      <w:pPr>
        <w:ind w:left="6477" w:hanging="360"/>
      </w:pPr>
    </w:lvl>
    <w:lvl w:ilvl="8" w:tplc="0409001B" w:tentative="1">
      <w:start w:val="1"/>
      <w:numFmt w:val="lowerRoman"/>
      <w:lvlText w:val="%9."/>
      <w:lvlJc w:val="right"/>
      <w:pPr>
        <w:ind w:left="7197" w:hanging="180"/>
      </w:pPr>
    </w:lvl>
  </w:abstractNum>
  <w:abstractNum w:abstractNumId="9"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0" w15:restartNumberingAfterBreak="0">
    <w:nsid w:val="23104E84"/>
    <w:multiLevelType w:val="hybridMultilevel"/>
    <w:tmpl w:val="B01CBC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B0CCF"/>
    <w:multiLevelType w:val="hybridMultilevel"/>
    <w:tmpl w:val="3900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C6DF8"/>
    <w:multiLevelType w:val="hybridMultilevel"/>
    <w:tmpl w:val="2D100F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6229BD"/>
    <w:multiLevelType w:val="hybridMultilevel"/>
    <w:tmpl w:val="520C2942"/>
    <w:lvl w:ilvl="0" w:tplc="3DC4E3F2">
      <w:start w:val="514"/>
      <w:numFmt w:val="bullet"/>
      <w:lvlText w:val="-"/>
      <w:lvlJc w:val="left"/>
      <w:pPr>
        <w:ind w:left="410" w:hanging="360"/>
      </w:pPr>
      <w:rPr>
        <w:rFonts w:ascii="Calibri" w:eastAsia="Calibri" w:hAnsi="Calibri" w:cs="Calibri" w:hint="default"/>
      </w:rPr>
    </w:lvl>
    <w:lvl w:ilvl="1" w:tplc="04090003">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5" w15:restartNumberingAfterBreak="0">
    <w:nsid w:val="2D072261"/>
    <w:multiLevelType w:val="hybridMultilevel"/>
    <w:tmpl w:val="4C7A75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B5D04"/>
    <w:multiLevelType w:val="hybridMultilevel"/>
    <w:tmpl w:val="56B25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9" w15:restartNumberingAfterBreak="0">
    <w:nsid w:val="339A5FE1"/>
    <w:multiLevelType w:val="hybridMultilevel"/>
    <w:tmpl w:val="93FEE6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01141"/>
    <w:multiLevelType w:val="multilevel"/>
    <w:tmpl w:val="D91A43F4"/>
    <w:numStyleLink w:val="NumberedBulletWithinBullet"/>
  </w:abstractNum>
  <w:abstractNum w:abstractNumId="21" w15:restartNumberingAfterBreak="0">
    <w:nsid w:val="3C9A2880"/>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22" w15:restartNumberingAfterBreak="0">
    <w:nsid w:val="43BB0F65"/>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23" w15:restartNumberingAfterBreak="0">
    <w:nsid w:val="45CD7F06"/>
    <w:multiLevelType w:val="hybridMultilevel"/>
    <w:tmpl w:val="D83E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162860"/>
    <w:multiLevelType w:val="hybridMultilevel"/>
    <w:tmpl w:val="220A21AE"/>
    <w:lvl w:ilvl="0" w:tplc="EDA4499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274644"/>
    <w:multiLevelType w:val="hybridMultilevel"/>
    <w:tmpl w:val="4D647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D3AC9"/>
    <w:multiLevelType w:val="hybridMultilevel"/>
    <w:tmpl w:val="CA36F4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82280B"/>
    <w:multiLevelType w:val="hybridMultilevel"/>
    <w:tmpl w:val="BB203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0B66D9"/>
    <w:multiLevelType w:val="multilevel"/>
    <w:tmpl w:val="F76A5584"/>
    <w:numStyleLink w:val="RomanNumberedBullet"/>
  </w:abstractNum>
  <w:abstractNum w:abstractNumId="29" w15:restartNumberingAfterBreak="0">
    <w:nsid w:val="54CB32EF"/>
    <w:multiLevelType w:val="hybridMultilevel"/>
    <w:tmpl w:val="8354A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027A05"/>
    <w:multiLevelType w:val="multilevel"/>
    <w:tmpl w:val="E02E05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C1E471A"/>
    <w:multiLevelType w:val="hybridMultilevel"/>
    <w:tmpl w:val="D95AF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44D5D"/>
    <w:multiLevelType w:val="hybridMultilevel"/>
    <w:tmpl w:val="8EEC7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8E7BC9"/>
    <w:multiLevelType w:val="hybridMultilevel"/>
    <w:tmpl w:val="4B1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35" w15:restartNumberingAfterBreak="0">
    <w:nsid w:val="71FF084E"/>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36" w15:restartNumberingAfterBreak="0">
    <w:nsid w:val="729643E7"/>
    <w:multiLevelType w:val="multilevel"/>
    <w:tmpl w:val="09067390"/>
    <w:lvl w:ilvl="0">
      <w:start w:val="1"/>
      <w:numFmt w:val="decimal"/>
      <w:lvlText w:val="%1."/>
      <w:lvlJc w:val="left"/>
      <w:pPr>
        <w:ind w:left="720" w:hanging="363"/>
      </w:pPr>
    </w:lvl>
    <w:lvl w:ilvl="1">
      <w:start w:val="1"/>
      <w:numFmt w:val="lowerLetter"/>
      <w:lvlText w:val="%2."/>
      <w:lvlJc w:val="left"/>
      <w:pPr>
        <w:ind w:left="2307" w:firstLine="0"/>
      </w:pPr>
    </w:lvl>
    <w:lvl w:ilvl="2">
      <w:start w:val="1"/>
      <w:numFmt w:val="lowerRoman"/>
      <w:lvlText w:val="%3."/>
      <w:lvlJc w:val="right"/>
      <w:pPr>
        <w:ind w:left="3537" w:firstLine="0"/>
      </w:pPr>
    </w:lvl>
    <w:lvl w:ilvl="3">
      <w:start w:val="1"/>
      <w:numFmt w:val="decimal"/>
      <w:lvlText w:val="%4."/>
      <w:lvlJc w:val="left"/>
      <w:pPr>
        <w:ind w:left="4767" w:firstLine="0"/>
      </w:pPr>
    </w:lvl>
    <w:lvl w:ilvl="4">
      <w:start w:val="1"/>
      <w:numFmt w:val="lowerLetter"/>
      <w:lvlText w:val="%5."/>
      <w:lvlJc w:val="left"/>
      <w:pPr>
        <w:ind w:left="5997" w:firstLine="0"/>
      </w:pPr>
    </w:lvl>
    <w:lvl w:ilvl="5">
      <w:start w:val="1"/>
      <w:numFmt w:val="lowerRoman"/>
      <w:lvlText w:val="%6."/>
      <w:lvlJc w:val="right"/>
      <w:pPr>
        <w:ind w:left="7227" w:firstLine="0"/>
      </w:pPr>
    </w:lvl>
    <w:lvl w:ilvl="6">
      <w:start w:val="1"/>
      <w:numFmt w:val="decimal"/>
      <w:lvlText w:val="%7."/>
      <w:lvlJc w:val="left"/>
      <w:pPr>
        <w:ind w:left="8457" w:firstLine="0"/>
      </w:pPr>
    </w:lvl>
    <w:lvl w:ilvl="7">
      <w:start w:val="1"/>
      <w:numFmt w:val="lowerLetter"/>
      <w:lvlText w:val="%8."/>
      <w:lvlJc w:val="left"/>
      <w:pPr>
        <w:ind w:left="9687" w:firstLine="0"/>
      </w:pPr>
    </w:lvl>
    <w:lvl w:ilvl="8">
      <w:start w:val="1"/>
      <w:numFmt w:val="lowerRoman"/>
      <w:lvlText w:val="%9."/>
      <w:lvlJc w:val="right"/>
      <w:pPr>
        <w:ind w:left="10917" w:firstLine="0"/>
      </w:pPr>
    </w:lvl>
  </w:abstractNum>
  <w:abstractNum w:abstractNumId="37" w15:restartNumberingAfterBreak="0">
    <w:nsid w:val="79EF069E"/>
    <w:multiLevelType w:val="hybridMultilevel"/>
    <w:tmpl w:val="050AA3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9"/>
  </w:num>
  <w:num w:numId="3">
    <w:abstractNumId w:val="18"/>
  </w:num>
  <w:num w:numId="4">
    <w:abstractNumId w:val="3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26"/>
  </w:num>
  <w:num w:numId="11">
    <w:abstractNumId w:val="0"/>
  </w:num>
  <w:num w:numId="12">
    <w:abstractNumId w:val="31"/>
  </w:num>
  <w:num w:numId="13">
    <w:abstractNumId w:val="24"/>
  </w:num>
  <w:num w:numId="14">
    <w:abstractNumId w:val="13"/>
  </w:num>
  <w:num w:numId="15">
    <w:abstractNumId w:val="19"/>
  </w:num>
  <w:num w:numId="16">
    <w:abstractNumId w:val="25"/>
  </w:num>
  <w:num w:numId="17">
    <w:abstractNumId w:val="33"/>
  </w:num>
  <w:num w:numId="18">
    <w:abstractNumId w:val="6"/>
  </w:num>
  <w:num w:numId="19">
    <w:abstractNumId w:val="17"/>
  </w:num>
  <w:num w:numId="20">
    <w:abstractNumId w:val="2"/>
  </w:num>
  <w:num w:numId="21">
    <w:abstractNumId w:val="10"/>
  </w:num>
  <w:num w:numId="22">
    <w:abstractNumId w:val="11"/>
  </w:num>
  <w:num w:numId="23">
    <w:abstractNumId w:val="29"/>
  </w:num>
  <w:num w:numId="24">
    <w:abstractNumId w:val="1"/>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23"/>
  </w:num>
  <w:num w:numId="28">
    <w:abstractNumId w:val="3"/>
  </w:num>
  <w:num w:numId="29">
    <w:abstractNumId w:val="30"/>
  </w:num>
  <w:num w:numId="30">
    <w:abstractNumId w:val="37"/>
  </w:num>
  <w:num w:numId="31">
    <w:abstractNumId w:val="15"/>
  </w:num>
  <w:num w:numId="32">
    <w:abstractNumId w:val="21"/>
  </w:num>
  <w:num w:numId="33">
    <w:abstractNumId w:val="35"/>
  </w:num>
  <w:num w:numId="34">
    <w:abstractNumId w:val="22"/>
  </w:num>
  <w:num w:numId="35">
    <w:abstractNumId w:val="5"/>
  </w:num>
  <w:num w:numId="36">
    <w:abstractNumId w:val="36"/>
  </w:num>
  <w:num w:numId="37">
    <w:abstractNumId w:val="14"/>
  </w:num>
  <w:num w:numId="38">
    <w:abstractNumId w:val="16"/>
  </w:num>
  <w:num w:numId="39">
    <w:abstractNumId w:val="16"/>
  </w:num>
  <w:num w:numId="40">
    <w:abstractNumId w:val="32"/>
  </w:num>
  <w:num w:numId="41">
    <w:abstractNumId w:val="8"/>
  </w:num>
  <w:num w:numId="42">
    <w:abstractNumId w:val="7"/>
  </w:num>
  <w:num w:numId="43">
    <w:abstractNumId w:val="28"/>
  </w:num>
  <w:numIdMacAtCleanup w:val="2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BB9"/>
    <w:rsid w:val="000023FC"/>
    <w:rsid w:val="000035D9"/>
    <w:rsid w:val="000040AA"/>
    <w:rsid w:val="000046DF"/>
    <w:rsid w:val="00004AB6"/>
    <w:rsid w:val="00004B2D"/>
    <w:rsid w:val="000055E8"/>
    <w:rsid w:val="000056B2"/>
    <w:rsid w:val="00005E43"/>
    <w:rsid w:val="00006284"/>
    <w:rsid w:val="00006372"/>
    <w:rsid w:val="00006AAB"/>
    <w:rsid w:val="00006F18"/>
    <w:rsid w:val="00007045"/>
    <w:rsid w:val="0000778B"/>
    <w:rsid w:val="00010B4E"/>
    <w:rsid w:val="000113C6"/>
    <w:rsid w:val="00011A9C"/>
    <w:rsid w:val="00012156"/>
    <w:rsid w:val="000121AE"/>
    <w:rsid w:val="0001357A"/>
    <w:rsid w:val="00013ED7"/>
    <w:rsid w:val="00014506"/>
    <w:rsid w:val="00014D01"/>
    <w:rsid w:val="0001606D"/>
    <w:rsid w:val="00016601"/>
    <w:rsid w:val="0001665F"/>
    <w:rsid w:val="00016AEE"/>
    <w:rsid w:val="00017108"/>
    <w:rsid w:val="00017412"/>
    <w:rsid w:val="0001743E"/>
    <w:rsid w:val="00017A59"/>
    <w:rsid w:val="000201CA"/>
    <w:rsid w:val="00020B0A"/>
    <w:rsid w:val="000218AD"/>
    <w:rsid w:val="000224DE"/>
    <w:rsid w:val="00022DF1"/>
    <w:rsid w:val="0002302B"/>
    <w:rsid w:val="00023240"/>
    <w:rsid w:val="00023FE6"/>
    <w:rsid w:val="000249FA"/>
    <w:rsid w:val="00024B2E"/>
    <w:rsid w:val="000251AC"/>
    <w:rsid w:val="0002584C"/>
    <w:rsid w:val="000263F5"/>
    <w:rsid w:val="00027CC2"/>
    <w:rsid w:val="00030028"/>
    <w:rsid w:val="00030380"/>
    <w:rsid w:val="00030AF2"/>
    <w:rsid w:val="0003156B"/>
    <w:rsid w:val="00031E3B"/>
    <w:rsid w:val="00032097"/>
    <w:rsid w:val="00033E68"/>
    <w:rsid w:val="00033EC6"/>
    <w:rsid w:val="00034826"/>
    <w:rsid w:val="00034E9A"/>
    <w:rsid w:val="00035167"/>
    <w:rsid w:val="00035690"/>
    <w:rsid w:val="000358DF"/>
    <w:rsid w:val="00035EB1"/>
    <w:rsid w:val="0003611D"/>
    <w:rsid w:val="00036141"/>
    <w:rsid w:val="000363BC"/>
    <w:rsid w:val="00036684"/>
    <w:rsid w:val="000408C3"/>
    <w:rsid w:val="00041CD3"/>
    <w:rsid w:val="00042694"/>
    <w:rsid w:val="00042DA0"/>
    <w:rsid w:val="00042FBF"/>
    <w:rsid w:val="00043DB4"/>
    <w:rsid w:val="00044850"/>
    <w:rsid w:val="00044A31"/>
    <w:rsid w:val="000455C0"/>
    <w:rsid w:val="0004619B"/>
    <w:rsid w:val="000470E8"/>
    <w:rsid w:val="000514C6"/>
    <w:rsid w:val="000522F1"/>
    <w:rsid w:val="00054DC1"/>
    <w:rsid w:val="00055690"/>
    <w:rsid w:val="00055748"/>
    <w:rsid w:val="00056445"/>
    <w:rsid w:val="000564C4"/>
    <w:rsid w:val="00056E0D"/>
    <w:rsid w:val="00057382"/>
    <w:rsid w:val="00057759"/>
    <w:rsid w:val="00062E02"/>
    <w:rsid w:val="0006398C"/>
    <w:rsid w:val="000640EC"/>
    <w:rsid w:val="000641E8"/>
    <w:rsid w:val="000656E9"/>
    <w:rsid w:val="00070018"/>
    <w:rsid w:val="00071124"/>
    <w:rsid w:val="000715B2"/>
    <w:rsid w:val="000718D3"/>
    <w:rsid w:val="00071F5B"/>
    <w:rsid w:val="000728FB"/>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6703"/>
    <w:rsid w:val="000870C3"/>
    <w:rsid w:val="00087210"/>
    <w:rsid w:val="00092510"/>
    <w:rsid w:val="00092C1F"/>
    <w:rsid w:val="00096015"/>
    <w:rsid w:val="00097240"/>
    <w:rsid w:val="000977F9"/>
    <w:rsid w:val="000A13DC"/>
    <w:rsid w:val="000A1A9E"/>
    <w:rsid w:val="000A1B99"/>
    <w:rsid w:val="000A20FC"/>
    <w:rsid w:val="000A2157"/>
    <w:rsid w:val="000A3D84"/>
    <w:rsid w:val="000A3F68"/>
    <w:rsid w:val="000A443C"/>
    <w:rsid w:val="000A4AE4"/>
    <w:rsid w:val="000A5921"/>
    <w:rsid w:val="000A692D"/>
    <w:rsid w:val="000A6EDA"/>
    <w:rsid w:val="000A752A"/>
    <w:rsid w:val="000B00D2"/>
    <w:rsid w:val="000B02D9"/>
    <w:rsid w:val="000B113E"/>
    <w:rsid w:val="000B17A2"/>
    <w:rsid w:val="000B1953"/>
    <w:rsid w:val="000B21A7"/>
    <w:rsid w:val="000B2629"/>
    <w:rsid w:val="000B3283"/>
    <w:rsid w:val="000B3A29"/>
    <w:rsid w:val="000B51B0"/>
    <w:rsid w:val="000B541D"/>
    <w:rsid w:val="000B611D"/>
    <w:rsid w:val="000B6401"/>
    <w:rsid w:val="000B65D9"/>
    <w:rsid w:val="000B66C6"/>
    <w:rsid w:val="000B690E"/>
    <w:rsid w:val="000C196E"/>
    <w:rsid w:val="000C1EAF"/>
    <w:rsid w:val="000C2AE5"/>
    <w:rsid w:val="000C52CA"/>
    <w:rsid w:val="000C6100"/>
    <w:rsid w:val="000C654D"/>
    <w:rsid w:val="000C7D39"/>
    <w:rsid w:val="000D09D7"/>
    <w:rsid w:val="000D0BBB"/>
    <w:rsid w:val="000D299C"/>
    <w:rsid w:val="000D2AA1"/>
    <w:rsid w:val="000D2E16"/>
    <w:rsid w:val="000D36E3"/>
    <w:rsid w:val="000D43AB"/>
    <w:rsid w:val="000D70C3"/>
    <w:rsid w:val="000D758F"/>
    <w:rsid w:val="000D797F"/>
    <w:rsid w:val="000D7B12"/>
    <w:rsid w:val="000D7C34"/>
    <w:rsid w:val="000D7D0A"/>
    <w:rsid w:val="000D7DA7"/>
    <w:rsid w:val="000E0611"/>
    <w:rsid w:val="000E1EA9"/>
    <w:rsid w:val="000E2319"/>
    <w:rsid w:val="000E28CF"/>
    <w:rsid w:val="000E2AD4"/>
    <w:rsid w:val="000E2DAF"/>
    <w:rsid w:val="000E3AE9"/>
    <w:rsid w:val="000E3BC4"/>
    <w:rsid w:val="000E46FF"/>
    <w:rsid w:val="000E51DA"/>
    <w:rsid w:val="000E5647"/>
    <w:rsid w:val="000E5BA2"/>
    <w:rsid w:val="000E5FAD"/>
    <w:rsid w:val="000E601F"/>
    <w:rsid w:val="000E6739"/>
    <w:rsid w:val="000E68A0"/>
    <w:rsid w:val="000E7A41"/>
    <w:rsid w:val="000F04B1"/>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ACF"/>
    <w:rsid w:val="000F5CAA"/>
    <w:rsid w:val="000F611B"/>
    <w:rsid w:val="000F6637"/>
    <w:rsid w:val="000F73D4"/>
    <w:rsid w:val="000F788F"/>
    <w:rsid w:val="00100123"/>
    <w:rsid w:val="0010087F"/>
    <w:rsid w:val="00100B07"/>
    <w:rsid w:val="00101025"/>
    <w:rsid w:val="00101409"/>
    <w:rsid w:val="0010153A"/>
    <w:rsid w:val="00101A71"/>
    <w:rsid w:val="0010461C"/>
    <w:rsid w:val="00105E5D"/>
    <w:rsid w:val="00105F9B"/>
    <w:rsid w:val="00105FF0"/>
    <w:rsid w:val="001063A6"/>
    <w:rsid w:val="00106D55"/>
    <w:rsid w:val="00107391"/>
    <w:rsid w:val="001078F8"/>
    <w:rsid w:val="00107EEB"/>
    <w:rsid w:val="00110343"/>
    <w:rsid w:val="0011049F"/>
    <w:rsid w:val="00110A02"/>
    <w:rsid w:val="001112DD"/>
    <w:rsid w:val="00113709"/>
    <w:rsid w:val="00113D42"/>
    <w:rsid w:val="00113FC4"/>
    <w:rsid w:val="00114B12"/>
    <w:rsid w:val="001152A2"/>
    <w:rsid w:val="00115797"/>
    <w:rsid w:val="0011701D"/>
    <w:rsid w:val="00117650"/>
    <w:rsid w:val="00117AD6"/>
    <w:rsid w:val="0012034C"/>
    <w:rsid w:val="001209AC"/>
    <w:rsid w:val="0012243F"/>
    <w:rsid w:val="0012260F"/>
    <w:rsid w:val="00122905"/>
    <w:rsid w:val="00123E58"/>
    <w:rsid w:val="001262A3"/>
    <w:rsid w:val="0012682F"/>
    <w:rsid w:val="00126D0D"/>
    <w:rsid w:val="001276CA"/>
    <w:rsid w:val="0013038A"/>
    <w:rsid w:val="001304C3"/>
    <w:rsid w:val="0013057C"/>
    <w:rsid w:val="001308CE"/>
    <w:rsid w:val="00130CAF"/>
    <w:rsid w:val="00130E3F"/>
    <w:rsid w:val="00131282"/>
    <w:rsid w:val="001314FC"/>
    <w:rsid w:val="001318A3"/>
    <w:rsid w:val="001330B5"/>
    <w:rsid w:val="00133CC5"/>
    <w:rsid w:val="001345B8"/>
    <w:rsid w:val="00135DAE"/>
    <w:rsid w:val="00135FFC"/>
    <w:rsid w:val="00137ABD"/>
    <w:rsid w:val="00140C5A"/>
    <w:rsid w:val="00140FC2"/>
    <w:rsid w:val="0014108A"/>
    <w:rsid w:val="0014138A"/>
    <w:rsid w:val="001425A1"/>
    <w:rsid w:val="00142692"/>
    <w:rsid w:val="00142F9A"/>
    <w:rsid w:val="00143580"/>
    <w:rsid w:val="00144585"/>
    <w:rsid w:val="00144903"/>
    <w:rsid w:val="00144F16"/>
    <w:rsid w:val="001456C9"/>
    <w:rsid w:val="00146229"/>
    <w:rsid w:val="00146DBE"/>
    <w:rsid w:val="00147937"/>
    <w:rsid w:val="00150373"/>
    <w:rsid w:val="00150C8C"/>
    <w:rsid w:val="001516BE"/>
    <w:rsid w:val="001522C9"/>
    <w:rsid w:val="0015308A"/>
    <w:rsid w:val="001530BF"/>
    <w:rsid w:val="001537D6"/>
    <w:rsid w:val="00153B40"/>
    <w:rsid w:val="00153EEF"/>
    <w:rsid w:val="00154729"/>
    <w:rsid w:val="00154A2A"/>
    <w:rsid w:val="001551C4"/>
    <w:rsid w:val="0015559D"/>
    <w:rsid w:val="0015576E"/>
    <w:rsid w:val="00155C59"/>
    <w:rsid w:val="00155E18"/>
    <w:rsid w:val="001560A3"/>
    <w:rsid w:val="00160B2C"/>
    <w:rsid w:val="00161082"/>
    <w:rsid w:val="001616D8"/>
    <w:rsid w:val="00162B05"/>
    <w:rsid w:val="00164B4A"/>
    <w:rsid w:val="00164BC6"/>
    <w:rsid w:val="001652AA"/>
    <w:rsid w:val="00165A97"/>
    <w:rsid w:val="00165AA3"/>
    <w:rsid w:val="00166007"/>
    <w:rsid w:val="00166113"/>
    <w:rsid w:val="0016664D"/>
    <w:rsid w:val="00166D0B"/>
    <w:rsid w:val="00166D56"/>
    <w:rsid w:val="001701A6"/>
    <w:rsid w:val="00170543"/>
    <w:rsid w:val="00170868"/>
    <w:rsid w:val="00170EE5"/>
    <w:rsid w:val="00170FC0"/>
    <w:rsid w:val="00173095"/>
    <w:rsid w:val="001734F9"/>
    <w:rsid w:val="00173C3A"/>
    <w:rsid w:val="00174541"/>
    <w:rsid w:val="00174938"/>
    <w:rsid w:val="00176330"/>
    <w:rsid w:val="00176629"/>
    <w:rsid w:val="00176A75"/>
    <w:rsid w:val="00176E6E"/>
    <w:rsid w:val="001801AE"/>
    <w:rsid w:val="001808BC"/>
    <w:rsid w:val="00180A52"/>
    <w:rsid w:val="00181C0D"/>
    <w:rsid w:val="00182CB6"/>
    <w:rsid w:val="001835DE"/>
    <w:rsid w:val="00183B82"/>
    <w:rsid w:val="00184588"/>
    <w:rsid w:val="001849FC"/>
    <w:rsid w:val="00184E7E"/>
    <w:rsid w:val="0018681B"/>
    <w:rsid w:val="00187E0F"/>
    <w:rsid w:val="001901C0"/>
    <w:rsid w:val="00190C14"/>
    <w:rsid w:val="00191150"/>
    <w:rsid w:val="0019120C"/>
    <w:rsid w:val="001915E8"/>
    <w:rsid w:val="00191C26"/>
    <w:rsid w:val="00192195"/>
    <w:rsid w:val="00192AF0"/>
    <w:rsid w:val="0019314C"/>
    <w:rsid w:val="001943D2"/>
    <w:rsid w:val="0019536A"/>
    <w:rsid w:val="00196FFC"/>
    <w:rsid w:val="00197659"/>
    <w:rsid w:val="0019771D"/>
    <w:rsid w:val="0019797B"/>
    <w:rsid w:val="001A1FB5"/>
    <w:rsid w:val="001A420C"/>
    <w:rsid w:val="001A4B32"/>
    <w:rsid w:val="001A4E90"/>
    <w:rsid w:val="001A55C9"/>
    <w:rsid w:val="001A564D"/>
    <w:rsid w:val="001A57EB"/>
    <w:rsid w:val="001A653E"/>
    <w:rsid w:val="001A697B"/>
    <w:rsid w:val="001A6E93"/>
    <w:rsid w:val="001A7C48"/>
    <w:rsid w:val="001A7D58"/>
    <w:rsid w:val="001A7E3C"/>
    <w:rsid w:val="001B1013"/>
    <w:rsid w:val="001B121B"/>
    <w:rsid w:val="001B1261"/>
    <w:rsid w:val="001B1FBC"/>
    <w:rsid w:val="001B2BFA"/>
    <w:rsid w:val="001B2F23"/>
    <w:rsid w:val="001B3835"/>
    <w:rsid w:val="001B4379"/>
    <w:rsid w:val="001B568D"/>
    <w:rsid w:val="001B60E8"/>
    <w:rsid w:val="001B6B88"/>
    <w:rsid w:val="001B6CFD"/>
    <w:rsid w:val="001B750B"/>
    <w:rsid w:val="001B7717"/>
    <w:rsid w:val="001C0330"/>
    <w:rsid w:val="001C136D"/>
    <w:rsid w:val="001C15B1"/>
    <w:rsid w:val="001C1D74"/>
    <w:rsid w:val="001C20DC"/>
    <w:rsid w:val="001C2C5E"/>
    <w:rsid w:val="001C31F5"/>
    <w:rsid w:val="001C3CDA"/>
    <w:rsid w:val="001C4F12"/>
    <w:rsid w:val="001C6947"/>
    <w:rsid w:val="001C7749"/>
    <w:rsid w:val="001D3092"/>
    <w:rsid w:val="001D383F"/>
    <w:rsid w:val="001D4B17"/>
    <w:rsid w:val="001D4EB5"/>
    <w:rsid w:val="001D6157"/>
    <w:rsid w:val="001D62E1"/>
    <w:rsid w:val="001D67C8"/>
    <w:rsid w:val="001D6D6D"/>
    <w:rsid w:val="001D7B05"/>
    <w:rsid w:val="001E1356"/>
    <w:rsid w:val="001E1F1F"/>
    <w:rsid w:val="001E27F2"/>
    <w:rsid w:val="001E2AA5"/>
    <w:rsid w:val="001E2AAD"/>
    <w:rsid w:val="001E3095"/>
    <w:rsid w:val="001E322C"/>
    <w:rsid w:val="001E39C9"/>
    <w:rsid w:val="001E445F"/>
    <w:rsid w:val="001E46D8"/>
    <w:rsid w:val="001E521B"/>
    <w:rsid w:val="001E666D"/>
    <w:rsid w:val="001E6784"/>
    <w:rsid w:val="001E7FF8"/>
    <w:rsid w:val="001F35CE"/>
    <w:rsid w:val="001F385F"/>
    <w:rsid w:val="001F3E4D"/>
    <w:rsid w:val="001F41AC"/>
    <w:rsid w:val="001F4838"/>
    <w:rsid w:val="001F53FB"/>
    <w:rsid w:val="001F55B0"/>
    <w:rsid w:val="001F5695"/>
    <w:rsid w:val="001F596F"/>
    <w:rsid w:val="001F641D"/>
    <w:rsid w:val="001F6625"/>
    <w:rsid w:val="001F6ED7"/>
    <w:rsid w:val="001F7A12"/>
    <w:rsid w:val="0020050D"/>
    <w:rsid w:val="00201901"/>
    <w:rsid w:val="00203744"/>
    <w:rsid w:val="00203A3E"/>
    <w:rsid w:val="00203CFE"/>
    <w:rsid w:val="0020418C"/>
    <w:rsid w:val="0020445E"/>
    <w:rsid w:val="00205E39"/>
    <w:rsid w:val="00206898"/>
    <w:rsid w:val="00207450"/>
    <w:rsid w:val="00207F99"/>
    <w:rsid w:val="00207FDE"/>
    <w:rsid w:val="0021017D"/>
    <w:rsid w:val="00210325"/>
    <w:rsid w:val="00210BC6"/>
    <w:rsid w:val="002117FB"/>
    <w:rsid w:val="002123BD"/>
    <w:rsid w:val="00212DAE"/>
    <w:rsid w:val="00212EFC"/>
    <w:rsid w:val="00212FE0"/>
    <w:rsid w:val="00213DAC"/>
    <w:rsid w:val="00214E17"/>
    <w:rsid w:val="0021571A"/>
    <w:rsid w:val="002157F9"/>
    <w:rsid w:val="00216263"/>
    <w:rsid w:val="00216469"/>
    <w:rsid w:val="0021650B"/>
    <w:rsid w:val="002169DE"/>
    <w:rsid w:val="0021780E"/>
    <w:rsid w:val="0022025E"/>
    <w:rsid w:val="0022055A"/>
    <w:rsid w:val="002216BA"/>
    <w:rsid w:val="00221758"/>
    <w:rsid w:val="002232BD"/>
    <w:rsid w:val="0022341B"/>
    <w:rsid w:val="00224381"/>
    <w:rsid w:val="002248E2"/>
    <w:rsid w:val="00224C9E"/>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51F9"/>
    <w:rsid w:val="002354A3"/>
    <w:rsid w:val="00236136"/>
    <w:rsid w:val="00237B4D"/>
    <w:rsid w:val="00240242"/>
    <w:rsid w:val="00240F07"/>
    <w:rsid w:val="00240F71"/>
    <w:rsid w:val="00240FEF"/>
    <w:rsid w:val="00241F9C"/>
    <w:rsid w:val="00242093"/>
    <w:rsid w:val="002429FD"/>
    <w:rsid w:val="00242F7C"/>
    <w:rsid w:val="002448AB"/>
    <w:rsid w:val="00244951"/>
    <w:rsid w:val="002454C2"/>
    <w:rsid w:val="00245F2B"/>
    <w:rsid w:val="0024728A"/>
    <w:rsid w:val="00247947"/>
    <w:rsid w:val="002479F9"/>
    <w:rsid w:val="00250080"/>
    <w:rsid w:val="00250239"/>
    <w:rsid w:val="002504C4"/>
    <w:rsid w:val="00250C6E"/>
    <w:rsid w:val="00250E82"/>
    <w:rsid w:val="00250F31"/>
    <w:rsid w:val="00251D7D"/>
    <w:rsid w:val="002521C8"/>
    <w:rsid w:val="00252659"/>
    <w:rsid w:val="00252700"/>
    <w:rsid w:val="00252A01"/>
    <w:rsid w:val="0025343F"/>
    <w:rsid w:val="00253539"/>
    <w:rsid w:val="002538D5"/>
    <w:rsid w:val="00254EAB"/>
    <w:rsid w:val="00255154"/>
    <w:rsid w:val="00255353"/>
    <w:rsid w:val="002565BC"/>
    <w:rsid w:val="00257A7B"/>
    <w:rsid w:val="00260AFD"/>
    <w:rsid w:val="00261588"/>
    <w:rsid w:val="00261C26"/>
    <w:rsid w:val="00261FF3"/>
    <w:rsid w:val="002620B1"/>
    <w:rsid w:val="002629C0"/>
    <w:rsid w:val="00264818"/>
    <w:rsid w:val="00265BFF"/>
    <w:rsid w:val="00266A32"/>
    <w:rsid w:val="002670A7"/>
    <w:rsid w:val="002672AB"/>
    <w:rsid w:val="00267554"/>
    <w:rsid w:val="002675D1"/>
    <w:rsid w:val="002713D5"/>
    <w:rsid w:val="00271B5D"/>
    <w:rsid w:val="00271C5F"/>
    <w:rsid w:val="00271EDF"/>
    <w:rsid w:val="00272535"/>
    <w:rsid w:val="00273215"/>
    <w:rsid w:val="00273E37"/>
    <w:rsid w:val="00273FCE"/>
    <w:rsid w:val="002741EE"/>
    <w:rsid w:val="00274697"/>
    <w:rsid w:val="00274CF3"/>
    <w:rsid w:val="00275087"/>
    <w:rsid w:val="0027512E"/>
    <w:rsid w:val="00276B19"/>
    <w:rsid w:val="0027709D"/>
    <w:rsid w:val="00277FB9"/>
    <w:rsid w:val="00280039"/>
    <w:rsid w:val="00280205"/>
    <w:rsid w:val="0028180D"/>
    <w:rsid w:val="002819BE"/>
    <w:rsid w:val="00282E09"/>
    <w:rsid w:val="00282FB2"/>
    <w:rsid w:val="002833BC"/>
    <w:rsid w:val="002834B4"/>
    <w:rsid w:val="002834C4"/>
    <w:rsid w:val="002837AC"/>
    <w:rsid w:val="002839BB"/>
    <w:rsid w:val="00284DCE"/>
    <w:rsid w:val="0028604C"/>
    <w:rsid w:val="002861BA"/>
    <w:rsid w:val="00286700"/>
    <w:rsid w:val="00286A0B"/>
    <w:rsid w:val="00286F75"/>
    <w:rsid w:val="00287184"/>
    <w:rsid w:val="00287741"/>
    <w:rsid w:val="0028782B"/>
    <w:rsid w:val="00287F1B"/>
    <w:rsid w:val="0029106F"/>
    <w:rsid w:val="002914D5"/>
    <w:rsid w:val="00291FB3"/>
    <w:rsid w:val="0029294A"/>
    <w:rsid w:val="002929A1"/>
    <w:rsid w:val="002933F7"/>
    <w:rsid w:val="002934DE"/>
    <w:rsid w:val="00293E6F"/>
    <w:rsid w:val="002953BF"/>
    <w:rsid w:val="00295AB9"/>
    <w:rsid w:val="002960B1"/>
    <w:rsid w:val="00296DCA"/>
    <w:rsid w:val="0029772B"/>
    <w:rsid w:val="00297D4A"/>
    <w:rsid w:val="00297F39"/>
    <w:rsid w:val="002A1E03"/>
    <w:rsid w:val="002A2094"/>
    <w:rsid w:val="002A36BB"/>
    <w:rsid w:val="002A3F90"/>
    <w:rsid w:val="002A428B"/>
    <w:rsid w:val="002A4A1F"/>
    <w:rsid w:val="002A5404"/>
    <w:rsid w:val="002A5FED"/>
    <w:rsid w:val="002A73C8"/>
    <w:rsid w:val="002A7C25"/>
    <w:rsid w:val="002B08AE"/>
    <w:rsid w:val="002B13FE"/>
    <w:rsid w:val="002B198B"/>
    <w:rsid w:val="002B1E08"/>
    <w:rsid w:val="002B24B3"/>
    <w:rsid w:val="002B2623"/>
    <w:rsid w:val="002B2DA1"/>
    <w:rsid w:val="002B3648"/>
    <w:rsid w:val="002B3D59"/>
    <w:rsid w:val="002B4A8D"/>
    <w:rsid w:val="002B4AA9"/>
    <w:rsid w:val="002B4B43"/>
    <w:rsid w:val="002B553D"/>
    <w:rsid w:val="002B55B2"/>
    <w:rsid w:val="002B690C"/>
    <w:rsid w:val="002B6B4E"/>
    <w:rsid w:val="002B73B0"/>
    <w:rsid w:val="002B777F"/>
    <w:rsid w:val="002C00BB"/>
    <w:rsid w:val="002C07C7"/>
    <w:rsid w:val="002C0CC5"/>
    <w:rsid w:val="002C130D"/>
    <w:rsid w:val="002C191B"/>
    <w:rsid w:val="002C22AA"/>
    <w:rsid w:val="002C2A14"/>
    <w:rsid w:val="002C31BF"/>
    <w:rsid w:val="002C342E"/>
    <w:rsid w:val="002C40FD"/>
    <w:rsid w:val="002C4399"/>
    <w:rsid w:val="002C4B19"/>
    <w:rsid w:val="002C5779"/>
    <w:rsid w:val="002C58BC"/>
    <w:rsid w:val="002C6648"/>
    <w:rsid w:val="002C68C1"/>
    <w:rsid w:val="002C68ED"/>
    <w:rsid w:val="002C6AB1"/>
    <w:rsid w:val="002C6D04"/>
    <w:rsid w:val="002C724B"/>
    <w:rsid w:val="002C7326"/>
    <w:rsid w:val="002D0A40"/>
    <w:rsid w:val="002D17A3"/>
    <w:rsid w:val="002D1E28"/>
    <w:rsid w:val="002D2899"/>
    <w:rsid w:val="002D3CD8"/>
    <w:rsid w:val="002D4A98"/>
    <w:rsid w:val="002D4F07"/>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3E32"/>
    <w:rsid w:val="002F4B2B"/>
    <w:rsid w:val="002F5C72"/>
    <w:rsid w:val="002F6A90"/>
    <w:rsid w:val="003002BF"/>
    <w:rsid w:val="00300E91"/>
    <w:rsid w:val="0030151C"/>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97F"/>
    <w:rsid w:val="00312EEE"/>
    <w:rsid w:val="00313364"/>
    <w:rsid w:val="003135A3"/>
    <w:rsid w:val="0031545E"/>
    <w:rsid w:val="00316FC9"/>
    <w:rsid w:val="00321341"/>
    <w:rsid w:val="00321B63"/>
    <w:rsid w:val="003221C9"/>
    <w:rsid w:val="0032270B"/>
    <w:rsid w:val="003238EE"/>
    <w:rsid w:val="00324344"/>
    <w:rsid w:val="00324DC2"/>
    <w:rsid w:val="00325CDD"/>
    <w:rsid w:val="00327494"/>
    <w:rsid w:val="003275FD"/>
    <w:rsid w:val="00330CAB"/>
    <w:rsid w:val="00331764"/>
    <w:rsid w:val="00331A2F"/>
    <w:rsid w:val="00332B71"/>
    <w:rsid w:val="003331E1"/>
    <w:rsid w:val="00333B6B"/>
    <w:rsid w:val="00334058"/>
    <w:rsid w:val="0033460F"/>
    <w:rsid w:val="003350A3"/>
    <w:rsid w:val="003356D0"/>
    <w:rsid w:val="003365B8"/>
    <w:rsid w:val="0033751B"/>
    <w:rsid w:val="00337AB0"/>
    <w:rsid w:val="00337C4B"/>
    <w:rsid w:val="00337FF4"/>
    <w:rsid w:val="0034041B"/>
    <w:rsid w:val="00340B33"/>
    <w:rsid w:val="00340D30"/>
    <w:rsid w:val="00341148"/>
    <w:rsid w:val="00341493"/>
    <w:rsid w:val="00342AA0"/>
    <w:rsid w:val="003431B2"/>
    <w:rsid w:val="003443B0"/>
    <w:rsid w:val="00345630"/>
    <w:rsid w:val="00345A21"/>
    <w:rsid w:val="00346EBD"/>
    <w:rsid w:val="003473BA"/>
    <w:rsid w:val="00347434"/>
    <w:rsid w:val="00347EA9"/>
    <w:rsid w:val="003507CB"/>
    <w:rsid w:val="00350FE4"/>
    <w:rsid w:val="003517D6"/>
    <w:rsid w:val="003539A7"/>
    <w:rsid w:val="00355370"/>
    <w:rsid w:val="00356986"/>
    <w:rsid w:val="00357D09"/>
    <w:rsid w:val="00357FFD"/>
    <w:rsid w:val="0036198A"/>
    <w:rsid w:val="003620FB"/>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1119"/>
    <w:rsid w:val="00371E86"/>
    <w:rsid w:val="003722D0"/>
    <w:rsid w:val="00373890"/>
    <w:rsid w:val="00374492"/>
    <w:rsid w:val="0037474F"/>
    <w:rsid w:val="003752AF"/>
    <w:rsid w:val="00375F1B"/>
    <w:rsid w:val="0037631C"/>
    <w:rsid w:val="00376B5B"/>
    <w:rsid w:val="0037709A"/>
    <w:rsid w:val="0037748F"/>
    <w:rsid w:val="00377878"/>
    <w:rsid w:val="003806BA"/>
    <w:rsid w:val="003809F8"/>
    <w:rsid w:val="00381240"/>
    <w:rsid w:val="00381A8C"/>
    <w:rsid w:val="0038229F"/>
    <w:rsid w:val="003827CA"/>
    <w:rsid w:val="00382A99"/>
    <w:rsid w:val="003830EF"/>
    <w:rsid w:val="00383374"/>
    <w:rsid w:val="00383A45"/>
    <w:rsid w:val="0038560E"/>
    <w:rsid w:val="0038578D"/>
    <w:rsid w:val="0038693D"/>
    <w:rsid w:val="0038705D"/>
    <w:rsid w:val="00387861"/>
    <w:rsid w:val="0038789C"/>
    <w:rsid w:val="00387EF8"/>
    <w:rsid w:val="00392341"/>
    <w:rsid w:val="003924B9"/>
    <w:rsid w:val="00392A90"/>
    <w:rsid w:val="00392BA5"/>
    <w:rsid w:val="0039353D"/>
    <w:rsid w:val="003935D1"/>
    <w:rsid w:val="00394444"/>
    <w:rsid w:val="00394957"/>
    <w:rsid w:val="00394F45"/>
    <w:rsid w:val="00395F6C"/>
    <w:rsid w:val="00396322"/>
    <w:rsid w:val="00396451"/>
    <w:rsid w:val="003971C0"/>
    <w:rsid w:val="00397BD2"/>
    <w:rsid w:val="003A0805"/>
    <w:rsid w:val="003A0B62"/>
    <w:rsid w:val="003A0E74"/>
    <w:rsid w:val="003A2344"/>
    <w:rsid w:val="003A24E8"/>
    <w:rsid w:val="003A382F"/>
    <w:rsid w:val="003A38D2"/>
    <w:rsid w:val="003A3E89"/>
    <w:rsid w:val="003A46A0"/>
    <w:rsid w:val="003A5A76"/>
    <w:rsid w:val="003A5CB5"/>
    <w:rsid w:val="003A5E19"/>
    <w:rsid w:val="003A6F8A"/>
    <w:rsid w:val="003A72BB"/>
    <w:rsid w:val="003A73DC"/>
    <w:rsid w:val="003B1716"/>
    <w:rsid w:val="003B1C07"/>
    <w:rsid w:val="003B1C50"/>
    <w:rsid w:val="003B1CB3"/>
    <w:rsid w:val="003B4E33"/>
    <w:rsid w:val="003B5334"/>
    <w:rsid w:val="003B6701"/>
    <w:rsid w:val="003B6B6C"/>
    <w:rsid w:val="003B6BA7"/>
    <w:rsid w:val="003B6C67"/>
    <w:rsid w:val="003B6F52"/>
    <w:rsid w:val="003B7315"/>
    <w:rsid w:val="003B7F42"/>
    <w:rsid w:val="003C00B1"/>
    <w:rsid w:val="003C07D3"/>
    <w:rsid w:val="003C083D"/>
    <w:rsid w:val="003C16FD"/>
    <w:rsid w:val="003C213A"/>
    <w:rsid w:val="003C2813"/>
    <w:rsid w:val="003C3D71"/>
    <w:rsid w:val="003C3FEE"/>
    <w:rsid w:val="003C44C2"/>
    <w:rsid w:val="003C44F1"/>
    <w:rsid w:val="003C4B3F"/>
    <w:rsid w:val="003C550E"/>
    <w:rsid w:val="003C5AC6"/>
    <w:rsid w:val="003C5CFA"/>
    <w:rsid w:val="003C6341"/>
    <w:rsid w:val="003C65D1"/>
    <w:rsid w:val="003C6BB0"/>
    <w:rsid w:val="003C781B"/>
    <w:rsid w:val="003D0A34"/>
    <w:rsid w:val="003D1C0A"/>
    <w:rsid w:val="003D20D0"/>
    <w:rsid w:val="003D2F07"/>
    <w:rsid w:val="003D6AB2"/>
    <w:rsid w:val="003D6D53"/>
    <w:rsid w:val="003E00A0"/>
    <w:rsid w:val="003E0EA8"/>
    <w:rsid w:val="003E2A45"/>
    <w:rsid w:val="003E2CA1"/>
    <w:rsid w:val="003E304E"/>
    <w:rsid w:val="003E410D"/>
    <w:rsid w:val="003E4B25"/>
    <w:rsid w:val="003E5EFB"/>
    <w:rsid w:val="003E61CA"/>
    <w:rsid w:val="003E649C"/>
    <w:rsid w:val="003E72C8"/>
    <w:rsid w:val="003E7481"/>
    <w:rsid w:val="003F03C0"/>
    <w:rsid w:val="003F10E2"/>
    <w:rsid w:val="003F1999"/>
    <w:rsid w:val="003F3453"/>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3437"/>
    <w:rsid w:val="004041CE"/>
    <w:rsid w:val="00404C3F"/>
    <w:rsid w:val="00404DE2"/>
    <w:rsid w:val="00405368"/>
    <w:rsid w:val="00405CE1"/>
    <w:rsid w:val="00405D5F"/>
    <w:rsid w:val="004061CC"/>
    <w:rsid w:val="00406A38"/>
    <w:rsid w:val="00406D49"/>
    <w:rsid w:val="00407FDE"/>
    <w:rsid w:val="004106FE"/>
    <w:rsid w:val="004109F6"/>
    <w:rsid w:val="00410FF6"/>
    <w:rsid w:val="00412682"/>
    <w:rsid w:val="00412931"/>
    <w:rsid w:val="00412C31"/>
    <w:rsid w:val="004139E1"/>
    <w:rsid w:val="004141CD"/>
    <w:rsid w:val="00414487"/>
    <w:rsid w:val="0041506E"/>
    <w:rsid w:val="004163E8"/>
    <w:rsid w:val="00417183"/>
    <w:rsid w:val="00417AEC"/>
    <w:rsid w:val="00417C83"/>
    <w:rsid w:val="00417F66"/>
    <w:rsid w:val="004202B3"/>
    <w:rsid w:val="004220A4"/>
    <w:rsid w:val="00422791"/>
    <w:rsid w:val="004229C2"/>
    <w:rsid w:val="004248B9"/>
    <w:rsid w:val="00424F8B"/>
    <w:rsid w:val="00426046"/>
    <w:rsid w:val="004264CB"/>
    <w:rsid w:val="00426577"/>
    <w:rsid w:val="00426A00"/>
    <w:rsid w:val="00426FA4"/>
    <w:rsid w:val="004271DE"/>
    <w:rsid w:val="00430086"/>
    <w:rsid w:val="00430ACD"/>
    <w:rsid w:val="004327D5"/>
    <w:rsid w:val="004327EA"/>
    <w:rsid w:val="00432C79"/>
    <w:rsid w:val="00432FC2"/>
    <w:rsid w:val="00433952"/>
    <w:rsid w:val="0043407B"/>
    <w:rsid w:val="0043495B"/>
    <w:rsid w:val="00434BF3"/>
    <w:rsid w:val="00435CDF"/>
    <w:rsid w:val="00436749"/>
    <w:rsid w:val="00436F55"/>
    <w:rsid w:val="00436FAC"/>
    <w:rsid w:val="004370EC"/>
    <w:rsid w:val="00437EA0"/>
    <w:rsid w:val="004426CE"/>
    <w:rsid w:val="00443FA4"/>
    <w:rsid w:val="0044439D"/>
    <w:rsid w:val="00444649"/>
    <w:rsid w:val="00444CDD"/>
    <w:rsid w:val="00447B6F"/>
    <w:rsid w:val="004501E9"/>
    <w:rsid w:val="00450724"/>
    <w:rsid w:val="004513B4"/>
    <w:rsid w:val="00451A88"/>
    <w:rsid w:val="00451B70"/>
    <w:rsid w:val="0045206E"/>
    <w:rsid w:val="004523D9"/>
    <w:rsid w:val="004540AD"/>
    <w:rsid w:val="004548A0"/>
    <w:rsid w:val="004554BF"/>
    <w:rsid w:val="00455EF9"/>
    <w:rsid w:val="00455F03"/>
    <w:rsid w:val="0045777D"/>
    <w:rsid w:val="004579E4"/>
    <w:rsid w:val="00462884"/>
    <w:rsid w:val="00462C8A"/>
    <w:rsid w:val="00462E63"/>
    <w:rsid w:val="0046370E"/>
    <w:rsid w:val="00463816"/>
    <w:rsid w:val="00464CF0"/>
    <w:rsid w:val="0046561F"/>
    <w:rsid w:val="0046586B"/>
    <w:rsid w:val="0046624F"/>
    <w:rsid w:val="00466570"/>
    <w:rsid w:val="00470FBC"/>
    <w:rsid w:val="00471EE4"/>
    <w:rsid w:val="0047324B"/>
    <w:rsid w:val="004739EC"/>
    <w:rsid w:val="00473F1C"/>
    <w:rsid w:val="00474849"/>
    <w:rsid w:val="00474FFF"/>
    <w:rsid w:val="00475629"/>
    <w:rsid w:val="00475E9C"/>
    <w:rsid w:val="00476620"/>
    <w:rsid w:val="004767AA"/>
    <w:rsid w:val="00477A64"/>
    <w:rsid w:val="00477E94"/>
    <w:rsid w:val="004806C7"/>
    <w:rsid w:val="004814C5"/>
    <w:rsid w:val="00481F0A"/>
    <w:rsid w:val="00481FDA"/>
    <w:rsid w:val="004824D2"/>
    <w:rsid w:val="00483CFB"/>
    <w:rsid w:val="00484322"/>
    <w:rsid w:val="00484B25"/>
    <w:rsid w:val="00484E5C"/>
    <w:rsid w:val="004857B3"/>
    <w:rsid w:val="00485AC1"/>
    <w:rsid w:val="004866E4"/>
    <w:rsid w:val="004876E9"/>
    <w:rsid w:val="00487AF5"/>
    <w:rsid w:val="00487B31"/>
    <w:rsid w:val="004912D0"/>
    <w:rsid w:val="004914CD"/>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4B33"/>
    <w:rsid w:val="004A4B9E"/>
    <w:rsid w:val="004A6E08"/>
    <w:rsid w:val="004A74BD"/>
    <w:rsid w:val="004A750C"/>
    <w:rsid w:val="004A7DAB"/>
    <w:rsid w:val="004B31E5"/>
    <w:rsid w:val="004B3453"/>
    <w:rsid w:val="004B49C6"/>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A1A"/>
    <w:rsid w:val="004C5ADC"/>
    <w:rsid w:val="004C5B1F"/>
    <w:rsid w:val="004C6095"/>
    <w:rsid w:val="004C64AA"/>
    <w:rsid w:val="004C664D"/>
    <w:rsid w:val="004C69B9"/>
    <w:rsid w:val="004C7869"/>
    <w:rsid w:val="004C7EBF"/>
    <w:rsid w:val="004C7FAF"/>
    <w:rsid w:val="004D1895"/>
    <w:rsid w:val="004D20C6"/>
    <w:rsid w:val="004D29AD"/>
    <w:rsid w:val="004D2B79"/>
    <w:rsid w:val="004D2E5D"/>
    <w:rsid w:val="004D3778"/>
    <w:rsid w:val="004D4682"/>
    <w:rsid w:val="004D691A"/>
    <w:rsid w:val="004D6C3C"/>
    <w:rsid w:val="004D7B8D"/>
    <w:rsid w:val="004E004C"/>
    <w:rsid w:val="004E0269"/>
    <w:rsid w:val="004E102F"/>
    <w:rsid w:val="004E117B"/>
    <w:rsid w:val="004E18FE"/>
    <w:rsid w:val="004E1A22"/>
    <w:rsid w:val="004E1DE9"/>
    <w:rsid w:val="004E1ED7"/>
    <w:rsid w:val="004E26C3"/>
    <w:rsid w:val="004E27B8"/>
    <w:rsid w:val="004E2C57"/>
    <w:rsid w:val="004E2C8A"/>
    <w:rsid w:val="004E37E9"/>
    <w:rsid w:val="004E4917"/>
    <w:rsid w:val="004E4BD2"/>
    <w:rsid w:val="004E4C15"/>
    <w:rsid w:val="004E4F9B"/>
    <w:rsid w:val="004E66E1"/>
    <w:rsid w:val="004E6E86"/>
    <w:rsid w:val="004E6F72"/>
    <w:rsid w:val="004E7CE7"/>
    <w:rsid w:val="004E7E32"/>
    <w:rsid w:val="004F0AD1"/>
    <w:rsid w:val="004F303B"/>
    <w:rsid w:val="004F38D7"/>
    <w:rsid w:val="004F3C90"/>
    <w:rsid w:val="004F4396"/>
    <w:rsid w:val="004F4E11"/>
    <w:rsid w:val="004F5094"/>
    <w:rsid w:val="004F564B"/>
    <w:rsid w:val="004F5A4E"/>
    <w:rsid w:val="004F5E2F"/>
    <w:rsid w:val="00500062"/>
    <w:rsid w:val="0050052D"/>
    <w:rsid w:val="005012E3"/>
    <w:rsid w:val="00502380"/>
    <w:rsid w:val="00502D8B"/>
    <w:rsid w:val="00503941"/>
    <w:rsid w:val="00503E2D"/>
    <w:rsid w:val="00503E39"/>
    <w:rsid w:val="0050614A"/>
    <w:rsid w:val="00506554"/>
    <w:rsid w:val="00506F13"/>
    <w:rsid w:val="0050737F"/>
    <w:rsid w:val="0051085C"/>
    <w:rsid w:val="00511908"/>
    <w:rsid w:val="00513557"/>
    <w:rsid w:val="005138CF"/>
    <w:rsid w:val="00513B7F"/>
    <w:rsid w:val="00513DA1"/>
    <w:rsid w:val="00513F66"/>
    <w:rsid w:val="005142EF"/>
    <w:rsid w:val="0051473D"/>
    <w:rsid w:val="0051527F"/>
    <w:rsid w:val="00515964"/>
    <w:rsid w:val="00515DAE"/>
    <w:rsid w:val="00520236"/>
    <w:rsid w:val="005206C3"/>
    <w:rsid w:val="00520A79"/>
    <w:rsid w:val="00521574"/>
    <w:rsid w:val="00521A47"/>
    <w:rsid w:val="005232E4"/>
    <w:rsid w:val="005233CA"/>
    <w:rsid w:val="00523A26"/>
    <w:rsid w:val="00524630"/>
    <w:rsid w:val="00525195"/>
    <w:rsid w:val="00525F74"/>
    <w:rsid w:val="00526AF9"/>
    <w:rsid w:val="00531141"/>
    <w:rsid w:val="005320CE"/>
    <w:rsid w:val="00532D54"/>
    <w:rsid w:val="00533067"/>
    <w:rsid w:val="0053324E"/>
    <w:rsid w:val="0053359E"/>
    <w:rsid w:val="00533708"/>
    <w:rsid w:val="00533E2D"/>
    <w:rsid w:val="00534141"/>
    <w:rsid w:val="00534483"/>
    <w:rsid w:val="005358B7"/>
    <w:rsid w:val="00535E94"/>
    <w:rsid w:val="005363F2"/>
    <w:rsid w:val="00537F35"/>
    <w:rsid w:val="005408CA"/>
    <w:rsid w:val="0054378F"/>
    <w:rsid w:val="00544B25"/>
    <w:rsid w:val="00544FF4"/>
    <w:rsid w:val="00545D6D"/>
    <w:rsid w:val="00545E7B"/>
    <w:rsid w:val="00546043"/>
    <w:rsid w:val="00546297"/>
    <w:rsid w:val="00546AAB"/>
    <w:rsid w:val="00547409"/>
    <w:rsid w:val="005504A0"/>
    <w:rsid w:val="00550CC4"/>
    <w:rsid w:val="00551D34"/>
    <w:rsid w:val="00551DF9"/>
    <w:rsid w:val="00551E05"/>
    <w:rsid w:val="005524C5"/>
    <w:rsid w:val="0055381F"/>
    <w:rsid w:val="005543BD"/>
    <w:rsid w:val="00554AAD"/>
    <w:rsid w:val="00555886"/>
    <w:rsid w:val="00555DED"/>
    <w:rsid w:val="0055733E"/>
    <w:rsid w:val="005602F9"/>
    <w:rsid w:val="0056095D"/>
    <w:rsid w:val="00560F91"/>
    <w:rsid w:val="0056113D"/>
    <w:rsid w:val="00562169"/>
    <w:rsid w:val="00562ECF"/>
    <w:rsid w:val="0056313A"/>
    <w:rsid w:val="00564443"/>
    <w:rsid w:val="00564603"/>
    <w:rsid w:val="005647AE"/>
    <w:rsid w:val="00564BBB"/>
    <w:rsid w:val="005660AA"/>
    <w:rsid w:val="0056665C"/>
    <w:rsid w:val="00566903"/>
    <w:rsid w:val="00566DD2"/>
    <w:rsid w:val="00566DE8"/>
    <w:rsid w:val="00566DED"/>
    <w:rsid w:val="005702CD"/>
    <w:rsid w:val="00570D6B"/>
    <w:rsid w:val="0057168F"/>
    <w:rsid w:val="00571B90"/>
    <w:rsid w:val="00572B42"/>
    <w:rsid w:val="0057328E"/>
    <w:rsid w:val="0057393C"/>
    <w:rsid w:val="00573CCC"/>
    <w:rsid w:val="005760BB"/>
    <w:rsid w:val="0057614E"/>
    <w:rsid w:val="00576AEE"/>
    <w:rsid w:val="00577141"/>
    <w:rsid w:val="00581C8F"/>
    <w:rsid w:val="00582AA4"/>
    <w:rsid w:val="00582DE6"/>
    <w:rsid w:val="005841AC"/>
    <w:rsid w:val="0058513D"/>
    <w:rsid w:val="005862E8"/>
    <w:rsid w:val="00586382"/>
    <w:rsid w:val="005869A7"/>
    <w:rsid w:val="005879A9"/>
    <w:rsid w:val="00587CC6"/>
    <w:rsid w:val="00587EE6"/>
    <w:rsid w:val="0059098A"/>
    <w:rsid w:val="00591E88"/>
    <w:rsid w:val="00592982"/>
    <w:rsid w:val="00592BCB"/>
    <w:rsid w:val="00592E53"/>
    <w:rsid w:val="0059399D"/>
    <w:rsid w:val="00595857"/>
    <w:rsid w:val="00596AC8"/>
    <w:rsid w:val="0059779C"/>
    <w:rsid w:val="00597EF5"/>
    <w:rsid w:val="005A0510"/>
    <w:rsid w:val="005A18B8"/>
    <w:rsid w:val="005A20A8"/>
    <w:rsid w:val="005A31ED"/>
    <w:rsid w:val="005A4F76"/>
    <w:rsid w:val="005A525F"/>
    <w:rsid w:val="005A5690"/>
    <w:rsid w:val="005A578F"/>
    <w:rsid w:val="005A5E2F"/>
    <w:rsid w:val="005A5FD9"/>
    <w:rsid w:val="005A62E9"/>
    <w:rsid w:val="005A6356"/>
    <w:rsid w:val="005A67BC"/>
    <w:rsid w:val="005B0F27"/>
    <w:rsid w:val="005B20FB"/>
    <w:rsid w:val="005B23A1"/>
    <w:rsid w:val="005B25C5"/>
    <w:rsid w:val="005B2899"/>
    <w:rsid w:val="005B42A6"/>
    <w:rsid w:val="005B49C2"/>
    <w:rsid w:val="005B4C34"/>
    <w:rsid w:val="005B4F3C"/>
    <w:rsid w:val="005B5759"/>
    <w:rsid w:val="005B58A7"/>
    <w:rsid w:val="005B5E6D"/>
    <w:rsid w:val="005B6CC3"/>
    <w:rsid w:val="005B793B"/>
    <w:rsid w:val="005B7A72"/>
    <w:rsid w:val="005C00E1"/>
    <w:rsid w:val="005C1E0D"/>
    <w:rsid w:val="005C26C6"/>
    <w:rsid w:val="005C43E3"/>
    <w:rsid w:val="005C4953"/>
    <w:rsid w:val="005C4F3F"/>
    <w:rsid w:val="005C5BC1"/>
    <w:rsid w:val="005C5E3E"/>
    <w:rsid w:val="005C6559"/>
    <w:rsid w:val="005C655F"/>
    <w:rsid w:val="005D0FA3"/>
    <w:rsid w:val="005D0FFE"/>
    <w:rsid w:val="005D14EE"/>
    <w:rsid w:val="005D16A0"/>
    <w:rsid w:val="005D16B9"/>
    <w:rsid w:val="005D4935"/>
    <w:rsid w:val="005D4BCD"/>
    <w:rsid w:val="005D5582"/>
    <w:rsid w:val="005D61D0"/>
    <w:rsid w:val="005D77EF"/>
    <w:rsid w:val="005D78F8"/>
    <w:rsid w:val="005E06D3"/>
    <w:rsid w:val="005E0BDA"/>
    <w:rsid w:val="005E1684"/>
    <w:rsid w:val="005E190F"/>
    <w:rsid w:val="005E30E6"/>
    <w:rsid w:val="005E35B7"/>
    <w:rsid w:val="005E43A2"/>
    <w:rsid w:val="005E4736"/>
    <w:rsid w:val="005E580B"/>
    <w:rsid w:val="005E5A79"/>
    <w:rsid w:val="005E6091"/>
    <w:rsid w:val="005E6CAB"/>
    <w:rsid w:val="005E7DBB"/>
    <w:rsid w:val="005F02B5"/>
    <w:rsid w:val="005F095A"/>
    <w:rsid w:val="005F0D9B"/>
    <w:rsid w:val="005F3398"/>
    <w:rsid w:val="005F3BFC"/>
    <w:rsid w:val="005F4DB4"/>
    <w:rsid w:val="005F5190"/>
    <w:rsid w:val="005F54CD"/>
    <w:rsid w:val="005F5752"/>
    <w:rsid w:val="005F5B5D"/>
    <w:rsid w:val="005F5BBD"/>
    <w:rsid w:val="005F7036"/>
    <w:rsid w:val="005F74A0"/>
    <w:rsid w:val="005F7960"/>
    <w:rsid w:val="00600192"/>
    <w:rsid w:val="00601277"/>
    <w:rsid w:val="006018D5"/>
    <w:rsid w:val="0060204F"/>
    <w:rsid w:val="00602CB0"/>
    <w:rsid w:val="00602E86"/>
    <w:rsid w:val="00603532"/>
    <w:rsid w:val="006038A2"/>
    <w:rsid w:val="00603DD6"/>
    <w:rsid w:val="00604A6A"/>
    <w:rsid w:val="00604CA3"/>
    <w:rsid w:val="00605118"/>
    <w:rsid w:val="0060570E"/>
    <w:rsid w:val="0060595E"/>
    <w:rsid w:val="00606452"/>
    <w:rsid w:val="006066F2"/>
    <w:rsid w:val="00606AD0"/>
    <w:rsid w:val="00607432"/>
    <w:rsid w:val="00607762"/>
    <w:rsid w:val="00610E0C"/>
    <w:rsid w:val="0061347A"/>
    <w:rsid w:val="00613B44"/>
    <w:rsid w:val="00614191"/>
    <w:rsid w:val="00614341"/>
    <w:rsid w:val="00614F91"/>
    <w:rsid w:val="006157CD"/>
    <w:rsid w:val="0061645D"/>
    <w:rsid w:val="00616521"/>
    <w:rsid w:val="00616B76"/>
    <w:rsid w:val="00617C99"/>
    <w:rsid w:val="00617D12"/>
    <w:rsid w:val="00617E93"/>
    <w:rsid w:val="00620758"/>
    <w:rsid w:val="006208F8"/>
    <w:rsid w:val="00622153"/>
    <w:rsid w:val="00622293"/>
    <w:rsid w:val="00622B28"/>
    <w:rsid w:val="00622D4B"/>
    <w:rsid w:val="00622DF4"/>
    <w:rsid w:val="00626445"/>
    <w:rsid w:val="00626F7D"/>
    <w:rsid w:val="00626FBA"/>
    <w:rsid w:val="006304D5"/>
    <w:rsid w:val="006306F7"/>
    <w:rsid w:val="006311A9"/>
    <w:rsid w:val="006314AF"/>
    <w:rsid w:val="006320AF"/>
    <w:rsid w:val="00632DC6"/>
    <w:rsid w:val="006330FB"/>
    <w:rsid w:val="00634386"/>
    <w:rsid w:val="00634B3B"/>
    <w:rsid w:val="00634DD2"/>
    <w:rsid w:val="0063583C"/>
    <w:rsid w:val="00637E16"/>
    <w:rsid w:val="00640E98"/>
    <w:rsid w:val="00641302"/>
    <w:rsid w:val="0064146C"/>
    <w:rsid w:val="0064148C"/>
    <w:rsid w:val="00642492"/>
    <w:rsid w:val="00642538"/>
    <w:rsid w:val="00642E90"/>
    <w:rsid w:val="00645EF1"/>
    <w:rsid w:val="0064700A"/>
    <w:rsid w:val="00650141"/>
    <w:rsid w:val="006505CC"/>
    <w:rsid w:val="00650A66"/>
    <w:rsid w:val="00650EB9"/>
    <w:rsid w:val="00652136"/>
    <w:rsid w:val="00652D0E"/>
    <w:rsid w:val="006530A6"/>
    <w:rsid w:val="00655100"/>
    <w:rsid w:val="00655316"/>
    <w:rsid w:val="0065571F"/>
    <w:rsid w:val="00655E06"/>
    <w:rsid w:val="0065627C"/>
    <w:rsid w:val="006562EA"/>
    <w:rsid w:val="00657B01"/>
    <w:rsid w:val="00660603"/>
    <w:rsid w:val="0066162A"/>
    <w:rsid w:val="0066178E"/>
    <w:rsid w:val="00662C2C"/>
    <w:rsid w:val="006633E7"/>
    <w:rsid w:val="006636CE"/>
    <w:rsid w:val="0066458B"/>
    <w:rsid w:val="00664B8A"/>
    <w:rsid w:val="006654DF"/>
    <w:rsid w:val="006669F1"/>
    <w:rsid w:val="00666DD6"/>
    <w:rsid w:val="0066714A"/>
    <w:rsid w:val="00667FBE"/>
    <w:rsid w:val="00670016"/>
    <w:rsid w:val="006707E4"/>
    <w:rsid w:val="00671611"/>
    <w:rsid w:val="00671A98"/>
    <w:rsid w:val="00671BDF"/>
    <w:rsid w:val="00673A14"/>
    <w:rsid w:val="00674528"/>
    <w:rsid w:val="006753EF"/>
    <w:rsid w:val="00675953"/>
    <w:rsid w:val="00676172"/>
    <w:rsid w:val="00676246"/>
    <w:rsid w:val="00676809"/>
    <w:rsid w:val="00680FF7"/>
    <w:rsid w:val="00681C3D"/>
    <w:rsid w:val="00682596"/>
    <w:rsid w:val="00682F67"/>
    <w:rsid w:val="006842CB"/>
    <w:rsid w:val="0068455C"/>
    <w:rsid w:val="00685189"/>
    <w:rsid w:val="00685D7F"/>
    <w:rsid w:val="00685FB1"/>
    <w:rsid w:val="00687440"/>
    <w:rsid w:val="00687A1B"/>
    <w:rsid w:val="0069099C"/>
    <w:rsid w:val="006909EF"/>
    <w:rsid w:val="0069233F"/>
    <w:rsid w:val="00692B29"/>
    <w:rsid w:val="00692E4B"/>
    <w:rsid w:val="006949E9"/>
    <w:rsid w:val="00694B6B"/>
    <w:rsid w:val="00694E28"/>
    <w:rsid w:val="00695279"/>
    <w:rsid w:val="006954C6"/>
    <w:rsid w:val="00695B6C"/>
    <w:rsid w:val="006965A3"/>
    <w:rsid w:val="00696D8F"/>
    <w:rsid w:val="00696F66"/>
    <w:rsid w:val="00697084"/>
    <w:rsid w:val="006A1368"/>
    <w:rsid w:val="006A1629"/>
    <w:rsid w:val="006A28ED"/>
    <w:rsid w:val="006A2A23"/>
    <w:rsid w:val="006A318C"/>
    <w:rsid w:val="006A4008"/>
    <w:rsid w:val="006A47DB"/>
    <w:rsid w:val="006A5EFC"/>
    <w:rsid w:val="006A66D3"/>
    <w:rsid w:val="006A67F9"/>
    <w:rsid w:val="006A69A1"/>
    <w:rsid w:val="006A7ADF"/>
    <w:rsid w:val="006A7AFE"/>
    <w:rsid w:val="006A7BC0"/>
    <w:rsid w:val="006B008A"/>
    <w:rsid w:val="006B0636"/>
    <w:rsid w:val="006B0858"/>
    <w:rsid w:val="006B0DC5"/>
    <w:rsid w:val="006B1FDE"/>
    <w:rsid w:val="006B3E52"/>
    <w:rsid w:val="006B47D7"/>
    <w:rsid w:val="006B53BF"/>
    <w:rsid w:val="006B6DCF"/>
    <w:rsid w:val="006B7010"/>
    <w:rsid w:val="006B7335"/>
    <w:rsid w:val="006B7564"/>
    <w:rsid w:val="006C03AE"/>
    <w:rsid w:val="006C0CC9"/>
    <w:rsid w:val="006C12EF"/>
    <w:rsid w:val="006C142D"/>
    <w:rsid w:val="006C25E5"/>
    <w:rsid w:val="006C35BB"/>
    <w:rsid w:val="006C3A13"/>
    <w:rsid w:val="006C469B"/>
    <w:rsid w:val="006C566A"/>
    <w:rsid w:val="006C5EF2"/>
    <w:rsid w:val="006C685D"/>
    <w:rsid w:val="006C7697"/>
    <w:rsid w:val="006D0ADF"/>
    <w:rsid w:val="006D2BF9"/>
    <w:rsid w:val="006D3603"/>
    <w:rsid w:val="006D36C1"/>
    <w:rsid w:val="006D4545"/>
    <w:rsid w:val="006D47D0"/>
    <w:rsid w:val="006D4FE5"/>
    <w:rsid w:val="006D55E6"/>
    <w:rsid w:val="006D5E2A"/>
    <w:rsid w:val="006D6115"/>
    <w:rsid w:val="006D646E"/>
    <w:rsid w:val="006D6693"/>
    <w:rsid w:val="006D748D"/>
    <w:rsid w:val="006D7DA9"/>
    <w:rsid w:val="006E024B"/>
    <w:rsid w:val="006E02F0"/>
    <w:rsid w:val="006E0833"/>
    <w:rsid w:val="006E1640"/>
    <w:rsid w:val="006E2945"/>
    <w:rsid w:val="006E3E48"/>
    <w:rsid w:val="006E448B"/>
    <w:rsid w:val="006E4846"/>
    <w:rsid w:val="006E4E41"/>
    <w:rsid w:val="006E6F68"/>
    <w:rsid w:val="006E7BA7"/>
    <w:rsid w:val="006F00BA"/>
    <w:rsid w:val="006F01EF"/>
    <w:rsid w:val="006F07A1"/>
    <w:rsid w:val="006F124C"/>
    <w:rsid w:val="006F15BF"/>
    <w:rsid w:val="006F1614"/>
    <w:rsid w:val="006F1731"/>
    <w:rsid w:val="006F1BA9"/>
    <w:rsid w:val="006F1F2D"/>
    <w:rsid w:val="006F212F"/>
    <w:rsid w:val="006F22B7"/>
    <w:rsid w:val="006F245C"/>
    <w:rsid w:val="006F2585"/>
    <w:rsid w:val="006F2C79"/>
    <w:rsid w:val="006F2F46"/>
    <w:rsid w:val="006F2F9A"/>
    <w:rsid w:val="006F350C"/>
    <w:rsid w:val="006F405F"/>
    <w:rsid w:val="006F44EA"/>
    <w:rsid w:val="006F48D6"/>
    <w:rsid w:val="006F493A"/>
    <w:rsid w:val="006F604D"/>
    <w:rsid w:val="006F6B30"/>
    <w:rsid w:val="006F6B44"/>
    <w:rsid w:val="006F7275"/>
    <w:rsid w:val="00700108"/>
    <w:rsid w:val="00700D76"/>
    <w:rsid w:val="0070104A"/>
    <w:rsid w:val="007011D0"/>
    <w:rsid w:val="007014D6"/>
    <w:rsid w:val="0070262B"/>
    <w:rsid w:val="00705280"/>
    <w:rsid w:val="00705973"/>
    <w:rsid w:val="00705CC6"/>
    <w:rsid w:val="00706D00"/>
    <w:rsid w:val="00706E0D"/>
    <w:rsid w:val="00707326"/>
    <w:rsid w:val="00711003"/>
    <w:rsid w:val="00711138"/>
    <w:rsid w:val="00711140"/>
    <w:rsid w:val="007114BD"/>
    <w:rsid w:val="007116EF"/>
    <w:rsid w:val="007116F7"/>
    <w:rsid w:val="00711CA6"/>
    <w:rsid w:val="00712E99"/>
    <w:rsid w:val="007135AE"/>
    <w:rsid w:val="00716801"/>
    <w:rsid w:val="00717428"/>
    <w:rsid w:val="00717B17"/>
    <w:rsid w:val="007201F1"/>
    <w:rsid w:val="0072036E"/>
    <w:rsid w:val="00721987"/>
    <w:rsid w:val="00721D2A"/>
    <w:rsid w:val="007238FB"/>
    <w:rsid w:val="00724463"/>
    <w:rsid w:val="00724CF2"/>
    <w:rsid w:val="00725B3D"/>
    <w:rsid w:val="00725CB6"/>
    <w:rsid w:val="00726D9D"/>
    <w:rsid w:val="007314C2"/>
    <w:rsid w:val="007315C7"/>
    <w:rsid w:val="0073223D"/>
    <w:rsid w:val="00734EB4"/>
    <w:rsid w:val="00734F1F"/>
    <w:rsid w:val="00735143"/>
    <w:rsid w:val="007355EE"/>
    <w:rsid w:val="00735AD7"/>
    <w:rsid w:val="00735B2F"/>
    <w:rsid w:val="007373DB"/>
    <w:rsid w:val="00737484"/>
    <w:rsid w:val="00737BB4"/>
    <w:rsid w:val="00737E22"/>
    <w:rsid w:val="00737EA1"/>
    <w:rsid w:val="00740B2D"/>
    <w:rsid w:val="0074295E"/>
    <w:rsid w:val="00745F12"/>
    <w:rsid w:val="007472E3"/>
    <w:rsid w:val="007475A6"/>
    <w:rsid w:val="00750697"/>
    <w:rsid w:val="00750885"/>
    <w:rsid w:val="00750993"/>
    <w:rsid w:val="00751269"/>
    <w:rsid w:val="007515AF"/>
    <w:rsid w:val="00751A00"/>
    <w:rsid w:val="00753224"/>
    <w:rsid w:val="00753B27"/>
    <w:rsid w:val="00754352"/>
    <w:rsid w:val="00754B66"/>
    <w:rsid w:val="00754CC9"/>
    <w:rsid w:val="007556C1"/>
    <w:rsid w:val="00755E4D"/>
    <w:rsid w:val="00756CC9"/>
    <w:rsid w:val="00757EBE"/>
    <w:rsid w:val="00760763"/>
    <w:rsid w:val="00760803"/>
    <w:rsid w:val="00760D38"/>
    <w:rsid w:val="007619E0"/>
    <w:rsid w:val="00761C14"/>
    <w:rsid w:val="00762430"/>
    <w:rsid w:val="007634C7"/>
    <w:rsid w:val="007634FE"/>
    <w:rsid w:val="007640A0"/>
    <w:rsid w:val="007646B3"/>
    <w:rsid w:val="0076487F"/>
    <w:rsid w:val="00764A80"/>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981"/>
    <w:rsid w:val="00774076"/>
    <w:rsid w:val="00775949"/>
    <w:rsid w:val="00775E71"/>
    <w:rsid w:val="00777AA5"/>
    <w:rsid w:val="00780A91"/>
    <w:rsid w:val="00780EEE"/>
    <w:rsid w:val="00781C8D"/>
    <w:rsid w:val="00781E07"/>
    <w:rsid w:val="007822F9"/>
    <w:rsid w:val="0078250C"/>
    <w:rsid w:val="00782574"/>
    <w:rsid w:val="00782E39"/>
    <w:rsid w:val="00783108"/>
    <w:rsid w:val="00783823"/>
    <w:rsid w:val="00783A6D"/>
    <w:rsid w:val="007849E1"/>
    <w:rsid w:val="00785488"/>
    <w:rsid w:val="00787146"/>
    <w:rsid w:val="00787555"/>
    <w:rsid w:val="0079004A"/>
    <w:rsid w:val="00791811"/>
    <w:rsid w:val="00791C2F"/>
    <w:rsid w:val="00792618"/>
    <w:rsid w:val="00792D5B"/>
    <w:rsid w:val="007936B8"/>
    <w:rsid w:val="007936EF"/>
    <w:rsid w:val="00793BFE"/>
    <w:rsid w:val="0079422E"/>
    <w:rsid w:val="007946D8"/>
    <w:rsid w:val="00795E6C"/>
    <w:rsid w:val="0079731A"/>
    <w:rsid w:val="007975FC"/>
    <w:rsid w:val="007A1E32"/>
    <w:rsid w:val="007A2E0F"/>
    <w:rsid w:val="007A3521"/>
    <w:rsid w:val="007A369E"/>
    <w:rsid w:val="007A42B5"/>
    <w:rsid w:val="007A465B"/>
    <w:rsid w:val="007A46E3"/>
    <w:rsid w:val="007A4713"/>
    <w:rsid w:val="007A6954"/>
    <w:rsid w:val="007A72FC"/>
    <w:rsid w:val="007A7392"/>
    <w:rsid w:val="007B047C"/>
    <w:rsid w:val="007B0BF2"/>
    <w:rsid w:val="007B111A"/>
    <w:rsid w:val="007B1F17"/>
    <w:rsid w:val="007B2AF4"/>
    <w:rsid w:val="007B38DC"/>
    <w:rsid w:val="007B3E0C"/>
    <w:rsid w:val="007B3FBE"/>
    <w:rsid w:val="007B4988"/>
    <w:rsid w:val="007B4EBE"/>
    <w:rsid w:val="007B4FBD"/>
    <w:rsid w:val="007B58DB"/>
    <w:rsid w:val="007B5F53"/>
    <w:rsid w:val="007B76A3"/>
    <w:rsid w:val="007C0249"/>
    <w:rsid w:val="007C1A08"/>
    <w:rsid w:val="007C1F94"/>
    <w:rsid w:val="007C2157"/>
    <w:rsid w:val="007C2C1F"/>
    <w:rsid w:val="007C3B0F"/>
    <w:rsid w:val="007C4745"/>
    <w:rsid w:val="007C48D0"/>
    <w:rsid w:val="007C57F0"/>
    <w:rsid w:val="007C6465"/>
    <w:rsid w:val="007C7180"/>
    <w:rsid w:val="007C7A86"/>
    <w:rsid w:val="007D04FE"/>
    <w:rsid w:val="007D064C"/>
    <w:rsid w:val="007D06CB"/>
    <w:rsid w:val="007D0884"/>
    <w:rsid w:val="007D1C77"/>
    <w:rsid w:val="007D1D73"/>
    <w:rsid w:val="007D2064"/>
    <w:rsid w:val="007D218D"/>
    <w:rsid w:val="007D2783"/>
    <w:rsid w:val="007D357D"/>
    <w:rsid w:val="007D3681"/>
    <w:rsid w:val="007D4105"/>
    <w:rsid w:val="007D4493"/>
    <w:rsid w:val="007D4DDF"/>
    <w:rsid w:val="007D4F96"/>
    <w:rsid w:val="007D5753"/>
    <w:rsid w:val="007D5FD8"/>
    <w:rsid w:val="007D64FF"/>
    <w:rsid w:val="007E046E"/>
    <w:rsid w:val="007E05F4"/>
    <w:rsid w:val="007E0F0A"/>
    <w:rsid w:val="007E13A4"/>
    <w:rsid w:val="007E2385"/>
    <w:rsid w:val="007E2E83"/>
    <w:rsid w:val="007E2FAC"/>
    <w:rsid w:val="007E3740"/>
    <w:rsid w:val="007E37C5"/>
    <w:rsid w:val="007E3C18"/>
    <w:rsid w:val="007E3DD3"/>
    <w:rsid w:val="007E45F3"/>
    <w:rsid w:val="007E5D78"/>
    <w:rsid w:val="007E5DBD"/>
    <w:rsid w:val="007E5EEA"/>
    <w:rsid w:val="007E6226"/>
    <w:rsid w:val="007E63C6"/>
    <w:rsid w:val="007E656A"/>
    <w:rsid w:val="007F0AA7"/>
    <w:rsid w:val="007F1AD4"/>
    <w:rsid w:val="007F1C7F"/>
    <w:rsid w:val="007F2398"/>
    <w:rsid w:val="007F509C"/>
    <w:rsid w:val="007F6495"/>
    <w:rsid w:val="007F7035"/>
    <w:rsid w:val="007F797F"/>
    <w:rsid w:val="007F79FF"/>
    <w:rsid w:val="00800A33"/>
    <w:rsid w:val="00800B37"/>
    <w:rsid w:val="0080112C"/>
    <w:rsid w:val="00801302"/>
    <w:rsid w:val="00801DAC"/>
    <w:rsid w:val="00801E28"/>
    <w:rsid w:val="00801FCB"/>
    <w:rsid w:val="00802B72"/>
    <w:rsid w:val="00803279"/>
    <w:rsid w:val="00803308"/>
    <w:rsid w:val="00803A81"/>
    <w:rsid w:val="00803A99"/>
    <w:rsid w:val="008047E3"/>
    <w:rsid w:val="00804D41"/>
    <w:rsid w:val="008054F1"/>
    <w:rsid w:val="00805693"/>
    <w:rsid w:val="00805E04"/>
    <w:rsid w:val="00806948"/>
    <w:rsid w:val="008069D4"/>
    <w:rsid w:val="008075CD"/>
    <w:rsid w:val="00807B73"/>
    <w:rsid w:val="0081064F"/>
    <w:rsid w:val="008107F5"/>
    <w:rsid w:val="00813111"/>
    <w:rsid w:val="00813435"/>
    <w:rsid w:val="00814334"/>
    <w:rsid w:val="00814A10"/>
    <w:rsid w:val="008152F4"/>
    <w:rsid w:val="008154F8"/>
    <w:rsid w:val="00816D49"/>
    <w:rsid w:val="00820617"/>
    <w:rsid w:val="00820A76"/>
    <w:rsid w:val="00820B8F"/>
    <w:rsid w:val="00820D53"/>
    <w:rsid w:val="00820D76"/>
    <w:rsid w:val="00821749"/>
    <w:rsid w:val="00821E65"/>
    <w:rsid w:val="00822764"/>
    <w:rsid w:val="00822EC5"/>
    <w:rsid w:val="0082418A"/>
    <w:rsid w:val="008241AE"/>
    <w:rsid w:val="008245AC"/>
    <w:rsid w:val="008247E6"/>
    <w:rsid w:val="008269C8"/>
    <w:rsid w:val="008276E7"/>
    <w:rsid w:val="00827EB7"/>
    <w:rsid w:val="00830B8B"/>
    <w:rsid w:val="00830D16"/>
    <w:rsid w:val="0083127B"/>
    <w:rsid w:val="0083129C"/>
    <w:rsid w:val="008312FC"/>
    <w:rsid w:val="008317C7"/>
    <w:rsid w:val="008317E1"/>
    <w:rsid w:val="0083275C"/>
    <w:rsid w:val="008334FE"/>
    <w:rsid w:val="00834DC9"/>
    <w:rsid w:val="00834EE6"/>
    <w:rsid w:val="0083522C"/>
    <w:rsid w:val="008356C1"/>
    <w:rsid w:val="00836014"/>
    <w:rsid w:val="0083618B"/>
    <w:rsid w:val="00836276"/>
    <w:rsid w:val="008363C5"/>
    <w:rsid w:val="00837586"/>
    <w:rsid w:val="00837D0F"/>
    <w:rsid w:val="00837D43"/>
    <w:rsid w:val="00840199"/>
    <w:rsid w:val="008404AB"/>
    <w:rsid w:val="008413BA"/>
    <w:rsid w:val="0084380E"/>
    <w:rsid w:val="00843A32"/>
    <w:rsid w:val="00843E5C"/>
    <w:rsid w:val="00844132"/>
    <w:rsid w:val="00844679"/>
    <w:rsid w:val="00844D08"/>
    <w:rsid w:val="00844E3C"/>
    <w:rsid w:val="008454B0"/>
    <w:rsid w:val="0084633A"/>
    <w:rsid w:val="00850374"/>
    <w:rsid w:val="00850C0B"/>
    <w:rsid w:val="008510D0"/>
    <w:rsid w:val="00851311"/>
    <w:rsid w:val="00851D32"/>
    <w:rsid w:val="0085270B"/>
    <w:rsid w:val="0085297D"/>
    <w:rsid w:val="0085306B"/>
    <w:rsid w:val="0085338D"/>
    <w:rsid w:val="00853FAC"/>
    <w:rsid w:val="00855127"/>
    <w:rsid w:val="00855711"/>
    <w:rsid w:val="00856600"/>
    <w:rsid w:val="00857246"/>
    <w:rsid w:val="008576B3"/>
    <w:rsid w:val="00857FC7"/>
    <w:rsid w:val="00860C79"/>
    <w:rsid w:val="00860D2C"/>
    <w:rsid w:val="0086164D"/>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38B6"/>
    <w:rsid w:val="00874060"/>
    <w:rsid w:val="00874E2D"/>
    <w:rsid w:val="0087592F"/>
    <w:rsid w:val="00875AB2"/>
    <w:rsid w:val="00876110"/>
    <w:rsid w:val="00877D7F"/>
    <w:rsid w:val="00877EAA"/>
    <w:rsid w:val="00880F4E"/>
    <w:rsid w:val="00881C98"/>
    <w:rsid w:val="00883EB5"/>
    <w:rsid w:val="00884D2C"/>
    <w:rsid w:val="00884E14"/>
    <w:rsid w:val="00885059"/>
    <w:rsid w:val="0088596D"/>
    <w:rsid w:val="00885DF6"/>
    <w:rsid w:val="00886182"/>
    <w:rsid w:val="00886761"/>
    <w:rsid w:val="0088695F"/>
    <w:rsid w:val="00886DE4"/>
    <w:rsid w:val="00890364"/>
    <w:rsid w:val="00891A5D"/>
    <w:rsid w:val="0089303D"/>
    <w:rsid w:val="00894CA2"/>
    <w:rsid w:val="00895C41"/>
    <w:rsid w:val="00895D0B"/>
    <w:rsid w:val="00896A75"/>
    <w:rsid w:val="008972CC"/>
    <w:rsid w:val="0089774C"/>
    <w:rsid w:val="008A071D"/>
    <w:rsid w:val="008A0AFE"/>
    <w:rsid w:val="008A1A5B"/>
    <w:rsid w:val="008A24B4"/>
    <w:rsid w:val="008A2578"/>
    <w:rsid w:val="008A2618"/>
    <w:rsid w:val="008A27B0"/>
    <w:rsid w:val="008A2CDF"/>
    <w:rsid w:val="008A309D"/>
    <w:rsid w:val="008A3A78"/>
    <w:rsid w:val="008A3AE5"/>
    <w:rsid w:val="008A46FC"/>
    <w:rsid w:val="008A4D01"/>
    <w:rsid w:val="008A54EA"/>
    <w:rsid w:val="008A6739"/>
    <w:rsid w:val="008A79FE"/>
    <w:rsid w:val="008A7AAE"/>
    <w:rsid w:val="008B0C36"/>
    <w:rsid w:val="008B18AC"/>
    <w:rsid w:val="008B1D86"/>
    <w:rsid w:val="008B279B"/>
    <w:rsid w:val="008B28B1"/>
    <w:rsid w:val="008B29E1"/>
    <w:rsid w:val="008B2CA8"/>
    <w:rsid w:val="008B3645"/>
    <w:rsid w:val="008B4CF7"/>
    <w:rsid w:val="008B5140"/>
    <w:rsid w:val="008B5CDC"/>
    <w:rsid w:val="008B5CF4"/>
    <w:rsid w:val="008B6125"/>
    <w:rsid w:val="008B736B"/>
    <w:rsid w:val="008B7C5B"/>
    <w:rsid w:val="008C19CD"/>
    <w:rsid w:val="008C1A6E"/>
    <w:rsid w:val="008C4028"/>
    <w:rsid w:val="008C4158"/>
    <w:rsid w:val="008C4222"/>
    <w:rsid w:val="008C4BE5"/>
    <w:rsid w:val="008C5964"/>
    <w:rsid w:val="008C7DAE"/>
    <w:rsid w:val="008D2197"/>
    <w:rsid w:val="008D2E6F"/>
    <w:rsid w:val="008D46A3"/>
    <w:rsid w:val="008D4AC8"/>
    <w:rsid w:val="008D682B"/>
    <w:rsid w:val="008D72B6"/>
    <w:rsid w:val="008D753A"/>
    <w:rsid w:val="008D7AF9"/>
    <w:rsid w:val="008E1521"/>
    <w:rsid w:val="008E1629"/>
    <w:rsid w:val="008E1C24"/>
    <w:rsid w:val="008E2A19"/>
    <w:rsid w:val="008E2FA1"/>
    <w:rsid w:val="008E2FA2"/>
    <w:rsid w:val="008E3005"/>
    <w:rsid w:val="008E33C8"/>
    <w:rsid w:val="008E3DA8"/>
    <w:rsid w:val="008E4C1B"/>
    <w:rsid w:val="008E5E9D"/>
    <w:rsid w:val="008E5F13"/>
    <w:rsid w:val="008E607B"/>
    <w:rsid w:val="008E721B"/>
    <w:rsid w:val="008F019B"/>
    <w:rsid w:val="008F0432"/>
    <w:rsid w:val="008F06E4"/>
    <w:rsid w:val="008F121E"/>
    <w:rsid w:val="008F180C"/>
    <w:rsid w:val="008F1E5A"/>
    <w:rsid w:val="008F3365"/>
    <w:rsid w:val="008F3DB1"/>
    <w:rsid w:val="008F523A"/>
    <w:rsid w:val="008F62D2"/>
    <w:rsid w:val="008F6CA0"/>
    <w:rsid w:val="008F6D17"/>
    <w:rsid w:val="008F6F4B"/>
    <w:rsid w:val="008F7424"/>
    <w:rsid w:val="008F7DBE"/>
    <w:rsid w:val="008F7DD6"/>
    <w:rsid w:val="0090056F"/>
    <w:rsid w:val="00900A92"/>
    <w:rsid w:val="00900A95"/>
    <w:rsid w:val="00900FEA"/>
    <w:rsid w:val="0090125A"/>
    <w:rsid w:val="00901C96"/>
    <w:rsid w:val="00903C8B"/>
    <w:rsid w:val="0090474A"/>
    <w:rsid w:val="00904F04"/>
    <w:rsid w:val="00905A6C"/>
    <w:rsid w:val="00905E0C"/>
    <w:rsid w:val="00906751"/>
    <w:rsid w:val="00906A70"/>
    <w:rsid w:val="009079F6"/>
    <w:rsid w:val="00907F00"/>
    <w:rsid w:val="009113B7"/>
    <w:rsid w:val="009115C7"/>
    <w:rsid w:val="0091212D"/>
    <w:rsid w:val="009130FE"/>
    <w:rsid w:val="009151BE"/>
    <w:rsid w:val="00915862"/>
    <w:rsid w:val="00916151"/>
    <w:rsid w:val="009167B3"/>
    <w:rsid w:val="00916827"/>
    <w:rsid w:val="00916CB0"/>
    <w:rsid w:val="0091773F"/>
    <w:rsid w:val="00917BDE"/>
    <w:rsid w:val="00917FC8"/>
    <w:rsid w:val="00920EDD"/>
    <w:rsid w:val="0092148F"/>
    <w:rsid w:val="0092195F"/>
    <w:rsid w:val="00921EB0"/>
    <w:rsid w:val="00922052"/>
    <w:rsid w:val="00924F14"/>
    <w:rsid w:val="0092516B"/>
    <w:rsid w:val="00926A7B"/>
    <w:rsid w:val="00927AE4"/>
    <w:rsid w:val="00927CBA"/>
    <w:rsid w:val="009300A7"/>
    <w:rsid w:val="0093050A"/>
    <w:rsid w:val="00931972"/>
    <w:rsid w:val="00931E82"/>
    <w:rsid w:val="00932915"/>
    <w:rsid w:val="00932DC5"/>
    <w:rsid w:val="00932E05"/>
    <w:rsid w:val="0093349F"/>
    <w:rsid w:val="00933A09"/>
    <w:rsid w:val="00933BF3"/>
    <w:rsid w:val="00933E94"/>
    <w:rsid w:val="00934E15"/>
    <w:rsid w:val="009353CB"/>
    <w:rsid w:val="00935A5C"/>
    <w:rsid w:val="00935F19"/>
    <w:rsid w:val="00936E67"/>
    <w:rsid w:val="00936EA2"/>
    <w:rsid w:val="009376B1"/>
    <w:rsid w:val="00940D53"/>
    <w:rsid w:val="00940E04"/>
    <w:rsid w:val="00941AB9"/>
    <w:rsid w:val="00941B60"/>
    <w:rsid w:val="00941EAC"/>
    <w:rsid w:val="00941EB8"/>
    <w:rsid w:val="00941F61"/>
    <w:rsid w:val="009435F3"/>
    <w:rsid w:val="009439A4"/>
    <w:rsid w:val="00943D75"/>
    <w:rsid w:val="00943E1B"/>
    <w:rsid w:val="0094444E"/>
    <w:rsid w:val="0094460C"/>
    <w:rsid w:val="00944CAC"/>
    <w:rsid w:val="00945300"/>
    <w:rsid w:val="0094595E"/>
    <w:rsid w:val="00945ED5"/>
    <w:rsid w:val="00946950"/>
    <w:rsid w:val="00946A97"/>
    <w:rsid w:val="00947EA6"/>
    <w:rsid w:val="00947ED7"/>
    <w:rsid w:val="0095076A"/>
    <w:rsid w:val="00950BDD"/>
    <w:rsid w:val="00950E4A"/>
    <w:rsid w:val="00950EE0"/>
    <w:rsid w:val="00952EAB"/>
    <w:rsid w:val="00953357"/>
    <w:rsid w:val="00954753"/>
    <w:rsid w:val="00954C39"/>
    <w:rsid w:val="0095533C"/>
    <w:rsid w:val="00955443"/>
    <w:rsid w:val="00956379"/>
    <w:rsid w:val="00956D1A"/>
    <w:rsid w:val="00956F3A"/>
    <w:rsid w:val="009576C6"/>
    <w:rsid w:val="0096066B"/>
    <w:rsid w:val="00960F51"/>
    <w:rsid w:val="00963A5F"/>
    <w:rsid w:val="00963C30"/>
    <w:rsid w:val="00964B96"/>
    <w:rsid w:val="009655E0"/>
    <w:rsid w:val="009662B0"/>
    <w:rsid w:val="009666F3"/>
    <w:rsid w:val="00967910"/>
    <w:rsid w:val="00970439"/>
    <w:rsid w:val="0097051C"/>
    <w:rsid w:val="0097060A"/>
    <w:rsid w:val="00971B13"/>
    <w:rsid w:val="0097227D"/>
    <w:rsid w:val="00972758"/>
    <w:rsid w:val="00972785"/>
    <w:rsid w:val="00973641"/>
    <w:rsid w:val="00974EF1"/>
    <w:rsid w:val="00975126"/>
    <w:rsid w:val="00975C15"/>
    <w:rsid w:val="00976639"/>
    <w:rsid w:val="009776EC"/>
    <w:rsid w:val="00980100"/>
    <w:rsid w:val="009806FB"/>
    <w:rsid w:val="00980714"/>
    <w:rsid w:val="00981BAB"/>
    <w:rsid w:val="00981C6B"/>
    <w:rsid w:val="0098233F"/>
    <w:rsid w:val="0098277A"/>
    <w:rsid w:val="009835EE"/>
    <w:rsid w:val="00983D14"/>
    <w:rsid w:val="00984580"/>
    <w:rsid w:val="00984AF0"/>
    <w:rsid w:val="00985769"/>
    <w:rsid w:val="00985CCC"/>
    <w:rsid w:val="00987A85"/>
    <w:rsid w:val="00987CE8"/>
    <w:rsid w:val="00987DD0"/>
    <w:rsid w:val="009909F8"/>
    <w:rsid w:val="0099105B"/>
    <w:rsid w:val="00991814"/>
    <w:rsid w:val="00992419"/>
    <w:rsid w:val="009931A3"/>
    <w:rsid w:val="0099324E"/>
    <w:rsid w:val="00993530"/>
    <w:rsid w:val="00993550"/>
    <w:rsid w:val="00994551"/>
    <w:rsid w:val="009946C4"/>
    <w:rsid w:val="00994C77"/>
    <w:rsid w:val="00994F03"/>
    <w:rsid w:val="00995A38"/>
    <w:rsid w:val="00996082"/>
    <w:rsid w:val="0099689E"/>
    <w:rsid w:val="009A000F"/>
    <w:rsid w:val="009A0430"/>
    <w:rsid w:val="009A1C69"/>
    <w:rsid w:val="009A20D2"/>
    <w:rsid w:val="009A2255"/>
    <w:rsid w:val="009A32F4"/>
    <w:rsid w:val="009A3936"/>
    <w:rsid w:val="009A3D99"/>
    <w:rsid w:val="009A40B5"/>
    <w:rsid w:val="009A4E94"/>
    <w:rsid w:val="009A5C0C"/>
    <w:rsid w:val="009A5CBB"/>
    <w:rsid w:val="009A6279"/>
    <w:rsid w:val="009A7011"/>
    <w:rsid w:val="009A7E65"/>
    <w:rsid w:val="009B01FC"/>
    <w:rsid w:val="009B0262"/>
    <w:rsid w:val="009B083F"/>
    <w:rsid w:val="009B17BF"/>
    <w:rsid w:val="009B1B2C"/>
    <w:rsid w:val="009B2259"/>
    <w:rsid w:val="009B2461"/>
    <w:rsid w:val="009B3AEF"/>
    <w:rsid w:val="009B3DC1"/>
    <w:rsid w:val="009B494C"/>
    <w:rsid w:val="009B58CC"/>
    <w:rsid w:val="009B5C81"/>
    <w:rsid w:val="009B6610"/>
    <w:rsid w:val="009B6873"/>
    <w:rsid w:val="009B796D"/>
    <w:rsid w:val="009C0516"/>
    <w:rsid w:val="009C18CF"/>
    <w:rsid w:val="009C195A"/>
    <w:rsid w:val="009C1B3C"/>
    <w:rsid w:val="009C2259"/>
    <w:rsid w:val="009C23EC"/>
    <w:rsid w:val="009C2581"/>
    <w:rsid w:val="009C271E"/>
    <w:rsid w:val="009C2D15"/>
    <w:rsid w:val="009C5665"/>
    <w:rsid w:val="009C5924"/>
    <w:rsid w:val="009C5E90"/>
    <w:rsid w:val="009C671B"/>
    <w:rsid w:val="009C6FAF"/>
    <w:rsid w:val="009C7F88"/>
    <w:rsid w:val="009D03D9"/>
    <w:rsid w:val="009D266C"/>
    <w:rsid w:val="009D3154"/>
    <w:rsid w:val="009D435D"/>
    <w:rsid w:val="009D47BC"/>
    <w:rsid w:val="009D569A"/>
    <w:rsid w:val="009D5FF0"/>
    <w:rsid w:val="009D629E"/>
    <w:rsid w:val="009D7684"/>
    <w:rsid w:val="009E03F6"/>
    <w:rsid w:val="009E1017"/>
    <w:rsid w:val="009E12CB"/>
    <w:rsid w:val="009E15E7"/>
    <w:rsid w:val="009E2243"/>
    <w:rsid w:val="009E2548"/>
    <w:rsid w:val="009E354F"/>
    <w:rsid w:val="009E3F02"/>
    <w:rsid w:val="009E4259"/>
    <w:rsid w:val="009E69A5"/>
    <w:rsid w:val="009F12F3"/>
    <w:rsid w:val="009F1C8D"/>
    <w:rsid w:val="009F1D80"/>
    <w:rsid w:val="009F3756"/>
    <w:rsid w:val="009F4464"/>
    <w:rsid w:val="009F4528"/>
    <w:rsid w:val="009F5146"/>
    <w:rsid w:val="009F5CA4"/>
    <w:rsid w:val="009F63A1"/>
    <w:rsid w:val="009F65E3"/>
    <w:rsid w:val="009F6AA7"/>
    <w:rsid w:val="009F6B6C"/>
    <w:rsid w:val="00A0019E"/>
    <w:rsid w:val="00A007DA"/>
    <w:rsid w:val="00A01D34"/>
    <w:rsid w:val="00A0399C"/>
    <w:rsid w:val="00A039B1"/>
    <w:rsid w:val="00A039CF"/>
    <w:rsid w:val="00A03CED"/>
    <w:rsid w:val="00A03D5B"/>
    <w:rsid w:val="00A04521"/>
    <w:rsid w:val="00A05417"/>
    <w:rsid w:val="00A059A4"/>
    <w:rsid w:val="00A05AF1"/>
    <w:rsid w:val="00A05CB6"/>
    <w:rsid w:val="00A05EAC"/>
    <w:rsid w:val="00A064B3"/>
    <w:rsid w:val="00A07910"/>
    <w:rsid w:val="00A07C35"/>
    <w:rsid w:val="00A12CDA"/>
    <w:rsid w:val="00A13214"/>
    <w:rsid w:val="00A15AFA"/>
    <w:rsid w:val="00A15DA3"/>
    <w:rsid w:val="00A1609C"/>
    <w:rsid w:val="00A167EA"/>
    <w:rsid w:val="00A167FE"/>
    <w:rsid w:val="00A16E45"/>
    <w:rsid w:val="00A20268"/>
    <w:rsid w:val="00A203E5"/>
    <w:rsid w:val="00A20E23"/>
    <w:rsid w:val="00A210C4"/>
    <w:rsid w:val="00A220D1"/>
    <w:rsid w:val="00A22B0B"/>
    <w:rsid w:val="00A22E11"/>
    <w:rsid w:val="00A23019"/>
    <w:rsid w:val="00A23088"/>
    <w:rsid w:val="00A23846"/>
    <w:rsid w:val="00A24F50"/>
    <w:rsid w:val="00A25606"/>
    <w:rsid w:val="00A25687"/>
    <w:rsid w:val="00A256F7"/>
    <w:rsid w:val="00A2771E"/>
    <w:rsid w:val="00A277B0"/>
    <w:rsid w:val="00A27AEA"/>
    <w:rsid w:val="00A3148B"/>
    <w:rsid w:val="00A31B56"/>
    <w:rsid w:val="00A32B43"/>
    <w:rsid w:val="00A3411F"/>
    <w:rsid w:val="00A342DA"/>
    <w:rsid w:val="00A351B6"/>
    <w:rsid w:val="00A35379"/>
    <w:rsid w:val="00A354D1"/>
    <w:rsid w:val="00A355C7"/>
    <w:rsid w:val="00A3653E"/>
    <w:rsid w:val="00A36939"/>
    <w:rsid w:val="00A37DFF"/>
    <w:rsid w:val="00A4079D"/>
    <w:rsid w:val="00A40A26"/>
    <w:rsid w:val="00A40F35"/>
    <w:rsid w:val="00A41930"/>
    <w:rsid w:val="00A41DD8"/>
    <w:rsid w:val="00A423D5"/>
    <w:rsid w:val="00A423F9"/>
    <w:rsid w:val="00A42A03"/>
    <w:rsid w:val="00A42D2D"/>
    <w:rsid w:val="00A43B1A"/>
    <w:rsid w:val="00A4433C"/>
    <w:rsid w:val="00A45912"/>
    <w:rsid w:val="00A47BCB"/>
    <w:rsid w:val="00A501EB"/>
    <w:rsid w:val="00A51AA4"/>
    <w:rsid w:val="00A51CE5"/>
    <w:rsid w:val="00A51E75"/>
    <w:rsid w:val="00A52A0A"/>
    <w:rsid w:val="00A5333B"/>
    <w:rsid w:val="00A534B7"/>
    <w:rsid w:val="00A53552"/>
    <w:rsid w:val="00A53B8F"/>
    <w:rsid w:val="00A544E7"/>
    <w:rsid w:val="00A54603"/>
    <w:rsid w:val="00A54D87"/>
    <w:rsid w:val="00A556B2"/>
    <w:rsid w:val="00A5659D"/>
    <w:rsid w:val="00A56BE6"/>
    <w:rsid w:val="00A57B30"/>
    <w:rsid w:val="00A6069E"/>
    <w:rsid w:val="00A60A34"/>
    <w:rsid w:val="00A629A8"/>
    <w:rsid w:val="00A632CB"/>
    <w:rsid w:val="00A63509"/>
    <w:rsid w:val="00A63CA9"/>
    <w:rsid w:val="00A64028"/>
    <w:rsid w:val="00A64D61"/>
    <w:rsid w:val="00A65420"/>
    <w:rsid w:val="00A6587E"/>
    <w:rsid w:val="00A663A2"/>
    <w:rsid w:val="00A66EAF"/>
    <w:rsid w:val="00A67206"/>
    <w:rsid w:val="00A67488"/>
    <w:rsid w:val="00A7004E"/>
    <w:rsid w:val="00A7008A"/>
    <w:rsid w:val="00A70752"/>
    <w:rsid w:val="00A70E69"/>
    <w:rsid w:val="00A70EBD"/>
    <w:rsid w:val="00A7136B"/>
    <w:rsid w:val="00A71EAD"/>
    <w:rsid w:val="00A7233A"/>
    <w:rsid w:val="00A723A0"/>
    <w:rsid w:val="00A732E0"/>
    <w:rsid w:val="00A741FC"/>
    <w:rsid w:val="00A74988"/>
    <w:rsid w:val="00A76116"/>
    <w:rsid w:val="00A772A5"/>
    <w:rsid w:val="00A80E14"/>
    <w:rsid w:val="00A80FDB"/>
    <w:rsid w:val="00A810B4"/>
    <w:rsid w:val="00A8229A"/>
    <w:rsid w:val="00A8336E"/>
    <w:rsid w:val="00A83662"/>
    <w:rsid w:val="00A83911"/>
    <w:rsid w:val="00A83C04"/>
    <w:rsid w:val="00A84503"/>
    <w:rsid w:val="00A84688"/>
    <w:rsid w:val="00A848FB"/>
    <w:rsid w:val="00A84F46"/>
    <w:rsid w:val="00A86337"/>
    <w:rsid w:val="00A86B94"/>
    <w:rsid w:val="00A86C6D"/>
    <w:rsid w:val="00A87200"/>
    <w:rsid w:val="00A87D7F"/>
    <w:rsid w:val="00A91BCF"/>
    <w:rsid w:val="00A92411"/>
    <w:rsid w:val="00A9265A"/>
    <w:rsid w:val="00A92F84"/>
    <w:rsid w:val="00A932D1"/>
    <w:rsid w:val="00A938D6"/>
    <w:rsid w:val="00A96000"/>
    <w:rsid w:val="00A96B04"/>
    <w:rsid w:val="00A979A0"/>
    <w:rsid w:val="00AA01A8"/>
    <w:rsid w:val="00AA03CA"/>
    <w:rsid w:val="00AA2063"/>
    <w:rsid w:val="00AA241F"/>
    <w:rsid w:val="00AA31E4"/>
    <w:rsid w:val="00AA33FB"/>
    <w:rsid w:val="00AA3D12"/>
    <w:rsid w:val="00AA4029"/>
    <w:rsid w:val="00AA45DC"/>
    <w:rsid w:val="00AA4680"/>
    <w:rsid w:val="00AA4955"/>
    <w:rsid w:val="00AA4C70"/>
    <w:rsid w:val="00AA4CAF"/>
    <w:rsid w:val="00AA5DD5"/>
    <w:rsid w:val="00AA6C72"/>
    <w:rsid w:val="00AA75E7"/>
    <w:rsid w:val="00AB051F"/>
    <w:rsid w:val="00AB126E"/>
    <w:rsid w:val="00AB15A6"/>
    <w:rsid w:val="00AB255B"/>
    <w:rsid w:val="00AB2842"/>
    <w:rsid w:val="00AB3062"/>
    <w:rsid w:val="00AB4039"/>
    <w:rsid w:val="00AB448E"/>
    <w:rsid w:val="00AB44B7"/>
    <w:rsid w:val="00AB5192"/>
    <w:rsid w:val="00AB5503"/>
    <w:rsid w:val="00AB5540"/>
    <w:rsid w:val="00AB6B3A"/>
    <w:rsid w:val="00AB7035"/>
    <w:rsid w:val="00AB766D"/>
    <w:rsid w:val="00AC0F58"/>
    <w:rsid w:val="00AC2085"/>
    <w:rsid w:val="00AC307A"/>
    <w:rsid w:val="00AC3ADD"/>
    <w:rsid w:val="00AC3EDF"/>
    <w:rsid w:val="00AC5999"/>
    <w:rsid w:val="00AC6520"/>
    <w:rsid w:val="00AC653C"/>
    <w:rsid w:val="00AC6E05"/>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BEA"/>
    <w:rsid w:val="00AD7F55"/>
    <w:rsid w:val="00AE08A6"/>
    <w:rsid w:val="00AE12D1"/>
    <w:rsid w:val="00AE1944"/>
    <w:rsid w:val="00AE3118"/>
    <w:rsid w:val="00AE3E7C"/>
    <w:rsid w:val="00AE4512"/>
    <w:rsid w:val="00AE52B5"/>
    <w:rsid w:val="00AE5346"/>
    <w:rsid w:val="00AE6366"/>
    <w:rsid w:val="00AE7571"/>
    <w:rsid w:val="00AE7A41"/>
    <w:rsid w:val="00AF0994"/>
    <w:rsid w:val="00AF1552"/>
    <w:rsid w:val="00AF1E11"/>
    <w:rsid w:val="00AF1FC7"/>
    <w:rsid w:val="00AF2710"/>
    <w:rsid w:val="00AF2DB8"/>
    <w:rsid w:val="00AF2FAA"/>
    <w:rsid w:val="00AF34AE"/>
    <w:rsid w:val="00AF35D4"/>
    <w:rsid w:val="00AF4B48"/>
    <w:rsid w:val="00AF56D1"/>
    <w:rsid w:val="00AF5D0D"/>
    <w:rsid w:val="00AF6042"/>
    <w:rsid w:val="00AF6368"/>
    <w:rsid w:val="00B00D9D"/>
    <w:rsid w:val="00B01A7A"/>
    <w:rsid w:val="00B020C6"/>
    <w:rsid w:val="00B0299E"/>
    <w:rsid w:val="00B03AD2"/>
    <w:rsid w:val="00B040EA"/>
    <w:rsid w:val="00B0433D"/>
    <w:rsid w:val="00B044B8"/>
    <w:rsid w:val="00B045C6"/>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6804"/>
    <w:rsid w:val="00B16CE9"/>
    <w:rsid w:val="00B17303"/>
    <w:rsid w:val="00B17668"/>
    <w:rsid w:val="00B201E7"/>
    <w:rsid w:val="00B215E5"/>
    <w:rsid w:val="00B22A94"/>
    <w:rsid w:val="00B231ED"/>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6415"/>
    <w:rsid w:val="00B36444"/>
    <w:rsid w:val="00B3677C"/>
    <w:rsid w:val="00B37675"/>
    <w:rsid w:val="00B407F4"/>
    <w:rsid w:val="00B42EC9"/>
    <w:rsid w:val="00B433EE"/>
    <w:rsid w:val="00B4359E"/>
    <w:rsid w:val="00B4426A"/>
    <w:rsid w:val="00B44714"/>
    <w:rsid w:val="00B44E89"/>
    <w:rsid w:val="00B456C1"/>
    <w:rsid w:val="00B4574C"/>
    <w:rsid w:val="00B4594B"/>
    <w:rsid w:val="00B45EAA"/>
    <w:rsid w:val="00B46212"/>
    <w:rsid w:val="00B47590"/>
    <w:rsid w:val="00B47672"/>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3074"/>
    <w:rsid w:val="00B632CD"/>
    <w:rsid w:val="00B6336C"/>
    <w:rsid w:val="00B64A06"/>
    <w:rsid w:val="00B64D87"/>
    <w:rsid w:val="00B652D1"/>
    <w:rsid w:val="00B65833"/>
    <w:rsid w:val="00B658B5"/>
    <w:rsid w:val="00B661F0"/>
    <w:rsid w:val="00B661F7"/>
    <w:rsid w:val="00B66995"/>
    <w:rsid w:val="00B66B45"/>
    <w:rsid w:val="00B6705E"/>
    <w:rsid w:val="00B67F2F"/>
    <w:rsid w:val="00B7107D"/>
    <w:rsid w:val="00B717F1"/>
    <w:rsid w:val="00B71C51"/>
    <w:rsid w:val="00B71FCB"/>
    <w:rsid w:val="00B7289D"/>
    <w:rsid w:val="00B73CF9"/>
    <w:rsid w:val="00B741EF"/>
    <w:rsid w:val="00B7575B"/>
    <w:rsid w:val="00B7616D"/>
    <w:rsid w:val="00B76D05"/>
    <w:rsid w:val="00B8167C"/>
    <w:rsid w:val="00B83723"/>
    <w:rsid w:val="00B84939"/>
    <w:rsid w:val="00B849DA"/>
    <w:rsid w:val="00B85165"/>
    <w:rsid w:val="00B86FB2"/>
    <w:rsid w:val="00B8720C"/>
    <w:rsid w:val="00B9026C"/>
    <w:rsid w:val="00B91E64"/>
    <w:rsid w:val="00B92A5F"/>
    <w:rsid w:val="00B936EB"/>
    <w:rsid w:val="00B94378"/>
    <w:rsid w:val="00B958FB"/>
    <w:rsid w:val="00B95DD8"/>
    <w:rsid w:val="00B963AF"/>
    <w:rsid w:val="00B96A5D"/>
    <w:rsid w:val="00BA1735"/>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66DC"/>
    <w:rsid w:val="00BA7050"/>
    <w:rsid w:val="00BA77B3"/>
    <w:rsid w:val="00BA7864"/>
    <w:rsid w:val="00BA7ED8"/>
    <w:rsid w:val="00BA7F5E"/>
    <w:rsid w:val="00BB0706"/>
    <w:rsid w:val="00BB1ABC"/>
    <w:rsid w:val="00BB1C5A"/>
    <w:rsid w:val="00BB1E06"/>
    <w:rsid w:val="00BB20B3"/>
    <w:rsid w:val="00BB2288"/>
    <w:rsid w:val="00BB256D"/>
    <w:rsid w:val="00BB3D77"/>
    <w:rsid w:val="00BB4A2E"/>
    <w:rsid w:val="00BB55FA"/>
    <w:rsid w:val="00BB5DFE"/>
    <w:rsid w:val="00BB725C"/>
    <w:rsid w:val="00BB7741"/>
    <w:rsid w:val="00BC1833"/>
    <w:rsid w:val="00BC218D"/>
    <w:rsid w:val="00BC21A4"/>
    <w:rsid w:val="00BC2264"/>
    <w:rsid w:val="00BC23CB"/>
    <w:rsid w:val="00BC2B89"/>
    <w:rsid w:val="00BC3110"/>
    <w:rsid w:val="00BC3F07"/>
    <w:rsid w:val="00BC3F45"/>
    <w:rsid w:val="00BC52BD"/>
    <w:rsid w:val="00BC5F1B"/>
    <w:rsid w:val="00BC6269"/>
    <w:rsid w:val="00BC727F"/>
    <w:rsid w:val="00BC77BC"/>
    <w:rsid w:val="00BD08B5"/>
    <w:rsid w:val="00BD113A"/>
    <w:rsid w:val="00BD1208"/>
    <w:rsid w:val="00BD124B"/>
    <w:rsid w:val="00BD1342"/>
    <w:rsid w:val="00BD139B"/>
    <w:rsid w:val="00BD18F5"/>
    <w:rsid w:val="00BD3419"/>
    <w:rsid w:val="00BD4516"/>
    <w:rsid w:val="00BD4949"/>
    <w:rsid w:val="00BD5539"/>
    <w:rsid w:val="00BD6568"/>
    <w:rsid w:val="00BD671F"/>
    <w:rsid w:val="00BD6E5A"/>
    <w:rsid w:val="00BD7491"/>
    <w:rsid w:val="00BD777F"/>
    <w:rsid w:val="00BE05A6"/>
    <w:rsid w:val="00BE1959"/>
    <w:rsid w:val="00BE41EF"/>
    <w:rsid w:val="00BE4582"/>
    <w:rsid w:val="00BE4FAD"/>
    <w:rsid w:val="00BE5884"/>
    <w:rsid w:val="00BE5FF6"/>
    <w:rsid w:val="00BE6979"/>
    <w:rsid w:val="00BE6C84"/>
    <w:rsid w:val="00BE75EB"/>
    <w:rsid w:val="00BE79E7"/>
    <w:rsid w:val="00BF0208"/>
    <w:rsid w:val="00BF0E2F"/>
    <w:rsid w:val="00BF1BDD"/>
    <w:rsid w:val="00BF3AB8"/>
    <w:rsid w:val="00BF3CC4"/>
    <w:rsid w:val="00BF478E"/>
    <w:rsid w:val="00BF48BD"/>
    <w:rsid w:val="00BF4D16"/>
    <w:rsid w:val="00BF4EAE"/>
    <w:rsid w:val="00BF5BB4"/>
    <w:rsid w:val="00BF5C47"/>
    <w:rsid w:val="00BF678E"/>
    <w:rsid w:val="00BF6D17"/>
    <w:rsid w:val="00BF7288"/>
    <w:rsid w:val="00C006CA"/>
    <w:rsid w:val="00C00E3E"/>
    <w:rsid w:val="00C0101A"/>
    <w:rsid w:val="00C02602"/>
    <w:rsid w:val="00C02DBD"/>
    <w:rsid w:val="00C02EAE"/>
    <w:rsid w:val="00C03283"/>
    <w:rsid w:val="00C03FEA"/>
    <w:rsid w:val="00C06934"/>
    <w:rsid w:val="00C07CEB"/>
    <w:rsid w:val="00C10080"/>
    <w:rsid w:val="00C11EA2"/>
    <w:rsid w:val="00C123B8"/>
    <w:rsid w:val="00C1250D"/>
    <w:rsid w:val="00C145CD"/>
    <w:rsid w:val="00C14934"/>
    <w:rsid w:val="00C14A06"/>
    <w:rsid w:val="00C14BE7"/>
    <w:rsid w:val="00C15C75"/>
    <w:rsid w:val="00C161E0"/>
    <w:rsid w:val="00C20EC7"/>
    <w:rsid w:val="00C2108F"/>
    <w:rsid w:val="00C220CA"/>
    <w:rsid w:val="00C2298F"/>
    <w:rsid w:val="00C230A1"/>
    <w:rsid w:val="00C23440"/>
    <w:rsid w:val="00C2355D"/>
    <w:rsid w:val="00C23820"/>
    <w:rsid w:val="00C239BF"/>
    <w:rsid w:val="00C2594E"/>
    <w:rsid w:val="00C25B99"/>
    <w:rsid w:val="00C2630D"/>
    <w:rsid w:val="00C2634C"/>
    <w:rsid w:val="00C26B99"/>
    <w:rsid w:val="00C26BB6"/>
    <w:rsid w:val="00C26BF4"/>
    <w:rsid w:val="00C3038F"/>
    <w:rsid w:val="00C3105D"/>
    <w:rsid w:val="00C31BDF"/>
    <w:rsid w:val="00C3214A"/>
    <w:rsid w:val="00C322E6"/>
    <w:rsid w:val="00C32CFA"/>
    <w:rsid w:val="00C334EB"/>
    <w:rsid w:val="00C33A64"/>
    <w:rsid w:val="00C34110"/>
    <w:rsid w:val="00C343F7"/>
    <w:rsid w:val="00C34A5C"/>
    <w:rsid w:val="00C34D2E"/>
    <w:rsid w:val="00C350D5"/>
    <w:rsid w:val="00C3587E"/>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424"/>
    <w:rsid w:val="00C55C3C"/>
    <w:rsid w:val="00C566CF"/>
    <w:rsid w:val="00C567F9"/>
    <w:rsid w:val="00C57670"/>
    <w:rsid w:val="00C604E9"/>
    <w:rsid w:val="00C615CF"/>
    <w:rsid w:val="00C61830"/>
    <w:rsid w:val="00C61F09"/>
    <w:rsid w:val="00C628D7"/>
    <w:rsid w:val="00C62951"/>
    <w:rsid w:val="00C62DE3"/>
    <w:rsid w:val="00C6331B"/>
    <w:rsid w:val="00C663DD"/>
    <w:rsid w:val="00C665F5"/>
    <w:rsid w:val="00C67707"/>
    <w:rsid w:val="00C72409"/>
    <w:rsid w:val="00C725D2"/>
    <w:rsid w:val="00C73C90"/>
    <w:rsid w:val="00C749D5"/>
    <w:rsid w:val="00C75097"/>
    <w:rsid w:val="00C755C8"/>
    <w:rsid w:val="00C75A7C"/>
    <w:rsid w:val="00C760BF"/>
    <w:rsid w:val="00C76A6A"/>
    <w:rsid w:val="00C77871"/>
    <w:rsid w:val="00C80581"/>
    <w:rsid w:val="00C81921"/>
    <w:rsid w:val="00C81E0F"/>
    <w:rsid w:val="00C830CD"/>
    <w:rsid w:val="00C8325A"/>
    <w:rsid w:val="00C84270"/>
    <w:rsid w:val="00C84375"/>
    <w:rsid w:val="00C8513D"/>
    <w:rsid w:val="00C85CF0"/>
    <w:rsid w:val="00C86108"/>
    <w:rsid w:val="00C863DA"/>
    <w:rsid w:val="00C8673C"/>
    <w:rsid w:val="00C86B86"/>
    <w:rsid w:val="00C90F92"/>
    <w:rsid w:val="00C91019"/>
    <w:rsid w:val="00C9130A"/>
    <w:rsid w:val="00C91356"/>
    <w:rsid w:val="00C91A52"/>
    <w:rsid w:val="00C925A1"/>
    <w:rsid w:val="00C92766"/>
    <w:rsid w:val="00C93613"/>
    <w:rsid w:val="00C93904"/>
    <w:rsid w:val="00C94254"/>
    <w:rsid w:val="00C94553"/>
    <w:rsid w:val="00C9574E"/>
    <w:rsid w:val="00C95854"/>
    <w:rsid w:val="00C95B5C"/>
    <w:rsid w:val="00C95C12"/>
    <w:rsid w:val="00C95C4F"/>
    <w:rsid w:val="00C9671A"/>
    <w:rsid w:val="00CA24D5"/>
    <w:rsid w:val="00CA2C00"/>
    <w:rsid w:val="00CA387B"/>
    <w:rsid w:val="00CA3FF0"/>
    <w:rsid w:val="00CA4127"/>
    <w:rsid w:val="00CA4866"/>
    <w:rsid w:val="00CA5C2E"/>
    <w:rsid w:val="00CA60A3"/>
    <w:rsid w:val="00CA6599"/>
    <w:rsid w:val="00CA6F08"/>
    <w:rsid w:val="00CA78C8"/>
    <w:rsid w:val="00CA7FA7"/>
    <w:rsid w:val="00CB1760"/>
    <w:rsid w:val="00CB2110"/>
    <w:rsid w:val="00CB2A49"/>
    <w:rsid w:val="00CB377B"/>
    <w:rsid w:val="00CB404B"/>
    <w:rsid w:val="00CB4B95"/>
    <w:rsid w:val="00CB5665"/>
    <w:rsid w:val="00CB5D30"/>
    <w:rsid w:val="00CB69DD"/>
    <w:rsid w:val="00CB7489"/>
    <w:rsid w:val="00CB766C"/>
    <w:rsid w:val="00CB7EE8"/>
    <w:rsid w:val="00CC0A70"/>
    <w:rsid w:val="00CC0C2C"/>
    <w:rsid w:val="00CC1BB4"/>
    <w:rsid w:val="00CC1F1A"/>
    <w:rsid w:val="00CC2161"/>
    <w:rsid w:val="00CC37D8"/>
    <w:rsid w:val="00CC3D76"/>
    <w:rsid w:val="00CC4482"/>
    <w:rsid w:val="00CC4A25"/>
    <w:rsid w:val="00CC5A20"/>
    <w:rsid w:val="00CC6184"/>
    <w:rsid w:val="00CC66A8"/>
    <w:rsid w:val="00CC66B0"/>
    <w:rsid w:val="00CC6D69"/>
    <w:rsid w:val="00CC6E34"/>
    <w:rsid w:val="00CC7A24"/>
    <w:rsid w:val="00CD095A"/>
    <w:rsid w:val="00CD127F"/>
    <w:rsid w:val="00CD17D8"/>
    <w:rsid w:val="00CD20D7"/>
    <w:rsid w:val="00CD37DA"/>
    <w:rsid w:val="00CD387E"/>
    <w:rsid w:val="00CD3AEB"/>
    <w:rsid w:val="00CD4214"/>
    <w:rsid w:val="00CD485E"/>
    <w:rsid w:val="00CD511D"/>
    <w:rsid w:val="00CD618B"/>
    <w:rsid w:val="00CE049D"/>
    <w:rsid w:val="00CE0FAB"/>
    <w:rsid w:val="00CE12AA"/>
    <w:rsid w:val="00CE398A"/>
    <w:rsid w:val="00CE7E43"/>
    <w:rsid w:val="00CF07CE"/>
    <w:rsid w:val="00CF099D"/>
    <w:rsid w:val="00CF120B"/>
    <w:rsid w:val="00CF1BEC"/>
    <w:rsid w:val="00CF22C4"/>
    <w:rsid w:val="00CF2AB5"/>
    <w:rsid w:val="00CF3101"/>
    <w:rsid w:val="00CF4260"/>
    <w:rsid w:val="00CF4A7A"/>
    <w:rsid w:val="00CF61AF"/>
    <w:rsid w:val="00CF68BD"/>
    <w:rsid w:val="00CF75AD"/>
    <w:rsid w:val="00CF7757"/>
    <w:rsid w:val="00D002CC"/>
    <w:rsid w:val="00D0052B"/>
    <w:rsid w:val="00D0149B"/>
    <w:rsid w:val="00D02EBD"/>
    <w:rsid w:val="00D0301A"/>
    <w:rsid w:val="00D030DA"/>
    <w:rsid w:val="00D0376D"/>
    <w:rsid w:val="00D04947"/>
    <w:rsid w:val="00D06C97"/>
    <w:rsid w:val="00D07631"/>
    <w:rsid w:val="00D07DA0"/>
    <w:rsid w:val="00D10BA5"/>
    <w:rsid w:val="00D1110B"/>
    <w:rsid w:val="00D11246"/>
    <w:rsid w:val="00D1265D"/>
    <w:rsid w:val="00D14934"/>
    <w:rsid w:val="00D15544"/>
    <w:rsid w:val="00D16389"/>
    <w:rsid w:val="00D16AA1"/>
    <w:rsid w:val="00D200F8"/>
    <w:rsid w:val="00D2047E"/>
    <w:rsid w:val="00D20A41"/>
    <w:rsid w:val="00D20E07"/>
    <w:rsid w:val="00D2308C"/>
    <w:rsid w:val="00D23826"/>
    <w:rsid w:val="00D23C35"/>
    <w:rsid w:val="00D2430F"/>
    <w:rsid w:val="00D2434C"/>
    <w:rsid w:val="00D247C0"/>
    <w:rsid w:val="00D250FB"/>
    <w:rsid w:val="00D2556D"/>
    <w:rsid w:val="00D25EFA"/>
    <w:rsid w:val="00D270CC"/>
    <w:rsid w:val="00D272E9"/>
    <w:rsid w:val="00D27FBE"/>
    <w:rsid w:val="00D3020B"/>
    <w:rsid w:val="00D309EA"/>
    <w:rsid w:val="00D317DB"/>
    <w:rsid w:val="00D3261B"/>
    <w:rsid w:val="00D33606"/>
    <w:rsid w:val="00D3450F"/>
    <w:rsid w:val="00D34792"/>
    <w:rsid w:val="00D349A1"/>
    <w:rsid w:val="00D35511"/>
    <w:rsid w:val="00D35B46"/>
    <w:rsid w:val="00D36AF6"/>
    <w:rsid w:val="00D36DD5"/>
    <w:rsid w:val="00D374EC"/>
    <w:rsid w:val="00D37638"/>
    <w:rsid w:val="00D37F4F"/>
    <w:rsid w:val="00D40A98"/>
    <w:rsid w:val="00D40C19"/>
    <w:rsid w:val="00D40E5D"/>
    <w:rsid w:val="00D418E4"/>
    <w:rsid w:val="00D431DC"/>
    <w:rsid w:val="00D43C47"/>
    <w:rsid w:val="00D4400F"/>
    <w:rsid w:val="00D442D7"/>
    <w:rsid w:val="00D44616"/>
    <w:rsid w:val="00D44C50"/>
    <w:rsid w:val="00D45156"/>
    <w:rsid w:val="00D45863"/>
    <w:rsid w:val="00D46328"/>
    <w:rsid w:val="00D47073"/>
    <w:rsid w:val="00D47869"/>
    <w:rsid w:val="00D47B48"/>
    <w:rsid w:val="00D50093"/>
    <w:rsid w:val="00D50AE6"/>
    <w:rsid w:val="00D52482"/>
    <w:rsid w:val="00D534D4"/>
    <w:rsid w:val="00D54B6B"/>
    <w:rsid w:val="00D56252"/>
    <w:rsid w:val="00D562BC"/>
    <w:rsid w:val="00D564EC"/>
    <w:rsid w:val="00D57542"/>
    <w:rsid w:val="00D57FF5"/>
    <w:rsid w:val="00D6056E"/>
    <w:rsid w:val="00D61E45"/>
    <w:rsid w:val="00D62FA3"/>
    <w:rsid w:val="00D63718"/>
    <w:rsid w:val="00D64DE7"/>
    <w:rsid w:val="00D65DE5"/>
    <w:rsid w:val="00D66133"/>
    <w:rsid w:val="00D66A4A"/>
    <w:rsid w:val="00D66E2A"/>
    <w:rsid w:val="00D66E2D"/>
    <w:rsid w:val="00D67C7F"/>
    <w:rsid w:val="00D71089"/>
    <w:rsid w:val="00D71108"/>
    <w:rsid w:val="00D7143C"/>
    <w:rsid w:val="00D714C1"/>
    <w:rsid w:val="00D71E4E"/>
    <w:rsid w:val="00D7220A"/>
    <w:rsid w:val="00D72EEB"/>
    <w:rsid w:val="00D73B36"/>
    <w:rsid w:val="00D73F5F"/>
    <w:rsid w:val="00D74A97"/>
    <w:rsid w:val="00D74AF4"/>
    <w:rsid w:val="00D74C81"/>
    <w:rsid w:val="00D750C1"/>
    <w:rsid w:val="00D75221"/>
    <w:rsid w:val="00D75717"/>
    <w:rsid w:val="00D760D1"/>
    <w:rsid w:val="00D76D6A"/>
    <w:rsid w:val="00D774C9"/>
    <w:rsid w:val="00D77D28"/>
    <w:rsid w:val="00D800B3"/>
    <w:rsid w:val="00D80B63"/>
    <w:rsid w:val="00D81113"/>
    <w:rsid w:val="00D81B87"/>
    <w:rsid w:val="00D83402"/>
    <w:rsid w:val="00D84E0A"/>
    <w:rsid w:val="00D85B6E"/>
    <w:rsid w:val="00D85E69"/>
    <w:rsid w:val="00D86553"/>
    <w:rsid w:val="00D86AF6"/>
    <w:rsid w:val="00D86D47"/>
    <w:rsid w:val="00D8747F"/>
    <w:rsid w:val="00D87CCA"/>
    <w:rsid w:val="00D92D67"/>
    <w:rsid w:val="00D93DA3"/>
    <w:rsid w:val="00D9401F"/>
    <w:rsid w:val="00D957F2"/>
    <w:rsid w:val="00D95DA9"/>
    <w:rsid w:val="00D9627B"/>
    <w:rsid w:val="00D97060"/>
    <w:rsid w:val="00D97C31"/>
    <w:rsid w:val="00D97CBA"/>
    <w:rsid w:val="00D97D7C"/>
    <w:rsid w:val="00D97E72"/>
    <w:rsid w:val="00DA0AAA"/>
    <w:rsid w:val="00DA1321"/>
    <w:rsid w:val="00DA13E7"/>
    <w:rsid w:val="00DA1445"/>
    <w:rsid w:val="00DA1837"/>
    <w:rsid w:val="00DA20C6"/>
    <w:rsid w:val="00DA31B1"/>
    <w:rsid w:val="00DA31BF"/>
    <w:rsid w:val="00DA38CD"/>
    <w:rsid w:val="00DA403E"/>
    <w:rsid w:val="00DA406D"/>
    <w:rsid w:val="00DA4469"/>
    <w:rsid w:val="00DA63B7"/>
    <w:rsid w:val="00DA6D44"/>
    <w:rsid w:val="00DA7EAA"/>
    <w:rsid w:val="00DB1D7F"/>
    <w:rsid w:val="00DB230A"/>
    <w:rsid w:val="00DB3362"/>
    <w:rsid w:val="00DB371B"/>
    <w:rsid w:val="00DB3BDD"/>
    <w:rsid w:val="00DB41D9"/>
    <w:rsid w:val="00DB44D9"/>
    <w:rsid w:val="00DB4B20"/>
    <w:rsid w:val="00DB5E79"/>
    <w:rsid w:val="00DB78FB"/>
    <w:rsid w:val="00DB79FD"/>
    <w:rsid w:val="00DC08D3"/>
    <w:rsid w:val="00DC0C2A"/>
    <w:rsid w:val="00DC0D24"/>
    <w:rsid w:val="00DC0E54"/>
    <w:rsid w:val="00DC1617"/>
    <w:rsid w:val="00DC380D"/>
    <w:rsid w:val="00DC3C26"/>
    <w:rsid w:val="00DC4362"/>
    <w:rsid w:val="00DC527A"/>
    <w:rsid w:val="00DC5D50"/>
    <w:rsid w:val="00DC6649"/>
    <w:rsid w:val="00DC6AE3"/>
    <w:rsid w:val="00DC738F"/>
    <w:rsid w:val="00DC7742"/>
    <w:rsid w:val="00DD0131"/>
    <w:rsid w:val="00DD091E"/>
    <w:rsid w:val="00DD29A1"/>
    <w:rsid w:val="00DD2CEC"/>
    <w:rsid w:val="00DD2E8E"/>
    <w:rsid w:val="00DD2E98"/>
    <w:rsid w:val="00DD32AF"/>
    <w:rsid w:val="00DD3767"/>
    <w:rsid w:val="00DD44BD"/>
    <w:rsid w:val="00DD5F49"/>
    <w:rsid w:val="00DD6BF7"/>
    <w:rsid w:val="00DD6CC2"/>
    <w:rsid w:val="00DD7F56"/>
    <w:rsid w:val="00DD7F88"/>
    <w:rsid w:val="00DE1A67"/>
    <w:rsid w:val="00DE27C1"/>
    <w:rsid w:val="00DE4037"/>
    <w:rsid w:val="00DE4494"/>
    <w:rsid w:val="00DE4AB4"/>
    <w:rsid w:val="00DE4DEF"/>
    <w:rsid w:val="00DE6477"/>
    <w:rsid w:val="00DE6515"/>
    <w:rsid w:val="00DE66A3"/>
    <w:rsid w:val="00DE75C7"/>
    <w:rsid w:val="00DF0651"/>
    <w:rsid w:val="00DF131E"/>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6391"/>
    <w:rsid w:val="00E06C8D"/>
    <w:rsid w:val="00E07097"/>
    <w:rsid w:val="00E074BC"/>
    <w:rsid w:val="00E1134B"/>
    <w:rsid w:val="00E11BD3"/>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7081"/>
    <w:rsid w:val="00E17303"/>
    <w:rsid w:val="00E17603"/>
    <w:rsid w:val="00E1776C"/>
    <w:rsid w:val="00E17AFA"/>
    <w:rsid w:val="00E203FD"/>
    <w:rsid w:val="00E20A30"/>
    <w:rsid w:val="00E2179E"/>
    <w:rsid w:val="00E2199D"/>
    <w:rsid w:val="00E21B62"/>
    <w:rsid w:val="00E2245B"/>
    <w:rsid w:val="00E22BA8"/>
    <w:rsid w:val="00E2389D"/>
    <w:rsid w:val="00E2424F"/>
    <w:rsid w:val="00E25AAD"/>
    <w:rsid w:val="00E26345"/>
    <w:rsid w:val="00E2656E"/>
    <w:rsid w:val="00E26BA8"/>
    <w:rsid w:val="00E26D6F"/>
    <w:rsid w:val="00E27A24"/>
    <w:rsid w:val="00E27BD6"/>
    <w:rsid w:val="00E27CB0"/>
    <w:rsid w:val="00E30B09"/>
    <w:rsid w:val="00E31344"/>
    <w:rsid w:val="00E31549"/>
    <w:rsid w:val="00E32238"/>
    <w:rsid w:val="00E32624"/>
    <w:rsid w:val="00E32B5E"/>
    <w:rsid w:val="00E334AA"/>
    <w:rsid w:val="00E33B37"/>
    <w:rsid w:val="00E33FA3"/>
    <w:rsid w:val="00E35C0B"/>
    <w:rsid w:val="00E364A0"/>
    <w:rsid w:val="00E37329"/>
    <w:rsid w:val="00E37734"/>
    <w:rsid w:val="00E414BC"/>
    <w:rsid w:val="00E414D1"/>
    <w:rsid w:val="00E42253"/>
    <w:rsid w:val="00E42560"/>
    <w:rsid w:val="00E42F6F"/>
    <w:rsid w:val="00E435F9"/>
    <w:rsid w:val="00E43A15"/>
    <w:rsid w:val="00E43C7A"/>
    <w:rsid w:val="00E44243"/>
    <w:rsid w:val="00E4436E"/>
    <w:rsid w:val="00E44A97"/>
    <w:rsid w:val="00E44B3F"/>
    <w:rsid w:val="00E44B41"/>
    <w:rsid w:val="00E454AE"/>
    <w:rsid w:val="00E45D91"/>
    <w:rsid w:val="00E46592"/>
    <w:rsid w:val="00E47B93"/>
    <w:rsid w:val="00E500F7"/>
    <w:rsid w:val="00E50481"/>
    <w:rsid w:val="00E522DC"/>
    <w:rsid w:val="00E527C3"/>
    <w:rsid w:val="00E53E7B"/>
    <w:rsid w:val="00E5422B"/>
    <w:rsid w:val="00E55853"/>
    <w:rsid w:val="00E559F4"/>
    <w:rsid w:val="00E55DBB"/>
    <w:rsid w:val="00E57845"/>
    <w:rsid w:val="00E57891"/>
    <w:rsid w:val="00E6024A"/>
    <w:rsid w:val="00E605B4"/>
    <w:rsid w:val="00E60873"/>
    <w:rsid w:val="00E618BE"/>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3222"/>
    <w:rsid w:val="00E74814"/>
    <w:rsid w:val="00E76520"/>
    <w:rsid w:val="00E766E5"/>
    <w:rsid w:val="00E76FDC"/>
    <w:rsid w:val="00E7746B"/>
    <w:rsid w:val="00E77DB7"/>
    <w:rsid w:val="00E805E8"/>
    <w:rsid w:val="00E80EB6"/>
    <w:rsid w:val="00E81967"/>
    <w:rsid w:val="00E8242A"/>
    <w:rsid w:val="00E827B3"/>
    <w:rsid w:val="00E82ECF"/>
    <w:rsid w:val="00E833C8"/>
    <w:rsid w:val="00E83D6D"/>
    <w:rsid w:val="00E83F47"/>
    <w:rsid w:val="00E8467B"/>
    <w:rsid w:val="00E84C73"/>
    <w:rsid w:val="00E8570A"/>
    <w:rsid w:val="00E864BD"/>
    <w:rsid w:val="00E866A0"/>
    <w:rsid w:val="00E86B7E"/>
    <w:rsid w:val="00E87541"/>
    <w:rsid w:val="00E90BE4"/>
    <w:rsid w:val="00E919A3"/>
    <w:rsid w:val="00E92027"/>
    <w:rsid w:val="00E9212B"/>
    <w:rsid w:val="00E922B8"/>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C61"/>
    <w:rsid w:val="00EA6433"/>
    <w:rsid w:val="00EA6CB2"/>
    <w:rsid w:val="00EA71B8"/>
    <w:rsid w:val="00EA73C3"/>
    <w:rsid w:val="00EA78DB"/>
    <w:rsid w:val="00EB08C2"/>
    <w:rsid w:val="00EB1556"/>
    <w:rsid w:val="00EB1CE5"/>
    <w:rsid w:val="00EB20EF"/>
    <w:rsid w:val="00EB2B20"/>
    <w:rsid w:val="00EB337C"/>
    <w:rsid w:val="00EB36B5"/>
    <w:rsid w:val="00EB424E"/>
    <w:rsid w:val="00EB42B9"/>
    <w:rsid w:val="00EB4776"/>
    <w:rsid w:val="00EB4CB7"/>
    <w:rsid w:val="00EB68E1"/>
    <w:rsid w:val="00EB707C"/>
    <w:rsid w:val="00EB7826"/>
    <w:rsid w:val="00EB785B"/>
    <w:rsid w:val="00EC01ED"/>
    <w:rsid w:val="00EC2124"/>
    <w:rsid w:val="00EC2175"/>
    <w:rsid w:val="00EC2D34"/>
    <w:rsid w:val="00EC2E8D"/>
    <w:rsid w:val="00EC34EF"/>
    <w:rsid w:val="00EC40B0"/>
    <w:rsid w:val="00EC51DE"/>
    <w:rsid w:val="00EC5450"/>
    <w:rsid w:val="00EC5C34"/>
    <w:rsid w:val="00EC61DB"/>
    <w:rsid w:val="00EC64F0"/>
    <w:rsid w:val="00EC69F7"/>
    <w:rsid w:val="00EC6C21"/>
    <w:rsid w:val="00ED12D1"/>
    <w:rsid w:val="00ED1532"/>
    <w:rsid w:val="00ED156D"/>
    <w:rsid w:val="00ED16E7"/>
    <w:rsid w:val="00ED17B1"/>
    <w:rsid w:val="00ED18F0"/>
    <w:rsid w:val="00ED227B"/>
    <w:rsid w:val="00ED260D"/>
    <w:rsid w:val="00ED4581"/>
    <w:rsid w:val="00ED4C3B"/>
    <w:rsid w:val="00ED4FF7"/>
    <w:rsid w:val="00ED6710"/>
    <w:rsid w:val="00ED7C7E"/>
    <w:rsid w:val="00EE050D"/>
    <w:rsid w:val="00EE07E9"/>
    <w:rsid w:val="00EE0D3A"/>
    <w:rsid w:val="00EE11F9"/>
    <w:rsid w:val="00EE149D"/>
    <w:rsid w:val="00EE17C3"/>
    <w:rsid w:val="00EE3209"/>
    <w:rsid w:val="00EE3FC9"/>
    <w:rsid w:val="00EE566B"/>
    <w:rsid w:val="00EE5762"/>
    <w:rsid w:val="00EE580E"/>
    <w:rsid w:val="00EE618C"/>
    <w:rsid w:val="00EE6400"/>
    <w:rsid w:val="00EE654D"/>
    <w:rsid w:val="00EE68A3"/>
    <w:rsid w:val="00EE703D"/>
    <w:rsid w:val="00EF0A12"/>
    <w:rsid w:val="00EF1235"/>
    <w:rsid w:val="00EF136A"/>
    <w:rsid w:val="00EF2403"/>
    <w:rsid w:val="00EF241A"/>
    <w:rsid w:val="00EF3AFD"/>
    <w:rsid w:val="00EF4108"/>
    <w:rsid w:val="00EF42D9"/>
    <w:rsid w:val="00EF4916"/>
    <w:rsid w:val="00EF4B2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46E0"/>
    <w:rsid w:val="00F04C8C"/>
    <w:rsid w:val="00F053D9"/>
    <w:rsid w:val="00F072EC"/>
    <w:rsid w:val="00F0748D"/>
    <w:rsid w:val="00F0748F"/>
    <w:rsid w:val="00F07865"/>
    <w:rsid w:val="00F07966"/>
    <w:rsid w:val="00F079A6"/>
    <w:rsid w:val="00F107CE"/>
    <w:rsid w:val="00F10875"/>
    <w:rsid w:val="00F11A87"/>
    <w:rsid w:val="00F1279C"/>
    <w:rsid w:val="00F137CC"/>
    <w:rsid w:val="00F14885"/>
    <w:rsid w:val="00F14E11"/>
    <w:rsid w:val="00F150BA"/>
    <w:rsid w:val="00F15629"/>
    <w:rsid w:val="00F156B8"/>
    <w:rsid w:val="00F15B21"/>
    <w:rsid w:val="00F161C5"/>
    <w:rsid w:val="00F17815"/>
    <w:rsid w:val="00F17DB1"/>
    <w:rsid w:val="00F17EA1"/>
    <w:rsid w:val="00F17F86"/>
    <w:rsid w:val="00F20771"/>
    <w:rsid w:val="00F20CC9"/>
    <w:rsid w:val="00F2144F"/>
    <w:rsid w:val="00F214EA"/>
    <w:rsid w:val="00F21FC8"/>
    <w:rsid w:val="00F22762"/>
    <w:rsid w:val="00F228E2"/>
    <w:rsid w:val="00F22DEA"/>
    <w:rsid w:val="00F231CE"/>
    <w:rsid w:val="00F2365E"/>
    <w:rsid w:val="00F24343"/>
    <w:rsid w:val="00F245E0"/>
    <w:rsid w:val="00F2476F"/>
    <w:rsid w:val="00F24A27"/>
    <w:rsid w:val="00F24C17"/>
    <w:rsid w:val="00F24EA9"/>
    <w:rsid w:val="00F25C95"/>
    <w:rsid w:val="00F25DDC"/>
    <w:rsid w:val="00F26A6E"/>
    <w:rsid w:val="00F26B07"/>
    <w:rsid w:val="00F26C35"/>
    <w:rsid w:val="00F3016B"/>
    <w:rsid w:val="00F30342"/>
    <w:rsid w:val="00F31440"/>
    <w:rsid w:val="00F322CC"/>
    <w:rsid w:val="00F32895"/>
    <w:rsid w:val="00F33C45"/>
    <w:rsid w:val="00F33E84"/>
    <w:rsid w:val="00F35376"/>
    <w:rsid w:val="00F35642"/>
    <w:rsid w:val="00F35F37"/>
    <w:rsid w:val="00F37826"/>
    <w:rsid w:val="00F3783E"/>
    <w:rsid w:val="00F37CED"/>
    <w:rsid w:val="00F37E9F"/>
    <w:rsid w:val="00F37F9F"/>
    <w:rsid w:val="00F40000"/>
    <w:rsid w:val="00F42134"/>
    <w:rsid w:val="00F42294"/>
    <w:rsid w:val="00F422B1"/>
    <w:rsid w:val="00F43A30"/>
    <w:rsid w:val="00F43CE4"/>
    <w:rsid w:val="00F44AB7"/>
    <w:rsid w:val="00F44E07"/>
    <w:rsid w:val="00F44FC0"/>
    <w:rsid w:val="00F451B5"/>
    <w:rsid w:val="00F454AC"/>
    <w:rsid w:val="00F45540"/>
    <w:rsid w:val="00F459BB"/>
    <w:rsid w:val="00F474F9"/>
    <w:rsid w:val="00F506FF"/>
    <w:rsid w:val="00F5074B"/>
    <w:rsid w:val="00F50CB2"/>
    <w:rsid w:val="00F5173D"/>
    <w:rsid w:val="00F51812"/>
    <w:rsid w:val="00F52C3A"/>
    <w:rsid w:val="00F52E6A"/>
    <w:rsid w:val="00F535C6"/>
    <w:rsid w:val="00F53686"/>
    <w:rsid w:val="00F56413"/>
    <w:rsid w:val="00F57811"/>
    <w:rsid w:val="00F57AC1"/>
    <w:rsid w:val="00F6149E"/>
    <w:rsid w:val="00F617C1"/>
    <w:rsid w:val="00F61E21"/>
    <w:rsid w:val="00F62CE9"/>
    <w:rsid w:val="00F649FE"/>
    <w:rsid w:val="00F6635E"/>
    <w:rsid w:val="00F66470"/>
    <w:rsid w:val="00F66E0A"/>
    <w:rsid w:val="00F67921"/>
    <w:rsid w:val="00F67E3A"/>
    <w:rsid w:val="00F70C25"/>
    <w:rsid w:val="00F712B8"/>
    <w:rsid w:val="00F712E5"/>
    <w:rsid w:val="00F71BF5"/>
    <w:rsid w:val="00F71FB1"/>
    <w:rsid w:val="00F7300B"/>
    <w:rsid w:val="00F7311E"/>
    <w:rsid w:val="00F738E8"/>
    <w:rsid w:val="00F73B73"/>
    <w:rsid w:val="00F73D2D"/>
    <w:rsid w:val="00F74560"/>
    <w:rsid w:val="00F74B81"/>
    <w:rsid w:val="00F76B77"/>
    <w:rsid w:val="00F773E2"/>
    <w:rsid w:val="00F776B8"/>
    <w:rsid w:val="00F8030E"/>
    <w:rsid w:val="00F80BE1"/>
    <w:rsid w:val="00F8131E"/>
    <w:rsid w:val="00F8178C"/>
    <w:rsid w:val="00F8185E"/>
    <w:rsid w:val="00F81A70"/>
    <w:rsid w:val="00F81D36"/>
    <w:rsid w:val="00F82DDD"/>
    <w:rsid w:val="00F82E46"/>
    <w:rsid w:val="00F82E9B"/>
    <w:rsid w:val="00F83FC5"/>
    <w:rsid w:val="00F847AE"/>
    <w:rsid w:val="00F849B1"/>
    <w:rsid w:val="00F86BE4"/>
    <w:rsid w:val="00F86DB5"/>
    <w:rsid w:val="00F86FEB"/>
    <w:rsid w:val="00F900A5"/>
    <w:rsid w:val="00F90646"/>
    <w:rsid w:val="00F907C8"/>
    <w:rsid w:val="00F91CBF"/>
    <w:rsid w:val="00F92F5D"/>
    <w:rsid w:val="00F9517A"/>
    <w:rsid w:val="00F95762"/>
    <w:rsid w:val="00F95B75"/>
    <w:rsid w:val="00F960AF"/>
    <w:rsid w:val="00F9730D"/>
    <w:rsid w:val="00FA0C02"/>
    <w:rsid w:val="00FA12AA"/>
    <w:rsid w:val="00FA2935"/>
    <w:rsid w:val="00FA305B"/>
    <w:rsid w:val="00FA30AB"/>
    <w:rsid w:val="00FA4128"/>
    <w:rsid w:val="00FA6305"/>
    <w:rsid w:val="00FA64C5"/>
    <w:rsid w:val="00FA78E2"/>
    <w:rsid w:val="00FB02EC"/>
    <w:rsid w:val="00FB047F"/>
    <w:rsid w:val="00FB104A"/>
    <w:rsid w:val="00FB14A4"/>
    <w:rsid w:val="00FB1594"/>
    <w:rsid w:val="00FB30F0"/>
    <w:rsid w:val="00FB39FF"/>
    <w:rsid w:val="00FB4116"/>
    <w:rsid w:val="00FB434E"/>
    <w:rsid w:val="00FB5AE8"/>
    <w:rsid w:val="00FB5EC1"/>
    <w:rsid w:val="00FB6A6F"/>
    <w:rsid w:val="00FB74D8"/>
    <w:rsid w:val="00FC03B2"/>
    <w:rsid w:val="00FC051D"/>
    <w:rsid w:val="00FC08B9"/>
    <w:rsid w:val="00FC0B55"/>
    <w:rsid w:val="00FC0E35"/>
    <w:rsid w:val="00FC0F13"/>
    <w:rsid w:val="00FC3E84"/>
    <w:rsid w:val="00FC40BD"/>
    <w:rsid w:val="00FC4727"/>
    <w:rsid w:val="00FC4F42"/>
    <w:rsid w:val="00FC534E"/>
    <w:rsid w:val="00FC5678"/>
    <w:rsid w:val="00FC5977"/>
    <w:rsid w:val="00FC5CA5"/>
    <w:rsid w:val="00FC6010"/>
    <w:rsid w:val="00FC6251"/>
    <w:rsid w:val="00FC7106"/>
    <w:rsid w:val="00FD0902"/>
    <w:rsid w:val="00FD14E3"/>
    <w:rsid w:val="00FD1D53"/>
    <w:rsid w:val="00FD1EF8"/>
    <w:rsid w:val="00FD2339"/>
    <w:rsid w:val="00FD299E"/>
    <w:rsid w:val="00FD3D46"/>
    <w:rsid w:val="00FD4079"/>
    <w:rsid w:val="00FD41A9"/>
    <w:rsid w:val="00FD420F"/>
    <w:rsid w:val="00FE18F1"/>
    <w:rsid w:val="00FE1BDE"/>
    <w:rsid w:val="00FE243B"/>
    <w:rsid w:val="00FE28D4"/>
    <w:rsid w:val="00FE3EB3"/>
    <w:rsid w:val="00FE4084"/>
    <w:rsid w:val="00FE40A0"/>
    <w:rsid w:val="00FE44EA"/>
    <w:rsid w:val="00FE469D"/>
    <w:rsid w:val="00FE5260"/>
    <w:rsid w:val="00FE53C1"/>
    <w:rsid w:val="00FE603B"/>
    <w:rsid w:val="00FE683F"/>
    <w:rsid w:val="00FE76FC"/>
    <w:rsid w:val="00FE7A1C"/>
    <w:rsid w:val="00FE7A78"/>
    <w:rsid w:val="00FF05AD"/>
    <w:rsid w:val="00FF1167"/>
    <w:rsid w:val="00FF17C6"/>
    <w:rsid w:val="00FF1979"/>
    <w:rsid w:val="00FF19F0"/>
    <w:rsid w:val="00FF1F1F"/>
    <w:rsid w:val="00FF1F9A"/>
    <w:rsid w:val="00FF2122"/>
    <w:rsid w:val="00FF21AD"/>
    <w:rsid w:val="00FF3120"/>
    <w:rsid w:val="00FF322B"/>
    <w:rsid w:val="00FF346E"/>
    <w:rsid w:val="00FF3EAB"/>
    <w:rsid w:val="00FF4E9F"/>
    <w:rsid w:val="00FF4EE5"/>
    <w:rsid w:val="00FF53ED"/>
    <w:rsid w:val="00FF5B0D"/>
    <w:rsid w:val="00FF6282"/>
    <w:rsid w:val="00FF6AFA"/>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EB7DC45A-ED31-465C-8451-36328B521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119"/>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unhideWhenUsed/>
    <w:rsid w:val="003711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71119"/>
  </w:style>
  <w:style w:type="paragraph" w:customStyle="1" w:styleId="NormalPACKT">
    <w:name w:val="Normal [PACKT]"/>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43"/>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8"/>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s://vulkan.lunarg.com" TargetMode="External"/><Relationship Id="rId26" Type="http://schemas.openxmlformats.org/officeDocument/2006/relationships/image" Target="media/image9.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cmake.org/" TargetMode="External"/><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2.xml"/><Relationship Id="rId10" Type="http://schemas.openxmlformats.org/officeDocument/2006/relationships/webSettings" Target="webSettings.xml"/><Relationship Id="rId19" Type="http://schemas.openxmlformats.org/officeDocument/2006/relationships/hyperlink" Target="https://www.khronos.org/vulkan/"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56B22-CB46-4EE8-A258-183E5D998B99}">
  <ds:schemaRefs>
    <ds:schemaRef ds:uri="http://schemas.openxmlformats.org/officeDocument/2006/bibliography"/>
  </ds:schemaRefs>
</ds:datastoreItem>
</file>

<file path=customXml/itemProps2.xml><?xml version="1.0" encoding="utf-8"?>
<ds:datastoreItem xmlns:ds="http://schemas.openxmlformats.org/officeDocument/2006/customXml" ds:itemID="{439F46A0-4D2F-4A1C-81E1-E2CF0566F838}">
  <ds:schemaRefs>
    <ds:schemaRef ds:uri="http://schemas.openxmlformats.org/officeDocument/2006/bibliography"/>
  </ds:schemaRefs>
</ds:datastoreItem>
</file>

<file path=customXml/itemProps3.xml><?xml version="1.0" encoding="utf-8"?>
<ds:datastoreItem xmlns:ds="http://schemas.openxmlformats.org/officeDocument/2006/customXml" ds:itemID="{85673A6F-9D2B-4237-8C67-7BE861FC8A1B}">
  <ds:schemaRefs>
    <ds:schemaRef ds:uri="http://schemas.openxmlformats.org/officeDocument/2006/bibliography"/>
  </ds:schemaRefs>
</ds:datastoreItem>
</file>

<file path=customXml/itemProps4.xml><?xml version="1.0" encoding="utf-8"?>
<ds:datastoreItem xmlns:ds="http://schemas.openxmlformats.org/officeDocument/2006/customXml" ds:itemID="{A69DE015-4513-48BC-A68C-9FEDE508A7EC}">
  <ds:schemaRefs>
    <ds:schemaRef ds:uri="http://schemas.openxmlformats.org/officeDocument/2006/bibliography"/>
  </ds:schemaRefs>
</ds:datastoreItem>
</file>

<file path=customXml/itemProps5.xml><?xml version="1.0" encoding="utf-8"?>
<ds:datastoreItem xmlns:ds="http://schemas.openxmlformats.org/officeDocument/2006/customXml" ds:itemID="{C68B7B18-9D10-412D-A068-432B7E71B0E2}">
  <ds:schemaRefs>
    <ds:schemaRef ds:uri="http://schemas.openxmlformats.org/officeDocument/2006/bibliography"/>
  </ds:schemaRefs>
</ds:datastoreItem>
</file>

<file path=customXml/itemProps6.xml><?xml version="1.0" encoding="utf-8"?>
<ds:datastoreItem xmlns:ds="http://schemas.openxmlformats.org/officeDocument/2006/customXml" ds:itemID="{88F494D3-5009-4518-8979-CAB20C617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86</TotalTime>
  <Pages>58</Pages>
  <Words>14756</Words>
  <Characters>8411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98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creator>Selvakumar Panneer</dc:creator>
  <cp:lastModifiedBy>Parminder Singh</cp:lastModifiedBy>
  <cp:revision>403</cp:revision>
  <cp:lastPrinted>2017-08-14T05:32:00Z</cp:lastPrinted>
  <dcterms:created xsi:type="dcterms:W3CDTF">2018-01-16T05:49:00Z</dcterms:created>
  <dcterms:modified xsi:type="dcterms:W3CDTF">2018-01-28T05:36:00Z</dcterms:modified>
</cp:coreProperties>
</file>